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4B548E" w14:textId="319EC3D1" w:rsidR="00864041" w:rsidRPr="00864041" w:rsidRDefault="00864041">
      <w:pPr>
        <w:pStyle w:val="FirstParagraph"/>
        <w:rPr>
          <w:ins w:id="0" w:author="Dimitrios Zacharopoulos" w:date="2016-08-11T12:26:00Z"/>
          <w:rPrChange w:id="1" w:author="Dimitrios Zacharopoulos" w:date="2016-08-11T12:27:00Z">
            <w:rPr>
              <w:ins w:id="2" w:author="Dimitrios Zacharopoulos" w:date="2016-08-11T12:26:00Z"/>
              <w:b/>
            </w:rPr>
          </w:rPrChange>
        </w:rPr>
      </w:pPr>
      <w:ins w:id="3" w:author="Dimitrios Zacharopoulos" w:date="2016-08-11T12:27:00Z">
        <w:r>
          <w:rPr>
            <w:highlight w:val="green"/>
          </w:rPr>
          <w:t>“</w:t>
        </w:r>
      </w:ins>
      <w:ins w:id="4" w:author="Dimitrios Zacharopoulos" w:date="2016-08-11T12:26:00Z">
        <w:r w:rsidRPr="00864041">
          <w:rPr>
            <w:highlight w:val="green"/>
            <w:rPrChange w:id="5" w:author="Dimitrios Zacharopoulos" w:date="2016-08-11T12:27:00Z">
              <w:rPr>
                <w:b/>
              </w:rPr>
            </w:rPrChange>
          </w:rPr>
          <w:t>CA</w:t>
        </w:r>
      </w:ins>
      <w:ins w:id="6" w:author="Dimitrios Zacharopoulos" w:date="2016-08-11T12:27:00Z">
        <w:r>
          <w:rPr>
            <w:highlight w:val="green"/>
          </w:rPr>
          <w:t>”</w:t>
        </w:r>
      </w:ins>
      <w:ins w:id="7" w:author="Dimitrios Zacharopoulos" w:date="2016-08-11T12:26:00Z">
        <w:r w:rsidRPr="00864041">
          <w:rPr>
            <w:highlight w:val="green"/>
            <w:rPrChange w:id="8" w:author="Dimitrios Zacharopoulos" w:date="2016-08-11T12:27:00Z">
              <w:rPr>
                <w:b/>
              </w:rPr>
            </w:rPrChange>
          </w:rPr>
          <w:t xml:space="preserve"> in Green means Certification Authority as an Organization</w:t>
        </w:r>
      </w:ins>
    </w:p>
    <w:p w14:paraId="17BB360D" w14:textId="3EF7E0AC" w:rsidR="00864041" w:rsidRDefault="00864041">
      <w:pPr>
        <w:pStyle w:val="BodyText"/>
        <w:rPr>
          <w:ins w:id="9" w:author="Dimitrios Zacharopoulos" w:date="2016-09-01T19:47:00Z"/>
        </w:rPr>
        <w:pPrChange w:id="10" w:author="Dimitrios Zacharopoulos" w:date="2016-08-11T12:26:00Z">
          <w:pPr>
            <w:pStyle w:val="FirstParagraph"/>
          </w:pPr>
        </w:pPrChange>
      </w:pPr>
      <w:ins w:id="11" w:author="Dimitrios Zacharopoulos" w:date="2016-08-11T12:27:00Z">
        <w:r>
          <w:rPr>
            <w:highlight w:val="yellow"/>
          </w:rPr>
          <w:t>“</w:t>
        </w:r>
      </w:ins>
      <w:ins w:id="12" w:author="Dimitrios Zacharopoulos" w:date="2016-08-11T12:26:00Z">
        <w:r w:rsidRPr="00864041">
          <w:rPr>
            <w:highlight w:val="yellow"/>
            <w:rPrChange w:id="13" w:author="Dimitrios Zacharopoulos" w:date="2016-08-11T12:27:00Z">
              <w:rPr/>
            </w:rPrChange>
          </w:rPr>
          <w:t>CA</w:t>
        </w:r>
      </w:ins>
      <w:ins w:id="14" w:author="Dimitrios Zacharopoulos" w:date="2016-08-11T12:27:00Z">
        <w:r>
          <w:rPr>
            <w:highlight w:val="yellow"/>
          </w:rPr>
          <w:t>”</w:t>
        </w:r>
      </w:ins>
      <w:ins w:id="15" w:author="Dimitrios Zacharopoulos" w:date="2016-08-11T12:26:00Z">
        <w:r w:rsidRPr="00864041">
          <w:rPr>
            <w:highlight w:val="yellow"/>
            <w:rPrChange w:id="16" w:author="Dimitrios Zacharopoulos" w:date="2016-08-11T12:27:00Z">
              <w:rPr/>
            </w:rPrChange>
          </w:rPr>
          <w:t xml:space="preserve"> in Yellow means Certification Authority as an X.509 Certificate with </w:t>
        </w:r>
      </w:ins>
      <w:ins w:id="17" w:author="Dimitrios Zacharopoulos" w:date="2016-08-11T12:27:00Z">
        <w:r w:rsidRPr="00864041">
          <w:rPr>
            <w:highlight w:val="yellow"/>
            <w:rPrChange w:id="18" w:author="Dimitrios Zacharopoulos" w:date="2016-08-11T12:27:00Z">
              <w:rPr/>
            </w:rPrChange>
          </w:rPr>
          <w:t xml:space="preserve">basicConstraints extension </w:t>
        </w:r>
      </w:ins>
      <w:ins w:id="19" w:author="Dimitrios Zacharopoulos" w:date="2016-08-11T12:26:00Z">
        <w:r w:rsidRPr="00864041">
          <w:rPr>
            <w:highlight w:val="yellow"/>
            <w:rPrChange w:id="20" w:author="Dimitrios Zacharopoulos" w:date="2016-08-11T12:27:00Z">
              <w:rPr/>
            </w:rPrChange>
          </w:rPr>
          <w:t>CA=tr</w:t>
        </w:r>
      </w:ins>
      <w:ins w:id="21" w:author="Dimitrios Zacharopoulos" w:date="2016-08-11T12:27:00Z">
        <w:r w:rsidRPr="00864041">
          <w:rPr>
            <w:highlight w:val="yellow"/>
            <w:rPrChange w:id="22" w:author="Dimitrios Zacharopoulos" w:date="2016-08-11T12:27:00Z">
              <w:rPr/>
            </w:rPrChange>
          </w:rPr>
          <w:t>ue</w:t>
        </w:r>
      </w:ins>
    </w:p>
    <w:p w14:paraId="264233AD" w14:textId="7D4D7DE8" w:rsidR="0008461B" w:rsidRPr="00F5691F" w:rsidRDefault="0008461B" w:rsidP="0008461B">
      <w:pPr>
        <w:pStyle w:val="FirstParagraph"/>
        <w:rPr>
          <w:ins w:id="23" w:author="Dimitrios Zacharopoulos" w:date="2016-09-01T19:47:00Z"/>
        </w:rPr>
      </w:pPr>
      <w:ins w:id="24" w:author="Dimitrios Zacharopoulos" w:date="2016-09-01T19:47:00Z">
        <w:r w:rsidRPr="0008461B">
          <w:rPr>
            <w:highlight w:val="red"/>
            <w:rPrChange w:id="25" w:author="Dimitrios Zacharopoulos" w:date="2016-09-01T19:48:00Z">
              <w:rPr>
                <w:highlight w:val="green"/>
              </w:rPr>
            </w:rPrChange>
          </w:rPr>
          <w:t xml:space="preserve">“CA” in Red means </w:t>
        </w:r>
        <w:r w:rsidR="00894A54">
          <w:rPr>
            <w:highlight w:val="red"/>
          </w:rPr>
          <w:t>not 100% clear</w:t>
        </w:r>
      </w:ins>
    </w:p>
    <w:p w14:paraId="07D797B3" w14:textId="77777777" w:rsidR="00864041" w:rsidRDefault="00864041">
      <w:pPr>
        <w:pStyle w:val="FirstParagraph"/>
        <w:rPr>
          <w:ins w:id="26" w:author="Dimitrios Zacharopoulos" w:date="2016-08-11T12:26:00Z"/>
          <w:b/>
        </w:rPr>
      </w:pPr>
    </w:p>
    <w:p w14:paraId="5B597A92" w14:textId="6FF79337" w:rsidR="00235256" w:rsidRDefault="00FF0762">
      <w:pPr>
        <w:pStyle w:val="FirstParagraph"/>
      </w:pPr>
      <w:del w:id="27" w:author="Dimitrios Zacharopoulos" w:date="2016-08-11T10:04:00Z">
        <w:r w:rsidDel="00457E02">
          <w:rPr>
            <w:b/>
          </w:rPr>
          <w:delText>CA</w:delText>
        </w:r>
      </w:del>
      <w:ins w:id="28" w:author="Dimitrios Zacharopoulos" w:date="2016-08-11T10:04:00Z">
        <w:r w:rsidR="00457E02" w:rsidRPr="00457E02">
          <w:rPr>
            <w:b/>
            <w:highlight w:val="green"/>
          </w:rPr>
          <w:t>CA</w:t>
        </w:r>
      </w:ins>
      <w:r>
        <w:rPr>
          <w:b/>
        </w:rPr>
        <w:t>/Browser Forum</w:t>
      </w:r>
    </w:p>
    <w:p w14:paraId="12C01D97" w14:textId="77777777" w:rsidR="00235256" w:rsidRDefault="00FF0762">
      <w:pPr>
        <w:pStyle w:val="BodyText"/>
      </w:pPr>
      <w:r>
        <w:rPr>
          <w:b/>
        </w:rPr>
        <w:t>Baseline Requirements</w:t>
      </w:r>
      <w:r>
        <w:t xml:space="preserve"> </w:t>
      </w:r>
      <w:r>
        <w:rPr>
          <w:b/>
        </w:rPr>
        <w:t>Certificate Policy</w:t>
      </w:r>
      <w:r>
        <w:t xml:space="preserve"> </w:t>
      </w:r>
      <w:r>
        <w:rPr>
          <w:b/>
        </w:rPr>
        <w:t>for the</w:t>
      </w:r>
      <w:r>
        <w:t xml:space="preserve"> </w:t>
      </w:r>
      <w:r>
        <w:rPr>
          <w:b/>
        </w:rPr>
        <w:t>Issuance and Management of</w:t>
      </w:r>
      <w:r>
        <w:t xml:space="preserve"> </w:t>
      </w:r>
      <w:r>
        <w:rPr>
          <w:b/>
        </w:rPr>
        <w:t>Publicly-Trusted Certificates</w:t>
      </w:r>
    </w:p>
    <w:p w14:paraId="6F3BE891" w14:textId="6F3FD8F9" w:rsidR="00235256" w:rsidRDefault="00FF0762">
      <w:pPr>
        <w:pStyle w:val="BodyText"/>
      </w:pPr>
      <w:del w:id="29" w:author="Dimitrios Zacharopoulos" w:date="2016-08-11T10:04:00Z">
        <w:r w:rsidDel="00457E02">
          <w:rPr>
            <w:b/>
          </w:rPr>
          <w:delText>CA</w:delText>
        </w:r>
      </w:del>
      <w:ins w:id="30" w:author="Dimitrios Zacharopoulos" w:date="2016-08-11T10:04:00Z">
        <w:r w:rsidR="00457E02" w:rsidRPr="00457E02">
          <w:rPr>
            <w:b/>
            <w:highlight w:val="green"/>
          </w:rPr>
          <w:t>CA</w:t>
        </w:r>
      </w:ins>
      <w:r>
        <w:rPr>
          <w:b/>
        </w:rPr>
        <w:t>/Browser Forum</w:t>
      </w:r>
    </w:p>
    <w:p w14:paraId="68560426" w14:textId="77777777" w:rsidR="00235256" w:rsidRDefault="00FF0762">
      <w:pPr>
        <w:pStyle w:val="BodyText"/>
      </w:pPr>
      <w:r>
        <w:rPr>
          <w:b/>
        </w:rPr>
        <w:t>Version 1.3.7</w:t>
      </w:r>
    </w:p>
    <w:p w14:paraId="46EA2136" w14:textId="77777777" w:rsidR="00235256" w:rsidRDefault="00FF0762">
      <w:pPr>
        <w:pStyle w:val="BodyText"/>
      </w:pPr>
      <w:r>
        <w:rPr>
          <w:b/>
        </w:rPr>
        <w:t>July 8, 2016</w:t>
      </w:r>
    </w:p>
    <w:p w14:paraId="1F08F4AD" w14:textId="77777777" w:rsidR="00235256" w:rsidRDefault="00FF0762">
      <w:pPr>
        <w:pStyle w:val="BodyText"/>
      </w:pPr>
      <w:r>
        <w:rPr>
          <w:b/>
        </w:rPr>
        <w:t>www.cabforum.org</w:t>
      </w:r>
    </w:p>
    <w:p w14:paraId="359F6571" w14:textId="77777777" w:rsidR="00235256" w:rsidRDefault="00FF0762">
      <w:pPr>
        <w:pStyle w:val="BodyText"/>
      </w:pPr>
      <w:r>
        <w:t>This work is licensed under the Creative Commons Attribution 4.0 International license.</w:t>
      </w:r>
    </w:p>
    <w:p w14:paraId="3F037CAA" w14:textId="77777777" w:rsidR="00235256" w:rsidRDefault="00FF0762">
      <w:pPr>
        <w:pStyle w:val="Heading1"/>
      </w:pPr>
      <w:bookmarkStart w:id="31" w:name="introduction"/>
      <w:bookmarkEnd w:id="31"/>
      <w:r>
        <w:t>1. INTRODUCTION</w:t>
      </w:r>
    </w:p>
    <w:p w14:paraId="03D24CB8" w14:textId="77777777" w:rsidR="00235256" w:rsidRDefault="00FF0762">
      <w:pPr>
        <w:pStyle w:val="Heading2"/>
      </w:pPr>
      <w:bookmarkStart w:id="32" w:name="overview"/>
      <w:bookmarkEnd w:id="32"/>
      <w:r>
        <w:t>1.1 Overview</w:t>
      </w:r>
    </w:p>
    <w:p w14:paraId="35D5E2D8" w14:textId="77777777" w:rsidR="00235256" w:rsidRDefault="00FF0762">
      <w:pPr>
        <w:pStyle w:val="FirstParagraph"/>
      </w:pPr>
      <w:r>
        <w:t xml:space="preserve">This CP describes an integrated set of technologies, protocols, identity-proofing, lifecycle management, and auditing requirements that are necessary (but not sufficient) for the issuance and management of Publicly-Trusted Certificates; Certificates that are trusted by virtue of the fact that their corresponding Root Certificate is distributed in widely-available application software. The requirements are not mandatory for </w:t>
      </w:r>
      <w:r w:rsidRPr="00FF0762">
        <w:rPr>
          <w:highlight w:val="green"/>
          <w:rPrChange w:id="33" w:author="Dimitrios Zacharopoulos" w:date="2016-08-11T09:51:00Z">
            <w:rPr/>
          </w:rPrChange>
        </w:rPr>
        <w:t xml:space="preserve">Certification Authorities </w:t>
      </w:r>
      <w:r>
        <w:t>unless and until they become adopted and enforced by relying-party Application Software Suppliers.</w:t>
      </w:r>
    </w:p>
    <w:p w14:paraId="696C548E" w14:textId="77777777" w:rsidR="00235256" w:rsidRDefault="00FF0762">
      <w:pPr>
        <w:pStyle w:val="BodyText"/>
      </w:pPr>
      <w:r>
        <w:rPr>
          <w:b/>
        </w:rPr>
        <w:t>Notice to Readers</w:t>
      </w:r>
    </w:p>
    <w:p w14:paraId="7BF4AE7D" w14:textId="63BA0A5D" w:rsidR="00235256" w:rsidRDefault="00FF0762">
      <w:pPr>
        <w:pStyle w:val="BodyText"/>
      </w:pPr>
      <w:r>
        <w:t xml:space="preserve">The CP for the Issuance and Management of Publicly-Trusted Certificates describe a subset of the requirements that a Certification Authority must meet in order to issue Publicly Trusted Certificates. This document serves two purposes: to specify Baseline Requirements and to provide guidance and requirements for what a </w:t>
      </w:r>
      <w:del w:id="34" w:author="Dimitrios Zacharopoulos" w:date="2016-08-11T10:03:00Z">
        <w:r w:rsidRPr="0087144D" w:rsidDel="00457E02">
          <w:rPr>
            <w:highlight w:val="green"/>
            <w:rPrChange w:id="35" w:author="Dimitrios Zacharopoulos" w:date="2016-08-11T09:57:00Z">
              <w:rPr/>
            </w:rPrChange>
          </w:rPr>
          <w:delText>CA</w:delText>
        </w:r>
      </w:del>
      <w:ins w:id="36" w:author="Dimitrios Zacharopoulos" w:date="2016-08-11T10:03:00Z">
        <w:r w:rsidR="00457E02">
          <w:rPr>
            <w:highlight w:val="green"/>
          </w:rPr>
          <w:t>CA</w:t>
        </w:r>
      </w:ins>
      <w:r>
        <w:t xml:space="preserve"> should include in its CPS. Except where explicitly stated otherwise, these Requirements apply only to relevant events that occur on or after the Effective Date.</w:t>
      </w:r>
    </w:p>
    <w:p w14:paraId="74D6E89E" w14:textId="18644774" w:rsidR="00235256" w:rsidRDefault="00FF0762">
      <w:pPr>
        <w:pStyle w:val="BodyText"/>
      </w:pPr>
      <w:r>
        <w:t xml:space="preserve">These Requirements do not address all of the issues relevant to the issuance and management of Publicly-Trusted Certificates. In accordance with RFC 3647 and to facilitate a comparison of other certificate policies and CPSs (e.g. for policy </w:t>
      </w:r>
      <w:r>
        <w:lastRenderedPageBreak/>
        <w:t xml:space="preserve">mapping), this CP includes all sections of the RFC 3647 framework. However, rather than beginning with a "no stipulation" comment in all empty sections, the </w:t>
      </w:r>
      <w:del w:id="37" w:author="Dimitrios Zacharopoulos" w:date="2016-08-11T10:04:00Z">
        <w:r w:rsidDel="00457E02">
          <w:delText>CA</w:delText>
        </w:r>
      </w:del>
      <w:ins w:id="38" w:author="Dimitrios Zacharopoulos" w:date="2016-08-11T10:04:00Z">
        <w:r w:rsidR="00457E02" w:rsidRPr="00457E02">
          <w:rPr>
            <w:highlight w:val="green"/>
          </w:rPr>
          <w:t>CA</w:t>
        </w:r>
      </w:ins>
      <w:r>
        <w:t xml:space="preserve">/Browser Forum is leaving such sections initially blank until a decision of "no stipulation" is made. The </w:t>
      </w:r>
      <w:del w:id="39" w:author="Dimitrios Zacharopoulos" w:date="2016-08-11T10:04:00Z">
        <w:r w:rsidDel="00457E02">
          <w:delText>CA</w:delText>
        </w:r>
      </w:del>
      <w:ins w:id="40" w:author="Dimitrios Zacharopoulos" w:date="2016-08-11T10:04:00Z">
        <w:r w:rsidR="00457E02" w:rsidRPr="00457E02">
          <w:rPr>
            <w:highlight w:val="green"/>
          </w:rPr>
          <w:t>CA</w:t>
        </w:r>
      </w:ins>
      <w:r>
        <w:t>/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73A6F54C" w14:textId="77777777" w:rsidR="00235256" w:rsidRDefault="00FF0762">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671D6735" w14:textId="77777777" w:rsidR="00235256" w:rsidRDefault="00FF0762">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6E0D4D2B" w14:textId="77777777" w:rsidR="00235256" w:rsidRDefault="00FF0762">
      <w:pPr>
        <w:pStyle w:val="BodyText"/>
      </w:pPr>
      <w:commentRangeStart w:id="41"/>
      <w:r w:rsidRPr="008201D7">
        <w:rPr>
          <w:highlight w:val="red"/>
          <w:rPrChange w:id="42" w:author="Dimitris Zacharopoulos" w:date="2016-10-19T00:45:00Z">
            <w:rPr/>
          </w:rPrChange>
        </w:rPr>
        <w:t>These Requirements are applicable to all Certification Authorities within a chain of trust. They are to be flowed down from the Root Certification Authority through successive Subordinate Certification Authorities.</w:t>
      </w:r>
      <w:commentRangeEnd w:id="41"/>
      <w:r w:rsidR="008201D7" w:rsidRPr="008201D7">
        <w:rPr>
          <w:rStyle w:val="CommentReference"/>
          <w:highlight w:val="red"/>
          <w:rPrChange w:id="43" w:author="Dimitris Zacharopoulos" w:date="2016-10-19T00:45:00Z">
            <w:rPr>
              <w:rStyle w:val="CommentReference"/>
            </w:rPr>
          </w:rPrChange>
        </w:rPr>
        <w:commentReference w:id="41"/>
      </w:r>
    </w:p>
    <w:p w14:paraId="0F566090" w14:textId="77777777" w:rsidR="00235256" w:rsidRDefault="00FF0762">
      <w:pPr>
        <w:pStyle w:val="Heading2"/>
      </w:pPr>
      <w:bookmarkStart w:id="44" w:name="document-name-and-identification"/>
      <w:bookmarkEnd w:id="44"/>
      <w:r>
        <w:t>1.2 Document name and identification</w:t>
      </w:r>
    </w:p>
    <w:p w14:paraId="7FC32430" w14:textId="5A15F1B3" w:rsidR="00235256" w:rsidRDefault="00FF0762">
      <w:pPr>
        <w:pStyle w:val="FirstParagraph"/>
      </w:pPr>
      <w:r>
        <w:t xml:space="preserve">This certificate policy (CP) contains the requirements for the issuance and management of publicly-trusted SSL certificates, as adopted by the </w:t>
      </w:r>
      <w:del w:id="45" w:author="Dimitrios Zacharopoulos" w:date="2016-08-11T10:04:00Z">
        <w:r w:rsidRPr="00494D18" w:rsidDel="00457E02">
          <w:delText>CA</w:delText>
        </w:r>
      </w:del>
      <w:ins w:id="46" w:author="Dimitrios Zacharopoulos" w:date="2016-08-11T10:04:00Z">
        <w:r w:rsidR="00457E02" w:rsidRPr="00494D18">
          <w:rPr>
            <w:rPrChange w:id="47" w:author="Dimitrios Zacharopoulos" w:date="2016-09-01T19:39:00Z">
              <w:rPr>
                <w:highlight w:val="green"/>
              </w:rPr>
            </w:rPrChange>
          </w:rPr>
          <w:t>CA</w:t>
        </w:r>
      </w:ins>
      <w:r>
        <w:t>/Browser Forum.</w:t>
      </w:r>
    </w:p>
    <w:p w14:paraId="7C504842" w14:textId="2275AE98" w:rsidR="00235256" w:rsidRDefault="00FF0762">
      <w:pPr>
        <w:pStyle w:val="BodyText"/>
      </w:pPr>
      <w:r>
        <w:t xml:space="preserve">The following Certificate Policy identifiers are reserved for use by </w:t>
      </w:r>
      <w:del w:id="48" w:author="Dimitrios Zacharopoulos" w:date="2016-08-11T12:25:00Z">
        <w:r w:rsidRPr="00864041" w:rsidDel="00864041">
          <w:rPr>
            <w:highlight w:val="green"/>
            <w:rPrChange w:id="49" w:author="Dimitrios Zacharopoulos" w:date="2016-08-11T12:25:00Z">
              <w:rPr/>
            </w:rPrChange>
          </w:rPr>
          <w:delText>CAs</w:delText>
        </w:r>
      </w:del>
      <w:ins w:id="50" w:author="Dimitrios Zacharopoulos" w:date="2016-08-11T12:25:00Z">
        <w:r w:rsidR="00864041" w:rsidRPr="00864041">
          <w:rPr>
            <w:highlight w:val="green"/>
          </w:rPr>
          <w:t>CAs</w:t>
        </w:r>
      </w:ins>
      <w:r>
        <w:t xml:space="preserve"> as an optional means of asserting compliance with this CP (OID arc 2.23.140.1.2) as follows:</w:t>
      </w:r>
    </w:p>
    <w:p w14:paraId="2EF111E0" w14:textId="16E64196" w:rsidR="00235256" w:rsidRPr="00494D18" w:rsidRDefault="00FF0762">
      <w:pPr>
        <w:pStyle w:val="BodyText"/>
      </w:pPr>
      <w:r>
        <w:t>{joint-iso-itu-t(2) international-organizations(2</w:t>
      </w:r>
      <w:r w:rsidRPr="00494D18">
        <w:t xml:space="preserve">3) </w:t>
      </w:r>
      <w:del w:id="51" w:author="Dimitrios Zacharopoulos" w:date="2016-08-11T10:04:00Z">
        <w:r w:rsidRPr="00494D18" w:rsidDel="00457E02">
          <w:delText>ca</w:delText>
        </w:r>
      </w:del>
      <w:ins w:id="52" w:author="Dimitrios Zacharopoulos" w:date="2016-08-11T10:04:00Z">
        <w:r w:rsidR="00457E02" w:rsidRPr="00494D18">
          <w:rPr>
            <w:rPrChange w:id="53" w:author="Dimitrios Zacharopoulos" w:date="2016-09-01T19:39:00Z">
              <w:rPr>
                <w:highlight w:val="green"/>
              </w:rPr>
            </w:rPrChange>
          </w:rPr>
          <w:t>CA</w:t>
        </w:r>
      </w:ins>
      <w:r w:rsidRPr="00494D18">
        <w:t>-browser-forum(140) certificate-policies(1) baseline-requirements(2) domain-validated(1)} (2.23.140.1.2.1); and</w:t>
      </w:r>
    </w:p>
    <w:p w14:paraId="714788A0" w14:textId="1A6EDE01" w:rsidR="00235256" w:rsidRPr="00494D18" w:rsidRDefault="00FF0762">
      <w:pPr>
        <w:pStyle w:val="BodyText"/>
      </w:pPr>
      <w:r w:rsidRPr="00494D18">
        <w:t xml:space="preserve">{joint-iso-itu-t(2) international-organizations(23) </w:t>
      </w:r>
      <w:del w:id="54" w:author="Dimitrios Zacharopoulos" w:date="2016-08-11T10:04:00Z">
        <w:r w:rsidRPr="00494D18" w:rsidDel="00457E02">
          <w:delText>ca</w:delText>
        </w:r>
      </w:del>
      <w:ins w:id="55" w:author="Dimitrios Zacharopoulos" w:date="2016-08-11T10:04:00Z">
        <w:r w:rsidR="00457E02" w:rsidRPr="00494D18">
          <w:rPr>
            <w:rPrChange w:id="56" w:author="Dimitrios Zacharopoulos" w:date="2016-09-01T19:39:00Z">
              <w:rPr>
                <w:highlight w:val="green"/>
              </w:rPr>
            </w:rPrChange>
          </w:rPr>
          <w:t>CA</w:t>
        </w:r>
      </w:ins>
      <w:r w:rsidRPr="00494D18">
        <w:t>-browser-forum(140) certificate-policies(1) baseline-requirements(2) organization-validated(2)} (2.23.140.1.2.2); and</w:t>
      </w:r>
    </w:p>
    <w:p w14:paraId="6051628D" w14:textId="2A477CEB" w:rsidR="00235256" w:rsidRDefault="00FF0762">
      <w:pPr>
        <w:pStyle w:val="BodyText"/>
      </w:pPr>
      <w:r w:rsidRPr="00494D18">
        <w:t xml:space="preserve">{joint-iso-itu-t(2) international-organizations(23) </w:t>
      </w:r>
      <w:del w:id="57" w:author="Dimitrios Zacharopoulos" w:date="2016-08-11T10:04:00Z">
        <w:r w:rsidRPr="00494D18" w:rsidDel="00457E02">
          <w:delText>ca</w:delText>
        </w:r>
      </w:del>
      <w:ins w:id="58" w:author="Dimitrios Zacharopoulos" w:date="2016-08-11T10:04:00Z">
        <w:r w:rsidR="00457E02" w:rsidRPr="00494D18">
          <w:rPr>
            <w:rPrChange w:id="59" w:author="Dimitrios Zacharopoulos" w:date="2016-09-01T19:39:00Z">
              <w:rPr>
                <w:highlight w:val="green"/>
              </w:rPr>
            </w:rPrChange>
          </w:rPr>
          <w:t>CA</w:t>
        </w:r>
      </w:ins>
      <w:r w:rsidRPr="00494D18">
        <w:t>-</w:t>
      </w:r>
      <w:r>
        <w:t>browser-forum(140) certificate-policies(1) baseline-requirements(2) individual-validated(3)} (2.23.140.1.2.3).</w:t>
      </w:r>
    </w:p>
    <w:p w14:paraId="2D3EA1F3" w14:textId="77777777" w:rsidR="00235256" w:rsidRDefault="00FF0762">
      <w:pPr>
        <w:pStyle w:val="Heading3"/>
      </w:pPr>
      <w:bookmarkStart w:id="60" w:name="revisions"/>
      <w:bookmarkEnd w:id="60"/>
      <w:r>
        <w:t>1.2.1.Revisions</w:t>
      </w:r>
    </w:p>
    <w:tbl>
      <w:tblPr>
        <w:tblW w:w="0" w:type="auto"/>
        <w:tblLook w:val="07E0" w:firstRow="1" w:lastRow="1" w:firstColumn="1" w:lastColumn="1" w:noHBand="1" w:noVBand="1"/>
      </w:tblPr>
      <w:tblGrid>
        <w:gridCol w:w="714"/>
        <w:gridCol w:w="873"/>
        <w:gridCol w:w="3791"/>
        <w:gridCol w:w="1277"/>
        <w:gridCol w:w="1985"/>
      </w:tblGrid>
      <w:tr w:rsidR="00235256" w14:paraId="5350913F" w14:textId="77777777" w:rsidTr="007B3509">
        <w:tc>
          <w:tcPr>
            <w:tcW w:w="0" w:type="auto"/>
            <w:tcBorders>
              <w:bottom w:val="single" w:sz="0" w:space="0" w:color="auto"/>
            </w:tcBorders>
            <w:vAlign w:val="bottom"/>
          </w:tcPr>
          <w:p w14:paraId="56D7C23D" w14:textId="77777777" w:rsidR="00235256" w:rsidRDefault="00FF0762">
            <w:pPr>
              <w:pStyle w:val="Compact"/>
            </w:pPr>
            <w:r>
              <w:rPr>
                <w:b/>
              </w:rPr>
              <w:t>Ver.</w:t>
            </w:r>
          </w:p>
        </w:tc>
        <w:tc>
          <w:tcPr>
            <w:tcW w:w="0" w:type="auto"/>
            <w:tcBorders>
              <w:bottom w:val="single" w:sz="0" w:space="0" w:color="auto"/>
            </w:tcBorders>
            <w:vAlign w:val="bottom"/>
          </w:tcPr>
          <w:p w14:paraId="2E438BA2" w14:textId="77777777" w:rsidR="00235256" w:rsidRDefault="00FF0762">
            <w:pPr>
              <w:pStyle w:val="Compact"/>
            </w:pPr>
            <w:r>
              <w:rPr>
                <w:b/>
              </w:rPr>
              <w:t>Ballot</w:t>
            </w:r>
          </w:p>
        </w:tc>
        <w:tc>
          <w:tcPr>
            <w:tcW w:w="0" w:type="auto"/>
            <w:tcBorders>
              <w:bottom w:val="single" w:sz="0" w:space="0" w:color="auto"/>
            </w:tcBorders>
            <w:vAlign w:val="bottom"/>
          </w:tcPr>
          <w:p w14:paraId="705087C9" w14:textId="77777777" w:rsidR="00235256" w:rsidRDefault="00FF0762">
            <w:pPr>
              <w:pStyle w:val="Compact"/>
            </w:pPr>
            <w:r>
              <w:rPr>
                <w:b/>
              </w:rPr>
              <w:t>Description</w:t>
            </w:r>
          </w:p>
        </w:tc>
        <w:tc>
          <w:tcPr>
            <w:tcW w:w="0" w:type="auto"/>
            <w:tcBorders>
              <w:bottom w:val="single" w:sz="0" w:space="0" w:color="auto"/>
            </w:tcBorders>
            <w:vAlign w:val="bottom"/>
          </w:tcPr>
          <w:p w14:paraId="5C76243A" w14:textId="77777777" w:rsidR="00235256" w:rsidRDefault="00FF0762">
            <w:pPr>
              <w:pStyle w:val="Compact"/>
            </w:pPr>
            <w:r>
              <w:rPr>
                <w:b/>
              </w:rPr>
              <w:t>Adopted</w:t>
            </w:r>
          </w:p>
        </w:tc>
        <w:tc>
          <w:tcPr>
            <w:tcW w:w="0" w:type="auto"/>
            <w:tcBorders>
              <w:bottom w:val="single" w:sz="0" w:space="0" w:color="auto"/>
            </w:tcBorders>
            <w:vAlign w:val="bottom"/>
          </w:tcPr>
          <w:p w14:paraId="3B58A8CD" w14:textId="77777777" w:rsidR="00235256" w:rsidRDefault="00FF0762">
            <w:pPr>
              <w:pStyle w:val="Compact"/>
            </w:pPr>
            <w:r>
              <w:rPr>
                <w:b/>
              </w:rPr>
              <w:t>Effective*</w:t>
            </w:r>
          </w:p>
        </w:tc>
      </w:tr>
      <w:tr w:rsidR="00235256" w14:paraId="0AD4475F" w14:textId="77777777" w:rsidTr="007B3509">
        <w:tc>
          <w:tcPr>
            <w:tcW w:w="0" w:type="auto"/>
          </w:tcPr>
          <w:p w14:paraId="54E0F062" w14:textId="77777777" w:rsidR="00235256" w:rsidRDefault="00FF0762">
            <w:pPr>
              <w:pStyle w:val="Compact"/>
            </w:pPr>
            <w:r>
              <w:t>1.0.0</w:t>
            </w:r>
          </w:p>
        </w:tc>
        <w:tc>
          <w:tcPr>
            <w:tcW w:w="0" w:type="auto"/>
          </w:tcPr>
          <w:p w14:paraId="5472B8EA" w14:textId="77777777" w:rsidR="00235256" w:rsidRDefault="00FF0762">
            <w:pPr>
              <w:pStyle w:val="Compact"/>
            </w:pPr>
            <w:r>
              <w:t>62</w:t>
            </w:r>
          </w:p>
        </w:tc>
        <w:tc>
          <w:tcPr>
            <w:tcW w:w="0" w:type="auto"/>
          </w:tcPr>
          <w:p w14:paraId="502CD6A1" w14:textId="77777777" w:rsidR="00235256" w:rsidRDefault="00FF0762">
            <w:pPr>
              <w:pStyle w:val="Compact"/>
            </w:pPr>
            <w:r>
              <w:t>Version 1.0 of the Baseline Requirements Adopted</w:t>
            </w:r>
          </w:p>
        </w:tc>
        <w:tc>
          <w:tcPr>
            <w:tcW w:w="0" w:type="auto"/>
          </w:tcPr>
          <w:p w14:paraId="6332AE5C" w14:textId="77777777" w:rsidR="00235256" w:rsidRDefault="00FF0762">
            <w:pPr>
              <w:pStyle w:val="Compact"/>
            </w:pPr>
            <w:r>
              <w:t>22-Nov-11</w:t>
            </w:r>
          </w:p>
        </w:tc>
        <w:tc>
          <w:tcPr>
            <w:tcW w:w="0" w:type="auto"/>
          </w:tcPr>
          <w:p w14:paraId="2A57F164" w14:textId="77777777" w:rsidR="00235256" w:rsidRDefault="00FF0762">
            <w:pPr>
              <w:pStyle w:val="Compact"/>
            </w:pPr>
            <w:r>
              <w:t>01-Jul-12</w:t>
            </w:r>
          </w:p>
        </w:tc>
      </w:tr>
      <w:tr w:rsidR="00235256" w14:paraId="35682E24" w14:textId="77777777" w:rsidTr="007B3509">
        <w:tc>
          <w:tcPr>
            <w:tcW w:w="0" w:type="auto"/>
          </w:tcPr>
          <w:p w14:paraId="0CC2CA47" w14:textId="77777777" w:rsidR="00235256" w:rsidRDefault="00FF0762">
            <w:pPr>
              <w:pStyle w:val="Compact"/>
            </w:pPr>
            <w:r>
              <w:lastRenderedPageBreak/>
              <w:t>1.0.1</w:t>
            </w:r>
          </w:p>
        </w:tc>
        <w:tc>
          <w:tcPr>
            <w:tcW w:w="0" w:type="auto"/>
          </w:tcPr>
          <w:p w14:paraId="27D6B334" w14:textId="77777777" w:rsidR="00235256" w:rsidRDefault="00FF0762">
            <w:pPr>
              <w:pStyle w:val="Compact"/>
            </w:pPr>
            <w:r>
              <w:t>71</w:t>
            </w:r>
          </w:p>
        </w:tc>
        <w:tc>
          <w:tcPr>
            <w:tcW w:w="0" w:type="auto"/>
          </w:tcPr>
          <w:p w14:paraId="72A58836" w14:textId="77777777" w:rsidR="00235256" w:rsidRDefault="00FF0762">
            <w:pPr>
              <w:pStyle w:val="Compact"/>
            </w:pPr>
            <w:r>
              <w:t>Revised Auditor Qualifications</w:t>
            </w:r>
          </w:p>
        </w:tc>
        <w:tc>
          <w:tcPr>
            <w:tcW w:w="0" w:type="auto"/>
          </w:tcPr>
          <w:p w14:paraId="536773E8" w14:textId="77777777" w:rsidR="00235256" w:rsidRDefault="00FF0762">
            <w:pPr>
              <w:pStyle w:val="Compact"/>
            </w:pPr>
            <w:r>
              <w:t>08-May-12</w:t>
            </w:r>
          </w:p>
        </w:tc>
        <w:tc>
          <w:tcPr>
            <w:tcW w:w="0" w:type="auto"/>
          </w:tcPr>
          <w:p w14:paraId="42D66186" w14:textId="77777777" w:rsidR="00235256" w:rsidRDefault="00FF0762">
            <w:pPr>
              <w:pStyle w:val="Compact"/>
            </w:pPr>
            <w:r>
              <w:t>01-Jan-13</w:t>
            </w:r>
          </w:p>
        </w:tc>
      </w:tr>
      <w:tr w:rsidR="00235256" w14:paraId="724A9DA3" w14:textId="77777777" w:rsidTr="007B3509">
        <w:tc>
          <w:tcPr>
            <w:tcW w:w="0" w:type="auto"/>
          </w:tcPr>
          <w:p w14:paraId="78BEFA75" w14:textId="77777777" w:rsidR="00235256" w:rsidRDefault="00FF0762">
            <w:pPr>
              <w:pStyle w:val="Compact"/>
            </w:pPr>
            <w:r>
              <w:t>1.0.2</w:t>
            </w:r>
          </w:p>
        </w:tc>
        <w:tc>
          <w:tcPr>
            <w:tcW w:w="0" w:type="auto"/>
          </w:tcPr>
          <w:p w14:paraId="519B6379" w14:textId="77777777" w:rsidR="00235256" w:rsidRDefault="00FF0762">
            <w:pPr>
              <w:pStyle w:val="Compact"/>
            </w:pPr>
            <w:r>
              <w:t>75</w:t>
            </w:r>
          </w:p>
        </w:tc>
        <w:tc>
          <w:tcPr>
            <w:tcW w:w="0" w:type="auto"/>
          </w:tcPr>
          <w:p w14:paraId="5143F44B" w14:textId="77777777" w:rsidR="00235256" w:rsidRDefault="00FF0762">
            <w:pPr>
              <w:pStyle w:val="Compact"/>
            </w:pPr>
            <w:r>
              <w:t>Non-critical Name Constraints allowed as exception to RFC 5280</w:t>
            </w:r>
          </w:p>
        </w:tc>
        <w:tc>
          <w:tcPr>
            <w:tcW w:w="0" w:type="auto"/>
          </w:tcPr>
          <w:p w14:paraId="36FFCB32" w14:textId="77777777" w:rsidR="00235256" w:rsidRDefault="00FF0762">
            <w:pPr>
              <w:pStyle w:val="Compact"/>
            </w:pPr>
            <w:r>
              <w:t>08-Jun-12</w:t>
            </w:r>
          </w:p>
        </w:tc>
        <w:tc>
          <w:tcPr>
            <w:tcW w:w="0" w:type="auto"/>
          </w:tcPr>
          <w:p w14:paraId="0E2310DD" w14:textId="77777777" w:rsidR="00235256" w:rsidRDefault="00FF0762">
            <w:pPr>
              <w:pStyle w:val="Compact"/>
            </w:pPr>
            <w:r>
              <w:t>08-Jun-12</w:t>
            </w:r>
          </w:p>
        </w:tc>
      </w:tr>
      <w:tr w:rsidR="00235256" w14:paraId="5892A6F1" w14:textId="77777777" w:rsidTr="007B3509">
        <w:tc>
          <w:tcPr>
            <w:tcW w:w="0" w:type="auto"/>
          </w:tcPr>
          <w:p w14:paraId="338E6EA0" w14:textId="77777777" w:rsidR="00235256" w:rsidRDefault="00FF0762">
            <w:pPr>
              <w:pStyle w:val="Compact"/>
            </w:pPr>
            <w:r>
              <w:t>1.0.3</w:t>
            </w:r>
          </w:p>
        </w:tc>
        <w:tc>
          <w:tcPr>
            <w:tcW w:w="0" w:type="auto"/>
          </w:tcPr>
          <w:p w14:paraId="7A36C611" w14:textId="77777777" w:rsidR="00235256" w:rsidRDefault="00FF0762">
            <w:pPr>
              <w:pStyle w:val="Compact"/>
            </w:pPr>
            <w:r>
              <w:t>78</w:t>
            </w:r>
          </w:p>
        </w:tc>
        <w:tc>
          <w:tcPr>
            <w:tcW w:w="0" w:type="auto"/>
          </w:tcPr>
          <w:p w14:paraId="22596121" w14:textId="77777777" w:rsidR="00235256" w:rsidRDefault="00FF0762">
            <w:pPr>
              <w:pStyle w:val="Compact"/>
            </w:pPr>
            <w:r>
              <w:t>Revised Domain/IP Address Validation, High Risk Requests, and Data Sources</w:t>
            </w:r>
          </w:p>
        </w:tc>
        <w:tc>
          <w:tcPr>
            <w:tcW w:w="0" w:type="auto"/>
          </w:tcPr>
          <w:p w14:paraId="59EFF8A4" w14:textId="77777777" w:rsidR="00235256" w:rsidRDefault="00FF0762">
            <w:pPr>
              <w:pStyle w:val="Compact"/>
            </w:pPr>
            <w:r>
              <w:t>22-Jun-12</w:t>
            </w:r>
          </w:p>
        </w:tc>
        <w:tc>
          <w:tcPr>
            <w:tcW w:w="0" w:type="auto"/>
          </w:tcPr>
          <w:p w14:paraId="66229A9F" w14:textId="77777777" w:rsidR="00235256" w:rsidRDefault="00FF0762">
            <w:pPr>
              <w:pStyle w:val="Compact"/>
            </w:pPr>
            <w:r>
              <w:t>22-Jun-12</w:t>
            </w:r>
          </w:p>
        </w:tc>
      </w:tr>
      <w:tr w:rsidR="00235256" w14:paraId="11522135" w14:textId="77777777" w:rsidTr="007B3509">
        <w:tc>
          <w:tcPr>
            <w:tcW w:w="0" w:type="auto"/>
          </w:tcPr>
          <w:p w14:paraId="0D1B5BF2" w14:textId="77777777" w:rsidR="00235256" w:rsidRDefault="00FF0762">
            <w:pPr>
              <w:pStyle w:val="Compact"/>
            </w:pPr>
            <w:r>
              <w:t>1.0.4</w:t>
            </w:r>
          </w:p>
        </w:tc>
        <w:tc>
          <w:tcPr>
            <w:tcW w:w="0" w:type="auto"/>
          </w:tcPr>
          <w:p w14:paraId="6DA31812" w14:textId="77777777" w:rsidR="00235256" w:rsidRDefault="00FF0762">
            <w:pPr>
              <w:pStyle w:val="Compact"/>
            </w:pPr>
            <w:r>
              <w:t>80</w:t>
            </w:r>
          </w:p>
        </w:tc>
        <w:tc>
          <w:tcPr>
            <w:tcW w:w="0" w:type="auto"/>
          </w:tcPr>
          <w:p w14:paraId="24DF5D7B" w14:textId="77777777" w:rsidR="00235256" w:rsidRDefault="00FF0762">
            <w:pPr>
              <w:pStyle w:val="Compact"/>
            </w:pPr>
            <w:r>
              <w:t>OCSP responses for non-issued certificates</w:t>
            </w:r>
          </w:p>
        </w:tc>
        <w:tc>
          <w:tcPr>
            <w:tcW w:w="0" w:type="auto"/>
          </w:tcPr>
          <w:p w14:paraId="281203BD" w14:textId="77777777" w:rsidR="00235256" w:rsidRDefault="00FF0762">
            <w:pPr>
              <w:pStyle w:val="Compact"/>
            </w:pPr>
            <w:r>
              <w:t>02-Aug-12</w:t>
            </w:r>
          </w:p>
        </w:tc>
        <w:tc>
          <w:tcPr>
            <w:tcW w:w="0" w:type="auto"/>
          </w:tcPr>
          <w:p w14:paraId="56262B25" w14:textId="77777777" w:rsidR="00235256" w:rsidRDefault="00FF0762">
            <w:pPr>
              <w:pStyle w:val="Compact"/>
            </w:pPr>
            <w:r>
              <w:t>01-Feb-13 01-Aug-13</w:t>
            </w:r>
          </w:p>
        </w:tc>
      </w:tr>
      <w:tr w:rsidR="00235256" w14:paraId="2F01AEE6" w14:textId="77777777" w:rsidTr="007B3509">
        <w:tc>
          <w:tcPr>
            <w:tcW w:w="0" w:type="auto"/>
          </w:tcPr>
          <w:p w14:paraId="16D09DE9" w14:textId="77777777" w:rsidR="00235256" w:rsidRDefault="00FF0762">
            <w:pPr>
              <w:pStyle w:val="Compact"/>
            </w:pPr>
            <w:r>
              <w:t>--</w:t>
            </w:r>
          </w:p>
        </w:tc>
        <w:tc>
          <w:tcPr>
            <w:tcW w:w="0" w:type="auto"/>
          </w:tcPr>
          <w:p w14:paraId="5C46BB33" w14:textId="77777777" w:rsidR="00235256" w:rsidRDefault="00FF0762">
            <w:pPr>
              <w:pStyle w:val="Compact"/>
            </w:pPr>
            <w:r>
              <w:t>83</w:t>
            </w:r>
          </w:p>
        </w:tc>
        <w:tc>
          <w:tcPr>
            <w:tcW w:w="0" w:type="auto"/>
          </w:tcPr>
          <w:p w14:paraId="20887F47" w14:textId="77777777" w:rsidR="00235256" w:rsidRDefault="00FF0762">
            <w:pPr>
              <w:pStyle w:val="Compact"/>
            </w:pPr>
            <w:r>
              <w:t>Network and Certificate System Security Requirements adopted</w:t>
            </w:r>
          </w:p>
        </w:tc>
        <w:tc>
          <w:tcPr>
            <w:tcW w:w="0" w:type="auto"/>
          </w:tcPr>
          <w:p w14:paraId="2F8781EA" w14:textId="77777777" w:rsidR="00235256" w:rsidRDefault="00FF0762">
            <w:pPr>
              <w:pStyle w:val="Compact"/>
            </w:pPr>
            <w:r>
              <w:t>03-Aug-13</w:t>
            </w:r>
          </w:p>
        </w:tc>
        <w:tc>
          <w:tcPr>
            <w:tcW w:w="0" w:type="auto"/>
          </w:tcPr>
          <w:p w14:paraId="7C8FAD8B" w14:textId="77777777" w:rsidR="00235256" w:rsidRDefault="00FF0762">
            <w:pPr>
              <w:pStyle w:val="Compact"/>
            </w:pPr>
            <w:r>
              <w:t>01-Jan-13</w:t>
            </w:r>
          </w:p>
        </w:tc>
      </w:tr>
      <w:tr w:rsidR="00235256" w14:paraId="70AEBE8C" w14:textId="77777777" w:rsidTr="007B3509">
        <w:tc>
          <w:tcPr>
            <w:tcW w:w="0" w:type="auto"/>
          </w:tcPr>
          <w:p w14:paraId="6E9F7BB4" w14:textId="77777777" w:rsidR="00235256" w:rsidRDefault="00FF0762">
            <w:pPr>
              <w:pStyle w:val="Compact"/>
            </w:pPr>
            <w:r>
              <w:t>1.0.5</w:t>
            </w:r>
          </w:p>
        </w:tc>
        <w:tc>
          <w:tcPr>
            <w:tcW w:w="0" w:type="auto"/>
          </w:tcPr>
          <w:p w14:paraId="77599389" w14:textId="77777777" w:rsidR="00235256" w:rsidRDefault="00FF0762">
            <w:pPr>
              <w:pStyle w:val="Compact"/>
            </w:pPr>
            <w:r>
              <w:t>88</w:t>
            </w:r>
          </w:p>
        </w:tc>
        <w:tc>
          <w:tcPr>
            <w:tcW w:w="0" w:type="auto"/>
          </w:tcPr>
          <w:p w14:paraId="427DE562" w14:textId="77777777" w:rsidR="00235256" w:rsidRDefault="00FF0762">
            <w:pPr>
              <w:pStyle w:val="Compact"/>
            </w:pPr>
            <w:r>
              <w:t>User-assigned country code of XX allowed</w:t>
            </w:r>
          </w:p>
        </w:tc>
        <w:tc>
          <w:tcPr>
            <w:tcW w:w="0" w:type="auto"/>
          </w:tcPr>
          <w:p w14:paraId="72D5A8C1" w14:textId="77777777" w:rsidR="00235256" w:rsidRDefault="00FF0762">
            <w:pPr>
              <w:pStyle w:val="Compact"/>
            </w:pPr>
            <w:r>
              <w:t>12-Sep-12</w:t>
            </w:r>
          </w:p>
        </w:tc>
        <w:tc>
          <w:tcPr>
            <w:tcW w:w="0" w:type="auto"/>
          </w:tcPr>
          <w:p w14:paraId="09B7F13F" w14:textId="77777777" w:rsidR="00235256" w:rsidRDefault="00FF0762">
            <w:pPr>
              <w:pStyle w:val="Compact"/>
            </w:pPr>
            <w:r>
              <w:t>12-Sep-12</w:t>
            </w:r>
          </w:p>
        </w:tc>
      </w:tr>
      <w:tr w:rsidR="00235256" w14:paraId="0D210475" w14:textId="77777777" w:rsidTr="007B3509">
        <w:tc>
          <w:tcPr>
            <w:tcW w:w="0" w:type="auto"/>
          </w:tcPr>
          <w:p w14:paraId="7AD0F7B1" w14:textId="77777777" w:rsidR="00235256" w:rsidRDefault="00FF0762">
            <w:pPr>
              <w:pStyle w:val="Compact"/>
            </w:pPr>
            <w:r>
              <w:t>1.1.0</w:t>
            </w:r>
          </w:p>
        </w:tc>
        <w:tc>
          <w:tcPr>
            <w:tcW w:w="0" w:type="auto"/>
          </w:tcPr>
          <w:p w14:paraId="3DBB44CD" w14:textId="77777777" w:rsidR="00235256" w:rsidRDefault="00FF0762">
            <w:pPr>
              <w:pStyle w:val="Compact"/>
            </w:pPr>
            <w:r>
              <w:t>--</w:t>
            </w:r>
          </w:p>
        </w:tc>
        <w:tc>
          <w:tcPr>
            <w:tcW w:w="0" w:type="auto"/>
          </w:tcPr>
          <w:p w14:paraId="544B3DEB" w14:textId="77777777" w:rsidR="00235256" w:rsidRDefault="00FF0762">
            <w:pPr>
              <w:pStyle w:val="Compact"/>
            </w:pPr>
            <w:r>
              <w:t>Published as Version 1.1 with no changes from 1.0.5</w:t>
            </w:r>
          </w:p>
        </w:tc>
        <w:tc>
          <w:tcPr>
            <w:tcW w:w="0" w:type="auto"/>
          </w:tcPr>
          <w:p w14:paraId="65934B38" w14:textId="77777777" w:rsidR="00235256" w:rsidRDefault="00FF0762">
            <w:pPr>
              <w:pStyle w:val="Compact"/>
            </w:pPr>
            <w:r>
              <w:t>14-Sep-12</w:t>
            </w:r>
          </w:p>
        </w:tc>
        <w:tc>
          <w:tcPr>
            <w:tcW w:w="0" w:type="auto"/>
          </w:tcPr>
          <w:p w14:paraId="5EB97DEE" w14:textId="77777777" w:rsidR="00235256" w:rsidRDefault="00FF0762">
            <w:pPr>
              <w:pStyle w:val="Compact"/>
            </w:pPr>
            <w:r>
              <w:t>14-Sep-12</w:t>
            </w:r>
          </w:p>
        </w:tc>
      </w:tr>
      <w:tr w:rsidR="00235256" w14:paraId="69E5B47D" w14:textId="77777777" w:rsidTr="007B3509">
        <w:tc>
          <w:tcPr>
            <w:tcW w:w="0" w:type="auto"/>
          </w:tcPr>
          <w:p w14:paraId="46B4ACAF" w14:textId="77777777" w:rsidR="00235256" w:rsidRDefault="00FF0762">
            <w:pPr>
              <w:pStyle w:val="Compact"/>
            </w:pPr>
            <w:r>
              <w:t>1.1.1</w:t>
            </w:r>
          </w:p>
        </w:tc>
        <w:tc>
          <w:tcPr>
            <w:tcW w:w="0" w:type="auto"/>
          </w:tcPr>
          <w:p w14:paraId="1C51878C" w14:textId="77777777" w:rsidR="00235256" w:rsidRDefault="00FF0762">
            <w:pPr>
              <w:pStyle w:val="Compact"/>
            </w:pPr>
            <w:r>
              <w:t>93</w:t>
            </w:r>
          </w:p>
        </w:tc>
        <w:tc>
          <w:tcPr>
            <w:tcW w:w="0" w:type="auto"/>
          </w:tcPr>
          <w:p w14:paraId="7EC9D4C1" w14:textId="77777777" w:rsidR="00235256" w:rsidRDefault="00FF0762">
            <w:pPr>
              <w:pStyle w:val="Compact"/>
            </w:pPr>
            <w:r>
              <w:t>Reasons for Revocation and Public Key Parameter checking</w:t>
            </w:r>
          </w:p>
        </w:tc>
        <w:tc>
          <w:tcPr>
            <w:tcW w:w="0" w:type="auto"/>
          </w:tcPr>
          <w:p w14:paraId="1FF3FA95" w14:textId="77777777" w:rsidR="00235256" w:rsidRDefault="00FF0762">
            <w:pPr>
              <w:pStyle w:val="Compact"/>
            </w:pPr>
            <w:r>
              <w:t>07-Nov-12</w:t>
            </w:r>
          </w:p>
        </w:tc>
        <w:tc>
          <w:tcPr>
            <w:tcW w:w="0" w:type="auto"/>
          </w:tcPr>
          <w:p w14:paraId="6DE0F361" w14:textId="77777777" w:rsidR="00235256" w:rsidRDefault="00FF0762">
            <w:pPr>
              <w:pStyle w:val="Compact"/>
            </w:pPr>
            <w:r>
              <w:t>07-Nov-12 01-Jan-13</w:t>
            </w:r>
          </w:p>
        </w:tc>
      </w:tr>
      <w:tr w:rsidR="00235256" w14:paraId="4EE5BF7B" w14:textId="77777777" w:rsidTr="007B3509">
        <w:tc>
          <w:tcPr>
            <w:tcW w:w="0" w:type="auto"/>
          </w:tcPr>
          <w:p w14:paraId="2C4A211D" w14:textId="77777777" w:rsidR="00235256" w:rsidRDefault="00FF0762">
            <w:pPr>
              <w:pStyle w:val="Compact"/>
            </w:pPr>
            <w:r>
              <w:t>1.1.2</w:t>
            </w:r>
          </w:p>
        </w:tc>
        <w:tc>
          <w:tcPr>
            <w:tcW w:w="0" w:type="auto"/>
          </w:tcPr>
          <w:p w14:paraId="32E5191F" w14:textId="77777777" w:rsidR="00235256" w:rsidRDefault="00FF0762">
            <w:pPr>
              <w:pStyle w:val="Compact"/>
            </w:pPr>
            <w:r>
              <w:t>96</w:t>
            </w:r>
          </w:p>
        </w:tc>
        <w:tc>
          <w:tcPr>
            <w:tcW w:w="0" w:type="auto"/>
          </w:tcPr>
          <w:p w14:paraId="1A018DF6" w14:textId="77777777" w:rsidR="00235256" w:rsidRDefault="00FF0762">
            <w:pPr>
              <w:pStyle w:val="Compact"/>
            </w:pPr>
            <w:r>
              <w:t>Wildcard certificates and new gTLDs</w:t>
            </w:r>
          </w:p>
        </w:tc>
        <w:tc>
          <w:tcPr>
            <w:tcW w:w="0" w:type="auto"/>
          </w:tcPr>
          <w:p w14:paraId="48AFC5B9" w14:textId="77777777" w:rsidR="00235256" w:rsidRDefault="00FF0762">
            <w:pPr>
              <w:pStyle w:val="Compact"/>
            </w:pPr>
            <w:r>
              <w:t>20-Feb-13</w:t>
            </w:r>
          </w:p>
        </w:tc>
        <w:tc>
          <w:tcPr>
            <w:tcW w:w="0" w:type="auto"/>
          </w:tcPr>
          <w:p w14:paraId="1A411C42" w14:textId="77777777" w:rsidR="00235256" w:rsidRDefault="00FF0762">
            <w:pPr>
              <w:pStyle w:val="Compact"/>
            </w:pPr>
            <w:r>
              <w:t>20-Feb-13 01-Sep-13</w:t>
            </w:r>
          </w:p>
        </w:tc>
      </w:tr>
      <w:tr w:rsidR="00235256" w14:paraId="0F099664" w14:textId="77777777" w:rsidTr="007B3509">
        <w:tc>
          <w:tcPr>
            <w:tcW w:w="0" w:type="auto"/>
          </w:tcPr>
          <w:p w14:paraId="5EEFB1AA" w14:textId="77777777" w:rsidR="00235256" w:rsidRDefault="00FF0762">
            <w:pPr>
              <w:pStyle w:val="Compact"/>
            </w:pPr>
            <w:r>
              <w:t>1.1.3</w:t>
            </w:r>
          </w:p>
        </w:tc>
        <w:tc>
          <w:tcPr>
            <w:tcW w:w="0" w:type="auto"/>
          </w:tcPr>
          <w:p w14:paraId="2C7FBAC0" w14:textId="77777777" w:rsidR="00235256" w:rsidRDefault="00FF0762">
            <w:pPr>
              <w:pStyle w:val="Compact"/>
            </w:pPr>
            <w:r>
              <w:t>97</w:t>
            </w:r>
          </w:p>
        </w:tc>
        <w:tc>
          <w:tcPr>
            <w:tcW w:w="0" w:type="auto"/>
          </w:tcPr>
          <w:p w14:paraId="3B2C121F" w14:textId="77777777" w:rsidR="00235256" w:rsidRDefault="00FF0762">
            <w:pPr>
              <w:pStyle w:val="Compact"/>
            </w:pPr>
            <w:r>
              <w:t>Prevention of Unknown Certificate Contents</w:t>
            </w:r>
          </w:p>
        </w:tc>
        <w:tc>
          <w:tcPr>
            <w:tcW w:w="0" w:type="auto"/>
          </w:tcPr>
          <w:p w14:paraId="24BFF5D9" w14:textId="77777777" w:rsidR="00235256" w:rsidRDefault="00FF0762">
            <w:pPr>
              <w:pStyle w:val="Compact"/>
            </w:pPr>
            <w:r>
              <w:t>21-Feb-13</w:t>
            </w:r>
          </w:p>
        </w:tc>
        <w:tc>
          <w:tcPr>
            <w:tcW w:w="0" w:type="auto"/>
          </w:tcPr>
          <w:p w14:paraId="73473D5A" w14:textId="77777777" w:rsidR="00235256" w:rsidRDefault="00FF0762">
            <w:pPr>
              <w:pStyle w:val="Compact"/>
            </w:pPr>
            <w:r>
              <w:t>21-Feb-13</w:t>
            </w:r>
          </w:p>
        </w:tc>
      </w:tr>
      <w:tr w:rsidR="00235256" w14:paraId="73DE5C23" w14:textId="77777777" w:rsidTr="007B3509">
        <w:tc>
          <w:tcPr>
            <w:tcW w:w="0" w:type="auto"/>
          </w:tcPr>
          <w:p w14:paraId="7DDB34FE" w14:textId="77777777" w:rsidR="00235256" w:rsidRDefault="00FF0762">
            <w:pPr>
              <w:pStyle w:val="Compact"/>
            </w:pPr>
            <w:r>
              <w:t>1.1.4</w:t>
            </w:r>
          </w:p>
        </w:tc>
        <w:tc>
          <w:tcPr>
            <w:tcW w:w="0" w:type="auto"/>
          </w:tcPr>
          <w:p w14:paraId="5D8CFD17" w14:textId="77777777" w:rsidR="00235256" w:rsidRDefault="00FF0762">
            <w:pPr>
              <w:pStyle w:val="Compact"/>
            </w:pPr>
            <w:r>
              <w:t>99</w:t>
            </w:r>
          </w:p>
        </w:tc>
        <w:tc>
          <w:tcPr>
            <w:tcW w:w="0" w:type="auto"/>
          </w:tcPr>
          <w:p w14:paraId="04D64F46" w14:textId="77777777" w:rsidR="00235256" w:rsidRDefault="00FF0762">
            <w:pPr>
              <w:pStyle w:val="Compact"/>
            </w:pPr>
            <w:r>
              <w:t>Add DSA Keys (BR v.1.1.4)</w:t>
            </w:r>
          </w:p>
        </w:tc>
        <w:tc>
          <w:tcPr>
            <w:tcW w:w="0" w:type="auto"/>
          </w:tcPr>
          <w:p w14:paraId="2CABE3D5" w14:textId="77777777" w:rsidR="00235256" w:rsidRDefault="00FF0762">
            <w:pPr>
              <w:pStyle w:val="Compact"/>
            </w:pPr>
            <w:r>
              <w:t>3-May-2013</w:t>
            </w:r>
          </w:p>
        </w:tc>
        <w:tc>
          <w:tcPr>
            <w:tcW w:w="0" w:type="auto"/>
          </w:tcPr>
          <w:p w14:paraId="59502D15" w14:textId="77777777" w:rsidR="00235256" w:rsidRDefault="00FF0762">
            <w:pPr>
              <w:pStyle w:val="Compact"/>
            </w:pPr>
            <w:r>
              <w:t>3-May-2013</w:t>
            </w:r>
          </w:p>
        </w:tc>
      </w:tr>
      <w:tr w:rsidR="00235256" w14:paraId="2CEC7EA1" w14:textId="77777777" w:rsidTr="007B3509">
        <w:tc>
          <w:tcPr>
            <w:tcW w:w="0" w:type="auto"/>
          </w:tcPr>
          <w:p w14:paraId="34819EEE" w14:textId="77777777" w:rsidR="00235256" w:rsidRDefault="00FF0762">
            <w:pPr>
              <w:pStyle w:val="Compact"/>
            </w:pPr>
            <w:r>
              <w:t>1.1.5</w:t>
            </w:r>
          </w:p>
        </w:tc>
        <w:tc>
          <w:tcPr>
            <w:tcW w:w="0" w:type="auto"/>
          </w:tcPr>
          <w:p w14:paraId="6BBADFCF" w14:textId="77777777" w:rsidR="00235256" w:rsidRDefault="00FF0762">
            <w:pPr>
              <w:pStyle w:val="Compact"/>
            </w:pPr>
            <w:r>
              <w:t>102</w:t>
            </w:r>
          </w:p>
        </w:tc>
        <w:tc>
          <w:tcPr>
            <w:tcW w:w="0" w:type="auto"/>
          </w:tcPr>
          <w:p w14:paraId="7B28EFBF" w14:textId="77777777" w:rsidR="00235256" w:rsidRDefault="00FF0762">
            <w:pPr>
              <w:pStyle w:val="Compact"/>
            </w:pPr>
            <w:r>
              <w:t>Revision to subject domainComponent language in section 9.2.3</w:t>
            </w:r>
          </w:p>
        </w:tc>
        <w:tc>
          <w:tcPr>
            <w:tcW w:w="0" w:type="auto"/>
          </w:tcPr>
          <w:p w14:paraId="6C8273C9" w14:textId="77777777" w:rsidR="00235256" w:rsidRDefault="00FF0762">
            <w:pPr>
              <w:pStyle w:val="Compact"/>
            </w:pPr>
            <w:r>
              <w:t>31-May-2013</w:t>
            </w:r>
          </w:p>
        </w:tc>
        <w:tc>
          <w:tcPr>
            <w:tcW w:w="0" w:type="auto"/>
          </w:tcPr>
          <w:p w14:paraId="63A0DA88" w14:textId="77777777" w:rsidR="00235256" w:rsidRDefault="00FF0762">
            <w:pPr>
              <w:pStyle w:val="Compact"/>
            </w:pPr>
            <w:r>
              <w:t>31-May-2013</w:t>
            </w:r>
          </w:p>
        </w:tc>
      </w:tr>
      <w:tr w:rsidR="00235256" w14:paraId="2836073C" w14:textId="77777777" w:rsidTr="007B3509">
        <w:tc>
          <w:tcPr>
            <w:tcW w:w="0" w:type="auto"/>
          </w:tcPr>
          <w:p w14:paraId="07C2BD8F" w14:textId="77777777" w:rsidR="00235256" w:rsidRDefault="00FF0762">
            <w:pPr>
              <w:pStyle w:val="Compact"/>
            </w:pPr>
            <w:r>
              <w:t>1.1.6</w:t>
            </w:r>
          </w:p>
        </w:tc>
        <w:tc>
          <w:tcPr>
            <w:tcW w:w="0" w:type="auto"/>
          </w:tcPr>
          <w:p w14:paraId="54EECCF9" w14:textId="77777777" w:rsidR="00235256" w:rsidRDefault="00FF0762">
            <w:pPr>
              <w:pStyle w:val="Compact"/>
            </w:pPr>
            <w:r>
              <w:t>105</w:t>
            </w:r>
          </w:p>
        </w:tc>
        <w:tc>
          <w:tcPr>
            <w:tcW w:w="0" w:type="auto"/>
          </w:tcPr>
          <w:p w14:paraId="683A44DF" w14:textId="77777777" w:rsidR="00235256" w:rsidRDefault="00FF0762">
            <w:pPr>
              <w:pStyle w:val="Compact"/>
            </w:pPr>
            <w:r>
              <w:t>Technical Constraints for Subordinate Certificate Authorities</w:t>
            </w:r>
          </w:p>
        </w:tc>
        <w:tc>
          <w:tcPr>
            <w:tcW w:w="0" w:type="auto"/>
          </w:tcPr>
          <w:p w14:paraId="1E7105BE" w14:textId="77777777" w:rsidR="00235256" w:rsidRDefault="00FF0762">
            <w:pPr>
              <w:pStyle w:val="Compact"/>
            </w:pPr>
            <w:r>
              <w:t>29-July-2013</w:t>
            </w:r>
          </w:p>
        </w:tc>
        <w:tc>
          <w:tcPr>
            <w:tcW w:w="0" w:type="auto"/>
          </w:tcPr>
          <w:p w14:paraId="70F5FE9F" w14:textId="77777777" w:rsidR="00235256" w:rsidRDefault="00FF0762">
            <w:pPr>
              <w:pStyle w:val="Compact"/>
            </w:pPr>
            <w:r>
              <w:t>29-July-2013</w:t>
            </w:r>
          </w:p>
        </w:tc>
      </w:tr>
      <w:tr w:rsidR="00235256" w14:paraId="75A9DDA8" w14:textId="77777777" w:rsidTr="007B3509">
        <w:tc>
          <w:tcPr>
            <w:tcW w:w="0" w:type="auto"/>
          </w:tcPr>
          <w:p w14:paraId="3BC04ACF" w14:textId="77777777" w:rsidR="00235256" w:rsidRDefault="00FF0762">
            <w:pPr>
              <w:pStyle w:val="Compact"/>
            </w:pPr>
            <w:r>
              <w:t>1.1.7</w:t>
            </w:r>
          </w:p>
        </w:tc>
        <w:tc>
          <w:tcPr>
            <w:tcW w:w="0" w:type="auto"/>
          </w:tcPr>
          <w:p w14:paraId="5B02C203" w14:textId="77777777" w:rsidR="00235256" w:rsidRDefault="00FF0762">
            <w:pPr>
              <w:pStyle w:val="Compact"/>
            </w:pPr>
            <w:r>
              <w:t>112</w:t>
            </w:r>
          </w:p>
        </w:tc>
        <w:tc>
          <w:tcPr>
            <w:tcW w:w="0" w:type="auto"/>
          </w:tcPr>
          <w:p w14:paraId="13D9CCA0" w14:textId="77777777" w:rsidR="00235256" w:rsidRDefault="00FF0762">
            <w:pPr>
              <w:pStyle w:val="Compact"/>
            </w:pPr>
            <w:r>
              <w:t>Replace Definition of "Internal Server Name" with "Internal Name"</w:t>
            </w:r>
          </w:p>
        </w:tc>
        <w:tc>
          <w:tcPr>
            <w:tcW w:w="0" w:type="auto"/>
          </w:tcPr>
          <w:p w14:paraId="258BE04E" w14:textId="77777777" w:rsidR="00235256" w:rsidRDefault="00FF0762">
            <w:pPr>
              <w:pStyle w:val="Compact"/>
            </w:pPr>
            <w:r>
              <w:t>3-April-2014</w:t>
            </w:r>
          </w:p>
        </w:tc>
        <w:tc>
          <w:tcPr>
            <w:tcW w:w="0" w:type="auto"/>
          </w:tcPr>
          <w:p w14:paraId="0228E36F" w14:textId="77777777" w:rsidR="00235256" w:rsidRDefault="00FF0762">
            <w:pPr>
              <w:pStyle w:val="Compact"/>
            </w:pPr>
            <w:r>
              <w:t>3-April-2014</w:t>
            </w:r>
          </w:p>
        </w:tc>
      </w:tr>
      <w:tr w:rsidR="00235256" w14:paraId="026EC14E" w14:textId="77777777" w:rsidTr="007B3509">
        <w:tc>
          <w:tcPr>
            <w:tcW w:w="0" w:type="auto"/>
          </w:tcPr>
          <w:p w14:paraId="10A9690D" w14:textId="77777777" w:rsidR="00235256" w:rsidRDefault="00FF0762">
            <w:pPr>
              <w:pStyle w:val="Compact"/>
            </w:pPr>
            <w:r>
              <w:t>1.1.8</w:t>
            </w:r>
          </w:p>
        </w:tc>
        <w:tc>
          <w:tcPr>
            <w:tcW w:w="0" w:type="auto"/>
          </w:tcPr>
          <w:p w14:paraId="4E2FDB3C" w14:textId="77777777" w:rsidR="00235256" w:rsidRDefault="00FF0762">
            <w:pPr>
              <w:pStyle w:val="Compact"/>
            </w:pPr>
            <w:r>
              <w:t>120</w:t>
            </w:r>
          </w:p>
        </w:tc>
        <w:tc>
          <w:tcPr>
            <w:tcW w:w="0" w:type="auto"/>
          </w:tcPr>
          <w:p w14:paraId="1CFA5987" w14:textId="77777777" w:rsidR="00235256" w:rsidRDefault="00FF0762">
            <w:pPr>
              <w:pStyle w:val="Compact"/>
            </w:pPr>
            <w:r>
              <w:t>Affiliate Authority to Verify Domain</w:t>
            </w:r>
          </w:p>
        </w:tc>
        <w:tc>
          <w:tcPr>
            <w:tcW w:w="0" w:type="auto"/>
          </w:tcPr>
          <w:p w14:paraId="4B494385" w14:textId="77777777" w:rsidR="00235256" w:rsidRDefault="00FF0762">
            <w:pPr>
              <w:pStyle w:val="Compact"/>
            </w:pPr>
            <w:r>
              <w:t>5-June-2014</w:t>
            </w:r>
          </w:p>
        </w:tc>
        <w:tc>
          <w:tcPr>
            <w:tcW w:w="0" w:type="auto"/>
          </w:tcPr>
          <w:p w14:paraId="54B016FD" w14:textId="77777777" w:rsidR="00235256" w:rsidRDefault="00FF0762">
            <w:pPr>
              <w:pStyle w:val="Compact"/>
            </w:pPr>
            <w:r>
              <w:t>5-June-2014</w:t>
            </w:r>
          </w:p>
        </w:tc>
      </w:tr>
      <w:tr w:rsidR="00235256" w14:paraId="20D7A152" w14:textId="77777777" w:rsidTr="007B3509">
        <w:tc>
          <w:tcPr>
            <w:tcW w:w="0" w:type="auto"/>
          </w:tcPr>
          <w:p w14:paraId="6DFA7532" w14:textId="77777777" w:rsidR="00235256" w:rsidRDefault="00FF0762">
            <w:pPr>
              <w:pStyle w:val="Compact"/>
            </w:pPr>
            <w:r>
              <w:t>1.1.9</w:t>
            </w:r>
          </w:p>
        </w:tc>
        <w:tc>
          <w:tcPr>
            <w:tcW w:w="0" w:type="auto"/>
          </w:tcPr>
          <w:p w14:paraId="3C6EF148" w14:textId="77777777" w:rsidR="00235256" w:rsidRDefault="00FF0762">
            <w:pPr>
              <w:pStyle w:val="Compact"/>
            </w:pPr>
            <w:r>
              <w:t>129</w:t>
            </w:r>
          </w:p>
        </w:tc>
        <w:tc>
          <w:tcPr>
            <w:tcW w:w="0" w:type="auto"/>
          </w:tcPr>
          <w:p w14:paraId="072B3A24" w14:textId="77777777" w:rsidR="00235256" w:rsidRDefault="00FF0762">
            <w:pPr>
              <w:pStyle w:val="Compact"/>
            </w:pPr>
            <w:r>
              <w:t>Clarification of PSL mentioned in Section 11.1.3</w:t>
            </w:r>
          </w:p>
        </w:tc>
        <w:tc>
          <w:tcPr>
            <w:tcW w:w="0" w:type="auto"/>
          </w:tcPr>
          <w:p w14:paraId="20622888" w14:textId="77777777" w:rsidR="00235256" w:rsidRDefault="00FF0762">
            <w:pPr>
              <w:pStyle w:val="Compact"/>
            </w:pPr>
            <w:r>
              <w:t>4-Aug-2014</w:t>
            </w:r>
          </w:p>
        </w:tc>
        <w:tc>
          <w:tcPr>
            <w:tcW w:w="0" w:type="auto"/>
          </w:tcPr>
          <w:p w14:paraId="70B9BEBF" w14:textId="77777777" w:rsidR="00235256" w:rsidRDefault="00FF0762">
            <w:pPr>
              <w:pStyle w:val="Compact"/>
            </w:pPr>
            <w:r>
              <w:t>4-Aug-2014</w:t>
            </w:r>
          </w:p>
        </w:tc>
      </w:tr>
      <w:tr w:rsidR="00235256" w14:paraId="1C0DA101" w14:textId="77777777" w:rsidTr="007B3509">
        <w:tc>
          <w:tcPr>
            <w:tcW w:w="0" w:type="auto"/>
          </w:tcPr>
          <w:p w14:paraId="0B548B0D" w14:textId="77777777" w:rsidR="00235256" w:rsidRDefault="00FF0762">
            <w:pPr>
              <w:pStyle w:val="Compact"/>
            </w:pPr>
            <w:r>
              <w:t>1.2.0</w:t>
            </w:r>
          </w:p>
        </w:tc>
        <w:tc>
          <w:tcPr>
            <w:tcW w:w="0" w:type="auto"/>
          </w:tcPr>
          <w:p w14:paraId="45673768" w14:textId="77777777" w:rsidR="00235256" w:rsidRDefault="00FF0762">
            <w:pPr>
              <w:pStyle w:val="Compact"/>
            </w:pPr>
            <w:r>
              <w:t>125</w:t>
            </w:r>
          </w:p>
        </w:tc>
        <w:tc>
          <w:tcPr>
            <w:tcW w:w="0" w:type="auto"/>
          </w:tcPr>
          <w:p w14:paraId="23C567C6" w14:textId="77777777" w:rsidR="00235256" w:rsidRDefault="00FF0762">
            <w:pPr>
              <w:pStyle w:val="Compact"/>
            </w:pPr>
            <w:r>
              <w:t>CAA Records</w:t>
            </w:r>
          </w:p>
        </w:tc>
        <w:tc>
          <w:tcPr>
            <w:tcW w:w="0" w:type="auto"/>
          </w:tcPr>
          <w:p w14:paraId="672AEC59" w14:textId="77777777" w:rsidR="00235256" w:rsidRDefault="00FF0762">
            <w:pPr>
              <w:pStyle w:val="Compact"/>
            </w:pPr>
            <w:r>
              <w:t>14-Oct-2014</w:t>
            </w:r>
          </w:p>
        </w:tc>
        <w:tc>
          <w:tcPr>
            <w:tcW w:w="0" w:type="auto"/>
          </w:tcPr>
          <w:p w14:paraId="74B9EEDE" w14:textId="77777777" w:rsidR="00235256" w:rsidRDefault="00FF0762">
            <w:pPr>
              <w:pStyle w:val="Compact"/>
            </w:pPr>
            <w:r>
              <w:t>15-Apr-2015</w:t>
            </w:r>
          </w:p>
        </w:tc>
      </w:tr>
      <w:tr w:rsidR="00235256" w14:paraId="0E12F810" w14:textId="77777777" w:rsidTr="007B3509">
        <w:tc>
          <w:tcPr>
            <w:tcW w:w="0" w:type="auto"/>
          </w:tcPr>
          <w:p w14:paraId="51E65BA2" w14:textId="77777777" w:rsidR="00235256" w:rsidRDefault="00FF0762">
            <w:pPr>
              <w:pStyle w:val="Compact"/>
            </w:pPr>
            <w:r>
              <w:t>1.2.1</w:t>
            </w:r>
          </w:p>
        </w:tc>
        <w:tc>
          <w:tcPr>
            <w:tcW w:w="0" w:type="auto"/>
          </w:tcPr>
          <w:p w14:paraId="0D563F81" w14:textId="77777777" w:rsidR="00235256" w:rsidRDefault="00FF0762">
            <w:pPr>
              <w:pStyle w:val="Compact"/>
            </w:pPr>
            <w:r>
              <w:t>118</w:t>
            </w:r>
          </w:p>
        </w:tc>
        <w:tc>
          <w:tcPr>
            <w:tcW w:w="0" w:type="auto"/>
          </w:tcPr>
          <w:p w14:paraId="40CEEFAF" w14:textId="77777777" w:rsidR="00235256" w:rsidRDefault="00FF0762">
            <w:pPr>
              <w:pStyle w:val="Compact"/>
            </w:pPr>
            <w:r>
              <w:t>SHA-1 Sunset</w:t>
            </w:r>
          </w:p>
        </w:tc>
        <w:tc>
          <w:tcPr>
            <w:tcW w:w="0" w:type="auto"/>
          </w:tcPr>
          <w:p w14:paraId="5DCDF2C6" w14:textId="77777777" w:rsidR="00235256" w:rsidRDefault="00FF0762">
            <w:pPr>
              <w:pStyle w:val="Compact"/>
            </w:pPr>
            <w:r>
              <w:t>16-Oct-2014</w:t>
            </w:r>
          </w:p>
        </w:tc>
        <w:tc>
          <w:tcPr>
            <w:tcW w:w="0" w:type="auto"/>
          </w:tcPr>
          <w:p w14:paraId="40E78CD7" w14:textId="77777777" w:rsidR="00235256" w:rsidRDefault="00FF0762">
            <w:pPr>
              <w:pStyle w:val="Compact"/>
            </w:pPr>
            <w:r>
              <w:t>16-Jan-2015 1-Jan-2016 1-Jan-2017</w:t>
            </w:r>
          </w:p>
        </w:tc>
      </w:tr>
      <w:tr w:rsidR="00235256" w14:paraId="4BAC39BB" w14:textId="77777777" w:rsidTr="007B3509">
        <w:tc>
          <w:tcPr>
            <w:tcW w:w="0" w:type="auto"/>
          </w:tcPr>
          <w:p w14:paraId="08C33D21" w14:textId="77777777" w:rsidR="00235256" w:rsidRDefault="00FF0762">
            <w:pPr>
              <w:pStyle w:val="Compact"/>
            </w:pPr>
            <w:r>
              <w:lastRenderedPageBreak/>
              <w:t>1.2.2</w:t>
            </w:r>
          </w:p>
        </w:tc>
        <w:tc>
          <w:tcPr>
            <w:tcW w:w="0" w:type="auto"/>
          </w:tcPr>
          <w:p w14:paraId="450CE11F" w14:textId="77777777" w:rsidR="00235256" w:rsidRDefault="00FF0762">
            <w:pPr>
              <w:pStyle w:val="Compact"/>
            </w:pPr>
            <w:r>
              <w:t>134</w:t>
            </w:r>
          </w:p>
        </w:tc>
        <w:tc>
          <w:tcPr>
            <w:tcW w:w="0" w:type="auto"/>
          </w:tcPr>
          <w:p w14:paraId="1A253CB4" w14:textId="77777777" w:rsidR="00235256" w:rsidRDefault="00FF0762">
            <w:pPr>
              <w:pStyle w:val="Compact"/>
            </w:pPr>
            <w:r>
              <w:t>Application of RFC 5280 to Pre-certificates</w:t>
            </w:r>
          </w:p>
        </w:tc>
        <w:tc>
          <w:tcPr>
            <w:tcW w:w="0" w:type="auto"/>
          </w:tcPr>
          <w:p w14:paraId="21968216" w14:textId="77777777" w:rsidR="00235256" w:rsidRDefault="00FF0762">
            <w:pPr>
              <w:pStyle w:val="Compact"/>
            </w:pPr>
            <w:r>
              <w:t>16-Oct-2014</w:t>
            </w:r>
          </w:p>
        </w:tc>
        <w:tc>
          <w:tcPr>
            <w:tcW w:w="0" w:type="auto"/>
          </w:tcPr>
          <w:p w14:paraId="26093E6A" w14:textId="77777777" w:rsidR="00235256" w:rsidRDefault="00FF0762">
            <w:pPr>
              <w:pStyle w:val="Compact"/>
            </w:pPr>
            <w:r>
              <w:t>16-Oct-2014</w:t>
            </w:r>
          </w:p>
        </w:tc>
      </w:tr>
      <w:tr w:rsidR="00235256" w14:paraId="1F78812D" w14:textId="77777777" w:rsidTr="007B3509">
        <w:tc>
          <w:tcPr>
            <w:tcW w:w="0" w:type="auto"/>
          </w:tcPr>
          <w:p w14:paraId="292F90E1" w14:textId="77777777" w:rsidR="00235256" w:rsidRDefault="00FF0762">
            <w:pPr>
              <w:pStyle w:val="Compact"/>
            </w:pPr>
            <w:r>
              <w:t>1.2.3</w:t>
            </w:r>
          </w:p>
        </w:tc>
        <w:tc>
          <w:tcPr>
            <w:tcW w:w="0" w:type="auto"/>
          </w:tcPr>
          <w:p w14:paraId="20D5C854" w14:textId="77777777" w:rsidR="00235256" w:rsidRDefault="00FF0762">
            <w:pPr>
              <w:pStyle w:val="Compact"/>
            </w:pPr>
            <w:r>
              <w:t>135</w:t>
            </w:r>
          </w:p>
        </w:tc>
        <w:tc>
          <w:tcPr>
            <w:tcW w:w="0" w:type="auto"/>
          </w:tcPr>
          <w:p w14:paraId="44730805" w14:textId="77777777" w:rsidR="00235256" w:rsidRDefault="00FF0762">
            <w:pPr>
              <w:pStyle w:val="Compact"/>
            </w:pPr>
            <w:r>
              <w:t>ETSI Auditor Qualifications</w:t>
            </w:r>
          </w:p>
        </w:tc>
        <w:tc>
          <w:tcPr>
            <w:tcW w:w="0" w:type="auto"/>
          </w:tcPr>
          <w:p w14:paraId="0C0788ED" w14:textId="77777777" w:rsidR="00235256" w:rsidRDefault="00FF0762">
            <w:pPr>
              <w:pStyle w:val="Compact"/>
            </w:pPr>
            <w:r>
              <w:t>16-Oct-2014</w:t>
            </w:r>
          </w:p>
        </w:tc>
        <w:tc>
          <w:tcPr>
            <w:tcW w:w="0" w:type="auto"/>
          </w:tcPr>
          <w:p w14:paraId="181CAF29" w14:textId="77777777" w:rsidR="00235256" w:rsidRDefault="00FF0762">
            <w:pPr>
              <w:pStyle w:val="Compact"/>
            </w:pPr>
            <w:r>
              <w:t>16-Oct-2014</w:t>
            </w:r>
          </w:p>
        </w:tc>
      </w:tr>
      <w:tr w:rsidR="00235256" w14:paraId="7AC42177" w14:textId="77777777" w:rsidTr="007B3509">
        <w:tc>
          <w:tcPr>
            <w:tcW w:w="0" w:type="auto"/>
          </w:tcPr>
          <w:p w14:paraId="6D00678C" w14:textId="77777777" w:rsidR="00235256" w:rsidRDefault="00FF0762">
            <w:pPr>
              <w:pStyle w:val="Compact"/>
            </w:pPr>
            <w:r>
              <w:t>1.2.4</w:t>
            </w:r>
          </w:p>
        </w:tc>
        <w:tc>
          <w:tcPr>
            <w:tcW w:w="0" w:type="auto"/>
          </w:tcPr>
          <w:p w14:paraId="43915BA6" w14:textId="77777777" w:rsidR="00235256" w:rsidRDefault="00FF0762">
            <w:pPr>
              <w:pStyle w:val="Compact"/>
            </w:pPr>
            <w:r>
              <w:t>144</w:t>
            </w:r>
          </w:p>
        </w:tc>
        <w:tc>
          <w:tcPr>
            <w:tcW w:w="0" w:type="auto"/>
          </w:tcPr>
          <w:p w14:paraId="3A75B776" w14:textId="77777777" w:rsidR="00235256" w:rsidRDefault="00FF0762">
            <w:pPr>
              <w:pStyle w:val="Compact"/>
            </w:pPr>
            <w:r>
              <w:t>Validation Rules for .onion Names</w:t>
            </w:r>
          </w:p>
        </w:tc>
        <w:tc>
          <w:tcPr>
            <w:tcW w:w="0" w:type="auto"/>
          </w:tcPr>
          <w:p w14:paraId="510C00A2" w14:textId="77777777" w:rsidR="00235256" w:rsidRDefault="00FF0762">
            <w:pPr>
              <w:pStyle w:val="Compact"/>
            </w:pPr>
            <w:r>
              <w:t>18-Feb-2015</w:t>
            </w:r>
          </w:p>
        </w:tc>
        <w:tc>
          <w:tcPr>
            <w:tcW w:w="0" w:type="auto"/>
          </w:tcPr>
          <w:p w14:paraId="54812DBA" w14:textId="77777777" w:rsidR="00235256" w:rsidRDefault="00FF0762">
            <w:pPr>
              <w:pStyle w:val="Compact"/>
            </w:pPr>
            <w:r>
              <w:t>18-Feb-2015</w:t>
            </w:r>
          </w:p>
        </w:tc>
      </w:tr>
      <w:tr w:rsidR="00235256" w14:paraId="5E66DAEA" w14:textId="77777777" w:rsidTr="007B3509">
        <w:tc>
          <w:tcPr>
            <w:tcW w:w="0" w:type="auto"/>
          </w:tcPr>
          <w:p w14:paraId="5144DDD2" w14:textId="77777777" w:rsidR="00235256" w:rsidRDefault="00FF0762">
            <w:pPr>
              <w:pStyle w:val="Compact"/>
            </w:pPr>
            <w:r>
              <w:t>1.2.5</w:t>
            </w:r>
          </w:p>
        </w:tc>
        <w:tc>
          <w:tcPr>
            <w:tcW w:w="0" w:type="auto"/>
          </w:tcPr>
          <w:p w14:paraId="59FEAA6A" w14:textId="77777777" w:rsidR="00235256" w:rsidRDefault="00FF0762">
            <w:pPr>
              <w:pStyle w:val="Compact"/>
            </w:pPr>
            <w:r>
              <w:t>148</w:t>
            </w:r>
          </w:p>
        </w:tc>
        <w:tc>
          <w:tcPr>
            <w:tcW w:w="0" w:type="auto"/>
          </w:tcPr>
          <w:p w14:paraId="19DC7848" w14:textId="77777777" w:rsidR="00235256" w:rsidRDefault="00FF0762">
            <w:pPr>
              <w:pStyle w:val="Compact"/>
            </w:pPr>
            <w:r>
              <w:t>Issuer Field Correction</w:t>
            </w:r>
          </w:p>
        </w:tc>
        <w:tc>
          <w:tcPr>
            <w:tcW w:w="0" w:type="auto"/>
          </w:tcPr>
          <w:p w14:paraId="39FF187B" w14:textId="77777777" w:rsidR="00235256" w:rsidRDefault="00FF0762">
            <w:pPr>
              <w:pStyle w:val="Compact"/>
            </w:pPr>
            <w:r>
              <w:t>2-April-2015</w:t>
            </w:r>
          </w:p>
        </w:tc>
        <w:tc>
          <w:tcPr>
            <w:tcW w:w="0" w:type="auto"/>
          </w:tcPr>
          <w:p w14:paraId="0A5AF49D" w14:textId="77777777" w:rsidR="00235256" w:rsidRDefault="00FF0762">
            <w:pPr>
              <w:pStyle w:val="Compact"/>
            </w:pPr>
            <w:r>
              <w:t>2-April-2015</w:t>
            </w:r>
          </w:p>
        </w:tc>
      </w:tr>
      <w:tr w:rsidR="00235256" w14:paraId="62D70B7E" w14:textId="77777777" w:rsidTr="007B3509">
        <w:tc>
          <w:tcPr>
            <w:tcW w:w="0" w:type="auto"/>
          </w:tcPr>
          <w:p w14:paraId="2AE91F79" w14:textId="77777777" w:rsidR="00235256" w:rsidRDefault="00FF0762">
            <w:pPr>
              <w:pStyle w:val="Compact"/>
            </w:pPr>
            <w:r>
              <w:t>1.3.0</w:t>
            </w:r>
          </w:p>
        </w:tc>
        <w:tc>
          <w:tcPr>
            <w:tcW w:w="0" w:type="auto"/>
          </w:tcPr>
          <w:p w14:paraId="4C691DFA" w14:textId="77777777" w:rsidR="00235256" w:rsidRDefault="00FF0762">
            <w:pPr>
              <w:pStyle w:val="Compact"/>
            </w:pPr>
            <w:r>
              <w:t>146</w:t>
            </w:r>
          </w:p>
        </w:tc>
        <w:tc>
          <w:tcPr>
            <w:tcW w:w="0" w:type="auto"/>
          </w:tcPr>
          <w:p w14:paraId="77AFE26C" w14:textId="77777777" w:rsidR="00235256" w:rsidRDefault="00FF0762">
            <w:pPr>
              <w:pStyle w:val="Compact"/>
            </w:pPr>
            <w:r>
              <w:t>Convert Baseline Requirements to RFC 3647 Framework</w:t>
            </w:r>
          </w:p>
        </w:tc>
        <w:tc>
          <w:tcPr>
            <w:tcW w:w="0" w:type="auto"/>
          </w:tcPr>
          <w:p w14:paraId="318E4AF0" w14:textId="77777777" w:rsidR="00235256" w:rsidRDefault="00FF0762">
            <w:pPr>
              <w:pStyle w:val="Compact"/>
            </w:pPr>
            <w:r>
              <w:t>16-Apr-2015</w:t>
            </w:r>
          </w:p>
        </w:tc>
        <w:tc>
          <w:tcPr>
            <w:tcW w:w="0" w:type="auto"/>
          </w:tcPr>
          <w:p w14:paraId="3ADD9CD9" w14:textId="77777777" w:rsidR="00235256" w:rsidRDefault="00FF0762">
            <w:pPr>
              <w:pStyle w:val="Compact"/>
            </w:pPr>
            <w:r>
              <w:t>16-Apr-2015</w:t>
            </w:r>
          </w:p>
        </w:tc>
      </w:tr>
      <w:tr w:rsidR="00235256" w14:paraId="70BF14D0" w14:textId="77777777" w:rsidTr="007B3509">
        <w:tc>
          <w:tcPr>
            <w:tcW w:w="0" w:type="auto"/>
          </w:tcPr>
          <w:p w14:paraId="6EE0D8BB" w14:textId="77777777" w:rsidR="00235256" w:rsidRDefault="00FF0762">
            <w:pPr>
              <w:pStyle w:val="Compact"/>
            </w:pPr>
            <w:r>
              <w:t>1.3.1</w:t>
            </w:r>
          </w:p>
        </w:tc>
        <w:tc>
          <w:tcPr>
            <w:tcW w:w="0" w:type="auto"/>
          </w:tcPr>
          <w:p w14:paraId="42E776B8" w14:textId="77777777" w:rsidR="00235256" w:rsidRDefault="00FF0762">
            <w:pPr>
              <w:pStyle w:val="Compact"/>
            </w:pPr>
            <w:r>
              <w:t>151</w:t>
            </w:r>
          </w:p>
        </w:tc>
        <w:tc>
          <w:tcPr>
            <w:tcW w:w="0" w:type="auto"/>
          </w:tcPr>
          <w:p w14:paraId="44C24331" w14:textId="77777777" w:rsidR="00235256" w:rsidRDefault="00FF0762">
            <w:pPr>
              <w:pStyle w:val="Compact"/>
            </w:pPr>
            <w:r>
              <w:t>Addition of Optional OIDs for Indicating Level of Validation</w:t>
            </w:r>
          </w:p>
        </w:tc>
        <w:tc>
          <w:tcPr>
            <w:tcW w:w="0" w:type="auto"/>
          </w:tcPr>
          <w:p w14:paraId="6B987A2D" w14:textId="77777777" w:rsidR="00235256" w:rsidRDefault="00FF0762">
            <w:pPr>
              <w:pStyle w:val="Compact"/>
            </w:pPr>
            <w:r>
              <w:t>28-Sep-2015</w:t>
            </w:r>
          </w:p>
        </w:tc>
        <w:tc>
          <w:tcPr>
            <w:tcW w:w="0" w:type="auto"/>
          </w:tcPr>
          <w:p w14:paraId="53940636" w14:textId="77777777" w:rsidR="00235256" w:rsidRDefault="00FF0762">
            <w:pPr>
              <w:pStyle w:val="Compact"/>
            </w:pPr>
            <w:r>
              <w:t>28-Sep-2015</w:t>
            </w:r>
          </w:p>
        </w:tc>
      </w:tr>
      <w:tr w:rsidR="00235256" w14:paraId="49A4A4AF" w14:textId="77777777" w:rsidTr="007B3509">
        <w:tc>
          <w:tcPr>
            <w:tcW w:w="0" w:type="auto"/>
          </w:tcPr>
          <w:p w14:paraId="6D8E6F8A" w14:textId="77777777" w:rsidR="00235256" w:rsidRDefault="00FF0762">
            <w:pPr>
              <w:pStyle w:val="Compact"/>
            </w:pPr>
            <w:r>
              <w:t>1.3.2</w:t>
            </w:r>
          </w:p>
        </w:tc>
        <w:tc>
          <w:tcPr>
            <w:tcW w:w="0" w:type="auto"/>
          </w:tcPr>
          <w:p w14:paraId="0C59E444" w14:textId="77777777" w:rsidR="00235256" w:rsidRDefault="00FF0762">
            <w:pPr>
              <w:pStyle w:val="Compact"/>
            </w:pPr>
            <w:r>
              <w:t>156</w:t>
            </w:r>
          </w:p>
        </w:tc>
        <w:tc>
          <w:tcPr>
            <w:tcW w:w="0" w:type="auto"/>
          </w:tcPr>
          <w:p w14:paraId="6F96C42A" w14:textId="77777777" w:rsidR="00235256" w:rsidRDefault="00FF0762">
            <w:pPr>
              <w:pStyle w:val="Compact"/>
            </w:pPr>
            <w:r>
              <w:t>Amend Sections 1 and 2 of Baseline Requirements</w:t>
            </w:r>
          </w:p>
        </w:tc>
        <w:tc>
          <w:tcPr>
            <w:tcW w:w="0" w:type="auto"/>
          </w:tcPr>
          <w:p w14:paraId="05F079B2" w14:textId="77777777" w:rsidR="00235256" w:rsidRDefault="00FF0762">
            <w:pPr>
              <w:pStyle w:val="Compact"/>
            </w:pPr>
            <w:r>
              <w:t>3-Dec-2015</w:t>
            </w:r>
          </w:p>
        </w:tc>
        <w:tc>
          <w:tcPr>
            <w:tcW w:w="0" w:type="auto"/>
          </w:tcPr>
          <w:p w14:paraId="75794DA5" w14:textId="77777777" w:rsidR="00235256" w:rsidRDefault="00FF0762">
            <w:pPr>
              <w:pStyle w:val="Compact"/>
            </w:pPr>
            <w:r>
              <w:t>3-Dec-2016</w:t>
            </w:r>
          </w:p>
        </w:tc>
      </w:tr>
      <w:tr w:rsidR="00235256" w14:paraId="711DA8C0" w14:textId="77777777" w:rsidTr="007B3509">
        <w:tc>
          <w:tcPr>
            <w:tcW w:w="0" w:type="auto"/>
          </w:tcPr>
          <w:p w14:paraId="4C4E9D39" w14:textId="77777777" w:rsidR="00235256" w:rsidRDefault="00FF0762">
            <w:pPr>
              <w:pStyle w:val="Compact"/>
            </w:pPr>
            <w:r>
              <w:t>1.3.3</w:t>
            </w:r>
          </w:p>
        </w:tc>
        <w:tc>
          <w:tcPr>
            <w:tcW w:w="0" w:type="auto"/>
          </w:tcPr>
          <w:p w14:paraId="7EF270C4" w14:textId="77777777" w:rsidR="00235256" w:rsidRDefault="00FF0762">
            <w:pPr>
              <w:pStyle w:val="Compact"/>
            </w:pPr>
            <w:r>
              <w:t>160</w:t>
            </w:r>
          </w:p>
        </w:tc>
        <w:tc>
          <w:tcPr>
            <w:tcW w:w="0" w:type="auto"/>
          </w:tcPr>
          <w:p w14:paraId="35DCFFF9" w14:textId="77777777" w:rsidR="00235256" w:rsidRDefault="00FF0762">
            <w:pPr>
              <w:pStyle w:val="Compact"/>
            </w:pPr>
            <w:r>
              <w:t>Amend Section 4 of Baseline Requirements</w:t>
            </w:r>
          </w:p>
        </w:tc>
        <w:tc>
          <w:tcPr>
            <w:tcW w:w="0" w:type="auto"/>
          </w:tcPr>
          <w:p w14:paraId="7A54B52A" w14:textId="77777777" w:rsidR="00235256" w:rsidRDefault="00FF0762">
            <w:pPr>
              <w:pStyle w:val="Compact"/>
            </w:pPr>
            <w:r>
              <w:t>4-Feb-2016</w:t>
            </w:r>
          </w:p>
        </w:tc>
        <w:tc>
          <w:tcPr>
            <w:tcW w:w="0" w:type="auto"/>
          </w:tcPr>
          <w:p w14:paraId="1EB717ED" w14:textId="77777777" w:rsidR="00235256" w:rsidRDefault="00FF0762">
            <w:pPr>
              <w:pStyle w:val="Compact"/>
            </w:pPr>
            <w:r>
              <w:t>4-Feb-2016</w:t>
            </w:r>
          </w:p>
        </w:tc>
      </w:tr>
      <w:tr w:rsidR="00235256" w14:paraId="666CA50E" w14:textId="77777777" w:rsidTr="007B3509">
        <w:tc>
          <w:tcPr>
            <w:tcW w:w="0" w:type="auto"/>
          </w:tcPr>
          <w:p w14:paraId="19DFBCCC" w14:textId="77777777" w:rsidR="00235256" w:rsidRDefault="00FF0762">
            <w:pPr>
              <w:pStyle w:val="Compact"/>
            </w:pPr>
            <w:r>
              <w:t>1.3.4</w:t>
            </w:r>
          </w:p>
        </w:tc>
        <w:tc>
          <w:tcPr>
            <w:tcW w:w="0" w:type="auto"/>
          </w:tcPr>
          <w:p w14:paraId="375A9914" w14:textId="77777777" w:rsidR="00235256" w:rsidRDefault="00FF0762">
            <w:pPr>
              <w:pStyle w:val="Compact"/>
            </w:pPr>
            <w:r>
              <w:t>162</w:t>
            </w:r>
          </w:p>
        </w:tc>
        <w:tc>
          <w:tcPr>
            <w:tcW w:w="0" w:type="auto"/>
          </w:tcPr>
          <w:p w14:paraId="29AF6C3C" w14:textId="77777777" w:rsidR="00235256" w:rsidRDefault="00FF0762">
            <w:pPr>
              <w:pStyle w:val="Compact"/>
            </w:pPr>
            <w:r>
              <w:t>Sunset of Exceptions</w:t>
            </w:r>
          </w:p>
        </w:tc>
        <w:tc>
          <w:tcPr>
            <w:tcW w:w="0" w:type="auto"/>
          </w:tcPr>
          <w:p w14:paraId="49D7F6B7" w14:textId="77777777" w:rsidR="00235256" w:rsidRDefault="00FF0762">
            <w:pPr>
              <w:pStyle w:val="Compact"/>
            </w:pPr>
            <w:r>
              <w:t>15-Mar-2016</w:t>
            </w:r>
          </w:p>
        </w:tc>
        <w:tc>
          <w:tcPr>
            <w:tcW w:w="0" w:type="auto"/>
          </w:tcPr>
          <w:p w14:paraId="7D2097CE" w14:textId="77777777" w:rsidR="00235256" w:rsidRDefault="00FF0762">
            <w:pPr>
              <w:pStyle w:val="Compact"/>
            </w:pPr>
            <w:r>
              <w:t>15-Mar-2016</w:t>
            </w:r>
          </w:p>
        </w:tc>
      </w:tr>
      <w:tr w:rsidR="00235256" w14:paraId="53180B5C" w14:textId="77777777" w:rsidTr="007B3509">
        <w:tc>
          <w:tcPr>
            <w:tcW w:w="0" w:type="auto"/>
          </w:tcPr>
          <w:p w14:paraId="71050797" w14:textId="77777777" w:rsidR="00235256" w:rsidRDefault="00FF0762">
            <w:pPr>
              <w:pStyle w:val="Compact"/>
            </w:pPr>
            <w:r>
              <w:t>1.3.5</w:t>
            </w:r>
          </w:p>
        </w:tc>
        <w:tc>
          <w:tcPr>
            <w:tcW w:w="0" w:type="auto"/>
          </w:tcPr>
          <w:p w14:paraId="69010F35" w14:textId="77777777" w:rsidR="00235256" w:rsidRDefault="00FF0762">
            <w:pPr>
              <w:pStyle w:val="Compact"/>
            </w:pPr>
            <w:r>
              <w:t>168</w:t>
            </w:r>
          </w:p>
        </w:tc>
        <w:tc>
          <w:tcPr>
            <w:tcW w:w="0" w:type="auto"/>
          </w:tcPr>
          <w:p w14:paraId="68B15F0F" w14:textId="77777777" w:rsidR="00235256" w:rsidRDefault="00FF0762">
            <w:pPr>
              <w:pStyle w:val="Compact"/>
            </w:pPr>
            <w:r>
              <w:t>Baseline Requirements Corrections (Revised)</w:t>
            </w:r>
          </w:p>
        </w:tc>
        <w:tc>
          <w:tcPr>
            <w:tcW w:w="0" w:type="auto"/>
          </w:tcPr>
          <w:p w14:paraId="7798B77C" w14:textId="77777777" w:rsidR="00235256" w:rsidRDefault="00FF0762">
            <w:pPr>
              <w:pStyle w:val="Compact"/>
            </w:pPr>
            <w:r>
              <w:t>10-May-2016</w:t>
            </w:r>
          </w:p>
        </w:tc>
        <w:tc>
          <w:tcPr>
            <w:tcW w:w="0" w:type="auto"/>
          </w:tcPr>
          <w:p w14:paraId="38C4059C" w14:textId="77777777" w:rsidR="00235256" w:rsidRDefault="00FF0762">
            <w:pPr>
              <w:pStyle w:val="Compact"/>
            </w:pPr>
            <w:r>
              <w:t>10-May-2016</w:t>
            </w:r>
          </w:p>
        </w:tc>
      </w:tr>
      <w:tr w:rsidR="00235256" w14:paraId="3B6C17BB" w14:textId="77777777" w:rsidTr="007B3509">
        <w:tc>
          <w:tcPr>
            <w:tcW w:w="0" w:type="auto"/>
          </w:tcPr>
          <w:p w14:paraId="5C78B285" w14:textId="77777777" w:rsidR="00235256" w:rsidRDefault="00FF0762">
            <w:pPr>
              <w:pStyle w:val="Compact"/>
            </w:pPr>
            <w:r>
              <w:t>1.3.6</w:t>
            </w:r>
          </w:p>
        </w:tc>
        <w:tc>
          <w:tcPr>
            <w:tcW w:w="0" w:type="auto"/>
          </w:tcPr>
          <w:p w14:paraId="1D6579F3" w14:textId="77777777" w:rsidR="00235256" w:rsidRDefault="00FF0762">
            <w:pPr>
              <w:pStyle w:val="Compact"/>
            </w:pPr>
            <w:r>
              <w:t>171</w:t>
            </w:r>
          </w:p>
        </w:tc>
        <w:tc>
          <w:tcPr>
            <w:tcW w:w="0" w:type="auto"/>
          </w:tcPr>
          <w:p w14:paraId="59042CC1" w14:textId="77777777" w:rsidR="00235256" w:rsidRDefault="00FF0762">
            <w:pPr>
              <w:pStyle w:val="Compact"/>
            </w:pPr>
            <w:r>
              <w:t>Updating ETSI Standards in CABF documents</w:t>
            </w:r>
          </w:p>
        </w:tc>
        <w:tc>
          <w:tcPr>
            <w:tcW w:w="0" w:type="auto"/>
          </w:tcPr>
          <w:p w14:paraId="1035BAEA" w14:textId="77777777" w:rsidR="00235256" w:rsidRDefault="00FF0762">
            <w:pPr>
              <w:pStyle w:val="Compact"/>
            </w:pPr>
            <w:r>
              <w:t>1-July-2016</w:t>
            </w:r>
          </w:p>
        </w:tc>
        <w:tc>
          <w:tcPr>
            <w:tcW w:w="0" w:type="auto"/>
          </w:tcPr>
          <w:p w14:paraId="78504B77" w14:textId="77777777" w:rsidR="00235256" w:rsidRDefault="00FF0762">
            <w:pPr>
              <w:pStyle w:val="Compact"/>
            </w:pPr>
            <w:r>
              <w:t>1-July-2016</w:t>
            </w:r>
          </w:p>
        </w:tc>
      </w:tr>
      <w:tr w:rsidR="00235256" w14:paraId="4B9D80DD" w14:textId="77777777" w:rsidTr="007B3509">
        <w:tc>
          <w:tcPr>
            <w:tcW w:w="0" w:type="auto"/>
          </w:tcPr>
          <w:p w14:paraId="3CD73262" w14:textId="77777777" w:rsidR="00235256" w:rsidRDefault="00FF0762">
            <w:pPr>
              <w:pStyle w:val="Compact"/>
            </w:pPr>
            <w:r>
              <w:t>1.3.7</w:t>
            </w:r>
          </w:p>
        </w:tc>
        <w:tc>
          <w:tcPr>
            <w:tcW w:w="0" w:type="auto"/>
          </w:tcPr>
          <w:p w14:paraId="26B49E17" w14:textId="77777777" w:rsidR="00235256" w:rsidRDefault="00FF0762">
            <w:pPr>
              <w:pStyle w:val="Compact"/>
            </w:pPr>
            <w:r>
              <w:t>164</w:t>
            </w:r>
          </w:p>
        </w:tc>
        <w:tc>
          <w:tcPr>
            <w:tcW w:w="0" w:type="auto"/>
          </w:tcPr>
          <w:p w14:paraId="7A218C94" w14:textId="77777777" w:rsidR="00235256" w:rsidRDefault="00FF0762">
            <w:pPr>
              <w:pStyle w:val="Compact"/>
            </w:pPr>
            <w:r>
              <w:t>Certificate Serial Number Entropy</w:t>
            </w:r>
          </w:p>
        </w:tc>
        <w:tc>
          <w:tcPr>
            <w:tcW w:w="0" w:type="auto"/>
          </w:tcPr>
          <w:p w14:paraId="741AFAC1" w14:textId="77777777" w:rsidR="00235256" w:rsidRDefault="00FF0762">
            <w:pPr>
              <w:pStyle w:val="Compact"/>
            </w:pPr>
            <w:r>
              <w:t>8-July-2016</w:t>
            </w:r>
          </w:p>
        </w:tc>
        <w:tc>
          <w:tcPr>
            <w:tcW w:w="0" w:type="auto"/>
          </w:tcPr>
          <w:p w14:paraId="4A12BB05" w14:textId="77777777" w:rsidR="00235256" w:rsidRDefault="00FF0762">
            <w:pPr>
              <w:pStyle w:val="Compact"/>
            </w:pPr>
            <w:r>
              <w:t>30-Sep-2016</w:t>
            </w:r>
          </w:p>
        </w:tc>
      </w:tr>
    </w:tbl>
    <w:p w14:paraId="74657426" w14:textId="77777777" w:rsidR="00235256" w:rsidRDefault="00FF0762">
      <w:pPr>
        <w:pStyle w:val="BodyText"/>
      </w:pPr>
      <w:r>
        <w:t>* Effective Date and Additionally Relevant Compliance Date(s)</w:t>
      </w:r>
    </w:p>
    <w:p w14:paraId="7325DC26" w14:textId="77777777" w:rsidR="00235256" w:rsidRDefault="00FF0762">
      <w:pPr>
        <w:pStyle w:val="Heading3"/>
      </w:pPr>
      <w:bookmarkStart w:id="61" w:name="relevant-dates"/>
      <w:bookmarkEnd w:id="61"/>
      <w:r>
        <w:t>1.2.2.Relevant Dates</w:t>
      </w:r>
    </w:p>
    <w:tbl>
      <w:tblPr>
        <w:tblW w:w="0" w:type="auto"/>
        <w:tblLook w:val="07E0" w:firstRow="1" w:lastRow="1" w:firstColumn="1" w:lastColumn="1" w:noHBand="1" w:noVBand="1"/>
      </w:tblPr>
      <w:tblGrid>
        <w:gridCol w:w="1510"/>
        <w:gridCol w:w="1330"/>
        <w:gridCol w:w="5800"/>
      </w:tblGrid>
      <w:tr w:rsidR="00235256" w14:paraId="5DAA8AAE" w14:textId="77777777" w:rsidTr="007B3509">
        <w:tc>
          <w:tcPr>
            <w:tcW w:w="0" w:type="auto"/>
            <w:tcBorders>
              <w:bottom w:val="single" w:sz="0" w:space="0" w:color="auto"/>
            </w:tcBorders>
            <w:vAlign w:val="bottom"/>
          </w:tcPr>
          <w:p w14:paraId="0E7B91DF" w14:textId="77777777" w:rsidR="00235256" w:rsidRDefault="00FF0762">
            <w:pPr>
              <w:pStyle w:val="Compact"/>
            </w:pPr>
            <w:r>
              <w:rPr>
                <w:b/>
              </w:rPr>
              <w:t>Compliance</w:t>
            </w:r>
          </w:p>
        </w:tc>
        <w:tc>
          <w:tcPr>
            <w:tcW w:w="0" w:type="auto"/>
            <w:tcBorders>
              <w:bottom w:val="single" w:sz="0" w:space="0" w:color="auto"/>
            </w:tcBorders>
            <w:vAlign w:val="bottom"/>
          </w:tcPr>
          <w:p w14:paraId="3597D96D" w14:textId="77777777" w:rsidR="00235256" w:rsidRDefault="00FF0762">
            <w:pPr>
              <w:pStyle w:val="Compact"/>
            </w:pPr>
            <w:r>
              <w:rPr>
                <w:b/>
              </w:rPr>
              <w:t>Section(s)</w:t>
            </w:r>
          </w:p>
        </w:tc>
        <w:tc>
          <w:tcPr>
            <w:tcW w:w="0" w:type="auto"/>
            <w:tcBorders>
              <w:bottom w:val="single" w:sz="0" w:space="0" w:color="auto"/>
            </w:tcBorders>
            <w:vAlign w:val="bottom"/>
          </w:tcPr>
          <w:p w14:paraId="1D7CF408" w14:textId="77777777" w:rsidR="00235256" w:rsidRDefault="00FF0762">
            <w:pPr>
              <w:pStyle w:val="Compact"/>
            </w:pPr>
            <w:r>
              <w:rPr>
                <w:b/>
              </w:rPr>
              <w:t>Summary Description (See Full Text for Details)</w:t>
            </w:r>
          </w:p>
        </w:tc>
      </w:tr>
      <w:tr w:rsidR="00235256" w14:paraId="7E02F40C" w14:textId="77777777" w:rsidTr="007B3509">
        <w:tc>
          <w:tcPr>
            <w:tcW w:w="0" w:type="auto"/>
          </w:tcPr>
          <w:p w14:paraId="729722C1" w14:textId="77777777" w:rsidR="00235256" w:rsidRDefault="00FF0762">
            <w:pPr>
              <w:pStyle w:val="Compact"/>
            </w:pPr>
            <w:r>
              <w:t>2013-01-01</w:t>
            </w:r>
          </w:p>
        </w:tc>
        <w:tc>
          <w:tcPr>
            <w:tcW w:w="0" w:type="auto"/>
          </w:tcPr>
          <w:p w14:paraId="2B1D3562" w14:textId="77777777" w:rsidR="00235256" w:rsidRDefault="00FF0762">
            <w:pPr>
              <w:pStyle w:val="Compact"/>
            </w:pPr>
            <w:r>
              <w:t>6.1.6</w:t>
            </w:r>
          </w:p>
        </w:tc>
        <w:tc>
          <w:tcPr>
            <w:tcW w:w="0" w:type="auto"/>
          </w:tcPr>
          <w:p w14:paraId="1A95C067" w14:textId="00976516" w:rsidR="00235256" w:rsidRDefault="00FF0762">
            <w:pPr>
              <w:pStyle w:val="Compact"/>
            </w:pPr>
            <w:r>
              <w:t xml:space="preserve">For RSA public keys, </w:t>
            </w:r>
            <w:del w:id="62" w:author="Dimitrios Zacharopoulos" w:date="2016-08-11T12:25:00Z">
              <w:r w:rsidDel="00864041">
                <w:delText>CAs</w:delText>
              </w:r>
            </w:del>
            <w:ins w:id="63" w:author="Dimitrios Zacharopoulos" w:date="2016-08-11T12:25:00Z">
              <w:r w:rsidR="00864041" w:rsidRPr="00864041">
                <w:rPr>
                  <w:highlight w:val="green"/>
                </w:rPr>
                <w:t>CAs</w:t>
              </w:r>
            </w:ins>
            <w:r>
              <w:t xml:space="preserve"> SHALL confirm that the value of the public exponent is an odd number equal to 3 or more.</w:t>
            </w:r>
          </w:p>
        </w:tc>
      </w:tr>
      <w:tr w:rsidR="00235256" w14:paraId="4D40C00C" w14:textId="77777777" w:rsidTr="007B3509">
        <w:tc>
          <w:tcPr>
            <w:tcW w:w="0" w:type="auto"/>
          </w:tcPr>
          <w:p w14:paraId="52597F3F" w14:textId="77777777" w:rsidR="00235256" w:rsidRDefault="00FF0762">
            <w:pPr>
              <w:pStyle w:val="Compact"/>
            </w:pPr>
            <w:r>
              <w:t>2013-01-01</w:t>
            </w:r>
          </w:p>
        </w:tc>
        <w:tc>
          <w:tcPr>
            <w:tcW w:w="0" w:type="auto"/>
          </w:tcPr>
          <w:p w14:paraId="4E737CB6" w14:textId="77777777" w:rsidR="00235256" w:rsidRDefault="00FF0762">
            <w:pPr>
              <w:pStyle w:val="Compact"/>
            </w:pPr>
            <w:r>
              <w:t>4.9.10</w:t>
            </w:r>
          </w:p>
        </w:tc>
        <w:tc>
          <w:tcPr>
            <w:tcW w:w="0" w:type="auto"/>
          </w:tcPr>
          <w:p w14:paraId="3F843061" w14:textId="573043D4" w:rsidR="00235256" w:rsidRDefault="00FF0762">
            <w:pPr>
              <w:pStyle w:val="Compact"/>
            </w:pPr>
            <w:del w:id="64" w:author="Dimitrios Zacharopoulos" w:date="2016-08-11T12:25:00Z">
              <w:r w:rsidDel="00864041">
                <w:delText>CAs</w:delText>
              </w:r>
            </w:del>
            <w:ins w:id="65" w:author="Dimitrios Zacharopoulos" w:date="2016-08-11T12:25:00Z">
              <w:r w:rsidR="00864041" w:rsidRPr="00864041">
                <w:rPr>
                  <w:highlight w:val="green"/>
                </w:rPr>
                <w:t>CAs</w:t>
              </w:r>
            </w:ins>
            <w:r>
              <w:t xml:space="preserve"> SHALL support an OCSP capability using the GET method.</w:t>
            </w:r>
          </w:p>
        </w:tc>
      </w:tr>
      <w:tr w:rsidR="00235256" w14:paraId="0017FE4E" w14:textId="77777777" w:rsidTr="007B3509">
        <w:tc>
          <w:tcPr>
            <w:tcW w:w="0" w:type="auto"/>
          </w:tcPr>
          <w:p w14:paraId="481458C9" w14:textId="77777777" w:rsidR="00235256" w:rsidRDefault="00FF0762">
            <w:pPr>
              <w:pStyle w:val="Compact"/>
            </w:pPr>
            <w:r>
              <w:t>2013-01-01</w:t>
            </w:r>
          </w:p>
        </w:tc>
        <w:tc>
          <w:tcPr>
            <w:tcW w:w="0" w:type="auto"/>
          </w:tcPr>
          <w:p w14:paraId="4F9EFB59" w14:textId="77777777" w:rsidR="00235256" w:rsidRDefault="00FF0762">
            <w:pPr>
              <w:pStyle w:val="Compact"/>
            </w:pPr>
            <w:r>
              <w:t>5</w:t>
            </w:r>
          </w:p>
        </w:tc>
        <w:tc>
          <w:tcPr>
            <w:tcW w:w="0" w:type="auto"/>
          </w:tcPr>
          <w:p w14:paraId="211D677E" w14:textId="71A6EF42" w:rsidR="00235256" w:rsidRDefault="00FF0762">
            <w:pPr>
              <w:pStyle w:val="Compact"/>
            </w:pPr>
            <w:del w:id="66" w:author="Dimitrios Zacharopoulos" w:date="2016-08-11T12:25:00Z">
              <w:r w:rsidDel="00864041">
                <w:delText>CAs</w:delText>
              </w:r>
            </w:del>
            <w:ins w:id="67" w:author="Dimitrios Zacharopoulos" w:date="2016-08-11T12:25:00Z">
              <w:r w:rsidR="00864041" w:rsidRPr="00864041">
                <w:rPr>
                  <w:highlight w:val="green"/>
                </w:rPr>
                <w:t>CAs</w:t>
              </w:r>
            </w:ins>
            <w:r>
              <w:t xml:space="preserve"> SHALL comply with the Network and Certificate System Security Requirements.</w:t>
            </w:r>
          </w:p>
        </w:tc>
      </w:tr>
      <w:tr w:rsidR="00235256" w14:paraId="59BB8BD1" w14:textId="77777777" w:rsidTr="007B3509">
        <w:tc>
          <w:tcPr>
            <w:tcW w:w="0" w:type="auto"/>
          </w:tcPr>
          <w:p w14:paraId="3383AC49" w14:textId="77777777" w:rsidR="00235256" w:rsidRDefault="00FF0762">
            <w:pPr>
              <w:pStyle w:val="Compact"/>
            </w:pPr>
            <w:r>
              <w:t>2013-08-01</w:t>
            </w:r>
          </w:p>
        </w:tc>
        <w:tc>
          <w:tcPr>
            <w:tcW w:w="0" w:type="auto"/>
          </w:tcPr>
          <w:p w14:paraId="5D753DF7" w14:textId="77777777" w:rsidR="00235256" w:rsidRDefault="00FF0762">
            <w:pPr>
              <w:pStyle w:val="Compact"/>
            </w:pPr>
            <w:r>
              <w:t>4.9.10</w:t>
            </w:r>
          </w:p>
        </w:tc>
        <w:tc>
          <w:tcPr>
            <w:tcW w:w="0" w:type="auto"/>
          </w:tcPr>
          <w:p w14:paraId="75D72536" w14:textId="77777777" w:rsidR="00235256" w:rsidRDefault="00FF0762">
            <w:pPr>
              <w:pStyle w:val="Compact"/>
            </w:pPr>
            <w:r>
              <w:t>OCSP Responders SHALL NOT respond "Good" for Unissued Certificates.</w:t>
            </w:r>
          </w:p>
        </w:tc>
      </w:tr>
      <w:tr w:rsidR="00235256" w14:paraId="1629771C" w14:textId="77777777" w:rsidTr="007B3509">
        <w:tc>
          <w:tcPr>
            <w:tcW w:w="0" w:type="auto"/>
          </w:tcPr>
          <w:p w14:paraId="0AEFACDE" w14:textId="77777777" w:rsidR="00235256" w:rsidRDefault="00FF0762">
            <w:pPr>
              <w:pStyle w:val="Compact"/>
            </w:pPr>
            <w:r>
              <w:t>2013-09-01</w:t>
            </w:r>
          </w:p>
        </w:tc>
        <w:tc>
          <w:tcPr>
            <w:tcW w:w="0" w:type="auto"/>
          </w:tcPr>
          <w:p w14:paraId="27C76F41" w14:textId="77777777" w:rsidR="00235256" w:rsidRDefault="00FF0762">
            <w:pPr>
              <w:pStyle w:val="Compact"/>
            </w:pPr>
            <w:r>
              <w:t>3.2.2.6</w:t>
            </w:r>
          </w:p>
        </w:tc>
        <w:tc>
          <w:tcPr>
            <w:tcW w:w="0" w:type="auto"/>
          </w:tcPr>
          <w:p w14:paraId="2903E9B4" w14:textId="2C35AF9D" w:rsidR="00235256" w:rsidRDefault="00FF0762">
            <w:pPr>
              <w:pStyle w:val="Compact"/>
            </w:pPr>
            <w:del w:id="68" w:author="Dimitrios Zacharopoulos" w:date="2016-08-11T12:25:00Z">
              <w:r w:rsidDel="00864041">
                <w:delText>CAs</w:delText>
              </w:r>
            </w:del>
            <w:ins w:id="69" w:author="Dimitrios Zacharopoulos" w:date="2016-08-11T12:25:00Z">
              <w:r w:rsidR="00864041" w:rsidRPr="00864041">
                <w:rPr>
                  <w:highlight w:val="green"/>
                </w:rPr>
                <w:t>CAs</w:t>
              </w:r>
            </w:ins>
            <w:r>
              <w:t xml:space="preserve"> SHALL revoke any certificate where wildcard character occurs in the first label position </w:t>
            </w:r>
            <w:r>
              <w:lastRenderedPageBreak/>
              <w:t>immediately to the left of a "registry-controlled" label or "public suffix".</w:t>
            </w:r>
          </w:p>
        </w:tc>
      </w:tr>
      <w:tr w:rsidR="00235256" w14:paraId="31029555" w14:textId="77777777" w:rsidTr="007B3509">
        <w:tc>
          <w:tcPr>
            <w:tcW w:w="0" w:type="auto"/>
          </w:tcPr>
          <w:p w14:paraId="4FCB230B" w14:textId="77777777" w:rsidR="00235256" w:rsidRDefault="00FF0762">
            <w:pPr>
              <w:pStyle w:val="Compact"/>
            </w:pPr>
            <w:r>
              <w:lastRenderedPageBreak/>
              <w:t>2013-12-31</w:t>
            </w:r>
          </w:p>
        </w:tc>
        <w:tc>
          <w:tcPr>
            <w:tcW w:w="0" w:type="auto"/>
          </w:tcPr>
          <w:p w14:paraId="3F0C4DD7" w14:textId="77777777" w:rsidR="00235256" w:rsidRDefault="00FF0762">
            <w:pPr>
              <w:pStyle w:val="Compact"/>
            </w:pPr>
            <w:r>
              <w:t>6.1.5</w:t>
            </w:r>
          </w:p>
        </w:tc>
        <w:tc>
          <w:tcPr>
            <w:tcW w:w="0" w:type="auto"/>
          </w:tcPr>
          <w:p w14:paraId="5612F9B6" w14:textId="24788DA6" w:rsidR="00235256" w:rsidRDefault="00FF0762" w:rsidP="00DC1BF6">
            <w:pPr>
              <w:pStyle w:val="Compact"/>
            </w:pPr>
            <w:del w:id="70" w:author="Dimitrios Zacharopoulos" w:date="2016-08-11T12:25:00Z">
              <w:r w:rsidDel="00864041">
                <w:delText>CAs</w:delText>
              </w:r>
            </w:del>
            <w:ins w:id="71" w:author="Dimitrios Zacharopoulos" w:date="2016-08-11T12:25:00Z">
              <w:r w:rsidR="00864041" w:rsidRPr="00864041">
                <w:rPr>
                  <w:highlight w:val="green"/>
                </w:rPr>
                <w:t>CAs</w:t>
              </w:r>
            </w:ins>
            <w:r>
              <w:t xml:space="preserve"> SHALL confirm that the RSA Public Key is at least 2048 bits or that one of the following ECC curves is used: P-256, P-384, or P-521. A </w:t>
            </w:r>
            <w:r w:rsidRPr="00494D18">
              <w:rPr>
                <w:highlight w:val="yellow"/>
                <w:rPrChange w:id="72" w:author="Dimitrios Zacharopoulos" w:date="2016-09-01T19:38:00Z">
                  <w:rPr/>
                </w:rPrChange>
              </w:rPr>
              <w:t xml:space="preserve">Root </w:t>
            </w:r>
            <w:del w:id="73" w:author="Dimitrios Zacharopoulos" w:date="2016-08-11T10:04:00Z">
              <w:r w:rsidRPr="00494D18" w:rsidDel="00457E02">
                <w:rPr>
                  <w:highlight w:val="yellow"/>
                  <w:rPrChange w:id="74" w:author="Dimitrios Zacharopoulos" w:date="2016-09-01T19:38:00Z">
                    <w:rPr/>
                  </w:rPrChange>
                </w:rPr>
                <w:delText>CA</w:delText>
              </w:r>
            </w:del>
            <w:del w:id="75" w:author="Dimitrios Zacharopoulos" w:date="2016-10-06T19:07:00Z">
              <w:r w:rsidRPr="00494D18" w:rsidDel="00DC1BF6">
                <w:rPr>
                  <w:highlight w:val="yellow"/>
                  <w:rPrChange w:id="76" w:author="Dimitrios Zacharopoulos" w:date="2016-09-01T19:38:00Z">
                    <w:rPr/>
                  </w:rPrChange>
                </w:rPr>
                <w:delText xml:space="preserve"> </w:delText>
              </w:r>
            </w:del>
            <w:r w:rsidRPr="00494D18">
              <w:rPr>
                <w:highlight w:val="yellow"/>
                <w:rPrChange w:id="77" w:author="Dimitrios Zacharopoulos" w:date="2016-09-01T19:38:00Z">
                  <w:rPr/>
                </w:rPrChange>
              </w:rPr>
              <w:t>Certificate</w:t>
            </w:r>
            <w:r>
              <w:t xml:space="preserve"> issued prior to 31 Dec. 2010 with an RSA key size less than 2048 bits MAY still serve as a trust anchor.</w:t>
            </w:r>
          </w:p>
        </w:tc>
      </w:tr>
      <w:tr w:rsidR="00235256" w14:paraId="5FA2B290" w14:textId="77777777" w:rsidTr="007B3509">
        <w:tc>
          <w:tcPr>
            <w:tcW w:w="0" w:type="auto"/>
          </w:tcPr>
          <w:p w14:paraId="4B27AC07" w14:textId="77777777" w:rsidR="00235256" w:rsidRDefault="00FF0762">
            <w:pPr>
              <w:pStyle w:val="Compact"/>
            </w:pPr>
            <w:r>
              <w:t>2015-01-16</w:t>
            </w:r>
          </w:p>
        </w:tc>
        <w:tc>
          <w:tcPr>
            <w:tcW w:w="0" w:type="auto"/>
          </w:tcPr>
          <w:p w14:paraId="4BFF73B1" w14:textId="77777777" w:rsidR="00235256" w:rsidRDefault="00FF0762">
            <w:pPr>
              <w:pStyle w:val="Compact"/>
            </w:pPr>
            <w:r>
              <w:t>7.1.3</w:t>
            </w:r>
          </w:p>
        </w:tc>
        <w:tc>
          <w:tcPr>
            <w:tcW w:w="0" w:type="auto"/>
          </w:tcPr>
          <w:p w14:paraId="22061D67" w14:textId="43CE4EC7" w:rsidR="00235256" w:rsidRDefault="00FF0762">
            <w:pPr>
              <w:pStyle w:val="Compact"/>
            </w:pPr>
            <w:del w:id="78" w:author="Dimitrios Zacharopoulos" w:date="2016-08-11T12:25:00Z">
              <w:r w:rsidDel="00864041">
                <w:delText>CAs</w:delText>
              </w:r>
            </w:del>
            <w:ins w:id="79" w:author="Dimitrios Zacharopoulos" w:date="2016-08-11T12:25:00Z">
              <w:r w:rsidR="00864041" w:rsidRPr="00864041">
                <w:rPr>
                  <w:highlight w:val="green"/>
                </w:rPr>
                <w:t>CAs</w:t>
              </w:r>
            </w:ins>
            <w:r>
              <w:t xml:space="preserve"> SHOULD NOT issue Subscriber Certificates utilizing the SHA-1 algorithm with an Expiry Date greater than 1 January 2017.</w:t>
            </w:r>
          </w:p>
        </w:tc>
      </w:tr>
      <w:tr w:rsidR="00235256" w14:paraId="5C5C673C" w14:textId="77777777" w:rsidTr="007B3509">
        <w:tc>
          <w:tcPr>
            <w:tcW w:w="0" w:type="auto"/>
          </w:tcPr>
          <w:p w14:paraId="7FA9165A" w14:textId="77777777" w:rsidR="00235256" w:rsidRDefault="00FF0762">
            <w:pPr>
              <w:pStyle w:val="Compact"/>
            </w:pPr>
            <w:r>
              <w:t>2015-04-01</w:t>
            </w:r>
          </w:p>
        </w:tc>
        <w:tc>
          <w:tcPr>
            <w:tcW w:w="0" w:type="auto"/>
          </w:tcPr>
          <w:p w14:paraId="14CB64F2" w14:textId="77777777" w:rsidR="00235256" w:rsidRDefault="00FF0762">
            <w:pPr>
              <w:pStyle w:val="Compact"/>
            </w:pPr>
            <w:r>
              <w:t>6.3.2</w:t>
            </w:r>
          </w:p>
        </w:tc>
        <w:tc>
          <w:tcPr>
            <w:tcW w:w="0" w:type="auto"/>
          </w:tcPr>
          <w:p w14:paraId="59EC6145" w14:textId="5CB0EECD" w:rsidR="00235256" w:rsidRDefault="00FF0762">
            <w:pPr>
              <w:pStyle w:val="Compact"/>
            </w:pPr>
            <w:del w:id="80" w:author="Dimitrios Zacharopoulos" w:date="2016-08-11T12:25:00Z">
              <w:r w:rsidDel="00864041">
                <w:delText>CAs</w:delText>
              </w:r>
            </w:del>
            <w:ins w:id="81" w:author="Dimitrios Zacharopoulos" w:date="2016-08-11T12:25:00Z">
              <w:r w:rsidR="00864041" w:rsidRPr="00864041">
                <w:rPr>
                  <w:highlight w:val="green"/>
                </w:rPr>
                <w:t>CAs</w:t>
              </w:r>
            </w:ins>
            <w:r>
              <w:t xml:space="preserve"> SHALL NOT issue certificates with validity periods longer than 39 months, except under certain circumstances.</w:t>
            </w:r>
          </w:p>
        </w:tc>
      </w:tr>
      <w:tr w:rsidR="00235256" w14:paraId="5B178143" w14:textId="77777777" w:rsidTr="007B3509">
        <w:tc>
          <w:tcPr>
            <w:tcW w:w="0" w:type="auto"/>
          </w:tcPr>
          <w:p w14:paraId="5FF15A76" w14:textId="77777777" w:rsidR="00235256" w:rsidRDefault="00FF0762">
            <w:pPr>
              <w:pStyle w:val="Compact"/>
            </w:pPr>
            <w:r>
              <w:t>2015-04-15</w:t>
            </w:r>
          </w:p>
        </w:tc>
        <w:tc>
          <w:tcPr>
            <w:tcW w:w="0" w:type="auto"/>
          </w:tcPr>
          <w:p w14:paraId="49284FC3" w14:textId="77777777" w:rsidR="00235256" w:rsidRDefault="00FF0762">
            <w:pPr>
              <w:pStyle w:val="Compact"/>
            </w:pPr>
            <w:r>
              <w:t>2.2</w:t>
            </w:r>
          </w:p>
        </w:tc>
        <w:tc>
          <w:tcPr>
            <w:tcW w:w="0" w:type="auto"/>
          </w:tcPr>
          <w:p w14:paraId="2A88BF16" w14:textId="190885F3" w:rsidR="00235256" w:rsidRDefault="00FF0762">
            <w:pPr>
              <w:pStyle w:val="Compact"/>
            </w:pPr>
            <w:r>
              <w:t xml:space="preserve">A </w:t>
            </w:r>
            <w:del w:id="82" w:author="Dimitrios Zacharopoulos" w:date="2016-08-11T10:04:00Z">
              <w:r w:rsidRPr="0087144D" w:rsidDel="00457E02">
                <w:rPr>
                  <w:highlight w:val="green"/>
                  <w:rPrChange w:id="83" w:author="Dimitrios Zacharopoulos" w:date="2016-08-11T09:58:00Z">
                    <w:rPr/>
                  </w:rPrChange>
                </w:rPr>
                <w:delText>CA</w:delText>
              </w:r>
            </w:del>
            <w:ins w:id="84" w:author="Dimitrios Zacharopoulos" w:date="2016-08-11T10:04:00Z">
              <w:r w:rsidR="00457E02" w:rsidRPr="00457E02">
                <w:rPr>
                  <w:highlight w:val="green"/>
                </w:rPr>
                <w:t>CA</w:t>
              </w:r>
            </w:ins>
            <w:r>
              <w:t>'s CPS must state whether it reviews CAA Records, and if so, its policy or practice on processing CAA records for Fully Qualified Domain Names.</w:t>
            </w:r>
          </w:p>
        </w:tc>
      </w:tr>
      <w:tr w:rsidR="00235256" w14:paraId="5643BF66" w14:textId="77777777" w:rsidTr="007B3509">
        <w:tc>
          <w:tcPr>
            <w:tcW w:w="0" w:type="auto"/>
          </w:tcPr>
          <w:p w14:paraId="2FC6D21D" w14:textId="77777777" w:rsidR="00235256" w:rsidRDefault="00FF0762">
            <w:pPr>
              <w:pStyle w:val="Compact"/>
            </w:pPr>
            <w:r>
              <w:t>2015-11-01</w:t>
            </w:r>
          </w:p>
        </w:tc>
        <w:tc>
          <w:tcPr>
            <w:tcW w:w="0" w:type="auto"/>
          </w:tcPr>
          <w:p w14:paraId="79777627" w14:textId="77777777" w:rsidR="00235256" w:rsidRDefault="00FF0762">
            <w:pPr>
              <w:pStyle w:val="Compact"/>
            </w:pPr>
            <w:r>
              <w:t>7.1.4.2.1</w:t>
            </w:r>
          </w:p>
        </w:tc>
        <w:tc>
          <w:tcPr>
            <w:tcW w:w="0" w:type="auto"/>
          </w:tcPr>
          <w:p w14:paraId="76FCAB47" w14:textId="77777777" w:rsidR="00235256" w:rsidRDefault="00FF0762">
            <w:pPr>
              <w:pStyle w:val="Compact"/>
            </w:pPr>
            <w:r>
              <w:t>Issuance of Certificates with Reserved IP Address or Internal Name prohibited.</w:t>
            </w:r>
          </w:p>
        </w:tc>
      </w:tr>
      <w:tr w:rsidR="00235256" w14:paraId="5D9F1602" w14:textId="77777777" w:rsidTr="007B3509">
        <w:tc>
          <w:tcPr>
            <w:tcW w:w="0" w:type="auto"/>
          </w:tcPr>
          <w:p w14:paraId="00128898" w14:textId="77777777" w:rsidR="00235256" w:rsidRDefault="00FF0762">
            <w:pPr>
              <w:pStyle w:val="Compact"/>
            </w:pPr>
            <w:r>
              <w:t>2016-01-01</w:t>
            </w:r>
          </w:p>
        </w:tc>
        <w:tc>
          <w:tcPr>
            <w:tcW w:w="0" w:type="auto"/>
          </w:tcPr>
          <w:p w14:paraId="620EEF35" w14:textId="77777777" w:rsidR="00235256" w:rsidRDefault="00FF0762">
            <w:pPr>
              <w:pStyle w:val="Compact"/>
            </w:pPr>
            <w:r>
              <w:t>7.1.3</w:t>
            </w:r>
          </w:p>
        </w:tc>
        <w:tc>
          <w:tcPr>
            <w:tcW w:w="0" w:type="auto"/>
          </w:tcPr>
          <w:p w14:paraId="71FBA2BD" w14:textId="67DE6285" w:rsidR="00235256" w:rsidRDefault="00FF0762" w:rsidP="00DC1BF6">
            <w:pPr>
              <w:pStyle w:val="Compact"/>
            </w:pPr>
            <w:del w:id="85" w:author="Dimitrios Zacharopoulos" w:date="2016-08-11T12:25:00Z">
              <w:r w:rsidRPr="0087144D" w:rsidDel="00864041">
                <w:rPr>
                  <w:highlight w:val="green"/>
                  <w:rPrChange w:id="86" w:author="Dimitrios Zacharopoulos" w:date="2016-08-11T10:00:00Z">
                    <w:rPr/>
                  </w:rPrChange>
                </w:rPr>
                <w:delText>CAs</w:delText>
              </w:r>
            </w:del>
            <w:ins w:id="87" w:author="Dimitrios Zacharopoulos" w:date="2016-08-11T12:25:00Z">
              <w:r w:rsidR="00864041" w:rsidRPr="00864041">
                <w:rPr>
                  <w:highlight w:val="green"/>
                </w:rPr>
                <w:t>CAs</w:t>
              </w:r>
            </w:ins>
            <w:r>
              <w:t xml:space="preserve"> MUST NOT issue any new Subscriber certificates or </w:t>
            </w:r>
            <w:r w:rsidRPr="00494D18">
              <w:rPr>
                <w:highlight w:val="yellow"/>
                <w:rPrChange w:id="88" w:author="Dimitrios Zacharopoulos" w:date="2016-09-01T19:38:00Z">
                  <w:rPr/>
                </w:rPrChange>
              </w:rPr>
              <w:t xml:space="preserve">Subordinate </w:t>
            </w:r>
            <w:del w:id="89" w:author="Dimitrios Zacharopoulos" w:date="2016-08-11T10:04:00Z">
              <w:r w:rsidRPr="00494D18" w:rsidDel="00457E02">
                <w:rPr>
                  <w:highlight w:val="yellow"/>
                  <w:rPrChange w:id="90" w:author="Dimitrios Zacharopoulos" w:date="2016-09-01T19:38:00Z">
                    <w:rPr/>
                  </w:rPrChange>
                </w:rPr>
                <w:delText>CA</w:delText>
              </w:r>
            </w:del>
            <w:ins w:id="91" w:author="Dimitrios Zacharopoulos" w:date="2016-08-11T10:04:00Z">
              <w:r w:rsidR="00457E02" w:rsidRPr="00494D18">
                <w:rPr>
                  <w:highlight w:val="yellow"/>
                  <w:rPrChange w:id="92" w:author="Dimitrios Zacharopoulos" w:date="2016-09-01T19:38:00Z">
                    <w:rPr>
                      <w:highlight w:val="green"/>
                    </w:rPr>
                  </w:rPrChange>
                </w:rPr>
                <w:t>CA</w:t>
              </w:r>
            </w:ins>
            <w:r w:rsidRPr="00494D18">
              <w:rPr>
                <w:highlight w:val="yellow"/>
                <w:rPrChange w:id="93" w:author="Dimitrios Zacharopoulos" w:date="2016-09-01T19:38:00Z">
                  <w:rPr/>
                </w:rPrChange>
              </w:rPr>
              <w:t xml:space="preserve"> </w:t>
            </w:r>
            <w:del w:id="94" w:author="Dimitrios Zacharopoulos" w:date="2016-10-06T19:07:00Z">
              <w:r w:rsidRPr="00494D18" w:rsidDel="00DC1BF6">
                <w:rPr>
                  <w:highlight w:val="yellow"/>
                  <w:rPrChange w:id="95" w:author="Dimitrios Zacharopoulos" w:date="2016-09-01T19:38:00Z">
                    <w:rPr/>
                  </w:rPrChange>
                </w:rPr>
                <w:delText>c</w:delText>
              </w:r>
            </w:del>
            <w:ins w:id="96" w:author="Dimitrios Zacharopoulos" w:date="2016-10-06T19:07:00Z">
              <w:r w:rsidR="00DC1BF6">
                <w:rPr>
                  <w:highlight w:val="yellow"/>
                </w:rPr>
                <w:t>C</w:t>
              </w:r>
            </w:ins>
            <w:r w:rsidRPr="00494D18">
              <w:rPr>
                <w:highlight w:val="yellow"/>
                <w:rPrChange w:id="97" w:author="Dimitrios Zacharopoulos" w:date="2016-09-01T19:38:00Z">
                  <w:rPr/>
                </w:rPrChange>
              </w:rPr>
              <w:t>ertificates</w:t>
            </w:r>
            <w:r>
              <w:t xml:space="preserve"> using the SHA-1 hash algorithm.</w:t>
            </w:r>
          </w:p>
        </w:tc>
      </w:tr>
      <w:tr w:rsidR="00235256" w14:paraId="7D6CE2FB" w14:textId="77777777" w:rsidTr="007B3509">
        <w:tc>
          <w:tcPr>
            <w:tcW w:w="0" w:type="auto"/>
          </w:tcPr>
          <w:p w14:paraId="3B1C338D" w14:textId="77777777" w:rsidR="00235256" w:rsidRDefault="00FF0762">
            <w:pPr>
              <w:pStyle w:val="Compact"/>
            </w:pPr>
            <w:r>
              <w:t>2016-06-30</w:t>
            </w:r>
          </w:p>
        </w:tc>
        <w:tc>
          <w:tcPr>
            <w:tcW w:w="0" w:type="auto"/>
          </w:tcPr>
          <w:p w14:paraId="43F2867C" w14:textId="77777777" w:rsidR="00235256" w:rsidRDefault="00FF0762">
            <w:pPr>
              <w:pStyle w:val="Compact"/>
            </w:pPr>
            <w:r>
              <w:t>6.1.7</w:t>
            </w:r>
          </w:p>
        </w:tc>
        <w:tc>
          <w:tcPr>
            <w:tcW w:w="0" w:type="auto"/>
          </w:tcPr>
          <w:p w14:paraId="4A1E09DB" w14:textId="5BD9AD41" w:rsidR="00235256" w:rsidRDefault="00FF0762">
            <w:pPr>
              <w:pStyle w:val="Compact"/>
            </w:pPr>
            <w:del w:id="98" w:author="Dimitrios Zacharopoulos" w:date="2016-08-11T12:25:00Z">
              <w:r w:rsidRPr="0087144D" w:rsidDel="00864041">
                <w:rPr>
                  <w:highlight w:val="green"/>
                  <w:rPrChange w:id="99" w:author="Dimitrios Zacharopoulos" w:date="2016-08-11T10:00:00Z">
                    <w:rPr/>
                  </w:rPrChange>
                </w:rPr>
                <w:delText>CAs</w:delText>
              </w:r>
            </w:del>
            <w:ins w:id="100" w:author="Dimitrios Zacharopoulos" w:date="2016-08-11T12:25:00Z">
              <w:r w:rsidR="00864041" w:rsidRPr="00864041">
                <w:rPr>
                  <w:highlight w:val="green"/>
                </w:rPr>
                <w:t>CAs</w:t>
              </w:r>
            </w:ins>
            <w:r>
              <w:t xml:space="preserve"> MUST NOT issue Subscriber Certificates directly from Root </w:t>
            </w:r>
            <w:del w:id="101" w:author="Dimitrios Zacharopoulos" w:date="2016-08-11T12:25:00Z">
              <w:r w:rsidDel="00864041">
                <w:delText>CAs</w:delText>
              </w:r>
            </w:del>
            <w:ins w:id="102" w:author="Dimitrios Zacharopoulos" w:date="2016-08-11T12:25:00Z">
              <w:r w:rsidR="00864041" w:rsidRPr="00864041">
                <w:rPr>
                  <w:highlight w:val="green"/>
                </w:rPr>
                <w:t>CAs</w:t>
              </w:r>
            </w:ins>
            <w:r>
              <w:t>.</w:t>
            </w:r>
          </w:p>
        </w:tc>
      </w:tr>
      <w:tr w:rsidR="00235256" w14:paraId="768D6EF5" w14:textId="77777777" w:rsidTr="007B3509">
        <w:tc>
          <w:tcPr>
            <w:tcW w:w="0" w:type="auto"/>
          </w:tcPr>
          <w:p w14:paraId="554CC1E0" w14:textId="77777777" w:rsidR="00235256" w:rsidRDefault="00FF0762">
            <w:pPr>
              <w:pStyle w:val="Compact"/>
            </w:pPr>
            <w:r>
              <w:t>2016-06-30</w:t>
            </w:r>
          </w:p>
        </w:tc>
        <w:tc>
          <w:tcPr>
            <w:tcW w:w="0" w:type="auto"/>
          </w:tcPr>
          <w:p w14:paraId="7CB6909A" w14:textId="77777777" w:rsidR="00235256" w:rsidRDefault="00FF0762">
            <w:pPr>
              <w:pStyle w:val="Compact"/>
            </w:pPr>
            <w:r>
              <w:t>6.3.2</w:t>
            </w:r>
          </w:p>
        </w:tc>
        <w:tc>
          <w:tcPr>
            <w:tcW w:w="0" w:type="auto"/>
          </w:tcPr>
          <w:p w14:paraId="02D6692C" w14:textId="48D878B2" w:rsidR="00235256" w:rsidRDefault="00FF0762">
            <w:pPr>
              <w:pStyle w:val="Compact"/>
            </w:pPr>
            <w:del w:id="103" w:author="Dimitrios Zacharopoulos" w:date="2016-08-11T12:25:00Z">
              <w:r w:rsidRPr="0087144D" w:rsidDel="00864041">
                <w:rPr>
                  <w:highlight w:val="green"/>
                  <w:rPrChange w:id="104" w:author="Dimitrios Zacharopoulos" w:date="2016-08-11T10:00:00Z">
                    <w:rPr/>
                  </w:rPrChange>
                </w:rPr>
                <w:delText>CAs</w:delText>
              </w:r>
            </w:del>
            <w:ins w:id="105" w:author="Dimitrios Zacharopoulos" w:date="2016-08-11T12:25:00Z">
              <w:r w:rsidR="00864041" w:rsidRPr="00864041">
                <w:rPr>
                  <w:highlight w:val="green"/>
                </w:rPr>
                <w:t>CAs</w:t>
              </w:r>
            </w:ins>
            <w:r>
              <w:t xml:space="preserve"> MUST NOT issue Subscriber Certificates with validity periods longer than 39 months, regardless of circumstance.</w:t>
            </w:r>
          </w:p>
        </w:tc>
      </w:tr>
      <w:tr w:rsidR="00235256" w14:paraId="53F32BFA" w14:textId="77777777" w:rsidTr="007B3509">
        <w:tc>
          <w:tcPr>
            <w:tcW w:w="0" w:type="auto"/>
          </w:tcPr>
          <w:p w14:paraId="2AE6B321" w14:textId="77777777" w:rsidR="00235256" w:rsidRDefault="00FF0762">
            <w:pPr>
              <w:pStyle w:val="Compact"/>
            </w:pPr>
            <w:r>
              <w:t>2016‐09‐30</w:t>
            </w:r>
          </w:p>
        </w:tc>
        <w:tc>
          <w:tcPr>
            <w:tcW w:w="0" w:type="auto"/>
          </w:tcPr>
          <w:p w14:paraId="6F72C8C9" w14:textId="77777777" w:rsidR="00235256" w:rsidRDefault="00FF0762">
            <w:pPr>
              <w:pStyle w:val="Compact"/>
            </w:pPr>
            <w:r>
              <w:t>7.1</w:t>
            </w:r>
          </w:p>
        </w:tc>
        <w:tc>
          <w:tcPr>
            <w:tcW w:w="0" w:type="auto"/>
          </w:tcPr>
          <w:p w14:paraId="218DB205" w14:textId="339B1596" w:rsidR="00235256" w:rsidRDefault="00FF0762">
            <w:pPr>
              <w:pStyle w:val="Compact"/>
            </w:pPr>
            <w:del w:id="106" w:author="Dimitrios Zacharopoulos" w:date="2016-08-11T12:25:00Z">
              <w:r w:rsidRPr="0087144D" w:rsidDel="00864041">
                <w:rPr>
                  <w:highlight w:val="green"/>
                  <w:rPrChange w:id="107" w:author="Dimitrios Zacharopoulos" w:date="2016-08-11T10:00:00Z">
                    <w:rPr/>
                  </w:rPrChange>
                </w:rPr>
                <w:delText>CAs</w:delText>
              </w:r>
            </w:del>
            <w:ins w:id="108" w:author="Dimitrios Zacharopoulos" w:date="2016-08-11T12:25:00Z">
              <w:r w:rsidR="00864041" w:rsidRPr="00864041">
                <w:rPr>
                  <w:highlight w:val="green"/>
                </w:rPr>
                <w:t>CAs</w:t>
              </w:r>
            </w:ins>
            <w:r>
              <w:t xml:space="preserve"> SHALL generate Certificate serial numbers greater than zero (0) containing at least 64 bits of output from a CSPRNG</w:t>
            </w:r>
          </w:p>
        </w:tc>
      </w:tr>
      <w:tr w:rsidR="00235256" w14:paraId="649D4A40" w14:textId="77777777" w:rsidTr="007B3509">
        <w:tc>
          <w:tcPr>
            <w:tcW w:w="0" w:type="auto"/>
          </w:tcPr>
          <w:p w14:paraId="32EAFE92" w14:textId="77777777" w:rsidR="00235256" w:rsidRDefault="00FF0762">
            <w:pPr>
              <w:pStyle w:val="Compact"/>
            </w:pPr>
            <w:r>
              <w:t>2016-10-01</w:t>
            </w:r>
          </w:p>
        </w:tc>
        <w:tc>
          <w:tcPr>
            <w:tcW w:w="0" w:type="auto"/>
          </w:tcPr>
          <w:p w14:paraId="7C34FE54" w14:textId="77777777" w:rsidR="00235256" w:rsidRDefault="00FF0762">
            <w:pPr>
              <w:pStyle w:val="Compact"/>
            </w:pPr>
            <w:r>
              <w:t>7.1.4.2.1</w:t>
            </w:r>
          </w:p>
        </w:tc>
        <w:tc>
          <w:tcPr>
            <w:tcW w:w="0" w:type="auto"/>
          </w:tcPr>
          <w:p w14:paraId="180DCDCF" w14:textId="77777777" w:rsidR="00235256" w:rsidRDefault="00FF0762">
            <w:pPr>
              <w:pStyle w:val="Compact"/>
            </w:pPr>
            <w:r>
              <w:t>All Certificates with Reserved IP Address or Internal Name must be revoked.</w:t>
            </w:r>
          </w:p>
        </w:tc>
      </w:tr>
      <w:tr w:rsidR="00235256" w14:paraId="45DA7478" w14:textId="77777777" w:rsidTr="007B3509">
        <w:tc>
          <w:tcPr>
            <w:tcW w:w="0" w:type="auto"/>
          </w:tcPr>
          <w:p w14:paraId="0136611B" w14:textId="77777777" w:rsidR="00235256" w:rsidRDefault="00FF0762">
            <w:pPr>
              <w:pStyle w:val="Compact"/>
            </w:pPr>
            <w:r>
              <w:t>2016-12-03</w:t>
            </w:r>
          </w:p>
        </w:tc>
        <w:tc>
          <w:tcPr>
            <w:tcW w:w="0" w:type="auto"/>
          </w:tcPr>
          <w:p w14:paraId="1E37F2D9" w14:textId="77777777" w:rsidR="00235256" w:rsidRDefault="00FF0762">
            <w:pPr>
              <w:pStyle w:val="Compact"/>
            </w:pPr>
            <w:r>
              <w:t>1 and 2</w:t>
            </w:r>
          </w:p>
        </w:tc>
        <w:tc>
          <w:tcPr>
            <w:tcW w:w="0" w:type="auto"/>
          </w:tcPr>
          <w:p w14:paraId="636C1E7C" w14:textId="77777777" w:rsidR="00235256" w:rsidRDefault="00FF0762">
            <w:pPr>
              <w:pStyle w:val="Compact"/>
            </w:pPr>
            <w:r>
              <w:t>Ballot 156 amendments to sections 1.5.2, 2.3, and 2.4 are applicable</w:t>
            </w:r>
          </w:p>
        </w:tc>
      </w:tr>
      <w:tr w:rsidR="00235256" w14:paraId="0113B329" w14:textId="77777777" w:rsidTr="007B3509">
        <w:tc>
          <w:tcPr>
            <w:tcW w:w="0" w:type="auto"/>
          </w:tcPr>
          <w:p w14:paraId="68B2F3A9" w14:textId="77777777" w:rsidR="00235256" w:rsidRDefault="00FF0762">
            <w:pPr>
              <w:pStyle w:val="Compact"/>
            </w:pPr>
            <w:r>
              <w:t>2017-01-01</w:t>
            </w:r>
          </w:p>
        </w:tc>
        <w:tc>
          <w:tcPr>
            <w:tcW w:w="0" w:type="auto"/>
          </w:tcPr>
          <w:p w14:paraId="343A92F5" w14:textId="77777777" w:rsidR="00235256" w:rsidRDefault="00FF0762">
            <w:pPr>
              <w:pStyle w:val="Compact"/>
            </w:pPr>
            <w:r>
              <w:t>7.1.3</w:t>
            </w:r>
          </w:p>
        </w:tc>
        <w:tc>
          <w:tcPr>
            <w:tcW w:w="0" w:type="auto"/>
          </w:tcPr>
          <w:p w14:paraId="46247E72" w14:textId="5F97FBEC" w:rsidR="00235256" w:rsidRDefault="00FF0762">
            <w:pPr>
              <w:pStyle w:val="Compact"/>
            </w:pPr>
            <w:del w:id="109" w:author="Dimitrios Zacharopoulos" w:date="2016-08-11T12:25:00Z">
              <w:r w:rsidRPr="0087144D" w:rsidDel="00864041">
                <w:rPr>
                  <w:highlight w:val="green"/>
                  <w:rPrChange w:id="110" w:author="Dimitrios Zacharopoulos" w:date="2016-08-11T10:00:00Z">
                    <w:rPr/>
                  </w:rPrChange>
                </w:rPr>
                <w:delText>CAs</w:delText>
              </w:r>
            </w:del>
            <w:ins w:id="111" w:author="Dimitrios Zacharopoulos" w:date="2016-08-11T12:25:00Z">
              <w:r w:rsidR="00864041" w:rsidRPr="00864041">
                <w:rPr>
                  <w:highlight w:val="green"/>
                </w:rPr>
                <w:t>CAs</w:t>
              </w:r>
            </w:ins>
            <w:r>
              <w:t xml:space="preserve"> MUST NOT issue OCSP responder certificates using SHA-1 (inferred).</w:t>
            </w:r>
          </w:p>
        </w:tc>
      </w:tr>
    </w:tbl>
    <w:p w14:paraId="6BCCD3E7" w14:textId="77777777" w:rsidR="00235256" w:rsidRDefault="00FF0762">
      <w:pPr>
        <w:pStyle w:val="Heading2"/>
      </w:pPr>
      <w:bookmarkStart w:id="112" w:name="pki-participants"/>
      <w:bookmarkEnd w:id="112"/>
      <w:r>
        <w:t>1.3 PKI Participants</w:t>
      </w:r>
    </w:p>
    <w:p w14:paraId="2BEA44F9" w14:textId="75025ED5" w:rsidR="00235256" w:rsidRDefault="00FF0762">
      <w:pPr>
        <w:pStyle w:val="FirstParagraph"/>
      </w:pPr>
      <w:r>
        <w:t xml:space="preserve">The </w:t>
      </w:r>
      <w:del w:id="113" w:author="Dimitrios Zacharopoulos" w:date="2016-08-11T10:04:00Z">
        <w:r w:rsidRPr="00494D18" w:rsidDel="00457E02">
          <w:delText>CA</w:delText>
        </w:r>
      </w:del>
      <w:ins w:id="114" w:author="Dimitrios Zacharopoulos" w:date="2016-08-11T10:04:00Z">
        <w:r w:rsidR="00457E02" w:rsidRPr="00494D18">
          <w:rPr>
            <w:rPrChange w:id="115" w:author="Dimitrios Zacharopoulos" w:date="2016-09-01T19:40:00Z">
              <w:rPr>
                <w:highlight w:val="green"/>
              </w:rPr>
            </w:rPrChange>
          </w:rPr>
          <w:t>CA</w:t>
        </w:r>
      </w:ins>
      <w:r>
        <w:t xml:space="preserve">/Browser Forum is a voluntary organization of </w:t>
      </w:r>
      <w:r w:rsidRPr="00FF0762">
        <w:rPr>
          <w:highlight w:val="green"/>
          <w:rPrChange w:id="116" w:author="Dimitrios Zacharopoulos" w:date="2016-08-11T09:55:00Z">
            <w:rPr/>
          </w:rPrChange>
        </w:rPr>
        <w:t>Certification Authorities</w:t>
      </w:r>
      <w:r>
        <w:t xml:space="preserve"> and suppliers of Internet browser and other relying-party software applications.</w:t>
      </w:r>
    </w:p>
    <w:p w14:paraId="5564D3CE" w14:textId="77777777" w:rsidR="00235256" w:rsidRDefault="00FF0762">
      <w:pPr>
        <w:pStyle w:val="Heading3"/>
      </w:pPr>
      <w:bookmarkStart w:id="117" w:name="certification-authorities"/>
      <w:bookmarkEnd w:id="117"/>
      <w:r>
        <w:lastRenderedPageBreak/>
        <w:t>1.3.1 Certification Authorities</w:t>
      </w:r>
    </w:p>
    <w:p w14:paraId="181E6D64" w14:textId="4D608AFD" w:rsidR="00235256" w:rsidRDefault="00FF0762">
      <w:pPr>
        <w:pStyle w:val="FirstParagraph"/>
      </w:pPr>
      <w:r w:rsidRPr="00FF0762">
        <w:rPr>
          <w:highlight w:val="green"/>
          <w:rPrChange w:id="118" w:author="Dimitrios Zacharopoulos" w:date="2016-08-11T09:55:00Z">
            <w:rPr/>
          </w:rPrChange>
        </w:rPr>
        <w:t>Certification Authority</w:t>
      </w:r>
      <w:r>
        <w:t xml:space="preserve"> (</w:t>
      </w:r>
      <w:del w:id="119" w:author="Dimitrios Zacharopoulos" w:date="2016-08-11T10:04:00Z">
        <w:r w:rsidRPr="0087144D" w:rsidDel="00457E02">
          <w:rPr>
            <w:highlight w:val="green"/>
            <w:rPrChange w:id="120" w:author="Dimitrios Zacharopoulos" w:date="2016-08-11T10:01:00Z">
              <w:rPr/>
            </w:rPrChange>
          </w:rPr>
          <w:delText>CA</w:delText>
        </w:r>
      </w:del>
      <w:ins w:id="121" w:author="Dimitrios Zacharopoulos" w:date="2016-08-11T10:04:00Z">
        <w:r w:rsidR="00457E02" w:rsidRPr="00457E02">
          <w:rPr>
            <w:highlight w:val="green"/>
          </w:rPr>
          <w:t>CA</w:t>
        </w:r>
      </w:ins>
      <w:r>
        <w:t xml:space="preserve">) is defined in Section 1.6. Current </w:t>
      </w:r>
      <w:del w:id="122" w:author="Dimitrios Zacharopoulos" w:date="2016-08-11T10:04:00Z">
        <w:r w:rsidDel="00457E02">
          <w:delText>CA</w:delText>
        </w:r>
      </w:del>
      <w:ins w:id="123" w:author="Dimitrios Zacharopoulos" w:date="2016-08-11T10:04:00Z">
        <w:r w:rsidR="00457E02" w:rsidRPr="00457E02">
          <w:rPr>
            <w:highlight w:val="green"/>
          </w:rPr>
          <w:t>CA</w:t>
        </w:r>
      </w:ins>
      <w:r>
        <w:t xml:space="preserve"> Members of the </w:t>
      </w:r>
      <w:del w:id="124" w:author="Dimitrios Zacharopoulos" w:date="2016-08-11T10:04:00Z">
        <w:r w:rsidDel="00457E02">
          <w:delText>CA</w:delText>
        </w:r>
      </w:del>
      <w:ins w:id="125" w:author="Dimitrios Zacharopoulos" w:date="2016-08-11T10:04:00Z">
        <w:r w:rsidR="00457E02" w:rsidRPr="00457E02">
          <w:rPr>
            <w:highlight w:val="green"/>
          </w:rPr>
          <w:t>CA</w:t>
        </w:r>
      </w:ins>
      <w:r>
        <w:t>/Browser Forum are listed here: https://cabforum.org/members.</w:t>
      </w:r>
    </w:p>
    <w:p w14:paraId="625749DA" w14:textId="77777777" w:rsidR="00235256" w:rsidRDefault="00FF0762">
      <w:pPr>
        <w:pStyle w:val="Heading3"/>
      </w:pPr>
      <w:bookmarkStart w:id="126" w:name="registration-authorities"/>
      <w:bookmarkEnd w:id="126"/>
      <w:r>
        <w:t>1.3.2 Registration Authorities</w:t>
      </w:r>
    </w:p>
    <w:p w14:paraId="49B916B2" w14:textId="0BC0DA4A" w:rsidR="00235256" w:rsidRDefault="00FF0762">
      <w:pPr>
        <w:pStyle w:val="FirstParagraph"/>
      </w:pPr>
      <w:r>
        <w:t xml:space="preserve">The </w:t>
      </w:r>
      <w:del w:id="127" w:author="Dimitrios Zacharopoulos" w:date="2016-08-11T10:04:00Z">
        <w:r w:rsidRPr="0087144D" w:rsidDel="00457E02">
          <w:rPr>
            <w:highlight w:val="green"/>
            <w:rPrChange w:id="128" w:author="Dimitrios Zacharopoulos" w:date="2016-08-11T10:00:00Z">
              <w:rPr/>
            </w:rPrChange>
          </w:rPr>
          <w:delText>CA</w:delText>
        </w:r>
      </w:del>
      <w:ins w:id="129" w:author="Dimitrios Zacharopoulos" w:date="2016-08-11T10:04:00Z">
        <w:r w:rsidR="00457E02" w:rsidRPr="00457E02">
          <w:rPr>
            <w:highlight w:val="green"/>
          </w:rPr>
          <w:t>CA</w:t>
        </w:r>
      </w:ins>
      <w:r>
        <w:t xml:space="preserve"> MAY delegate the performance of all, or any part, of Section 3.2 requirements to a Delegated Third Party, provided that the process as a whole fulfills all of the requirements of Section 3.2.</w:t>
      </w:r>
    </w:p>
    <w:p w14:paraId="5CA89715" w14:textId="3C12675A" w:rsidR="00235256" w:rsidRDefault="00FF0762">
      <w:pPr>
        <w:pStyle w:val="BodyText"/>
      </w:pPr>
      <w:r>
        <w:t xml:space="preserve">Before the </w:t>
      </w:r>
      <w:del w:id="130" w:author="Dimitrios Zacharopoulos" w:date="2016-08-11T10:04:00Z">
        <w:r w:rsidRPr="0087144D" w:rsidDel="00457E02">
          <w:rPr>
            <w:highlight w:val="green"/>
            <w:rPrChange w:id="131" w:author="Dimitrios Zacharopoulos" w:date="2016-08-11T10:01:00Z">
              <w:rPr/>
            </w:rPrChange>
          </w:rPr>
          <w:delText>CA</w:delText>
        </w:r>
      </w:del>
      <w:ins w:id="132" w:author="Dimitrios Zacharopoulos" w:date="2016-08-11T10:04:00Z">
        <w:r w:rsidR="00457E02" w:rsidRPr="00457E02">
          <w:rPr>
            <w:highlight w:val="green"/>
          </w:rPr>
          <w:t>CA</w:t>
        </w:r>
      </w:ins>
      <w:r>
        <w:t xml:space="preserve"> authorizes a Delegated Third Party to perform a delegated function, the </w:t>
      </w:r>
      <w:del w:id="133" w:author="Dimitrios Zacharopoulos" w:date="2016-08-11T10:04:00Z">
        <w:r w:rsidRPr="0087144D" w:rsidDel="00457E02">
          <w:rPr>
            <w:highlight w:val="green"/>
            <w:rPrChange w:id="134" w:author="Dimitrios Zacharopoulos" w:date="2016-08-11T10:01:00Z">
              <w:rPr/>
            </w:rPrChange>
          </w:rPr>
          <w:delText>CA</w:delText>
        </w:r>
      </w:del>
      <w:ins w:id="135" w:author="Dimitrios Zacharopoulos" w:date="2016-08-11T10:04:00Z">
        <w:r w:rsidR="00457E02" w:rsidRPr="00457E02">
          <w:rPr>
            <w:highlight w:val="green"/>
          </w:rPr>
          <w:t>CA</w:t>
        </w:r>
      </w:ins>
      <w:r>
        <w:t xml:space="preserve"> SHALL contractually require the Delegated Third Party to:</w:t>
      </w:r>
    </w:p>
    <w:p w14:paraId="4AB8FA76" w14:textId="77777777" w:rsidR="00235256" w:rsidRDefault="00FF0762" w:rsidP="007B3509">
      <w:pPr>
        <w:pStyle w:val="Compact"/>
        <w:numPr>
          <w:ilvl w:val="0"/>
          <w:numId w:val="2"/>
        </w:numPr>
      </w:pPr>
      <w:r>
        <w:t>Meet the qualification requirements of Section 5.3.1, when applicable to the delegated function;</w:t>
      </w:r>
    </w:p>
    <w:p w14:paraId="356D680B" w14:textId="77777777" w:rsidR="00235256" w:rsidRDefault="00FF0762" w:rsidP="007B3509">
      <w:pPr>
        <w:pStyle w:val="Compact"/>
        <w:numPr>
          <w:ilvl w:val="0"/>
          <w:numId w:val="2"/>
        </w:numPr>
      </w:pPr>
      <w:r>
        <w:t>Retain documentation in accordance with Section 5.5.2;</w:t>
      </w:r>
    </w:p>
    <w:p w14:paraId="413D4C68" w14:textId="77777777" w:rsidR="00235256" w:rsidRDefault="00FF0762" w:rsidP="007B3509">
      <w:pPr>
        <w:pStyle w:val="Compact"/>
        <w:numPr>
          <w:ilvl w:val="0"/>
          <w:numId w:val="2"/>
        </w:numPr>
      </w:pPr>
      <w:r>
        <w:t>Abide by the other provisions of these Requirements that are applicable to the delegated function; and</w:t>
      </w:r>
    </w:p>
    <w:p w14:paraId="67A90686" w14:textId="771F7474" w:rsidR="00235256" w:rsidRDefault="00FF0762" w:rsidP="007B3509">
      <w:pPr>
        <w:pStyle w:val="Compact"/>
        <w:numPr>
          <w:ilvl w:val="0"/>
          <w:numId w:val="2"/>
        </w:numPr>
      </w:pPr>
      <w:r>
        <w:t xml:space="preserve">Comply with (a) the </w:t>
      </w:r>
      <w:del w:id="136" w:author="Dimitrios Zacharopoulos" w:date="2016-08-11T10:04:00Z">
        <w:r w:rsidRPr="0087144D" w:rsidDel="00457E02">
          <w:rPr>
            <w:highlight w:val="green"/>
            <w:rPrChange w:id="137" w:author="Dimitrios Zacharopoulos" w:date="2016-08-11T10:01:00Z">
              <w:rPr/>
            </w:rPrChange>
          </w:rPr>
          <w:delText>CA</w:delText>
        </w:r>
      </w:del>
      <w:ins w:id="138" w:author="Dimitrios Zacharopoulos" w:date="2016-08-11T10:04:00Z">
        <w:r w:rsidR="00457E02" w:rsidRPr="00457E02">
          <w:rPr>
            <w:highlight w:val="green"/>
          </w:rPr>
          <w:t>CA</w:t>
        </w:r>
      </w:ins>
      <w:r w:rsidRPr="0087144D">
        <w:rPr>
          <w:highlight w:val="green"/>
          <w:rPrChange w:id="139" w:author="Dimitrios Zacharopoulos" w:date="2016-08-11T10:01:00Z">
            <w:rPr/>
          </w:rPrChange>
        </w:rPr>
        <w:t>'s</w:t>
      </w:r>
      <w:r>
        <w:t xml:space="preserve"> Certificate Policy/Certification Practice Statement or (b) the Delegated Third Party's practice statement that the </w:t>
      </w:r>
      <w:del w:id="140" w:author="Dimitrios Zacharopoulos" w:date="2016-08-11T10:04:00Z">
        <w:r w:rsidRPr="0087144D" w:rsidDel="00457E02">
          <w:rPr>
            <w:highlight w:val="green"/>
            <w:rPrChange w:id="141" w:author="Dimitrios Zacharopoulos" w:date="2016-08-11T10:01:00Z">
              <w:rPr/>
            </w:rPrChange>
          </w:rPr>
          <w:delText>CA</w:delText>
        </w:r>
      </w:del>
      <w:ins w:id="142" w:author="Dimitrios Zacharopoulos" w:date="2016-08-11T10:04:00Z">
        <w:r w:rsidR="00457E02" w:rsidRPr="00457E02">
          <w:rPr>
            <w:highlight w:val="green"/>
          </w:rPr>
          <w:t>CA</w:t>
        </w:r>
      </w:ins>
      <w:r>
        <w:t xml:space="preserve"> has verified complies with these Requirements.</w:t>
      </w:r>
    </w:p>
    <w:p w14:paraId="5A6C2D3A" w14:textId="41C3E9C9" w:rsidR="00235256" w:rsidRDefault="00FF0762">
      <w:pPr>
        <w:pStyle w:val="FirstParagraph"/>
      </w:pPr>
      <w:r w:rsidRPr="0087144D">
        <w:rPr>
          <w:highlight w:val="green"/>
          <w:rPrChange w:id="143" w:author="Dimitrios Zacharopoulos" w:date="2016-08-11T10:01:00Z">
            <w:rPr/>
          </w:rPrChange>
        </w:rPr>
        <w:t xml:space="preserve">The </w:t>
      </w:r>
      <w:del w:id="144" w:author="Dimitrios Zacharopoulos" w:date="2016-08-11T10:04:00Z">
        <w:r w:rsidRPr="0087144D" w:rsidDel="00457E02">
          <w:rPr>
            <w:highlight w:val="green"/>
            <w:rPrChange w:id="145" w:author="Dimitrios Zacharopoulos" w:date="2016-08-11T10:01:00Z">
              <w:rPr/>
            </w:rPrChange>
          </w:rPr>
          <w:delText>CA</w:delText>
        </w:r>
      </w:del>
      <w:ins w:id="146" w:author="Dimitrios Zacharopoulos" w:date="2016-08-11T10:04:00Z">
        <w:r w:rsidR="00457E02" w:rsidRPr="00457E02">
          <w:rPr>
            <w:highlight w:val="green"/>
          </w:rPr>
          <w:t>CA</w:t>
        </w:r>
      </w:ins>
      <w:r>
        <w:t xml:space="preserve"> MAY designate an Enterprise RA to verify certificate requests from the Enterprise RA's own organization. The </w:t>
      </w:r>
      <w:del w:id="147" w:author="Dimitrios Zacharopoulos" w:date="2016-08-11T10:04:00Z">
        <w:r w:rsidRPr="0087144D" w:rsidDel="00457E02">
          <w:rPr>
            <w:highlight w:val="green"/>
            <w:rPrChange w:id="148" w:author="Dimitrios Zacharopoulos" w:date="2016-08-11T10:01:00Z">
              <w:rPr/>
            </w:rPrChange>
          </w:rPr>
          <w:delText>CA</w:delText>
        </w:r>
      </w:del>
      <w:ins w:id="149" w:author="Dimitrios Zacharopoulos" w:date="2016-08-11T10:04:00Z">
        <w:r w:rsidR="00457E02" w:rsidRPr="00457E02">
          <w:rPr>
            <w:highlight w:val="green"/>
          </w:rPr>
          <w:t>CA</w:t>
        </w:r>
      </w:ins>
      <w:r>
        <w:t xml:space="preserve"> SHALL NOT accept certificate requests authorized by an Enterprise RA unless the following requirements are satisfied:</w:t>
      </w:r>
    </w:p>
    <w:p w14:paraId="030FEF27" w14:textId="13EC9BB0" w:rsidR="00235256" w:rsidRDefault="00FF0762" w:rsidP="007B3509">
      <w:pPr>
        <w:pStyle w:val="Compact"/>
        <w:numPr>
          <w:ilvl w:val="0"/>
          <w:numId w:val="3"/>
        </w:numPr>
      </w:pPr>
      <w:r>
        <w:t xml:space="preserve">The </w:t>
      </w:r>
      <w:del w:id="150" w:author="Dimitrios Zacharopoulos" w:date="2016-08-11T10:04:00Z">
        <w:r w:rsidRPr="0087144D" w:rsidDel="00457E02">
          <w:rPr>
            <w:highlight w:val="green"/>
            <w:rPrChange w:id="151" w:author="Dimitrios Zacharopoulos" w:date="2016-08-11T10:01:00Z">
              <w:rPr/>
            </w:rPrChange>
          </w:rPr>
          <w:delText>CA</w:delText>
        </w:r>
      </w:del>
      <w:ins w:id="152" w:author="Dimitrios Zacharopoulos" w:date="2016-08-11T10:04:00Z">
        <w:r w:rsidR="00457E02" w:rsidRPr="00457E02">
          <w:rPr>
            <w:highlight w:val="green"/>
          </w:rPr>
          <w:t>CA</w:t>
        </w:r>
      </w:ins>
      <w:r>
        <w:t xml:space="preserve"> SHALL confirm that the requested Fully-Qualified Domain Name(s) are within the Enterprise RA's verified Domain Namespace.</w:t>
      </w:r>
    </w:p>
    <w:p w14:paraId="15565FEC" w14:textId="4051EBC7" w:rsidR="00235256" w:rsidRDefault="00FF0762" w:rsidP="007B3509">
      <w:pPr>
        <w:pStyle w:val="Compact"/>
        <w:numPr>
          <w:ilvl w:val="0"/>
          <w:numId w:val="3"/>
        </w:numPr>
      </w:pPr>
      <w:r>
        <w:t xml:space="preserve">If the certificate request includes a Subject name of a type other than a Fully-Qualified Domain Name, the </w:t>
      </w:r>
      <w:del w:id="153" w:author="Dimitrios Zacharopoulos" w:date="2016-08-11T10:04:00Z">
        <w:r w:rsidRPr="0087144D" w:rsidDel="00457E02">
          <w:rPr>
            <w:highlight w:val="green"/>
            <w:rPrChange w:id="154" w:author="Dimitrios Zacharopoulos" w:date="2016-08-11T10:01:00Z">
              <w:rPr/>
            </w:rPrChange>
          </w:rPr>
          <w:delText>CA</w:delText>
        </w:r>
      </w:del>
      <w:ins w:id="155" w:author="Dimitrios Zacharopoulos" w:date="2016-08-11T10:04:00Z">
        <w:r w:rsidR="00457E02" w:rsidRPr="00457E02">
          <w:rPr>
            <w:highlight w:val="green"/>
          </w:rPr>
          <w:t>CA</w:t>
        </w:r>
      </w:ins>
      <w:r>
        <w:t xml:space="preserve"> SHALL confirm that the name is either that of the delegated enterprise, or an Affiliate of the delegated enterprise, or that the delegated enterprise is an agent of the named Subject. For example, the </w:t>
      </w:r>
      <w:del w:id="156" w:author="Dimitrios Zacharopoulos" w:date="2016-08-11T10:04:00Z">
        <w:r w:rsidRPr="00457E02" w:rsidDel="00457E02">
          <w:rPr>
            <w:highlight w:val="green"/>
            <w:rPrChange w:id="157" w:author="Dimitrios Zacharopoulos" w:date="2016-08-11T10:02:00Z">
              <w:rPr/>
            </w:rPrChange>
          </w:rPr>
          <w:delText>CA</w:delText>
        </w:r>
      </w:del>
      <w:ins w:id="158" w:author="Dimitrios Zacharopoulos" w:date="2016-08-11T10:04:00Z">
        <w:r w:rsidR="00457E02" w:rsidRPr="00457E02">
          <w:rPr>
            <w:highlight w:val="green"/>
          </w:rPr>
          <w:t>CA</w:t>
        </w:r>
      </w:ins>
      <w:r>
        <w:t xml:space="preserve"> SHALL NOT issue a Certificate containing the Subject name "XYZ Co." on the authority of Enterprise RA "ABC Co.", unless the two companies are affiliated (see Section 3.2) or "ABC Co." is the agent of "XYZ Co". This requirement applies regardless of whether the accompanying requested Subject FQDN falls within the Domain Namespace of ABC Co.'s Registered Domain Name.</w:t>
      </w:r>
    </w:p>
    <w:p w14:paraId="2DAA8F6B" w14:textId="21CF1B05" w:rsidR="00235256" w:rsidRDefault="00FF0762">
      <w:pPr>
        <w:pStyle w:val="FirstParagraph"/>
      </w:pPr>
      <w:r>
        <w:t xml:space="preserve">The </w:t>
      </w:r>
      <w:del w:id="159" w:author="Dimitrios Zacharopoulos" w:date="2016-08-11T10:04:00Z">
        <w:r w:rsidRPr="00457E02" w:rsidDel="00457E02">
          <w:rPr>
            <w:highlight w:val="green"/>
            <w:rPrChange w:id="160" w:author="Dimitrios Zacharopoulos" w:date="2016-08-11T10:02:00Z">
              <w:rPr/>
            </w:rPrChange>
          </w:rPr>
          <w:delText>CA</w:delText>
        </w:r>
      </w:del>
      <w:ins w:id="161" w:author="Dimitrios Zacharopoulos" w:date="2016-08-11T10:04:00Z">
        <w:r w:rsidR="00457E02" w:rsidRPr="00457E02">
          <w:rPr>
            <w:highlight w:val="green"/>
          </w:rPr>
          <w:t>CA</w:t>
        </w:r>
      </w:ins>
      <w:r>
        <w:t xml:space="preserve"> SHALL impose these limitations as a contractual requirement on the Enterprise RA and monitor compliance by the Enterprise RA.</w:t>
      </w:r>
    </w:p>
    <w:p w14:paraId="034CCC93" w14:textId="77777777" w:rsidR="00235256" w:rsidRDefault="00FF0762">
      <w:pPr>
        <w:pStyle w:val="Heading3"/>
      </w:pPr>
      <w:bookmarkStart w:id="162" w:name="subscribers"/>
      <w:bookmarkEnd w:id="162"/>
      <w:r>
        <w:t>1.3.3 Subscribers</w:t>
      </w:r>
    </w:p>
    <w:p w14:paraId="3450C891" w14:textId="77777777" w:rsidR="00235256" w:rsidRDefault="00FF0762">
      <w:pPr>
        <w:pStyle w:val="FirstParagraph"/>
      </w:pPr>
      <w:r>
        <w:t>As defined in Section 1.6.1.</w:t>
      </w:r>
    </w:p>
    <w:p w14:paraId="1A2B401E" w14:textId="77777777" w:rsidR="00235256" w:rsidRDefault="00FF0762">
      <w:pPr>
        <w:pStyle w:val="Heading3"/>
      </w:pPr>
      <w:bookmarkStart w:id="163" w:name="relying-parties"/>
      <w:bookmarkEnd w:id="163"/>
      <w:r>
        <w:lastRenderedPageBreak/>
        <w:t>1.3.4 Relying Parties</w:t>
      </w:r>
    </w:p>
    <w:p w14:paraId="0847766D" w14:textId="214C4D9C" w:rsidR="00235256" w:rsidRDefault="00FF0762">
      <w:pPr>
        <w:pStyle w:val="FirstParagraph"/>
      </w:pPr>
      <w:r>
        <w:t xml:space="preserve">"Relying Party" and "Application Software Supplier" are defined in Section 1.6.1. Current Members of the </w:t>
      </w:r>
      <w:del w:id="164" w:author="Dimitrios Zacharopoulos" w:date="2016-08-11T10:04:00Z">
        <w:r w:rsidDel="00457E02">
          <w:delText>CA</w:delText>
        </w:r>
      </w:del>
      <w:ins w:id="165" w:author="Dimitrios Zacharopoulos" w:date="2016-08-11T10:04:00Z">
        <w:r w:rsidR="00457E02" w:rsidRPr="00457E02">
          <w:rPr>
            <w:highlight w:val="green"/>
          </w:rPr>
          <w:t>CA</w:t>
        </w:r>
      </w:ins>
      <w:r>
        <w:t>/Browser Forum who are Application Software Suppliers are listed here: https://cabforum.org/members.</w:t>
      </w:r>
    </w:p>
    <w:p w14:paraId="3896D790" w14:textId="77777777" w:rsidR="00235256" w:rsidRDefault="00FF0762">
      <w:pPr>
        <w:pStyle w:val="Heading3"/>
      </w:pPr>
      <w:bookmarkStart w:id="166" w:name="other-participants"/>
      <w:bookmarkEnd w:id="166"/>
      <w:r>
        <w:t>1.3.5 Other Participants</w:t>
      </w:r>
    </w:p>
    <w:p w14:paraId="0DD89059" w14:textId="77777777" w:rsidR="00235256" w:rsidRDefault="00FF0762">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4826626D" w14:textId="77777777" w:rsidR="00235256" w:rsidRDefault="00FF0762">
      <w:pPr>
        <w:pStyle w:val="Heading2"/>
      </w:pPr>
      <w:bookmarkStart w:id="167" w:name="certificate-usage"/>
      <w:bookmarkEnd w:id="167"/>
      <w:r>
        <w:t>1.4 Certificate Usage</w:t>
      </w:r>
    </w:p>
    <w:p w14:paraId="039ABD01" w14:textId="77777777" w:rsidR="00235256" w:rsidRDefault="00FF0762">
      <w:pPr>
        <w:pStyle w:val="Heading3"/>
      </w:pPr>
      <w:bookmarkStart w:id="168" w:name="appropriate-certificate-uses"/>
      <w:bookmarkEnd w:id="168"/>
      <w:r>
        <w:t>1.4.1 Appropriate Certificate Uses</w:t>
      </w:r>
    </w:p>
    <w:p w14:paraId="625174D3" w14:textId="77777777" w:rsidR="00235256" w:rsidRDefault="00FF0762">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69FBBBF6" w14:textId="77777777" w:rsidR="00235256" w:rsidRDefault="00FF0762">
      <w:pPr>
        <w:pStyle w:val="Heading3"/>
      </w:pPr>
      <w:bookmarkStart w:id="169" w:name="prohibited-certificate-uses"/>
      <w:bookmarkEnd w:id="169"/>
      <w:r>
        <w:t>1.4.2 Prohibited Certificate Uses</w:t>
      </w:r>
    </w:p>
    <w:p w14:paraId="7966A920" w14:textId="77777777" w:rsidR="00235256" w:rsidRDefault="00FF0762">
      <w:pPr>
        <w:pStyle w:val="FirstParagraph"/>
      </w:pPr>
      <w:r>
        <w:t>No stipulation.</w:t>
      </w:r>
    </w:p>
    <w:p w14:paraId="72732BE1" w14:textId="77777777" w:rsidR="00235256" w:rsidRDefault="00FF0762">
      <w:pPr>
        <w:pStyle w:val="Heading2"/>
      </w:pPr>
      <w:bookmarkStart w:id="170" w:name="policy-administration"/>
      <w:bookmarkEnd w:id="170"/>
      <w:r>
        <w:t>1.5 Policy administration</w:t>
      </w:r>
    </w:p>
    <w:p w14:paraId="47674F4C" w14:textId="2A496DAF" w:rsidR="00235256" w:rsidRDefault="00FF0762">
      <w:pPr>
        <w:pStyle w:val="FirstParagraph"/>
      </w:pPr>
      <w:r>
        <w:t xml:space="preserve">This Certificate Policy for Baseline Requirements for the Issuance and Management of Publicly-Trusted Certificates present criteria established by the </w:t>
      </w:r>
      <w:del w:id="171" w:author="Dimitrios Zacharopoulos" w:date="2016-08-11T10:04:00Z">
        <w:r w:rsidDel="00457E02">
          <w:delText>CA</w:delText>
        </w:r>
      </w:del>
      <w:ins w:id="172" w:author="Dimitrios Zacharopoulos" w:date="2016-08-11T10:04:00Z">
        <w:r w:rsidR="00457E02" w:rsidRPr="00457E02">
          <w:rPr>
            <w:highlight w:val="green"/>
          </w:rPr>
          <w:t>CA</w:t>
        </w:r>
      </w:ins>
      <w:r>
        <w:t xml:space="preserve">/Browser Forum for use by </w:t>
      </w:r>
      <w:r w:rsidRPr="00FF0762">
        <w:rPr>
          <w:highlight w:val="green"/>
          <w:rPrChange w:id="173" w:author="Dimitrios Zacharopoulos" w:date="2016-08-11T09:55:00Z">
            <w:rPr/>
          </w:rPrChange>
        </w:rPr>
        <w:t>Certification Authorities</w:t>
      </w:r>
      <w:r>
        <w:t xml:space="preserve"> when issuing, maintaining, and revoking publicly-trusted Certificates. This CP may be revised from time to time, as appropriate, in accordance with procedures adopted by the </w:t>
      </w:r>
      <w:del w:id="174" w:author="Dimitrios Zacharopoulos" w:date="2016-08-11T10:04:00Z">
        <w:r w:rsidDel="00457E02">
          <w:delText>CA</w:delText>
        </w:r>
      </w:del>
      <w:ins w:id="175" w:author="Dimitrios Zacharopoulos" w:date="2016-08-11T10:04:00Z">
        <w:r w:rsidR="00457E02" w:rsidRPr="00457E02">
          <w:rPr>
            <w:highlight w:val="green"/>
          </w:rPr>
          <w:t>CA</w:t>
        </w:r>
      </w:ins>
      <w:r>
        <w:t xml:space="preserve">/Browser Forum. Because one of the primary beneficiaries of this CP is the end user, the Forum openly invites anyone to make recommendations and suggestions by email to the </w:t>
      </w:r>
      <w:del w:id="176" w:author="Dimitrios Zacharopoulos" w:date="2016-08-11T10:04:00Z">
        <w:r w:rsidDel="00457E02">
          <w:delText>CA</w:delText>
        </w:r>
      </w:del>
      <w:ins w:id="177" w:author="Dimitrios Zacharopoulos" w:date="2016-08-11T10:04:00Z">
        <w:r w:rsidR="00457E02" w:rsidRPr="00457E02">
          <w:rPr>
            <w:highlight w:val="green"/>
          </w:rPr>
          <w:t>CA</w:t>
        </w:r>
      </w:ins>
      <w:r>
        <w:t>/Browser Forum at questions@cabforum.org. The Forum members value all input, regardless of source, and will seriously consider all such input.</w:t>
      </w:r>
    </w:p>
    <w:p w14:paraId="6159FA7D" w14:textId="77777777" w:rsidR="00235256" w:rsidRDefault="00FF0762">
      <w:pPr>
        <w:pStyle w:val="Heading3"/>
      </w:pPr>
      <w:bookmarkStart w:id="178" w:name="organization-administering-the-document"/>
      <w:bookmarkEnd w:id="178"/>
      <w:r>
        <w:t>1.5.1 Organization Administering the Document</w:t>
      </w:r>
    </w:p>
    <w:p w14:paraId="53EB6C1E" w14:textId="77777777" w:rsidR="00235256" w:rsidRDefault="00FF0762">
      <w:pPr>
        <w:pStyle w:val="FirstParagraph"/>
      </w:pPr>
      <w:r>
        <w:t>No stipulation.</w:t>
      </w:r>
    </w:p>
    <w:p w14:paraId="099FAB85" w14:textId="77777777" w:rsidR="00235256" w:rsidRDefault="00FF0762">
      <w:pPr>
        <w:pStyle w:val="Heading3"/>
      </w:pPr>
      <w:bookmarkStart w:id="179" w:name="contact-person"/>
      <w:bookmarkEnd w:id="179"/>
      <w:r>
        <w:t>1.5.2 Contact Person</w:t>
      </w:r>
    </w:p>
    <w:p w14:paraId="4D83C104" w14:textId="0C65C1F3" w:rsidR="00235256" w:rsidRDefault="00FF0762">
      <w:pPr>
        <w:pStyle w:val="FirstParagraph"/>
      </w:pPr>
      <w:r>
        <w:t xml:space="preserve">Contact information for the </w:t>
      </w:r>
      <w:del w:id="180" w:author="Dimitrios Zacharopoulos" w:date="2016-08-11T10:04:00Z">
        <w:r w:rsidDel="00457E02">
          <w:delText>CA</w:delText>
        </w:r>
      </w:del>
      <w:ins w:id="181" w:author="Dimitrios Zacharopoulos" w:date="2016-08-11T10:04:00Z">
        <w:r w:rsidR="00457E02" w:rsidRPr="00457E02">
          <w:rPr>
            <w:highlight w:val="green"/>
          </w:rPr>
          <w:t>CA</w:t>
        </w:r>
      </w:ins>
      <w:r>
        <w:t xml:space="preserve">/Browser Forum is available here: https://cabforum.org/leadership/. In this section of a </w:t>
      </w:r>
      <w:del w:id="182" w:author="Dimitrios Zacharopoulos" w:date="2016-08-11T10:04:00Z">
        <w:r w:rsidRPr="00457E02" w:rsidDel="00457E02">
          <w:rPr>
            <w:highlight w:val="green"/>
            <w:rPrChange w:id="183" w:author="Dimitrios Zacharopoulos" w:date="2016-08-11T10:02:00Z">
              <w:rPr/>
            </w:rPrChange>
          </w:rPr>
          <w:delText>CA</w:delText>
        </w:r>
      </w:del>
      <w:ins w:id="184" w:author="Dimitrios Zacharopoulos" w:date="2016-08-11T10:04:00Z">
        <w:r w:rsidR="00457E02" w:rsidRPr="00457E02">
          <w:rPr>
            <w:highlight w:val="green"/>
          </w:rPr>
          <w:t>CA</w:t>
        </w:r>
      </w:ins>
      <w:r w:rsidRPr="00457E02">
        <w:rPr>
          <w:highlight w:val="green"/>
          <w:rPrChange w:id="185" w:author="Dimitrios Zacharopoulos" w:date="2016-08-11T10:02:00Z">
            <w:rPr/>
          </w:rPrChange>
        </w:rPr>
        <w:t>'s</w:t>
      </w:r>
      <w:r>
        <w:t xml:space="preserve"> CPS, the </w:t>
      </w:r>
      <w:del w:id="186" w:author="Dimitrios Zacharopoulos" w:date="2016-08-11T10:04:00Z">
        <w:r w:rsidRPr="00457E02" w:rsidDel="00457E02">
          <w:rPr>
            <w:highlight w:val="green"/>
            <w:rPrChange w:id="187" w:author="Dimitrios Zacharopoulos" w:date="2016-08-11T10:02:00Z">
              <w:rPr/>
            </w:rPrChange>
          </w:rPr>
          <w:delText>CA</w:delText>
        </w:r>
      </w:del>
      <w:ins w:id="188" w:author="Dimitrios Zacharopoulos" w:date="2016-08-11T10:04:00Z">
        <w:r w:rsidR="00457E02" w:rsidRPr="00457E02">
          <w:rPr>
            <w:highlight w:val="green"/>
          </w:rPr>
          <w:t>CA</w:t>
        </w:r>
      </w:ins>
      <w:r>
        <w:t xml:space="preserve"> shall provide a link to a web page or an email address for contacting the person or persons responsible for operation of the </w:t>
      </w:r>
      <w:del w:id="189" w:author="Dimitrios Zacharopoulos" w:date="2016-08-11T10:04:00Z">
        <w:r w:rsidRPr="00457E02" w:rsidDel="00457E02">
          <w:rPr>
            <w:highlight w:val="green"/>
            <w:rPrChange w:id="190" w:author="Dimitrios Zacharopoulos" w:date="2016-08-11T10:02:00Z">
              <w:rPr/>
            </w:rPrChange>
          </w:rPr>
          <w:delText>CA</w:delText>
        </w:r>
      </w:del>
      <w:ins w:id="191" w:author="Dimitrios Zacharopoulos" w:date="2016-08-11T10:04:00Z">
        <w:r w:rsidR="00457E02" w:rsidRPr="00457E02">
          <w:rPr>
            <w:highlight w:val="green"/>
          </w:rPr>
          <w:t>CA</w:t>
        </w:r>
      </w:ins>
      <w:r>
        <w:t>.</w:t>
      </w:r>
    </w:p>
    <w:p w14:paraId="52909D07" w14:textId="77777777" w:rsidR="00235256" w:rsidRDefault="00FF0762">
      <w:pPr>
        <w:pStyle w:val="Heading3"/>
      </w:pPr>
      <w:bookmarkStart w:id="192" w:name="person-determining-cps-suitability-for-t"/>
      <w:bookmarkEnd w:id="192"/>
      <w:r>
        <w:lastRenderedPageBreak/>
        <w:t>1.5.3 Person Determining CPS suitability for the policy</w:t>
      </w:r>
    </w:p>
    <w:p w14:paraId="10E508F0" w14:textId="77777777" w:rsidR="00235256" w:rsidRDefault="00FF0762">
      <w:pPr>
        <w:pStyle w:val="FirstParagraph"/>
      </w:pPr>
      <w:r>
        <w:t>No stipulation.</w:t>
      </w:r>
    </w:p>
    <w:p w14:paraId="3D94882C" w14:textId="77777777" w:rsidR="00235256" w:rsidRDefault="00FF0762">
      <w:pPr>
        <w:pStyle w:val="Heading3"/>
      </w:pPr>
      <w:bookmarkStart w:id="193" w:name="cps-approval-procedures"/>
      <w:bookmarkEnd w:id="193"/>
      <w:r>
        <w:t>1.5.4 CPS approval procedures</w:t>
      </w:r>
    </w:p>
    <w:p w14:paraId="0638E78A" w14:textId="77777777" w:rsidR="00235256" w:rsidRDefault="00FF0762">
      <w:pPr>
        <w:pStyle w:val="FirstParagraph"/>
      </w:pPr>
      <w:r>
        <w:t>No stipulation.</w:t>
      </w:r>
    </w:p>
    <w:p w14:paraId="50174DA8" w14:textId="77777777" w:rsidR="00235256" w:rsidRDefault="00FF0762">
      <w:pPr>
        <w:pStyle w:val="Heading2"/>
      </w:pPr>
      <w:bookmarkStart w:id="194" w:name="definitions-and-acronyms"/>
      <w:bookmarkEnd w:id="194"/>
      <w:r>
        <w:t>1.6 Definitions and Acronyms</w:t>
      </w:r>
    </w:p>
    <w:p w14:paraId="290B0C89" w14:textId="77777777" w:rsidR="00235256" w:rsidRDefault="00FF0762">
      <w:pPr>
        <w:pStyle w:val="Heading3"/>
      </w:pPr>
      <w:bookmarkStart w:id="195" w:name="definitions"/>
      <w:bookmarkEnd w:id="195"/>
      <w:r>
        <w:t>1.6.1 Definitions</w:t>
      </w:r>
    </w:p>
    <w:p w14:paraId="27ECA9D4" w14:textId="77777777" w:rsidR="00235256" w:rsidRDefault="00FF0762">
      <w:pPr>
        <w:pStyle w:val="FirstParagraph"/>
      </w:pPr>
      <w:r>
        <w:rPr>
          <w:b/>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3D3BFD7C" w14:textId="77777777" w:rsidR="00235256" w:rsidRDefault="00FF0762">
      <w:pPr>
        <w:pStyle w:val="BodyText"/>
      </w:pPr>
      <w:r>
        <w:rPr>
          <w:b/>
        </w:rPr>
        <w:t>Applicant</w:t>
      </w:r>
      <w:r>
        <w:t>: The natural person or Legal Entity that applies for (or seeks renewal of) a Certificate. Once the Certificate issues, the Applicant is referred to as the Subscriber. For Certificates issued to devices, the Applicant is the entity that controls or operates the device named in the Certificate, even if the device is sending the actual certificate request.</w:t>
      </w:r>
    </w:p>
    <w:p w14:paraId="41786539" w14:textId="22D5D716" w:rsidR="00235256" w:rsidRDefault="00FF0762">
      <w:pPr>
        <w:pStyle w:val="BodyText"/>
      </w:pPr>
      <w:r>
        <w:rPr>
          <w:b/>
        </w:rPr>
        <w:t>Applicant Representative</w:t>
      </w:r>
      <w:r>
        <w:t xml:space="preserve">: A natural person or human sponsor who is either the Applicant, employed by the Applicant, or an authorized agent who has express authority to represent the Applicant: (i) who signs and submits, or approves a certificate request on behalf of the Applicant, and/or (ii) who signs and submits a Subscriber Agreement on behalf of the Applicant, and/or (iii) who acknowledges the Terms of Use on behalf of the Applicant when the Applicant is an Affiliate of the </w:t>
      </w:r>
      <w:del w:id="196" w:author="Dimitrios Zacharopoulos" w:date="2016-08-11T10:04:00Z">
        <w:r w:rsidRPr="00457E02" w:rsidDel="00457E02">
          <w:rPr>
            <w:highlight w:val="green"/>
            <w:rPrChange w:id="197" w:author="Dimitrios Zacharopoulos" w:date="2016-08-11T10:03:00Z">
              <w:rPr/>
            </w:rPrChange>
          </w:rPr>
          <w:delText>CA</w:delText>
        </w:r>
      </w:del>
      <w:ins w:id="198" w:author="Dimitrios Zacharopoulos" w:date="2016-08-11T10:04:00Z">
        <w:r w:rsidR="00457E02" w:rsidRPr="00457E02">
          <w:rPr>
            <w:highlight w:val="green"/>
          </w:rPr>
          <w:t>CA</w:t>
        </w:r>
      </w:ins>
      <w:r>
        <w:t xml:space="preserve"> or is the </w:t>
      </w:r>
      <w:del w:id="199" w:author="Dimitrios Zacharopoulos" w:date="2016-08-11T10:04:00Z">
        <w:r w:rsidRPr="00457E02" w:rsidDel="00457E02">
          <w:rPr>
            <w:highlight w:val="green"/>
            <w:rPrChange w:id="200" w:author="Dimitrios Zacharopoulos" w:date="2016-08-11T10:03:00Z">
              <w:rPr/>
            </w:rPrChange>
          </w:rPr>
          <w:delText>CA</w:delText>
        </w:r>
      </w:del>
      <w:ins w:id="201" w:author="Dimitrios Zacharopoulos" w:date="2016-08-11T10:04:00Z">
        <w:r w:rsidR="00457E02" w:rsidRPr="00457E02">
          <w:rPr>
            <w:highlight w:val="green"/>
          </w:rPr>
          <w:t>CA</w:t>
        </w:r>
      </w:ins>
      <w:r>
        <w:t>.</w:t>
      </w:r>
    </w:p>
    <w:p w14:paraId="42D01A1E" w14:textId="77777777" w:rsidR="00235256" w:rsidRDefault="00FF0762">
      <w:pPr>
        <w:pStyle w:val="BodyText"/>
      </w:pPr>
      <w:r>
        <w:rPr>
          <w:b/>
        </w:rPr>
        <w:t>Application Software Supplier</w:t>
      </w:r>
      <w:r>
        <w:t>: A supplier of Internet browser software or other relying-party application software that displays or uses Certificates and incorporates Root Certificates.</w:t>
      </w:r>
    </w:p>
    <w:p w14:paraId="4486C5A4" w14:textId="77777777" w:rsidR="00235256" w:rsidRDefault="00FF0762">
      <w:pPr>
        <w:pStyle w:val="BodyText"/>
      </w:pPr>
      <w:r>
        <w:rPr>
          <w:b/>
        </w:rPr>
        <w:t>Attestation Letter</w:t>
      </w:r>
      <w:r>
        <w:t>: A letter attesting that Subject Information is correct written by an accountant, lawyer, government official, or other reliable third party customarily relied upon for such information.</w:t>
      </w:r>
    </w:p>
    <w:p w14:paraId="01590F21" w14:textId="77777777" w:rsidR="00235256" w:rsidRDefault="00FF0762">
      <w:pPr>
        <w:pStyle w:val="BodyText"/>
      </w:pPr>
      <w:r>
        <w:rPr>
          <w:b/>
        </w:rPr>
        <w:t>Audit Report</w:t>
      </w:r>
      <w:r>
        <w:t>: A report from a Qualified Auditor stating the Qualified Auditor's opinion on whether an entity's processes and controls comply with the mandatory provisions of these Requirements.</w:t>
      </w:r>
    </w:p>
    <w:p w14:paraId="50A623B4" w14:textId="64A8842B" w:rsidR="00235256" w:rsidRDefault="00FF0762">
      <w:pPr>
        <w:pStyle w:val="BodyText"/>
      </w:pPr>
      <w:r>
        <w:rPr>
          <w:b/>
        </w:rPr>
        <w:t>CAA</w:t>
      </w:r>
      <w:r>
        <w:t>: From RFC 6844 (</w:t>
      </w:r>
      <w:hyperlink r:id="rId10">
        <w:r>
          <w:rPr>
            <w:rStyle w:val="Hyperlink"/>
          </w:rPr>
          <w:t>http:tools.ietf.org/html/rfc6844</w:t>
        </w:r>
      </w:hyperlink>
      <w:r>
        <w:t xml:space="preserve">): "The Certification Authority Authorization (CAA) DNS Resource Record allows a DNS domain name holder to specify the </w:t>
      </w:r>
      <w:r w:rsidRPr="0087144D">
        <w:rPr>
          <w:highlight w:val="green"/>
          <w:rPrChange w:id="202" w:author="Dimitrios Zacharopoulos" w:date="2016-08-11T09:55:00Z">
            <w:rPr/>
          </w:rPrChange>
        </w:rPr>
        <w:t>Certification Authorities</w:t>
      </w:r>
      <w:r>
        <w:t xml:space="preserve"> (</w:t>
      </w:r>
      <w:del w:id="203" w:author="Dimitrios Zacharopoulos" w:date="2016-08-11T12:25:00Z">
        <w:r w:rsidDel="00864041">
          <w:delText>CAs</w:delText>
        </w:r>
      </w:del>
      <w:ins w:id="204" w:author="Dimitrios Zacharopoulos" w:date="2016-08-11T12:25:00Z">
        <w:r w:rsidR="00864041" w:rsidRPr="00864041">
          <w:rPr>
            <w:highlight w:val="green"/>
          </w:rPr>
          <w:t>CAs</w:t>
        </w:r>
      </w:ins>
      <w:r>
        <w:t>) authorized to issue certificates for that domain. Publication of CAA Resource Records allows a public Certification Authority to implement additional controls to reduce the risk of unintended certificate mis-issue."</w:t>
      </w:r>
    </w:p>
    <w:p w14:paraId="10B48B82" w14:textId="77777777" w:rsidR="00235256" w:rsidRDefault="00FF0762">
      <w:pPr>
        <w:pStyle w:val="BodyText"/>
      </w:pPr>
      <w:r>
        <w:rPr>
          <w:b/>
        </w:rPr>
        <w:lastRenderedPageBreak/>
        <w:t>Certificate</w:t>
      </w:r>
      <w:r>
        <w:t>: An electronic document that uses a digital signature to bind a public key and an identity.</w:t>
      </w:r>
    </w:p>
    <w:p w14:paraId="7958B45E" w14:textId="672F04C2" w:rsidR="00235256" w:rsidRDefault="00FF0762">
      <w:pPr>
        <w:pStyle w:val="BodyText"/>
      </w:pPr>
      <w:r>
        <w:rPr>
          <w:b/>
        </w:rPr>
        <w:t>Certificate Data</w:t>
      </w:r>
      <w:r>
        <w:t xml:space="preserve">: Certificate requests and data related thereto (whether obtained from the Applicant or otherwise) in the </w:t>
      </w:r>
      <w:del w:id="205" w:author="Dimitrios Zacharopoulos" w:date="2016-08-11T10:04:00Z">
        <w:r w:rsidDel="00457E02">
          <w:delText>CA</w:delText>
        </w:r>
      </w:del>
      <w:ins w:id="206" w:author="Dimitrios Zacharopoulos" w:date="2016-08-11T10:04:00Z">
        <w:r w:rsidR="00457E02" w:rsidRPr="00457E02">
          <w:rPr>
            <w:highlight w:val="green"/>
          </w:rPr>
          <w:t>CA</w:t>
        </w:r>
      </w:ins>
      <w:r>
        <w:t xml:space="preserve">'s possession or control or to which the </w:t>
      </w:r>
      <w:del w:id="207" w:author="Dimitrios Zacharopoulos" w:date="2016-08-11T10:04:00Z">
        <w:r w:rsidDel="00457E02">
          <w:delText>CA</w:delText>
        </w:r>
      </w:del>
      <w:ins w:id="208" w:author="Dimitrios Zacharopoulos" w:date="2016-08-11T10:04:00Z">
        <w:r w:rsidR="00457E02" w:rsidRPr="00457E02">
          <w:rPr>
            <w:highlight w:val="green"/>
          </w:rPr>
          <w:t>CA</w:t>
        </w:r>
      </w:ins>
      <w:r>
        <w:t xml:space="preserve"> has access.</w:t>
      </w:r>
    </w:p>
    <w:p w14:paraId="5B0C788D" w14:textId="11D66D95" w:rsidR="00235256" w:rsidRDefault="00FF0762">
      <w:pPr>
        <w:pStyle w:val="BodyText"/>
      </w:pPr>
      <w:r>
        <w:rPr>
          <w:b/>
        </w:rPr>
        <w:t>Certificate Management Process</w:t>
      </w:r>
      <w:r>
        <w:t xml:space="preserve">: Processes, practices, and procedures associated with the use of keys, software, and hardware, by which the </w:t>
      </w:r>
      <w:del w:id="209" w:author="Dimitrios Zacharopoulos" w:date="2016-08-11T10:04:00Z">
        <w:r w:rsidDel="00457E02">
          <w:delText>CA</w:delText>
        </w:r>
      </w:del>
      <w:ins w:id="210" w:author="Dimitrios Zacharopoulos" w:date="2016-08-11T10:04:00Z">
        <w:r w:rsidR="00457E02" w:rsidRPr="00457E02">
          <w:rPr>
            <w:highlight w:val="green"/>
          </w:rPr>
          <w:t>CA</w:t>
        </w:r>
      </w:ins>
      <w:r>
        <w:t xml:space="preserve"> verifies Certificate Data, issues Certificates, maintains a Repository, and revokes Certificates.</w:t>
      </w:r>
    </w:p>
    <w:p w14:paraId="0879A38D" w14:textId="77777777" w:rsidR="00235256" w:rsidRDefault="00FF0762">
      <w:pPr>
        <w:pStyle w:val="BodyText"/>
      </w:pPr>
      <w:r>
        <w:rPr>
          <w:b/>
        </w:rPr>
        <w:t>Certificate Policy</w:t>
      </w:r>
      <w:r>
        <w:t>: A set of rules that indicates the applicability of a named Certificate to a particular community and/or PKI implementation with common security requirements.</w:t>
      </w:r>
    </w:p>
    <w:p w14:paraId="3D840208" w14:textId="77777777" w:rsidR="00235256" w:rsidRDefault="00FF0762">
      <w:pPr>
        <w:pStyle w:val="BodyText"/>
      </w:pPr>
      <w:r>
        <w:rPr>
          <w:b/>
        </w:rPr>
        <w:t>Certificate Problem Report</w:t>
      </w:r>
      <w:r>
        <w:t>: Complaint of suspected Key Compromise, Certificate misuse, or other types of fraud, compromise, misuse, or inappropriate conduct related to Certificates.</w:t>
      </w:r>
    </w:p>
    <w:p w14:paraId="0C4ED463" w14:textId="2786C012" w:rsidR="00235256" w:rsidRDefault="00FF0762">
      <w:pPr>
        <w:pStyle w:val="BodyText"/>
      </w:pPr>
      <w:r>
        <w:rPr>
          <w:b/>
        </w:rPr>
        <w:t>Certificate Revocation List</w:t>
      </w:r>
      <w:r>
        <w:t xml:space="preserve">: A regularly updated time-stamped list of revoked Certificates that is created and digitally signed by </w:t>
      </w:r>
      <w:ins w:id="211" w:author="Dimitris Zacharopoulos" w:date="2016-10-19T00:48:00Z">
        <w:r w:rsidR="00942DDF">
          <w:t xml:space="preserve">the private key associated with </w:t>
        </w:r>
      </w:ins>
      <w:r>
        <w:t xml:space="preserve">the </w:t>
      </w:r>
      <w:ins w:id="212" w:author="Dimitrios Zacharopoulos" w:date="2016-10-06T19:08:00Z">
        <w:r w:rsidR="00DC1BF6" w:rsidRPr="00DC1BF6">
          <w:rPr>
            <w:highlight w:val="yellow"/>
            <w:rPrChange w:id="213" w:author="Dimitrios Zacharopoulos" w:date="2016-10-06T19:09:00Z">
              <w:rPr/>
            </w:rPrChange>
          </w:rPr>
          <w:t>Root or Subordinate CA Certificate</w:t>
        </w:r>
      </w:ins>
      <w:ins w:id="214" w:author="Ben Wilson" w:date="2016-09-08T09:14:00Z">
        <w:del w:id="215" w:author="Dimitrios Zacharopoulos" w:date="2016-10-06T19:08:00Z">
          <w:r w:rsidR="007659E8" w:rsidDel="00DC1BF6">
            <w:delText xml:space="preserve">Root </w:delText>
          </w:r>
        </w:del>
      </w:ins>
      <w:del w:id="216" w:author="Dimitrios Zacharopoulos" w:date="2016-08-11T10:04:00Z">
        <w:r w:rsidRPr="0008461B" w:rsidDel="00457E02">
          <w:rPr>
            <w:highlight w:val="red"/>
            <w:rPrChange w:id="217" w:author="Dimitrios Zacharopoulos" w:date="2016-09-01T19:47:00Z">
              <w:rPr/>
            </w:rPrChange>
          </w:rPr>
          <w:delText>CA</w:delText>
        </w:r>
      </w:del>
      <w:del w:id="218" w:author="Dimitrios Zacharopoulos" w:date="2016-10-06T19:08:00Z">
        <w:r w:rsidRPr="0008461B" w:rsidDel="00DC1BF6">
          <w:rPr>
            <w:highlight w:val="red"/>
            <w:rPrChange w:id="219" w:author="Dimitrios Zacharopoulos" w:date="2016-09-01T19:47:00Z">
              <w:rPr/>
            </w:rPrChange>
          </w:rPr>
          <w:delText xml:space="preserve"> </w:delText>
        </w:r>
      </w:del>
      <w:ins w:id="220" w:author="Ben Wilson" w:date="2016-09-08T09:10:00Z">
        <w:del w:id="221" w:author="Dimitrios Zacharopoulos" w:date="2016-10-06T19:08:00Z">
          <w:r w:rsidR="007659E8" w:rsidDel="00DC1BF6">
            <w:delText xml:space="preserve"> Certificate</w:delText>
          </w:r>
        </w:del>
      </w:ins>
      <w:ins w:id="222" w:author="Ben Wilson" w:date="2016-09-08T09:14:00Z">
        <w:r w:rsidR="007659E8">
          <w:t xml:space="preserve"> </w:t>
        </w:r>
        <w:del w:id="223" w:author="Dimitrios Zacharopoulos" w:date="2016-10-06T19:09:00Z">
          <w:r w:rsidR="007659E8" w:rsidDel="00DC1BF6">
            <w:delText>or Subordinate CA Certificate</w:delText>
          </w:r>
        </w:del>
      </w:ins>
      <w:ins w:id="224" w:author="Ben Wilson" w:date="2016-09-08T09:10:00Z">
        <w:del w:id="225" w:author="Dimitrios Zacharopoulos" w:date="2016-10-06T19:09:00Z">
          <w:r w:rsidR="007659E8" w:rsidDel="00DC1BF6">
            <w:delText xml:space="preserve"> </w:delText>
          </w:r>
        </w:del>
      </w:ins>
      <w:r>
        <w:t>that issued the Certificates.</w:t>
      </w:r>
    </w:p>
    <w:p w14:paraId="47368785" w14:textId="2C286F5C" w:rsidR="00235256" w:rsidRDefault="00FF0762">
      <w:pPr>
        <w:pStyle w:val="BodyText"/>
      </w:pPr>
      <w:r>
        <w:rPr>
          <w:b/>
        </w:rPr>
        <w:t>Certification Authority</w:t>
      </w:r>
      <w:r>
        <w:t xml:space="preserve">: An organization that is responsible for the creation, issuance, revocation, and management of Certificates. The term applies equally to both </w:t>
      </w:r>
      <w:r w:rsidRPr="00DC1BF6">
        <w:rPr>
          <w:highlight w:val="green"/>
          <w:rPrChange w:id="226" w:author="Dimitrios Zacharopoulos" w:date="2016-10-06T19:11:00Z">
            <w:rPr/>
          </w:rPrChange>
        </w:rPr>
        <w:t xml:space="preserve">Roots </w:t>
      </w:r>
      <w:del w:id="227" w:author="Dimitrios Zacharopoulos" w:date="2016-08-11T12:25:00Z">
        <w:r w:rsidRPr="00DC1BF6" w:rsidDel="00864041">
          <w:rPr>
            <w:highlight w:val="green"/>
            <w:rPrChange w:id="228" w:author="Dimitrios Zacharopoulos" w:date="2016-10-06T19:11:00Z">
              <w:rPr/>
            </w:rPrChange>
          </w:rPr>
          <w:delText>CAs</w:delText>
        </w:r>
      </w:del>
      <w:ins w:id="229" w:author="Dimitrios Zacharopoulos" w:date="2016-08-11T12:25:00Z">
        <w:r w:rsidR="00864041" w:rsidRPr="00DC1BF6">
          <w:rPr>
            <w:highlight w:val="green"/>
          </w:rPr>
          <w:t>C</w:t>
        </w:r>
        <w:r w:rsidR="00864041" w:rsidRPr="00864041">
          <w:rPr>
            <w:highlight w:val="green"/>
          </w:rPr>
          <w:t>As</w:t>
        </w:r>
      </w:ins>
      <w:r>
        <w:t xml:space="preserve"> and</w:t>
      </w:r>
      <w:ins w:id="230" w:author="Dimitrios Zacharopoulos" w:date="2016-10-06T19:10:00Z">
        <w:r w:rsidR="00DC1BF6">
          <w:t xml:space="preserve"> </w:t>
        </w:r>
        <w:r w:rsidR="00DC1BF6" w:rsidRPr="00DC1BF6">
          <w:rPr>
            <w:highlight w:val="green"/>
            <w:rPrChange w:id="231" w:author="Dimitrios Zacharopoulos" w:date="2016-10-06T19:10:00Z">
              <w:rPr/>
            </w:rPrChange>
          </w:rPr>
          <w:t>Externa</w:t>
        </w:r>
        <w:r w:rsidR="00DC1BF6" w:rsidRPr="00DC1BF6">
          <w:rPr>
            <w:highlight w:val="green"/>
          </w:rPr>
          <w:t>l</w:t>
        </w:r>
        <w:r w:rsidR="00DC1BF6" w:rsidRPr="00DC1BF6">
          <w:rPr>
            <w:highlight w:val="green"/>
            <w:rPrChange w:id="232" w:author="Dimitrios Zacharopoulos" w:date="2016-10-06T19:10:00Z">
              <w:rPr/>
            </w:rPrChange>
          </w:rPr>
          <w:t>ly Operated</w:t>
        </w:r>
      </w:ins>
      <w:r w:rsidRPr="00DC1BF6">
        <w:rPr>
          <w:highlight w:val="green"/>
          <w:rPrChange w:id="233" w:author="Dimitrios Zacharopoulos" w:date="2016-10-06T19:10:00Z">
            <w:rPr/>
          </w:rPrChange>
        </w:rPr>
        <w:t xml:space="preserve"> Subordinate </w:t>
      </w:r>
      <w:del w:id="234" w:author="Dimitrios Zacharopoulos" w:date="2016-08-11T12:25:00Z">
        <w:r w:rsidRPr="005E19AB" w:rsidDel="00864041">
          <w:rPr>
            <w:highlight w:val="green"/>
            <w:rPrChange w:id="235" w:author="Dimitrios Zacharopoulos" w:date="2016-09-05T10:52:00Z">
              <w:rPr/>
            </w:rPrChange>
          </w:rPr>
          <w:delText>CAs</w:delText>
        </w:r>
      </w:del>
      <w:ins w:id="236" w:author="Dimitrios Zacharopoulos" w:date="2016-08-11T12:25:00Z">
        <w:r w:rsidR="00864041" w:rsidRPr="005E19AB">
          <w:rPr>
            <w:highlight w:val="green"/>
          </w:rPr>
          <w:t>C</w:t>
        </w:r>
        <w:r w:rsidR="00864041" w:rsidRPr="00864041">
          <w:rPr>
            <w:highlight w:val="green"/>
          </w:rPr>
          <w:t>As</w:t>
        </w:r>
      </w:ins>
      <w:r>
        <w:t>.</w:t>
      </w:r>
    </w:p>
    <w:p w14:paraId="11F9E3F1" w14:textId="77777777" w:rsidR="00235256" w:rsidRDefault="00FF0762">
      <w:pPr>
        <w:pStyle w:val="BodyText"/>
      </w:pPr>
      <w:r>
        <w:rPr>
          <w:b/>
        </w:rPr>
        <w:t>Certification Practice Statement</w:t>
      </w:r>
      <w:r>
        <w:t>: One of several documents forming the governance framework in which Certificates are created, issued, managed, and used.</w:t>
      </w:r>
    </w:p>
    <w:p w14:paraId="3AAA5A3C" w14:textId="49908D9F" w:rsidR="00235256" w:rsidRDefault="00FF0762">
      <w:pPr>
        <w:pStyle w:val="BodyText"/>
      </w:pPr>
      <w:r>
        <w:rPr>
          <w:b/>
        </w:rPr>
        <w:t>Control</w:t>
      </w:r>
      <w:r>
        <w:t xml:space="preserve">: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w:t>
      </w:r>
      <w:del w:id="237" w:author="Dimitrios Zacharopoulos" w:date="2016-08-11T12:25:00Z">
        <w:r w:rsidRPr="00864041" w:rsidDel="00864041">
          <w:delText>cas</w:delText>
        </w:r>
      </w:del>
      <w:del w:id="238" w:author="Dimitrios Zacharopoulos" w:date="2016-08-11T12:30:00Z">
        <w:r w:rsidRPr="00864041" w:rsidDel="00864041">
          <w:delText>e</w:delText>
        </w:r>
      </w:del>
      <w:ins w:id="239" w:author="Dimitrios Zacharopoulos" w:date="2016-08-11T12:30:00Z">
        <w:r w:rsidR="00864041" w:rsidRPr="00864041">
          <w:t>case</w:t>
        </w:r>
      </w:ins>
      <w:r>
        <w:t xml:space="preserve"> less than 10%.</w:t>
      </w:r>
    </w:p>
    <w:p w14:paraId="345486CA" w14:textId="77777777" w:rsidR="00235256" w:rsidRDefault="00FF0762">
      <w:pPr>
        <w:pStyle w:val="BodyText"/>
      </w:pPr>
      <w:r>
        <w:rPr>
          <w:b/>
        </w:rPr>
        <w:t>Country</w:t>
      </w:r>
      <w:r>
        <w:t>: Either a member of the United Nations OR a geographic region recognized as a Sovereign State by at least two UN member nations.</w:t>
      </w:r>
    </w:p>
    <w:p w14:paraId="29C3C8CE" w14:textId="35FB6995" w:rsidR="00235256" w:rsidRDefault="00FF0762">
      <w:pPr>
        <w:pStyle w:val="BodyText"/>
      </w:pPr>
      <w:r>
        <w:rPr>
          <w:b/>
        </w:rPr>
        <w:t>Cross Certificate</w:t>
      </w:r>
      <w:r>
        <w:t xml:space="preserve">: A certificate that is used to establish a trust relationship between two </w:t>
      </w:r>
      <w:r w:rsidRPr="00942DDF">
        <w:rPr>
          <w:highlight w:val="yellow"/>
          <w:rPrChange w:id="240" w:author="Dimitris Zacharopoulos" w:date="2016-10-19T00:51:00Z">
            <w:rPr/>
          </w:rPrChange>
        </w:rPr>
        <w:t xml:space="preserve">Root </w:t>
      </w:r>
      <w:del w:id="241" w:author="Dimitrios Zacharopoulos" w:date="2016-08-11T12:25:00Z">
        <w:r w:rsidRPr="00942DDF" w:rsidDel="00864041">
          <w:rPr>
            <w:highlight w:val="yellow"/>
            <w:rPrChange w:id="242" w:author="Dimitris Zacharopoulos" w:date="2016-10-19T00:51:00Z">
              <w:rPr/>
            </w:rPrChange>
          </w:rPr>
          <w:delText>CAs</w:delText>
        </w:r>
      </w:del>
      <w:ins w:id="243" w:author="Dimitrios Zacharopoulos" w:date="2016-08-11T12:25:00Z">
        <w:del w:id="244" w:author="Dimitris Zacharopoulos" w:date="2016-10-19T00:50:00Z">
          <w:r w:rsidR="00864041" w:rsidRPr="00942DDF" w:rsidDel="00942DDF">
            <w:rPr>
              <w:highlight w:val="yellow"/>
              <w:rPrChange w:id="245" w:author="Dimitris Zacharopoulos" w:date="2016-10-19T00:51:00Z">
                <w:rPr>
                  <w:highlight w:val="green"/>
                </w:rPr>
              </w:rPrChange>
            </w:rPr>
            <w:delText>CAs</w:delText>
          </w:r>
        </w:del>
      </w:ins>
      <w:ins w:id="246" w:author="Dimitris Zacharopoulos" w:date="2016-10-19T00:50:00Z">
        <w:r w:rsidR="00942DDF" w:rsidRPr="00942DDF">
          <w:rPr>
            <w:highlight w:val="yellow"/>
            <w:rPrChange w:id="247" w:author="Dimitris Zacharopoulos" w:date="2016-10-19T00:51:00Z">
              <w:rPr/>
            </w:rPrChange>
          </w:rPr>
          <w:t>Certificates</w:t>
        </w:r>
      </w:ins>
      <w:r>
        <w:t>.</w:t>
      </w:r>
    </w:p>
    <w:p w14:paraId="56FB3D02" w14:textId="77777777" w:rsidR="00235256" w:rsidRDefault="00FF0762">
      <w:pPr>
        <w:pStyle w:val="BodyText"/>
      </w:pPr>
      <w:r>
        <w:rPr>
          <w:b/>
        </w:rPr>
        <w:t>CSPRNG</w:t>
      </w:r>
      <w:r>
        <w:t>: A random number generator intended for use in cryptographic system.</w:t>
      </w:r>
    </w:p>
    <w:p w14:paraId="7F605C13" w14:textId="50EE7023" w:rsidR="00235256" w:rsidRDefault="00FF0762">
      <w:pPr>
        <w:pStyle w:val="BodyText"/>
      </w:pPr>
      <w:r>
        <w:rPr>
          <w:b/>
        </w:rPr>
        <w:t>Delegated Third Party</w:t>
      </w:r>
      <w:r>
        <w:t xml:space="preserve">: A natural person or Legal Entity that is not the </w:t>
      </w:r>
      <w:del w:id="248" w:author="Dimitrios Zacharopoulos" w:date="2016-08-11T10:04:00Z">
        <w:r w:rsidDel="00457E02">
          <w:delText>CA</w:delText>
        </w:r>
      </w:del>
      <w:ins w:id="249" w:author="Dimitrios Zacharopoulos" w:date="2016-08-11T10:04:00Z">
        <w:r w:rsidR="00457E02" w:rsidRPr="00457E02">
          <w:rPr>
            <w:highlight w:val="green"/>
          </w:rPr>
          <w:t>CA</w:t>
        </w:r>
      </w:ins>
      <w:r>
        <w:t xml:space="preserve"> but is authorized by the </w:t>
      </w:r>
      <w:del w:id="250" w:author="Dimitrios Zacharopoulos" w:date="2016-08-11T10:04:00Z">
        <w:r w:rsidDel="00457E02">
          <w:delText>CA</w:delText>
        </w:r>
      </w:del>
      <w:ins w:id="251" w:author="Dimitrios Zacharopoulos" w:date="2016-08-11T10:04:00Z">
        <w:r w:rsidR="00457E02" w:rsidRPr="00457E02">
          <w:rPr>
            <w:highlight w:val="green"/>
          </w:rPr>
          <w:t>CA</w:t>
        </w:r>
      </w:ins>
      <w:r>
        <w:t xml:space="preserve"> to assist in the Certificate Management Process by performing or fulfilling one or more of the </w:t>
      </w:r>
      <w:del w:id="252" w:author="Dimitrios Zacharopoulos" w:date="2016-08-11T10:04:00Z">
        <w:r w:rsidDel="00457E02">
          <w:delText>CA</w:delText>
        </w:r>
      </w:del>
      <w:ins w:id="253" w:author="Dimitrios Zacharopoulos" w:date="2016-08-11T10:04:00Z">
        <w:r w:rsidR="00457E02" w:rsidRPr="00457E02">
          <w:rPr>
            <w:highlight w:val="green"/>
          </w:rPr>
          <w:t>CA</w:t>
        </w:r>
      </w:ins>
      <w:r>
        <w:t xml:space="preserve"> requirements found herein.</w:t>
      </w:r>
    </w:p>
    <w:p w14:paraId="2EB949C0" w14:textId="6650DE6E" w:rsidR="00235256" w:rsidRDefault="00FF0762">
      <w:pPr>
        <w:pStyle w:val="BodyText"/>
      </w:pPr>
      <w:r>
        <w:rPr>
          <w:b/>
        </w:rPr>
        <w:lastRenderedPageBreak/>
        <w:t>Domain Authorization Document</w:t>
      </w:r>
      <w:r>
        <w:t xml:space="preserve">: Documentation provided by, or a </w:t>
      </w:r>
      <w:del w:id="254" w:author="Dimitrios Zacharopoulos" w:date="2016-08-11T10:04:00Z">
        <w:r w:rsidDel="00457E02">
          <w:delText>CA</w:delText>
        </w:r>
      </w:del>
      <w:ins w:id="255" w:author="Dimitrios Zacharopoulos" w:date="2016-08-11T10:04:00Z">
        <w:r w:rsidR="00457E02" w:rsidRPr="00457E02">
          <w:rPr>
            <w:highlight w:val="green"/>
          </w:rPr>
          <w:t>CA</w:t>
        </w:r>
      </w:ins>
      <w:r>
        <w:t>'s documentation of a communication with, a Domain Name Registrar, the Domain Name Registrant, or the person or entity listed in WHOIS as the Domain Name Registrant (including any private, anonymous, or proxy registration service) attesting to the authority of an Applicant to request a Certificate for a specific Domain Namespace.</w:t>
      </w:r>
    </w:p>
    <w:p w14:paraId="154F268A" w14:textId="77777777" w:rsidR="00235256" w:rsidRDefault="00FF0762">
      <w:pPr>
        <w:pStyle w:val="BodyText"/>
      </w:pPr>
      <w:r>
        <w:rPr>
          <w:b/>
        </w:rPr>
        <w:t>Domain Name</w:t>
      </w:r>
      <w:r>
        <w:t>: The label assigned to a node in the Domain Name System.</w:t>
      </w:r>
    </w:p>
    <w:p w14:paraId="1886432B" w14:textId="77777777" w:rsidR="00235256" w:rsidRDefault="00FF0762">
      <w:pPr>
        <w:pStyle w:val="BodyText"/>
      </w:pPr>
      <w:r>
        <w:rPr>
          <w:b/>
        </w:rPr>
        <w:t>Domain Namespace</w:t>
      </w:r>
      <w:r>
        <w:t>: The set of all possible Domain Names that are subordinate to a single node in the Domain Name System.</w:t>
      </w:r>
    </w:p>
    <w:p w14:paraId="71CB8396" w14:textId="77777777" w:rsidR="00235256" w:rsidRDefault="00FF0762">
      <w:pPr>
        <w:pStyle w:val="BodyText"/>
      </w:pPr>
      <w:r>
        <w:rPr>
          <w:b/>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27840FD3" w14:textId="77777777" w:rsidR="00235256" w:rsidRDefault="00FF0762">
      <w:pPr>
        <w:pStyle w:val="BodyText"/>
      </w:pPr>
      <w:r>
        <w:rPr>
          <w:b/>
        </w:rPr>
        <w:t>Domain Name Registrar</w:t>
      </w:r>
      <w:r>
        <w:t>: A person or entity that registers Domain Names under the auspices of or by agreement with: (i) the Internet Corporation for Assigned Names and Numbers (ICANN), (ii) a national Domain Name authority/registry, or (iii) a Network Information Center (including their affiliates, contractors, delegates, successors, or assigns).</w:t>
      </w:r>
    </w:p>
    <w:p w14:paraId="105FCEB9" w14:textId="77777777" w:rsidR="00235256" w:rsidRDefault="00FF0762">
      <w:pPr>
        <w:pStyle w:val="BodyText"/>
      </w:pPr>
      <w:r>
        <w:rPr>
          <w:b/>
        </w:rPr>
        <w:t>Effective Date</w:t>
      </w:r>
      <w:r>
        <w:t>: 1 July 2012.</w:t>
      </w:r>
    </w:p>
    <w:p w14:paraId="468A441B" w14:textId="47721B7F" w:rsidR="00235256" w:rsidRDefault="00FF0762">
      <w:pPr>
        <w:pStyle w:val="BodyText"/>
      </w:pPr>
      <w:r>
        <w:rPr>
          <w:b/>
        </w:rPr>
        <w:t>Enterprise RA</w:t>
      </w:r>
      <w:r>
        <w:t xml:space="preserve">: An employee or agent of an organization unaffiliated with the </w:t>
      </w:r>
      <w:del w:id="256" w:author="Dimitrios Zacharopoulos" w:date="2016-08-11T10:04:00Z">
        <w:r w:rsidDel="00457E02">
          <w:delText>CA</w:delText>
        </w:r>
      </w:del>
      <w:ins w:id="257" w:author="Dimitrios Zacharopoulos" w:date="2016-08-11T10:04:00Z">
        <w:r w:rsidR="00457E02" w:rsidRPr="00457E02">
          <w:rPr>
            <w:highlight w:val="green"/>
          </w:rPr>
          <w:t>CA</w:t>
        </w:r>
      </w:ins>
      <w:r>
        <w:t xml:space="preserve"> who authorizes issuance of Certificates to that organization.</w:t>
      </w:r>
    </w:p>
    <w:p w14:paraId="4163A2CA" w14:textId="6E09ADC1" w:rsidR="00235256" w:rsidRDefault="00FF0762">
      <w:pPr>
        <w:pStyle w:val="BodyText"/>
        <w:rPr>
          <w:ins w:id="258" w:author="Dimitrios Zacharopoulos" w:date="2016-10-06T19:12:00Z"/>
        </w:rPr>
      </w:pPr>
      <w:r>
        <w:rPr>
          <w:b/>
        </w:rPr>
        <w:t>Expiry Date</w:t>
      </w:r>
      <w:r>
        <w:t>: The "Not After" date in a Certificate that defines the end of a Certificate's validity period.</w:t>
      </w:r>
    </w:p>
    <w:p w14:paraId="1A9A80E5" w14:textId="1B9011E2" w:rsidR="00DC1BF6" w:rsidRDefault="00DC1BF6" w:rsidP="00DC1BF6">
      <w:pPr>
        <w:pStyle w:val="BodyText"/>
        <w:rPr>
          <w:ins w:id="259" w:author="Dimitrios Zacharopoulos" w:date="2016-10-06T19:16:00Z"/>
        </w:rPr>
      </w:pPr>
      <w:ins w:id="260" w:author="Dimitrios Zacharopoulos" w:date="2016-10-06T19:16:00Z">
        <w:r w:rsidRPr="00ED3E99">
          <w:rPr>
            <w:b/>
            <w:highlight w:val="green"/>
            <w:rPrChange w:id="261" w:author="Dimitrios Zacharopoulos" w:date="2016-10-06T19:17:00Z">
              <w:rPr>
                <w:b/>
              </w:rPr>
            </w:rPrChange>
          </w:rPr>
          <w:t xml:space="preserve">Externally Operated Subordinate </w:t>
        </w:r>
        <w:r w:rsidRPr="00ED3E99">
          <w:rPr>
            <w:b/>
            <w:highlight w:val="green"/>
          </w:rPr>
          <w:t>CA</w:t>
        </w:r>
        <w:r>
          <w:t>: A</w:t>
        </w:r>
        <w:r w:rsidRPr="0077481B">
          <w:t xml:space="preserve">ny organization or legal entity </w:t>
        </w:r>
        <w:r>
          <w:t xml:space="preserve">other the </w:t>
        </w:r>
        <w:r w:rsidRPr="00ED3E99">
          <w:rPr>
            <w:highlight w:val="green"/>
            <w:rPrChange w:id="262" w:author="Dimitrios Zacharopoulos" w:date="2016-10-06T19:17:00Z">
              <w:rPr/>
            </w:rPrChange>
          </w:rPr>
          <w:t>Root CA</w:t>
        </w:r>
        <w:r>
          <w:t xml:space="preserve"> organization and its Affiliates, </w:t>
        </w:r>
        <w:r w:rsidRPr="0077481B">
          <w:t>that is</w:t>
        </w:r>
        <w:r>
          <w:t xml:space="preserve"> in possession or control of a C</w:t>
        </w:r>
        <w:r w:rsidRPr="0077481B">
          <w:t>ertificate that is capa</w:t>
        </w:r>
        <w:r>
          <w:t>ble of being used to issue new C</w:t>
        </w:r>
        <w:r w:rsidRPr="0077481B">
          <w:t>ertificates</w:t>
        </w:r>
        <w:r>
          <w:t>.</w:t>
        </w:r>
        <w:r w:rsidRPr="0077481B">
          <w:t xml:space="preserve"> </w:t>
        </w:r>
      </w:ins>
    </w:p>
    <w:p w14:paraId="045BA4A7" w14:textId="475ECAE5" w:rsidR="00DC1BF6" w:rsidDel="00DC1BF6" w:rsidRDefault="00DC1BF6">
      <w:pPr>
        <w:pStyle w:val="BodyText"/>
        <w:rPr>
          <w:del w:id="263" w:author="Dimitrios Zacharopoulos" w:date="2016-10-06T19:16:00Z"/>
        </w:rPr>
      </w:pPr>
    </w:p>
    <w:p w14:paraId="2668F733" w14:textId="77777777" w:rsidR="00235256" w:rsidRDefault="00FF0762">
      <w:pPr>
        <w:pStyle w:val="BodyText"/>
      </w:pPr>
      <w:r>
        <w:rPr>
          <w:b/>
        </w:rPr>
        <w:t>Fully-Qualified Domain Name</w:t>
      </w:r>
      <w:r>
        <w:t>: A Domain Name that includes the labels of all superior nodes in the Internet Domain Name System.</w:t>
      </w:r>
    </w:p>
    <w:p w14:paraId="23E034DF" w14:textId="77777777" w:rsidR="00235256" w:rsidRDefault="00FF0762">
      <w:pPr>
        <w:pStyle w:val="BodyText"/>
      </w:pPr>
      <w:r>
        <w:rPr>
          <w:b/>
        </w:rPr>
        <w:t>Government Entity</w:t>
      </w:r>
      <w:r>
        <w:t>: A government-operated legal entity, agency, department, ministry, branch, or similar element of the government of a country, or political subdivision within such country (such as a state, province, city, county, etc.).</w:t>
      </w:r>
    </w:p>
    <w:p w14:paraId="6B592494" w14:textId="612ED45F" w:rsidR="00235256" w:rsidRDefault="00FF0762">
      <w:pPr>
        <w:pStyle w:val="BodyText"/>
      </w:pPr>
      <w:r>
        <w:rPr>
          <w:b/>
        </w:rPr>
        <w:t>High Risk Certificate Request</w:t>
      </w:r>
      <w:r>
        <w:t xml:space="preserve">: A Request that the </w:t>
      </w:r>
      <w:del w:id="264" w:author="Dimitrios Zacharopoulos" w:date="2016-08-11T10:04:00Z">
        <w:r w:rsidDel="00457E02">
          <w:delText>CA</w:delText>
        </w:r>
      </w:del>
      <w:ins w:id="265" w:author="Dimitrios Zacharopoulos" w:date="2016-08-11T10:04:00Z">
        <w:r w:rsidR="00457E02" w:rsidRPr="00457E02">
          <w:rPr>
            <w:highlight w:val="green"/>
          </w:rPr>
          <w:t>CA</w:t>
        </w:r>
      </w:ins>
      <w:r>
        <w:t xml:space="preserve"> flags for additional scrutiny by reference to internal criteria and databases maintained by the </w:t>
      </w:r>
      <w:del w:id="266" w:author="Dimitrios Zacharopoulos" w:date="2016-08-11T10:04:00Z">
        <w:r w:rsidDel="00457E02">
          <w:delText>CA</w:delText>
        </w:r>
      </w:del>
      <w:ins w:id="267" w:author="Dimitrios Zacharopoulos" w:date="2016-08-11T10:04:00Z">
        <w:r w:rsidR="00457E02" w:rsidRPr="00457E02">
          <w:rPr>
            <w:highlight w:val="green"/>
          </w:rPr>
          <w:t>CA</w:t>
        </w:r>
      </w:ins>
      <w:r>
        <w:t xml:space="preserve">, which may include names at higher risk for phishing or other fraudulent usage, names contained in previously rejected certificate requests or revoked Certificates, names listed on the Miller Smiles phishing list or the Google Safe Browsing list, or names that the </w:t>
      </w:r>
      <w:del w:id="268" w:author="Dimitrios Zacharopoulos" w:date="2016-08-11T10:04:00Z">
        <w:r w:rsidDel="00457E02">
          <w:delText>CA</w:delText>
        </w:r>
      </w:del>
      <w:ins w:id="269" w:author="Dimitrios Zacharopoulos" w:date="2016-08-11T10:04:00Z">
        <w:r w:rsidR="00457E02" w:rsidRPr="00457E02">
          <w:rPr>
            <w:highlight w:val="green"/>
          </w:rPr>
          <w:t>CA</w:t>
        </w:r>
      </w:ins>
      <w:r>
        <w:t xml:space="preserve"> identifies using its own risk-mitigation criteria.</w:t>
      </w:r>
    </w:p>
    <w:p w14:paraId="55DD2C3D" w14:textId="77777777" w:rsidR="00235256" w:rsidRDefault="00FF0762">
      <w:pPr>
        <w:pStyle w:val="BodyText"/>
      </w:pPr>
      <w:r>
        <w:rPr>
          <w:b/>
        </w:rPr>
        <w:lastRenderedPageBreak/>
        <w:t>Internal Name</w:t>
      </w:r>
      <w:r>
        <w:t>: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14:paraId="20F6FE59" w14:textId="31FA304E" w:rsidR="00235256" w:rsidRDefault="00FF0762">
      <w:pPr>
        <w:pStyle w:val="BodyText"/>
      </w:pPr>
      <w:r>
        <w:rPr>
          <w:b/>
        </w:rPr>
        <w:t>Issu</w:t>
      </w:r>
      <w:ins w:id="270" w:author="Ben Wilson" w:date="2016-09-08T09:19:00Z">
        <w:r w:rsidR="00E94392">
          <w:rPr>
            <w:b/>
          </w:rPr>
          <w:t>er</w:t>
        </w:r>
      </w:ins>
      <w:del w:id="271" w:author="Ben Wilson" w:date="2016-09-08T09:19:00Z">
        <w:r w:rsidDel="00E94392">
          <w:rPr>
            <w:b/>
          </w:rPr>
          <w:delText xml:space="preserve">ing </w:delText>
        </w:r>
        <w:r w:rsidRPr="00443B02" w:rsidDel="00E94392">
          <w:rPr>
            <w:b/>
            <w:highlight w:val="red"/>
            <w:rPrChange w:id="272" w:author="Dimitrios Zacharopoulos" w:date="2016-09-01T19:53:00Z">
              <w:rPr>
                <w:b/>
              </w:rPr>
            </w:rPrChange>
          </w:rPr>
          <w:delText>CA</w:delText>
        </w:r>
      </w:del>
      <w:ins w:id="273" w:author="Dimitrios Zacharopoulos" w:date="2016-08-11T10:04:00Z">
        <w:del w:id="274" w:author="Ben Wilson" w:date="2016-09-08T09:19:00Z">
          <w:r w:rsidR="00457E02" w:rsidRPr="00443B02" w:rsidDel="00E94392">
            <w:rPr>
              <w:b/>
              <w:highlight w:val="red"/>
              <w:rPrChange w:id="275" w:author="Dimitrios Zacharopoulos" w:date="2016-09-01T19:53:00Z">
                <w:rPr>
                  <w:b/>
                  <w:highlight w:val="green"/>
                </w:rPr>
              </w:rPrChange>
            </w:rPr>
            <w:delText>CA</w:delText>
          </w:r>
        </w:del>
      </w:ins>
      <w:r>
        <w:t>: In relation to a particular Certificate, the</w:t>
      </w:r>
      <w:ins w:id="276" w:author="Dimitris Zacharopoulos" w:date="2016-10-19T00:52:00Z">
        <w:r w:rsidR="00942DDF">
          <w:t xml:space="preserve"> private key associated with a</w:t>
        </w:r>
      </w:ins>
      <w:r>
        <w:t xml:space="preserve"> </w:t>
      </w:r>
      <w:ins w:id="277" w:author="Dimitrios Zacharopoulos" w:date="2016-10-06T19:18:00Z">
        <w:r w:rsidR="00ED3E99" w:rsidRPr="00ED3E99">
          <w:rPr>
            <w:highlight w:val="yellow"/>
            <w:rPrChange w:id="278" w:author="Dimitrios Zacharopoulos" w:date="2016-10-06T19:19:00Z">
              <w:rPr/>
            </w:rPrChange>
          </w:rPr>
          <w:t xml:space="preserve">Root </w:t>
        </w:r>
      </w:ins>
      <w:ins w:id="279" w:author="Dimitrios Zacharopoulos" w:date="2016-10-06T19:20:00Z">
        <w:r w:rsidR="00ED3E99">
          <w:rPr>
            <w:highlight w:val="yellow"/>
          </w:rPr>
          <w:t xml:space="preserve">Certificate </w:t>
        </w:r>
      </w:ins>
      <w:ins w:id="280" w:author="Dimitrios Zacharopoulos" w:date="2016-10-06T19:18:00Z">
        <w:r w:rsidR="00ED3E99" w:rsidRPr="00ED3E99">
          <w:rPr>
            <w:highlight w:val="yellow"/>
            <w:rPrChange w:id="281" w:author="Dimitrios Zacharopoulos" w:date="2016-10-06T19:19:00Z">
              <w:rPr/>
            </w:rPrChange>
          </w:rPr>
          <w:t xml:space="preserve">or </w:t>
        </w:r>
      </w:ins>
      <w:ins w:id="282" w:author="Dimitrios Zacharopoulos" w:date="2016-10-06T19:20:00Z">
        <w:r w:rsidR="00ED3E99">
          <w:rPr>
            <w:highlight w:val="yellow"/>
          </w:rPr>
          <w:t xml:space="preserve">the </w:t>
        </w:r>
      </w:ins>
      <w:ins w:id="283" w:author="Dimitrios Zacharopoulos" w:date="2016-10-06T19:18:00Z">
        <w:r w:rsidR="00ED3E99" w:rsidRPr="00ED3E99">
          <w:rPr>
            <w:highlight w:val="yellow"/>
            <w:rPrChange w:id="284" w:author="Dimitrios Zacharopoulos" w:date="2016-10-06T19:19:00Z">
              <w:rPr/>
            </w:rPrChange>
          </w:rPr>
          <w:t xml:space="preserve">Subordinate </w:t>
        </w:r>
      </w:ins>
      <w:del w:id="285" w:author="Dimitrios Zacharopoulos" w:date="2016-08-11T10:04:00Z">
        <w:r w:rsidRPr="00ED3E99" w:rsidDel="00457E02">
          <w:rPr>
            <w:highlight w:val="yellow"/>
            <w:rPrChange w:id="286" w:author="Dimitrios Zacharopoulos" w:date="2016-10-06T19:19:00Z">
              <w:rPr/>
            </w:rPrChange>
          </w:rPr>
          <w:delText>CA</w:delText>
        </w:r>
      </w:del>
      <w:ins w:id="287" w:author="Dimitrios Zacharopoulos" w:date="2016-08-11T10:04:00Z">
        <w:r w:rsidR="00457E02" w:rsidRPr="00ED3E99">
          <w:rPr>
            <w:highlight w:val="yellow"/>
            <w:rPrChange w:id="288" w:author="Dimitrios Zacharopoulos" w:date="2016-10-06T19:19:00Z">
              <w:rPr>
                <w:highlight w:val="green"/>
              </w:rPr>
            </w:rPrChange>
          </w:rPr>
          <w:t>CA</w:t>
        </w:r>
      </w:ins>
      <w:r w:rsidRPr="00ED3E99">
        <w:rPr>
          <w:highlight w:val="yellow"/>
          <w:rPrChange w:id="289" w:author="Dimitrios Zacharopoulos" w:date="2016-10-06T19:19:00Z">
            <w:rPr/>
          </w:rPrChange>
        </w:rPr>
        <w:t xml:space="preserve"> </w:t>
      </w:r>
      <w:ins w:id="290" w:author="Ben Wilson" w:date="2016-09-08T09:18:00Z">
        <w:r w:rsidR="00E94392" w:rsidRPr="00ED3E99">
          <w:rPr>
            <w:highlight w:val="yellow"/>
            <w:rPrChange w:id="291" w:author="Dimitrios Zacharopoulos" w:date="2016-10-06T19:19:00Z">
              <w:rPr/>
            </w:rPrChange>
          </w:rPr>
          <w:t>Certificate</w:t>
        </w:r>
        <w:r w:rsidR="00E94392">
          <w:t xml:space="preserve"> </w:t>
        </w:r>
      </w:ins>
      <w:r>
        <w:t>that issued the Certificate.</w:t>
      </w:r>
      <w:del w:id="292" w:author="Dimitrios Zacharopoulos" w:date="2016-10-06T19:19:00Z">
        <w:r w:rsidDel="00ED3E99">
          <w:delText xml:space="preserve"> This could be either </w:delText>
        </w:r>
        <w:r w:rsidRPr="00443B02" w:rsidDel="00ED3E99">
          <w:rPr>
            <w:highlight w:val="red"/>
            <w:rPrChange w:id="293" w:author="Dimitrios Zacharopoulos" w:date="2016-09-01T19:53:00Z">
              <w:rPr/>
            </w:rPrChange>
          </w:rPr>
          <w:delText xml:space="preserve">a Root </w:delText>
        </w:r>
      </w:del>
      <w:del w:id="294" w:author="Dimitrios Zacharopoulos" w:date="2016-08-11T10:04:00Z">
        <w:r w:rsidRPr="00443B02" w:rsidDel="00457E02">
          <w:rPr>
            <w:highlight w:val="red"/>
            <w:rPrChange w:id="295" w:author="Dimitrios Zacharopoulos" w:date="2016-09-01T19:53:00Z">
              <w:rPr/>
            </w:rPrChange>
          </w:rPr>
          <w:delText>CA</w:delText>
        </w:r>
      </w:del>
      <w:ins w:id="296" w:author="Ben Wilson" w:date="2016-09-08T09:20:00Z">
        <w:del w:id="297" w:author="Dimitrios Zacharopoulos" w:date="2016-10-06T19:19:00Z">
          <w:r w:rsidR="00E94392" w:rsidDel="00ED3E99">
            <w:rPr>
              <w:highlight w:val="red"/>
            </w:rPr>
            <w:delText xml:space="preserve"> Certificate</w:delText>
          </w:r>
        </w:del>
      </w:ins>
      <w:del w:id="298" w:author="Dimitrios Zacharopoulos" w:date="2016-10-06T19:19:00Z">
        <w:r w:rsidRPr="00443B02" w:rsidDel="00ED3E99">
          <w:rPr>
            <w:highlight w:val="red"/>
            <w:rPrChange w:id="299" w:author="Dimitrios Zacharopoulos" w:date="2016-09-01T19:53:00Z">
              <w:rPr/>
            </w:rPrChange>
          </w:rPr>
          <w:delText xml:space="preserve"> or a Subordinate </w:delText>
        </w:r>
      </w:del>
      <w:del w:id="300" w:author="Dimitrios Zacharopoulos" w:date="2016-08-11T10:04:00Z">
        <w:r w:rsidRPr="00443B02" w:rsidDel="00457E02">
          <w:rPr>
            <w:highlight w:val="red"/>
            <w:rPrChange w:id="301" w:author="Dimitrios Zacharopoulos" w:date="2016-09-01T19:53:00Z">
              <w:rPr/>
            </w:rPrChange>
          </w:rPr>
          <w:delText>CA</w:delText>
        </w:r>
      </w:del>
      <w:ins w:id="302" w:author="Ben Wilson" w:date="2016-09-08T09:20:00Z">
        <w:del w:id="303" w:author="Dimitrios Zacharopoulos" w:date="2016-10-06T19:19:00Z">
          <w:r w:rsidR="00E94392" w:rsidDel="00ED3E99">
            <w:rPr>
              <w:highlight w:val="red"/>
            </w:rPr>
            <w:delText xml:space="preserve"> Certificate </w:delText>
          </w:r>
        </w:del>
      </w:ins>
      <w:del w:id="304" w:author="Dimitrios Zacharopoulos" w:date="2016-10-06T19:19:00Z">
        <w:r w:rsidDel="00ED3E99">
          <w:delText>.</w:delText>
        </w:r>
      </w:del>
    </w:p>
    <w:p w14:paraId="3E885C2C" w14:textId="77777777" w:rsidR="00235256" w:rsidRDefault="00FF0762">
      <w:pPr>
        <w:pStyle w:val="BodyText"/>
      </w:pPr>
      <w:r>
        <w:rPr>
          <w:b/>
        </w:rPr>
        <w:t>Key Compromise</w:t>
      </w:r>
      <w:r>
        <w:t>: A Private Key is said to be compromised if its value has been disclosed to an unauthorized person, an unauthorized person has had access to it, or there exists a practical technique by which an unauthorized person may discover its value. A Private Key is also considered compromised if methods have been developed that can easily calculate it based on the Public Key (such as a Debian weak key, see http://wiki.debian.org/SSLkeys) or if there is clear evidence that the specific method used to generate the Private Key was flawed.</w:t>
      </w:r>
    </w:p>
    <w:p w14:paraId="1044D489" w14:textId="66E52A0C" w:rsidR="00235256" w:rsidRDefault="00FF0762">
      <w:pPr>
        <w:pStyle w:val="BodyText"/>
      </w:pPr>
      <w:r>
        <w:rPr>
          <w:b/>
        </w:rPr>
        <w:t>Key Generation Script</w:t>
      </w:r>
      <w:r>
        <w:t xml:space="preserve">: A documented plan of procedures for the generation of a </w:t>
      </w:r>
      <w:del w:id="305" w:author="Dimitrios Zacharopoulos" w:date="2016-08-11T10:04:00Z">
        <w:r w:rsidRPr="00457E02" w:rsidDel="00457E02">
          <w:rPr>
            <w:highlight w:val="yellow"/>
            <w:rPrChange w:id="306" w:author="Dimitrios Zacharopoulos" w:date="2016-08-11T10:12:00Z">
              <w:rPr/>
            </w:rPrChange>
          </w:rPr>
          <w:delText>CA</w:delText>
        </w:r>
      </w:del>
      <w:ins w:id="307" w:author="Dimitrios Zacharopoulos" w:date="2016-08-11T10:04:00Z">
        <w:del w:id="308" w:author="Ben Wilson" w:date="2016-09-08T09:22:00Z">
          <w:r w:rsidR="00457E02" w:rsidRPr="00457E02" w:rsidDel="00691E79">
            <w:rPr>
              <w:highlight w:val="yellow"/>
              <w:rPrChange w:id="309" w:author="Dimitrios Zacharopoulos" w:date="2016-08-11T10:12:00Z">
                <w:rPr>
                  <w:highlight w:val="green"/>
                </w:rPr>
              </w:rPrChange>
            </w:rPr>
            <w:delText>CA</w:delText>
          </w:r>
        </w:del>
      </w:ins>
      <w:r>
        <w:t xml:space="preserve"> Key Pair </w:t>
      </w:r>
      <w:ins w:id="310" w:author="Ben Wilson" w:date="2016-09-08T09:22:00Z">
        <w:r w:rsidR="00691E79" w:rsidRPr="00691E79">
          <w:t xml:space="preserve">associated with a Root </w:t>
        </w:r>
        <w:del w:id="311" w:author="Dimitrios Zacharopoulos" w:date="2016-10-06T19:20:00Z">
          <w:r w:rsidR="00691E79" w:rsidDel="00ED3E99">
            <w:delText xml:space="preserve">CA </w:delText>
          </w:r>
        </w:del>
        <w:r w:rsidR="00691E79">
          <w:t xml:space="preserve">Certificate </w:t>
        </w:r>
        <w:r w:rsidR="00691E79" w:rsidRPr="00691E79">
          <w:t xml:space="preserve">or </w:t>
        </w:r>
        <w:r w:rsidR="00691E79">
          <w:t xml:space="preserve">a </w:t>
        </w:r>
        <w:r w:rsidR="00691E79" w:rsidRPr="00691E79">
          <w:t>Subordinate CA Certificate</w:t>
        </w:r>
        <w:r w:rsidR="00691E79" w:rsidRPr="00691E79">
          <w:rPr>
            <w:rStyle w:val="CommentReference"/>
            <w:sz w:val="24"/>
            <w:szCs w:val="24"/>
          </w:rPr>
          <w:t xml:space="preserve"> </w:t>
        </w:r>
      </w:ins>
      <w:r>
        <w:rPr>
          <w:b/>
        </w:rPr>
        <w:t>.</w:t>
      </w:r>
    </w:p>
    <w:p w14:paraId="3B9A495C" w14:textId="77777777" w:rsidR="00235256" w:rsidRDefault="00FF0762">
      <w:pPr>
        <w:pStyle w:val="BodyText"/>
      </w:pPr>
      <w:r>
        <w:rPr>
          <w:b/>
        </w:rPr>
        <w:t>Key Pair</w:t>
      </w:r>
      <w:r>
        <w:t>: The Private Key and its associated Public Key.</w:t>
      </w:r>
    </w:p>
    <w:p w14:paraId="28FD341A" w14:textId="77777777" w:rsidR="00235256" w:rsidRDefault="00FF0762">
      <w:pPr>
        <w:pStyle w:val="BodyText"/>
      </w:pPr>
      <w:r>
        <w:rPr>
          <w:b/>
        </w:rPr>
        <w:t>Legal Entity</w:t>
      </w:r>
      <w:r>
        <w:t xml:space="preserve">: An </w:t>
      </w:r>
      <w:hyperlink r:id="rId11">
        <w:r>
          <w:rPr>
            <w:rStyle w:val="Hyperlink"/>
          </w:rPr>
          <w:t>association</w:t>
        </w:r>
      </w:hyperlink>
      <w:r>
        <w:t xml:space="preserve">, </w:t>
      </w:r>
      <w:hyperlink r:id="rId12">
        <w:r>
          <w:rPr>
            <w:rStyle w:val="Hyperlink"/>
          </w:rPr>
          <w:t>corporation</w:t>
        </w:r>
      </w:hyperlink>
      <w:r>
        <w:t xml:space="preserve">, </w:t>
      </w:r>
      <w:hyperlink r:id="rId13">
        <w:r>
          <w:rPr>
            <w:rStyle w:val="Hyperlink"/>
          </w:rPr>
          <w:t>partnership</w:t>
        </w:r>
      </w:hyperlink>
      <w:r>
        <w:t xml:space="preserve">, </w:t>
      </w:r>
      <w:hyperlink r:id="rId14">
        <w:r>
          <w:rPr>
            <w:rStyle w:val="Hyperlink"/>
          </w:rPr>
          <w:t>proprietorship</w:t>
        </w:r>
      </w:hyperlink>
      <w:r>
        <w:t xml:space="preserve">, </w:t>
      </w:r>
      <w:hyperlink r:id="rId15">
        <w:r>
          <w:rPr>
            <w:rStyle w:val="Hyperlink"/>
          </w:rPr>
          <w:t>trust</w:t>
        </w:r>
      </w:hyperlink>
      <w:r>
        <w:t xml:space="preserve">, government entity or other entity with </w:t>
      </w:r>
      <w:hyperlink r:id="rId16">
        <w:r>
          <w:rPr>
            <w:rStyle w:val="Hyperlink"/>
          </w:rPr>
          <w:t>legal</w:t>
        </w:r>
      </w:hyperlink>
      <w:r>
        <w:t xml:space="preserve"> </w:t>
      </w:r>
      <w:hyperlink r:id="rId17">
        <w:r>
          <w:rPr>
            <w:rStyle w:val="Hyperlink"/>
          </w:rPr>
          <w:t>standing</w:t>
        </w:r>
      </w:hyperlink>
      <w:r>
        <w:t>in a country's legal system.</w:t>
      </w:r>
    </w:p>
    <w:p w14:paraId="14C48F95" w14:textId="77777777" w:rsidR="00235256" w:rsidRDefault="00FF0762">
      <w:pPr>
        <w:pStyle w:val="BodyText"/>
      </w:pPr>
      <w:r>
        <w:rPr>
          <w:b/>
        </w:rPr>
        <w:t>Object Identifier</w:t>
      </w:r>
      <w:r>
        <w:t>: A unique alphanumeric or numeric identifier registered under the International Organization for Standardization's applicable standard for a specific object or object class.</w:t>
      </w:r>
    </w:p>
    <w:p w14:paraId="53C4FB34" w14:textId="22A3502D" w:rsidR="00235256" w:rsidRDefault="00FF0762">
      <w:pPr>
        <w:pStyle w:val="BodyText"/>
      </w:pPr>
      <w:r>
        <w:rPr>
          <w:b/>
        </w:rPr>
        <w:t>OCSP Responder</w:t>
      </w:r>
      <w:r>
        <w:t xml:space="preserve">: An online server </w:t>
      </w:r>
      <w:del w:id="312" w:author="Ben Wilson" w:date="2016-09-08T09:25:00Z">
        <w:r w:rsidRPr="00457E02" w:rsidDel="00691E79">
          <w:rPr>
            <w:highlight w:val="red"/>
            <w:rPrChange w:id="313" w:author="Dimitrios Zacharopoulos" w:date="2016-08-11T10:13:00Z">
              <w:rPr/>
            </w:rPrChange>
          </w:rPr>
          <w:delText>operated under the authority of the CA</w:delText>
        </w:r>
      </w:del>
      <w:ins w:id="314" w:author="Dimitrios Zacharopoulos" w:date="2016-08-11T10:04:00Z">
        <w:del w:id="315" w:author="Ben Wilson" w:date="2016-09-08T09:25:00Z">
          <w:r w:rsidR="00457E02" w:rsidRPr="00457E02" w:rsidDel="00691E79">
            <w:rPr>
              <w:highlight w:val="red"/>
              <w:rPrChange w:id="316" w:author="Dimitrios Zacharopoulos" w:date="2016-08-11T10:13:00Z">
                <w:rPr>
                  <w:highlight w:val="green"/>
                </w:rPr>
              </w:rPrChange>
            </w:rPr>
            <w:delText>CA</w:delText>
          </w:r>
        </w:del>
      </w:ins>
      <w:del w:id="317" w:author="Ben Wilson" w:date="2016-09-08T09:25:00Z">
        <w:r w:rsidDel="00691E79">
          <w:delText xml:space="preserve"> and </w:delText>
        </w:r>
      </w:del>
      <w:r>
        <w:t xml:space="preserve">connected to </w:t>
      </w:r>
      <w:del w:id="318" w:author="Ben Wilson" w:date="2016-09-08T09:25:00Z">
        <w:r w:rsidDel="00691E79">
          <w:delText xml:space="preserve">its </w:delText>
        </w:r>
      </w:del>
      <w:ins w:id="319" w:author="Ben Wilson" w:date="2016-09-08T09:25:00Z">
        <w:r w:rsidR="00691E79">
          <w:t xml:space="preserve">a CA </w:t>
        </w:r>
      </w:ins>
      <w:r>
        <w:t xml:space="preserve">Repository </w:t>
      </w:r>
      <w:del w:id="320" w:author="Ben Wilson" w:date="2016-09-08T09:25:00Z">
        <w:r w:rsidDel="00691E79">
          <w:delText xml:space="preserve">for </w:delText>
        </w:r>
      </w:del>
      <w:ins w:id="321" w:author="Ben Wilson" w:date="2016-09-08T09:25:00Z">
        <w:r w:rsidR="00691E79">
          <w:t xml:space="preserve">that </w:t>
        </w:r>
      </w:ins>
      <w:r>
        <w:t>pro</w:t>
      </w:r>
      <w:ins w:id="322" w:author="Ben Wilson" w:date="2016-09-08T09:26:00Z">
        <w:r w:rsidR="00FB417E">
          <w:t>vides</w:t>
        </w:r>
      </w:ins>
      <w:del w:id="323" w:author="Ben Wilson" w:date="2016-09-08T09:26:00Z">
        <w:r w:rsidDel="00FB417E">
          <w:delText>cess</w:delText>
        </w:r>
      </w:del>
      <w:del w:id="324" w:author="Ben Wilson" w:date="2016-09-08T09:25:00Z">
        <w:r w:rsidDel="00691E79">
          <w:delText>ing</w:delText>
        </w:r>
      </w:del>
      <w:r>
        <w:t xml:space="preserve"> Certificate status requests. See also, Online Certificate Status Protocol.</w:t>
      </w:r>
    </w:p>
    <w:p w14:paraId="46E5DCF2" w14:textId="77777777" w:rsidR="00235256" w:rsidRDefault="00FF0762">
      <w:pPr>
        <w:pStyle w:val="BodyText"/>
      </w:pPr>
      <w:r>
        <w:rPr>
          <w:b/>
        </w:rPr>
        <w:t>Online Certificate Status Protocol</w:t>
      </w:r>
      <w:r>
        <w:t>: An online Certificate-checking protocol that enables relying-party application software to determine the status of an identified Certificate. See also OCSP Responder.</w:t>
      </w:r>
    </w:p>
    <w:p w14:paraId="7B5A0EB2" w14:textId="77777777" w:rsidR="00235256" w:rsidRDefault="00FF0762">
      <w:pPr>
        <w:pStyle w:val="BodyText"/>
      </w:pPr>
      <w:r>
        <w:rPr>
          <w:b/>
        </w:rPr>
        <w:t>Parent Company</w:t>
      </w:r>
      <w:r>
        <w:t>: A company that Controls a Subsidiary Company.</w:t>
      </w:r>
    </w:p>
    <w:p w14:paraId="48F2BA40" w14:textId="77777777" w:rsidR="00235256" w:rsidRDefault="00FF0762">
      <w:pPr>
        <w:pStyle w:val="BodyText"/>
      </w:pPr>
      <w:r>
        <w:rPr>
          <w:b/>
        </w:rPr>
        <w:t>Private Key</w:t>
      </w:r>
      <w:r>
        <w:t>: The key of a Key Pair that is kept secret by the holder of the Key Pair, and that is used to create Digital Signatures and/or to decrypt electronic records or files that were encrypted with the corresponding Public Key.</w:t>
      </w:r>
    </w:p>
    <w:p w14:paraId="22DFFF32" w14:textId="77777777" w:rsidR="00235256" w:rsidRDefault="00FF0762">
      <w:pPr>
        <w:pStyle w:val="BodyText"/>
      </w:pPr>
      <w:r>
        <w:rPr>
          <w:b/>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064DE1C2" w14:textId="77777777" w:rsidR="00235256" w:rsidRDefault="00FF0762">
      <w:pPr>
        <w:pStyle w:val="BodyText"/>
      </w:pPr>
      <w:r>
        <w:rPr>
          <w:b/>
        </w:rPr>
        <w:t>Public Key Infrastructure</w:t>
      </w:r>
      <w:r>
        <w:t>: A set of hardware, software, people, procedures, rules, policies, and obligations used to facilitate the trustworthy creation, issuance, management, and use of Certificates and keys based on Public Key Cryptography.</w:t>
      </w:r>
    </w:p>
    <w:p w14:paraId="74DA729D" w14:textId="77777777" w:rsidR="00235256" w:rsidRDefault="00FF0762">
      <w:pPr>
        <w:pStyle w:val="BodyText"/>
      </w:pPr>
      <w:r>
        <w:rPr>
          <w:b/>
        </w:rPr>
        <w:lastRenderedPageBreak/>
        <w:t>Publicly-Trusted Certificate</w:t>
      </w:r>
      <w:r>
        <w:t>: A Certificate that is trusted by virtue of the fact that its corresponding Root Certificate is distributed as a trust anchor in widely-available application software.</w:t>
      </w:r>
    </w:p>
    <w:p w14:paraId="7B6BF881" w14:textId="77777777" w:rsidR="00235256" w:rsidRDefault="00FF0762">
      <w:pPr>
        <w:pStyle w:val="BodyText"/>
      </w:pPr>
      <w:r>
        <w:rPr>
          <w:b/>
        </w:rPr>
        <w:t>Qualified Auditor</w:t>
      </w:r>
      <w:r>
        <w:t>: A natural person or Legal Entity that meets the requirements of Section 8.3.</w:t>
      </w:r>
    </w:p>
    <w:p w14:paraId="78295649" w14:textId="77777777" w:rsidR="00235256" w:rsidRDefault="00FF0762">
      <w:pPr>
        <w:pStyle w:val="BodyText"/>
      </w:pPr>
      <w:r>
        <w:rPr>
          <w:b/>
        </w:rPr>
        <w:t>Registered Domain Name</w:t>
      </w:r>
      <w:r>
        <w:t>: A Domain Name that has been registered with a Domain Name Registrar.</w:t>
      </w:r>
    </w:p>
    <w:p w14:paraId="64E01E3C" w14:textId="5D8CBC2F" w:rsidR="00235256" w:rsidRDefault="00FF0762">
      <w:pPr>
        <w:pStyle w:val="BodyText"/>
      </w:pPr>
      <w:r>
        <w:rPr>
          <w:b/>
        </w:rPr>
        <w:t>Registration Authority (RA)</w:t>
      </w:r>
      <w:r>
        <w:t xml:space="preserve">: Any Legal Entity that is responsible for identification and authentication of subjects of Certificates, but is not a </w:t>
      </w:r>
      <w:del w:id="325" w:author="Dimitrios Zacharopoulos" w:date="2016-08-11T10:04:00Z">
        <w:r w:rsidDel="00457E02">
          <w:delText>CA</w:delText>
        </w:r>
      </w:del>
      <w:ins w:id="326" w:author="Dimitrios Zacharopoulos" w:date="2016-08-11T10:04:00Z">
        <w:r w:rsidR="00457E02" w:rsidRPr="00457E02">
          <w:rPr>
            <w:highlight w:val="green"/>
          </w:rPr>
          <w:t>CA</w:t>
        </w:r>
      </w:ins>
      <w:r>
        <w:t xml:space="preserve">, and hence does not sign or issue Certificates. An RA may assist in the certificate application process or revocation process or both. When "RA" is used as an adjective to describe a role or function, it does not necessarily imply a separate body, but can be part of the </w:t>
      </w:r>
      <w:del w:id="327" w:author="Dimitrios Zacharopoulos" w:date="2016-08-11T10:04:00Z">
        <w:r w:rsidDel="00457E02">
          <w:delText>CA</w:delText>
        </w:r>
      </w:del>
      <w:ins w:id="328" w:author="Dimitrios Zacharopoulos" w:date="2016-08-11T10:04:00Z">
        <w:r w:rsidR="00457E02" w:rsidRPr="00457E02">
          <w:rPr>
            <w:highlight w:val="green"/>
          </w:rPr>
          <w:t>CA</w:t>
        </w:r>
      </w:ins>
      <w:r>
        <w:t>.</w:t>
      </w:r>
    </w:p>
    <w:p w14:paraId="04F4DD69" w14:textId="77777777" w:rsidR="00235256" w:rsidRDefault="00FF0762">
      <w:pPr>
        <w:pStyle w:val="BodyText"/>
      </w:pPr>
      <w:r>
        <w:rPr>
          <w:b/>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40DEB10E" w14:textId="77777777" w:rsidR="00235256" w:rsidRDefault="00FF0762">
      <w:pPr>
        <w:pStyle w:val="BodyText"/>
      </w:pPr>
      <w:r>
        <w:rPr>
          <w:b/>
        </w:rPr>
        <w:t>Reliable Method of Communication</w:t>
      </w:r>
      <w:r>
        <w:t>: A method of communication, such as a postal/courier delivery address, telephone number, or email address, that was verified using a source other than the Applicant Representative.</w:t>
      </w:r>
    </w:p>
    <w:p w14:paraId="3A3B2A7F" w14:textId="77777777" w:rsidR="00235256" w:rsidRDefault="00FF0762">
      <w:pPr>
        <w:pStyle w:val="BodyText"/>
      </w:pPr>
      <w:r>
        <w:rPr>
          <w:b/>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0ADA1DC3" w14:textId="77777777" w:rsidR="00235256" w:rsidRDefault="00FF0762">
      <w:pPr>
        <w:pStyle w:val="BodyText"/>
      </w:pPr>
      <w:r>
        <w:rPr>
          <w:b/>
        </w:rPr>
        <w:t>Repository</w:t>
      </w:r>
      <w:r>
        <w:t>: An online database containing publicly-disclosed PKI governance documents (such as Certificate Policies and Certification Practice Statements) and Certificate status information, either in the form of a CRL or an OCSP response.</w:t>
      </w:r>
    </w:p>
    <w:p w14:paraId="6CB46A39" w14:textId="77777777" w:rsidR="00235256" w:rsidRDefault="00FF0762">
      <w:pPr>
        <w:pStyle w:val="BodyText"/>
      </w:pPr>
      <w:r>
        <w:rPr>
          <w:b/>
        </w:rPr>
        <w:t>Requirements</w:t>
      </w:r>
      <w:r>
        <w:t>: The Baseline Requirements found in this document.</w:t>
      </w:r>
    </w:p>
    <w:p w14:paraId="605C093C" w14:textId="77777777" w:rsidR="00235256" w:rsidRDefault="00FF0762">
      <w:pPr>
        <w:pStyle w:val="BodyText"/>
      </w:pPr>
      <w:r>
        <w:rPr>
          <w:b/>
        </w:rPr>
        <w:t>Reserved IP Address</w:t>
      </w:r>
      <w:r>
        <w:t>: An IPv4 or IPv6 address that the IANA has marked as reserved:</w:t>
      </w:r>
    </w:p>
    <w:p w14:paraId="45DB3ECE" w14:textId="77777777" w:rsidR="00235256" w:rsidRDefault="00942DDF">
      <w:pPr>
        <w:pStyle w:val="BodyText"/>
      </w:pPr>
      <w:hyperlink r:id="rId18">
        <w:r w:rsidR="00FF0762">
          <w:rPr>
            <w:rStyle w:val="Hyperlink"/>
          </w:rPr>
          <w:t>http://www.iana.org/assignments/ipv4-address-space/ipv4-address-space.xml</w:t>
        </w:r>
      </w:hyperlink>
    </w:p>
    <w:p w14:paraId="07052FEB" w14:textId="77777777" w:rsidR="00235256" w:rsidRDefault="00942DDF">
      <w:pPr>
        <w:pStyle w:val="BodyText"/>
      </w:pPr>
      <w:hyperlink r:id="rId19">
        <w:r w:rsidR="00FF0762">
          <w:rPr>
            <w:rStyle w:val="Hyperlink"/>
          </w:rPr>
          <w:t>http://www.iana.org/assignments/ipv6-address-space/ipv6-address-space.xml</w:t>
        </w:r>
      </w:hyperlink>
    </w:p>
    <w:p w14:paraId="6D0BFDFF" w14:textId="55209C69" w:rsidR="00235256" w:rsidRDefault="00FF0762">
      <w:pPr>
        <w:pStyle w:val="BodyText"/>
      </w:pPr>
      <w:r>
        <w:rPr>
          <w:b/>
        </w:rPr>
        <w:t xml:space="preserve">Root </w:t>
      </w:r>
      <w:del w:id="329" w:author="Dimitrios Zacharopoulos" w:date="2016-08-11T10:04:00Z">
        <w:r w:rsidDel="00457E02">
          <w:rPr>
            <w:b/>
          </w:rPr>
          <w:delText>CA</w:delText>
        </w:r>
      </w:del>
      <w:ins w:id="330" w:author="Dimitrios Zacharopoulos" w:date="2016-08-11T10:04:00Z">
        <w:r w:rsidR="00457E02" w:rsidRPr="00457E02">
          <w:rPr>
            <w:b/>
            <w:highlight w:val="green"/>
          </w:rPr>
          <w:t>CA</w:t>
        </w:r>
      </w:ins>
      <w:r>
        <w:t xml:space="preserve">: The top level Certification Authority </w:t>
      </w:r>
      <w:ins w:id="331" w:author="Ben Wilson" w:date="2016-09-08T09:39:00Z">
        <w:r w:rsidR="00F15BEC">
          <w:t xml:space="preserve">(i.e. an organization) </w:t>
        </w:r>
      </w:ins>
      <w:r>
        <w:t>whose Root Certificate</w:t>
      </w:r>
      <w:ins w:id="332" w:author="Ben Wilson" w:date="2016-09-08T09:33:00Z">
        <w:r w:rsidR="00B06BD3">
          <w:t xml:space="preserve"> or Subordinate CA Certificate</w:t>
        </w:r>
      </w:ins>
      <w:r>
        <w:t xml:space="preserve"> is distributed by Application Software Suppliers</w:t>
      </w:r>
      <w:del w:id="333" w:author="Ben Wilson" w:date="2016-09-08T09:34:00Z">
        <w:r w:rsidDel="00B06BD3">
          <w:delText xml:space="preserve"> and that issues Subordinate CA</w:delText>
        </w:r>
      </w:del>
      <w:ins w:id="334" w:author="Dimitrios Zacharopoulos" w:date="2016-08-11T10:04:00Z">
        <w:del w:id="335" w:author="Ben Wilson" w:date="2016-09-08T09:34:00Z">
          <w:r w:rsidR="00457E02" w:rsidRPr="00457E02" w:rsidDel="00B06BD3">
            <w:rPr>
              <w:highlight w:val="green"/>
            </w:rPr>
            <w:delText>CA</w:delText>
          </w:r>
        </w:del>
      </w:ins>
      <w:del w:id="336" w:author="Ben Wilson" w:date="2016-09-08T09:34:00Z">
        <w:r w:rsidDel="00B06BD3">
          <w:delText xml:space="preserve"> Certificates.</w:delText>
        </w:r>
      </w:del>
    </w:p>
    <w:p w14:paraId="001BFF40" w14:textId="6D20F807" w:rsidR="00235256" w:rsidRDefault="00FF0762">
      <w:pPr>
        <w:pStyle w:val="BodyText"/>
      </w:pPr>
      <w:r>
        <w:rPr>
          <w:b/>
        </w:rPr>
        <w:t>Root Certificate</w:t>
      </w:r>
      <w:r>
        <w:t xml:space="preserve">: The self-signed Certificate issued by the Root </w:t>
      </w:r>
      <w:del w:id="337" w:author="Dimitrios Zacharopoulos" w:date="2016-08-11T10:04:00Z">
        <w:r w:rsidDel="00457E02">
          <w:delText>CA</w:delText>
        </w:r>
      </w:del>
      <w:ins w:id="338" w:author="Dimitrios Zacharopoulos" w:date="2016-08-11T10:04:00Z">
        <w:r w:rsidR="00457E02" w:rsidRPr="00457E02">
          <w:rPr>
            <w:highlight w:val="green"/>
          </w:rPr>
          <w:t>CA</w:t>
        </w:r>
      </w:ins>
      <w:r>
        <w:t xml:space="preserve"> to identify itself and to facilitate verification of </w:t>
      </w:r>
      <w:ins w:id="339" w:author="Ben Wilson" w:date="2016-09-08T09:40:00Z">
        <w:r w:rsidR="00F15BEC">
          <w:t xml:space="preserve">Subordinate CA </w:t>
        </w:r>
      </w:ins>
      <w:r>
        <w:t>Certificates</w:t>
      </w:r>
      <w:del w:id="340" w:author="Ben Wilson" w:date="2016-09-08T09:41:00Z">
        <w:r w:rsidDel="00F15BEC">
          <w:delText xml:space="preserve"> issued to its </w:delText>
        </w:r>
        <w:r w:rsidRPr="00944F21" w:rsidDel="00F15BEC">
          <w:rPr>
            <w:highlight w:val="yellow"/>
            <w:rPrChange w:id="341" w:author="Dimitrios Zacharopoulos" w:date="2016-08-11T10:32:00Z">
              <w:rPr/>
            </w:rPrChange>
          </w:rPr>
          <w:delText xml:space="preserve">Subordinate </w:delText>
        </w:r>
        <w:r w:rsidRPr="00A03CDD" w:rsidDel="00F15BEC">
          <w:rPr>
            <w:highlight w:val="yellow"/>
            <w:rPrChange w:id="342" w:author="Dimitrios Zacharopoulos" w:date="2016-09-01T20:18:00Z">
              <w:rPr/>
            </w:rPrChange>
          </w:rPr>
          <w:delText>CAs</w:delText>
        </w:r>
      </w:del>
      <w:ins w:id="343" w:author="Dimitrios Zacharopoulos" w:date="2016-08-11T12:25:00Z">
        <w:del w:id="344" w:author="Ben Wilson" w:date="2016-09-08T09:41:00Z">
          <w:r w:rsidR="00864041" w:rsidRPr="00A03CDD" w:rsidDel="00F15BEC">
            <w:rPr>
              <w:highlight w:val="yellow"/>
              <w:rPrChange w:id="345" w:author="Dimitrios Zacharopoulos" w:date="2016-09-01T20:18:00Z">
                <w:rPr>
                  <w:highlight w:val="green"/>
                </w:rPr>
              </w:rPrChange>
            </w:rPr>
            <w:delText>CAs</w:delText>
          </w:r>
        </w:del>
      </w:ins>
      <w:r>
        <w:t>.</w:t>
      </w:r>
    </w:p>
    <w:p w14:paraId="4D1BE509" w14:textId="77777777" w:rsidR="00235256" w:rsidRDefault="00FF0762">
      <w:pPr>
        <w:pStyle w:val="BodyText"/>
      </w:pPr>
      <w:r>
        <w:rPr>
          <w:b/>
        </w:rPr>
        <w:t>Sovereign State</w:t>
      </w:r>
      <w:r>
        <w:t>: A state or country that administers its own government, and is not dependent upon, or subject to, another power.</w:t>
      </w:r>
    </w:p>
    <w:p w14:paraId="422E593F" w14:textId="77777777" w:rsidR="00235256" w:rsidRDefault="00FF0762">
      <w:pPr>
        <w:pStyle w:val="BodyText"/>
      </w:pPr>
      <w:r>
        <w:rPr>
          <w:b/>
        </w:rPr>
        <w:lastRenderedPageBreak/>
        <w:t>Subject</w:t>
      </w:r>
      <w:r>
        <w:t>: The natural person, device, system, unit, or Legal Entity identified in a Certificate as the Subject. The Subject is either the Subscriber or a device under the control and operation of the Subscriber.</w:t>
      </w:r>
    </w:p>
    <w:p w14:paraId="072298FC" w14:textId="77777777" w:rsidR="00235256" w:rsidRDefault="00FF0762">
      <w:pPr>
        <w:pStyle w:val="BodyText"/>
      </w:pPr>
      <w:r>
        <w:rPr>
          <w:b/>
        </w:rPr>
        <w:t>Subject Identity Information</w:t>
      </w:r>
      <w:r>
        <w:t>: Information that identifies the Certificate Subject. Subject Identity Information does not include a domain name listed in the subjectAltName extension or the Subject commonName field.</w:t>
      </w:r>
    </w:p>
    <w:p w14:paraId="5553BFE1" w14:textId="306F3DB8" w:rsidR="00235256" w:rsidDel="00DC1BF6" w:rsidRDefault="00FF0762">
      <w:pPr>
        <w:pStyle w:val="BodyText"/>
        <w:rPr>
          <w:ins w:id="346" w:author="Ben Wilson" w:date="2016-09-08T09:12:00Z"/>
          <w:del w:id="347" w:author="Dimitrios Zacharopoulos" w:date="2016-10-06T19:16:00Z"/>
        </w:rPr>
      </w:pPr>
      <w:del w:id="348" w:author="Dimitrios Zacharopoulos" w:date="2016-10-06T19:16:00Z">
        <w:r w:rsidDel="00DC1BF6">
          <w:rPr>
            <w:b/>
          </w:rPr>
          <w:delText xml:space="preserve">Subordinate </w:delText>
        </w:r>
      </w:del>
      <w:del w:id="349" w:author="Dimitrios Zacharopoulos" w:date="2016-08-11T10:04:00Z">
        <w:r w:rsidDel="00457E02">
          <w:rPr>
            <w:b/>
          </w:rPr>
          <w:delText>CA</w:delText>
        </w:r>
      </w:del>
      <w:del w:id="350" w:author="Dimitrios Zacharopoulos" w:date="2016-10-06T19:16:00Z">
        <w:r w:rsidDel="00DC1BF6">
          <w:delText xml:space="preserve">: </w:delText>
        </w:r>
      </w:del>
      <w:ins w:id="351" w:author="Ben Wilson" w:date="2016-09-08T09:46:00Z">
        <w:del w:id="352" w:author="Dimitrios Zacharopoulos" w:date="2016-10-06T19:16:00Z">
          <w:r w:rsidR="0077481B" w:rsidDel="00DC1BF6">
            <w:delText>A</w:delText>
          </w:r>
          <w:r w:rsidR="0077481B" w:rsidRPr="0077481B" w:rsidDel="00DC1BF6">
            <w:delText>ny organization or legal entity that is</w:delText>
          </w:r>
          <w:r w:rsidR="0077481B" w:rsidDel="00DC1BF6">
            <w:delText xml:space="preserve"> in possession or control of a C</w:delText>
          </w:r>
          <w:r w:rsidR="0077481B" w:rsidRPr="0077481B" w:rsidDel="00DC1BF6">
            <w:delText>ertificate that is capa</w:delText>
          </w:r>
          <w:r w:rsidR="0077481B" w:rsidDel="00DC1BF6">
            <w:delText>ble of being used to issue new C</w:delText>
          </w:r>
          <w:r w:rsidR="0077481B" w:rsidRPr="0077481B" w:rsidDel="00DC1BF6">
            <w:delText>ertificates</w:delText>
          </w:r>
          <w:r w:rsidR="0077481B" w:rsidDel="00DC1BF6">
            <w:delText>.</w:delText>
          </w:r>
          <w:r w:rsidR="0077481B" w:rsidRPr="0077481B" w:rsidDel="00DC1BF6">
            <w:delText xml:space="preserve"> </w:delText>
          </w:r>
        </w:del>
      </w:ins>
      <w:del w:id="353" w:author="Dimitrios Zacharopoulos" w:date="2016-10-06T19:16:00Z">
        <w:r w:rsidDel="00DC1BF6">
          <w:delText>A Certification Authority whose Certificate is signed by the Root CA, or another Subordinate CA.</w:delText>
        </w:r>
      </w:del>
    </w:p>
    <w:p w14:paraId="5CDCDD63" w14:textId="001945A4" w:rsidR="007659E8" w:rsidRPr="007659E8" w:rsidRDefault="007659E8">
      <w:pPr>
        <w:pStyle w:val="BodyText"/>
      </w:pPr>
      <w:ins w:id="354" w:author="Ben Wilson" w:date="2016-09-08T09:13:00Z">
        <w:r>
          <w:rPr>
            <w:b/>
          </w:rPr>
          <w:t>Subordinate CA Certificate</w:t>
        </w:r>
        <w:r>
          <w:t>:</w:t>
        </w:r>
      </w:ins>
      <w:ins w:id="355" w:author="Ben Wilson" w:date="2016-09-08T09:48:00Z">
        <w:r w:rsidR="00681D98">
          <w:t xml:space="preserve"> [placeholder – see if this term needs  to be used]</w:t>
        </w:r>
      </w:ins>
    </w:p>
    <w:p w14:paraId="08F50DC2" w14:textId="77777777" w:rsidR="00235256" w:rsidRDefault="00FF0762">
      <w:pPr>
        <w:pStyle w:val="BodyText"/>
      </w:pPr>
      <w:r>
        <w:rPr>
          <w:b/>
        </w:rPr>
        <w:t>Subscriber</w:t>
      </w:r>
      <w:r>
        <w:t>: A natural person or Legal Entity to whom a Certificate is issued and who is legally bound by a Subscriber Agreement or Terms of Use.</w:t>
      </w:r>
    </w:p>
    <w:p w14:paraId="3C1D77FC" w14:textId="37F310D1" w:rsidR="00235256" w:rsidRDefault="00FF0762">
      <w:pPr>
        <w:pStyle w:val="BodyText"/>
      </w:pPr>
      <w:r>
        <w:rPr>
          <w:b/>
        </w:rPr>
        <w:t>Subscriber Agreement</w:t>
      </w:r>
      <w:r>
        <w:t xml:space="preserve">: An agreement between the </w:t>
      </w:r>
      <w:del w:id="356" w:author="Dimitrios Zacharopoulos" w:date="2016-08-11T10:04:00Z">
        <w:r w:rsidDel="00457E02">
          <w:delText>CA</w:delText>
        </w:r>
      </w:del>
      <w:ins w:id="357" w:author="Dimitrios Zacharopoulos" w:date="2016-08-11T10:04:00Z">
        <w:r w:rsidR="00457E02" w:rsidRPr="00457E02">
          <w:rPr>
            <w:highlight w:val="green"/>
          </w:rPr>
          <w:t>CA</w:t>
        </w:r>
      </w:ins>
      <w:r>
        <w:t xml:space="preserve"> and the Applicant/Subscriber that specifies the rights and responsibilities of the parties.</w:t>
      </w:r>
    </w:p>
    <w:p w14:paraId="5190D457" w14:textId="77777777" w:rsidR="00235256" w:rsidRDefault="00FF0762">
      <w:pPr>
        <w:pStyle w:val="BodyText"/>
      </w:pPr>
      <w:r>
        <w:rPr>
          <w:b/>
        </w:rPr>
        <w:t>Subsidiary Company</w:t>
      </w:r>
      <w:r>
        <w:t>: A company that is controlled by a Parent Company.</w:t>
      </w:r>
    </w:p>
    <w:p w14:paraId="3C2EE69F" w14:textId="495EC106" w:rsidR="00235256" w:rsidRDefault="00FF0762">
      <w:pPr>
        <w:pStyle w:val="BodyText"/>
      </w:pPr>
      <w:r w:rsidRPr="00894A54">
        <w:rPr>
          <w:b/>
          <w:highlight w:val="yellow"/>
          <w:rPrChange w:id="358" w:author="Dimitrios Zacharopoulos" w:date="2016-09-01T22:36:00Z">
            <w:rPr>
              <w:b/>
            </w:rPr>
          </w:rPrChange>
        </w:rPr>
        <w:t xml:space="preserve">Technically Constrained Subordinate </w:t>
      </w:r>
      <w:del w:id="359" w:author="Dimitrios Zacharopoulos" w:date="2016-08-11T10:04:00Z">
        <w:r w:rsidRPr="00894A54" w:rsidDel="00457E02">
          <w:rPr>
            <w:b/>
            <w:highlight w:val="yellow"/>
            <w:rPrChange w:id="360" w:author="Dimitrios Zacharopoulos" w:date="2016-09-01T22:36:00Z">
              <w:rPr>
                <w:b/>
              </w:rPr>
            </w:rPrChange>
          </w:rPr>
          <w:delText>CA</w:delText>
        </w:r>
      </w:del>
      <w:ins w:id="361" w:author="Dimitrios Zacharopoulos" w:date="2016-08-11T10:04:00Z">
        <w:r w:rsidR="00457E02" w:rsidRPr="00894A54">
          <w:rPr>
            <w:b/>
            <w:highlight w:val="yellow"/>
            <w:rPrChange w:id="362" w:author="Dimitrios Zacharopoulos" w:date="2016-09-01T22:36:00Z">
              <w:rPr>
                <w:b/>
                <w:highlight w:val="green"/>
              </w:rPr>
            </w:rPrChange>
          </w:rPr>
          <w:t>CA</w:t>
        </w:r>
      </w:ins>
      <w:r w:rsidRPr="00894A54">
        <w:rPr>
          <w:b/>
          <w:highlight w:val="yellow"/>
          <w:rPrChange w:id="363" w:author="Dimitrios Zacharopoulos" w:date="2016-09-01T22:36:00Z">
            <w:rPr>
              <w:b/>
            </w:rPr>
          </w:rPrChange>
        </w:rPr>
        <w:t xml:space="preserve"> Certificate</w:t>
      </w:r>
      <w:r>
        <w:t xml:space="preserve">: A </w:t>
      </w:r>
      <w:r w:rsidRPr="000C4583">
        <w:rPr>
          <w:highlight w:val="yellow"/>
          <w:rPrChange w:id="364" w:author="Dimitrios Zacharopoulos" w:date="2016-08-11T10:43:00Z">
            <w:rPr/>
          </w:rPrChange>
        </w:rPr>
        <w:t xml:space="preserve">Subordinate </w:t>
      </w:r>
      <w:del w:id="365" w:author="Dimitrios Zacharopoulos" w:date="2016-08-11T10:04:00Z">
        <w:r w:rsidRPr="00894A54" w:rsidDel="00457E02">
          <w:rPr>
            <w:highlight w:val="yellow"/>
            <w:rPrChange w:id="366" w:author="Dimitrios Zacharopoulos" w:date="2016-09-01T22:27:00Z">
              <w:rPr/>
            </w:rPrChange>
          </w:rPr>
          <w:delText>CA</w:delText>
        </w:r>
      </w:del>
      <w:ins w:id="367" w:author="Dimitrios Zacharopoulos" w:date="2016-08-11T10:04:00Z">
        <w:r w:rsidR="00457E02" w:rsidRPr="00894A54">
          <w:rPr>
            <w:highlight w:val="yellow"/>
            <w:rPrChange w:id="368" w:author="Dimitrios Zacharopoulos" w:date="2016-09-01T22:27:00Z">
              <w:rPr>
                <w:highlight w:val="green"/>
              </w:rPr>
            </w:rPrChange>
          </w:rPr>
          <w:t>CA</w:t>
        </w:r>
      </w:ins>
      <w:r w:rsidRPr="00894A54">
        <w:rPr>
          <w:highlight w:val="yellow"/>
          <w:rPrChange w:id="369" w:author="Dimitrios Zacharopoulos" w:date="2016-09-01T22:27:00Z">
            <w:rPr/>
          </w:rPrChange>
        </w:rPr>
        <w:t xml:space="preserve"> certificate</w:t>
      </w:r>
      <w:r>
        <w:t xml:space="preserve"> which uses a combination of Extended Key Usage settings and Name Constraint settings to limit the scope within which the </w:t>
      </w:r>
      <w:r w:rsidRPr="00894A54">
        <w:rPr>
          <w:highlight w:val="yellow"/>
          <w:rPrChange w:id="370" w:author="Dimitrios Zacharopoulos" w:date="2016-09-01T22:36:00Z">
            <w:rPr/>
          </w:rPrChange>
        </w:rPr>
        <w:t xml:space="preserve">Subordinate </w:t>
      </w:r>
      <w:del w:id="371" w:author="Dimitrios Zacharopoulos" w:date="2016-08-11T10:04:00Z">
        <w:r w:rsidRPr="00894A54" w:rsidDel="00457E02">
          <w:rPr>
            <w:highlight w:val="yellow"/>
            <w:rPrChange w:id="372" w:author="Dimitrios Zacharopoulos" w:date="2016-09-01T22:36:00Z">
              <w:rPr/>
            </w:rPrChange>
          </w:rPr>
          <w:delText>CA</w:delText>
        </w:r>
      </w:del>
      <w:ins w:id="373" w:author="Dimitrios Zacharopoulos" w:date="2016-08-11T10:04:00Z">
        <w:r w:rsidR="00457E02" w:rsidRPr="00894A54">
          <w:rPr>
            <w:highlight w:val="yellow"/>
            <w:rPrChange w:id="374" w:author="Dimitrios Zacharopoulos" w:date="2016-09-01T22:36:00Z">
              <w:rPr>
                <w:highlight w:val="green"/>
              </w:rPr>
            </w:rPrChange>
          </w:rPr>
          <w:t>CA</w:t>
        </w:r>
      </w:ins>
      <w:r w:rsidRPr="00894A54">
        <w:rPr>
          <w:highlight w:val="yellow"/>
          <w:rPrChange w:id="375" w:author="Dimitrios Zacharopoulos" w:date="2016-09-01T22:36:00Z">
            <w:rPr/>
          </w:rPrChange>
        </w:rPr>
        <w:t xml:space="preserve"> Certificate</w:t>
      </w:r>
      <w:r>
        <w:t xml:space="preserve"> may issue Subscriber or additional </w:t>
      </w:r>
      <w:r w:rsidRPr="00894A54">
        <w:rPr>
          <w:highlight w:val="yellow"/>
          <w:rPrChange w:id="376" w:author="Dimitrios Zacharopoulos" w:date="2016-09-01T22:36:00Z">
            <w:rPr/>
          </w:rPrChange>
        </w:rPr>
        <w:t xml:space="preserve">Subordinate </w:t>
      </w:r>
      <w:del w:id="377" w:author="Dimitrios Zacharopoulos" w:date="2016-08-11T10:04:00Z">
        <w:r w:rsidRPr="00894A54" w:rsidDel="00457E02">
          <w:rPr>
            <w:highlight w:val="yellow"/>
            <w:rPrChange w:id="378" w:author="Dimitrios Zacharopoulos" w:date="2016-09-01T22:36:00Z">
              <w:rPr/>
            </w:rPrChange>
          </w:rPr>
          <w:delText>CA</w:delText>
        </w:r>
      </w:del>
      <w:ins w:id="379" w:author="Dimitrios Zacharopoulos" w:date="2016-08-11T10:04:00Z">
        <w:r w:rsidR="00457E02" w:rsidRPr="00894A54">
          <w:rPr>
            <w:highlight w:val="yellow"/>
            <w:rPrChange w:id="380" w:author="Dimitrios Zacharopoulos" w:date="2016-09-01T22:36:00Z">
              <w:rPr>
                <w:highlight w:val="green"/>
              </w:rPr>
            </w:rPrChange>
          </w:rPr>
          <w:t>CA</w:t>
        </w:r>
      </w:ins>
      <w:r w:rsidRPr="00894A54">
        <w:rPr>
          <w:highlight w:val="yellow"/>
          <w:rPrChange w:id="381" w:author="Dimitrios Zacharopoulos" w:date="2016-09-01T22:36:00Z">
            <w:rPr/>
          </w:rPrChange>
        </w:rPr>
        <w:t xml:space="preserve"> Certificates</w:t>
      </w:r>
      <w:r>
        <w:t>.</w:t>
      </w:r>
    </w:p>
    <w:p w14:paraId="6E523382" w14:textId="0B4EB962" w:rsidR="00235256" w:rsidRDefault="00FF0762">
      <w:pPr>
        <w:pStyle w:val="BodyText"/>
      </w:pPr>
      <w:r>
        <w:rPr>
          <w:b/>
        </w:rPr>
        <w:t>Terms of Use</w:t>
      </w:r>
      <w:r>
        <w:t xml:space="preserve">: Provisions regarding the safekeeping and acceptable uses of a Certificate issued in accordance with these Requirements when the Applicant/Subscriber is an Affiliate of the </w:t>
      </w:r>
      <w:del w:id="382" w:author="Dimitrios Zacharopoulos" w:date="2016-08-11T10:04:00Z">
        <w:r w:rsidDel="00457E02">
          <w:delText>CA</w:delText>
        </w:r>
      </w:del>
      <w:ins w:id="383" w:author="Dimitrios Zacharopoulos" w:date="2016-08-11T10:04:00Z">
        <w:r w:rsidR="00457E02" w:rsidRPr="00457E02">
          <w:rPr>
            <w:highlight w:val="green"/>
          </w:rPr>
          <w:t>CA</w:t>
        </w:r>
      </w:ins>
      <w:r>
        <w:t xml:space="preserve"> or is the </w:t>
      </w:r>
      <w:del w:id="384" w:author="Dimitrios Zacharopoulos" w:date="2016-08-11T10:04:00Z">
        <w:r w:rsidDel="00457E02">
          <w:delText>CA</w:delText>
        </w:r>
      </w:del>
      <w:ins w:id="385" w:author="Dimitrios Zacharopoulos" w:date="2016-08-11T10:04:00Z">
        <w:r w:rsidR="00457E02" w:rsidRPr="00457E02">
          <w:rPr>
            <w:highlight w:val="green"/>
          </w:rPr>
          <w:t>CA</w:t>
        </w:r>
      </w:ins>
      <w:r>
        <w:t>.</w:t>
      </w:r>
    </w:p>
    <w:p w14:paraId="628EE295" w14:textId="77777777" w:rsidR="00235256" w:rsidRDefault="00FF0762">
      <w:pPr>
        <w:pStyle w:val="BodyText"/>
      </w:pPr>
      <w:r>
        <w:rPr>
          <w:b/>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1E975EC0" w14:textId="77777777" w:rsidR="00235256" w:rsidRDefault="00FF0762">
      <w:pPr>
        <w:pStyle w:val="BodyText"/>
      </w:pPr>
      <w:r>
        <w:rPr>
          <w:b/>
        </w:rPr>
        <w:t>Unregistered Domain Name</w:t>
      </w:r>
      <w:r>
        <w:t>: A Domain Name that is not a Registered Domain Name.</w:t>
      </w:r>
    </w:p>
    <w:p w14:paraId="301A9F74" w14:textId="77777777" w:rsidR="00235256" w:rsidRDefault="00FF0762">
      <w:pPr>
        <w:pStyle w:val="BodyText"/>
      </w:pPr>
      <w:r>
        <w:rPr>
          <w:b/>
        </w:rPr>
        <w:t>Valid Certificate</w:t>
      </w:r>
      <w:r>
        <w:t>: A Certificate that passes the validation procedure specified in RFC 5280.</w:t>
      </w:r>
    </w:p>
    <w:p w14:paraId="0863E55C" w14:textId="77777777" w:rsidR="00235256" w:rsidRDefault="00FF0762">
      <w:pPr>
        <w:pStyle w:val="BodyText"/>
      </w:pPr>
      <w:r>
        <w:rPr>
          <w:b/>
        </w:rPr>
        <w:t>Validation Specialists</w:t>
      </w:r>
      <w:r>
        <w:t>: Someone who performs the information verification duties specified by these Requirements.</w:t>
      </w:r>
    </w:p>
    <w:p w14:paraId="7B62A115" w14:textId="77777777" w:rsidR="00235256" w:rsidRDefault="00FF0762">
      <w:pPr>
        <w:pStyle w:val="BodyText"/>
      </w:pPr>
      <w:r>
        <w:rPr>
          <w:b/>
        </w:rPr>
        <w:t>Validity Period</w:t>
      </w:r>
      <w:r>
        <w:t>: The period of time measured from the date when the Certificate is issued until the Expiry Date.</w:t>
      </w:r>
    </w:p>
    <w:p w14:paraId="11CA9858" w14:textId="77777777" w:rsidR="00235256" w:rsidRDefault="00FF0762">
      <w:pPr>
        <w:pStyle w:val="BodyText"/>
      </w:pPr>
      <w:r>
        <w:rPr>
          <w:b/>
        </w:rPr>
        <w:t>Wildcard Certificate</w:t>
      </w:r>
      <w:r>
        <w:t>: A Certificate containing an asterisk (*) in the left-most position of any of the Subject Fully-Qualified Domain Names contained in the Certificate.</w:t>
      </w:r>
    </w:p>
    <w:p w14:paraId="2443293C" w14:textId="77777777" w:rsidR="00235256" w:rsidRDefault="00FF0762">
      <w:pPr>
        <w:pStyle w:val="Heading3"/>
      </w:pPr>
      <w:bookmarkStart w:id="386" w:name="acronyms"/>
      <w:bookmarkEnd w:id="386"/>
      <w:r>
        <w:t>1.6.2 Acronyms</w:t>
      </w:r>
    </w:p>
    <w:tbl>
      <w:tblPr>
        <w:tblW w:w="0" w:type="pct"/>
        <w:tblLook w:val="07E0" w:firstRow="1" w:lastRow="1" w:firstColumn="1" w:lastColumn="1" w:noHBand="1" w:noVBand="1"/>
      </w:tblPr>
      <w:tblGrid>
        <w:gridCol w:w="1219"/>
        <w:gridCol w:w="6881"/>
      </w:tblGrid>
      <w:tr w:rsidR="00235256" w14:paraId="4EBD7A23" w14:textId="77777777">
        <w:tc>
          <w:tcPr>
            <w:tcW w:w="0" w:type="auto"/>
            <w:tcBorders>
              <w:bottom w:val="single" w:sz="0" w:space="0" w:color="auto"/>
            </w:tcBorders>
            <w:vAlign w:val="bottom"/>
          </w:tcPr>
          <w:p w14:paraId="3F919E4A" w14:textId="77777777" w:rsidR="00235256" w:rsidRDefault="00FF0762">
            <w:pPr>
              <w:pStyle w:val="Compact"/>
            </w:pPr>
            <w:r>
              <w:rPr>
                <w:b/>
              </w:rPr>
              <w:t>Acronym</w:t>
            </w:r>
          </w:p>
        </w:tc>
        <w:tc>
          <w:tcPr>
            <w:tcW w:w="0" w:type="auto"/>
            <w:tcBorders>
              <w:bottom w:val="single" w:sz="0" w:space="0" w:color="auto"/>
            </w:tcBorders>
            <w:vAlign w:val="bottom"/>
          </w:tcPr>
          <w:p w14:paraId="50725F43" w14:textId="77777777" w:rsidR="00235256" w:rsidRDefault="00FF0762">
            <w:pPr>
              <w:pStyle w:val="Compact"/>
            </w:pPr>
            <w:r>
              <w:rPr>
                <w:b/>
              </w:rPr>
              <w:t>Meaning</w:t>
            </w:r>
          </w:p>
        </w:tc>
      </w:tr>
      <w:tr w:rsidR="00235256" w14:paraId="4DD172CC" w14:textId="77777777">
        <w:tc>
          <w:tcPr>
            <w:tcW w:w="0" w:type="auto"/>
          </w:tcPr>
          <w:p w14:paraId="560360AA" w14:textId="77777777" w:rsidR="00235256" w:rsidRDefault="00FF0762">
            <w:pPr>
              <w:pStyle w:val="Compact"/>
            </w:pPr>
            <w:r>
              <w:lastRenderedPageBreak/>
              <w:t>AICPA</w:t>
            </w:r>
          </w:p>
        </w:tc>
        <w:tc>
          <w:tcPr>
            <w:tcW w:w="0" w:type="auto"/>
          </w:tcPr>
          <w:p w14:paraId="5AA02C54" w14:textId="77777777" w:rsidR="00235256" w:rsidRDefault="00FF0762">
            <w:pPr>
              <w:pStyle w:val="Compact"/>
            </w:pPr>
            <w:r>
              <w:t>American Institute of Certified Public Accountants</w:t>
            </w:r>
          </w:p>
        </w:tc>
      </w:tr>
      <w:tr w:rsidR="00235256" w14:paraId="268F62E4" w14:textId="77777777">
        <w:tc>
          <w:tcPr>
            <w:tcW w:w="0" w:type="auto"/>
          </w:tcPr>
          <w:p w14:paraId="772DE59B" w14:textId="662AAACF" w:rsidR="00235256" w:rsidRDefault="00FF0762">
            <w:pPr>
              <w:pStyle w:val="Compact"/>
            </w:pPr>
            <w:del w:id="387" w:author="Dimitrios Zacharopoulos" w:date="2016-08-11T10:04:00Z">
              <w:r w:rsidDel="00457E02">
                <w:delText>CA</w:delText>
              </w:r>
            </w:del>
            <w:ins w:id="388" w:author="Dimitrios Zacharopoulos" w:date="2016-08-11T10:04:00Z">
              <w:r w:rsidR="00457E02" w:rsidRPr="00457E02">
                <w:rPr>
                  <w:highlight w:val="green"/>
                </w:rPr>
                <w:t>CA</w:t>
              </w:r>
            </w:ins>
          </w:p>
        </w:tc>
        <w:tc>
          <w:tcPr>
            <w:tcW w:w="0" w:type="auto"/>
          </w:tcPr>
          <w:p w14:paraId="36CE61EC" w14:textId="77777777" w:rsidR="00235256" w:rsidRDefault="00FF0762">
            <w:pPr>
              <w:pStyle w:val="Compact"/>
            </w:pPr>
            <w:r>
              <w:t>Certification Authority</w:t>
            </w:r>
          </w:p>
        </w:tc>
      </w:tr>
      <w:tr w:rsidR="00235256" w14:paraId="18DC6A9F" w14:textId="77777777">
        <w:tc>
          <w:tcPr>
            <w:tcW w:w="0" w:type="auto"/>
          </w:tcPr>
          <w:p w14:paraId="65D19B98" w14:textId="77777777" w:rsidR="00235256" w:rsidRDefault="00FF0762">
            <w:pPr>
              <w:pStyle w:val="Compact"/>
            </w:pPr>
            <w:r>
              <w:t>CAA</w:t>
            </w:r>
          </w:p>
        </w:tc>
        <w:tc>
          <w:tcPr>
            <w:tcW w:w="0" w:type="auto"/>
          </w:tcPr>
          <w:p w14:paraId="354AFD19" w14:textId="77777777" w:rsidR="00235256" w:rsidRDefault="00FF0762">
            <w:pPr>
              <w:pStyle w:val="Compact"/>
            </w:pPr>
            <w:r>
              <w:t>Certification Authority Authorization</w:t>
            </w:r>
          </w:p>
        </w:tc>
      </w:tr>
      <w:tr w:rsidR="00235256" w14:paraId="3BCAB626" w14:textId="77777777">
        <w:tc>
          <w:tcPr>
            <w:tcW w:w="0" w:type="auto"/>
          </w:tcPr>
          <w:p w14:paraId="5AF314A0" w14:textId="77777777" w:rsidR="00235256" w:rsidRDefault="00FF0762">
            <w:pPr>
              <w:pStyle w:val="Compact"/>
            </w:pPr>
            <w:r>
              <w:t>ccTLD</w:t>
            </w:r>
          </w:p>
        </w:tc>
        <w:tc>
          <w:tcPr>
            <w:tcW w:w="0" w:type="auto"/>
          </w:tcPr>
          <w:p w14:paraId="3A6B272D" w14:textId="77777777" w:rsidR="00235256" w:rsidRDefault="00FF0762">
            <w:pPr>
              <w:pStyle w:val="Compact"/>
            </w:pPr>
            <w:r>
              <w:t>Country Code Top-Level Domain</w:t>
            </w:r>
          </w:p>
        </w:tc>
      </w:tr>
      <w:tr w:rsidR="00235256" w14:paraId="4C520841" w14:textId="77777777">
        <w:tc>
          <w:tcPr>
            <w:tcW w:w="0" w:type="auto"/>
          </w:tcPr>
          <w:p w14:paraId="6ABAB09C" w14:textId="77777777" w:rsidR="00235256" w:rsidRDefault="00FF0762">
            <w:pPr>
              <w:pStyle w:val="Compact"/>
            </w:pPr>
            <w:r>
              <w:t>CICA</w:t>
            </w:r>
          </w:p>
        </w:tc>
        <w:tc>
          <w:tcPr>
            <w:tcW w:w="0" w:type="auto"/>
          </w:tcPr>
          <w:p w14:paraId="17164497" w14:textId="77777777" w:rsidR="00235256" w:rsidRDefault="00FF0762">
            <w:pPr>
              <w:pStyle w:val="Compact"/>
            </w:pPr>
            <w:r>
              <w:t>Canadian Institute of Chartered Accountants</w:t>
            </w:r>
          </w:p>
        </w:tc>
      </w:tr>
      <w:tr w:rsidR="00235256" w14:paraId="410C7D0F" w14:textId="77777777">
        <w:tc>
          <w:tcPr>
            <w:tcW w:w="0" w:type="auto"/>
          </w:tcPr>
          <w:p w14:paraId="021396AF" w14:textId="77777777" w:rsidR="00235256" w:rsidRDefault="00FF0762">
            <w:pPr>
              <w:pStyle w:val="Compact"/>
            </w:pPr>
            <w:r>
              <w:t>CP</w:t>
            </w:r>
          </w:p>
        </w:tc>
        <w:tc>
          <w:tcPr>
            <w:tcW w:w="0" w:type="auto"/>
          </w:tcPr>
          <w:p w14:paraId="44886EB9" w14:textId="77777777" w:rsidR="00235256" w:rsidRDefault="00FF0762">
            <w:pPr>
              <w:pStyle w:val="Compact"/>
            </w:pPr>
            <w:r>
              <w:t>Certificate Policy</w:t>
            </w:r>
          </w:p>
        </w:tc>
      </w:tr>
      <w:tr w:rsidR="00235256" w14:paraId="1A2024D4" w14:textId="77777777">
        <w:tc>
          <w:tcPr>
            <w:tcW w:w="0" w:type="auto"/>
          </w:tcPr>
          <w:p w14:paraId="17268EBB" w14:textId="77777777" w:rsidR="00235256" w:rsidRDefault="00FF0762">
            <w:pPr>
              <w:pStyle w:val="Compact"/>
            </w:pPr>
            <w:r>
              <w:t>CPS</w:t>
            </w:r>
          </w:p>
        </w:tc>
        <w:tc>
          <w:tcPr>
            <w:tcW w:w="0" w:type="auto"/>
          </w:tcPr>
          <w:p w14:paraId="3D3E4D16" w14:textId="77777777" w:rsidR="00235256" w:rsidRDefault="00FF0762">
            <w:pPr>
              <w:pStyle w:val="Compact"/>
            </w:pPr>
            <w:r>
              <w:t>Certification Practice Statement</w:t>
            </w:r>
          </w:p>
        </w:tc>
      </w:tr>
      <w:tr w:rsidR="00235256" w14:paraId="5E4C4DFB" w14:textId="77777777">
        <w:tc>
          <w:tcPr>
            <w:tcW w:w="0" w:type="auto"/>
          </w:tcPr>
          <w:p w14:paraId="5E3198B4" w14:textId="77777777" w:rsidR="00235256" w:rsidRDefault="00FF0762">
            <w:pPr>
              <w:pStyle w:val="Compact"/>
            </w:pPr>
            <w:r>
              <w:t>CRL</w:t>
            </w:r>
          </w:p>
        </w:tc>
        <w:tc>
          <w:tcPr>
            <w:tcW w:w="0" w:type="auto"/>
          </w:tcPr>
          <w:p w14:paraId="2FBC1A5E" w14:textId="77777777" w:rsidR="00235256" w:rsidRDefault="00FF0762">
            <w:pPr>
              <w:pStyle w:val="Compact"/>
            </w:pPr>
            <w:r>
              <w:t>Certificate Revocation List</w:t>
            </w:r>
          </w:p>
        </w:tc>
      </w:tr>
      <w:tr w:rsidR="00235256" w14:paraId="09282768" w14:textId="77777777">
        <w:tc>
          <w:tcPr>
            <w:tcW w:w="0" w:type="auto"/>
          </w:tcPr>
          <w:p w14:paraId="30587B1D" w14:textId="77777777" w:rsidR="00235256" w:rsidRDefault="00FF0762">
            <w:pPr>
              <w:pStyle w:val="Compact"/>
            </w:pPr>
            <w:r>
              <w:t>DBA</w:t>
            </w:r>
          </w:p>
        </w:tc>
        <w:tc>
          <w:tcPr>
            <w:tcW w:w="0" w:type="auto"/>
          </w:tcPr>
          <w:p w14:paraId="4D77D4B6" w14:textId="77777777" w:rsidR="00235256" w:rsidRDefault="00FF0762">
            <w:pPr>
              <w:pStyle w:val="Compact"/>
            </w:pPr>
            <w:r>
              <w:t>Doing Business As</w:t>
            </w:r>
          </w:p>
        </w:tc>
      </w:tr>
      <w:tr w:rsidR="00235256" w14:paraId="16B2C0B7" w14:textId="77777777">
        <w:tc>
          <w:tcPr>
            <w:tcW w:w="0" w:type="auto"/>
          </w:tcPr>
          <w:p w14:paraId="647C79BA" w14:textId="77777777" w:rsidR="00235256" w:rsidRDefault="00FF0762">
            <w:pPr>
              <w:pStyle w:val="Compact"/>
            </w:pPr>
            <w:r>
              <w:t>DNS</w:t>
            </w:r>
          </w:p>
        </w:tc>
        <w:tc>
          <w:tcPr>
            <w:tcW w:w="0" w:type="auto"/>
          </w:tcPr>
          <w:p w14:paraId="1656B036" w14:textId="77777777" w:rsidR="00235256" w:rsidRDefault="00FF0762">
            <w:pPr>
              <w:pStyle w:val="Compact"/>
            </w:pPr>
            <w:r>
              <w:t>Domain Name System</w:t>
            </w:r>
          </w:p>
        </w:tc>
      </w:tr>
      <w:tr w:rsidR="00235256" w14:paraId="35F92247" w14:textId="77777777">
        <w:tc>
          <w:tcPr>
            <w:tcW w:w="0" w:type="auto"/>
          </w:tcPr>
          <w:p w14:paraId="6297EFB0" w14:textId="77777777" w:rsidR="00235256" w:rsidRDefault="00FF0762">
            <w:pPr>
              <w:pStyle w:val="Compact"/>
            </w:pPr>
            <w:r>
              <w:t>FIPS</w:t>
            </w:r>
          </w:p>
        </w:tc>
        <w:tc>
          <w:tcPr>
            <w:tcW w:w="0" w:type="auto"/>
          </w:tcPr>
          <w:p w14:paraId="79D33084" w14:textId="77777777" w:rsidR="00235256" w:rsidRDefault="00FF0762">
            <w:pPr>
              <w:pStyle w:val="Compact"/>
            </w:pPr>
            <w:r>
              <w:t>(US Government) Federal Information Processing Standard</w:t>
            </w:r>
          </w:p>
        </w:tc>
      </w:tr>
      <w:tr w:rsidR="00235256" w14:paraId="6C1D8310" w14:textId="77777777">
        <w:tc>
          <w:tcPr>
            <w:tcW w:w="0" w:type="auto"/>
          </w:tcPr>
          <w:p w14:paraId="31A4CE0B" w14:textId="77777777" w:rsidR="00235256" w:rsidRDefault="00FF0762">
            <w:pPr>
              <w:pStyle w:val="Compact"/>
            </w:pPr>
            <w:r>
              <w:t>FQDN</w:t>
            </w:r>
          </w:p>
        </w:tc>
        <w:tc>
          <w:tcPr>
            <w:tcW w:w="0" w:type="auto"/>
          </w:tcPr>
          <w:p w14:paraId="1A814414" w14:textId="77777777" w:rsidR="00235256" w:rsidRDefault="00FF0762">
            <w:pPr>
              <w:pStyle w:val="Compact"/>
            </w:pPr>
            <w:r>
              <w:t>Fully Qualified Domain Name</w:t>
            </w:r>
          </w:p>
        </w:tc>
      </w:tr>
      <w:tr w:rsidR="00235256" w14:paraId="604D19F5" w14:textId="77777777">
        <w:tc>
          <w:tcPr>
            <w:tcW w:w="0" w:type="auto"/>
          </w:tcPr>
          <w:p w14:paraId="4339E7CF" w14:textId="77777777" w:rsidR="00235256" w:rsidRDefault="00FF0762">
            <w:pPr>
              <w:pStyle w:val="Compact"/>
            </w:pPr>
            <w:r>
              <w:t>IM</w:t>
            </w:r>
          </w:p>
        </w:tc>
        <w:tc>
          <w:tcPr>
            <w:tcW w:w="0" w:type="auto"/>
          </w:tcPr>
          <w:p w14:paraId="1F7ED8BA" w14:textId="77777777" w:rsidR="00235256" w:rsidRDefault="00FF0762">
            <w:pPr>
              <w:pStyle w:val="Compact"/>
            </w:pPr>
            <w:r>
              <w:t>Instant Messaging</w:t>
            </w:r>
          </w:p>
        </w:tc>
      </w:tr>
      <w:tr w:rsidR="00235256" w14:paraId="23862B30" w14:textId="77777777">
        <w:tc>
          <w:tcPr>
            <w:tcW w:w="0" w:type="auto"/>
          </w:tcPr>
          <w:p w14:paraId="08E9A34D" w14:textId="77777777" w:rsidR="00235256" w:rsidRDefault="00FF0762">
            <w:pPr>
              <w:pStyle w:val="Compact"/>
            </w:pPr>
            <w:r>
              <w:t>IANA</w:t>
            </w:r>
          </w:p>
        </w:tc>
        <w:tc>
          <w:tcPr>
            <w:tcW w:w="0" w:type="auto"/>
          </w:tcPr>
          <w:p w14:paraId="062A658B" w14:textId="77777777" w:rsidR="00235256" w:rsidRDefault="00FF0762">
            <w:pPr>
              <w:pStyle w:val="Compact"/>
            </w:pPr>
            <w:r>
              <w:t>Internet Assigned Numbers Authority</w:t>
            </w:r>
          </w:p>
        </w:tc>
      </w:tr>
      <w:tr w:rsidR="00235256" w14:paraId="26B03B3B" w14:textId="77777777">
        <w:tc>
          <w:tcPr>
            <w:tcW w:w="0" w:type="auto"/>
          </w:tcPr>
          <w:p w14:paraId="6D3391EC" w14:textId="77777777" w:rsidR="00235256" w:rsidRDefault="00FF0762">
            <w:pPr>
              <w:pStyle w:val="Compact"/>
            </w:pPr>
            <w:r>
              <w:t>ICANN</w:t>
            </w:r>
          </w:p>
        </w:tc>
        <w:tc>
          <w:tcPr>
            <w:tcW w:w="0" w:type="auto"/>
          </w:tcPr>
          <w:p w14:paraId="6E72017E" w14:textId="77777777" w:rsidR="00235256" w:rsidRDefault="00FF0762">
            <w:pPr>
              <w:pStyle w:val="Compact"/>
            </w:pPr>
            <w:r>
              <w:t>Internet Corporation for Assigned Names and Numbers</w:t>
            </w:r>
          </w:p>
        </w:tc>
      </w:tr>
      <w:tr w:rsidR="00235256" w14:paraId="323E863D" w14:textId="77777777">
        <w:tc>
          <w:tcPr>
            <w:tcW w:w="0" w:type="auto"/>
          </w:tcPr>
          <w:p w14:paraId="51DD1508" w14:textId="77777777" w:rsidR="00235256" w:rsidRDefault="00FF0762">
            <w:pPr>
              <w:pStyle w:val="Compact"/>
            </w:pPr>
            <w:r>
              <w:t>ISO</w:t>
            </w:r>
          </w:p>
        </w:tc>
        <w:tc>
          <w:tcPr>
            <w:tcW w:w="0" w:type="auto"/>
          </w:tcPr>
          <w:p w14:paraId="297CC281" w14:textId="77777777" w:rsidR="00235256" w:rsidRDefault="00FF0762">
            <w:pPr>
              <w:pStyle w:val="Compact"/>
            </w:pPr>
            <w:r>
              <w:t>International Organization for Standardization</w:t>
            </w:r>
          </w:p>
        </w:tc>
      </w:tr>
      <w:tr w:rsidR="00235256" w14:paraId="546F09D8" w14:textId="77777777">
        <w:tc>
          <w:tcPr>
            <w:tcW w:w="0" w:type="auto"/>
          </w:tcPr>
          <w:p w14:paraId="23B08E8E" w14:textId="77777777" w:rsidR="00235256" w:rsidRDefault="00FF0762">
            <w:pPr>
              <w:pStyle w:val="Compact"/>
            </w:pPr>
            <w:r>
              <w:t>NIST</w:t>
            </w:r>
          </w:p>
        </w:tc>
        <w:tc>
          <w:tcPr>
            <w:tcW w:w="0" w:type="auto"/>
          </w:tcPr>
          <w:p w14:paraId="4759A07F" w14:textId="77777777" w:rsidR="00235256" w:rsidRDefault="00FF0762">
            <w:pPr>
              <w:pStyle w:val="Compact"/>
            </w:pPr>
            <w:r>
              <w:t>(US Government) National Institute of Standards and Technology</w:t>
            </w:r>
          </w:p>
        </w:tc>
      </w:tr>
      <w:tr w:rsidR="00235256" w14:paraId="693E7AC5" w14:textId="77777777">
        <w:tc>
          <w:tcPr>
            <w:tcW w:w="0" w:type="auto"/>
          </w:tcPr>
          <w:p w14:paraId="42D977EA" w14:textId="77777777" w:rsidR="00235256" w:rsidRDefault="00FF0762">
            <w:pPr>
              <w:pStyle w:val="Compact"/>
            </w:pPr>
            <w:r>
              <w:t>OCSP</w:t>
            </w:r>
          </w:p>
        </w:tc>
        <w:tc>
          <w:tcPr>
            <w:tcW w:w="0" w:type="auto"/>
          </w:tcPr>
          <w:p w14:paraId="2BDA1AAF" w14:textId="77777777" w:rsidR="00235256" w:rsidRDefault="00FF0762">
            <w:pPr>
              <w:pStyle w:val="Compact"/>
            </w:pPr>
            <w:r>
              <w:t>Online Certificate Status Protocol</w:t>
            </w:r>
          </w:p>
        </w:tc>
      </w:tr>
      <w:tr w:rsidR="00235256" w14:paraId="56AA29E0" w14:textId="77777777">
        <w:tc>
          <w:tcPr>
            <w:tcW w:w="0" w:type="auto"/>
          </w:tcPr>
          <w:p w14:paraId="1CF8D78C" w14:textId="77777777" w:rsidR="00235256" w:rsidRDefault="00FF0762">
            <w:pPr>
              <w:pStyle w:val="Compact"/>
            </w:pPr>
            <w:r>
              <w:t>OID</w:t>
            </w:r>
          </w:p>
        </w:tc>
        <w:tc>
          <w:tcPr>
            <w:tcW w:w="0" w:type="auto"/>
          </w:tcPr>
          <w:p w14:paraId="1171D2A1" w14:textId="77777777" w:rsidR="00235256" w:rsidRDefault="00FF0762">
            <w:pPr>
              <w:pStyle w:val="Compact"/>
            </w:pPr>
            <w:r>
              <w:t>Object Identifier</w:t>
            </w:r>
          </w:p>
        </w:tc>
      </w:tr>
      <w:tr w:rsidR="00235256" w14:paraId="41E399AA" w14:textId="77777777">
        <w:tc>
          <w:tcPr>
            <w:tcW w:w="0" w:type="auto"/>
          </w:tcPr>
          <w:p w14:paraId="591569D7" w14:textId="77777777" w:rsidR="00235256" w:rsidRDefault="00FF0762">
            <w:pPr>
              <w:pStyle w:val="Compact"/>
            </w:pPr>
            <w:r>
              <w:t>PKI</w:t>
            </w:r>
          </w:p>
        </w:tc>
        <w:tc>
          <w:tcPr>
            <w:tcW w:w="0" w:type="auto"/>
          </w:tcPr>
          <w:p w14:paraId="258A336D" w14:textId="77777777" w:rsidR="00235256" w:rsidRDefault="00FF0762">
            <w:pPr>
              <w:pStyle w:val="Compact"/>
            </w:pPr>
            <w:r>
              <w:t>Public Key Infrastructure</w:t>
            </w:r>
          </w:p>
        </w:tc>
      </w:tr>
      <w:tr w:rsidR="00235256" w14:paraId="31FEFDED" w14:textId="77777777">
        <w:tc>
          <w:tcPr>
            <w:tcW w:w="0" w:type="auto"/>
          </w:tcPr>
          <w:p w14:paraId="538AEA05" w14:textId="77777777" w:rsidR="00235256" w:rsidRDefault="00FF0762">
            <w:pPr>
              <w:pStyle w:val="Compact"/>
            </w:pPr>
            <w:r>
              <w:t>RA</w:t>
            </w:r>
          </w:p>
        </w:tc>
        <w:tc>
          <w:tcPr>
            <w:tcW w:w="0" w:type="auto"/>
          </w:tcPr>
          <w:p w14:paraId="1340A4CD" w14:textId="77777777" w:rsidR="00235256" w:rsidRDefault="00FF0762">
            <w:pPr>
              <w:pStyle w:val="Compact"/>
            </w:pPr>
            <w:r>
              <w:t>Registration Authority</w:t>
            </w:r>
          </w:p>
        </w:tc>
      </w:tr>
      <w:tr w:rsidR="00235256" w14:paraId="085A9DE0" w14:textId="77777777">
        <w:tc>
          <w:tcPr>
            <w:tcW w:w="0" w:type="auto"/>
          </w:tcPr>
          <w:p w14:paraId="1E604271" w14:textId="77777777" w:rsidR="00235256" w:rsidRDefault="00FF0762">
            <w:pPr>
              <w:pStyle w:val="Compact"/>
            </w:pPr>
            <w:r>
              <w:t>S/MIME</w:t>
            </w:r>
          </w:p>
        </w:tc>
        <w:tc>
          <w:tcPr>
            <w:tcW w:w="0" w:type="auto"/>
          </w:tcPr>
          <w:p w14:paraId="6DE1BE9E" w14:textId="77777777" w:rsidR="00235256" w:rsidRDefault="00FF0762">
            <w:pPr>
              <w:pStyle w:val="Compact"/>
            </w:pPr>
            <w:r>
              <w:t>Secure MIME (Multipurpose Internet Mail Extensions)</w:t>
            </w:r>
          </w:p>
        </w:tc>
      </w:tr>
      <w:tr w:rsidR="00235256" w14:paraId="4E049CB2" w14:textId="77777777">
        <w:tc>
          <w:tcPr>
            <w:tcW w:w="0" w:type="auto"/>
          </w:tcPr>
          <w:p w14:paraId="17675233" w14:textId="77777777" w:rsidR="00235256" w:rsidRDefault="00FF0762">
            <w:pPr>
              <w:pStyle w:val="Compact"/>
            </w:pPr>
            <w:r>
              <w:t>SSL</w:t>
            </w:r>
          </w:p>
        </w:tc>
        <w:tc>
          <w:tcPr>
            <w:tcW w:w="0" w:type="auto"/>
          </w:tcPr>
          <w:p w14:paraId="71C92E5D" w14:textId="77777777" w:rsidR="00235256" w:rsidRDefault="00FF0762">
            <w:pPr>
              <w:pStyle w:val="Compact"/>
            </w:pPr>
            <w:r>
              <w:t>Secure Sockets Layer</w:t>
            </w:r>
          </w:p>
        </w:tc>
      </w:tr>
      <w:tr w:rsidR="00235256" w14:paraId="7EC8B249" w14:textId="77777777">
        <w:tc>
          <w:tcPr>
            <w:tcW w:w="0" w:type="auto"/>
          </w:tcPr>
          <w:p w14:paraId="21FC3CB2" w14:textId="77777777" w:rsidR="00235256" w:rsidRDefault="00FF0762">
            <w:pPr>
              <w:pStyle w:val="Compact"/>
            </w:pPr>
            <w:r>
              <w:t>TLD</w:t>
            </w:r>
          </w:p>
        </w:tc>
        <w:tc>
          <w:tcPr>
            <w:tcW w:w="0" w:type="auto"/>
          </w:tcPr>
          <w:p w14:paraId="64B13EF2" w14:textId="77777777" w:rsidR="00235256" w:rsidRDefault="00FF0762">
            <w:pPr>
              <w:pStyle w:val="Compact"/>
            </w:pPr>
            <w:r>
              <w:t>Top-Level Domain</w:t>
            </w:r>
          </w:p>
        </w:tc>
      </w:tr>
      <w:tr w:rsidR="00235256" w14:paraId="13EEFDC9" w14:textId="77777777">
        <w:tc>
          <w:tcPr>
            <w:tcW w:w="0" w:type="auto"/>
          </w:tcPr>
          <w:p w14:paraId="746C9BB1" w14:textId="77777777" w:rsidR="00235256" w:rsidRDefault="00FF0762">
            <w:pPr>
              <w:pStyle w:val="Compact"/>
            </w:pPr>
            <w:r>
              <w:t>TLS</w:t>
            </w:r>
          </w:p>
        </w:tc>
        <w:tc>
          <w:tcPr>
            <w:tcW w:w="0" w:type="auto"/>
          </w:tcPr>
          <w:p w14:paraId="059DDB34" w14:textId="77777777" w:rsidR="00235256" w:rsidRDefault="00FF0762">
            <w:pPr>
              <w:pStyle w:val="Compact"/>
            </w:pPr>
            <w:r>
              <w:t>Transport Layer Security</w:t>
            </w:r>
          </w:p>
        </w:tc>
      </w:tr>
      <w:tr w:rsidR="00235256" w14:paraId="3AC2C443" w14:textId="77777777">
        <w:tc>
          <w:tcPr>
            <w:tcW w:w="0" w:type="auto"/>
          </w:tcPr>
          <w:p w14:paraId="528ABBB8" w14:textId="77777777" w:rsidR="00235256" w:rsidRDefault="00FF0762">
            <w:pPr>
              <w:pStyle w:val="Compact"/>
            </w:pPr>
            <w:r>
              <w:t>VOIP</w:t>
            </w:r>
          </w:p>
        </w:tc>
        <w:tc>
          <w:tcPr>
            <w:tcW w:w="0" w:type="auto"/>
          </w:tcPr>
          <w:p w14:paraId="2F50686C" w14:textId="77777777" w:rsidR="00235256" w:rsidRDefault="00FF0762">
            <w:pPr>
              <w:pStyle w:val="Compact"/>
            </w:pPr>
            <w:r>
              <w:t>Voice Over Internet Protocol</w:t>
            </w:r>
          </w:p>
        </w:tc>
      </w:tr>
    </w:tbl>
    <w:p w14:paraId="5CF00DB0" w14:textId="77777777" w:rsidR="00235256" w:rsidRDefault="00FF0762">
      <w:pPr>
        <w:pStyle w:val="Heading3"/>
      </w:pPr>
      <w:bookmarkStart w:id="389" w:name="references"/>
      <w:bookmarkEnd w:id="389"/>
      <w:r>
        <w:t>1.6.3 References</w:t>
      </w:r>
    </w:p>
    <w:p w14:paraId="004A007E" w14:textId="77777777" w:rsidR="00235256" w:rsidRDefault="00FF0762">
      <w:pPr>
        <w:pStyle w:val="FirstParagraph"/>
      </w:pPr>
      <w:r>
        <w:t>ETSI EN 319 403, Electronic Signatures and Infrastructures (ESI); Trust Service Provider Conformity Assessment - Requirements for conformity assessment bodies assessing Trust Service Providers</w:t>
      </w:r>
    </w:p>
    <w:p w14:paraId="3201964D" w14:textId="77777777" w:rsidR="00235256" w:rsidRDefault="00FF0762">
      <w:pPr>
        <w:pStyle w:val="BodyText"/>
      </w:pPr>
      <w:r>
        <w:t>ETSI EN 319 411-1, Electronic Signatures and Infrastructures (ESI); Policy and security requirements for Trust Service Providers issuing certificates; Part 1: General requirements</w:t>
      </w:r>
    </w:p>
    <w:p w14:paraId="01EFC81E" w14:textId="77777777" w:rsidR="00235256" w:rsidRDefault="00FF0762">
      <w:pPr>
        <w:pStyle w:val="BodyText"/>
      </w:pPr>
      <w:r>
        <w:t>ETSI TS 102 042, Electronic Signatures and Infrastructures (ESI); Policy requirements for certification authorities issuing public key certificates.</w:t>
      </w:r>
    </w:p>
    <w:p w14:paraId="66DCD4FA" w14:textId="77777777" w:rsidR="00235256" w:rsidRDefault="00FF0762">
      <w:pPr>
        <w:pStyle w:val="BodyText"/>
      </w:pPr>
      <w:r>
        <w:lastRenderedPageBreak/>
        <w:t>FIPS 140-2, Federal Information Processing Standards Publication - Security Requirements For Cryptographic Modules, Information Technology Laboratory, National Institute of Standards and Technology, May 25, 2001.</w:t>
      </w:r>
    </w:p>
    <w:p w14:paraId="40E36FDC" w14:textId="77777777" w:rsidR="00235256" w:rsidRDefault="00FF0762">
      <w:pPr>
        <w:pStyle w:val="BodyText"/>
      </w:pPr>
      <w:r>
        <w:t>ISO 21188:2006, Public key infrastructure for financial services -- Practices and policy framework.</w:t>
      </w:r>
    </w:p>
    <w:p w14:paraId="7047311F" w14:textId="77777777" w:rsidR="00235256" w:rsidRDefault="00FF0762">
      <w:pPr>
        <w:pStyle w:val="BodyText"/>
      </w:pPr>
      <w:r>
        <w:t>NIST SP 800-89, Recommendation for Obtaining Assurances for Digital Signature Applications, http://csrc.nist.gov/publications/nistpubs/800-89/SP-800-89_November2006.pdf.</w:t>
      </w:r>
    </w:p>
    <w:p w14:paraId="7634692C" w14:textId="77777777" w:rsidR="00235256" w:rsidRDefault="00FF0762">
      <w:pPr>
        <w:pStyle w:val="BodyText"/>
      </w:pPr>
      <w:r>
        <w:t>RFC2119, Request for Comments: 2119, Key words for use in RFCs to Indicate Requirement Levels, Bradner, March 1997.</w:t>
      </w:r>
    </w:p>
    <w:p w14:paraId="53B3A103" w14:textId="77777777" w:rsidR="00235256" w:rsidRDefault="00FF0762">
      <w:pPr>
        <w:pStyle w:val="BodyText"/>
      </w:pPr>
      <w:r>
        <w:t>RFC2527, Request for Comments: 2527, Internet X.509 Public Key Infrastructure: Certificate Policy and Certification Practices Framework, Chokhani, et al, March 1999.</w:t>
      </w:r>
    </w:p>
    <w:p w14:paraId="2D34DCD0" w14:textId="77777777" w:rsidR="00235256" w:rsidRDefault="00FF0762">
      <w:pPr>
        <w:pStyle w:val="BodyText"/>
      </w:pPr>
      <w:r>
        <w:t>RFC6960, Request for Comments: 6960, X.509 Internet Public Key Infrastructure Online Certificate Status Protocol - OCSP. Santesson, Myers, Ankney, Malpani, Galperin, Adams, June 2013.</w:t>
      </w:r>
    </w:p>
    <w:p w14:paraId="6007E08B" w14:textId="77777777" w:rsidR="00235256" w:rsidRDefault="00FF0762">
      <w:pPr>
        <w:pStyle w:val="BodyText"/>
      </w:pPr>
      <w:r>
        <w:t>RFC3647, Request for Comments: 3647, Internet X.509 Public Key Infrastructure: Certificate Policy and Certification Practices Framework, Chokhani, et al, November 2003.</w:t>
      </w:r>
    </w:p>
    <w:p w14:paraId="293E0B31" w14:textId="77777777" w:rsidR="00235256" w:rsidRDefault="00FF0762">
      <w:pPr>
        <w:pStyle w:val="BodyText"/>
      </w:pPr>
      <w:r>
        <w:t>RFC4366, Request for Comments: 4366, Transport Layer Security (TLS) Extensions, Blake-Wilson, et al, April 2006.</w:t>
      </w:r>
    </w:p>
    <w:p w14:paraId="4C401058" w14:textId="77777777" w:rsidR="00235256" w:rsidRDefault="00FF0762">
      <w:pPr>
        <w:pStyle w:val="BodyText"/>
      </w:pPr>
      <w:r>
        <w:t>RFC5019, Request for Comments: 5019, The Lightweight Online Certificate Status Protocol (OCSP) Profile for High-Volume Environments, A. Deacon, et al, September 2007.</w:t>
      </w:r>
    </w:p>
    <w:p w14:paraId="50BFECFD" w14:textId="77777777" w:rsidR="00235256" w:rsidRDefault="00FF0762">
      <w:pPr>
        <w:pStyle w:val="BodyText"/>
      </w:pPr>
      <w:r>
        <w:t>RFC5280, Request for Comments: 5280, Internet X.509 Public Key Infrastructure: Certificate and Certificate Revocation List (CRL) Profile, Cooper et al, May 2008.</w:t>
      </w:r>
    </w:p>
    <w:p w14:paraId="6DF38AC3" w14:textId="77777777" w:rsidR="00235256" w:rsidRDefault="00FF0762">
      <w:pPr>
        <w:pStyle w:val="BodyText"/>
      </w:pPr>
      <w:r>
        <w:t>WebTrust for Certification Authorities, SSL Baseline with Network Security, Version 2.0, available at http://www.webtrust.org/homepage-documents/item79806.pdf.</w:t>
      </w:r>
    </w:p>
    <w:p w14:paraId="331F4769" w14:textId="77777777" w:rsidR="00235256" w:rsidRDefault="00FF0762">
      <w:pPr>
        <w:pStyle w:val="BodyText"/>
      </w:pPr>
      <w:r>
        <w:t>X.509, Recommendation ITU-T X.509 (10/2012) | ISO/IEC 9594-8:2014 (E), Information technology – Open Systems Interconnection – The Directory: Public-key and attribute certificate frameworks.</w:t>
      </w:r>
    </w:p>
    <w:p w14:paraId="520368A0" w14:textId="77777777" w:rsidR="00235256" w:rsidRDefault="00FF0762">
      <w:pPr>
        <w:pStyle w:val="Heading3"/>
      </w:pPr>
      <w:bookmarkStart w:id="390" w:name="conventions"/>
      <w:bookmarkEnd w:id="390"/>
      <w:r>
        <w:t>1.6.4 Conventions</w:t>
      </w:r>
    </w:p>
    <w:p w14:paraId="67D1A806" w14:textId="77777777" w:rsidR="00235256" w:rsidRDefault="00FF0762">
      <w:pPr>
        <w:pStyle w:val="FirstParagraph"/>
      </w:pPr>
      <w:r>
        <w:t>The key words "MUST", "MUST NOT", "REQUIRED", "SHALL", "SHALL NOT", "SHOULD", "SHOULD NOT", "RECOMMENDED", "MAY", and "OPTIONAL" in these Requirements shall be interpreted in accordance with RFC 2119.</w:t>
      </w:r>
    </w:p>
    <w:p w14:paraId="7127EF94" w14:textId="77777777" w:rsidR="00235256" w:rsidRDefault="00FF0762">
      <w:pPr>
        <w:pStyle w:val="Heading1"/>
      </w:pPr>
      <w:bookmarkStart w:id="391" w:name="publication-and-repository-responsibilit"/>
      <w:bookmarkEnd w:id="391"/>
      <w:r>
        <w:lastRenderedPageBreak/>
        <w:t>2. PUBLICATION AND REPOSITORY RESPONSIBILITIES</w:t>
      </w:r>
    </w:p>
    <w:p w14:paraId="241EF535" w14:textId="0B3C213F" w:rsidR="00235256" w:rsidRDefault="00FF0762">
      <w:pPr>
        <w:pStyle w:val="FirstParagraph"/>
      </w:pPr>
      <w:r>
        <w:t xml:space="preserve">The </w:t>
      </w:r>
      <w:del w:id="392" w:author="Dimitrios Zacharopoulos" w:date="2016-08-11T10:04:00Z">
        <w:r w:rsidDel="00457E02">
          <w:delText>CA</w:delText>
        </w:r>
      </w:del>
      <w:ins w:id="393" w:author="Dimitrios Zacharopoulos" w:date="2016-08-11T10:04:00Z">
        <w:r w:rsidR="00457E02" w:rsidRPr="00457E02">
          <w:rPr>
            <w:highlight w:val="green"/>
          </w:rPr>
          <w:t>CA</w:t>
        </w:r>
      </w:ins>
      <w:r>
        <w:t xml:space="preserve"> SHALL develop, implement, enforce, and annually update a Certification Practice Statement that describes in detail how the </w:t>
      </w:r>
      <w:del w:id="394" w:author="Dimitrios Zacharopoulos" w:date="2016-08-11T10:04:00Z">
        <w:r w:rsidDel="00457E02">
          <w:delText>CA</w:delText>
        </w:r>
      </w:del>
      <w:ins w:id="395" w:author="Dimitrios Zacharopoulos" w:date="2016-08-11T10:04:00Z">
        <w:r w:rsidR="00457E02" w:rsidRPr="00457E02">
          <w:rPr>
            <w:highlight w:val="green"/>
          </w:rPr>
          <w:t>CA</w:t>
        </w:r>
      </w:ins>
      <w:r>
        <w:t xml:space="preserve"> implements the latest version of these Requirements.</w:t>
      </w:r>
    </w:p>
    <w:p w14:paraId="52B1B038" w14:textId="77777777" w:rsidR="00235256" w:rsidRDefault="00FF0762">
      <w:pPr>
        <w:pStyle w:val="Heading2"/>
      </w:pPr>
      <w:bookmarkStart w:id="396" w:name="repositories"/>
      <w:bookmarkEnd w:id="396"/>
      <w:r>
        <w:t>2.1 Repositories</w:t>
      </w:r>
    </w:p>
    <w:p w14:paraId="05C23681" w14:textId="1CD426AF" w:rsidR="00235256" w:rsidRDefault="00FF0762">
      <w:pPr>
        <w:pStyle w:val="FirstParagraph"/>
      </w:pPr>
      <w:r>
        <w:t xml:space="preserve">The </w:t>
      </w:r>
      <w:del w:id="397" w:author="Dimitrios Zacharopoulos" w:date="2016-08-11T10:04:00Z">
        <w:r w:rsidDel="00457E02">
          <w:delText>CA</w:delText>
        </w:r>
      </w:del>
      <w:ins w:id="398" w:author="Dimitrios Zacharopoulos" w:date="2016-08-11T10:04:00Z">
        <w:r w:rsidR="00457E02" w:rsidRPr="00457E02">
          <w:rPr>
            <w:highlight w:val="green"/>
          </w:rPr>
          <w:t>CA</w:t>
        </w:r>
      </w:ins>
      <w:r>
        <w:t xml:space="preserve"> SHALL make revocation information for Subordinate Certificates and Subscriber Certificates available in accordance with this Policy.</w:t>
      </w:r>
    </w:p>
    <w:p w14:paraId="06B1A465" w14:textId="77777777" w:rsidR="00235256" w:rsidRDefault="00FF0762">
      <w:pPr>
        <w:pStyle w:val="Heading2"/>
      </w:pPr>
      <w:bookmarkStart w:id="399" w:name="publication-of-information"/>
      <w:bookmarkEnd w:id="399"/>
      <w:r>
        <w:t>2.2 Publication of information</w:t>
      </w:r>
    </w:p>
    <w:p w14:paraId="67FC6CA3" w14:textId="36F5323E" w:rsidR="00235256" w:rsidRDefault="00FF0762">
      <w:pPr>
        <w:pStyle w:val="FirstParagraph"/>
      </w:pPr>
      <w:r>
        <w:t xml:space="preserve">The </w:t>
      </w:r>
      <w:del w:id="400" w:author="Dimitrios Zacharopoulos" w:date="2016-08-11T10:04:00Z">
        <w:r w:rsidDel="00457E02">
          <w:delText>CA</w:delText>
        </w:r>
      </w:del>
      <w:ins w:id="401" w:author="Dimitrios Zacharopoulos" w:date="2016-08-11T10:04:00Z">
        <w:r w:rsidR="00457E02" w:rsidRPr="00457E02">
          <w:rPr>
            <w:highlight w:val="green"/>
          </w:rPr>
          <w:t>CA</w:t>
        </w:r>
      </w:ins>
      <w:r>
        <w:t xml:space="preserve"> SHALL publicly disclose its Certificate Policy and/or Certification Practice Statement through an appropriate and readily accessible online means that is available on a 24x7 basis. The </w:t>
      </w:r>
      <w:del w:id="402" w:author="Dimitrios Zacharopoulos" w:date="2016-08-11T10:04:00Z">
        <w:r w:rsidDel="00457E02">
          <w:delText>CA</w:delText>
        </w:r>
      </w:del>
      <w:ins w:id="403" w:author="Dimitrios Zacharopoulos" w:date="2016-08-11T10:04:00Z">
        <w:r w:rsidR="00457E02" w:rsidRPr="00457E02">
          <w:rPr>
            <w:highlight w:val="green"/>
          </w:rPr>
          <w:t>CA</w:t>
        </w:r>
      </w:ins>
      <w:r>
        <w:t xml:space="preserve"> SHALL publicly disclose its </w:t>
      </w:r>
      <w:del w:id="404" w:author="Dimitrios Zacharopoulos" w:date="2016-08-11T10:04:00Z">
        <w:r w:rsidDel="00457E02">
          <w:delText>CA</w:delText>
        </w:r>
      </w:del>
      <w:ins w:id="405" w:author="Dimitrios Zacharopoulos" w:date="2016-08-11T10:04:00Z">
        <w:r w:rsidR="00457E02" w:rsidRPr="00457E02">
          <w:rPr>
            <w:highlight w:val="green"/>
          </w:rPr>
          <w:t>CA</w:t>
        </w:r>
      </w:ins>
      <w:r>
        <w:t xml:space="preserve"> business practices to the extent required by the </w:t>
      </w:r>
      <w:del w:id="406" w:author="Dimitrios Zacharopoulos" w:date="2016-08-11T10:04:00Z">
        <w:r w:rsidDel="00457E02">
          <w:delText>CA</w:delText>
        </w:r>
      </w:del>
      <w:ins w:id="407" w:author="Dimitrios Zacharopoulos" w:date="2016-08-11T10:04:00Z">
        <w:r w:rsidR="00457E02" w:rsidRPr="00457E02">
          <w:rPr>
            <w:highlight w:val="green"/>
          </w:rPr>
          <w:t>CA</w:t>
        </w:r>
      </w:ins>
      <w:r>
        <w:t xml:space="preserve">'s selected audit scheme (see Section 8.1). The disclosures MUST include all the material required by RFC 2527 or RFC 3647, and MUST be structured in accordance with either RFC 2527 or RFC 3647. Effective as of 15 April 2015, section 4.2 of a </w:t>
      </w:r>
      <w:del w:id="408" w:author="Dimitrios Zacharopoulos" w:date="2016-08-11T10:04:00Z">
        <w:r w:rsidDel="00457E02">
          <w:delText>CA</w:delText>
        </w:r>
      </w:del>
      <w:ins w:id="409" w:author="Dimitrios Zacharopoulos" w:date="2016-08-11T10:04:00Z">
        <w:r w:rsidR="00457E02" w:rsidRPr="00457E02">
          <w:rPr>
            <w:highlight w:val="green"/>
          </w:rPr>
          <w:t>CA</w:t>
        </w:r>
      </w:ins>
      <w:r>
        <w:t xml:space="preserve">'s Certificate Policy and/or Certification Practice Statement (section 4.1 for </w:t>
      </w:r>
      <w:del w:id="410" w:author="Dimitrios Zacharopoulos" w:date="2016-08-11T12:25:00Z">
        <w:r w:rsidDel="00864041">
          <w:delText>CAs</w:delText>
        </w:r>
      </w:del>
      <w:ins w:id="411" w:author="Dimitrios Zacharopoulos" w:date="2016-08-11T12:25:00Z">
        <w:r w:rsidR="00864041" w:rsidRPr="00864041">
          <w:rPr>
            <w:highlight w:val="green"/>
          </w:rPr>
          <w:t>CAs</w:t>
        </w:r>
      </w:ins>
      <w:r>
        <w:t xml:space="preserve"> still conforming to RFC 2527) SHALL state whether the </w:t>
      </w:r>
      <w:del w:id="412" w:author="Dimitrios Zacharopoulos" w:date="2016-08-11T10:04:00Z">
        <w:r w:rsidDel="00457E02">
          <w:delText>CA</w:delText>
        </w:r>
      </w:del>
      <w:ins w:id="413" w:author="Dimitrios Zacharopoulos" w:date="2016-08-11T10:04:00Z">
        <w:r w:rsidR="00457E02" w:rsidRPr="00457E02">
          <w:rPr>
            <w:highlight w:val="green"/>
          </w:rPr>
          <w:t>CA</w:t>
        </w:r>
      </w:ins>
      <w:r>
        <w:t xml:space="preserve"> reviews CAA Records, and if so, the </w:t>
      </w:r>
      <w:del w:id="414" w:author="Dimitrios Zacharopoulos" w:date="2016-08-11T10:04:00Z">
        <w:r w:rsidDel="00457E02">
          <w:delText>CA</w:delText>
        </w:r>
      </w:del>
      <w:ins w:id="415" w:author="Dimitrios Zacharopoulos" w:date="2016-08-11T10:04:00Z">
        <w:r w:rsidR="00457E02" w:rsidRPr="00457E02">
          <w:rPr>
            <w:highlight w:val="green"/>
          </w:rPr>
          <w:t>CA</w:t>
        </w:r>
      </w:ins>
      <w:r>
        <w:t xml:space="preserve">'s policy or practice on processing CAA Records for Fully Qualified Domain Names. The </w:t>
      </w:r>
      <w:del w:id="416" w:author="Dimitrios Zacharopoulos" w:date="2016-08-11T10:04:00Z">
        <w:r w:rsidDel="00457E02">
          <w:delText>CA</w:delText>
        </w:r>
      </w:del>
      <w:ins w:id="417" w:author="Dimitrios Zacharopoulos" w:date="2016-08-11T10:04:00Z">
        <w:r w:rsidR="00457E02" w:rsidRPr="00457E02">
          <w:rPr>
            <w:highlight w:val="green"/>
          </w:rPr>
          <w:t>CA</w:t>
        </w:r>
      </w:ins>
      <w:r>
        <w:t xml:space="preserve"> SHALL log all actions taken, if any, consistent with its processing practice.</w:t>
      </w:r>
    </w:p>
    <w:p w14:paraId="59E0A106" w14:textId="3B66C7C9" w:rsidR="00235256" w:rsidRDefault="00FF0762">
      <w:pPr>
        <w:pStyle w:val="BodyText"/>
      </w:pPr>
      <w:r>
        <w:t xml:space="preserve">The </w:t>
      </w:r>
      <w:del w:id="418" w:author="Dimitrios Zacharopoulos" w:date="2016-08-11T10:04:00Z">
        <w:r w:rsidDel="00457E02">
          <w:delText>CA</w:delText>
        </w:r>
      </w:del>
      <w:ins w:id="419" w:author="Dimitrios Zacharopoulos" w:date="2016-08-11T10:04:00Z">
        <w:r w:rsidR="00457E02" w:rsidRPr="00457E02">
          <w:rPr>
            <w:highlight w:val="green"/>
          </w:rPr>
          <w:t>CA</w:t>
        </w:r>
      </w:ins>
      <w:r>
        <w:t xml:space="preserve"> SHALL publicly give effect to these Requirements and represent that it will adhere to the latest published version. The </w:t>
      </w:r>
      <w:del w:id="420" w:author="Dimitrios Zacharopoulos" w:date="2016-08-11T10:04:00Z">
        <w:r w:rsidDel="00457E02">
          <w:delText>CA</w:delText>
        </w:r>
      </w:del>
      <w:ins w:id="421" w:author="Dimitrios Zacharopoulos" w:date="2016-08-11T10:04:00Z">
        <w:r w:rsidR="00457E02" w:rsidRPr="00457E02">
          <w:rPr>
            <w:highlight w:val="green"/>
          </w:rPr>
          <w:t>CA</w:t>
        </w:r>
      </w:ins>
      <w:r>
        <w:t xml:space="preserve">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198E4E08" w14:textId="710B4D39" w:rsidR="00235256" w:rsidRDefault="00FF0762">
      <w:pPr>
        <w:pStyle w:val="BlockText"/>
      </w:pPr>
      <w:r>
        <w:t xml:space="preserve">[Name of </w:t>
      </w:r>
      <w:del w:id="422" w:author="Dimitrios Zacharopoulos" w:date="2016-08-11T10:04:00Z">
        <w:r w:rsidDel="00457E02">
          <w:delText>CA</w:delText>
        </w:r>
      </w:del>
      <w:ins w:id="423" w:author="Dimitrios Zacharopoulos" w:date="2016-08-11T10:04:00Z">
        <w:r w:rsidR="00457E02" w:rsidRPr="00457E02">
          <w:rPr>
            <w:highlight w:val="green"/>
          </w:rPr>
          <w:t>CA</w:t>
        </w:r>
      </w:ins>
      <w:r>
        <w:t>] conforms to the current version of the Baseline Requirements for the Issuance and Management of Publicly-Trusted Certificates published at http://www.cabforum.org. In the event of any inconsistency between this document and those Requirements, those Requirements take precedence over this document.</w:t>
      </w:r>
    </w:p>
    <w:p w14:paraId="03543D23" w14:textId="2E4BF504" w:rsidR="00235256" w:rsidRDefault="00FF0762">
      <w:pPr>
        <w:pStyle w:val="FirstParagraph"/>
      </w:pPr>
      <w:r>
        <w:t xml:space="preserve">The </w:t>
      </w:r>
      <w:del w:id="424" w:author="Dimitrios Zacharopoulos" w:date="2016-08-11T10:04:00Z">
        <w:r w:rsidDel="00457E02">
          <w:delText>CA</w:delText>
        </w:r>
      </w:del>
      <w:ins w:id="425" w:author="Dimitrios Zacharopoulos" w:date="2016-08-11T10:04:00Z">
        <w:r w:rsidR="00457E02" w:rsidRPr="00457E02">
          <w:rPr>
            <w:highlight w:val="green"/>
          </w:rPr>
          <w:t>CA</w:t>
        </w:r>
      </w:ins>
      <w:r>
        <w:t xml:space="preserve"> SHALL host test Web pages that allow Application Software Suppliers to test their software with Subscriber Certificates that chain up to each publicly trusted Root Certificate. At a minimum, the </w:t>
      </w:r>
      <w:del w:id="426" w:author="Dimitrios Zacharopoulos" w:date="2016-08-11T10:04:00Z">
        <w:r w:rsidDel="00457E02">
          <w:delText>CA</w:delText>
        </w:r>
      </w:del>
      <w:ins w:id="427" w:author="Dimitrios Zacharopoulos" w:date="2016-08-11T10:04:00Z">
        <w:r w:rsidR="00457E02" w:rsidRPr="00457E02">
          <w:rPr>
            <w:highlight w:val="green"/>
          </w:rPr>
          <w:t>CA</w:t>
        </w:r>
      </w:ins>
      <w:r>
        <w:t xml:space="preserve"> SHALL host separate Web pages using Subscriber Certificates that are (i) valid, (ii) revoked, and (iii) expired.</w:t>
      </w:r>
    </w:p>
    <w:p w14:paraId="51BA0BFB" w14:textId="77777777" w:rsidR="00235256" w:rsidRDefault="00FF0762">
      <w:pPr>
        <w:pStyle w:val="Heading2"/>
      </w:pPr>
      <w:bookmarkStart w:id="428" w:name="time-or-frequency-of-publication"/>
      <w:bookmarkEnd w:id="428"/>
      <w:r>
        <w:t>2.3 Time or frequency of publication</w:t>
      </w:r>
    </w:p>
    <w:p w14:paraId="696A72BA" w14:textId="2723CC53" w:rsidR="00235256" w:rsidRDefault="00FF0762">
      <w:pPr>
        <w:pStyle w:val="FirstParagraph"/>
      </w:pPr>
      <w:r>
        <w:t xml:space="preserve">The </w:t>
      </w:r>
      <w:del w:id="429" w:author="Dimitrios Zacharopoulos" w:date="2016-08-11T10:04:00Z">
        <w:r w:rsidDel="00457E02">
          <w:delText>CA</w:delText>
        </w:r>
      </w:del>
      <w:ins w:id="430" w:author="Dimitrios Zacharopoulos" w:date="2016-08-11T10:04:00Z">
        <w:r w:rsidR="00457E02" w:rsidRPr="00457E02">
          <w:rPr>
            <w:highlight w:val="green"/>
          </w:rPr>
          <w:t>CA</w:t>
        </w:r>
      </w:ins>
      <w:r>
        <w:t xml:space="preserve"> SHALL develop, implement, enforce, and annually update a Certificate Policy and/or Certification Practices Statement that describes in detail how the </w:t>
      </w:r>
      <w:del w:id="431" w:author="Dimitrios Zacharopoulos" w:date="2016-08-11T10:04:00Z">
        <w:r w:rsidDel="00457E02">
          <w:delText>CA</w:delText>
        </w:r>
      </w:del>
      <w:ins w:id="432" w:author="Dimitrios Zacharopoulos" w:date="2016-08-11T10:04:00Z">
        <w:r w:rsidR="00457E02" w:rsidRPr="00457E02">
          <w:rPr>
            <w:highlight w:val="green"/>
          </w:rPr>
          <w:t>CA</w:t>
        </w:r>
      </w:ins>
      <w:r>
        <w:t xml:space="preserve"> implements the latest version of these Requirements.</w:t>
      </w:r>
    </w:p>
    <w:p w14:paraId="33C0328C" w14:textId="77777777" w:rsidR="00235256" w:rsidRDefault="00FF0762">
      <w:pPr>
        <w:pStyle w:val="Heading2"/>
      </w:pPr>
      <w:bookmarkStart w:id="433" w:name="access-controls-on-repositories"/>
      <w:bookmarkEnd w:id="433"/>
      <w:r>
        <w:lastRenderedPageBreak/>
        <w:t>2.4 Access controls on repositories</w:t>
      </w:r>
    </w:p>
    <w:p w14:paraId="6F5FEAB1" w14:textId="23625330" w:rsidR="00235256" w:rsidRDefault="00FF0762">
      <w:pPr>
        <w:pStyle w:val="FirstParagraph"/>
      </w:pPr>
      <w:r>
        <w:t xml:space="preserve">The </w:t>
      </w:r>
      <w:del w:id="434" w:author="Dimitrios Zacharopoulos" w:date="2016-08-11T10:04:00Z">
        <w:r w:rsidDel="00457E02">
          <w:delText>CA</w:delText>
        </w:r>
      </w:del>
      <w:ins w:id="435" w:author="Dimitrios Zacharopoulos" w:date="2016-08-11T10:04:00Z">
        <w:r w:rsidR="00457E02" w:rsidRPr="00457E02">
          <w:rPr>
            <w:highlight w:val="green"/>
          </w:rPr>
          <w:t>CA</w:t>
        </w:r>
      </w:ins>
      <w:r>
        <w:t xml:space="preserve"> shall make its Repository publicly available in a read-only manner.</w:t>
      </w:r>
    </w:p>
    <w:p w14:paraId="4DBB6D3B" w14:textId="77777777" w:rsidR="00235256" w:rsidRDefault="00FF0762">
      <w:pPr>
        <w:pStyle w:val="Heading1"/>
      </w:pPr>
      <w:bookmarkStart w:id="436" w:name="identification-and-authentication"/>
      <w:bookmarkEnd w:id="436"/>
      <w:r>
        <w:t>3. IDENTIFICATION AND AUTHENTICATION</w:t>
      </w:r>
    </w:p>
    <w:p w14:paraId="2A5A3DB0" w14:textId="77777777" w:rsidR="00235256" w:rsidRDefault="00FF0762">
      <w:pPr>
        <w:pStyle w:val="Heading2"/>
      </w:pPr>
      <w:bookmarkStart w:id="437" w:name="naming"/>
      <w:bookmarkEnd w:id="437"/>
      <w:r>
        <w:t>3.1 Naming</w:t>
      </w:r>
    </w:p>
    <w:p w14:paraId="62FD46D4" w14:textId="77777777" w:rsidR="00235256" w:rsidRDefault="00FF0762">
      <w:pPr>
        <w:pStyle w:val="Heading3"/>
      </w:pPr>
      <w:bookmarkStart w:id="438" w:name="types-of-names"/>
      <w:bookmarkEnd w:id="438"/>
      <w:r>
        <w:t>3.1.1 Types of names</w:t>
      </w:r>
    </w:p>
    <w:p w14:paraId="29930E34" w14:textId="77777777" w:rsidR="00235256" w:rsidRDefault="00FF0762">
      <w:pPr>
        <w:pStyle w:val="Heading3"/>
      </w:pPr>
      <w:bookmarkStart w:id="439" w:name="need-for-names-to-be-meaningful"/>
      <w:bookmarkEnd w:id="439"/>
      <w:r>
        <w:t>3.1.2 Need for names to be meaningful</w:t>
      </w:r>
    </w:p>
    <w:p w14:paraId="0994BCE8" w14:textId="77777777" w:rsidR="00235256" w:rsidRDefault="00FF0762">
      <w:pPr>
        <w:pStyle w:val="Heading3"/>
      </w:pPr>
      <w:bookmarkStart w:id="440" w:name="anonymity-or-pseudonymity-of-subscribers"/>
      <w:bookmarkEnd w:id="440"/>
      <w:r>
        <w:t>3.1.3 Anonymity or pseudonymity of subscribers</w:t>
      </w:r>
    </w:p>
    <w:p w14:paraId="2A1FC5DB" w14:textId="77777777" w:rsidR="00235256" w:rsidRDefault="00FF0762">
      <w:pPr>
        <w:pStyle w:val="Heading3"/>
      </w:pPr>
      <w:bookmarkStart w:id="441" w:name="rules-for-interpreting-various-name-form"/>
      <w:bookmarkEnd w:id="441"/>
      <w:r>
        <w:t>3.1.4 Rules for interpreting various name forms</w:t>
      </w:r>
    </w:p>
    <w:p w14:paraId="1FF63788" w14:textId="77777777" w:rsidR="00235256" w:rsidRDefault="00FF0762">
      <w:pPr>
        <w:pStyle w:val="Heading3"/>
      </w:pPr>
      <w:bookmarkStart w:id="442" w:name="uniqueness-of-names"/>
      <w:bookmarkEnd w:id="442"/>
      <w:r>
        <w:t>3.1.5 Uniqueness of names</w:t>
      </w:r>
    </w:p>
    <w:p w14:paraId="43BD0F22" w14:textId="77777777" w:rsidR="00235256" w:rsidRDefault="00FF0762">
      <w:pPr>
        <w:pStyle w:val="Heading3"/>
      </w:pPr>
      <w:bookmarkStart w:id="443" w:name="recognition-authentication-and-role-of-t"/>
      <w:bookmarkEnd w:id="443"/>
      <w:r>
        <w:t>3.1.6 Recognition, authentication, and role of trademarks</w:t>
      </w:r>
    </w:p>
    <w:p w14:paraId="46FA6411" w14:textId="77777777" w:rsidR="00235256" w:rsidRDefault="00FF0762">
      <w:pPr>
        <w:pStyle w:val="Heading2"/>
      </w:pPr>
      <w:bookmarkStart w:id="444" w:name="initial-identity-validation"/>
      <w:bookmarkEnd w:id="444"/>
      <w:r>
        <w:t>3.2 Initial identity validation</w:t>
      </w:r>
    </w:p>
    <w:p w14:paraId="0EDDBC6A" w14:textId="77777777" w:rsidR="00235256" w:rsidRDefault="00FF0762">
      <w:pPr>
        <w:pStyle w:val="Heading3"/>
      </w:pPr>
      <w:bookmarkStart w:id="445" w:name="method-to-prove-possession-of-private-ke"/>
      <w:bookmarkEnd w:id="445"/>
      <w:r>
        <w:t>3.2.1 Method to prove possession of private key</w:t>
      </w:r>
    </w:p>
    <w:p w14:paraId="6B91F8FC" w14:textId="77777777" w:rsidR="00235256" w:rsidRDefault="00FF0762">
      <w:pPr>
        <w:pStyle w:val="Heading3"/>
      </w:pPr>
      <w:bookmarkStart w:id="446" w:name="authentication-of-organization-and-domai"/>
      <w:bookmarkEnd w:id="446"/>
      <w:r>
        <w:t>3.2.2 Authentication of Organization and Domain Identity</w:t>
      </w:r>
    </w:p>
    <w:p w14:paraId="5A09CA84" w14:textId="36BB4FA3" w:rsidR="00235256" w:rsidRDefault="00FF0762">
      <w:pPr>
        <w:pStyle w:val="FirstParagraph"/>
      </w:pPr>
      <w:r>
        <w:t xml:space="preserve">If the Applicant requests a Certificate that will contain Subject Identity Information comprised only of the countryName field, then the </w:t>
      </w:r>
      <w:del w:id="447" w:author="Dimitrios Zacharopoulos" w:date="2016-08-11T10:04:00Z">
        <w:r w:rsidDel="00457E02">
          <w:delText>CA</w:delText>
        </w:r>
      </w:del>
      <w:ins w:id="448" w:author="Dimitrios Zacharopoulos" w:date="2016-08-11T10:04:00Z">
        <w:r w:rsidR="00457E02" w:rsidRPr="00457E02">
          <w:rPr>
            <w:highlight w:val="green"/>
          </w:rPr>
          <w:t>CA</w:t>
        </w:r>
      </w:ins>
      <w:r>
        <w:t xml:space="preserve"> SHALL verify the country associated with the Subject using a verification process meeting the requirements of Section 3.2.2.3 and that is described in the </w:t>
      </w:r>
      <w:del w:id="449" w:author="Dimitrios Zacharopoulos" w:date="2016-08-11T10:04:00Z">
        <w:r w:rsidDel="00457E02">
          <w:delText>CA</w:delText>
        </w:r>
      </w:del>
      <w:ins w:id="450" w:author="Dimitrios Zacharopoulos" w:date="2016-08-11T10:04:00Z">
        <w:r w:rsidR="00457E02" w:rsidRPr="00457E02">
          <w:rPr>
            <w:highlight w:val="green"/>
          </w:rPr>
          <w:t>CA</w:t>
        </w:r>
      </w:ins>
      <w:r>
        <w:t xml:space="preserve">'s Certificate Policy and/or Certification Practice Statement. If the Applicant requests a Certificate that will contain the countryName field and other Subject Identity Information, then the </w:t>
      </w:r>
      <w:del w:id="451" w:author="Dimitrios Zacharopoulos" w:date="2016-08-11T10:04:00Z">
        <w:r w:rsidDel="00457E02">
          <w:delText>CA</w:delText>
        </w:r>
      </w:del>
      <w:ins w:id="452" w:author="Dimitrios Zacharopoulos" w:date="2016-08-11T10:04:00Z">
        <w:r w:rsidR="00457E02" w:rsidRPr="00457E02">
          <w:rPr>
            <w:highlight w:val="green"/>
          </w:rPr>
          <w:t>CA</w:t>
        </w:r>
      </w:ins>
      <w:r>
        <w:t xml:space="preserve"> SHALL verify the identity of the Applicant, and the authenticity of the Applicant Representative's certificate request using a verification process meeting the requirements of this Section 3.2.2.1 and that is described in the </w:t>
      </w:r>
      <w:del w:id="453" w:author="Dimitrios Zacharopoulos" w:date="2016-08-11T10:04:00Z">
        <w:r w:rsidDel="00457E02">
          <w:delText>CA</w:delText>
        </w:r>
      </w:del>
      <w:ins w:id="454" w:author="Dimitrios Zacharopoulos" w:date="2016-08-11T10:04:00Z">
        <w:r w:rsidR="00457E02" w:rsidRPr="00457E02">
          <w:rPr>
            <w:highlight w:val="green"/>
          </w:rPr>
          <w:t>CA</w:t>
        </w:r>
      </w:ins>
      <w:r>
        <w:t xml:space="preserve">'s Certificate Policy and/or Certification Practice Statement. The </w:t>
      </w:r>
      <w:del w:id="455" w:author="Dimitrios Zacharopoulos" w:date="2016-08-11T10:04:00Z">
        <w:r w:rsidDel="00457E02">
          <w:delText>CA</w:delText>
        </w:r>
      </w:del>
      <w:ins w:id="456" w:author="Dimitrios Zacharopoulos" w:date="2016-08-11T10:04:00Z">
        <w:r w:rsidR="00457E02" w:rsidRPr="00457E02">
          <w:rPr>
            <w:highlight w:val="green"/>
          </w:rPr>
          <w:t>CA</w:t>
        </w:r>
      </w:ins>
      <w:r>
        <w:t xml:space="preserve"> SHALL inspect any document relied upon under this Section for alteration or falsification.</w:t>
      </w:r>
    </w:p>
    <w:p w14:paraId="44AB043E" w14:textId="77777777" w:rsidR="00235256" w:rsidRDefault="00FF0762">
      <w:pPr>
        <w:pStyle w:val="Heading4"/>
      </w:pPr>
      <w:bookmarkStart w:id="457" w:name="identity"/>
      <w:bookmarkEnd w:id="457"/>
      <w:r>
        <w:t>3.2.2.1 Identity</w:t>
      </w:r>
    </w:p>
    <w:p w14:paraId="6FCE93A4" w14:textId="331D618B" w:rsidR="00235256" w:rsidRDefault="00FF0762">
      <w:pPr>
        <w:pStyle w:val="FirstParagraph"/>
      </w:pPr>
      <w:r>
        <w:t xml:space="preserve">If the Subject Identity Information is to include the name or address of an organization, the </w:t>
      </w:r>
      <w:del w:id="458" w:author="Dimitrios Zacharopoulos" w:date="2016-08-11T10:04:00Z">
        <w:r w:rsidDel="00457E02">
          <w:delText>CA</w:delText>
        </w:r>
      </w:del>
      <w:ins w:id="459" w:author="Dimitrios Zacharopoulos" w:date="2016-08-11T10:04:00Z">
        <w:r w:rsidR="00457E02" w:rsidRPr="00457E02">
          <w:rPr>
            <w:highlight w:val="green"/>
          </w:rPr>
          <w:t>CA</w:t>
        </w:r>
      </w:ins>
      <w:r>
        <w:t xml:space="preserve"> SHALL verify the identity and address of the organization and that the address is the Applicant's address of existence or operation. The </w:t>
      </w:r>
      <w:del w:id="460" w:author="Dimitrios Zacharopoulos" w:date="2016-08-11T10:04:00Z">
        <w:r w:rsidDel="00457E02">
          <w:delText>CA</w:delText>
        </w:r>
      </w:del>
      <w:ins w:id="461" w:author="Dimitrios Zacharopoulos" w:date="2016-08-11T10:04:00Z">
        <w:r w:rsidR="00457E02" w:rsidRPr="00457E02">
          <w:rPr>
            <w:highlight w:val="green"/>
          </w:rPr>
          <w:t>CA</w:t>
        </w:r>
      </w:ins>
      <w:r>
        <w:t xml:space="preserve"> SHALL verify the identity and address of the Applicant using documentation provided by, or through communication with, at least one of the following:</w:t>
      </w:r>
    </w:p>
    <w:p w14:paraId="6302E19A" w14:textId="77777777" w:rsidR="00235256" w:rsidRDefault="00FF0762" w:rsidP="007B3509">
      <w:pPr>
        <w:pStyle w:val="Compact"/>
        <w:numPr>
          <w:ilvl w:val="0"/>
          <w:numId w:val="4"/>
        </w:numPr>
      </w:pPr>
      <w:r>
        <w:lastRenderedPageBreak/>
        <w:t>A government agency in the jurisdiction of the Applicant's legal creation, existence, or recognition;</w:t>
      </w:r>
    </w:p>
    <w:p w14:paraId="0095C7DC" w14:textId="77777777" w:rsidR="00235256" w:rsidRDefault="00FF0762" w:rsidP="007B3509">
      <w:pPr>
        <w:pStyle w:val="Compact"/>
        <w:numPr>
          <w:ilvl w:val="0"/>
          <w:numId w:val="4"/>
        </w:numPr>
      </w:pPr>
      <w:r>
        <w:t>A third party database that is periodically updated and considered a Reliable Data Source;</w:t>
      </w:r>
    </w:p>
    <w:p w14:paraId="0D210084" w14:textId="27A1765F" w:rsidR="00235256" w:rsidRDefault="00FF0762" w:rsidP="007B3509">
      <w:pPr>
        <w:pStyle w:val="Compact"/>
        <w:numPr>
          <w:ilvl w:val="0"/>
          <w:numId w:val="4"/>
        </w:numPr>
      </w:pPr>
      <w:r>
        <w:t xml:space="preserve">A site visit by the </w:t>
      </w:r>
      <w:del w:id="462" w:author="Dimitrios Zacharopoulos" w:date="2016-08-11T10:04:00Z">
        <w:r w:rsidDel="00457E02">
          <w:delText>CA</w:delText>
        </w:r>
      </w:del>
      <w:ins w:id="463" w:author="Dimitrios Zacharopoulos" w:date="2016-08-11T10:04:00Z">
        <w:r w:rsidR="00457E02" w:rsidRPr="00457E02">
          <w:rPr>
            <w:highlight w:val="green"/>
          </w:rPr>
          <w:t>CA</w:t>
        </w:r>
      </w:ins>
      <w:r>
        <w:t xml:space="preserve"> or a third party who is acting as an agent for the </w:t>
      </w:r>
      <w:del w:id="464" w:author="Dimitrios Zacharopoulos" w:date="2016-08-11T10:04:00Z">
        <w:r w:rsidDel="00457E02">
          <w:delText>CA</w:delText>
        </w:r>
      </w:del>
      <w:ins w:id="465" w:author="Dimitrios Zacharopoulos" w:date="2016-08-11T10:04:00Z">
        <w:r w:rsidR="00457E02" w:rsidRPr="00457E02">
          <w:rPr>
            <w:highlight w:val="green"/>
          </w:rPr>
          <w:t>CA</w:t>
        </w:r>
      </w:ins>
      <w:r>
        <w:t>; or</w:t>
      </w:r>
    </w:p>
    <w:p w14:paraId="461D8745" w14:textId="77777777" w:rsidR="00235256" w:rsidRDefault="00FF0762" w:rsidP="007B3509">
      <w:pPr>
        <w:pStyle w:val="Compact"/>
        <w:numPr>
          <w:ilvl w:val="0"/>
          <w:numId w:val="4"/>
        </w:numPr>
      </w:pPr>
      <w:r>
        <w:t>An Attestation Letter.</w:t>
      </w:r>
    </w:p>
    <w:p w14:paraId="75DB33B3" w14:textId="7846F579" w:rsidR="00235256" w:rsidRDefault="00FF0762">
      <w:pPr>
        <w:pStyle w:val="FirstParagraph"/>
      </w:pPr>
      <w:r>
        <w:t xml:space="preserve">The </w:t>
      </w:r>
      <w:del w:id="466" w:author="Dimitrios Zacharopoulos" w:date="2016-08-11T10:04:00Z">
        <w:r w:rsidDel="00457E02">
          <w:delText>CA</w:delText>
        </w:r>
      </w:del>
      <w:ins w:id="467" w:author="Dimitrios Zacharopoulos" w:date="2016-08-11T10:04:00Z">
        <w:r w:rsidR="00457E02" w:rsidRPr="00457E02">
          <w:rPr>
            <w:highlight w:val="green"/>
          </w:rPr>
          <w:t>CA</w:t>
        </w:r>
      </w:ins>
      <w:r>
        <w:t xml:space="preserve"> MAY use the same documentation or communication described in 1 through 4 above to verify both the Applicant's identity and address.</w:t>
      </w:r>
    </w:p>
    <w:p w14:paraId="755B4313" w14:textId="2F370DF9" w:rsidR="00235256" w:rsidRDefault="00FF0762">
      <w:pPr>
        <w:pStyle w:val="BodyText"/>
      </w:pPr>
      <w:r>
        <w:t xml:space="preserve">Alternatively, the </w:t>
      </w:r>
      <w:del w:id="468" w:author="Dimitrios Zacharopoulos" w:date="2016-08-11T10:04:00Z">
        <w:r w:rsidDel="00457E02">
          <w:delText>CA</w:delText>
        </w:r>
      </w:del>
      <w:ins w:id="469" w:author="Dimitrios Zacharopoulos" w:date="2016-08-11T10:04:00Z">
        <w:r w:rsidR="00457E02" w:rsidRPr="00457E02">
          <w:rPr>
            <w:highlight w:val="green"/>
          </w:rPr>
          <w:t>CA</w:t>
        </w:r>
      </w:ins>
      <w:r>
        <w:t xml:space="preserve"> MAY verify the address of the Applicant (but not the identity of the Applicant) using a utility bill, bank statement, credit card statement, government-issued tax document, or other form of identification that the </w:t>
      </w:r>
      <w:del w:id="470" w:author="Dimitrios Zacharopoulos" w:date="2016-08-11T10:04:00Z">
        <w:r w:rsidDel="00457E02">
          <w:delText>CA</w:delText>
        </w:r>
      </w:del>
      <w:ins w:id="471" w:author="Dimitrios Zacharopoulos" w:date="2016-08-11T10:04:00Z">
        <w:r w:rsidR="00457E02" w:rsidRPr="00457E02">
          <w:rPr>
            <w:highlight w:val="green"/>
          </w:rPr>
          <w:t>CA</w:t>
        </w:r>
      </w:ins>
      <w:r>
        <w:t xml:space="preserve"> determines to be reliable.</w:t>
      </w:r>
    </w:p>
    <w:p w14:paraId="49292337" w14:textId="77777777" w:rsidR="00235256" w:rsidRDefault="00FF0762">
      <w:pPr>
        <w:pStyle w:val="Heading4"/>
      </w:pPr>
      <w:bookmarkStart w:id="472" w:name="dbatradename"/>
      <w:bookmarkEnd w:id="472"/>
      <w:r>
        <w:t>3.2.2.2 DBA/Tradename</w:t>
      </w:r>
    </w:p>
    <w:p w14:paraId="4A38E3CD" w14:textId="6E1FE445" w:rsidR="00235256" w:rsidRDefault="00FF0762">
      <w:pPr>
        <w:pStyle w:val="FirstParagraph"/>
      </w:pPr>
      <w:r>
        <w:t xml:space="preserve">If the Subject Identity Information is to include a DBA or tradename, the </w:t>
      </w:r>
      <w:del w:id="473" w:author="Dimitrios Zacharopoulos" w:date="2016-08-11T10:04:00Z">
        <w:r w:rsidDel="00457E02">
          <w:delText>CA</w:delText>
        </w:r>
      </w:del>
      <w:ins w:id="474" w:author="Dimitrios Zacharopoulos" w:date="2016-08-11T10:04:00Z">
        <w:r w:rsidR="00457E02" w:rsidRPr="00457E02">
          <w:rPr>
            <w:highlight w:val="green"/>
          </w:rPr>
          <w:t>CA</w:t>
        </w:r>
      </w:ins>
      <w:r>
        <w:t xml:space="preserve"> SHALL verify the Applicant's right to use the DBA/tradename using at least one of the following:</w:t>
      </w:r>
    </w:p>
    <w:p w14:paraId="0387FBC1" w14:textId="77777777" w:rsidR="00235256" w:rsidRDefault="00FF0762" w:rsidP="007B3509">
      <w:pPr>
        <w:pStyle w:val="Compact"/>
        <w:numPr>
          <w:ilvl w:val="0"/>
          <w:numId w:val="5"/>
        </w:numPr>
      </w:pPr>
      <w:r>
        <w:t>Documentation provided by, or communication with, a government agency in the jurisdiction of the Applicant's legal creation, existence, or recognition;</w:t>
      </w:r>
    </w:p>
    <w:p w14:paraId="12D1CB25" w14:textId="77777777" w:rsidR="00235256" w:rsidRDefault="00FF0762" w:rsidP="007B3509">
      <w:pPr>
        <w:pStyle w:val="Compact"/>
        <w:numPr>
          <w:ilvl w:val="0"/>
          <w:numId w:val="5"/>
        </w:numPr>
      </w:pPr>
      <w:r>
        <w:t>A Reliable Data Source;</w:t>
      </w:r>
    </w:p>
    <w:p w14:paraId="156B0E7B" w14:textId="77777777" w:rsidR="00235256" w:rsidRDefault="00FF0762" w:rsidP="007B3509">
      <w:pPr>
        <w:pStyle w:val="Compact"/>
        <w:numPr>
          <w:ilvl w:val="0"/>
          <w:numId w:val="5"/>
        </w:numPr>
      </w:pPr>
      <w:r>
        <w:t>Communication with a government agency responsible for the management of such DBAs or tradenames;</w:t>
      </w:r>
    </w:p>
    <w:p w14:paraId="47173576" w14:textId="77777777" w:rsidR="00235256" w:rsidRDefault="00FF0762" w:rsidP="007B3509">
      <w:pPr>
        <w:pStyle w:val="Compact"/>
        <w:numPr>
          <w:ilvl w:val="0"/>
          <w:numId w:val="5"/>
        </w:numPr>
      </w:pPr>
      <w:r>
        <w:t>An Attestation Letter accompanied by documentary support; or</w:t>
      </w:r>
    </w:p>
    <w:p w14:paraId="606AD338" w14:textId="58850A99" w:rsidR="00235256" w:rsidRDefault="00FF0762" w:rsidP="007B3509">
      <w:pPr>
        <w:pStyle w:val="Compact"/>
        <w:numPr>
          <w:ilvl w:val="0"/>
          <w:numId w:val="5"/>
        </w:numPr>
      </w:pPr>
      <w:r>
        <w:t xml:space="preserve">A utility bill, bank statement, credit card statement, government-issued tax document, or other form of identification that the </w:t>
      </w:r>
      <w:del w:id="475" w:author="Dimitrios Zacharopoulos" w:date="2016-08-11T10:04:00Z">
        <w:r w:rsidDel="00457E02">
          <w:delText>CA</w:delText>
        </w:r>
      </w:del>
      <w:ins w:id="476" w:author="Dimitrios Zacharopoulos" w:date="2016-08-11T10:04:00Z">
        <w:r w:rsidR="00457E02" w:rsidRPr="00457E02">
          <w:rPr>
            <w:highlight w:val="green"/>
          </w:rPr>
          <w:t>CA</w:t>
        </w:r>
      </w:ins>
      <w:r>
        <w:t xml:space="preserve"> determines to be reliable.</w:t>
      </w:r>
    </w:p>
    <w:p w14:paraId="7D3605FF" w14:textId="77777777" w:rsidR="00235256" w:rsidRDefault="00FF0762">
      <w:pPr>
        <w:pStyle w:val="Heading4"/>
      </w:pPr>
      <w:bookmarkStart w:id="477" w:name="verification-of-country"/>
      <w:bookmarkEnd w:id="477"/>
      <w:r>
        <w:t>3.2.2.3 Verification of Country</w:t>
      </w:r>
    </w:p>
    <w:p w14:paraId="1C91151B" w14:textId="78E6FE97" w:rsidR="00235256" w:rsidRDefault="00FF0762">
      <w:pPr>
        <w:pStyle w:val="FirstParagraph"/>
      </w:pPr>
      <w:r>
        <w:t xml:space="preserve">If the subject:countryName field is present, then the </w:t>
      </w:r>
      <w:del w:id="478" w:author="Dimitrios Zacharopoulos" w:date="2016-08-11T10:04:00Z">
        <w:r w:rsidDel="00457E02">
          <w:delText>CA</w:delText>
        </w:r>
      </w:del>
      <w:ins w:id="479" w:author="Dimitrios Zacharopoulos" w:date="2016-08-11T10:04:00Z">
        <w:r w:rsidR="00457E02" w:rsidRPr="00457E02">
          <w:rPr>
            <w:highlight w:val="green"/>
          </w:rPr>
          <w:t>CA</w:t>
        </w:r>
      </w:ins>
      <w:r>
        <w:t xml:space="preserve"> SHALL verify the country associated with the Subject using one of the following: (a) the IP Address range assignment by country for either (i) the web site's IP address, as indicated by the DNS record for the web site or (ii) the Applicant's IP address; (b) the ccTLD of the requested Domain Name; (c) information provided by the Domain Name Registrar; or (d) a method identified in Section 3.2.2.1. The </w:t>
      </w:r>
      <w:del w:id="480" w:author="Dimitrios Zacharopoulos" w:date="2016-08-11T10:04:00Z">
        <w:r w:rsidDel="00457E02">
          <w:delText>CA</w:delText>
        </w:r>
      </w:del>
      <w:ins w:id="481" w:author="Dimitrios Zacharopoulos" w:date="2016-08-11T10:04:00Z">
        <w:r w:rsidR="00457E02" w:rsidRPr="00457E02">
          <w:rPr>
            <w:highlight w:val="green"/>
          </w:rPr>
          <w:t>CA</w:t>
        </w:r>
      </w:ins>
      <w:r>
        <w:t xml:space="preserve"> SHOULD implement a process to screen proxy servers in order to prevent reliance upon IP addresses assigned in countries other than where the Applicant is actually located.</w:t>
      </w:r>
    </w:p>
    <w:p w14:paraId="04E35DE4" w14:textId="77777777" w:rsidR="00235256" w:rsidRDefault="00FF0762">
      <w:pPr>
        <w:pStyle w:val="Heading4"/>
      </w:pPr>
      <w:bookmarkStart w:id="482" w:name="authorization-by-domain-name-registrant"/>
      <w:bookmarkEnd w:id="482"/>
      <w:r>
        <w:t>3.2.2.4 Authorization by Domain Name Registrant</w:t>
      </w:r>
    </w:p>
    <w:p w14:paraId="2195A655" w14:textId="50C1CD6F" w:rsidR="00235256" w:rsidRDefault="00FF0762">
      <w:pPr>
        <w:pStyle w:val="FirstParagraph"/>
      </w:pPr>
      <w:r>
        <w:t xml:space="preserve">For each Fully-Qualified Domain Name listed in a Certificate, the </w:t>
      </w:r>
      <w:del w:id="483" w:author="Dimitrios Zacharopoulos" w:date="2016-08-11T10:04:00Z">
        <w:r w:rsidDel="00457E02">
          <w:delText>CA</w:delText>
        </w:r>
      </w:del>
      <w:ins w:id="484" w:author="Dimitrios Zacharopoulos" w:date="2016-08-11T10:04:00Z">
        <w:r w:rsidR="00457E02" w:rsidRPr="00457E02">
          <w:rPr>
            <w:highlight w:val="green"/>
          </w:rPr>
          <w:t>CA</w:t>
        </w:r>
      </w:ins>
      <w:r>
        <w:t xml:space="preserve"> SHALL confirm that, as of the date the Certificate was issued, the Applicant (or the Applicant's Parent Company, Subsidiary Company, or Affiliate, collectively referred to as "Applicant" for the purposes of this section) either is the Domain Name Registrant or has control over the FQDN by:</w:t>
      </w:r>
    </w:p>
    <w:p w14:paraId="051ACEB1" w14:textId="77777777" w:rsidR="00235256" w:rsidRDefault="00FF0762" w:rsidP="007B3509">
      <w:pPr>
        <w:pStyle w:val="Compact"/>
        <w:numPr>
          <w:ilvl w:val="0"/>
          <w:numId w:val="6"/>
        </w:numPr>
      </w:pPr>
      <w:r>
        <w:lastRenderedPageBreak/>
        <w:t>Confirming the Applicant as the Domain Name Registrant directly with the Domain Name Registrar;</w:t>
      </w:r>
    </w:p>
    <w:p w14:paraId="70781E89" w14:textId="77777777" w:rsidR="00235256" w:rsidRDefault="00FF0762" w:rsidP="007B3509">
      <w:pPr>
        <w:pStyle w:val="Compact"/>
        <w:numPr>
          <w:ilvl w:val="0"/>
          <w:numId w:val="6"/>
        </w:numPr>
      </w:pPr>
      <w:r>
        <w:t>Communicating directly with the Domain Name Registrant using an address, email, or telephone number provided by the Domain Name Registrar;</w:t>
      </w:r>
    </w:p>
    <w:p w14:paraId="4B385D7D" w14:textId="77777777" w:rsidR="00235256" w:rsidRDefault="00FF0762" w:rsidP="007B3509">
      <w:pPr>
        <w:pStyle w:val="Compact"/>
        <w:numPr>
          <w:ilvl w:val="0"/>
          <w:numId w:val="6"/>
        </w:numPr>
      </w:pPr>
      <w:r>
        <w:t>Communicating directly with the Domain Name Registrant using the contact information listed in the WHOIS record's "registrant", "technical", or "administrative" field;</w:t>
      </w:r>
    </w:p>
    <w:p w14:paraId="4C6757A8" w14:textId="77777777" w:rsidR="00235256" w:rsidRDefault="00FF0762" w:rsidP="007B3509">
      <w:pPr>
        <w:pStyle w:val="Compact"/>
        <w:numPr>
          <w:ilvl w:val="0"/>
          <w:numId w:val="6"/>
        </w:numPr>
      </w:pPr>
      <w:r>
        <w:t>Communicating with the Domain's administrator using an email address created by pre-pending 'admin', 'administrator', 'webmaster', 'hostmaster', or 'postmaster' in the local part, followed by the at-sign ("@"), followed by the Domain Name, which may be formed by pruning zero or more components from the requested FQDN;</w:t>
      </w:r>
    </w:p>
    <w:p w14:paraId="339A9A4E" w14:textId="77777777" w:rsidR="00235256" w:rsidRDefault="00FF0762" w:rsidP="007B3509">
      <w:pPr>
        <w:pStyle w:val="Compact"/>
        <w:numPr>
          <w:ilvl w:val="0"/>
          <w:numId w:val="6"/>
        </w:numPr>
      </w:pPr>
      <w:r>
        <w:t>Relying upon a Domain Authorization Document;</w:t>
      </w:r>
    </w:p>
    <w:p w14:paraId="4D1E66BF" w14:textId="77777777" w:rsidR="00235256" w:rsidRDefault="00FF0762" w:rsidP="007B3509">
      <w:pPr>
        <w:pStyle w:val="Compact"/>
        <w:numPr>
          <w:ilvl w:val="0"/>
          <w:numId w:val="6"/>
        </w:numPr>
      </w:pPr>
      <w:r>
        <w:t>Having the Applicant demonstrate practical control over the FQDN by making an agreed-upon change to information found on an online Web page identified by a uniform resource identifier containing the FQDN; or</w:t>
      </w:r>
    </w:p>
    <w:p w14:paraId="22588102" w14:textId="35F2FF5B" w:rsidR="00235256" w:rsidRDefault="00FF0762" w:rsidP="007B3509">
      <w:pPr>
        <w:pStyle w:val="Compact"/>
        <w:numPr>
          <w:ilvl w:val="0"/>
          <w:numId w:val="6"/>
        </w:numPr>
      </w:pPr>
      <w:r>
        <w:t xml:space="preserve">Using any other method of confirmation, provided that the </w:t>
      </w:r>
      <w:del w:id="485" w:author="Dimitrios Zacharopoulos" w:date="2016-08-11T10:04:00Z">
        <w:r w:rsidDel="00457E02">
          <w:delText>CA</w:delText>
        </w:r>
      </w:del>
      <w:ins w:id="486" w:author="Dimitrios Zacharopoulos" w:date="2016-08-11T10:04:00Z">
        <w:r w:rsidR="00457E02" w:rsidRPr="00457E02">
          <w:rPr>
            <w:highlight w:val="green"/>
          </w:rPr>
          <w:t>CA</w:t>
        </w:r>
      </w:ins>
      <w:r>
        <w:t xml:space="preserve"> maintains documented evidence that the method of confirmation establishes that the Applicant is the Domain Name Registrant or has control over the FQDN to at least the same level of assurance as those methods previously described.</w:t>
      </w:r>
    </w:p>
    <w:p w14:paraId="3859F87A" w14:textId="7D9D70FE" w:rsidR="00235256" w:rsidRDefault="00FF0762">
      <w:pPr>
        <w:pStyle w:val="FirstParagraph"/>
      </w:pPr>
      <w:r>
        <w:t xml:space="preserve">Note: For purposes of determining the appropriate domain name level or Domain Namespace, the registerable Domain Name is the second-level domain for generic top-level domains (gTLD) such as .com, .net, or .org, or, if the Fully Qualified Domain Name contains a 2 letter Country Code Top-Level Domain (ccTLD), then the domain level is whatever is allowed for registration according to the rules of that ccTLD. If the </w:t>
      </w:r>
      <w:del w:id="487" w:author="Dimitrios Zacharopoulos" w:date="2016-08-11T10:04:00Z">
        <w:r w:rsidDel="00457E02">
          <w:delText>CA</w:delText>
        </w:r>
      </w:del>
      <w:ins w:id="488" w:author="Dimitrios Zacharopoulos" w:date="2016-08-11T10:04:00Z">
        <w:r w:rsidR="00457E02" w:rsidRPr="00457E02">
          <w:rPr>
            <w:highlight w:val="green"/>
          </w:rPr>
          <w:t>CA</w:t>
        </w:r>
      </w:ins>
      <w:r>
        <w:t xml:space="preserve"> relies upon a Domain Authorization Document to confirm the Applicant's control over a FQDN, then the Domain Authorization Document MUST substantiate that the communication came from either the Domain Name Registrant (including any private, anonymous, or proxy registration service) or the Domain Name Registrar listed in the WHOIS. The </w:t>
      </w:r>
      <w:del w:id="489" w:author="Dimitrios Zacharopoulos" w:date="2016-08-11T10:04:00Z">
        <w:r w:rsidDel="00457E02">
          <w:delText>CA</w:delText>
        </w:r>
      </w:del>
      <w:ins w:id="490" w:author="Dimitrios Zacharopoulos" w:date="2016-08-11T10:04:00Z">
        <w:r w:rsidR="00457E02" w:rsidRPr="00457E02">
          <w:rPr>
            <w:highlight w:val="green"/>
          </w:rPr>
          <w:t>CA</w:t>
        </w:r>
      </w:ins>
      <w:r>
        <w:t xml:space="preserve"> MUST verify that the Domain Authorization Document was either (i) dated on or after the certificate request date or (ii) used by the </w:t>
      </w:r>
      <w:del w:id="491" w:author="Dimitrios Zacharopoulos" w:date="2016-08-11T10:04:00Z">
        <w:r w:rsidDel="00457E02">
          <w:delText>CA</w:delText>
        </w:r>
      </w:del>
      <w:ins w:id="492" w:author="Dimitrios Zacharopoulos" w:date="2016-08-11T10:04:00Z">
        <w:r w:rsidR="00457E02" w:rsidRPr="00457E02">
          <w:rPr>
            <w:highlight w:val="green"/>
          </w:rPr>
          <w:t>CA</w:t>
        </w:r>
      </w:ins>
      <w:r>
        <w:t xml:space="preserve"> to verify a previously issued certificate and that the Domain Name's WHOIS record has not been modified since the previous certificate's issuance.</w:t>
      </w:r>
    </w:p>
    <w:p w14:paraId="6E9E367C" w14:textId="1C04C62C" w:rsidR="00235256" w:rsidRDefault="00FF0762">
      <w:pPr>
        <w:pStyle w:val="BodyText"/>
      </w:pPr>
      <w:r>
        <w:t xml:space="preserve">Note: FQDNs may be listed in Subscriber Certificates using dNSNames in the subjectAltName extension or in </w:t>
      </w:r>
      <w:r w:rsidRPr="000C4583">
        <w:rPr>
          <w:highlight w:val="yellow"/>
          <w:rPrChange w:id="493" w:author="Dimitrios Zacharopoulos" w:date="2016-08-11T10:46:00Z">
            <w:rPr/>
          </w:rPrChange>
        </w:rPr>
        <w:t xml:space="preserve">Subordinate </w:t>
      </w:r>
      <w:del w:id="494" w:author="Dimitrios Zacharopoulos" w:date="2016-08-11T10:04:00Z">
        <w:r w:rsidRPr="000C4583" w:rsidDel="00457E02">
          <w:rPr>
            <w:highlight w:val="yellow"/>
            <w:rPrChange w:id="495" w:author="Dimitrios Zacharopoulos" w:date="2016-08-11T10:46:00Z">
              <w:rPr/>
            </w:rPrChange>
          </w:rPr>
          <w:delText>CA</w:delText>
        </w:r>
      </w:del>
      <w:ins w:id="496" w:author="Dimitrios Zacharopoulos" w:date="2016-08-11T10:04:00Z">
        <w:r w:rsidR="00457E02" w:rsidRPr="000C4583">
          <w:rPr>
            <w:highlight w:val="yellow"/>
            <w:rPrChange w:id="497" w:author="Dimitrios Zacharopoulos" w:date="2016-08-11T10:46:00Z">
              <w:rPr>
                <w:highlight w:val="green"/>
              </w:rPr>
            </w:rPrChange>
          </w:rPr>
          <w:t>CA</w:t>
        </w:r>
      </w:ins>
      <w:r w:rsidRPr="000C4583">
        <w:rPr>
          <w:highlight w:val="yellow"/>
          <w:rPrChange w:id="498" w:author="Dimitrios Zacharopoulos" w:date="2016-08-11T10:46:00Z">
            <w:rPr/>
          </w:rPrChange>
        </w:rPr>
        <w:t xml:space="preserve"> Certificates</w:t>
      </w:r>
      <w:r>
        <w:t xml:space="preserve"> via dNSNames in permittedSubtrees within the Name Constraints extension.</w:t>
      </w:r>
    </w:p>
    <w:p w14:paraId="469D2EE7" w14:textId="77777777" w:rsidR="00235256" w:rsidRDefault="00FF0762">
      <w:pPr>
        <w:pStyle w:val="Heading4"/>
      </w:pPr>
      <w:bookmarkStart w:id="499" w:name="authentication-for-an-ip-address"/>
      <w:bookmarkEnd w:id="499"/>
      <w:r>
        <w:t>3.2.2.5 Authentication for an IP Address</w:t>
      </w:r>
    </w:p>
    <w:p w14:paraId="171D3780" w14:textId="7E33503C" w:rsidR="00235256" w:rsidRDefault="00FF0762">
      <w:pPr>
        <w:pStyle w:val="FirstParagraph"/>
      </w:pPr>
      <w:r>
        <w:t xml:space="preserve">For each IP Address listed in a Certificate, the </w:t>
      </w:r>
      <w:del w:id="500" w:author="Dimitrios Zacharopoulos" w:date="2016-08-11T10:04:00Z">
        <w:r w:rsidDel="00457E02">
          <w:delText>CA</w:delText>
        </w:r>
      </w:del>
      <w:ins w:id="501" w:author="Dimitrios Zacharopoulos" w:date="2016-08-11T10:04:00Z">
        <w:r w:rsidR="00457E02" w:rsidRPr="00457E02">
          <w:rPr>
            <w:highlight w:val="green"/>
          </w:rPr>
          <w:t>CA</w:t>
        </w:r>
      </w:ins>
      <w:r>
        <w:t xml:space="preserve"> SHALL confirm that, as of the date the Certificate was issued, the Applicant has control over the IP Address by:</w:t>
      </w:r>
    </w:p>
    <w:p w14:paraId="56E6EC56" w14:textId="77777777" w:rsidR="00235256" w:rsidRDefault="00FF0762" w:rsidP="007B3509">
      <w:pPr>
        <w:pStyle w:val="Compact"/>
        <w:numPr>
          <w:ilvl w:val="0"/>
          <w:numId w:val="7"/>
        </w:numPr>
      </w:pPr>
      <w:r>
        <w:lastRenderedPageBreak/>
        <w:t>Having the Applicant demonstrate practical control over the IP Address by making an agreed-upon change to information found on an online Web page identified by a uniform resource identifier containing the IP Address;</w:t>
      </w:r>
    </w:p>
    <w:p w14:paraId="740579FA" w14:textId="77777777" w:rsidR="00235256" w:rsidRDefault="00FF0762" w:rsidP="007B3509">
      <w:pPr>
        <w:pStyle w:val="Compact"/>
        <w:numPr>
          <w:ilvl w:val="0"/>
          <w:numId w:val="7"/>
        </w:numPr>
      </w:pPr>
      <w:r>
        <w:t>Obtaining documentation of IP address assignment from the Internet Assigned Numbers Authority (IANA) or a Regional Internet Registry (RIPE, APNIC, ARIN, AfriNIC, LACNIC);</w:t>
      </w:r>
    </w:p>
    <w:p w14:paraId="11256AC1" w14:textId="77777777" w:rsidR="00235256" w:rsidRDefault="00FF0762" w:rsidP="007B3509">
      <w:pPr>
        <w:pStyle w:val="Compact"/>
        <w:numPr>
          <w:ilvl w:val="0"/>
          <w:numId w:val="7"/>
        </w:numPr>
      </w:pPr>
      <w:r>
        <w:t>Performing a reverse-IP address lookup and then verifying control over the resulting Domain Name under Section 3.2.2.4; or</w:t>
      </w:r>
    </w:p>
    <w:p w14:paraId="637D1633" w14:textId="119A0E3A" w:rsidR="00235256" w:rsidRDefault="00FF0762" w:rsidP="007B3509">
      <w:pPr>
        <w:pStyle w:val="Compact"/>
        <w:numPr>
          <w:ilvl w:val="0"/>
          <w:numId w:val="7"/>
        </w:numPr>
      </w:pPr>
      <w:r>
        <w:t xml:space="preserve">Using any other method of confirmation, provided that the </w:t>
      </w:r>
      <w:del w:id="502" w:author="Dimitrios Zacharopoulos" w:date="2016-08-11T10:04:00Z">
        <w:r w:rsidDel="00457E02">
          <w:delText>CA</w:delText>
        </w:r>
      </w:del>
      <w:ins w:id="503" w:author="Dimitrios Zacharopoulos" w:date="2016-08-11T10:04:00Z">
        <w:r w:rsidR="00457E02" w:rsidRPr="00457E02">
          <w:rPr>
            <w:highlight w:val="green"/>
          </w:rPr>
          <w:t>CA</w:t>
        </w:r>
      </w:ins>
      <w:r>
        <w:t xml:space="preserve"> maintains documented evidence that the method of confirmation establishes that the Applicant has control over the IP Address to at least the same level of assurance as the methods previously described.</w:t>
      </w:r>
    </w:p>
    <w:p w14:paraId="50C9832F" w14:textId="5E20876F" w:rsidR="00235256" w:rsidRDefault="00FF0762">
      <w:pPr>
        <w:pStyle w:val="FirstParagraph"/>
      </w:pPr>
      <w:r>
        <w:t xml:space="preserve">Note: IPAddresses may be listed in Subscriber Certificates using IPAddress in the subjectAltName extension or in </w:t>
      </w:r>
      <w:r w:rsidRPr="00A26034">
        <w:rPr>
          <w:highlight w:val="yellow"/>
          <w:rPrChange w:id="504" w:author="Dimitrios Zacharopoulos" w:date="2016-09-01T22:37:00Z">
            <w:rPr/>
          </w:rPrChange>
        </w:rPr>
        <w:t xml:space="preserve">Subordinate </w:t>
      </w:r>
      <w:del w:id="505" w:author="Dimitrios Zacharopoulos" w:date="2016-08-11T10:04:00Z">
        <w:r w:rsidRPr="00A26034" w:rsidDel="00457E02">
          <w:rPr>
            <w:highlight w:val="yellow"/>
            <w:rPrChange w:id="506" w:author="Dimitrios Zacharopoulos" w:date="2016-09-01T22:37:00Z">
              <w:rPr/>
            </w:rPrChange>
          </w:rPr>
          <w:delText>CA</w:delText>
        </w:r>
      </w:del>
      <w:ins w:id="507" w:author="Dimitrios Zacharopoulos" w:date="2016-08-11T10:04:00Z">
        <w:r w:rsidR="00457E02" w:rsidRPr="00A26034">
          <w:rPr>
            <w:highlight w:val="yellow"/>
            <w:rPrChange w:id="508" w:author="Dimitrios Zacharopoulos" w:date="2016-09-01T22:37:00Z">
              <w:rPr>
                <w:highlight w:val="green"/>
              </w:rPr>
            </w:rPrChange>
          </w:rPr>
          <w:t>CA</w:t>
        </w:r>
      </w:ins>
      <w:r w:rsidRPr="00A26034">
        <w:rPr>
          <w:highlight w:val="yellow"/>
          <w:rPrChange w:id="509" w:author="Dimitrios Zacharopoulos" w:date="2016-09-01T22:37:00Z">
            <w:rPr/>
          </w:rPrChange>
        </w:rPr>
        <w:t xml:space="preserve"> Certificates</w:t>
      </w:r>
      <w:r>
        <w:t xml:space="preserve"> via IPAddress in permittedSubtrees within the Name Constraints extension.</w:t>
      </w:r>
    </w:p>
    <w:p w14:paraId="5DBA880D" w14:textId="77777777" w:rsidR="00235256" w:rsidRDefault="00FF0762">
      <w:pPr>
        <w:pStyle w:val="Heading4"/>
      </w:pPr>
      <w:bookmarkStart w:id="510" w:name="wildcard-domain-validation"/>
      <w:bookmarkEnd w:id="510"/>
      <w:r>
        <w:t>3.2.2.6 Wildcard Domain Validation</w:t>
      </w:r>
    </w:p>
    <w:p w14:paraId="58023CBA" w14:textId="20F8884A" w:rsidR="00235256" w:rsidRDefault="00FF0762">
      <w:pPr>
        <w:pStyle w:val="FirstParagraph"/>
      </w:pPr>
      <w:r>
        <w:t xml:space="preserve">Before issuing a certificate with a wildcard character (*) in a CN or subjectAltName of type DNS-ID, the </w:t>
      </w:r>
      <w:del w:id="511" w:author="Dimitrios Zacharopoulos" w:date="2016-08-11T10:04:00Z">
        <w:r w:rsidDel="00457E02">
          <w:delText>CA</w:delText>
        </w:r>
      </w:del>
      <w:ins w:id="512" w:author="Dimitrios Zacharopoulos" w:date="2016-08-11T10:04:00Z">
        <w:r w:rsidR="00457E02" w:rsidRPr="00457E02">
          <w:rPr>
            <w:highlight w:val="green"/>
          </w:rPr>
          <w:t>CA</w:t>
        </w:r>
      </w:ins>
      <w:r>
        <w:t xml:space="preserve"> MUST establish and follow a documented procedure</w:t>
      </w:r>
      <w:r>
        <w:rPr>
          <w:rStyle w:val="FootnoteReference"/>
        </w:rPr>
        <w:footnoteReference w:id="1"/>
      </w:r>
      <w:r>
        <w:t xml:space="preserve"> that determines if the wildcard character occurs in the first label position to the left of a "registry-controlled" label or "public suffix" (e.g. "*.com", "*.co.uk", see RFC 6454 Section 8.2 for further explanation).</w:t>
      </w:r>
    </w:p>
    <w:p w14:paraId="68E09BE3" w14:textId="331A97EB" w:rsidR="00235256" w:rsidRDefault="00FF0762">
      <w:pPr>
        <w:pStyle w:val="BodyText"/>
      </w:pPr>
      <w:r>
        <w:t>If a wildcard would fall within the label immediately to the left of a registry-controlled</w:t>
      </w:r>
      <w:r>
        <w:rPr>
          <w:rStyle w:val="FootnoteReference"/>
        </w:rPr>
        <w:footnoteReference w:id="2"/>
      </w:r>
      <w:r>
        <w:t xml:space="preserve"> or public suffix, </w:t>
      </w:r>
      <w:del w:id="521" w:author="Dimitrios Zacharopoulos" w:date="2016-08-11T12:25:00Z">
        <w:r w:rsidDel="00864041">
          <w:delText>CAs</w:delText>
        </w:r>
      </w:del>
      <w:ins w:id="522" w:author="Dimitrios Zacharopoulos" w:date="2016-08-11T12:25:00Z">
        <w:r w:rsidR="00864041" w:rsidRPr="00864041">
          <w:rPr>
            <w:highlight w:val="green"/>
          </w:rPr>
          <w:t>CAs</w:t>
        </w:r>
      </w:ins>
      <w:r>
        <w:t xml:space="preserve"> MUST refuse issuance unless the applicant proves </w:t>
      </w:r>
      <w:r>
        <w:lastRenderedPageBreak/>
        <w:t xml:space="preserve">its rightful control of the entire Domain Namespace. (e.g. </w:t>
      </w:r>
      <w:del w:id="523" w:author="Dimitrios Zacharopoulos" w:date="2016-08-11T12:25:00Z">
        <w:r w:rsidDel="00864041">
          <w:delText>CAs</w:delText>
        </w:r>
      </w:del>
      <w:ins w:id="524" w:author="Dimitrios Zacharopoulos" w:date="2016-08-11T12:25:00Z">
        <w:r w:rsidR="00864041" w:rsidRPr="00864041">
          <w:rPr>
            <w:highlight w:val="green"/>
          </w:rPr>
          <w:t>CAs</w:t>
        </w:r>
      </w:ins>
      <w:r>
        <w:t xml:space="preserve"> MUST NOT issue "*.co.uk" or "*.local", but MAY issue "*.example.com" to Example Co.). Prior to September 1, 2013, each </w:t>
      </w:r>
      <w:del w:id="525" w:author="Dimitrios Zacharopoulos" w:date="2016-08-11T10:04:00Z">
        <w:r w:rsidDel="00457E02">
          <w:delText>CA</w:delText>
        </w:r>
      </w:del>
      <w:ins w:id="526" w:author="Dimitrios Zacharopoulos" w:date="2016-08-11T10:04:00Z">
        <w:r w:rsidR="00457E02" w:rsidRPr="00457E02">
          <w:rPr>
            <w:highlight w:val="green"/>
          </w:rPr>
          <w:t>CA</w:t>
        </w:r>
      </w:ins>
      <w:r>
        <w:t xml:space="preserve"> MUST revoke any valid certificate that does not comply with this section of the Requirements.</w:t>
      </w:r>
    </w:p>
    <w:p w14:paraId="0BC93806" w14:textId="77777777" w:rsidR="00235256" w:rsidRDefault="00FF0762">
      <w:pPr>
        <w:pStyle w:val="Heading4"/>
      </w:pPr>
      <w:bookmarkStart w:id="527" w:name="data-source-accuracy"/>
      <w:bookmarkEnd w:id="527"/>
      <w:r>
        <w:t>3.2.2.7 Data Source Accuracy</w:t>
      </w:r>
    </w:p>
    <w:p w14:paraId="4176E884" w14:textId="385FE98C" w:rsidR="00235256" w:rsidRDefault="00FF0762">
      <w:pPr>
        <w:pStyle w:val="FirstParagraph"/>
      </w:pPr>
      <w:r>
        <w:t xml:space="preserve">Prior to using any data source as a Reliable Data Source, the </w:t>
      </w:r>
      <w:del w:id="528" w:author="Dimitrios Zacharopoulos" w:date="2016-08-11T10:04:00Z">
        <w:r w:rsidDel="00457E02">
          <w:delText>CA</w:delText>
        </w:r>
      </w:del>
      <w:ins w:id="529" w:author="Dimitrios Zacharopoulos" w:date="2016-08-11T10:04:00Z">
        <w:r w:rsidR="00457E02" w:rsidRPr="00457E02">
          <w:rPr>
            <w:highlight w:val="green"/>
          </w:rPr>
          <w:t>CA</w:t>
        </w:r>
      </w:ins>
      <w:r>
        <w:t xml:space="preserve"> SHALL evaluate the source for its reliability, accuracy, and resistance to alteration or falsification. The </w:t>
      </w:r>
      <w:del w:id="530" w:author="Dimitrios Zacharopoulos" w:date="2016-08-11T10:04:00Z">
        <w:r w:rsidDel="00457E02">
          <w:delText>CA</w:delText>
        </w:r>
      </w:del>
      <w:ins w:id="531" w:author="Dimitrios Zacharopoulos" w:date="2016-08-11T10:04:00Z">
        <w:r w:rsidR="00457E02" w:rsidRPr="00457E02">
          <w:rPr>
            <w:highlight w:val="green"/>
          </w:rPr>
          <w:t>CA</w:t>
        </w:r>
      </w:ins>
      <w:r>
        <w:t xml:space="preserve"> SHOULD consider the following during its evaluation:</w:t>
      </w:r>
    </w:p>
    <w:p w14:paraId="09C2DB7C" w14:textId="77777777" w:rsidR="00235256" w:rsidRDefault="00FF0762" w:rsidP="007B3509">
      <w:pPr>
        <w:pStyle w:val="Compact"/>
        <w:numPr>
          <w:ilvl w:val="0"/>
          <w:numId w:val="8"/>
        </w:numPr>
      </w:pPr>
      <w:r>
        <w:t>The age of the information provided,</w:t>
      </w:r>
    </w:p>
    <w:p w14:paraId="136ADB1F" w14:textId="77777777" w:rsidR="00235256" w:rsidRDefault="00FF0762" w:rsidP="007B3509">
      <w:pPr>
        <w:pStyle w:val="Compact"/>
        <w:numPr>
          <w:ilvl w:val="0"/>
          <w:numId w:val="8"/>
        </w:numPr>
      </w:pPr>
      <w:r>
        <w:t>The frequency of updates to the information source,</w:t>
      </w:r>
    </w:p>
    <w:p w14:paraId="0564FB26" w14:textId="77777777" w:rsidR="00235256" w:rsidRDefault="00FF0762" w:rsidP="007B3509">
      <w:pPr>
        <w:pStyle w:val="Compact"/>
        <w:numPr>
          <w:ilvl w:val="0"/>
          <w:numId w:val="8"/>
        </w:numPr>
      </w:pPr>
      <w:r>
        <w:t>The data provider and purpose of the data collection,</w:t>
      </w:r>
    </w:p>
    <w:p w14:paraId="0E038DD7" w14:textId="77777777" w:rsidR="00235256" w:rsidRDefault="00FF0762" w:rsidP="007B3509">
      <w:pPr>
        <w:pStyle w:val="Compact"/>
        <w:numPr>
          <w:ilvl w:val="0"/>
          <w:numId w:val="8"/>
        </w:numPr>
      </w:pPr>
      <w:r>
        <w:t>The public accessibility of the data availability, and</w:t>
      </w:r>
    </w:p>
    <w:p w14:paraId="39652AF3" w14:textId="77777777" w:rsidR="00235256" w:rsidRDefault="00FF0762" w:rsidP="007B3509">
      <w:pPr>
        <w:pStyle w:val="Compact"/>
        <w:numPr>
          <w:ilvl w:val="0"/>
          <w:numId w:val="8"/>
        </w:numPr>
      </w:pPr>
      <w:r>
        <w:t>The relative difficulty in falsifying or altering the data.</w:t>
      </w:r>
    </w:p>
    <w:p w14:paraId="792D8ECE" w14:textId="528F6578" w:rsidR="00235256" w:rsidRDefault="00FF0762">
      <w:pPr>
        <w:pStyle w:val="FirstParagraph"/>
      </w:pPr>
      <w:r>
        <w:t xml:space="preserve">Databases maintained by the </w:t>
      </w:r>
      <w:del w:id="532" w:author="Dimitrios Zacharopoulos" w:date="2016-08-11T10:04:00Z">
        <w:r w:rsidDel="00457E02">
          <w:delText>CA</w:delText>
        </w:r>
      </w:del>
      <w:ins w:id="533" w:author="Dimitrios Zacharopoulos" w:date="2016-08-11T10:04:00Z">
        <w:r w:rsidR="00457E02" w:rsidRPr="00457E02">
          <w:rPr>
            <w:highlight w:val="green"/>
          </w:rPr>
          <w:t>CA</w:t>
        </w:r>
      </w:ins>
      <w:r>
        <w:t>, its owner, or its affiliated companies do not qualify as a Reliable Data Source if the primary purpose of the database is to collect information for the purpose of fulfilling the validation requirements under this Section 3.2.</w:t>
      </w:r>
    </w:p>
    <w:p w14:paraId="63CC6F91" w14:textId="77777777" w:rsidR="00235256" w:rsidRDefault="00FF0762">
      <w:pPr>
        <w:pStyle w:val="Heading3"/>
      </w:pPr>
      <w:bookmarkStart w:id="534" w:name="authentication-of-individual-identity"/>
      <w:bookmarkEnd w:id="534"/>
      <w:r>
        <w:t>3.2.3 Authentication of individual identity</w:t>
      </w:r>
    </w:p>
    <w:p w14:paraId="34E0FBE5" w14:textId="62347C9E" w:rsidR="00235256" w:rsidRDefault="00FF0762">
      <w:pPr>
        <w:pStyle w:val="FirstParagraph"/>
      </w:pPr>
      <w:r>
        <w:t xml:space="preserve">If an Applicant subject to this Section is a natural person, then the </w:t>
      </w:r>
      <w:del w:id="535" w:author="Dimitrios Zacharopoulos" w:date="2016-08-11T10:04:00Z">
        <w:r w:rsidDel="00457E02">
          <w:delText>CA</w:delText>
        </w:r>
      </w:del>
      <w:ins w:id="536" w:author="Dimitrios Zacharopoulos" w:date="2016-08-11T10:04:00Z">
        <w:r w:rsidR="00457E02" w:rsidRPr="00457E02">
          <w:rPr>
            <w:highlight w:val="green"/>
          </w:rPr>
          <w:t>CA</w:t>
        </w:r>
      </w:ins>
      <w:r>
        <w:t xml:space="preserve"> SHALL verify the Applicant's name, Applicant's address, and the authenticity of the certificate request.</w:t>
      </w:r>
    </w:p>
    <w:p w14:paraId="362C6173" w14:textId="421ADD59" w:rsidR="00235256" w:rsidRDefault="00FF0762">
      <w:pPr>
        <w:pStyle w:val="BodyText"/>
      </w:pPr>
      <w:r>
        <w:t xml:space="preserve">The </w:t>
      </w:r>
      <w:del w:id="537" w:author="Dimitrios Zacharopoulos" w:date="2016-08-11T10:04:00Z">
        <w:r w:rsidDel="00457E02">
          <w:delText>CA</w:delText>
        </w:r>
      </w:del>
      <w:ins w:id="538" w:author="Dimitrios Zacharopoulos" w:date="2016-08-11T10:04:00Z">
        <w:r w:rsidR="00457E02" w:rsidRPr="00457E02">
          <w:rPr>
            <w:highlight w:val="green"/>
          </w:rPr>
          <w:t>CA</w:t>
        </w:r>
      </w:ins>
      <w:r>
        <w:t xml:space="preserve"> SHALL verify the Applicant's name using a legible copy, which discernibly shows the Applicant's face, of at least one currently valid government-issued photo ID (passport, drivers license, military ID, national ID, or equivalent document type). The </w:t>
      </w:r>
      <w:del w:id="539" w:author="Dimitrios Zacharopoulos" w:date="2016-08-11T10:04:00Z">
        <w:r w:rsidDel="00457E02">
          <w:delText>CA</w:delText>
        </w:r>
      </w:del>
      <w:ins w:id="540" w:author="Dimitrios Zacharopoulos" w:date="2016-08-11T10:04:00Z">
        <w:r w:rsidR="00457E02" w:rsidRPr="00457E02">
          <w:rPr>
            <w:highlight w:val="green"/>
          </w:rPr>
          <w:t>CA</w:t>
        </w:r>
      </w:ins>
      <w:r>
        <w:t xml:space="preserve"> SHALL inspect the copy for any indication of alteration or falsification.</w:t>
      </w:r>
    </w:p>
    <w:p w14:paraId="5FA349C6" w14:textId="5CD3B105" w:rsidR="00235256" w:rsidRDefault="00FF0762">
      <w:pPr>
        <w:pStyle w:val="BodyText"/>
      </w:pPr>
      <w:r>
        <w:t xml:space="preserve">The </w:t>
      </w:r>
      <w:del w:id="541" w:author="Dimitrios Zacharopoulos" w:date="2016-08-11T10:04:00Z">
        <w:r w:rsidDel="00457E02">
          <w:delText>CA</w:delText>
        </w:r>
      </w:del>
      <w:ins w:id="542" w:author="Dimitrios Zacharopoulos" w:date="2016-08-11T10:04:00Z">
        <w:r w:rsidR="00457E02" w:rsidRPr="00457E02">
          <w:rPr>
            <w:highlight w:val="green"/>
          </w:rPr>
          <w:t>CA</w:t>
        </w:r>
      </w:ins>
      <w:r>
        <w:t xml:space="preserve"> SHALL verify the Applicant's address using a form of identification that the </w:t>
      </w:r>
      <w:del w:id="543" w:author="Dimitrios Zacharopoulos" w:date="2016-08-11T10:04:00Z">
        <w:r w:rsidDel="00457E02">
          <w:delText>CA</w:delText>
        </w:r>
      </w:del>
      <w:ins w:id="544" w:author="Dimitrios Zacharopoulos" w:date="2016-08-11T10:04:00Z">
        <w:r w:rsidR="00457E02" w:rsidRPr="00457E02">
          <w:rPr>
            <w:highlight w:val="green"/>
          </w:rPr>
          <w:t>CA</w:t>
        </w:r>
      </w:ins>
      <w:r>
        <w:t xml:space="preserve"> determines to be reliable, such as a government ID, utility bill, or bank or credit card statement. The </w:t>
      </w:r>
      <w:del w:id="545" w:author="Dimitrios Zacharopoulos" w:date="2016-08-11T10:04:00Z">
        <w:r w:rsidDel="00457E02">
          <w:delText>CA</w:delText>
        </w:r>
      </w:del>
      <w:ins w:id="546" w:author="Dimitrios Zacharopoulos" w:date="2016-08-11T10:04:00Z">
        <w:r w:rsidR="00457E02" w:rsidRPr="00457E02">
          <w:rPr>
            <w:highlight w:val="green"/>
          </w:rPr>
          <w:t>CA</w:t>
        </w:r>
      </w:ins>
      <w:r>
        <w:t xml:space="preserve"> MAY rely on the same government-issued ID that was used to verify the Applicant's name.</w:t>
      </w:r>
    </w:p>
    <w:p w14:paraId="16521855" w14:textId="403B04ED" w:rsidR="00235256" w:rsidRDefault="00FF0762">
      <w:pPr>
        <w:pStyle w:val="BodyText"/>
      </w:pPr>
      <w:r>
        <w:t xml:space="preserve">The </w:t>
      </w:r>
      <w:del w:id="547" w:author="Dimitrios Zacharopoulos" w:date="2016-08-11T10:04:00Z">
        <w:r w:rsidDel="00457E02">
          <w:delText>CA</w:delText>
        </w:r>
      </w:del>
      <w:ins w:id="548" w:author="Dimitrios Zacharopoulos" w:date="2016-08-11T10:04:00Z">
        <w:r w:rsidR="00457E02" w:rsidRPr="00457E02">
          <w:rPr>
            <w:highlight w:val="green"/>
          </w:rPr>
          <w:t>CA</w:t>
        </w:r>
      </w:ins>
      <w:r>
        <w:t xml:space="preserve"> SHALL verify the certificate request with the Applicant using a Reliable Method of Communication.</w:t>
      </w:r>
    </w:p>
    <w:p w14:paraId="667C41D4" w14:textId="77777777" w:rsidR="00235256" w:rsidRDefault="00FF0762">
      <w:pPr>
        <w:pStyle w:val="Heading3"/>
      </w:pPr>
      <w:bookmarkStart w:id="549" w:name="non-verified-subscriber-information"/>
      <w:bookmarkEnd w:id="549"/>
      <w:r>
        <w:lastRenderedPageBreak/>
        <w:t>3.2.4 Non-verified subscriber information</w:t>
      </w:r>
    </w:p>
    <w:p w14:paraId="47F650C2" w14:textId="77777777" w:rsidR="00235256" w:rsidRDefault="00FF0762">
      <w:pPr>
        <w:pStyle w:val="Heading3"/>
      </w:pPr>
      <w:bookmarkStart w:id="550" w:name="validation-of-authority"/>
      <w:bookmarkEnd w:id="550"/>
      <w:r>
        <w:t>3.2.5 Validation of authority</w:t>
      </w:r>
    </w:p>
    <w:p w14:paraId="4F850E26" w14:textId="3338D875" w:rsidR="00235256" w:rsidRDefault="00FF0762">
      <w:pPr>
        <w:pStyle w:val="FirstParagraph"/>
      </w:pPr>
      <w:r>
        <w:t xml:space="preserve">If the Applicant for a Certificate containing Subject Identity Information is an organization, the </w:t>
      </w:r>
      <w:del w:id="551" w:author="Dimitrios Zacharopoulos" w:date="2016-08-11T10:04:00Z">
        <w:r w:rsidDel="00457E02">
          <w:delText>CA</w:delText>
        </w:r>
      </w:del>
      <w:ins w:id="552" w:author="Dimitrios Zacharopoulos" w:date="2016-08-11T10:04:00Z">
        <w:r w:rsidR="00457E02" w:rsidRPr="00457E02">
          <w:rPr>
            <w:highlight w:val="green"/>
          </w:rPr>
          <w:t>CA</w:t>
        </w:r>
      </w:ins>
      <w:r>
        <w:t xml:space="preserve"> SHALL use a Reliable Method of Communication to verify the authenticity of the Applicant Representative's certificate request.</w:t>
      </w:r>
    </w:p>
    <w:p w14:paraId="3E7CA252" w14:textId="44D874BD" w:rsidR="00235256" w:rsidRDefault="00FF0762">
      <w:pPr>
        <w:pStyle w:val="BodyText"/>
      </w:pPr>
      <w:r>
        <w:t xml:space="preserve">The </w:t>
      </w:r>
      <w:del w:id="553" w:author="Dimitrios Zacharopoulos" w:date="2016-08-11T10:04:00Z">
        <w:r w:rsidDel="00457E02">
          <w:delText>CA</w:delText>
        </w:r>
      </w:del>
      <w:ins w:id="554" w:author="Dimitrios Zacharopoulos" w:date="2016-08-11T10:04:00Z">
        <w:r w:rsidR="00457E02" w:rsidRPr="00457E02">
          <w:rPr>
            <w:highlight w:val="green"/>
          </w:rPr>
          <w:t>CA</w:t>
        </w:r>
      </w:ins>
      <w:r>
        <w:t xml:space="preserve"> MAY use the sources listed in section 3.2.2.1 to verify the Reliable Method of Communication. Provided that the </w:t>
      </w:r>
      <w:del w:id="555" w:author="Dimitrios Zacharopoulos" w:date="2016-08-11T10:04:00Z">
        <w:r w:rsidDel="00457E02">
          <w:delText>CA</w:delText>
        </w:r>
      </w:del>
      <w:ins w:id="556" w:author="Dimitrios Zacharopoulos" w:date="2016-08-11T10:04:00Z">
        <w:r w:rsidR="00457E02" w:rsidRPr="00457E02">
          <w:rPr>
            <w:highlight w:val="green"/>
          </w:rPr>
          <w:t>CA</w:t>
        </w:r>
      </w:ins>
      <w:r>
        <w:t xml:space="preserve"> uses a Reliable Method of Communication, the </w:t>
      </w:r>
      <w:del w:id="557" w:author="Dimitrios Zacharopoulos" w:date="2016-08-11T10:04:00Z">
        <w:r w:rsidDel="00457E02">
          <w:delText>CA</w:delText>
        </w:r>
      </w:del>
      <w:ins w:id="558" w:author="Dimitrios Zacharopoulos" w:date="2016-08-11T10:04:00Z">
        <w:r w:rsidR="00457E02" w:rsidRPr="00457E02">
          <w:rPr>
            <w:highlight w:val="green"/>
          </w:rPr>
          <w:t>CA</w:t>
        </w:r>
      </w:ins>
      <w:r>
        <w:t xml:space="preserve">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w:t>
      </w:r>
      <w:del w:id="559" w:author="Dimitrios Zacharopoulos" w:date="2016-08-11T10:04:00Z">
        <w:r w:rsidDel="00457E02">
          <w:delText>CA</w:delText>
        </w:r>
      </w:del>
      <w:ins w:id="560" w:author="Dimitrios Zacharopoulos" w:date="2016-08-11T10:04:00Z">
        <w:r w:rsidR="00457E02" w:rsidRPr="00457E02">
          <w:rPr>
            <w:highlight w:val="green"/>
          </w:rPr>
          <w:t>CA</w:t>
        </w:r>
      </w:ins>
      <w:r>
        <w:t xml:space="preserve"> deems appropriate.</w:t>
      </w:r>
    </w:p>
    <w:p w14:paraId="4E6BE773" w14:textId="00B63A68" w:rsidR="00235256" w:rsidRDefault="00FF0762">
      <w:pPr>
        <w:pStyle w:val="BodyText"/>
      </w:pPr>
      <w:r>
        <w:t xml:space="preserve">In addition, the </w:t>
      </w:r>
      <w:del w:id="561" w:author="Dimitrios Zacharopoulos" w:date="2016-08-11T10:04:00Z">
        <w:r w:rsidDel="00457E02">
          <w:delText>CA</w:delText>
        </w:r>
      </w:del>
      <w:ins w:id="562" w:author="Dimitrios Zacharopoulos" w:date="2016-08-11T10:04:00Z">
        <w:r w:rsidR="00457E02" w:rsidRPr="00457E02">
          <w:rPr>
            <w:highlight w:val="green"/>
          </w:rPr>
          <w:t>CA</w:t>
        </w:r>
      </w:ins>
      <w:r>
        <w:t xml:space="preserve"> SHALL establish a process that allows an Applicant to specify the individuals who may request Certificates. If an Applicant specifies, in writing, the individuals who may request a Certificate, then the </w:t>
      </w:r>
      <w:del w:id="563" w:author="Dimitrios Zacharopoulos" w:date="2016-08-11T10:04:00Z">
        <w:r w:rsidDel="00457E02">
          <w:delText>CA</w:delText>
        </w:r>
      </w:del>
      <w:ins w:id="564" w:author="Dimitrios Zacharopoulos" w:date="2016-08-11T10:04:00Z">
        <w:r w:rsidR="00457E02" w:rsidRPr="00457E02">
          <w:rPr>
            <w:highlight w:val="green"/>
          </w:rPr>
          <w:t>CA</w:t>
        </w:r>
      </w:ins>
      <w:r>
        <w:t xml:space="preserve"> SHALL NOT accept any certificate requests that are outside this specification. The </w:t>
      </w:r>
      <w:del w:id="565" w:author="Dimitrios Zacharopoulos" w:date="2016-08-11T10:04:00Z">
        <w:r w:rsidDel="00457E02">
          <w:delText>CA</w:delText>
        </w:r>
      </w:del>
      <w:ins w:id="566" w:author="Dimitrios Zacharopoulos" w:date="2016-08-11T10:04:00Z">
        <w:r w:rsidR="00457E02" w:rsidRPr="00457E02">
          <w:rPr>
            <w:highlight w:val="green"/>
          </w:rPr>
          <w:t>CA</w:t>
        </w:r>
      </w:ins>
      <w:r>
        <w:t xml:space="preserve"> SHALL provide an Applicant with a list of its authorized certificate requesters upon the Applicant's verified written request.</w:t>
      </w:r>
    </w:p>
    <w:p w14:paraId="1C9B0171" w14:textId="77777777" w:rsidR="00235256" w:rsidRDefault="00FF0762">
      <w:pPr>
        <w:pStyle w:val="Heading3"/>
      </w:pPr>
      <w:bookmarkStart w:id="567" w:name="criteria-for-interoperation-or-certifica"/>
      <w:bookmarkEnd w:id="567"/>
      <w:r>
        <w:t>3.2.6 Criteria for Interoperation or Certification</w:t>
      </w:r>
    </w:p>
    <w:p w14:paraId="01931DA7" w14:textId="4571EB2A" w:rsidR="00235256" w:rsidRDefault="00FF0762">
      <w:pPr>
        <w:pStyle w:val="FirstParagraph"/>
      </w:pPr>
      <w:r>
        <w:t xml:space="preserve">The </w:t>
      </w:r>
      <w:del w:id="568" w:author="Dimitrios Zacharopoulos" w:date="2016-08-11T10:04:00Z">
        <w:r w:rsidDel="00457E02">
          <w:delText>CA</w:delText>
        </w:r>
      </w:del>
      <w:ins w:id="569" w:author="Dimitrios Zacharopoulos" w:date="2016-08-11T10:04:00Z">
        <w:r w:rsidR="00457E02" w:rsidRPr="00457E02">
          <w:rPr>
            <w:highlight w:val="green"/>
          </w:rPr>
          <w:t>CA</w:t>
        </w:r>
      </w:ins>
      <w:r>
        <w:t xml:space="preserve"> SHALL disclose all Cross Certificates that identify the </w:t>
      </w:r>
      <w:del w:id="570" w:author="Dimitrios Zacharopoulos" w:date="2016-08-11T10:04:00Z">
        <w:r w:rsidDel="00457E02">
          <w:delText>CA</w:delText>
        </w:r>
      </w:del>
      <w:ins w:id="571" w:author="Dimitrios Zacharopoulos" w:date="2016-08-11T10:04:00Z">
        <w:r w:rsidR="00457E02" w:rsidRPr="00457E02">
          <w:rPr>
            <w:highlight w:val="green"/>
          </w:rPr>
          <w:t>CA</w:t>
        </w:r>
      </w:ins>
      <w:r>
        <w:t xml:space="preserve"> as the Subject, provided that the </w:t>
      </w:r>
      <w:del w:id="572" w:author="Dimitrios Zacharopoulos" w:date="2016-08-11T10:04:00Z">
        <w:r w:rsidDel="00457E02">
          <w:delText>CA</w:delText>
        </w:r>
      </w:del>
      <w:ins w:id="573" w:author="Dimitrios Zacharopoulos" w:date="2016-08-11T10:04:00Z">
        <w:r w:rsidR="00457E02" w:rsidRPr="00457E02">
          <w:rPr>
            <w:highlight w:val="green"/>
          </w:rPr>
          <w:t>CA</w:t>
        </w:r>
      </w:ins>
      <w:r>
        <w:t xml:space="preserve"> arranged for or accepted the establishment of the trust relationship (i.e. the Cross Certificate at issue).</w:t>
      </w:r>
    </w:p>
    <w:p w14:paraId="03E53BBB" w14:textId="77777777" w:rsidR="00235256" w:rsidRDefault="00FF0762">
      <w:pPr>
        <w:pStyle w:val="Heading2"/>
      </w:pPr>
      <w:r>
        <w:t>3.3 Identification and authentication for re-key requests</w:t>
      </w:r>
    </w:p>
    <w:p w14:paraId="0C3120EC" w14:textId="77777777" w:rsidR="00235256" w:rsidRDefault="00FF0762">
      <w:pPr>
        <w:pStyle w:val="Heading3"/>
      </w:pPr>
      <w:bookmarkStart w:id="574" w:name="identification-and-authentication-for-ro"/>
      <w:bookmarkEnd w:id="574"/>
      <w:r>
        <w:t>3.3.1 Identification and authentication for routine re-key</w:t>
      </w:r>
    </w:p>
    <w:p w14:paraId="53C8AE3F" w14:textId="77777777" w:rsidR="00235256" w:rsidRDefault="00FF0762">
      <w:pPr>
        <w:pStyle w:val="Heading3"/>
      </w:pPr>
      <w:r>
        <w:t>3.3.2 Identification and authentication for re-key after revocation</w:t>
      </w:r>
    </w:p>
    <w:p w14:paraId="54D17D69" w14:textId="77777777" w:rsidR="00235256" w:rsidRDefault="00FF0762">
      <w:pPr>
        <w:pStyle w:val="Heading2"/>
      </w:pPr>
      <w:bookmarkStart w:id="575" w:name="identification-and-authentication-for-re"/>
      <w:bookmarkEnd w:id="575"/>
      <w:r>
        <w:t>3.4 Identification and authentication for revocation request</w:t>
      </w:r>
    </w:p>
    <w:p w14:paraId="03C4FEFD" w14:textId="77777777" w:rsidR="00235256" w:rsidRDefault="00FF0762">
      <w:pPr>
        <w:pStyle w:val="Heading1"/>
      </w:pPr>
      <w:bookmarkStart w:id="576" w:name="certificate-life-cycle-operational-requi"/>
      <w:bookmarkEnd w:id="576"/>
      <w:r>
        <w:t>4. CERTIFICATE LIFE-CYCLE OPERATIONAL REQUIREMENTS</w:t>
      </w:r>
    </w:p>
    <w:p w14:paraId="3776DB38" w14:textId="77777777" w:rsidR="00235256" w:rsidRDefault="00FF0762">
      <w:pPr>
        <w:pStyle w:val="Heading2"/>
      </w:pPr>
      <w:bookmarkStart w:id="577" w:name="certificate-application"/>
      <w:bookmarkEnd w:id="577"/>
      <w:r>
        <w:t>4.1 Certificate Application</w:t>
      </w:r>
    </w:p>
    <w:p w14:paraId="65C4CCBB" w14:textId="77777777" w:rsidR="00235256" w:rsidRDefault="00FF0762">
      <w:pPr>
        <w:pStyle w:val="Heading3"/>
      </w:pPr>
      <w:bookmarkStart w:id="578" w:name="who-can-submit-a-certificate-application"/>
      <w:bookmarkEnd w:id="578"/>
      <w:r>
        <w:t>4.1.1 Who can submit a certificate application</w:t>
      </w:r>
    </w:p>
    <w:p w14:paraId="49EF1686" w14:textId="3CF25616" w:rsidR="00235256" w:rsidRDefault="00FF0762">
      <w:pPr>
        <w:pStyle w:val="FirstParagraph"/>
      </w:pPr>
      <w:r>
        <w:t xml:space="preserve">In accordance with Section 5.5.2, the </w:t>
      </w:r>
      <w:del w:id="579" w:author="Dimitrios Zacharopoulos" w:date="2016-08-11T10:04:00Z">
        <w:r w:rsidDel="00457E02">
          <w:delText>CA</w:delText>
        </w:r>
      </w:del>
      <w:ins w:id="580" w:author="Dimitrios Zacharopoulos" w:date="2016-08-11T10:04:00Z">
        <w:r w:rsidR="00457E02" w:rsidRPr="00457E02">
          <w:rPr>
            <w:highlight w:val="green"/>
          </w:rPr>
          <w:t>CA</w:t>
        </w:r>
      </w:ins>
      <w:r>
        <w:t xml:space="preserve"> SHALL maintain an internal database of all previously revoked Certificates and previously rejected certificate requests due to </w:t>
      </w:r>
      <w:r>
        <w:lastRenderedPageBreak/>
        <w:t xml:space="preserve">suspected phishing or other fraudulent usage or concerns. The </w:t>
      </w:r>
      <w:del w:id="581" w:author="Dimitrios Zacharopoulos" w:date="2016-08-11T10:04:00Z">
        <w:r w:rsidDel="00457E02">
          <w:delText>CA</w:delText>
        </w:r>
      </w:del>
      <w:ins w:id="582" w:author="Dimitrios Zacharopoulos" w:date="2016-08-11T10:04:00Z">
        <w:r w:rsidR="00457E02" w:rsidRPr="00457E02">
          <w:rPr>
            <w:highlight w:val="green"/>
          </w:rPr>
          <w:t>CA</w:t>
        </w:r>
      </w:ins>
      <w:r>
        <w:t xml:space="preserve"> SHALL use this information to identify subsequent suspicious certificate requests.</w:t>
      </w:r>
    </w:p>
    <w:p w14:paraId="743FDE6E" w14:textId="77777777" w:rsidR="00235256" w:rsidRDefault="00FF0762">
      <w:pPr>
        <w:pStyle w:val="Heading3"/>
      </w:pPr>
      <w:bookmarkStart w:id="583" w:name="enrollment-process-and-responsibilities"/>
      <w:bookmarkEnd w:id="583"/>
      <w:r>
        <w:t>4.1.2 Enrollment process and responsibilities</w:t>
      </w:r>
    </w:p>
    <w:p w14:paraId="5145144D" w14:textId="37DD4C28" w:rsidR="00235256" w:rsidRDefault="00FF0762">
      <w:pPr>
        <w:pStyle w:val="FirstParagraph"/>
      </w:pPr>
      <w:r>
        <w:t xml:space="preserve">Prior to the issuance of a Certificate, the </w:t>
      </w:r>
      <w:del w:id="584" w:author="Dimitrios Zacharopoulos" w:date="2016-08-11T10:04:00Z">
        <w:r w:rsidDel="00457E02">
          <w:delText>CA</w:delText>
        </w:r>
      </w:del>
      <w:ins w:id="585" w:author="Dimitrios Zacharopoulos" w:date="2016-08-11T10:04:00Z">
        <w:r w:rsidR="00457E02" w:rsidRPr="00457E02">
          <w:rPr>
            <w:highlight w:val="green"/>
          </w:rPr>
          <w:t>CA</w:t>
        </w:r>
      </w:ins>
      <w:r>
        <w:t xml:space="preserve"> SHALL obtain the following documentation from the Applicant:</w:t>
      </w:r>
    </w:p>
    <w:p w14:paraId="6228AF01" w14:textId="77777777" w:rsidR="00235256" w:rsidRDefault="00FF0762" w:rsidP="007B3509">
      <w:pPr>
        <w:pStyle w:val="Compact"/>
        <w:numPr>
          <w:ilvl w:val="0"/>
          <w:numId w:val="9"/>
        </w:numPr>
      </w:pPr>
      <w:r>
        <w:t>A certificate request, which may be electronic; and</w:t>
      </w:r>
    </w:p>
    <w:p w14:paraId="4DCE9BD2" w14:textId="77777777" w:rsidR="00235256" w:rsidRDefault="00FF0762" w:rsidP="007B3509">
      <w:pPr>
        <w:pStyle w:val="Compact"/>
        <w:numPr>
          <w:ilvl w:val="0"/>
          <w:numId w:val="9"/>
        </w:numPr>
      </w:pPr>
      <w:r>
        <w:t>An executed Subscriber Agreement or Terms of Use, which may be electronic.</w:t>
      </w:r>
    </w:p>
    <w:p w14:paraId="0A3C94B2" w14:textId="2B5C7AAA" w:rsidR="00235256" w:rsidRDefault="00FF0762">
      <w:pPr>
        <w:pStyle w:val="FirstParagraph"/>
      </w:pPr>
      <w:r>
        <w:t xml:space="preserve">The </w:t>
      </w:r>
      <w:del w:id="586" w:author="Dimitrios Zacharopoulos" w:date="2016-08-11T10:04:00Z">
        <w:r w:rsidDel="00457E02">
          <w:delText>CA</w:delText>
        </w:r>
      </w:del>
      <w:ins w:id="587" w:author="Dimitrios Zacharopoulos" w:date="2016-08-11T10:04:00Z">
        <w:r w:rsidR="00457E02" w:rsidRPr="00457E02">
          <w:rPr>
            <w:highlight w:val="green"/>
          </w:rPr>
          <w:t>CA</w:t>
        </w:r>
      </w:ins>
      <w:r>
        <w:t xml:space="preserve"> SHOULD obtain any additional documentation the </w:t>
      </w:r>
      <w:del w:id="588" w:author="Dimitrios Zacharopoulos" w:date="2016-08-11T10:04:00Z">
        <w:r w:rsidDel="00457E02">
          <w:delText>CA</w:delText>
        </w:r>
      </w:del>
      <w:ins w:id="589" w:author="Dimitrios Zacharopoulos" w:date="2016-08-11T10:04:00Z">
        <w:r w:rsidR="00457E02" w:rsidRPr="00457E02">
          <w:rPr>
            <w:highlight w:val="green"/>
          </w:rPr>
          <w:t>CA</w:t>
        </w:r>
      </w:ins>
      <w:r>
        <w:t xml:space="preserve"> determines necessary to meet these Requirements.</w:t>
      </w:r>
    </w:p>
    <w:p w14:paraId="51211621" w14:textId="7DD3A9FC" w:rsidR="00235256" w:rsidRDefault="00FF0762">
      <w:pPr>
        <w:pStyle w:val="BodyText"/>
      </w:pPr>
      <w:r>
        <w:t xml:space="preserve">Prior to the issuance of a Certificate, the </w:t>
      </w:r>
      <w:del w:id="590" w:author="Dimitrios Zacharopoulos" w:date="2016-08-11T10:04:00Z">
        <w:r w:rsidDel="00457E02">
          <w:delText>CA</w:delText>
        </w:r>
      </w:del>
      <w:ins w:id="591" w:author="Dimitrios Zacharopoulos" w:date="2016-08-11T10:04:00Z">
        <w:r w:rsidR="00457E02" w:rsidRPr="00457E02">
          <w:rPr>
            <w:highlight w:val="green"/>
          </w:rPr>
          <w:t>CA</w:t>
        </w:r>
      </w:ins>
      <w:r>
        <w:t xml:space="preserve"> SHALL obtain from the Applicant a certificate request in a form prescribed by the </w:t>
      </w:r>
      <w:del w:id="592" w:author="Dimitrios Zacharopoulos" w:date="2016-08-11T10:04:00Z">
        <w:r w:rsidDel="00457E02">
          <w:delText>CA</w:delText>
        </w:r>
      </w:del>
      <w:ins w:id="593" w:author="Dimitrios Zacharopoulos" w:date="2016-08-11T10:04:00Z">
        <w:r w:rsidR="00457E02" w:rsidRPr="00457E02">
          <w:rPr>
            <w:highlight w:val="green"/>
          </w:rPr>
          <w:t>CA</w:t>
        </w:r>
      </w:ins>
      <w:r>
        <w:t xml:space="preserve"> and that complies with these Requirements. One certificate request MAY suffice for multiple Certificates to be issued to the same Applicant, subject to the aging and updating requirement in Section 3.3.1, provided that each Certificate is supported by a valid, current certificate request signed by the appropriate Applicant Representative on behalf of the Applicant. The certificate request MAY be made, submitted and/or signed electronically.</w:t>
      </w:r>
    </w:p>
    <w:p w14:paraId="7D5AC2EE" w14:textId="77777777" w:rsidR="00235256" w:rsidRDefault="00FF0762">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1DF52796" w14:textId="77777777" w:rsidR="00235256" w:rsidRDefault="00FF0762">
      <w:pPr>
        <w:pStyle w:val="Heading2"/>
      </w:pPr>
      <w:bookmarkStart w:id="594" w:name="certificate-application-processing"/>
      <w:bookmarkEnd w:id="594"/>
      <w:r>
        <w:t>4.2 Certificate application processing</w:t>
      </w:r>
    </w:p>
    <w:p w14:paraId="60FC7A89" w14:textId="77777777" w:rsidR="00235256" w:rsidRDefault="00FF0762">
      <w:pPr>
        <w:pStyle w:val="Heading3"/>
      </w:pPr>
      <w:bookmarkStart w:id="595" w:name="performing-identification-and-authentica"/>
      <w:bookmarkEnd w:id="595"/>
      <w:r>
        <w:t>4.2.1 Performing identification and authentication functions</w:t>
      </w:r>
    </w:p>
    <w:p w14:paraId="50F5B9D4" w14:textId="635F7BB9" w:rsidR="00235256" w:rsidRDefault="00FF0762">
      <w:pPr>
        <w:pStyle w:val="FirstParagraph"/>
      </w:pPr>
      <w:r>
        <w:t xml:space="preserve">The certificate request MAY include all factual information about the Applicant to be included in the Certificate, and such additional information as is necessary for the </w:t>
      </w:r>
      <w:del w:id="596" w:author="Dimitrios Zacharopoulos" w:date="2016-08-11T10:04:00Z">
        <w:r w:rsidDel="00457E02">
          <w:delText>CA</w:delText>
        </w:r>
      </w:del>
      <w:ins w:id="597" w:author="Dimitrios Zacharopoulos" w:date="2016-08-11T10:04:00Z">
        <w:r w:rsidR="00457E02" w:rsidRPr="00457E02">
          <w:rPr>
            <w:highlight w:val="green"/>
          </w:rPr>
          <w:t>CA</w:t>
        </w:r>
      </w:ins>
      <w:r>
        <w:t xml:space="preserve"> to obtain from the Applicant in order to comply with these Requirements and the </w:t>
      </w:r>
      <w:del w:id="598" w:author="Dimitrios Zacharopoulos" w:date="2016-08-11T10:04:00Z">
        <w:r w:rsidDel="00457E02">
          <w:delText>CA</w:delText>
        </w:r>
      </w:del>
      <w:ins w:id="599" w:author="Dimitrios Zacharopoulos" w:date="2016-08-11T10:04:00Z">
        <w:r w:rsidR="00457E02" w:rsidRPr="00457E02">
          <w:rPr>
            <w:highlight w:val="green"/>
          </w:rPr>
          <w:t>CA</w:t>
        </w:r>
      </w:ins>
      <w:r>
        <w:t xml:space="preserve">'s Certificate Policy and/or Certification Practice Statement. In </w:t>
      </w:r>
      <w:del w:id="600" w:author="Dimitrios Zacharopoulos" w:date="2016-08-11T12:25:00Z">
        <w:r w:rsidDel="00864041">
          <w:delText>cas</w:delText>
        </w:r>
      </w:del>
      <w:del w:id="601" w:author="Dimitrios Zacharopoulos" w:date="2016-08-11T12:30:00Z">
        <w:r w:rsidDel="00864041">
          <w:delText>e</w:delText>
        </w:r>
      </w:del>
      <w:ins w:id="602" w:author="Dimitrios Zacharopoulos" w:date="2016-08-11T12:30:00Z">
        <w:r w:rsidR="00864041">
          <w:t>c</w:t>
        </w:r>
        <w:r w:rsidR="00864041" w:rsidRPr="00864041">
          <w:t>ase</w:t>
        </w:r>
      </w:ins>
      <w:r>
        <w:t xml:space="preserve">s where the certificate request does not contain all the necessary information about the Applicant, the </w:t>
      </w:r>
      <w:del w:id="603" w:author="Dimitrios Zacharopoulos" w:date="2016-08-11T10:04:00Z">
        <w:r w:rsidDel="00457E02">
          <w:delText>CA</w:delText>
        </w:r>
      </w:del>
      <w:ins w:id="604" w:author="Dimitrios Zacharopoulos" w:date="2016-08-11T10:04:00Z">
        <w:r w:rsidR="00457E02" w:rsidRPr="00457E02">
          <w:rPr>
            <w:highlight w:val="green"/>
          </w:rPr>
          <w:t>CA</w:t>
        </w:r>
      </w:ins>
      <w:r>
        <w:t xml:space="preserve"> SHALL obtain the remaining information from the Applicant or, having obtained it from a reliable, independent, third-party data source, confirm it with the Applicant. The </w:t>
      </w:r>
      <w:del w:id="605" w:author="Dimitrios Zacharopoulos" w:date="2016-08-11T10:04:00Z">
        <w:r w:rsidDel="00457E02">
          <w:delText>CA</w:delText>
        </w:r>
      </w:del>
      <w:ins w:id="606" w:author="Dimitrios Zacharopoulos" w:date="2016-08-11T10:04:00Z">
        <w:r w:rsidR="00457E02" w:rsidRPr="00457E02">
          <w:rPr>
            <w:highlight w:val="green"/>
          </w:rPr>
          <w:t>CA</w:t>
        </w:r>
      </w:ins>
      <w:r>
        <w:t xml:space="preserve"> SHALL establish and follow a documented procedure for verifying all data requested for inclusion in the Certificate by the Applicant.</w:t>
      </w:r>
    </w:p>
    <w:p w14:paraId="7DE6CE9B" w14:textId="77777777" w:rsidR="00235256" w:rsidRDefault="00FF0762">
      <w:pPr>
        <w:pStyle w:val="BodyText"/>
      </w:pPr>
      <w:r>
        <w:t>Applicant information MUST include, but not be limited to, at least one Fully-Qualified Domain Name or IP address to be included in the Certificate's SubjectAltName extension.</w:t>
      </w:r>
    </w:p>
    <w:p w14:paraId="1A911349" w14:textId="1F8C3D00" w:rsidR="00235256" w:rsidRDefault="00FF0762">
      <w:pPr>
        <w:pStyle w:val="BodyText"/>
      </w:pPr>
      <w:r>
        <w:t xml:space="preserve">Section 6.3.2 limits the validity period of Subscriber Certificates. The </w:t>
      </w:r>
      <w:del w:id="607" w:author="Dimitrios Zacharopoulos" w:date="2016-08-11T10:04:00Z">
        <w:r w:rsidDel="00457E02">
          <w:delText>CA</w:delText>
        </w:r>
      </w:del>
      <w:ins w:id="608" w:author="Dimitrios Zacharopoulos" w:date="2016-08-11T10:04:00Z">
        <w:r w:rsidR="00457E02" w:rsidRPr="00457E02">
          <w:rPr>
            <w:highlight w:val="green"/>
          </w:rPr>
          <w:t>CA</w:t>
        </w:r>
      </w:ins>
      <w:r>
        <w:t xml:space="preserve"> MAY use the documents and data provided in Section 3.2 to verify certificate information, </w:t>
      </w:r>
      <w:r>
        <w:lastRenderedPageBreak/>
        <w:t xml:space="preserve">provide that the </w:t>
      </w:r>
      <w:del w:id="609" w:author="Dimitrios Zacharopoulos" w:date="2016-08-11T10:04:00Z">
        <w:r w:rsidDel="00457E02">
          <w:delText>CA</w:delText>
        </w:r>
      </w:del>
      <w:ins w:id="610" w:author="Dimitrios Zacharopoulos" w:date="2016-08-11T10:04:00Z">
        <w:r w:rsidR="00457E02" w:rsidRPr="00457E02">
          <w:rPr>
            <w:highlight w:val="green"/>
          </w:rPr>
          <w:t>CA</w:t>
        </w:r>
      </w:ins>
      <w:r>
        <w:t xml:space="preserve"> obtained the data or document from a source specified under Section 3.2 no more than thirty-nine (39) months prior to issuing the Certificate.</w:t>
      </w:r>
    </w:p>
    <w:p w14:paraId="4A9D9E7A" w14:textId="620CE5B1" w:rsidR="00235256" w:rsidRDefault="00FF0762">
      <w:pPr>
        <w:pStyle w:val="BodyText"/>
      </w:pPr>
      <w:r>
        <w:t xml:space="preserve">The </w:t>
      </w:r>
      <w:del w:id="611" w:author="Dimitrios Zacharopoulos" w:date="2016-08-11T10:04:00Z">
        <w:r w:rsidDel="00457E02">
          <w:delText>CA</w:delText>
        </w:r>
      </w:del>
      <w:ins w:id="612" w:author="Dimitrios Zacharopoulos" w:date="2016-08-11T10:04:00Z">
        <w:r w:rsidR="00457E02" w:rsidRPr="00457E02">
          <w:rPr>
            <w:highlight w:val="green"/>
          </w:rPr>
          <w:t>CA</w:t>
        </w:r>
      </w:ins>
      <w:r>
        <w:t xml:space="preserve">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1BD588B0" w14:textId="53C16E0B" w:rsidR="00235256" w:rsidRDefault="00FF0762">
      <w:pPr>
        <w:pStyle w:val="BodyText"/>
      </w:pPr>
      <w:r>
        <w:t xml:space="preserve">If a Delegated Third Party fulfills any of the </w:t>
      </w:r>
      <w:del w:id="613" w:author="Dimitrios Zacharopoulos" w:date="2016-08-11T10:04:00Z">
        <w:r w:rsidDel="00457E02">
          <w:delText>CA</w:delText>
        </w:r>
      </w:del>
      <w:ins w:id="614" w:author="Dimitrios Zacharopoulos" w:date="2016-08-11T10:04:00Z">
        <w:r w:rsidR="00457E02" w:rsidRPr="00457E02">
          <w:rPr>
            <w:highlight w:val="green"/>
          </w:rPr>
          <w:t>CA</w:t>
        </w:r>
      </w:ins>
      <w:r>
        <w:t xml:space="preserve">'s obligations under this </w:t>
      </w:r>
      <w:del w:id="615" w:author="Dimitrios Zacharopoulos" w:date="2016-10-06T19:24:00Z">
        <w:r w:rsidDel="007A7B90">
          <w:delText>section ,</w:delText>
        </w:r>
      </w:del>
      <w:ins w:id="616" w:author="Dimitrios Zacharopoulos" w:date="2016-10-06T19:24:00Z">
        <w:r w:rsidR="007A7B90">
          <w:t>section,</w:t>
        </w:r>
      </w:ins>
      <w:r>
        <w:t xml:space="preserve"> the </w:t>
      </w:r>
      <w:del w:id="617" w:author="Dimitrios Zacharopoulos" w:date="2016-08-11T10:04:00Z">
        <w:r w:rsidDel="00457E02">
          <w:delText>CA</w:delText>
        </w:r>
      </w:del>
      <w:ins w:id="618" w:author="Dimitrios Zacharopoulos" w:date="2016-08-11T10:04:00Z">
        <w:r w:rsidR="00457E02" w:rsidRPr="00457E02">
          <w:rPr>
            <w:highlight w:val="green"/>
          </w:rPr>
          <w:t>CA</w:t>
        </w:r>
      </w:ins>
      <w:r>
        <w:t xml:space="preserve"> SHALL verify that the process used by the Delegated Third Party to identify and further verify High Risk Certificate Requests provides at least the same level of assurance as the </w:t>
      </w:r>
      <w:del w:id="619" w:author="Dimitrios Zacharopoulos" w:date="2016-08-11T10:04:00Z">
        <w:r w:rsidDel="00457E02">
          <w:delText>CA</w:delText>
        </w:r>
      </w:del>
      <w:ins w:id="620" w:author="Dimitrios Zacharopoulos" w:date="2016-08-11T10:04:00Z">
        <w:r w:rsidR="00457E02" w:rsidRPr="00457E02">
          <w:rPr>
            <w:highlight w:val="green"/>
          </w:rPr>
          <w:t>CA</w:t>
        </w:r>
      </w:ins>
      <w:r>
        <w:t>'s own processes</w:t>
      </w:r>
    </w:p>
    <w:p w14:paraId="69E97DA9" w14:textId="77777777" w:rsidR="00235256" w:rsidRDefault="00FF0762">
      <w:pPr>
        <w:pStyle w:val="Heading3"/>
      </w:pPr>
      <w:bookmarkStart w:id="621" w:name="approval-or-rejection-of-certificate-app"/>
      <w:bookmarkEnd w:id="621"/>
      <w:r>
        <w:t>4.2.2 Approval or rejection of certificate applications</w:t>
      </w:r>
    </w:p>
    <w:p w14:paraId="3D869F4D" w14:textId="0827A866" w:rsidR="00235256" w:rsidRDefault="00FF0762">
      <w:pPr>
        <w:pStyle w:val="FirstParagraph"/>
      </w:pPr>
      <w:del w:id="622" w:author="Dimitrios Zacharopoulos" w:date="2016-08-11T12:25:00Z">
        <w:r w:rsidDel="00864041">
          <w:delText>CAs</w:delText>
        </w:r>
      </w:del>
      <w:ins w:id="623" w:author="Dimitrios Zacharopoulos" w:date="2016-08-11T12:25:00Z">
        <w:r w:rsidR="00864041" w:rsidRPr="00864041">
          <w:rPr>
            <w:highlight w:val="green"/>
          </w:rPr>
          <w:t>CAs</w:t>
        </w:r>
      </w:ins>
      <w:r>
        <w:t xml:space="preserve"> SHOULD NOT issue Certificates containing a new gTLD under consideration by ICANN. Prior to issuing a Certificate containing an Internal Name with a gTLD that ICANN has announced as under consideration to make operational, the </w:t>
      </w:r>
      <w:del w:id="624" w:author="Dimitrios Zacharopoulos" w:date="2016-08-11T10:04:00Z">
        <w:r w:rsidDel="00457E02">
          <w:delText>CA</w:delText>
        </w:r>
      </w:del>
      <w:ins w:id="625" w:author="Dimitrios Zacharopoulos" w:date="2016-08-11T10:04:00Z">
        <w:r w:rsidR="00457E02" w:rsidRPr="00457E02">
          <w:rPr>
            <w:highlight w:val="green"/>
          </w:rPr>
          <w:t>CA</w:t>
        </w:r>
      </w:ins>
      <w:r>
        <w:t xml:space="preserve"> MUST provide a warning to the applicant that the gTLD may soon become resolvable and that, at that time, the </w:t>
      </w:r>
      <w:del w:id="626" w:author="Dimitrios Zacharopoulos" w:date="2016-08-11T10:04:00Z">
        <w:r w:rsidDel="00457E02">
          <w:delText>CA</w:delText>
        </w:r>
      </w:del>
      <w:ins w:id="627" w:author="Dimitrios Zacharopoulos" w:date="2016-08-11T10:04:00Z">
        <w:r w:rsidR="00457E02" w:rsidRPr="00457E02">
          <w:rPr>
            <w:highlight w:val="green"/>
          </w:rPr>
          <w:t>CA</w:t>
        </w:r>
      </w:ins>
      <w:r>
        <w:t xml:space="preserve"> will revoke the Certificate unless the applicant promptly registers the Domain Name. When a gTLD is delegated by inclusion in the IANA Root Zone Database, the Internal Name becomes a Domain Name, and at such time, a Certificate with such gTLD, which may have complied with these Requirements at the time it was issued, will be in a violation of these Requirements, unless the </w:t>
      </w:r>
      <w:del w:id="628" w:author="Dimitrios Zacharopoulos" w:date="2016-08-11T10:04:00Z">
        <w:r w:rsidDel="00457E02">
          <w:delText>CA</w:delText>
        </w:r>
      </w:del>
      <w:ins w:id="629" w:author="Dimitrios Zacharopoulos" w:date="2016-08-11T10:04:00Z">
        <w:r w:rsidR="00457E02" w:rsidRPr="00457E02">
          <w:rPr>
            <w:highlight w:val="green"/>
          </w:rPr>
          <w:t>CA</w:t>
        </w:r>
      </w:ins>
      <w:r>
        <w:t xml:space="preserve"> has verified the Subscriber's rights in the Domain Name. The provisions below are intended to prevent such violation from happening.</w:t>
      </w:r>
    </w:p>
    <w:p w14:paraId="709A1DD1" w14:textId="6AA7AAB8" w:rsidR="00235256" w:rsidRDefault="00FF0762">
      <w:pPr>
        <w:pStyle w:val="BodyText"/>
      </w:pPr>
      <w:r>
        <w:t xml:space="preserve">Within 30 days after ICANN has approved a new gTLD for operation, as evidenced by publication of a contract with the gTLD operator on [www.ICANN.org] each </w:t>
      </w:r>
      <w:del w:id="630" w:author="Dimitrios Zacharopoulos" w:date="2016-08-11T10:04:00Z">
        <w:r w:rsidDel="00457E02">
          <w:delText>CA</w:delText>
        </w:r>
      </w:del>
      <w:ins w:id="631" w:author="Dimitrios Zacharopoulos" w:date="2016-08-11T10:04:00Z">
        <w:r w:rsidR="00457E02" w:rsidRPr="00457E02">
          <w:rPr>
            <w:highlight w:val="green"/>
          </w:rPr>
          <w:t>CA</w:t>
        </w:r>
      </w:ins>
      <w:r>
        <w:t xml:space="preserve"> MUST (1) compare the new gTLD against the </w:t>
      </w:r>
      <w:del w:id="632" w:author="Dimitrios Zacharopoulos" w:date="2016-08-11T10:04:00Z">
        <w:r w:rsidDel="00457E02">
          <w:delText>CA</w:delText>
        </w:r>
      </w:del>
      <w:ins w:id="633" w:author="Dimitrios Zacharopoulos" w:date="2016-08-11T10:04:00Z">
        <w:r w:rsidR="00457E02" w:rsidRPr="00457E02">
          <w:rPr>
            <w:highlight w:val="green"/>
          </w:rPr>
          <w:t>CA</w:t>
        </w:r>
      </w:ins>
      <w:r>
        <w:t xml:space="preserve">'s records of valid certificates and (2) cease issuing Certificates containing a Domain Name that includes the new gTLD until after the </w:t>
      </w:r>
      <w:del w:id="634" w:author="Dimitrios Zacharopoulos" w:date="2016-08-11T10:04:00Z">
        <w:r w:rsidDel="00457E02">
          <w:delText>CA</w:delText>
        </w:r>
      </w:del>
      <w:ins w:id="635" w:author="Dimitrios Zacharopoulos" w:date="2016-08-11T10:04:00Z">
        <w:r w:rsidR="00457E02" w:rsidRPr="00457E02">
          <w:rPr>
            <w:highlight w:val="green"/>
          </w:rPr>
          <w:t>CA</w:t>
        </w:r>
      </w:ins>
      <w:r>
        <w:t xml:space="preserve"> has first verified the Subscriber's control over or exclusive right to use the Domain Name in accordance with Section 3.2.2.4.</w:t>
      </w:r>
    </w:p>
    <w:p w14:paraId="6376DAC0" w14:textId="7473F3E5" w:rsidR="00235256" w:rsidRDefault="00FF0762">
      <w:pPr>
        <w:pStyle w:val="BodyText"/>
      </w:pPr>
      <w:r>
        <w:t xml:space="preserve">Within 120 days after the publication of a contract for a new gTLD is published on [www.icann.org], </w:t>
      </w:r>
      <w:del w:id="636" w:author="Dimitrios Zacharopoulos" w:date="2016-08-11T12:25:00Z">
        <w:r w:rsidDel="00864041">
          <w:delText>CAs</w:delText>
        </w:r>
      </w:del>
      <w:ins w:id="637" w:author="Dimitrios Zacharopoulos" w:date="2016-08-11T12:25:00Z">
        <w:r w:rsidR="00864041" w:rsidRPr="00864041">
          <w:rPr>
            <w:highlight w:val="green"/>
          </w:rPr>
          <w:t>CAs</w:t>
        </w:r>
      </w:ins>
      <w:r>
        <w:t xml:space="preserve"> MUST revoke each Certificate containing a Domain Name that includes the new gTLD unless the Subscriber is either the Domain Name Registrant or can demonstrate control over the Domain Name.</w:t>
      </w:r>
    </w:p>
    <w:p w14:paraId="61B2F374" w14:textId="77777777" w:rsidR="00235256" w:rsidRDefault="00FF0762">
      <w:pPr>
        <w:pStyle w:val="Heading3"/>
      </w:pPr>
      <w:bookmarkStart w:id="638" w:name="time-to-process-certificate-applications"/>
      <w:bookmarkEnd w:id="638"/>
      <w:r>
        <w:t>4.2.3 Time to process certificate applications</w:t>
      </w:r>
    </w:p>
    <w:p w14:paraId="2932A513" w14:textId="77777777" w:rsidR="00235256" w:rsidRDefault="00FF0762">
      <w:pPr>
        <w:pStyle w:val="FirstParagraph"/>
      </w:pPr>
      <w:r>
        <w:t>No stipulation.</w:t>
      </w:r>
    </w:p>
    <w:p w14:paraId="16F38E04" w14:textId="77777777" w:rsidR="00235256" w:rsidRDefault="00FF0762">
      <w:pPr>
        <w:pStyle w:val="Heading2"/>
      </w:pPr>
      <w:bookmarkStart w:id="639" w:name="certificate-issuance"/>
      <w:bookmarkEnd w:id="639"/>
      <w:r>
        <w:lastRenderedPageBreak/>
        <w:t>4.3 Certificate issuance</w:t>
      </w:r>
    </w:p>
    <w:p w14:paraId="189BE734" w14:textId="3D4D4AA2" w:rsidR="00235256" w:rsidRDefault="00FF0762">
      <w:pPr>
        <w:pStyle w:val="Heading3"/>
      </w:pPr>
      <w:bookmarkStart w:id="640" w:name="ca-actions-during-certificate-issuance"/>
      <w:bookmarkEnd w:id="640"/>
      <w:r>
        <w:t xml:space="preserve">4.3.1 </w:t>
      </w:r>
      <w:del w:id="641" w:author="Dimitrios Zacharopoulos" w:date="2016-08-11T10:04:00Z">
        <w:r w:rsidDel="00457E02">
          <w:delText>CA</w:delText>
        </w:r>
      </w:del>
      <w:ins w:id="642" w:author="Dimitrios Zacharopoulos" w:date="2016-08-11T10:04:00Z">
        <w:r w:rsidR="00457E02" w:rsidRPr="00457E02">
          <w:rPr>
            <w:highlight w:val="green"/>
          </w:rPr>
          <w:t>CA</w:t>
        </w:r>
      </w:ins>
      <w:r>
        <w:t xml:space="preserve"> actions during certificate issuance</w:t>
      </w:r>
    </w:p>
    <w:p w14:paraId="30016EC3" w14:textId="41CC9DA5" w:rsidR="00235256" w:rsidRDefault="00FF0762">
      <w:pPr>
        <w:pStyle w:val="FirstParagraph"/>
      </w:pPr>
      <w:r>
        <w:t xml:space="preserve">Certificate issuance by </w:t>
      </w:r>
      <w:del w:id="643" w:author="Dimitris Zacharopoulos" w:date="2016-10-19T01:00:00Z">
        <w:r w:rsidDel="00E25461">
          <w:delText xml:space="preserve">the </w:delText>
        </w:r>
      </w:del>
      <w:ins w:id="644" w:author="Dimitris Zacharopoulos" w:date="2016-10-19T01:00:00Z">
        <w:r w:rsidR="00E25461">
          <w:t>using a</w:t>
        </w:r>
        <w:r w:rsidR="00E25461">
          <w:t xml:space="preserve"> </w:t>
        </w:r>
        <w:r w:rsidR="00E25461">
          <w:t xml:space="preserve">Private key associated with a </w:t>
        </w:r>
      </w:ins>
      <w:r w:rsidRPr="007A7B90">
        <w:t xml:space="preserve">Root </w:t>
      </w:r>
      <w:del w:id="645" w:author="Dimitrios Zacharopoulos" w:date="2016-08-11T10:04:00Z">
        <w:r w:rsidRPr="007A7B90" w:rsidDel="00457E02">
          <w:delText>CA</w:delText>
        </w:r>
      </w:del>
      <w:ins w:id="646" w:author="Dimitrios Zacharopoulos" w:date="2016-08-11T10:04:00Z">
        <w:del w:id="647" w:author="Ben Wilson" w:date="2016-09-22T09:16:00Z">
          <w:r w:rsidR="00457E02" w:rsidRPr="007A7B90" w:rsidDel="008C56B1">
            <w:rPr>
              <w:rPrChange w:id="648" w:author="Dimitrios Zacharopoulos" w:date="2016-10-06T19:25:00Z">
                <w:rPr>
                  <w:highlight w:val="green"/>
                </w:rPr>
              </w:rPrChange>
            </w:rPr>
            <w:delText>C</w:delText>
          </w:r>
        </w:del>
        <w:del w:id="649" w:author="Ben Wilson" w:date="2016-09-22T09:17:00Z">
          <w:r w:rsidR="00457E02" w:rsidRPr="007A7B90" w:rsidDel="008C56B1">
            <w:rPr>
              <w:rPrChange w:id="650" w:author="Dimitrios Zacharopoulos" w:date="2016-10-06T19:25:00Z">
                <w:rPr>
                  <w:highlight w:val="green"/>
                </w:rPr>
              </w:rPrChange>
            </w:rPr>
            <w:delText>A</w:delText>
          </w:r>
        </w:del>
      </w:ins>
      <w:r w:rsidRPr="007A7B90">
        <w:t xml:space="preserve"> </w:t>
      </w:r>
      <w:ins w:id="651" w:author="Ben Wilson" w:date="2016-09-08T09:50:00Z">
        <w:r w:rsidR="00681D98" w:rsidRPr="007A7B90">
          <w:t xml:space="preserve">Certificate </w:t>
        </w:r>
      </w:ins>
      <w:r>
        <w:t xml:space="preserve">SHALL require an individual authorized by the </w:t>
      </w:r>
      <w:del w:id="652" w:author="Dimitrios Zacharopoulos" w:date="2016-08-11T10:04:00Z">
        <w:r w:rsidDel="00457E02">
          <w:delText>CA</w:delText>
        </w:r>
      </w:del>
      <w:ins w:id="653" w:author="Dimitrios Zacharopoulos" w:date="2016-08-11T10:04:00Z">
        <w:r w:rsidR="00457E02" w:rsidRPr="00457E02">
          <w:rPr>
            <w:highlight w:val="green"/>
          </w:rPr>
          <w:t>CA</w:t>
        </w:r>
      </w:ins>
      <w:r>
        <w:t xml:space="preserve"> (i.e. the </w:t>
      </w:r>
      <w:del w:id="654" w:author="Dimitrios Zacharopoulos" w:date="2016-08-11T10:04:00Z">
        <w:r w:rsidDel="00457E02">
          <w:delText>CA</w:delText>
        </w:r>
      </w:del>
      <w:ins w:id="655" w:author="Dimitrios Zacharopoulos" w:date="2016-08-11T10:04:00Z">
        <w:r w:rsidR="00457E02" w:rsidRPr="00457E02">
          <w:rPr>
            <w:highlight w:val="green"/>
          </w:rPr>
          <w:t>CA</w:t>
        </w:r>
      </w:ins>
      <w:r>
        <w:t xml:space="preserve"> system operator, system officer, or PKI administrator) to deliberately issue a direct command in order </w:t>
      </w:r>
      <w:del w:id="656" w:author="Dimitris Zacharopoulos" w:date="2016-10-19T01:01:00Z">
        <w:r w:rsidDel="00E25461">
          <w:delText>for the</w:delText>
        </w:r>
      </w:del>
      <w:ins w:id="657" w:author="Ben Wilson" w:date="2016-09-22T09:19:00Z">
        <w:del w:id="658" w:author="Dimitris Zacharopoulos" w:date="2016-10-19T01:01:00Z">
          <w:r w:rsidR="008C56B1" w:rsidDel="00E25461">
            <w:delText xml:space="preserve"> Private Key associated with the</w:delText>
          </w:r>
        </w:del>
      </w:ins>
      <w:del w:id="659" w:author="Dimitris Zacharopoulos" w:date="2016-10-19T01:01:00Z">
        <w:r w:rsidDel="00E25461">
          <w:delText xml:space="preserve"> </w:delText>
        </w:r>
        <w:r w:rsidRPr="007A7B90" w:rsidDel="00E25461">
          <w:delText xml:space="preserve">Root </w:delText>
        </w:r>
        <w:r w:rsidRPr="00BB302F" w:rsidDel="00E25461">
          <w:rPr>
            <w:highlight w:val="yellow"/>
            <w:rPrChange w:id="660" w:author="Dimitrios Zacharopoulos" w:date="2016-08-11T10:50:00Z">
              <w:rPr/>
            </w:rPrChange>
          </w:rPr>
          <w:delText>CA</w:delText>
        </w:r>
      </w:del>
      <w:ins w:id="661" w:author="Dimitrios Zacharopoulos" w:date="2016-08-11T10:04:00Z">
        <w:del w:id="662" w:author="Dimitris Zacharopoulos" w:date="2016-10-19T01:01:00Z">
          <w:r w:rsidR="00457E02" w:rsidRPr="00BB302F" w:rsidDel="00E25461">
            <w:rPr>
              <w:highlight w:val="yellow"/>
              <w:rPrChange w:id="663" w:author="Dimitrios Zacharopoulos" w:date="2016-08-11T10:50:00Z">
                <w:rPr>
                  <w:highlight w:val="green"/>
                </w:rPr>
              </w:rPrChange>
            </w:rPr>
            <w:delText>CA</w:delText>
          </w:r>
        </w:del>
      </w:ins>
      <w:ins w:id="664" w:author="Ben Wilson" w:date="2016-09-08T09:51:00Z">
        <w:del w:id="665" w:author="Dimitris Zacharopoulos" w:date="2016-10-19T01:01:00Z">
          <w:r w:rsidR="00681D98" w:rsidDel="00E25461">
            <w:delText>Certificate</w:delText>
          </w:r>
        </w:del>
      </w:ins>
      <w:del w:id="666" w:author="Dimitris Zacharopoulos" w:date="2016-10-19T01:01:00Z">
        <w:r w:rsidDel="00E25461">
          <w:delText xml:space="preserve"> </w:delText>
        </w:r>
      </w:del>
      <w:r>
        <w:t>to perform a certificate signing operation.</w:t>
      </w:r>
    </w:p>
    <w:p w14:paraId="42030382" w14:textId="730A2D1E" w:rsidR="00235256" w:rsidRDefault="00FF0762">
      <w:pPr>
        <w:pStyle w:val="Heading3"/>
      </w:pPr>
      <w:bookmarkStart w:id="667" w:name="notification-to-subscriber-by-the-ca-of-"/>
      <w:bookmarkEnd w:id="667"/>
      <w:r>
        <w:t xml:space="preserve">4.3.2 Notification to subscriber by the </w:t>
      </w:r>
      <w:del w:id="668" w:author="Dimitrios Zacharopoulos" w:date="2016-08-11T10:04:00Z">
        <w:r w:rsidDel="00457E02">
          <w:delText>CA</w:delText>
        </w:r>
      </w:del>
      <w:ins w:id="669" w:author="Dimitrios Zacharopoulos" w:date="2016-08-11T10:04:00Z">
        <w:r w:rsidR="00457E02" w:rsidRPr="00457E02">
          <w:rPr>
            <w:highlight w:val="green"/>
          </w:rPr>
          <w:t>CA</w:t>
        </w:r>
      </w:ins>
      <w:r>
        <w:t xml:space="preserve"> of issuance of certificate</w:t>
      </w:r>
    </w:p>
    <w:p w14:paraId="08AA75CF" w14:textId="77777777" w:rsidR="00235256" w:rsidRDefault="00FF0762">
      <w:pPr>
        <w:pStyle w:val="FirstParagraph"/>
      </w:pPr>
      <w:r>
        <w:t>No stipulation.</w:t>
      </w:r>
    </w:p>
    <w:p w14:paraId="0E76490A" w14:textId="77777777" w:rsidR="00235256" w:rsidRDefault="00FF0762">
      <w:pPr>
        <w:pStyle w:val="Heading2"/>
      </w:pPr>
      <w:bookmarkStart w:id="670" w:name="certificate-acceptance"/>
      <w:bookmarkEnd w:id="670"/>
      <w:r>
        <w:t>4.4 Certificate acceptance</w:t>
      </w:r>
    </w:p>
    <w:p w14:paraId="6ADCB901" w14:textId="77777777" w:rsidR="00235256" w:rsidRDefault="00FF0762">
      <w:pPr>
        <w:pStyle w:val="Heading3"/>
      </w:pPr>
      <w:bookmarkStart w:id="671" w:name="conduct-constituting-certificate-accepta"/>
      <w:bookmarkEnd w:id="671"/>
      <w:r>
        <w:t>4.4.1 Conduct constituting certificate acceptance</w:t>
      </w:r>
    </w:p>
    <w:p w14:paraId="30B25A4B" w14:textId="77777777" w:rsidR="00235256" w:rsidRDefault="00FF0762">
      <w:pPr>
        <w:pStyle w:val="FirstParagraph"/>
      </w:pPr>
      <w:r>
        <w:t>No stipulation.</w:t>
      </w:r>
    </w:p>
    <w:p w14:paraId="453EBDB2" w14:textId="6871C105" w:rsidR="00235256" w:rsidRDefault="00FF0762">
      <w:pPr>
        <w:pStyle w:val="Heading3"/>
      </w:pPr>
      <w:bookmarkStart w:id="672" w:name="publication-of-the-certificate-by-the-ca"/>
      <w:bookmarkEnd w:id="672"/>
      <w:r>
        <w:t xml:space="preserve">4.4.2 Publication of the certificate by the </w:t>
      </w:r>
      <w:del w:id="673" w:author="Dimitrios Zacharopoulos" w:date="2016-08-11T10:04:00Z">
        <w:r w:rsidDel="00457E02">
          <w:delText>CA</w:delText>
        </w:r>
      </w:del>
      <w:ins w:id="674" w:author="Dimitrios Zacharopoulos" w:date="2016-08-11T10:04:00Z">
        <w:r w:rsidR="00457E02" w:rsidRPr="00457E02">
          <w:rPr>
            <w:highlight w:val="green"/>
          </w:rPr>
          <w:t>CA</w:t>
        </w:r>
      </w:ins>
    </w:p>
    <w:p w14:paraId="13003653" w14:textId="77777777" w:rsidR="00235256" w:rsidRDefault="00FF0762">
      <w:pPr>
        <w:pStyle w:val="FirstParagraph"/>
      </w:pPr>
      <w:r>
        <w:t>No stipulation.</w:t>
      </w:r>
    </w:p>
    <w:p w14:paraId="0A30CDC5" w14:textId="6F06D706" w:rsidR="00235256" w:rsidRDefault="00FF0762">
      <w:pPr>
        <w:pStyle w:val="Heading3"/>
      </w:pPr>
      <w:r>
        <w:t xml:space="preserve">4.4.3 Notification of certificate issuance by the </w:t>
      </w:r>
      <w:del w:id="675" w:author="Dimitrios Zacharopoulos" w:date="2016-08-11T10:04:00Z">
        <w:r w:rsidDel="00457E02">
          <w:delText>CA</w:delText>
        </w:r>
      </w:del>
      <w:ins w:id="676" w:author="Dimitrios Zacharopoulos" w:date="2016-08-11T10:04:00Z">
        <w:r w:rsidR="00457E02" w:rsidRPr="00457E02">
          <w:rPr>
            <w:highlight w:val="green"/>
          </w:rPr>
          <w:t>CA</w:t>
        </w:r>
      </w:ins>
      <w:r>
        <w:t xml:space="preserve"> to other entities</w:t>
      </w:r>
    </w:p>
    <w:p w14:paraId="0D52BA36" w14:textId="77777777" w:rsidR="00235256" w:rsidRDefault="00FF0762">
      <w:pPr>
        <w:pStyle w:val="FirstParagraph"/>
      </w:pPr>
      <w:r>
        <w:t>No stipulation.</w:t>
      </w:r>
    </w:p>
    <w:p w14:paraId="39BE7392" w14:textId="77777777" w:rsidR="00235256" w:rsidRDefault="00FF0762">
      <w:pPr>
        <w:pStyle w:val="Heading2"/>
      </w:pPr>
      <w:bookmarkStart w:id="677" w:name="key-pair-and-certificate-usage"/>
      <w:bookmarkEnd w:id="677"/>
      <w:r>
        <w:t>4.5 Key pair and certificate usage</w:t>
      </w:r>
    </w:p>
    <w:p w14:paraId="5A648C97" w14:textId="77777777" w:rsidR="00235256" w:rsidRDefault="00FF0762">
      <w:pPr>
        <w:pStyle w:val="Heading3"/>
      </w:pPr>
      <w:bookmarkStart w:id="678" w:name="subscriber-private-key-and-certificate-u"/>
      <w:bookmarkEnd w:id="678"/>
      <w:r>
        <w:t>4.5.1 Subscriber private key and certificate usage</w:t>
      </w:r>
    </w:p>
    <w:p w14:paraId="5E7273EA" w14:textId="77777777" w:rsidR="00235256" w:rsidRDefault="00FF0762">
      <w:pPr>
        <w:pStyle w:val="FirstParagraph"/>
      </w:pPr>
      <w:r>
        <w:t>See Section 9.6.3, provisions 2. and 4.</w:t>
      </w:r>
    </w:p>
    <w:p w14:paraId="67D5C9E6" w14:textId="77777777" w:rsidR="00235256" w:rsidRDefault="00FF0762">
      <w:pPr>
        <w:pStyle w:val="Heading3"/>
      </w:pPr>
      <w:bookmarkStart w:id="679" w:name="relying-party-public-key-and-certificate"/>
      <w:bookmarkEnd w:id="679"/>
      <w:r>
        <w:t>4.5.2 Relying party public key and certificate usage</w:t>
      </w:r>
    </w:p>
    <w:p w14:paraId="0FAF59FE" w14:textId="77777777" w:rsidR="00235256" w:rsidRDefault="00FF0762">
      <w:pPr>
        <w:pStyle w:val="FirstParagraph"/>
      </w:pPr>
      <w:r>
        <w:t>No stipulation.</w:t>
      </w:r>
    </w:p>
    <w:p w14:paraId="551C2C28" w14:textId="77777777" w:rsidR="00235256" w:rsidRDefault="00FF0762">
      <w:pPr>
        <w:pStyle w:val="Heading2"/>
      </w:pPr>
      <w:bookmarkStart w:id="680" w:name="certificate-renewal"/>
      <w:bookmarkEnd w:id="680"/>
      <w:r>
        <w:t>4.6 Certificate renewal</w:t>
      </w:r>
    </w:p>
    <w:p w14:paraId="34D6CDED" w14:textId="77777777" w:rsidR="00235256" w:rsidRDefault="00FF0762">
      <w:pPr>
        <w:pStyle w:val="Heading3"/>
      </w:pPr>
      <w:bookmarkStart w:id="681" w:name="circumstance-for-certificate-renewal"/>
      <w:bookmarkEnd w:id="681"/>
      <w:r>
        <w:t>4.6.1 Circumstance for certificate renewal</w:t>
      </w:r>
    </w:p>
    <w:p w14:paraId="2FA6DD4F" w14:textId="77777777" w:rsidR="00235256" w:rsidRDefault="00FF0762">
      <w:pPr>
        <w:pStyle w:val="FirstParagraph"/>
      </w:pPr>
      <w:r>
        <w:t>No stipulation.</w:t>
      </w:r>
    </w:p>
    <w:p w14:paraId="2F84DBDE" w14:textId="77777777" w:rsidR="00235256" w:rsidRDefault="00FF0762">
      <w:pPr>
        <w:pStyle w:val="Heading3"/>
      </w:pPr>
      <w:bookmarkStart w:id="682" w:name="who-may-request-renewal"/>
      <w:bookmarkEnd w:id="682"/>
      <w:r>
        <w:t>4.6.2 Who may request renewal</w:t>
      </w:r>
    </w:p>
    <w:p w14:paraId="16F3A805" w14:textId="77777777" w:rsidR="00235256" w:rsidRDefault="00FF0762">
      <w:pPr>
        <w:pStyle w:val="FirstParagraph"/>
      </w:pPr>
      <w:r>
        <w:t>No stipulation.</w:t>
      </w:r>
    </w:p>
    <w:p w14:paraId="1C818F86" w14:textId="77777777" w:rsidR="00235256" w:rsidRDefault="00FF0762">
      <w:pPr>
        <w:pStyle w:val="Heading3"/>
      </w:pPr>
      <w:bookmarkStart w:id="683" w:name="processing-certificate-renewal-requests"/>
      <w:bookmarkEnd w:id="683"/>
      <w:r>
        <w:lastRenderedPageBreak/>
        <w:t>4.6.3 Processing certificate renewal requests</w:t>
      </w:r>
    </w:p>
    <w:p w14:paraId="316BDB00" w14:textId="77777777" w:rsidR="00235256" w:rsidRDefault="00FF0762">
      <w:pPr>
        <w:pStyle w:val="FirstParagraph"/>
      </w:pPr>
      <w:r>
        <w:t>No stipulation.</w:t>
      </w:r>
    </w:p>
    <w:p w14:paraId="11BD683E" w14:textId="77777777" w:rsidR="00235256" w:rsidRDefault="00FF0762">
      <w:pPr>
        <w:pStyle w:val="Heading3"/>
      </w:pPr>
      <w:r>
        <w:t>4.6.4 Notification of new certificate issuance to subscriber</w:t>
      </w:r>
    </w:p>
    <w:p w14:paraId="2A54D2D0" w14:textId="77777777" w:rsidR="00235256" w:rsidRDefault="00FF0762">
      <w:pPr>
        <w:pStyle w:val="FirstParagraph"/>
      </w:pPr>
      <w:r>
        <w:t>No stipulation.</w:t>
      </w:r>
    </w:p>
    <w:p w14:paraId="1328498F" w14:textId="77777777" w:rsidR="00235256" w:rsidRDefault="00FF0762">
      <w:pPr>
        <w:pStyle w:val="Heading3"/>
      </w:pPr>
      <w:bookmarkStart w:id="684" w:name="conduct-constituting-acceptance-of-a-ren"/>
      <w:bookmarkEnd w:id="684"/>
      <w:r>
        <w:t>4.6.5 Conduct constituting acceptance of a renewal certificate</w:t>
      </w:r>
    </w:p>
    <w:p w14:paraId="0B9ABE2E" w14:textId="77777777" w:rsidR="00235256" w:rsidRDefault="00FF0762">
      <w:pPr>
        <w:pStyle w:val="FirstParagraph"/>
      </w:pPr>
      <w:r>
        <w:t>No stipulation.</w:t>
      </w:r>
    </w:p>
    <w:p w14:paraId="4A7EAC46" w14:textId="7473E4D5" w:rsidR="00235256" w:rsidRDefault="00FF0762">
      <w:pPr>
        <w:pStyle w:val="Heading3"/>
      </w:pPr>
      <w:bookmarkStart w:id="685" w:name="publication-of-the-renewal-certificate-b"/>
      <w:bookmarkEnd w:id="685"/>
      <w:r>
        <w:t xml:space="preserve">4.6.6 Publication of the renewal certificate by the </w:t>
      </w:r>
      <w:del w:id="686" w:author="Dimitrios Zacharopoulos" w:date="2016-08-11T10:04:00Z">
        <w:r w:rsidDel="00457E02">
          <w:delText>CA</w:delText>
        </w:r>
      </w:del>
      <w:ins w:id="687" w:author="Dimitrios Zacharopoulos" w:date="2016-08-11T10:04:00Z">
        <w:r w:rsidR="00457E02" w:rsidRPr="00457E02">
          <w:rPr>
            <w:highlight w:val="green"/>
          </w:rPr>
          <w:t>CA</w:t>
        </w:r>
      </w:ins>
    </w:p>
    <w:p w14:paraId="78A3D0CB" w14:textId="77777777" w:rsidR="00235256" w:rsidRDefault="00FF0762">
      <w:pPr>
        <w:pStyle w:val="FirstParagraph"/>
      </w:pPr>
      <w:r>
        <w:t>No stipulation.</w:t>
      </w:r>
    </w:p>
    <w:p w14:paraId="3F8DF402" w14:textId="1D1EAFB3" w:rsidR="00235256" w:rsidRDefault="00FF0762">
      <w:pPr>
        <w:pStyle w:val="Heading3"/>
      </w:pPr>
      <w:r>
        <w:t xml:space="preserve">4.6.7 Notification of certificate issuance by the </w:t>
      </w:r>
      <w:del w:id="688" w:author="Dimitrios Zacharopoulos" w:date="2016-08-11T10:04:00Z">
        <w:r w:rsidDel="00457E02">
          <w:delText>CA</w:delText>
        </w:r>
      </w:del>
      <w:ins w:id="689" w:author="Dimitrios Zacharopoulos" w:date="2016-08-11T10:04:00Z">
        <w:r w:rsidR="00457E02" w:rsidRPr="00457E02">
          <w:rPr>
            <w:highlight w:val="green"/>
          </w:rPr>
          <w:t>CA</w:t>
        </w:r>
      </w:ins>
      <w:r>
        <w:t xml:space="preserve"> to other entities</w:t>
      </w:r>
    </w:p>
    <w:p w14:paraId="43D6B8BC" w14:textId="77777777" w:rsidR="00235256" w:rsidRDefault="00FF0762">
      <w:pPr>
        <w:pStyle w:val="FirstParagraph"/>
      </w:pPr>
      <w:r>
        <w:t>No stipulation.</w:t>
      </w:r>
    </w:p>
    <w:p w14:paraId="1F79CD21" w14:textId="77777777" w:rsidR="00235256" w:rsidRDefault="00FF0762">
      <w:pPr>
        <w:pStyle w:val="Heading2"/>
      </w:pPr>
      <w:bookmarkStart w:id="690" w:name="certificate-re-key"/>
      <w:bookmarkEnd w:id="690"/>
      <w:r>
        <w:t>4.7 Certificate re-key</w:t>
      </w:r>
    </w:p>
    <w:p w14:paraId="1EBF33BF" w14:textId="77777777" w:rsidR="00235256" w:rsidRDefault="00FF0762">
      <w:pPr>
        <w:pStyle w:val="Heading3"/>
      </w:pPr>
      <w:bookmarkStart w:id="691" w:name="circumstance-for-certificate-re-key"/>
      <w:bookmarkEnd w:id="691"/>
      <w:r>
        <w:t>4.7.1 Circumstance for certificate re-key</w:t>
      </w:r>
    </w:p>
    <w:p w14:paraId="2830E82D" w14:textId="77777777" w:rsidR="00235256" w:rsidRDefault="00FF0762">
      <w:pPr>
        <w:pStyle w:val="FirstParagraph"/>
      </w:pPr>
      <w:r>
        <w:t>No stipulation.</w:t>
      </w:r>
    </w:p>
    <w:p w14:paraId="7747CC41" w14:textId="77777777" w:rsidR="00235256" w:rsidRDefault="00FF0762">
      <w:pPr>
        <w:pStyle w:val="Heading3"/>
      </w:pPr>
      <w:bookmarkStart w:id="692" w:name="who-may-request-certification-of-a-new-p"/>
      <w:bookmarkEnd w:id="692"/>
      <w:r>
        <w:t>4.7.2 Who may request certification of a new public key</w:t>
      </w:r>
    </w:p>
    <w:p w14:paraId="1873C583" w14:textId="77777777" w:rsidR="00235256" w:rsidRDefault="00FF0762">
      <w:pPr>
        <w:pStyle w:val="FirstParagraph"/>
      </w:pPr>
      <w:r>
        <w:t>No stipulation.</w:t>
      </w:r>
    </w:p>
    <w:p w14:paraId="2C6CFBA5" w14:textId="77777777" w:rsidR="00235256" w:rsidRDefault="00FF0762">
      <w:pPr>
        <w:pStyle w:val="Heading3"/>
      </w:pPr>
      <w:bookmarkStart w:id="693" w:name="processing-certificate-re-keying-request"/>
      <w:bookmarkEnd w:id="693"/>
      <w:r>
        <w:t>4.7.3 Processing certificate re-keying requests</w:t>
      </w:r>
    </w:p>
    <w:p w14:paraId="6BFEC699" w14:textId="77777777" w:rsidR="00235256" w:rsidRDefault="00FF0762">
      <w:pPr>
        <w:pStyle w:val="FirstParagraph"/>
      </w:pPr>
      <w:r>
        <w:t>No stipulation.</w:t>
      </w:r>
    </w:p>
    <w:p w14:paraId="2815DDBC" w14:textId="77777777" w:rsidR="00235256" w:rsidRDefault="00FF0762">
      <w:pPr>
        <w:pStyle w:val="Heading3"/>
      </w:pPr>
      <w:r>
        <w:t>4.7.4 Notification of new certificate issuance to subscriber</w:t>
      </w:r>
    </w:p>
    <w:p w14:paraId="69E83C67" w14:textId="77777777" w:rsidR="00235256" w:rsidRDefault="00FF0762">
      <w:pPr>
        <w:pStyle w:val="FirstParagraph"/>
      </w:pPr>
      <w:r>
        <w:t>No stipulation.</w:t>
      </w:r>
    </w:p>
    <w:p w14:paraId="0D6223B9" w14:textId="77777777" w:rsidR="00235256" w:rsidRDefault="00FF0762">
      <w:pPr>
        <w:pStyle w:val="Heading3"/>
      </w:pPr>
      <w:bookmarkStart w:id="694" w:name="conduct-constituting-acceptance-of-a-re-"/>
      <w:bookmarkEnd w:id="694"/>
      <w:r>
        <w:t>4.7.5 Conduct constituting acceptance of a re-keyed certificate</w:t>
      </w:r>
    </w:p>
    <w:p w14:paraId="09011DB1" w14:textId="77777777" w:rsidR="00235256" w:rsidRDefault="00FF0762">
      <w:pPr>
        <w:pStyle w:val="FirstParagraph"/>
      </w:pPr>
      <w:r>
        <w:t>No stipulation.</w:t>
      </w:r>
    </w:p>
    <w:p w14:paraId="0ADCCC98" w14:textId="3D47244B" w:rsidR="00235256" w:rsidRDefault="00FF0762">
      <w:pPr>
        <w:pStyle w:val="Heading3"/>
      </w:pPr>
      <w:bookmarkStart w:id="695" w:name="publication-of-the-re-keyed-certificate-"/>
      <w:bookmarkEnd w:id="695"/>
      <w:r>
        <w:t xml:space="preserve">4.7.6 Publication of the re-keyed certificate by the </w:t>
      </w:r>
      <w:del w:id="696" w:author="Dimitrios Zacharopoulos" w:date="2016-08-11T10:04:00Z">
        <w:r w:rsidDel="00457E02">
          <w:delText>CA</w:delText>
        </w:r>
      </w:del>
      <w:ins w:id="697" w:author="Dimitrios Zacharopoulos" w:date="2016-08-11T10:04:00Z">
        <w:r w:rsidR="00457E02" w:rsidRPr="00457E02">
          <w:rPr>
            <w:highlight w:val="green"/>
          </w:rPr>
          <w:t>CA</w:t>
        </w:r>
      </w:ins>
    </w:p>
    <w:p w14:paraId="53A1AD06" w14:textId="77777777" w:rsidR="00235256" w:rsidRDefault="00FF0762">
      <w:pPr>
        <w:pStyle w:val="FirstParagraph"/>
      </w:pPr>
      <w:r>
        <w:t>No stipulation.</w:t>
      </w:r>
    </w:p>
    <w:p w14:paraId="7C7795CB" w14:textId="6D4828E9" w:rsidR="00235256" w:rsidRDefault="00FF0762">
      <w:pPr>
        <w:pStyle w:val="Heading3"/>
      </w:pPr>
      <w:r>
        <w:t xml:space="preserve">4.7.7 Notification of certificate issuance by the </w:t>
      </w:r>
      <w:del w:id="698" w:author="Dimitrios Zacharopoulos" w:date="2016-08-11T10:04:00Z">
        <w:r w:rsidDel="00457E02">
          <w:delText>CA</w:delText>
        </w:r>
      </w:del>
      <w:ins w:id="699" w:author="Dimitrios Zacharopoulos" w:date="2016-08-11T10:04:00Z">
        <w:r w:rsidR="00457E02" w:rsidRPr="00457E02">
          <w:rPr>
            <w:highlight w:val="green"/>
          </w:rPr>
          <w:t>CA</w:t>
        </w:r>
      </w:ins>
      <w:r>
        <w:t xml:space="preserve"> to other entities</w:t>
      </w:r>
    </w:p>
    <w:p w14:paraId="12BA8C0D" w14:textId="77777777" w:rsidR="00235256" w:rsidRDefault="00FF0762">
      <w:pPr>
        <w:pStyle w:val="FirstParagraph"/>
      </w:pPr>
      <w:r>
        <w:t>No stipulation.</w:t>
      </w:r>
    </w:p>
    <w:p w14:paraId="199B9994" w14:textId="77777777" w:rsidR="00235256" w:rsidRDefault="00FF0762">
      <w:pPr>
        <w:pStyle w:val="Heading2"/>
      </w:pPr>
      <w:bookmarkStart w:id="700" w:name="certificate-modification"/>
      <w:bookmarkEnd w:id="700"/>
      <w:r>
        <w:lastRenderedPageBreak/>
        <w:t>4.8 Certificate modification</w:t>
      </w:r>
    </w:p>
    <w:p w14:paraId="015F87DB" w14:textId="77777777" w:rsidR="00235256" w:rsidRDefault="00FF0762">
      <w:pPr>
        <w:pStyle w:val="Heading3"/>
      </w:pPr>
      <w:bookmarkStart w:id="701" w:name="circumstance-for-certificate-modificatio"/>
      <w:bookmarkEnd w:id="701"/>
      <w:r>
        <w:t>4.8.1 Circumstance for certificate modification</w:t>
      </w:r>
    </w:p>
    <w:p w14:paraId="48EB7BCE" w14:textId="77777777" w:rsidR="00235256" w:rsidRDefault="00FF0762">
      <w:pPr>
        <w:pStyle w:val="FirstParagraph"/>
      </w:pPr>
      <w:r>
        <w:t>No stipulation.</w:t>
      </w:r>
    </w:p>
    <w:p w14:paraId="0CF95DDD" w14:textId="77777777" w:rsidR="00235256" w:rsidRDefault="00FF0762">
      <w:pPr>
        <w:pStyle w:val="Heading3"/>
      </w:pPr>
      <w:bookmarkStart w:id="702" w:name="who-may-request-certificate-modification"/>
      <w:bookmarkEnd w:id="702"/>
      <w:r>
        <w:t>4.8.2 Who may request certificate modification</w:t>
      </w:r>
    </w:p>
    <w:p w14:paraId="5592A5ED" w14:textId="77777777" w:rsidR="00235256" w:rsidRDefault="00FF0762">
      <w:pPr>
        <w:pStyle w:val="FirstParagraph"/>
      </w:pPr>
      <w:r>
        <w:t>No stipulation.</w:t>
      </w:r>
    </w:p>
    <w:p w14:paraId="75F4493D" w14:textId="77777777" w:rsidR="00235256" w:rsidRDefault="00FF0762">
      <w:pPr>
        <w:pStyle w:val="Heading3"/>
      </w:pPr>
      <w:bookmarkStart w:id="703" w:name="processing-certificate-modification-requ"/>
      <w:bookmarkEnd w:id="703"/>
      <w:r>
        <w:t>4.8.3 Processing certificate modification requests</w:t>
      </w:r>
    </w:p>
    <w:p w14:paraId="37AAA8B0" w14:textId="77777777" w:rsidR="00235256" w:rsidRDefault="00FF0762">
      <w:pPr>
        <w:pStyle w:val="FirstParagraph"/>
      </w:pPr>
      <w:r>
        <w:t>No stipulation.</w:t>
      </w:r>
    </w:p>
    <w:p w14:paraId="291647C6" w14:textId="77777777" w:rsidR="00235256" w:rsidRDefault="00FF0762">
      <w:pPr>
        <w:pStyle w:val="Heading3"/>
      </w:pPr>
      <w:bookmarkStart w:id="704" w:name="notification-of-new-certificate-issuance"/>
      <w:bookmarkEnd w:id="704"/>
      <w:r>
        <w:t>4.8.4 Notification of new certificate issuance to subscriber</w:t>
      </w:r>
    </w:p>
    <w:p w14:paraId="56CC369E" w14:textId="77777777" w:rsidR="00235256" w:rsidRDefault="00FF0762">
      <w:pPr>
        <w:pStyle w:val="FirstParagraph"/>
      </w:pPr>
      <w:r>
        <w:t>No stipulation.</w:t>
      </w:r>
    </w:p>
    <w:p w14:paraId="7358345F" w14:textId="77777777" w:rsidR="00235256" w:rsidRDefault="00FF0762">
      <w:pPr>
        <w:pStyle w:val="Heading3"/>
      </w:pPr>
      <w:bookmarkStart w:id="705" w:name="conduct-constituting-acceptance-of-modif"/>
      <w:bookmarkEnd w:id="705"/>
      <w:r>
        <w:t>4.8.5 Conduct constituting acceptance of modified certificate</w:t>
      </w:r>
    </w:p>
    <w:p w14:paraId="19DE0CB6" w14:textId="77777777" w:rsidR="00235256" w:rsidRDefault="00FF0762">
      <w:pPr>
        <w:pStyle w:val="FirstParagraph"/>
      </w:pPr>
      <w:r>
        <w:t>No stipulation.</w:t>
      </w:r>
    </w:p>
    <w:p w14:paraId="769A60AE" w14:textId="0456606B" w:rsidR="00235256" w:rsidRDefault="00FF0762">
      <w:pPr>
        <w:pStyle w:val="Heading3"/>
      </w:pPr>
      <w:bookmarkStart w:id="706" w:name="publication-of-the-modified-certificate-"/>
      <w:bookmarkEnd w:id="706"/>
      <w:r>
        <w:t xml:space="preserve">4.8.6 Publication of the modified certificate by the </w:t>
      </w:r>
      <w:del w:id="707" w:author="Dimitrios Zacharopoulos" w:date="2016-08-11T10:04:00Z">
        <w:r w:rsidDel="00457E02">
          <w:delText>CA</w:delText>
        </w:r>
      </w:del>
      <w:ins w:id="708" w:author="Dimitrios Zacharopoulos" w:date="2016-08-11T10:04:00Z">
        <w:r w:rsidR="00457E02" w:rsidRPr="00457E02">
          <w:rPr>
            <w:highlight w:val="green"/>
          </w:rPr>
          <w:t>CA</w:t>
        </w:r>
      </w:ins>
    </w:p>
    <w:p w14:paraId="1B7BE6C1" w14:textId="77777777" w:rsidR="00235256" w:rsidRDefault="00FF0762">
      <w:pPr>
        <w:pStyle w:val="FirstParagraph"/>
      </w:pPr>
      <w:r>
        <w:t>No stipulation.</w:t>
      </w:r>
    </w:p>
    <w:p w14:paraId="7B50312F" w14:textId="00BDA066" w:rsidR="00235256" w:rsidRDefault="00FF0762">
      <w:pPr>
        <w:pStyle w:val="Heading3"/>
      </w:pPr>
      <w:bookmarkStart w:id="709" w:name="notification-of-certificate-issuance-by-"/>
      <w:bookmarkEnd w:id="709"/>
      <w:r>
        <w:t xml:space="preserve">4.8.7 Notification of certificate issuance by the </w:t>
      </w:r>
      <w:del w:id="710" w:author="Dimitrios Zacharopoulos" w:date="2016-08-11T10:04:00Z">
        <w:r w:rsidDel="00457E02">
          <w:delText>CA</w:delText>
        </w:r>
      </w:del>
      <w:ins w:id="711" w:author="Dimitrios Zacharopoulos" w:date="2016-08-11T10:04:00Z">
        <w:r w:rsidR="00457E02" w:rsidRPr="00457E02">
          <w:rPr>
            <w:highlight w:val="green"/>
          </w:rPr>
          <w:t>CA</w:t>
        </w:r>
      </w:ins>
      <w:r>
        <w:t xml:space="preserve"> to other entities</w:t>
      </w:r>
    </w:p>
    <w:p w14:paraId="4E7BC552" w14:textId="77777777" w:rsidR="00235256" w:rsidRDefault="00FF0762">
      <w:pPr>
        <w:pStyle w:val="FirstParagraph"/>
      </w:pPr>
      <w:r>
        <w:t>No stipulation.</w:t>
      </w:r>
    </w:p>
    <w:p w14:paraId="7D4DAE55" w14:textId="77777777" w:rsidR="00235256" w:rsidRDefault="00FF0762">
      <w:pPr>
        <w:pStyle w:val="Heading2"/>
      </w:pPr>
      <w:bookmarkStart w:id="712" w:name="certificate-revocation-and-suspension"/>
      <w:bookmarkEnd w:id="712"/>
      <w:r>
        <w:t>4.9 Certificate revocation and suspension</w:t>
      </w:r>
    </w:p>
    <w:p w14:paraId="2825E106" w14:textId="77777777" w:rsidR="00235256" w:rsidRDefault="00FF0762">
      <w:pPr>
        <w:pStyle w:val="Heading3"/>
      </w:pPr>
      <w:bookmarkStart w:id="713" w:name="circumstances-for-revocation"/>
      <w:bookmarkEnd w:id="713"/>
      <w:r>
        <w:t>4.9.1 Circumstances for revocation</w:t>
      </w:r>
    </w:p>
    <w:p w14:paraId="50367D9E" w14:textId="77777777" w:rsidR="00235256" w:rsidRDefault="00FF0762">
      <w:pPr>
        <w:pStyle w:val="Heading4"/>
      </w:pPr>
      <w:bookmarkStart w:id="714" w:name="reasons-for-revoking-a-subscriber-certif"/>
      <w:bookmarkEnd w:id="714"/>
      <w:r>
        <w:t>4.9.1.1 Reasons for Revoking a Subscriber Certificate</w:t>
      </w:r>
    </w:p>
    <w:p w14:paraId="557DF974" w14:textId="05BF0D06" w:rsidR="00235256" w:rsidRDefault="00FF0762">
      <w:pPr>
        <w:pStyle w:val="FirstParagraph"/>
      </w:pPr>
      <w:r>
        <w:t xml:space="preserve">The </w:t>
      </w:r>
      <w:del w:id="715" w:author="Dimitrios Zacharopoulos" w:date="2016-08-11T10:04:00Z">
        <w:r w:rsidDel="00457E02">
          <w:delText>CA</w:delText>
        </w:r>
      </w:del>
      <w:ins w:id="716" w:author="Dimitrios Zacharopoulos" w:date="2016-08-11T10:04:00Z">
        <w:r w:rsidR="00457E02" w:rsidRPr="00457E02">
          <w:rPr>
            <w:highlight w:val="green"/>
          </w:rPr>
          <w:t>CA</w:t>
        </w:r>
      </w:ins>
      <w:r>
        <w:t xml:space="preserve"> SHALL revoke a Certificate within 24 hours if one or more of the following occurs:</w:t>
      </w:r>
    </w:p>
    <w:p w14:paraId="5CD7B5EC" w14:textId="0D6359DA" w:rsidR="00235256" w:rsidRDefault="00FF0762" w:rsidP="007B3509">
      <w:pPr>
        <w:pStyle w:val="Compact"/>
        <w:numPr>
          <w:ilvl w:val="0"/>
          <w:numId w:val="10"/>
        </w:numPr>
      </w:pPr>
      <w:r>
        <w:t xml:space="preserve">The Subscriber requests in writing that the </w:t>
      </w:r>
      <w:del w:id="717" w:author="Dimitrios Zacharopoulos" w:date="2016-08-11T10:04:00Z">
        <w:r w:rsidDel="00457E02">
          <w:delText>CA</w:delText>
        </w:r>
      </w:del>
      <w:ins w:id="718" w:author="Dimitrios Zacharopoulos" w:date="2016-08-11T10:04:00Z">
        <w:r w:rsidR="00457E02" w:rsidRPr="00457E02">
          <w:rPr>
            <w:highlight w:val="green"/>
          </w:rPr>
          <w:t>CA</w:t>
        </w:r>
      </w:ins>
      <w:r>
        <w:t xml:space="preserve"> revoke the Certificate;</w:t>
      </w:r>
    </w:p>
    <w:p w14:paraId="5A6B1652" w14:textId="377AC7C9" w:rsidR="00235256" w:rsidRDefault="00FF0762" w:rsidP="007B3509">
      <w:pPr>
        <w:pStyle w:val="Compact"/>
        <w:numPr>
          <w:ilvl w:val="0"/>
          <w:numId w:val="10"/>
        </w:numPr>
      </w:pPr>
      <w:r>
        <w:t xml:space="preserve">The Subscriber notifies the </w:t>
      </w:r>
      <w:del w:id="719" w:author="Dimitrios Zacharopoulos" w:date="2016-08-11T10:04:00Z">
        <w:r w:rsidDel="00457E02">
          <w:delText>CA</w:delText>
        </w:r>
      </w:del>
      <w:ins w:id="720" w:author="Dimitrios Zacharopoulos" w:date="2016-08-11T10:04:00Z">
        <w:r w:rsidR="00457E02" w:rsidRPr="00457E02">
          <w:rPr>
            <w:highlight w:val="green"/>
          </w:rPr>
          <w:t>CA</w:t>
        </w:r>
      </w:ins>
      <w:r>
        <w:t xml:space="preserve"> that the original certificate request was not authorized and does not retroactively grant authorization;</w:t>
      </w:r>
    </w:p>
    <w:p w14:paraId="59441DBB" w14:textId="7C4F3E71" w:rsidR="00235256" w:rsidRDefault="00FF0762" w:rsidP="007B3509">
      <w:pPr>
        <w:pStyle w:val="Compact"/>
        <w:numPr>
          <w:ilvl w:val="0"/>
          <w:numId w:val="10"/>
        </w:numPr>
      </w:pPr>
      <w:r>
        <w:t xml:space="preserve">The </w:t>
      </w:r>
      <w:del w:id="721" w:author="Dimitrios Zacharopoulos" w:date="2016-08-11T10:04:00Z">
        <w:r w:rsidDel="00457E02">
          <w:delText>CA</w:delText>
        </w:r>
      </w:del>
      <w:ins w:id="722" w:author="Dimitrios Zacharopoulos" w:date="2016-08-11T10:04:00Z">
        <w:r w:rsidR="00457E02" w:rsidRPr="00457E02">
          <w:rPr>
            <w:highlight w:val="green"/>
          </w:rPr>
          <w:t>CA</w:t>
        </w:r>
      </w:ins>
      <w:r>
        <w:t xml:space="preserve"> obtains evidence that the Subscriber's Private Key corresponding to the Public Key in the Certificate suffered a Key Compromise or no longer complies with the requirements of Sections 6.1.5 and 6.1.6;</w:t>
      </w:r>
    </w:p>
    <w:p w14:paraId="253575E3" w14:textId="071B71F6" w:rsidR="00235256" w:rsidRDefault="00FF0762" w:rsidP="007B3509">
      <w:pPr>
        <w:pStyle w:val="Compact"/>
        <w:numPr>
          <w:ilvl w:val="0"/>
          <w:numId w:val="10"/>
        </w:numPr>
      </w:pPr>
      <w:r>
        <w:t xml:space="preserve">The </w:t>
      </w:r>
      <w:del w:id="723" w:author="Dimitrios Zacharopoulos" w:date="2016-08-11T10:04:00Z">
        <w:r w:rsidDel="00457E02">
          <w:delText>CA</w:delText>
        </w:r>
      </w:del>
      <w:ins w:id="724" w:author="Dimitrios Zacharopoulos" w:date="2016-08-11T10:04:00Z">
        <w:r w:rsidR="00457E02" w:rsidRPr="00457E02">
          <w:rPr>
            <w:highlight w:val="green"/>
          </w:rPr>
          <w:t>CA</w:t>
        </w:r>
      </w:ins>
      <w:r>
        <w:t xml:space="preserve"> obtains evidence that the Certificate was misused;</w:t>
      </w:r>
    </w:p>
    <w:p w14:paraId="0EF84EF9" w14:textId="42EF960D" w:rsidR="00235256" w:rsidRDefault="00FF0762" w:rsidP="007B3509">
      <w:pPr>
        <w:pStyle w:val="Compact"/>
        <w:numPr>
          <w:ilvl w:val="0"/>
          <w:numId w:val="10"/>
        </w:numPr>
      </w:pPr>
      <w:r>
        <w:t xml:space="preserve">The </w:t>
      </w:r>
      <w:del w:id="725" w:author="Dimitrios Zacharopoulos" w:date="2016-08-11T10:04:00Z">
        <w:r w:rsidDel="00457E02">
          <w:delText>CA</w:delText>
        </w:r>
      </w:del>
      <w:ins w:id="726" w:author="Dimitrios Zacharopoulos" w:date="2016-08-11T10:04:00Z">
        <w:r w:rsidR="00457E02" w:rsidRPr="00457E02">
          <w:rPr>
            <w:highlight w:val="green"/>
          </w:rPr>
          <w:t>CA</w:t>
        </w:r>
      </w:ins>
      <w:r>
        <w:t xml:space="preserve"> is made aware that a Subscriber has violated one or more of its material obligations under the Subscriber Agreement or Terms of Use;</w:t>
      </w:r>
    </w:p>
    <w:p w14:paraId="66FA6133" w14:textId="7C5C4696" w:rsidR="00235256" w:rsidRDefault="00FF0762" w:rsidP="007B3509">
      <w:pPr>
        <w:pStyle w:val="Compact"/>
        <w:numPr>
          <w:ilvl w:val="0"/>
          <w:numId w:val="10"/>
        </w:numPr>
      </w:pPr>
      <w:r>
        <w:lastRenderedPageBreak/>
        <w:t xml:space="preserve">The </w:t>
      </w:r>
      <w:del w:id="727" w:author="Dimitrios Zacharopoulos" w:date="2016-08-11T10:04:00Z">
        <w:r w:rsidDel="00457E02">
          <w:delText>CA</w:delText>
        </w:r>
      </w:del>
      <w:ins w:id="728" w:author="Dimitrios Zacharopoulos" w:date="2016-08-11T10:04:00Z">
        <w:r w:rsidR="00457E02" w:rsidRPr="00457E02">
          <w:rPr>
            <w:highlight w:val="green"/>
          </w:rPr>
          <w:t>CA</w:t>
        </w:r>
      </w:ins>
      <w:r>
        <w:t xml:space="preserve">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w:t>
      </w:r>
    </w:p>
    <w:p w14:paraId="2E6FCAF4" w14:textId="7B0CEED6" w:rsidR="00235256" w:rsidRDefault="00FF0762" w:rsidP="007B3509">
      <w:pPr>
        <w:pStyle w:val="Compact"/>
        <w:numPr>
          <w:ilvl w:val="0"/>
          <w:numId w:val="10"/>
        </w:numPr>
      </w:pPr>
      <w:r>
        <w:t xml:space="preserve">The </w:t>
      </w:r>
      <w:del w:id="729" w:author="Dimitrios Zacharopoulos" w:date="2016-08-11T10:04:00Z">
        <w:r w:rsidDel="00457E02">
          <w:delText>CA</w:delText>
        </w:r>
      </w:del>
      <w:ins w:id="730" w:author="Dimitrios Zacharopoulos" w:date="2016-08-11T10:04:00Z">
        <w:r w:rsidR="00457E02" w:rsidRPr="00457E02">
          <w:rPr>
            <w:highlight w:val="green"/>
          </w:rPr>
          <w:t>CA</w:t>
        </w:r>
      </w:ins>
      <w:r>
        <w:t xml:space="preserve"> is made aware that a Wildcard Certificate has been used to authenticate a fraudulently misleading subordinate Fully-Qualified Domain Name;</w:t>
      </w:r>
    </w:p>
    <w:p w14:paraId="11C9BBEC" w14:textId="3A337BCF" w:rsidR="00235256" w:rsidRDefault="00FF0762" w:rsidP="007B3509">
      <w:pPr>
        <w:pStyle w:val="Compact"/>
        <w:numPr>
          <w:ilvl w:val="0"/>
          <w:numId w:val="10"/>
        </w:numPr>
      </w:pPr>
      <w:r>
        <w:t xml:space="preserve">The </w:t>
      </w:r>
      <w:del w:id="731" w:author="Dimitrios Zacharopoulos" w:date="2016-08-11T10:04:00Z">
        <w:r w:rsidDel="00457E02">
          <w:delText>CA</w:delText>
        </w:r>
      </w:del>
      <w:ins w:id="732" w:author="Dimitrios Zacharopoulos" w:date="2016-08-11T10:04:00Z">
        <w:r w:rsidR="00457E02" w:rsidRPr="00457E02">
          <w:rPr>
            <w:highlight w:val="green"/>
          </w:rPr>
          <w:t>CA</w:t>
        </w:r>
      </w:ins>
      <w:r>
        <w:t xml:space="preserve"> is made aware of a material change in the information contained in the Certificate;</w:t>
      </w:r>
    </w:p>
    <w:p w14:paraId="033B18F1" w14:textId="72A9D176" w:rsidR="00235256" w:rsidRDefault="00FF0762" w:rsidP="007B3509">
      <w:pPr>
        <w:pStyle w:val="Compact"/>
        <w:numPr>
          <w:ilvl w:val="0"/>
          <w:numId w:val="10"/>
        </w:numPr>
      </w:pPr>
      <w:r>
        <w:t xml:space="preserve">The </w:t>
      </w:r>
      <w:del w:id="733" w:author="Dimitrios Zacharopoulos" w:date="2016-08-11T10:04:00Z">
        <w:r w:rsidDel="00457E02">
          <w:delText>CA</w:delText>
        </w:r>
      </w:del>
      <w:ins w:id="734" w:author="Dimitrios Zacharopoulos" w:date="2016-08-11T10:04:00Z">
        <w:r w:rsidR="00457E02" w:rsidRPr="00457E02">
          <w:rPr>
            <w:highlight w:val="green"/>
          </w:rPr>
          <w:t>CA</w:t>
        </w:r>
      </w:ins>
      <w:r>
        <w:t xml:space="preserve"> is made aware that the Certificate was not issued in accordance with these Requirements or the </w:t>
      </w:r>
      <w:del w:id="735" w:author="Dimitrios Zacharopoulos" w:date="2016-08-11T10:04:00Z">
        <w:r w:rsidDel="00457E02">
          <w:delText>CA</w:delText>
        </w:r>
      </w:del>
      <w:ins w:id="736" w:author="Dimitrios Zacharopoulos" w:date="2016-08-11T10:04:00Z">
        <w:r w:rsidR="00457E02" w:rsidRPr="00457E02">
          <w:rPr>
            <w:highlight w:val="green"/>
          </w:rPr>
          <w:t>CA</w:t>
        </w:r>
      </w:ins>
      <w:r>
        <w:t>'s Certificate Policy or Certification Practice Statement;</w:t>
      </w:r>
    </w:p>
    <w:p w14:paraId="0D387E9D" w14:textId="77D59C5E" w:rsidR="00235256" w:rsidRDefault="00FF0762" w:rsidP="007B3509">
      <w:pPr>
        <w:pStyle w:val="Compact"/>
        <w:numPr>
          <w:ilvl w:val="0"/>
          <w:numId w:val="10"/>
        </w:numPr>
      </w:pPr>
      <w:r>
        <w:t xml:space="preserve">The </w:t>
      </w:r>
      <w:del w:id="737" w:author="Dimitrios Zacharopoulos" w:date="2016-08-11T10:04:00Z">
        <w:r w:rsidDel="00457E02">
          <w:delText>CA</w:delText>
        </w:r>
      </w:del>
      <w:ins w:id="738" w:author="Dimitrios Zacharopoulos" w:date="2016-08-11T10:04:00Z">
        <w:r w:rsidR="00457E02" w:rsidRPr="00457E02">
          <w:rPr>
            <w:highlight w:val="green"/>
          </w:rPr>
          <w:t>CA</w:t>
        </w:r>
      </w:ins>
      <w:r>
        <w:t xml:space="preserve"> determines that any of the information appearing in the Certificate is inaccurate or misleading;</w:t>
      </w:r>
    </w:p>
    <w:p w14:paraId="4B5E1531" w14:textId="254FE884" w:rsidR="00235256" w:rsidRDefault="00FF0762" w:rsidP="007B3509">
      <w:pPr>
        <w:pStyle w:val="Compact"/>
        <w:numPr>
          <w:ilvl w:val="0"/>
          <w:numId w:val="10"/>
        </w:numPr>
      </w:pPr>
      <w:r>
        <w:t xml:space="preserve">The </w:t>
      </w:r>
      <w:del w:id="739" w:author="Dimitrios Zacharopoulos" w:date="2016-08-11T10:04:00Z">
        <w:r w:rsidDel="00457E02">
          <w:delText>CA</w:delText>
        </w:r>
      </w:del>
      <w:ins w:id="740" w:author="Dimitrios Zacharopoulos" w:date="2016-08-11T10:04:00Z">
        <w:r w:rsidR="00457E02" w:rsidRPr="00457E02">
          <w:rPr>
            <w:highlight w:val="green"/>
          </w:rPr>
          <w:t>CA</w:t>
        </w:r>
      </w:ins>
      <w:r>
        <w:t xml:space="preserve"> ceases operations for any reason and has not made arrangements for another </w:t>
      </w:r>
      <w:del w:id="741" w:author="Dimitrios Zacharopoulos" w:date="2016-08-11T10:04:00Z">
        <w:r w:rsidDel="00457E02">
          <w:delText>CA</w:delText>
        </w:r>
      </w:del>
      <w:ins w:id="742" w:author="Dimitrios Zacharopoulos" w:date="2016-08-11T10:04:00Z">
        <w:r w:rsidR="00457E02" w:rsidRPr="00457E02">
          <w:rPr>
            <w:highlight w:val="green"/>
          </w:rPr>
          <w:t>CA</w:t>
        </w:r>
      </w:ins>
      <w:r>
        <w:t xml:space="preserve"> to provide revocation support for the Certificate;</w:t>
      </w:r>
    </w:p>
    <w:p w14:paraId="735FE68F" w14:textId="2EDA0EF7" w:rsidR="00235256" w:rsidRDefault="00FF0762" w:rsidP="007B3509">
      <w:pPr>
        <w:pStyle w:val="Compact"/>
        <w:numPr>
          <w:ilvl w:val="0"/>
          <w:numId w:val="10"/>
        </w:numPr>
      </w:pPr>
      <w:r>
        <w:t xml:space="preserve">The </w:t>
      </w:r>
      <w:del w:id="743" w:author="Dimitrios Zacharopoulos" w:date="2016-08-11T10:04:00Z">
        <w:r w:rsidDel="00457E02">
          <w:delText>CA</w:delText>
        </w:r>
      </w:del>
      <w:ins w:id="744" w:author="Dimitrios Zacharopoulos" w:date="2016-08-11T10:04:00Z">
        <w:r w:rsidR="00457E02" w:rsidRPr="00457E02">
          <w:rPr>
            <w:highlight w:val="green"/>
          </w:rPr>
          <w:t>CA</w:t>
        </w:r>
      </w:ins>
      <w:r>
        <w:t xml:space="preserve">'s right to issue Certificates under these Requirements expires or is revoked or terminated, unless the </w:t>
      </w:r>
      <w:del w:id="745" w:author="Dimitrios Zacharopoulos" w:date="2016-08-11T10:04:00Z">
        <w:r w:rsidDel="00457E02">
          <w:delText>CA</w:delText>
        </w:r>
      </w:del>
      <w:ins w:id="746" w:author="Dimitrios Zacharopoulos" w:date="2016-08-11T10:04:00Z">
        <w:r w:rsidR="00457E02" w:rsidRPr="00457E02">
          <w:rPr>
            <w:highlight w:val="green"/>
          </w:rPr>
          <w:t>CA</w:t>
        </w:r>
      </w:ins>
      <w:r>
        <w:t xml:space="preserve"> has made arrangements to continue maintaining the CRL/OCSP Repository;</w:t>
      </w:r>
    </w:p>
    <w:p w14:paraId="411CF0D6" w14:textId="35B9A30C" w:rsidR="00235256" w:rsidRDefault="00FF0762" w:rsidP="007B3509">
      <w:pPr>
        <w:pStyle w:val="Compact"/>
        <w:numPr>
          <w:ilvl w:val="0"/>
          <w:numId w:val="10"/>
        </w:numPr>
      </w:pPr>
      <w:r>
        <w:t xml:space="preserve">The </w:t>
      </w:r>
      <w:del w:id="747" w:author="Dimitrios Zacharopoulos" w:date="2016-08-11T10:04:00Z">
        <w:r w:rsidDel="00457E02">
          <w:delText>CA</w:delText>
        </w:r>
      </w:del>
      <w:ins w:id="748" w:author="Dimitrios Zacharopoulos" w:date="2016-08-11T10:04:00Z">
        <w:r w:rsidR="00457E02" w:rsidRPr="00457E02">
          <w:rPr>
            <w:highlight w:val="green"/>
          </w:rPr>
          <w:t>CA</w:t>
        </w:r>
      </w:ins>
      <w:r>
        <w:t xml:space="preserve"> is made aware of a possible compromise of the Private Key </w:t>
      </w:r>
      <w:ins w:id="749" w:author="Dimitris Zacharopoulos" w:date="2016-10-19T01:02:00Z">
        <w:r w:rsidR="00D01BA5">
          <w:t xml:space="preserve">associated with </w:t>
        </w:r>
      </w:ins>
      <w:del w:id="750" w:author="Dimitris Zacharopoulos" w:date="2016-10-19T01:02:00Z">
        <w:r w:rsidDel="00D01BA5">
          <w:delText>of</w:delText>
        </w:r>
      </w:del>
      <w:r>
        <w:t xml:space="preserve"> the </w:t>
      </w:r>
      <w:r w:rsidRPr="00D01BA5">
        <w:rPr>
          <w:highlight w:val="yellow"/>
          <w:rPrChange w:id="751" w:author="Dimitris Zacharopoulos" w:date="2016-10-19T01:02:00Z">
            <w:rPr/>
          </w:rPrChange>
        </w:rPr>
        <w:t xml:space="preserve">Subordinate </w:t>
      </w:r>
      <w:del w:id="752" w:author="Dimitrios Zacharopoulos" w:date="2016-08-11T10:04:00Z">
        <w:r w:rsidRPr="00D01BA5" w:rsidDel="00457E02">
          <w:rPr>
            <w:highlight w:val="yellow"/>
            <w:rPrChange w:id="753" w:author="Dimitris Zacharopoulos" w:date="2016-10-19T01:02:00Z">
              <w:rPr/>
            </w:rPrChange>
          </w:rPr>
          <w:delText>CA</w:delText>
        </w:r>
      </w:del>
      <w:ins w:id="754" w:author="Dimitrios Zacharopoulos" w:date="2016-08-11T10:04:00Z">
        <w:r w:rsidR="00457E02" w:rsidRPr="00D01BA5">
          <w:rPr>
            <w:highlight w:val="yellow"/>
            <w:rPrChange w:id="755" w:author="Dimitris Zacharopoulos" w:date="2016-10-19T01:02:00Z">
              <w:rPr>
                <w:highlight w:val="green"/>
              </w:rPr>
            </w:rPrChange>
          </w:rPr>
          <w:t>CA</w:t>
        </w:r>
      </w:ins>
      <w:r w:rsidRPr="00D01BA5">
        <w:rPr>
          <w:highlight w:val="yellow"/>
          <w:rPrChange w:id="756" w:author="Dimitris Zacharopoulos" w:date="2016-10-19T01:02:00Z">
            <w:rPr/>
          </w:rPrChange>
        </w:rPr>
        <w:t xml:space="preserve"> </w:t>
      </w:r>
      <w:ins w:id="757" w:author="Dimitris Zacharopoulos" w:date="2016-10-19T01:02:00Z">
        <w:r w:rsidR="00D01BA5" w:rsidRPr="00D01BA5">
          <w:rPr>
            <w:highlight w:val="yellow"/>
            <w:rPrChange w:id="758" w:author="Dimitris Zacharopoulos" w:date="2016-10-19T01:02:00Z">
              <w:rPr/>
            </w:rPrChange>
          </w:rPr>
          <w:t>Certificate</w:t>
        </w:r>
        <w:r w:rsidR="00D01BA5">
          <w:t xml:space="preserve"> </w:t>
        </w:r>
      </w:ins>
      <w:del w:id="759" w:author="Dimitris Zacharopoulos" w:date="2016-10-19T01:03:00Z">
        <w:r w:rsidDel="00847426">
          <w:delText>used for</w:delText>
        </w:r>
      </w:del>
      <w:ins w:id="760" w:author="Dimitris Zacharopoulos" w:date="2016-10-19T01:03:00Z">
        <w:r w:rsidR="00847426">
          <w:t>that</w:t>
        </w:r>
      </w:ins>
      <w:r>
        <w:t xml:space="preserve"> issu</w:t>
      </w:r>
      <w:del w:id="761" w:author="Dimitris Zacharopoulos" w:date="2016-10-19T01:03:00Z">
        <w:r w:rsidDel="00847426">
          <w:delText>ing</w:delText>
        </w:r>
      </w:del>
      <w:ins w:id="762" w:author="Dimitris Zacharopoulos" w:date="2016-10-19T01:03:00Z">
        <w:r w:rsidR="00847426">
          <w:t>ed</w:t>
        </w:r>
      </w:ins>
      <w:r>
        <w:t xml:space="preserve"> the Certificate;</w:t>
      </w:r>
    </w:p>
    <w:p w14:paraId="0E50295F" w14:textId="74593FB5" w:rsidR="00235256" w:rsidRDefault="00FF0762" w:rsidP="007B3509">
      <w:pPr>
        <w:pStyle w:val="Compact"/>
        <w:numPr>
          <w:ilvl w:val="0"/>
          <w:numId w:val="10"/>
        </w:numPr>
      </w:pPr>
      <w:r>
        <w:t xml:space="preserve">Revocation is required by the </w:t>
      </w:r>
      <w:del w:id="763" w:author="Dimitrios Zacharopoulos" w:date="2016-08-11T10:04:00Z">
        <w:r w:rsidDel="00457E02">
          <w:delText>CA</w:delText>
        </w:r>
      </w:del>
      <w:ins w:id="764" w:author="Dimitrios Zacharopoulos" w:date="2016-08-11T10:04:00Z">
        <w:r w:rsidR="00457E02" w:rsidRPr="00457E02">
          <w:rPr>
            <w:highlight w:val="green"/>
          </w:rPr>
          <w:t>CA</w:t>
        </w:r>
      </w:ins>
      <w:r>
        <w:t>'s Certificate Policy and/or Certification Practice Statement; or</w:t>
      </w:r>
    </w:p>
    <w:p w14:paraId="344FDD01" w14:textId="1F6083CA" w:rsidR="00235256" w:rsidRDefault="00FF0762" w:rsidP="007B3509">
      <w:pPr>
        <w:pStyle w:val="Compact"/>
        <w:numPr>
          <w:ilvl w:val="0"/>
          <w:numId w:val="10"/>
        </w:numPr>
      </w:pPr>
      <w:r>
        <w:t xml:space="preserve">The technical content or format of the Certificate presents an unacceptable risk to Application Software Suppliers or Relying Parties (e.g. the </w:t>
      </w:r>
      <w:del w:id="765" w:author="Dimitrios Zacharopoulos" w:date="2016-08-11T10:04:00Z">
        <w:r w:rsidDel="00457E02">
          <w:delText>CA</w:delText>
        </w:r>
      </w:del>
      <w:ins w:id="766" w:author="Dimitrios Zacharopoulos" w:date="2016-08-11T10:04:00Z">
        <w:r w:rsidR="00457E02" w:rsidRPr="00457E02">
          <w:rPr>
            <w:highlight w:val="green"/>
          </w:rPr>
          <w:t>CA</w:t>
        </w:r>
      </w:ins>
      <w:r>
        <w:t xml:space="preserve">/Browser Forum might determine that a deprecated cryptographic/signature algorithm or key size presents an unacceptable risk and that such Certificates should be revoked and replaced by </w:t>
      </w:r>
      <w:del w:id="767" w:author="Dimitrios Zacharopoulos" w:date="2016-08-11T12:25:00Z">
        <w:r w:rsidDel="00864041">
          <w:delText>CAs</w:delText>
        </w:r>
      </w:del>
      <w:ins w:id="768" w:author="Dimitrios Zacharopoulos" w:date="2016-08-11T12:25:00Z">
        <w:r w:rsidR="00864041" w:rsidRPr="00864041">
          <w:rPr>
            <w:highlight w:val="green"/>
          </w:rPr>
          <w:t>CAs</w:t>
        </w:r>
      </w:ins>
      <w:r>
        <w:t xml:space="preserve"> within a given period of time).</w:t>
      </w:r>
    </w:p>
    <w:p w14:paraId="76DE51BE" w14:textId="2B7E6821" w:rsidR="00235256" w:rsidRDefault="00FF0762">
      <w:pPr>
        <w:pStyle w:val="Heading4"/>
      </w:pPr>
      <w:bookmarkStart w:id="769" w:name="reasons-for-revoking-a-subordinate-ca-ce"/>
      <w:bookmarkEnd w:id="769"/>
      <w:r>
        <w:t xml:space="preserve">4.9.1.2 Reasons for Revoking a Subordinate </w:t>
      </w:r>
      <w:del w:id="770" w:author="Dimitrios Zacharopoulos" w:date="2016-08-11T10:04:00Z">
        <w:r w:rsidDel="00457E02">
          <w:delText>CA</w:delText>
        </w:r>
      </w:del>
      <w:ins w:id="771" w:author="Dimitrios Zacharopoulos" w:date="2016-08-11T10:04:00Z">
        <w:r w:rsidR="00457E02" w:rsidRPr="00457E02">
          <w:rPr>
            <w:highlight w:val="green"/>
          </w:rPr>
          <w:t>CA</w:t>
        </w:r>
      </w:ins>
      <w:r>
        <w:t xml:space="preserve"> Certificate</w:t>
      </w:r>
    </w:p>
    <w:p w14:paraId="49F2D2D2" w14:textId="2465ADDB" w:rsidR="00235256" w:rsidRDefault="00FF0762">
      <w:pPr>
        <w:pStyle w:val="FirstParagraph"/>
      </w:pPr>
      <w:r>
        <w:t xml:space="preserve">The </w:t>
      </w:r>
      <w:r w:rsidRPr="00BB302F">
        <w:rPr>
          <w:highlight w:val="green"/>
          <w:rPrChange w:id="772" w:author="Dimitrios Zacharopoulos" w:date="2016-08-11T10:54:00Z">
            <w:rPr/>
          </w:rPrChange>
        </w:rPr>
        <w:t xml:space="preserve">Issuing </w:t>
      </w:r>
      <w:del w:id="773" w:author="Dimitrios Zacharopoulos" w:date="2016-08-11T10:04:00Z">
        <w:r w:rsidRPr="00BB302F" w:rsidDel="00457E02">
          <w:rPr>
            <w:highlight w:val="green"/>
            <w:rPrChange w:id="774" w:author="Dimitrios Zacharopoulos" w:date="2016-08-11T10:54:00Z">
              <w:rPr/>
            </w:rPrChange>
          </w:rPr>
          <w:delText>CA</w:delText>
        </w:r>
      </w:del>
      <w:ins w:id="775" w:author="Dimitrios Zacharopoulos" w:date="2016-08-11T10:04:00Z">
        <w:r w:rsidR="00457E02" w:rsidRPr="008E54FF">
          <w:rPr>
            <w:highlight w:val="green"/>
          </w:rPr>
          <w:t>CA</w:t>
        </w:r>
      </w:ins>
      <w:r>
        <w:t xml:space="preserve"> SHALL revoke a </w:t>
      </w:r>
      <w:r w:rsidRPr="00BA0880">
        <w:rPr>
          <w:highlight w:val="yellow"/>
          <w:rPrChange w:id="776" w:author="Dimitrios Zacharopoulos" w:date="2016-09-02T12:34:00Z">
            <w:rPr/>
          </w:rPrChange>
        </w:rPr>
        <w:t xml:space="preserve">Subordinate </w:t>
      </w:r>
      <w:del w:id="777" w:author="Dimitrios Zacharopoulos" w:date="2016-08-11T10:04:00Z">
        <w:r w:rsidRPr="00BA0880" w:rsidDel="00457E02">
          <w:rPr>
            <w:highlight w:val="yellow"/>
            <w:rPrChange w:id="778" w:author="Dimitrios Zacharopoulos" w:date="2016-09-02T12:34:00Z">
              <w:rPr/>
            </w:rPrChange>
          </w:rPr>
          <w:delText>CA</w:delText>
        </w:r>
      </w:del>
      <w:ins w:id="779" w:author="Dimitrios Zacharopoulos" w:date="2016-08-11T10:04:00Z">
        <w:r w:rsidR="00457E02" w:rsidRPr="00BA0880">
          <w:rPr>
            <w:highlight w:val="yellow"/>
            <w:rPrChange w:id="780" w:author="Dimitrios Zacharopoulos" w:date="2016-09-02T12:34:00Z">
              <w:rPr>
                <w:highlight w:val="green"/>
              </w:rPr>
            </w:rPrChange>
          </w:rPr>
          <w:t>CA</w:t>
        </w:r>
      </w:ins>
      <w:r w:rsidRPr="00BA0880">
        <w:rPr>
          <w:highlight w:val="yellow"/>
          <w:rPrChange w:id="781" w:author="Dimitrios Zacharopoulos" w:date="2016-09-02T12:34:00Z">
            <w:rPr/>
          </w:rPrChange>
        </w:rPr>
        <w:t xml:space="preserve"> Certificate</w:t>
      </w:r>
      <w:r>
        <w:t xml:space="preserve"> within seven (7) days if one or more of the following occurs:</w:t>
      </w:r>
    </w:p>
    <w:p w14:paraId="038E923E" w14:textId="43CBBE7D" w:rsidR="00235256" w:rsidRDefault="00FF0762" w:rsidP="007B3509">
      <w:pPr>
        <w:pStyle w:val="Compact"/>
        <w:numPr>
          <w:ilvl w:val="0"/>
          <w:numId w:val="11"/>
        </w:numPr>
      </w:pPr>
      <w:del w:id="782" w:author="Dimitrios Zacharopoulos" w:date="2016-10-06T19:27:00Z">
        <w:r w:rsidDel="007A7B90">
          <w:delText xml:space="preserve">The </w:delText>
        </w:r>
      </w:del>
      <w:ins w:id="783" w:author="Dimitrios Zacharopoulos" w:date="2016-10-06T19:27:00Z">
        <w:r w:rsidR="007A7B90">
          <w:t xml:space="preserve">An </w:t>
        </w:r>
      </w:ins>
      <w:ins w:id="784" w:author="Dimitrios Zacharopoulos" w:date="2016-10-06T19:26:00Z">
        <w:r w:rsidR="007A7B90" w:rsidRPr="00AF2923">
          <w:rPr>
            <w:highlight w:val="green"/>
            <w:rPrChange w:id="785" w:author="Dimitrios Zacharopoulos" w:date="2016-10-06T19:27:00Z">
              <w:rPr/>
            </w:rPrChange>
          </w:rPr>
          <w:t xml:space="preserve">Externally Operated </w:t>
        </w:r>
      </w:ins>
      <w:commentRangeStart w:id="786"/>
      <w:r w:rsidRPr="00AF2923">
        <w:rPr>
          <w:highlight w:val="green"/>
          <w:rPrChange w:id="787" w:author="Dimitrios Zacharopoulos" w:date="2016-10-06T19:27:00Z">
            <w:rPr/>
          </w:rPrChange>
        </w:rPr>
        <w:t xml:space="preserve">Subordinate </w:t>
      </w:r>
      <w:del w:id="788" w:author="Dimitrios Zacharopoulos" w:date="2016-08-11T10:04:00Z">
        <w:r w:rsidRPr="00BA0880" w:rsidDel="00457E02">
          <w:rPr>
            <w:highlight w:val="green"/>
            <w:rPrChange w:id="789" w:author="Dimitrios Zacharopoulos" w:date="2016-09-02T12:35:00Z">
              <w:rPr/>
            </w:rPrChange>
          </w:rPr>
          <w:delText>CA</w:delText>
        </w:r>
      </w:del>
      <w:ins w:id="790" w:author="Dimitrios Zacharopoulos" w:date="2016-08-11T10:04:00Z">
        <w:r w:rsidR="00457E02" w:rsidRPr="00BA0880">
          <w:rPr>
            <w:highlight w:val="green"/>
          </w:rPr>
          <w:t>CA</w:t>
        </w:r>
      </w:ins>
      <w:r>
        <w:t xml:space="preserve"> </w:t>
      </w:r>
      <w:commentRangeEnd w:id="786"/>
      <w:r w:rsidR="00BA0880">
        <w:rPr>
          <w:rStyle w:val="CommentReference"/>
        </w:rPr>
        <w:commentReference w:id="786"/>
      </w:r>
      <w:r>
        <w:t>requests revocation in writing;</w:t>
      </w:r>
    </w:p>
    <w:p w14:paraId="0F8D00BC" w14:textId="6C826BF3" w:rsidR="00235256" w:rsidRDefault="00AF2923" w:rsidP="007B3509">
      <w:pPr>
        <w:pStyle w:val="Compact"/>
        <w:numPr>
          <w:ilvl w:val="0"/>
          <w:numId w:val="11"/>
        </w:numPr>
      </w:pPr>
      <w:ins w:id="791" w:author="Dimitrios Zacharopoulos" w:date="2016-10-06T19:28:00Z">
        <w:r>
          <w:t>An</w:t>
        </w:r>
      </w:ins>
      <w:del w:id="792" w:author="Dimitrios Zacharopoulos" w:date="2016-10-06T19:28:00Z">
        <w:r w:rsidR="00FF0762" w:rsidDel="00AF2923">
          <w:delText>The</w:delText>
        </w:r>
      </w:del>
      <w:r w:rsidR="00FF0762">
        <w:t xml:space="preserve"> </w:t>
      </w:r>
      <w:ins w:id="793" w:author="Dimitrios Zacharopoulos" w:date="2016-10-06T19:28:00Z">
        <w:r w:rsidRPr="00AF2923">
          <w:rPr>
            <w:highlight w:val="green"/>
            <w:rPrChange w:id="794" w:author="Dimitrios Zacharopoulos" w:date="2016-10-06T19:28:00Z">
              <w:rPr/>
            </w:rPrChange>
          </w:rPr>
          <w:t xml:space="preserve">Externally Operated </w:t>
        </w:r>
      </w:ins>
      <w:r w:rsidR="00FF0762" w:rsidRPr="00AF2923">
        <w:rPr>
          <w:highlight w:val="green"/>
          <w:rPrChange w:id="795" w:author="Dimitrios Zacharopoulos" w:date="2016-10-06T19:28:00Z">
            <w:rPr/>
          </w:rPrChange>
        </w:rPr>
        <w:t xml:space="preserve">Subordinate </w:t>
      </w:r>
      <w:del w:id="796" w:author="Dimitrios Zacharopoulos" w:date="2016-08-11T10:04:00Z">
        <w:r w:rsidR="00FF0762" w:rsidRPr="00D43950" w:rsidDel="00457E02">
          <w:rPr>
            <w:highlight w:val="green"/>
            <w:rPrChange w:id="797" w:author="Dimitrios Zacharopoulos" w:date="2016-09-02T12:46:00Z">
              <w:rPr/>
            </w:rPrChange>
          </w:rPr>
          <w:delText>CA</w:delText>
        </w:r>
      </w:del>
      <w:ins w:id="798" w:author="Dimitrios Zacharopoulos" w:date="2016-08-11T10:04:00Z">
        <w:r w:rsidR="00457E02" w:rsidRPr="00D43950">
          <w:rPr>
            <w:highlight w:val="green"/>
          </w:rPr>
          <w:t>CA</w:t>
        </w:r>
      </w:ins>
      <w:r w:rsidR="00FF0762">
        <w:t xml:space="preserve"> notifies the </w:t>
      </w:r>
      <w:r w:rsidR="00FF0762" w:rsidRPr="00D43950">
        <w:rPr>
          <w:highlight w:val="green"/>
          <w:rPrChange w:id="799" w:author="Dimitrios Zacharopoulos" w:date="2016-09-02T12:46:00Z">
            <w:rPr/>
          </w:rPrChange>
        </w:rPr>
        <w:t xml:space="preserve">Issuing </w:t>
      </w:r>
      <w:del w:id="800" w:author="Dimitrios Zacharopoulos" w:date="2016-08-11T10:04:00Z">
        <w:r w:rsidR="00FF0762" w:rsidRPr="00D43950" w:rsidDel="00457E02">
          <w:rPr>
            <w:highlight w:val="green"/>
            <w:rPrChange w:id="801" w:author="Dimitrios Zacharopoulos" w:date="2016-09-02T12:46:00Z">
              <w:rPr/>
            </w:rPrChange>
          </w:rPr>
          <w:delText>CA</w:delText>
        </w:r>
      </w:del>
      <w:ins w:id="802" w:author="Dimitrios Zacharopoulos" w:date="2016-08-11T10:04:00Z">
        <w:r w:rsidR="00457E02" w:rsidRPr="00D43950">
          <w:rPr>
            <w:highlight w:val="green"/>
          </w:rPr>
          <w:t>CA</w:t>
        </w:r>
      </w:ins>
      <w:r w:rsidR="00FF0762">
        <w:t xml:space="preserve"> that the original certificate request was not authorized and does not retroactively grant authorization;</w:t>
      </w:r>
    </w:p>
    <w:p w14:paraId="2F61E638" w14:textId="4940A0AD" w:rsidR="00235256" w:rsidRDefault="00FF0762" w:rsidP="007B3509">
      <w:pPr>
        <w:pStyle w:val="Compact"/>
        <w:numPr>
          <w:ilvl w:val="0"/>
          <w:numId w:val="11"/>
        </w:numPr>
      </w:pPr>
      <w:r>
        <w:t xml:space="preserve">The </w:t>
      </w:r>
      <w:r w:rsidRPr="00D43950">
        <w:rPr>
          <w:highlight w:val="green"/>
          <w:rPrChange w:id="803" w:author="Dimitrios Zacharopoulos" w:date="2016-09-02T12:46:00Z">
            <w:rPr/>
          </w:rPrChange>
        </w:rPr>
        <w:t xml:space="preserve">Issuing </w:t>
      </w:r>
      <w:del w:id="804" w:author="Dimitrios Zacharopoulos" w:date="2016-08-11T10:04:00Z">
        <w:r w:rsidRPr="00D43950" w:rsidDel="00457E02">
          <w:rPr>
            <w:highlight w:val="green"/>
            <w:rPrChange w:id="805" w:author="Dimitrios Zacharopoulos" w:date="2016-09-02T12:46:00Z">
              <w:rPr/>
            </w:rPrChange>
          </w:rPr>
          <w:delText>CA</w:delText>
        </w:r>
      </w:del>
      <w:ins w:id="806" w:author="Dimitrios Zacharopoulos" w:date="2016-08-11T10:04:00Z">
        <w:r w:rsidR="00457E02" w:rsidRPr="00D43950">
          <w:rPr>
            <w:highlight w:val="green"/>
          </w:rPr>
          <w:t>C</w:t>
        </w:r>
        <w:r w:rsidR="00457E02" w:rsidRPr="00457E02">
          <w:rPr>
            <w:highlight w:val="green"/>
          </w:rPr>
          <w:t>A</w:t>
        </w:r>
      </w:ins>
      <w:r>
        <w:t xml:space="preserve"> obtains evidence that </w:t>
      </w:r>
      <w:ins w:id="807" w:author="Dimitrios Zacharopoulos" w:date="2016-10-06T19:29:00Z">
        <w:r w:rsidR="00AF2923">
          <w:t>a Private Key that corresponds to a</w:t>
        </w:r>
      </w:ins>
      <w:del w:id="808" w:author="Dimitrios Zacharopoulos" w:date="2016-10-06T19:29:00Z">
        <w:r w:rsidDel="00AF2923">
          <w:delText>the</w:delText>
        </w:r>
      </w:del>
      <w:r>
        <w:t xml:space="preserve"> </w:t>
      </w:r>
      <w:r w:rsidRPr="00AF2923">
        <w:rPr>
          <w:highlight w:val="yellow"/>
          <w:rPrChange w:id="809" w:author="Dimitrios Zacharopoulos" w:date="2016-10-06T19:30:00Z">
            <w:rPr/>
          </w:rPrChange>
        </w:rPr>
        <w:t xml:space="preserve">Subordinate </w:t>
      </w:r>
      <w:del w:id="810" w:author="Dimitrios Zacharopoulos" w:date="2016-08-11T10:04:00Z">
        <w:r w:rsidRPr="00AF2923" w:rsidDel="00457E02">
          <w:rPr>
            <w:highlight w:val="yellow"/>
            <w:rPrChange w:id="811" w:author="Dimitrios Zacharopoulos" w:date="2016-10-06T19:30:00Z">
              <w:rPr/>
            </w:rPrChange>
          </w:rPr>
          <w:delText>CA</w:delText>
        </w:r>
      </w:del>
      <w:ins w:id="812" w:author="Dimitrios Zacharopoulos" w:date="2016-08-11T10:04:00Z">
        <w:r w:rsidR="00457E02" w:rsidRPr="00AF2923">
          <w:rPr>
            <w:highlight w:val="yellow"/>
            <w:rPrChange w:id="813" w:author="Dimitrios Zacharopoulos" w:date="2016-10-06T19:30:00Z">
              <w:rPr>
                <w:highlight w:val="green"/>
              </w:rPr>
            </w:rPrChange>
          </w:rPr>
          <w:t>CA</w:t>
        </w:r>
      </w:ins>
      <w:del w:id="814" w:author="Dimitrios Zacharopoulos" w:date="2016-10-06T19:29:00Z">
        <w:r w:rsidRPr="00AF2923" w:rsidDel="00AF2923">
          <w:rPr>
            <w:highlight w:val="yellow"/>
            <w:rPrChange w:id="815" w:author="Dimitrios Zacharopoulos" w:date="2016-10-06T19:30:00Z">
              <w:rPr/>
            </w:rPrChange>
          </w:rPr>
          <w:delText>'s</w:delText>
        </w:r>
      </w:del>
      <w:r w:rsidRPr="00AF2923">
        <w:rPr>
          <w:highlight w:val="yellow"/>
          <w:rPrChange w:id="816" w:author="Dimitrios Zacharopoulos" w:date="2016-10-06T19:30:00Z">
            <w:rPr/>
          </w:rPrChange>
        </w:rPr>
        <w:t xml:space="preserve"> </w:t>
      </w:r>
      <w:del w:id="817" w:author="Dimitrios Zacharopoulos" w:date="2016-10-06T19:29:00Z">
        <w:r w:rsidRPr="00AF2923" w:rsidDel="00AF2923">
          <w:rPr>
            <w:highlight w:val="yellow"/>
            <w:rPrChange w:id="818" w:author="Dimitrios Zacharopoulos" w:date="2016-10-06T19:30:00Z">
              <w:rPr/>
            </w:rPrChange>
          </w:rPr>
          <w:delText xml:space="preserve">Private Key corresponding to the Public Key in the </w:delText>
        </w:r>
      </w:del>
      <w:r w:rsidRPr="00AF2923">
        <w:rPr>
          <w:highlight w:val="yellow"/>
          <w:rPrChange w:id="819" w:author="Dimitrios Zacharopoulos" w:date="2016-10-06T19:30:00Z">
            <w:rPr/>
          </w:rPrChange>
        </w:rPr>
        <w:t>Certificate</w:t>
      </w:r>
      <w:r>
        <w:t xml:space="preserve"> suffered a Key Compromise or no longer complies with the requirements of Sections 6.1.5 and 6.1.6;</w:t>
      </w:r>
    </w:p>
    <w:p w14:paraId="59C9B57A" w14:textId="64848933" w:rsidR="00235256" w:rsidRDefault="00FF0762" w:rsidP="007B3509">
      <w:pPr>
        <w:pStyle w:val="Compact"/>
        <w:numPr>
          <w:ilvl w:val="0"/>
          <w:numId w:val="11"/>
        </w:numPr>
      </w:pPr>
      <w:r>
        <w:t xml:space="preserve">The </w:t>
      </w:r>
      <w:r w:rsidRPr="00D43950">
        <w:rPr>
          <w:highlight w:val="green"/>
          <w:rPrChange w:id="820" w:author="Dimitrios Zacharopoulos" w:date="2016-09-02T12:47:00Z">
            <w:rPr/>
          </w:rPrChange>
        </w:rPr>
        <w:t xml:space="preserve">Issuing </w:t>
      </w:r>
      <w:del w:id="821" w:author="Dimitrios Zacharopoulos" w:date="2016-08-11T10:04:00Z">
        <w:r w:rsidRPr="00D43950" w:rsidDel="00457E02">
          <w:rPr>
            <w:highlight w:val="green"/>
            <w:rPrChange w:id="822" w:author="Dimitrios Zacharopoulos" w:date="2016-09-02T12:47:00Z">
              <w:rPr/>
            </w:rPrChange>
          </w:rPr>
          <w:delText>CA</w:delText>
        </w:r>
      </w:del>
      <w:ins w:id="823" w:author="Dimitrios Zacharopoulos" w:date="2016-08-11T10:04:00Z">
        <w:r w:rsidR="00457E02" w:rsidRPr="00D43950">
          <w:rPr>
            <w:highlight w:val="green"/>
          </w:rPr>
          <w:t>C</w:t>
        </w:r>
        <w:r w:rsidR="00457E02" w:rsidRPr="00457E02">
          <w:rPr>
            <w:highlight w:val="green"/>
          </w:rPr>
          <w:t>A</w:t>
        </w:r>
      </w:ins>
      <w:r>
        <w:t xml:space="preserve"> obtains evidence that </w:t>
      </w:r>
      <w:del w:id="824" w:author="Dimitrios Zacharopoulos" w:date="2016-10-06T19:31:00Z">
        <w:r w:rsidDel="00AF2923">
          <w:delText xml:space="preserve">the </w:delText>
        </w:r>
      </w:del>
      <w:ins w:id="825" w:author="Dimitrios Zacharopoulos" w:date="2016-10-06T19:31:00Z">
        <w:r w:rsidR="00AF2923">
          <w:t>a</w:t>
        </w:r>
      </w:ins>
      <w:ins w:id="826" w:author="Dimitris Zacharopoulos" w:date="2016-10-19T01:05:00Z">
        <w:r w:rsidR="00847426">
          <w:t xml:space="preserve"> private key associated with a</w:t>
        </w:r>
      </w:ins>
      <w:ins w:id="827" w:author="Dimitrios Zacharopoulos" w:date="2016-10-06T19:31:00Z">
        <w:r w:rsidR="00AF2923">
          <w:t xml:space="preserve"> </w:t>
        </w:r>
      </w:ins>
      <w:ins w:id="828" w:author="Dimitrios Zacharopoulos" w:date="2016-10-06T19:29:00Z">
        <w:r w:rsidR="00AF2923" w:rsidRPr="00AF2923">
          <w:rPr>
            <w:highlight w:val="yellow"/>
            <w:rPrChange w:id="829" w:author="Dimitrios Zacharopoulos" w:date="2016-10-06T19:30:00Z">
              <w:rPr/>
            </w:rPrChange>
          </w:rPr>
          <w:t xml:space="preserve">Subordinate CA </w:t>
        </w:r>
      </w:ins>
      <w:r w:rsidRPr="00AF2923">
        <w:rPr>
          <w:highlight w:val="yellow"/>
          <w:rPrChange w:id="830" w:author="Dimitrios Zacharopoulos" w:date="2016-10-06T19:30:00Z">
            <w:rPr/>
          </w:rPrChange>
        </w:rPr>
        <w:t>Certificate</w:t>
      </w:r>
      <w:r>
        <w:t xml:space="preserve"> was misused;</w:t>
      </w:r>
    </w:p>
    <w:p w14:paraId="2A43FFEF" w14:textId="59F6AB10" w:rsidR="00235256" w:rsidRDefault="00FF0762" w:rsidP="007B3509">
      <w:pPr>
        <w:pStyle w:val="Compact"/>
        <w:numPr>
          <w:ilvl w:val="0"/>
          <w:numId w:val="11"/>
        </w:numPr>
      </w:pPr>
      <w:r>
        <w:lastRenderedPageBreak/>
        <w:t xml:space="preserve">The </w:t>
      </w:r>
      <w:r w:rsidRPr="00D43950">
        <w:rPr>
          <w:highlight w:val="green"/>
          <w:rPrChange w:id="831" w:author="Dimitrios Zacharopoulos" w:date="2016-09-02T12:47:00Z">
            <w:rPr/>
          </w:rPrChange>
        </w:rPr>
        <w:t xml:space="preserve">Issuing </w:t>
      </w:r>
      <w:del w:id="832" w:author="Dimitrios Zacharopoulos" w:date="2016-08-11T10:04:00Z">
        <w:r w:rsidRPr="00D43950" w:rsidDel="00457E02">
          <w:rPr>
            <w:highlight w:val="green"/>
            <w:rPrChange w:id="833" w:author="Dimitrios Zacharopoulos" w:date="2016-09-02T12:47:00Z">
              <w:rPr/>
            </w:rPrChange>
          </w:rPr>
          <w:delText>CA</w:delText>
        </w:r>
      </w:del>
      <w:ins w:id="834" w:author="Dimitrios Zacharopoulos" w:date="2016-08-11T10:04:00Z">
        <w:r w:rsidR="00457E02" w:rsidRPr="00D43950">
          <w:rPr>
            <w:highlight w:val="green"/>
          </w:rPr>
          <w:t>C</w:t>
        </w:r>
        <w:r w:rsidR="00457E02" w:rsidRPr="00457E02">
          <w:rPr>
            <w:highlight w:val="green"/>
          </w:rPr>
          <w:t>A</w:t>
        </w:r>
      </w:ins>
      <w:r>
        <w:t xml:space="preserve"> is made aware that </w:t>
      </w:r>
      <w:del w:id="835" w:author="Dimitrios Zacharopoulos" w:date="2016-10-06T19:32:00Z">
        <w:r w:rsidDel="00AF2923">
          <w:delText xml:space="preserve">the </w:delText>
        </w:r>
      </w:del>
      <w:ins w:id="836" w:author="Dimitrios Zacharopoulos" w:date="2016-10-06T19:32:00Z">
        <w:r w:rsidR="00AF2923">
          <w:t xml:space="preserve">a </w:t>
        </w:r>
      </w:ins>
      <w:ins w:id="837" w:author="Dimitrios Zacharopoulos" w:date="2016-10-06T19:30:00Z">
        <w:r w:rsidR="00AF2923" w:rsidRPr="00AF2923">
          <w:rPr>
            <w:highlight w:val="yellow"/>
            <w:rPrChange w:id="838" w:author="Dimitrios Zacharopoulos" w:date="2016-10-06T19:30:00Z">
              <w:rPr/>
            </w:rPrChange>
          </w:rPr>
          <w:t xml:space="preserve">Subordinate CA </w:t>
        </w:r>
      </w:ins>
      <w:r w:rsidRPr="00AF2923">
        <w:rPr>
          <w:highlight w:val="yellow"/>
          <w:rPrChange w:id="839" w:author="Dimitrios Zacharopoulos" w:date="2016-10-06T19:30:00Z">
            <w:rPr/>
          </w:rPrChange>
        </w:rPr>
        <w:t>Certificate</w:t>
      </w:r>
      <w:r>
        <w:t xml:space="preserve"> was not issued in accordance with</w:t>
      </w:r>
      <w:ins w:id="840" w:author="Ben Wilson" w:date="2016-09-22T09:42:00Z">
        <w:r w:rsidR="007E588E">
          <w:t>,</w:t>
        </w:r>
      </w:ins>
      <w:r>
        <w:t xml:space="preserve"> or that </w:t>
      </w:r>
      <w:ins w:id="841" w:author="Ben Wilson" w:date="2016-09-22T09:42:00Z">
        <w:del w:id="842" w:author="Dimitrios Zacharopoulos" w:date="2016-10-06T19:31:00Z">
          <w:r w:rsidR="007E588E" w:rsidDel="00AF2923">
            <w:delText>the</w:delText>
          </w:r>
        </w:del>
      </w:ins>
      <w:ins w:id="843" w:author="Dimitrios Zacharopoulos" w:date="2016-10-06T19:31:00Z">
        <w:r w:rsidR="00AF2923">
          <w:t>an</w:t>
        </w:r>
      </w:ins>
      <w:ins w:id="844" w:author="Dimitrios Zacharopoulos" w:date="2016-10-06T19:30:00Z">
        <w:r w:rsidR="00AF2923">
          <w:t xml:space="preserve"> </w:t>
        </w:r>
        <w:r w:rsidR="00AF2923" w:rsidRPr="00AF2923">
          <w:rPr>
            <w:highlight w:val="green"/>
            <w:rPrChange w:id="845" w:author="Dimitrios Zacharopoulos" w:date="2016-10-06T19:31:00Z">
              <w:rPr/>
            </w:rPrChange>
          </w:rPr>
          <w:t>Externally</w:t>
        </w:r>
      </w:ins>
      <w:ins w:id="846" w:author="Ben Wilson" w:date="2016-09-22T09:42:00Z">
        <w:r w:rsidR="007E588E" w:rsidRPr="00AF2923">
          <w:rPr>
            <w:highlight w:val="green"/>
            <w:rPrChange w:id="847" w:author="Dimitrios Zacharopoulos" w:date="2016-10-06T19:31:00Z">
              <w:rPr/>
            </w:rPrChange>
          </w:rPr>
          <w:t xml:space="preserve"> </w:t>
        </w:r>
      </w:ins>
      <w:ins w:id="848" w:author="Dimitrios Zacharopoulos" w:date="2016-10-06T19:31:00Z">
        <w:r w:rsidR="00AF2923" w:rsidRPr="00AF2923">
          <w:rPr>
            <w:highlight w:val="green"/>
            <w:rPrChange w:id="849" w:author="Dimitrios Zacharopoulos" w:date="2016-10-06T19:31:00Z">
              <w:rPr/>
            </w:rPrChange>
          </w:rPr>
          <w:t xml:space="preserve">Operated </w:t>
        </w:r>
      </w:ins>
      <w:r w:rsidRPr="00AF2923">
        <w:rPr>
          <w:highlight w:val="green"/>
          <w:rPrChange w:id="850" w:author="Dimitrios Zacharopoulos" w:date="2016-10-06T19:31:00Z">
            <w:rPr/>
          </w:rPrChange>
        </w:rPr>
        <w:t xml:space="preserve">Subordinate </w:t>
      </w:r>
      <w:del w:id="851" w:author="Dimitrios Zacharopoulos" w:date="2016-08-11T10:04:00Z">
        <w:r w:rsidRPr="00D43950" w:rsidDel="00457E02">
          <w:rPr>
            <w:highlight w:val="green"/>
            <w:rPrChange w:id="852" w:author="Dimitrios Zacharopoulos" w:date="2016-09-02T12:47:00Z">
              <w:rPr/>
            </w:rPrChange>
          </w:rPr>
          <w:delText>CA</w:delText>
        </w:r>
      </w:del>
      <w:ins w:id="853" w:author="Dimitrios Zacharopoulos" w:date="2016-08-11T10:04:00Z">
        <w:r w:rsidR="00457E02" w:rsidRPr="00D43950">
          <w:rPr>
            <w:highlight w:val="green"/>
          </w:rPr>
          <w:t>CA</w:t>
        </w:r>
      </w:ins>
      <w:r>
        <w:t xml:space="preserve"> has not complied with</w:t>
      </w:r>
      <w:ins w:id="854" w:author="Ben Wilson" w:date="2016-09-22T09:42:00Z">
        <w:del w:id="855" w:author="Dimitrios Zacharopoulos" w:date="2016-10-06T19:32:00Z">
          <w:r w:rsidR="007E588E" w:rsidDel="00AF2923">
            <w:delText>,</w:delText>
          </w:r>
        </w:del>
      </w:ins>
      <w:r>
        <w:t xml:space="preserve"> th</w:t>
      </w:r>
      <w:ins w:id="856" w:author="Ben Wilson" w:date="2016-09-22T09:41:00Z">
        <w:r w:rsidR="007E588E">
          <w:t xml:space="preserve">ese Requirements, </w:t>
        </w:r>
      </w:ins>
      <w:del w:id="857" w:author="Ben Wilson" w:date="2016-09-22T09:41:00Z">
        <w:r w:rsidDel="007E588E">
          <w:delText>is CP</w:delText>
        </w:r>
      </w:del>
      <w:r>
        <w:t xml:space="preserve"> or the applicable Certificate Policy or Certification Practice Statement;</w:t>
      </w:r>
    </w:p>
    <w:p w14:paraId="0DBE3BE9" w14:textId="03A79FDE" w:rsidR="00235256" w:rsidRDefault="00FF0762" w:rsidP="007B3509">
      <w:pPr>
        <w:pStyle w:val="Compact"/>
        <w:numPr>
          <w:ilvl w:val="0"/>
          <w:numId w:val="11"/>
        </w:numPr>
      </w:pPr>
      <w:r>
        <w:t xml:space="preserve">The </w:t>
      </w:r>
      <w:r w:rsidRPr="00422887">
        <w:rPr>
          <w:highlight w:val="green"/>
          <w:rPrChange w:id="858" w:author="Dimitrios Zacharopoulos" w:date="2016-09-02T12:54:00Z">
            <w:rPr/>
          </w:rPrChange>
        </w:rPr>
        <w:t xml:space="preserve">Issuing </w:t>
      </w:r>
      <w:del w:id="859" w:author="Dimitrios Zacharopoulos" w:date="2016-08-11T10:04:00Z">
        <w:r w:rsidRPr="00422887" w:rsidDel="00457E02">
          <w:rPr>
            <w:highlight w:val="green"/>
            <w:rPrChange w:id="860" w:author="Dimitrios Zacharopoulos" w:date="2016-09-02T12:54:00Z">
              <w:rPr/>
            </w:rPrChange>
          </w:rPr>
          <w:delText>CA</w:delText>
        </w:r>
      </w:del>
      <w:ins w:id="861" w:author="Dimitrios Zacharopoulos" w:date="2016-08-11T10:04:00Z">
        <w:r w:rsidR="00457E02" w:rsidRPr="00422887">
          <w:rPr>
            <w:highlight w:val="green"/>
          </w:rPr>
          <w:t>C</w:t>
        </w:r>
        <w:r w:rsidR="00457E02" w:rsidRPr="00457E02">
          <w:rPr>
            <w:highlight w:val="green"/>
          </w:rPr>
          <w:t>A</w:t>
        </w:r>
      </w:ins>
      <w:r>
        <w:t xml:space="preserve"> determines that any of the information appearing in the </w:t>
      </w:r>
      <w:ins w:id="862" w:author="Dimitrios Zacharopoulos" w:date="2016-10-06T19:32:00Z">
        <w:r w:rsidR="00AF2923" w:rsidRPr="00AF2923">
          <w:rPr>
            <w:highlight w:val="yellow"/>
            <w:rPrChange w:id="863" w:author="Dimitrios Zacharopoulos" w:date="2016-10-06T19:32:00Z">
              <w:rPr/>
            </w:rPrChange>
          </w:rPr>
          <w:t xml:space="preserve">Subordinate CA </w:t>
        </w:r>
      </w:ins>
      <w:r w:rsidRPr="00AF2923">
        <w:rPr>
          <w:highlight w:val="yellow"/>
          <w:rPrChange w:id="864" w:author="Dimitrios Zacharopoulos" w:date="2016-10-06T19:32:00Z">
            <w:rPr/>
          </w:rPrChange>
        </w:rPr>
        <w:t>Certificate</w:t>
      </w:r>
      <w:r>
        <w:t xml:space="preserve"> is inaccurate or misleading;</w:t>
      </w:r>
    </w:p>
    <w:p w14:paraId="560D0314" w14:textId="17DDCC87" w:rsidR="00235256" w:rsidRDefault="00FF0762" w:rsidP="007B3509">
      <w:pPr>
        <w:pStyle w:val="Compact"/>
        <w:numPr>
          <w:ilvl w:val="0"/>
          <w:numId w:val="11"/>
        </w:numPr>
      </w:pPr>
      <w:r>
        <w:t xml:space="preserve">The </w:t>
      </w:r>
      <w:r w:rsidRPr="00422887">
        <w:rPr>
          <w:highlight w:val="green"/>
          <w:rPrChange w:id="865" w:author="Dimitrios Zacharopoulos" w:date="2016-09-02T12:54:00Z">
            <w:rPr/>
          </w:rPrChange>
        </w:rPr>
        <w:t xml:space="preserve">Issuing </w:t>
      </w:r>
      <w:del w:id="866" w:author="Dimitrios Zacharopoulos" w:date="2016-08-11T10:04:00Z">
        <w:r w:rsidRPr="00422887" w:rsidDel="00457E02">
          <w:rPr>
            <w:highlight w:val="green"/>
            <w:rPrChange w:id="867" w:author="Dimitrios Zacharopoulos" w:date="2016-09-02T12:54:00Z">
              <w:rPr/>
            </w:rPrChange>
          </w:rPr>
          <w:delText>CA</w:delText>
        </w:r>
      </w:del>
      <w:ins w:id="868" w:author="Dimitrios Zacharopoulos" w:date="2016-08-11T10:04:00Z">
        <w:r w:rsidR="00457E02" w:rsidRPr="00422887">
          <w:rPr>
            <w:highlight w:val="green"/>
          </w:rPr>
          <w:t>C</w:t>
        </w:r>
        <w:r w:rsidR="00457E02" w:rsidRPr="00457E02">
          <w:rPr>
            <w:highlight w:val="green"/>
          </w:rPr>
          <w:t>A</w:t>
        </w:r>
      </w:ins>
      <w:r>
        <w:t xml:space="preserve"> or </w:t>
      </w:r>
      <w:ins w:id="869" w:author="Dimitrios Zacharopoulos" w:date="2016-10-06T19:33:00Z">
        <w:r w:rsidR="00B36BE7">
          <w:t xml:space="preserve">an </w:t>
        </w:r>
      </w:ins>
      <w:ins w:id="870" w:author="Dimitrios Zacharopoulos" w:date="2016-10-06T19:32:00Z">
        <w:r w:rsidR="00AF2923" w:rsidRPr="00AF2923">
          <w:rPr>
            <w:highlight w:val="green"/>
            <w:rPrChange w:id="871" w:author="Dimitrios Zacharopoulos" w:date="2016-10-06T19:33:00Z">
              <w:rPr/>
            </w:rPrChange>
          </w:rPr>
          <w:t xml:space="preserve">Externally Operated </w:t>
        </w:r>
      </w:ins>
      <w:r w:rsidRPr="00AF2923">
        <w:rPr>
          <w:highlight w:val="green"/>
          <w:rPrChange w:id="872" w:author="Dimitrios Zacharopoulos" w:date="2016-10-06T19:33:00Z">
            <w:rPr/>
          </w:rPrChange>
        </w:rPr>
        <w:t xml:space="preserve">Subordinate </w:t>
      </w:r>
      <w:del w:id="873" w:author="Dimitrios Zacharopoulos" w:date="2016-08-11T10:04:00Z">
        <w:r w:rsidRPr="00AF2923" w:rsidDel="00457E02">
          <w:rPr>
            <w:highlight w:val="green"/>
            <w:rPrChange w:id="874" w:author="Dimitrios Zacharopoulos" w:date="2016-10-06T19:33:00Z">
              <w:rPr/>
            </w:rPrChange>
          </w:rPr>
          <w:delText>CA</w:delText>
        </w:r>
      </w:del>
      <w:ins w:id="875" w:author="Dimitrios Zacharopoulos" w:date="2016-08-11T10:04:00Z">
        <w:r w:rsidR="00457E02" w:rsidRPr="00AF2923">
          <w:rPr>
            <w:highlight w:val="green"/>
          </w:rPr>
          <w:t>CA</w:t>
        </w:r>
      </w:ins>
      <w:r>
        <w:t xml:space="preserve"> ceases operations for any reason and has not made arrangements for another </w:t>
      </w:r>
      <w:del w:id="876" w:author="Dimitrios Zacharopoulos" w:date="2016-08-11T10:04:00Z">
        <w:r w:rsidDel="00457E02">
          <w:delText>CA</w:delText>
        </w:r>
      </w:del>
      <w:ins w:id="877" w:author="Dimitrios Zacharopoulos" w:date="2016-08-11T10:04:00Z">
        <w:r w:rsidR="00457E02" w:rsidRPr="00457E02">
          <w:rPr>
            <w:highlight w:val="green"/>
          </w:rPr>
          <w:t>CA</w:t>
        </w:r>
      </w:ins>
      <w:r>
        <w:t xml:space="preserve"> to provide revocation support for the </w:t>
      </w:r>
      <w:ins w:id="878" w:author="Dimitrios Zacharopoulos" w:date="2016-10-06T19:33:00Z">
        <w:r w:rsidR="00AF2923" w:rsidRPr="00AF2923">
          <w:rPr>
            <w:highlight w:val="yellow"/>
            <w:rPrChange w:id="879" w:author="Dimitrios Zacharopoulos" w:date="2016-10-06T19:33:00Z">
              <w:rPr/>
            </w:rPrChange>
          </w:rPr>
          <w:t xml:space="preserve">Subordinate CA </w:t>
        </w:r>
      </w:ins>
      <w:r w:rsidRPr="00AF2923">
        <w:rPr>
          <w:highlight w:val="yellow"/>
          <w:rPrChange w:id="880" w:author="Dimitrios Zacharopoulos" w:date="2016-10-06T19:33:00Z">
            <w:rPr/>
          </w:rPrChange>
        </w:rPr>
        <w:t>Certificate</w:t>
      </w:r>
      <w:r>
        <w:t>;</w:t>
      </w:r>
    </w:p>
    <w:p w14:paraId="4C3C0143" w14:textId="6780C0C2" w:rsidR="00235256" w:rsidRDefault="00FF0762" w:rsidP="007B3509">
      <w:pPr>
        <w:pStyle w:val="Compact"/>
        <w:numPr>
          <w:ilvl w:val="0"/>
          <w:numId w:val="11"/>
        </w:numPr>
      </w:pPr>
      <w:r>
        <w:t xml:space="preserve">The </w:t>
      </w:r>
      <w:r w:rsidRPr="00422887">
        <w:rPr>
          <w:highlight w:val="green"/>
          <w:rPrChange w:id="881" w:author="Dimitrios Zacharopoulos" w:date="2016-09-02T12:54:00Z">
            <w:rPr/>
          </w:rPrChange>
        </w:rPr>
        <w:t xml:space="preserve">Issuing </w:t>
      </w:r>
      <w:del w:id="882" w:author="Dimitrios Zacharopoulos" w:date="2016-08-11T10:04:00Z">
        <w:r w:rsidRPr="00422887" w:rsidDel="00457E02">
          <w:rPr>
            <w:highlight w:val="green"/>
            <w:rPrChange w:id="883" w:author="Dimitrios Zacharopoulos" w:date="2016-09-02T12:54:00Z">
              <w:rPr/>
            </w:rPrChange>
          </w:rPr>
          <w:delText>CA</w:delText>
        </w:r>
      </w:del>
      <w:ins w:id="884" w:author="Dimitrios Zacharopoulos" w:date="2016-08-11T10:04:00Z">
        <w:r w:rsidR="00457E02" w:rsidRPr="00422887">
          <w:rPr>
            <w:highlight w:val="green"/>
          </w:rPr>
          <w:t>CA</w:t>
        </w:r>
      </w:ins>
      <w:r w:rsidRPr="00422887">
        <w:rPr>
          <w:highlight w:val="green"/>
          <w:rPrChange w:id="885" w:author="Dimitrios Zacharopoulos" w:date="2016-09-02T12:54:00Z">
            <w:rPr/>
          </w:rPrChange>
        </w:rPr>
        <w:t>'s</w:t>
      </w:r>
      <w:r>
        <w:t xml:space="preserve"> or </w:t>
      </w:r>
      <w:ins w:id="886" w:author="Dimitrios Zacharopoulos" w:date="2016-10-06T19:37:00Z">
        <w:r w:rsidR="00D01BF3" w:rsidRPr="00D01BF3">
          <w:rPr>
            <w:highlight w:val="green"/>
            <w:rPrChange w:id="887" w:author="Dimitrios Zacharopoulos" w:date="2016-10-06T19:37:00Z">
              <w:rPr/>
            </w:rPrChange>
          </w:rPr>
          <w:t xml:space="preserve">Externally Operated </w:t>
        </w:r>
      </w:ins>
      <w:r w:rsidRPr="00D01BF3">
        <w:rPr>
          <w:highlight w:val="green"/>
          <w:rPrChange w:id="888" w:author="Dimitrios Zacharopoulos" w:date="2016-10-06T19:37:00Z">
            <w:rPr/>
          </w:rPrChange>
        </w:rPr>
        <w:t xml:space="preserve">Subordinate </w:t>
      </w:r>
      <w:del w:id="889" w:author="Dimitrios Zacharopoulos" w:date="2016-08-11T10:04:00Z">
        <w:r w:rsidRPr="00422887" w:rsidDel="00457E02">
          <w:rPr>
            <w:highlight w:val="green"/>
            <w:rPrChange w:id="890" w:author="Dimitrios Zacharopoulos" w:date="2016-09-02T12:54:00Z">
              <w:rPr/>
            </w:rPrChange>
          </w:rPr>
          <w:delText>CA</w:delText>
        </w:r>
      </w:del>
      <w:ins w:id="891" w:author="Dimitrios Zacharopoulos" w:date="2016-08-11T10:04:00Z">
        <w:r w:rsidR="00457E02" w:rsidRPr="00422887">
          <w:rPr>
            <w:highlight w:val="green"/>
          </w:rPr>
          <w:t>C</w:t>
        </w:r>
        <w:r w:rsidR="00457E02" w:rsidRPr="00457E02">
          <w:rPr>
            <w:highlight w:val="green"/>
          </w:rPr>
          <w:t>A</w:t>
        </w:r>
      </w:ins>
      <w:r>
        <w:t xml:space="preserve">'s right to issue Certificates under these Requirements expires or is revoked or terminated, unless the </w:t>
      </w:r>
      <w:r w:rsidRPr="00422887">
        <w:rPr>
          <w:highlight w:val="green"/>
          <w:rPrChange w:id="892" w:author="Dimitrios Zacharopoulos" w:date="2016-09-02T12:54:00Z">
            <w:rPr/>
          </w:rPrChange>
        </w:rPr>
        <w:t xml:space="preserve">Issuing </w:t>
      </w:r>
      <w:del w:id="893" w:author="Dimitrios Zacharopoulos" w:date="2016-08-11T10:04:00Z">
        <w:r w:rsidRPr="00422887" w:rsidDel="00457E02">
          <w:rPr>
            <w:highlight w:val="green"/>
            <w:rPrChange w:id="894" w:author="Dimitrios Zacharopoulos" w:date="2016-09-02T12:54:00Z">
              <w:rPr/>
            </w:rPrChange>
          </w:rPr>
          <w:delText>CA</w:delText>
        </w:r>
      </w:del>
      <w:ins w:id="895" w:author="Dimitrios Zacharopoulos" w:date="2016-08-11T10:04:00Z">
        <w:r w:rsidR="00457E02" w:rsidRPr="00422887">
          <w:rPr>
            <w:highlight w:val="green"/>
          </w:rPr>
          <w:t>C</w:t>
        </w:r>
        <w:r w:rsidR="00457E02" w:rsidRPr="00457E02">
          <w:rPr>
            <w:highlight w:val="green"/>
          </w:rPr>
          <w:t>A</w:t>
        </w:r>
      </w:ins>
      <w:r>
        <w:t xml:space="preserve"> has made arrangements to continue maintaining the CRL/OCSP Repository;</w:t>
      </w:r>
    </w:p>
    <w:p w14:paraId="35094FDE" w14:textId="63AAFBA0" w:rsidR="00235256" w:rsidRDefault="00FF0762" w:rsidP="007B3509">
      <w:pPr>
        <w:pStyle w:val="Compact"/>
        <w:numPr>
          <w:ilvl w:val="0"/>
          <w:numId w:val="11"/>
        </w:numPr>
      </w:pPr>
      <w:r>
        <w:t xml:space="preserve">Revocation is required by the </w:t>
      </w:r>
      <w:r w:rsidRPr="00422887">
        <w:rPr>
          <w:highlight w:val="green"/>
          <w:rPrChange w:id="896" w:author="Dimitrios Zacharopoulos" w:date="2016-09-02T12:55:00Z">
            <w:rPr/>
          </w:rPrChange>
        </w:rPr>
        <w:t xml:space="preserve">Issuing </w:t>
      </w:r>
      <w:del w:id="897" w:author="Dimitrios Zacharopoulos" w:date="2016-08-11T10:04:00Z">
        <w:r w:rsidRPr="00422887" w:rsidDel="00457E02">
          <w:rPr>
            <w:highlight w:val="green"/>
            <w:rPrChange w:id="898" w:author="Dimitrios Zacharopoulos" w:date="2016-09-02T12:55:00Z">
              <w:rPr/>
            </w:rPrChange>
          </w:rPr>
          <w:delText>CA</w:delText>
        </w:r>
      </w:del>
      <w:ins w:id="899" w:author="Dimitrios Zacharopoulos" w:date="2016-08-11T10:04:00Z">
        <w:r w:rsidR="00457E02" w:rsidRPr="00422887">
          <w:rPr>
            <w:highlight w:val="green"/>
          </w:rPr>
          <w:t>C</w:t>
        </w:r>
        <w:r w:rsidR="00457E02" w:rsidRPr="00457E02">
          <w:rPr>
            <w:highlight w:val="green"/>
          </w:rPr>
          <w:t>A</w:t>
        </w:r>
      </w:ins>
      <w:r>
        <w:t>'s Certificate Policy and/or Certification Practice Statement; or</w:t>
      </w:r>
    </w:p>
    <w:p w14:paraId="4149BA09" w14:textId="30A5F279" w:rsidR="00235256" w:rsidRDefault="00FF0762" w:rsidP="007B3509">
      <w:pPr>
        <w:pStyle w:val="Compact"/>
        <w:numPr>
          <w:ilvl w:val="0"/>
          <w:numId w:val="11"/>
        </w:numPr>
      </w:pPr>
      <w:r>
        <w:t xml:space="preserve">The technical content or format of the </w:t>
      </w:r>
      <w:ins w:id="900" w:author="Dimitrios Zacharopoulos" w:date="2016-10-06T19:38:00Z">
        <w:r w:rsidR="00D01BF3" w:rsidRPr="00D01BF3">
          <w:rPr>
            <w:highlight w:val="yellow"/>
            <w:rPrChange w:id="901" w:author="Dimitrios Zacharopoulos" w:date="2016-10-06T19:38:00Z">
              <w:rPr/>
            </w:rPrChange>
          </w:rPr>
          <w:t xml:space="preserve">Subordinate CA </w:t>
        </w:r>
      </w:ins>
      <w:r w:rsidRPr="00D01BF3">
        <w:rPr>
          <w:highlight w:val="yellow"/>
          <w:rPrChange w:id="902" w:author="Dimitrios Zacharopoulos" w:date="2016-10-06T19:38:00Z">
            <w:rPr/>
          </w:rPrChange>
        </w:rPr>
        <w:t>Certificate</w:t>
      </w:r>
      <w:r>
        <w:t xml:space="preserve"> presents an unacceptable risk to Application Software Suppliers or Relying Parties (e.g. the </w:t>
      </w:r>
      <w:del w:id="903" w:author="Dimitrios Zacharopoulos" w:date="2016-08-11T10:04:00Z">
        <w:r w:rsidRPr="00D01BF3" w:rsidDel="00457E02">
          <w:delText>CA</w:delText>
        </w:r>
      </w:del>
      <w:ins w:id="904" w:author="Dimitrios Zacharopoulos" w:date="2016-08-11T10:04:00Z">
        <w:r w:rsidR="00457E02" w:rsidRPr="00D01BF3">
          <w:rPr>
            <w:rPrChange w:id="905" w:author="Dimitrios Zacharopoulos" w:date="2016-10-06T19:38:00Z">
              <w:rPr>
                <w:highlight w:val="green"/>
              </w:rPr>
            </w:rPrChange>
          </w:rPr>
          <w:t>CA</w:t>
        </w:r>
      </w:ins>
      <w:r>
        <w:t xml:space="preserve">/Browser Forum might determine that a deprecated cryptographic/signature algorithm or key size presents an unacceptable risk and that such </w:t>
      </w:r>
      <w:ins w:id="906" w:author="Dimitrios Zacharopoulos" w:date="2016-10-06T19:38:00Z">
        <w:r w:rsidR="00D01BF3" w:rsidRPr="00D01BF3">
          <w:rPr>
            <w:highlight w:val="yellow"/>
            <w:rPrChange w:id="907" w:author="Dimitrios Zacharopoulos" w:date="2016-10-06T19:39:00Z">
              <w:rPr/>
            </w:rPrChange>
          </w:rPr>
          <w:t xml:space="preserve">Subordinate CA </w:t>
        </w:r>
      </w:ins>
      <w:r w:rsidRPr="00D01BF3">
        <w:rPr>
          <w:highlight w:val="yellow"/>
          <w:rPrChange w:id="908" w:author="Dimitrios Zacharopoulos" w:date="2016-10-06T19:39:00Z">
            <w:rPr/>
          </w:rPrChange>
        </w:rPr>
        <w:t>Certificates</w:t>
      </w:r>
      <w:r>
        <w:t xml:space="preserve"> should be revoked and replaced by </w:t>
      </w:r>
      <w:del w:id="909" w:author="Dimitrios Zacharopoulos" w:date="2016-08-11T12:25:00Z">
        <w:r w:rsidDel="00864041">
          <w:delText>CAs</w:delText>
        </w:r>
      </w:del>
      <w:ins w:id="910" w:author="Dimitrios Zacharopoulos" w:date="2016-08-11T12:25:00Z">
        <w:r w:rsidR="00864041" w:rsidRPr="00864041">
          <w:rPr>
            <w:highlight w:val="green"/>
          </w:rPr>
          <w:t>CAs</w:t>
        </w:r>
      </w:ins>
      <w:r>
        <w:t xml:space="preserve"> within a given period of time).</w:t>
      </w:r>
    </w:p>
    <w:p w14:paraId="4472C290" w14:textId="77777777" w:rsidR="00235256" w:rsidRDefault="00FF0762">
      <w:pPr>
        <w:pStyle w:val="Heading3"/>
      </w:pPr>
      <w:bookmarkStart w:id="911" w:name="who-can-request-revocation"/>
      <w:bookmarkEnd w:id="911"/>
      <w:r>
        <w:t>4.9.2 Who can request revocation</w:t>
      </w:r>
    </w:p>
    <w:p w14:paraId="019ED93F" w14:textId="0C98DCA1" w:rsidR="00235256" w:rsidRDefault="00FF0762">
      <w:pPr>
        <w:pStyle w:val="FirstParagraph"/>
      </w:pPr>
      <w:r>
        <w:t xml:space="preserve">The Subscriber, RA, or </w:t>
      </w:r>
      <w:r w:rsidRPr="00422887">
        <w:rPr>
          <w:highlight w:val="green"/>
          <w:rPrChange w:id="912" w:author="Dimitrios Zacharopoulos" w:date="2016-09-02T12:55:00Z">
            <w:rPr/>
          </w:rPrChange>
        </w:rPr>
        <w:t xml:space="preserve">Issuing </w:t>
      </w:r>
      <w:del w:id="913" w:author="Dimitrios Zacharopoulos" w:date="2016-08-11T10:04:00Z">
        <w:r w:rsidRPr="00422887" w:rsidDel="00457E02">
          <w:rPr>
            <w:highlight w:val="green"/>
            <w:rPrChange w:id="914" w:author="Dimitrios Zacharopoulos" w:date="2016-09-02T12:55:00Z">
              <w:rPr/>
            </w:rPrChange>
          </w:rPr>
          <w:delText>CA</w:delText>
        </w:r>
      </w:del>
      <w:ins w:id="915" w:author="Dimitrios Zacharopoulos" w:date="2016-08-11T10:04:00Z">
        <w:r w:rsidR="00457E02" w:rsidRPr="00422887">
          <w:rPr>
            <w:highlight w:val="green"/>
          </w:rPr>
          <w:t>CA</w:t>
        </w:r>
      </w:ins>
      <w:r>
        <w:t xml:space="preserve"> can initiate revocation. Additionally, Subscribers, Relying Parties, Application Software Suppliers, and other third parties may submit Certificate Problem Reports informing the </w:t>
      </w:r>
      <w:ins w:id="916" w:author="Ben Wilson" w:date="2016-09-22T09:43:00Z">
        <w:r w:rsidR="007E588E">
          <w:t>I</w:t>
        </w:r>
      </w:ins>
      <w:del w:id="917" w:author="Ben Wilson" w:date="2016-09-22T09:43:00Z">
        <w:r w:rsidDel="007E588E">
          <w:delText>i</w:delText>
        </w:r>
      </w:del>
      <w:r>
        <w:t xml:space="preserve">ssuing </w:t>
      </w:r>
      <w:del w:id="918" w:author="Dimitrios Zacharopoulos" w:date="2016-08-11T10:04:00Z">
        <w:r w:rsidDel="00457E02">
          <w:delText>CA</w:delText>
        </w:r>
      </w:del>
      <w:ins w:id="919" w:author="Dimitrios Zacharopoulos" w:date="2016-08-11T10:04:00Z">
        <w:r w:rsidR="00457E02" w:rsidRPr="00457E02">
          <w:rPr>
            <w:highlight w:val="green"/>
          </w:rPr>
          <w:t>CA</w:t>
        </w:r>
      </w:ins>
      <w:r>
        <w:t xml:space="preserve"> of reasonable cause to revoke </w:t>
      </w:r>
      <w:del w:id="920" w:author="Dimitrios Zacharopoulos" w:date="2016-10-06T19:40:00Z">
        <w:r w:rsidDel="00D01BF3">
          <w:delText xml:space="preserve">the </w:delText>
        </w:r>
      </w:del>
      <w:ins w:id="921" w:author="Dimitrios Zacharopoulos" w:date="2016-10-06T19:40:00Z">
        <w:r w:rsidR="00D01BF3">
          <w:t xml:space="preserve">a </w:t>
        </w:r>
      </w:ins>
      <w:r>
        <w:t>certificate.</w:t>
      </w:r>
    </w:p>
    <w:p w14:paraId="4600EB93" w14:textId="77777777" w:rsidR="00235256" w:rsidRDefault="00FF0762">
      <w:pPr>
        <w:pStyle w:val="Heading3"/>
      </w:pPr>
      <w:bookmarkStart w:id="922" w:name="procedure-for-revocation-request"/>
      <w:bookmarkEnd w:id="922"/>
      <w:r>
        <w:t>4.9.3 Procedure for revocation request</w:t>
      </w:r>
    </w:p>
    <w:p w14:paraId="2C5A4E41" w14:textId="14524B4F" w:rsidR="00235256" w:rsidRDefault="00FF0762">
      <w:pPr>
        <w:pStyle w:val="FirstParagraph"/>
      </w:pPr>
      <w:r>
        <w:t xml:space="preserve">The </w:t>
      </w:r>
      <w:del w:id="923" w:author="Dimitrios Zacharopoulos" w:date="2016-08-11T10:04:00Z">
        <w:r w:rsidDel="00457E02">
          <w:delText>CA</w:delText>
        </w:r>
      </w:del>
      <w:ins w:id="924" w:author="Dimitrios Zacharopoulos" w:date="2016-08-11T10:04:00Z">
        <w:r w:rsidR="00457E02" w:rsidRPr="00457E02">
          <w:rPr>
            <w:highlight w:val="green"/>
          </w:rPr>
          <w:t>CA</w:t>
        </w:r>
      </w:ins>
      <w:r>
        <w:t xml:space="preserve"> SHALL provide a process for Subscribers to request revocation of their own Certificates. The process MUST be described in the </w:t>
      </w:r>
      <w:del w:id="925" w:author="Dimitrios Zacharopoulos" w:date="2016-08-11T10:04:00Z">
        <w:r w:rsidDel="00457E02">
          <w:delText>CA</w:delText>
        </w:r>
      </w:del>
      <w:ins w:id="926" w:author="Dimitrios Zacharopoulos" w:date="2016-08-11T10:04:00Z">
        <w:r w:rsidR="00457E02" w:rsidRPr="00457E02">
          <w:rPr>
            <w:highlight w:val="green"/>
          </w:rPr>
          <w:t>CA</w:t>
        </w:r>
      </w:ins>
      <w:r>
        <w:t xml:space="preserve">'s Certificate Policy or Certification Practice Statement. The </w:t>
      </w:r>
      <w:del w:id="927" w:author="Dimitrios Zacharopoulos" w:date="2016-08-11T10:04:00Z">
        <w:r w:rsidDel="00457E02">
          <w:delText>CA</w:delText>
        </w:r>
      </w:del>
      <w:ins w:id="928" w:author="Dimitrios Zacharopoulos" w:date="2016-08-11T10:04:00Z">
        <w:r w:rsidR="00457E02" w:rsidRPr="00457E02">
          <w:rPr>
            <w:highlight w:val="green"/>
          </w:rPr>
          <w:t>CA</w:t>
        </w:r>
      </w:ins>
      <w:r>
        <w:t xml:space="preserve"> SHALL maintain a continuous 24x7 ability to accept and respond to revocation requests and related inquiries.</w:t>
      </w:r>
    </w:p>
    <w:p w14:paraId="1F78EF7A" w14:textId="43614A6A" w:rsidR="00235256" w:rsidRDefault="00FF0762">
      <w:pPr>
        <w:pStyle w:val="BodyText"/>
      </w:pPr>
      <w:r>
        <w:t xml:space="preserve">The </w:t>
      </w:r>
      <w:del w:id="929" w:author="Dimitrios Zacharopoulos" w:date="2016-08-11T10:04:00Z">
        <w:r w:rsidDel="00457E02">
          <w:delText>CA</w:delText>
        </w:r>
      </w:del>
      <w:ins w:id="930" w:author="Dimitrios Zacharopoulos" w:date="2016-08-11T10:04:00Z">
        <w:r w:rsidR="00457E02" w:rsidRPr="00457E02">
          <w:rPr>
            <w:highlight w:val="green"/>
          </w:rPr>
          <w:t>CA</w:t>
        </w:r>
      </w:ins>
      <w:r>
        <w:t xml:space="preserve">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w:t>
      </w:r>
      <w:del w:id="931" w:author="Dimitrios Zacharopoulos" w:date="2016-08-11T10:04:00Z">
        <w:r w:rsidDel="00457E02">
          <w:delText>CA</w:delText>
        </w:r>
      </w:del>
      <w:ins w:id="932" w:author="Dimitrios Zacharopoulos" w:date="2016-08-11T10:04:00Z">
        <w:r w:rsidR="00457E02" w:rsidRPr="00457E02">
          <w:rPr>
            <w:highlight w:val="green"/>
          </w:rPr>
          <w:t>CA</w:t>
        </w:r>
      </w:ins>
      <w:r>
        <w:t xml:space="preserve"> SHALL publicly disclose the instructions through a readily accessible online means.</w:t>
      </w:r>
    </w:p>
    <w:p w14:paraId="7D87E951" w14:textId="77777777" w:rsidR="00235256" w:rsidRDefault="00FF0762">
      <w:pPr>
        <w:pStyle w:val="Heading3"/>
      </w:pPr>
      <w:bookmarkStart w:id="933" w:name="revocation-request-grace-period"/>
      <w:bookmarkEnd w:id="933"/>
      <w:r>
        <w:t>4.9.4 Revocation request grace period</w:t>
      </w:r>
    </w:p>
    <w:p w14:paraId="620ECC00" w14:textId="77777777" w:rsidR="00235256" w:rsidRDefault="00FF0762">
      <w:pPr>
        <w:pStyle w:val="FirstParagraph"/>
      </w:pPr>
      <w:r>
        <w:t>No stipulation.</w:t>
      </w:r>
    </w:p>
    <w:p w14:paraId="6CB4F457" w14:textId="0670A53E" w:rsidR="00235256" w:rsidRDefault="00FF0762">
      <w:pPr>
        <w:pStyle w:val="Heading3"/>
      </w:pPr>
      <w:bookmarkStart w:id="934" w:name="time-within-which-ca-must-process-the-re"/>
      <w:bookmarkEnd w:id="934"/>
      <w:r>
        <w:lastRenderedPageBreak/>
        <w:t xml:space="preserve">4.9.5 Time within which </w:t>
      </w:r>
      <w:del w:id="935" w:author="Dimitrios Zacharopoulos" w:date="2016-08-11T10:04:00Z">
        <w:r w:rsidDel="00457E02">
          <w:delText>CA</w:delText>
        </w:r>
      </w:del>
      <w:ins w:id="936" w:author="Dimitrios Zacharopoulos" w:date="2016-08-11T10:04:00Z">
        <w:r w:rsidR="00457E02" w:rsidRPr="00457E02">
          <w:rPr>
            <w:highlight w:val="green"/>
          </w:rPr>
          <w:t>CA</w:t>
        </w:r>
      </w:ins>
      <w:r>
        <w:t xml:space="preserve"> must process the revocation request</w:t>
      </w:r>
    </w:p>
    <w:p w14:paraId="750E8D5C" w14:textId="2A80021C" w:rsidR="00235256" w:rsidRDefault="00FF0762">
      <w:pPr>
        <w:pStyle w:val="FirstParagraph"/>
      </w:pPr>
      <w:r>
        <w:t xml:space="preserve">The </w:t>
      </w:r>
      <w:del w:id="937" w:author="Dimitrios Zacharopoulos" w:date="2016-08-11T10:04:00Z">
        <w:r w:rsidDel="00457E02">
          <w:delText>CA</w:delText>
        </w:r>
      </w:del>
      <w:ins w:id="938" w:author="Dimitrios Zacharopoulos" w:date="2016-08-11T10:04:00Z">
        <w:r w:rsidR="00457E02" w:rsidRPr="00457E02">
          <w:rPr>
            <w:highlight w:val="green"/>
          </w:rPr>
          <w:t>CA</w:t>
        </w:r>
      </w:ins>
      <w:r>
        <w:t xml:space="preserve"> SHALL begin investigation of a Certificate Problem Report within twenty-four hours of receipt, and decide whether revocation or other appropriate action is warranted based on at least the following criteria:</w:t>
      </w:r>
    </w:p>
    <w:p w14:paraId="4A520805" w14:textId="77777777" w:rsidR="00235256" w:rsidRDefault="00FF0762" w:rsidP="007B3509">
      <w:pPr>
        <w:pStyle w:val="Compact"/>
        <w:numPr>
          <w:ilvl w:val="0"/>
          <w:numId w:val="12"/>
        </w:numPr>
      </w:pPr>
      <w:r>
        <w:t>The nature of the alleged problem;</w:t>
      </w:r>
    </w:p>
    <w:p w14:paraId="480A7C8F" w14:textId="77777777" w:rsidR="00235256" w:rsidRDefault="00FF0762" w:rsidP="007B3509">
      <w:pPr>
        <w:pStyle w:val="Compact"/>
        <w:numPr>
          <w:ilvl w:val="0"/>
          <w:numId w:val="12"/>
        </w:numPr>
      </w:pPr>
      <w:r>
        <w:t>The number of Certificate Problem Reports received about a particular Certificate or Subscriber;</w:t>
      </w:r>
    </w:p>
    <w:p w14:paraId="5559647F" w14:textId="77777777" w:rsidR="00235256" w:rsidRDefault="00FF0762" w:rsidP="007B3509">
      <w:pPr>
        <w:pStyle w:val="Compact"/>
        <w:numPr>
          <w:ilvl w:val="0"/>
          <w:numId w:val="12"/>
        </w:numPr>
      </w:pPr>
      <w:r>
        <w:t>The entity making the complaint (for example, a complaint from a law enforcement official that a Web site is engaged in illegal activities should carry more weight than a complaint from a consumer alleging that she didn't receive the goods she ordered); and</w:t>
      </w:r>
    </w:p>
    <w:p w14:paraId="61714137" w14:textId="77777777" w:rsidR="00235256" w:rsidRDefault="00FF0762" w:rsidP="007B3509">
      <w:pPr>
        <w:pStyle w:val="Compact"/>
        <w:numPr>
          <w:ilvl w:val="0"/>
          <w:numId w:val="12"/>
        </w:numPr>
      </w:pPr>
      <w:r>
        <w:t>Relevant legislation.</w:t>
      </w:r>
    </w:p>
    <w:p w14:paraId="50DFB618" w14:textId="77777777" w:rsidR="00235256" w:rsidRDefault="00FF0762">
      <w:pPr>
        <w:pStyle w:val="Heading3"/>
      </w:pPr>
      <w:bookmarkStart w:id="939" w:name="revocation-checking-requirement-for-rely"/>
      <w:bookmarkEnd w:id="939"/>
      <w:r>
        <w:t>4.9.6 Revocation checking requirement for relying parties</w:t>
      </w:r>
    </w:p>
    <w:p w14:paraId="31598BC3" w14:textId="77777777" w:rsidR="00235256" w:rsidRDefault="00FF0762">
      <w:pPr>
        <w:pStyle w:val="FirstParagraph"/>
      </w:pPr>
      <w:r>
        <w:t>No stipulation.</w:t>
      </w:r>
    </w:p>
    <w:p w14:paraId="535397E6" w14:textId="77777777" w:rsidR="00235256" w:rsidRDefault="00FF0762">
      <w:pPr>
        <w:pStyle w:val="BodyText"/>
      </w:pPr>
      <w:r>
        <w:t>(Note: Following certificate issuance, a certificate may be revoked for reasons stated in Section 4.9.1. Therefore, relying parties should check the revocation status of all certificates that contain a CDP or OCSP pointer.)</w:t>
      </w:r>
    </w:p>
    <w:p w14:paraId="48F72726" w14:textId="77777777" w:rsidR="00235256" w:rsidRDefault="00FF0762">
      <w:pPr>
        <w:pStyle w:val="Heading3"/>
      </w:pPr>
      <w:bookmarkStart w:id="940" w:name="crl-issuance-frequency-if-applicable"/>
      <w:bookmarkEnd w:id="940"/>
      <w:r>
        <w:t>4.9.7 CRL issuance frequency (if applicable)</w:t>
      </w:r>
    </w:p>
    <w:p w14:paraId="4CA5B96A" w14:textId="77777777" w:rsidR="00235256" w:rsidRDefault="00FF0762">
      <w:pPr>
        <w:pStyle w:val="FirstParagraph"/>
      </w:pPr>
      <w:r>
        <w:t>For the status of Subscriber Certificates:</w:t>
      </w:r>
    </w:p>
    <w:p w14:paraId="0CC704D5" w14:textId="50DDADFE" w:rsidR="00235256" w:rsidRDefault="00FF0762">
      <w:pPr>
        <w:pStyle w:val="BodyText"/>
      </w:pPr>
      <w:r>
        <w:t xml:space="preserve">If the </w:t>
      </w:r>
      <w:del w:id="941" w:author="Dimitrios Zacharopoulos" w:date="2016-08-11T10:04:00Z">
        <w:r w:rsidDel="00457E02">
          <w:delText>CA</w:delText>
        </w:r>
      </w:del>
      <w:ins w:id="942" w:author="Dimitrios Zacharopoulos" w:date="2016-08-11T10:04:00Z">
        <w:r w:rsidR="00457E02" w:rsidRPr="00457E02">
          <w:rPr>
            <w:highlight w:val="green"/>
          </w:rPr>
          <w:t>CA</w:t>
        </w:r>
      </w:ins>
      <w:r>
        <w:t xml:space="preserve"> publishes a CRL, then the </w:t>
      </w:r>
      <w:del w:id="943" w:author="Dimitrios Zacharopoulos" w:date="2016-08-11T10:04:00Z">
        <w:r w:rsidDel="00457E02">
          <w:delText>CA</w:delText>
        </w:r>
      </w:del>
      <w:ins w:id="944" w:author="Dimitrios Zacharopoulos" w:date="2016-08-11T10:04:00Z">
        <w:r w:rsidR="00457E02" w:rsidRPr="00457E02">
          <w:rPr>
            <w:highlight w:val="green"/>
          </w:rPr>
          <w:t>CA</w:t>
        </w:r>
      </w:ins>
      <w:r>
        <w:t xml:space="preserve"> SHALL update and reissue CRLs at least once every seven days, and the value of the nextUpdate field MUST NOT be more than ten days beyond the value of the thisUpdate field</w:t>
      </w:r>
    </w:p>
    <w:p w14:paraId="4A111361" w14:textId="6368CA4E" w:rsidR="00235256" w:rsidRDefault="00FF0762">
      <w:pPr>
        <w:pStyle w:val="BodyText"/>
      </w:pPr>
      <w:r>
        <w:t xml:space="preserve">For the status of </w:t>
      </w:r>
      <w:r w:rsidRPr="00422887">
        <w:rPr>
          <w:highlight w:val="yellow"/>
          <w:rPrChange w:id="945" w:author="Dimitrios Zacharopoulos" w:date="2016-09-02T12:56:00Z">
            <w:rPr/>
          </w:rPrChange>
        </w:rPr>
        <w:t xml:space="preserve">Subordinate </w:t>
      </w:r>
      <w:del w:id="946" w:author="Dimitrios Zacharopoulos" w:date="2016-08-11T10:04:00Z">
        <w:r w:rsidRPr="00422887" w:rsidDel="00457E02">
          <w:rPr>
            <w:highlight w:val="yellow"/>
            <w:rPrChange w:id="947" w:author="Dimitrios Zacharopoulos" w:date="2016-09-02T12:56:00Z">
              <w:rPr/>
            </w:rPrChange>
          </w:rPr>
          <w:delText>CA</w:delText>
        </w:r>
      </w:del>
      <w:ins w:id="948" w:author="Dimitrios Zacharopoulos" w:date="2016-08-11T10:04:00Z">
        <w:r w:rsidR="00457E02" w:rsidRPr="00422887">
          <w:rPr>
            <w:highlight w:val="yellow"/>
            <w:rPrChange w:id="949" w:author="Dimitrios Zacharopoulos" w:date="2016-09-02T12:56:00Z">
              <w:rPr>
                <w:highlight w:val="green"/>
              </w:rPr>
            </w:rPrChange>
          </w:rPr>
          <w:t>CA</w:t>
        </w:r>
      </w:ins>
      <w:r w:rsidRPr="00422887">
        <w:rPr>
          <w:highlight w:val="yellow"/>
          <w:rPrChange w:id="950" w:author="Dimitrios Zacharopoulos" w:date="2016-09-02T12:56:00Z">
            <w:rPr/>
          </w:rPrChange>
        </w:rPr>
        <w:t xml:space="preserve"> Certificates</w:t>
      </w:r>
      <w:r>
        <w:t>:</w:t>
      </w:r>
    </w:p>
    <w:p w14:paraId="0C214C54" w14:textId="392CDD26" w:rsidR="00235256" w:rsidRDefault="00FF0762">
      <w:pPr>
        <w:pStyle w:val="BodyText"/>
      </w:pPr>
      <w:r>
        <w:t xml:space="preserve">The </w:t>
      </w:r>
      <w:del w:id="951" w:author="Dimitrios Zacharopoulos" w:date="2016-08-11T10:04:00Z">
        <w:r w:rsidDel="00457E02">
          <w:delText>CA</w:delText>
        </w:r>
      </w:del>
      <w:ins w:id="952" w:author="Dimitrios Zacharopoulos" w:date="2016-08-11T10:04:00Z">
        <w:r w:rsidR="00457E02" w:rsidRPr="00457E02">
          <w:rPr>
            <w:highlight w:val="green"/>
          </w:rPr>
          <w:t>CA</w:t>
        </w:r>
      </w:ins>
      <w:r>
        <w:t xml:space="preserve"> SHALL update and reissue CRLs at least (i) once every twelve months and (ii) within 24 hours after revoking a </w:t>
      </w:r>
      <w:r w:rsidRPr="00422887">
        <w:rPr>
          <w:highlight w:val="yellow"/>
          <w:rPrChange w:id="953" w:author="Dimitrios Zacharopoulos" w:date="2016-09-02T12:56:00Z">
            <w:rPr/>
          </w:rPrChange>
        </w:rPr>
        <w:t xml:space="preserve">Subordinate </w:t>
      </w:r>
      <w:del w:id="954" w:author="Dimitrios Zacharopoulos" w:date="2016-08-11T10:04:00Z">
        <w:r w:rsidRPr="00422887" w:rsidDel="00457E02">
          <w:rPr>
            <w:highlight w:val="yellow"/>
            <w:rPrChange w:id="955" w:author="Dimitrios Zacharopoulos" w:date="2016-09-02T12:56:00Z">
              <w:rPr/>
            </w:rPrChange>
          </w:rPr>
          <w:delText>CA</w:delText>
        </w:r>
      </w:del>
      <w:ins w:id="956" w:author="Dimitrios Zacharopoulos" w:date="2016-08-11T10:04:00Z">
        <w:r w:rsidR="00457E02" w:rsidRPr="00422887">
          <w:rPr>
            <w:highlight w:val="yellow"/>
            <w:rPrChange w:id="957" w:author="Dimitrios Zacharopoulos" w:date="2016-09-02T12:56:00Z">
              <w:rPr>
                <w:highlight w:val="green"/>
              </w:rPr>
            </w:rPrChange>
          </w:rPr>
          <w:t>CA</w:t>
        </w:r>
      </w:ins>
      <w:r w:rsidRPr="00422887">
        <w:rPr>
          <w:highlight w:val="yellow"/>
          <w:rPrChange w:id="958" w:author="Dimitrios Zacharopoulos" w:date="2016-09-02T12:56:00Z">
            <w:rPr/>
          </w:rPrChange>
        </w:rPr>
        <w:t xml:space="preserve"> Certificate</w:t>
      </w:r>
      <w:r>
        <w:t>, and the value of the nextUpdate field MUST NOT be more than twelve months beyond the value of the thisUpdate field</w:t>
      </w:r>
    </w:p>
    <w:p w14:paraId="7479EF0E" w14:textId="77777777" w:rsidR="00235256" w:rsidRDefault="00FF0762">
      <w:pPr>
        <w:pStyle w:val="Heading3"/>
      </w:pPr>
      <w:bookmarkStart w:id="959" w:name="maximum-latency-for-crls-if-applicable"/>
      <w:bookmarkEnd w:id="959"/>
      <w:r>
        <w:t>4.9.8 Maximum latency for CRLs (if applicable)</w:t>
      </w:r>
    </w:p>
    <w:p w14:paraId="04D4E34D" w14:textId="77777777" w:rsidR="00235256" w:rsidRDefault="00FF0762">
      <w:pPr>
        <w:pStyle w:val="FirstParagraph"/>
      </w:pPr>
      <w:r>
        <w:t>No stipulation.</w:t>
      </w:r>
    </w:p>
    <w:p w14:paraId="7620B425" w14:textId="77777777" w:rsidR="00235256" w:rsidRDefault="00FF0762">
      <w:pPr>
        <w:pStyle w:val="Heading3"/>
      </w:pPr>
      <w:bookmarkStart w:id="960" w:name="on-line-revocationstatus-checking-availa"/>
      <w:bookmarkEnd w:id="960"/>
      <w:r>
        <w:t>4.9.9 On-line revocation/status checking availability</w:t>
      </w:r>
    </w:p>
    <w:p w14:paraId="5FABF1F7" w14:textId="77777777" w:rsidR="00235256" w:rsidRDefault="00FF0762">
      <w:pPr>
        <w:pStyle w:val="FirstParagraph"/>
      </w:pPr>
      <w:r>
        <w:t>OCSP responses MUST conform to RFC6960 and/or RFC5019. OCSP responses MUST either:</w:t>
      </w:r>
    </w:p>
    <w:p w14:paraId="626E7AC1" w14:textId="4007FD0F" w:rsidR="00235256" w:rsidRDefault="00FF0762" w:rsidP="007B3509">
      <w:pPr>
        <w:pStyle w:val="Compact"/>
        <w:numPr>
          <w:ilvl w:val="0"/>
          <w:numId w:val="13"/>
        </w:numPr>
      </w:pPr>
      <w:r>
        <w:lastRenderedPageBreak/>
        <w:t>Be signed by the</w:t>
      </w:r>
      <w:ins w:id="961" w:author="Dimitris Zacharopoulos" w:date="2016-10-19T01:09:00Z">
        <w:r w:rsidR="002B0730">
          <w:t xml:space="preserve"> Private Key associated with the</w:t>
        </w:r>
      </w:ins>
      <w:ins w:id="962" w:author="Dimitrios Zacharopoulos" w:date="2016-10-06T19:42:00Z">
        <w:r w:rsidR="00D01BF3">
          <w:t xml:space="preserve"> </w:t>
        </w:r>
        <w:r w:rsidR="00D01BF3" w:rsidRPr="00D01BF3">
          <w:t>Root Certificate</w:t>
        </w:r>
        <w:r w:rsidR="00D01BF3">
          <w:t xml:space="preserve"> or </w:t>
        </w:r>
      </w:ins>
      <w:ins w:id="963" w:author="Dimitris Zacharopoulos" w:date="2016-10-19T01:09:00Z">
        <w:r w:rsidR="002B0730">
          <w:t xml:space="preserve">the </w:t>
        </w:r>
      </w:ins>
      <w:ins w:id="964" w:author="Dimitrios Zacharopoulos" w:date="2016-10-06T19:42:00Z">
        <w:r w:rsidR="00D01BF3" w:rsidRPr="00D01BF3">
          <w:rPr>
            <w:highlight w:val="yellow"/>
            <w:rPrChange w:id="965" w:author="Dimitrios Zacharopoulos" w:date="2016-10-06T19:42:00Z">
              <w:rPr/>
            </w:rPrChange>
          </w:rPr>
          <w:t>Subordinate</w:t>
        </w:r>
      </w:ins>
      <w:r w:rsidRPr="00D01BF3">
        <w:rPr>
          <w:highlight w:val="yellow"/>
          <w:rPrChange w:id="966" w:author="Dimitrios Zacharopoulos" w:date="2016-10-06T19:42:00Z">
            <w:rPr/>
          </w:rPrChange>
        </w:rPr>
        <w:t xml:space="preserve"> </w:t>
      </w:r>
      <w:del w:id="967" w:author="Dimitrios Zacharopoulos" w:date="2016-08-11T10:04:00Z">
        <w:r w:rsidRPr="00D01BF3" w:rsidDel="00457E02">
          <w:rPr>
            <w:highlight w:val="yellow"/>
            <w:rPrChange w:id="968" w:author="Dimitrios Zacharopoulos" w:date="2016-10-06T19:42:00Z">
              <w:rPr/>
            </w:rPrChange>
          </w:rPr>
          <w:delText>CA</w:delText>
        </w:r>
      </w:del>
      <w:del w:id="969" w:author="Dimitrios Zacharopoulos" w:date="2016-10-06T19:45:00Z">
        <w:r w:rsidRPr="00D01BF3" w:rsidDel="00D01BF3">
          <w:rPr>
            <w:highlight w:val="yellow"/>
            <w:rPrChange w:id="970" w:author="Dimitrios Zacharopoulos" w:date="2016-10-06T19:42:00Z">
              <w:rPr/>
            </w:rPrChange>
          </w:rPr>
          <w:delText xml:space="preserve"> </w:delText>
        </w:r>
      </w:del>
      <w:ins w:id="971" w:author="Ben Wilson" w:date="2016-09-22T09:48:00Z">
        <w:del w:id="972" w:author="Dimitrios Zacharopoulos" w:date="2016-10-06T19:45:00Z">
          <w:r w:rsidR="00642CD5" w:rsidRPr="00D01BF3" w:rsidDel="00D01BF3">
            <w:rPr>
              <w:highlight w:val="yellow"/>
              <w:rPrChange w:id="973" w:author="Dimitrios Zacharopoulos" w:date="2016-10-06T19:42:00Z">
                <w:rPr/>
              </w:rPrChange>
            </w:rPr>
            <w:delText xml:space="preserve"> Certificate</w:delText>
          </w:r>
        </w:del>
      </w:ins>
      <w:ins w:id="974" w:author="Dimitrios Zacharopoulos" w:date="2016-10-06T19:45:00Z">
        <w:r w:rsidR="00D01BF3" w:rsidRPr="00D01BF3">
          <w:rPr>
            <w:highlight w:val="yellow"/>
          </w:rPr>
          <w:t>CA Certificate</w:t>
        </w:r>
      </w:ins>
      <w:ins w:id="975" w:author="Ben Wilson" w:date="2016-09-22T09:48:00Z">
        <w:r w:rsidR="00642CD5">
          <w:t xml:space="preserve"> </w:t>
        </w:r>
      </w:ins>
      <w:r>
        <w:t>that issued the Certificates whose revocation status is being checked, or</w:t>
      </w:r>
    </w:p>
    <w:p w14:paraId="436818C7" w14:textId="6B03AD7E" w:rsidR="00235256" w:rsidRDefault="00FF0762" w:rsidP="007B3509">
      <w:pPr>
        <w:pStyle w:val="Compact"/>
        <w:numPr>
          <w:ilvl w:val="0"/>
          <w:numId w:val="13"/>
        </w:numPr>
      </w:pPr>
      <w:r>
        <w:t xml:space="preserve">Be signed by an OCSP Responder whose Certificate is </w:t>
      </w:r>
      <w:del w:id="976" w:author="Dimitris Zacharopoulos" w:date="2016-10-19T01:10:00Z">
        <w:r w:rsidDel="002B0730">
          <w:delText xml:space="preserve">signed </w:delText>
        </w:r>
      </w:del>
      <w:ins w:id="977" w:author="Dimitris Zacharopoulos" w:date="2016-10-19T01:10:00Z">
        <w:r w:rsidR="002B0730">
          <w:t>issued</w:t>
        </w:r>
        <w:r w:rsidR="002B0730">
          <w:t xml:space="preserve"> </w:t>
        </w:r>
      </w:ins>
      <w:r>
        <w:t xml:space="preserve">by the </w:t>
      </w:r>
      <w:ins w:id="978" w:author="Dimitrios Zacharopoulos" w:date="2016-10-06T19:44:00Z">
        <w:r w:rsidR="00D01BF3">
          <w:t xml:space="preserve">Root Certificate or </w:t>
        </w:r>
        <w:r w:rsidR="00D01BF3" w:rsidRPr="00D01BF3">
          <w:rPr>
            <w:highlight w:val="yellow"/>
            <w:rPrChange w:id="979" w:author="Dimitrios Zacharopoulos" w:date="2016-10-06T19:45:00Z">
              <w:rPr/>
            </w:rPrChange>
          </w:rPr>
          <w:t xml:space="preserve">Subordinate </w:t>
        </w:r>
      </w:ins>
      <w:del w:id="980" w:author="Dimitrios Zacharopoulos" w:date="2016-08-11T10:04:00Z">
        <w:r w:rsidRPr="00D01BF3" w:rsidDel="00457E02">
          <w:rPr>
            <w:highlight w:val="yellow"/>
            <w:rPrChange w:id="981" w:author="Dimitrios Zacharopoulos" w:date="2016-10-06T19:45:00Z">
              <w:rPr/>
            </w:rPrChange>
          </w:rPr>
          <w:delText>CA</w:delText>
        </w:r>
      </w:del>
      <w:ins w:id="982" w:author="Dimitrios Zacharopoulos" w:date="2016-08-11T10:04:00Z">
        <w:r w:rsidR="00457E02" w:rsidRPr="00D01BF3">
          <w:rPr>
            <w:highlight w:val="yellow"/>
            <w:rPrChange w:id="983" w:author="Dimitrios Zacharopoulos" w:date="2016-10-06T19:45:00Z">
              <w:rPr>
                <w:highlight w:val="green"/>
              </w:rPr>
            </w:rPrChange>
          </w:rPr>
          <w:t>CA</w:t>
        </w:r>
      </w:ins>
      <w:r w:rsidRPr="00D01BF3">
        <w:rPr>
          <w:highlight w:val="yellow"/>
          <w:rPrChange w:id="984" w:author="Dimitrios Zacharopoulos" w:date="2016-10-06T19:45:00Z">
            <w:rPr/>
          </w:rPrChange>
        </w:rPr>
        <w:t xml:space="preserve"> </w:t>
      </w:r>
      <w:ins w:id="985" w:author="Ben Wilson" w:date="2016-09-22T09:49:00Z">
        <w:r w:rsidR="00642CD5" w:rsidRPr="00D01BF3">
          <w:rPr>
            <w:highlight w:val="yellow"/>
            <w:rPrChange w:id="986" w:author="Dimitrios Zacharopoulos" w:date="2016-10-06T19:45:00Z">
              <w:rPr/>
            </w:rPrChange>
          </w:rPr>
          <w:t xml:space="preserve">Certificate </w:t>
        </w:r>
      </w:ins>
      <w:r>
        <w:t>that issued the Certificate whose revocation status is being checked.</w:t>
      </w:r>
    </w:p>
    <w:p w14:paraId="0B8B5BE5" w14:textId="5465F638" w:rsidR="00235256" w:rsidRDefault="00FF0762">
      <w:pPr>
        <w:pStyle w:val="FirstParagraph"/>
      </w:pPr>
      <w:r>
        <w:t xml:space="preserve">In the latter </w:t>
      </w:r>
      <w:del w:id="987" w:author="Dimitrios Zacharopoulos" w:date="2016-08-11T12:25:00Z">
        <w:r w:rsidDel="00864041">
          <w:delText>cas</w:delText>
        </w:r>
      </w:del>
      <w:del w:id="988" w:author="Dimitrios Zacharopoulos" w:date="2016-08-11T12:30:00Z">
        <w:r w:rsidDel="00864041">
          <w:delText>e</w:delText>
        </w:r>
      </w:del>
      <w:ins w:id="989" w:author="Dimitrios Zacharopoulos" w:date="2016-08-11T12:30:00Z">
        <w:r w:rsidR="00864041" w:rsidRPr="00864041">
          <w:t>case</w:t>
        </w:r>
      </w:ins>
      <w:r>
        <w:t>, the OCSP signing Certificate MUST contain an extension of type id-pkix-ocsp-nocheck, as defined by RFC6960.</w:t>
      </w:r>
    </w:p>
    <w:p w14:paraId="7C510C3F" w14:textId="77777777" w:rsidR="00235256" w:rsidRDefault="00FF0762">
      <w:pPr>
        <w:pStyle w:val="Heading3"/>
      </w:pPr>
      <w:bookmarkStart w:id="990" w:name="on-line-revocation-checking-requirements"/>
      <w:bookmarkEnd w:id="990"/>
      <w:r>
        <w:t>4.9.10 On-line revocation checking requirements</w:t>
      </w:r>
    </w:p>
    <w:p w14:paraId="4C4FC599" w14:textId="75B0F9DE" w:rsidR="00235256" w:rsidRDefault="00FF0762">
      <w:pPr>
        <w:pStyle w:val="FirstParagraph"/>
      </w:pPr>
      <w:r>
        <w:t xml:space="preserve">Effective 1 January 2013, the </w:t>
      </w:r>
      <w:del w:id="991" w:author="Dimitrios Zacharopoulos" w:date="2016-08-11T10:04:00Z">
        <w:r w:rsidDel="00457E02">
          <w:delText>CA</w:delText>
        </w:r>
      </w:del>
      <w:ins w:id="992" w:author="Dimitrios Zacharopoulos" w:date="2016-08-11T10:04:00Z">
        <w:r w:rsidR="00457E02" w:rsidRPr="00457E02">
          <w:rPr>
            <w:highlight w:val="green"/>
          </w:rPr>
          <w:t>CA</w:t>
        </w:r>
      </w:ins>
      <w:r>
        <w:t xml:space="preserve"> SHALL support an OCSP capability using the GET method for Certificates issued in accordance with these Requirements.</w:t>
      </w:r>
    </w:p>
    <w:p w14:paraId="2B5C4A09" w14:textId="77777777" w:rsidR="00235256" w:rsidRDefault="00FF0762">
      <w:pPr>
        <w:pStyle w:val="BodyText"/>
      </w:pPr>
      <w:r>
        <w:t>For the status of Subscriber Certificates:</w:t>
      </w:r>
    </w:p>
    <w:p w14:paraId="0E9111BD" w14:textId="216EB4E8" w:rsidR="00235256" w:rsidRDefault="00FF0762">
      <w:pPr>
        <w:pStyle w:val="BodyText"/>
      </w:pPr>
      <w:r>
        <w:t xml:space="preserve">The </w:t>
      </w:r>
      <w:del w:id="993" w:author="Dimitrios Zacharopoulos" w:date="2016-08-11T10:04:00Z">
        <w:r w:rsidDel="00457E02">
          <w:delText>CA</w:delText>
        </w:r>
      </w:del>
      <w:ins w:id="994" w:author="Dimitrios Zacharopoulos" w:date="2016-08-11T10:04:00Z">
        <w:r w:rsidR="00457E02" w:rsidRPr="00457E02">
          <w:rPr>
            <w:highlight w:val="green"/>
          </w:rPr>
          <w:t>CA</w:t>
        </w:r>
      </w:ins>
      <w:r>
        <w:t xml:space="preserve"> SHALL update information provided via an Online Certificate Status Protocol at least every four days. OCSP responses from this service MUST have a maximum expiration time of ten days.</w:t>
      </w:r>
    </w:p>
    <w:p w14:paraId="6E624AA9" w14:textId="2F1EFA7B" w:rsidR="00235256" w:rsidRDefault="00FF0762">
      <w:pPr>
        <w:pStyle w:val="BodyText"/>
      </w:pPr>
      <w:r>
        <w:t xml:space="preserve">For the status of </w:t>
      </w:r>
      <w:r w:rsidRPr="00422887">
        <w:rPr>
          <w:highlight w:val="yellow"/>
          <w:rPrChange w:id="995" w:author="Dimitrios Zacharopoulos" w:date="2016-09-02T13:01:00Z">
            <w:rPr/>
          </w:rPrChange>
        </w:rPr>
        <w:t xml:space="preserve">Subordinate </w:t>
      </w:r>
      <w:del w:id="996" w:author="Dimitrios Zacharopoulos" w:date="2016-08-11T10:04:00Z">
        <w:r w:rsidRPr="00422887" w:rsidDel="00457E02">
          <w:rPr>
            <w:highlight w:val="yellow"/>
            <w:rPrChange w:id="997" w:author="Dimitrios Zacharopoulos" w:date="2016-09-02T13:01:00Z">
              <w:rPr/>
            </w:rPrChange>
          </w:rPr>
          <w:delText>CA</w:delText>
        </w:r>
      </w:del>
      <w:ins w:id="998" w:author="Dimitrios Zacharopoulos" w:date="2016-08-11T10:04:00Z">
        <w:r w:rsidR="00457E02" w:rsidRPr="00422887">
          <w:rPr>
            <w:highlight w:val="yellow"/>
            <w:rPrChange w:id="999" w:author="Dimitrios Zacharopoulos" w:date="2016-09-02T13:01:00Z">
              <w:rPr>
                <w:highlight w:val="green"/>
              </w:rPr>
            </w:rPrChange>
          </w:rPr>
          <w:t>CA</w:t>
        </w:r>
      </w:ins>
      <w:r w:rsidRPr="00422887">
        <w:rPr>
          <w:highlight w:val="yellow"/>
          <w:rPrChange w:id="1000" w:author="Dimitrios Zacharopoulos" w:date="2016-09-02T13:01:00Z">
            <w:rPr/>
          </w:rPrChange>
        </w:rPr>
        <w:t xml:space="preserve"> Certificates</w:t>
      </w:r>
      <w:r>
        <w:t>:</w:t>
      </w:r>
    </w:p>
    <w:p w14:paraId="4BD72EC7" w14:textId="79D0E95D" w:rsidR="00235256" w:rsidRDefault="00FF0762">
      <w:pPr>
        <w:pStyle w:val="BodyText"/>
      </w:pPr>
      <w:r>
        <w:t xml:space="preserve">The </w:t>
      </w:r>
      <w:del w:id="1001" w:author="Dimitrios Zacharopoulos" w:date="2016-08-11T10:04:00Z">
        <w:r w:rsidDel="00457E02">
          <w:delText>CA</w:delText>
        </w:r>
      </w:del>
      <w:ins w:id="1002" w:author="Dimitrios Zacharopoulos" w:date="2016-08-11T10:04:00Z">
        <w:r w:rsidR="00457E02" w:rsidRPr="00457E02">
          <w:rPr>
            <w:highlight w:val="green"/>
          </w:rPr>
          <w:t>CA</w:t>
        </w:r>
      </w:ins>
      <w:r>
        <w:t xml:space="preserve"> SHALL update information provided via an Online Certificate Status Protocol at least (i) every twelve months and (ii) within 24 hours after revoking a </w:t>
      </w:r>
      <w:r w:rsidRPr="008623A3">
        <w:rPr>
          <w:highlight w:val="yellow"/>
          <w:rPrChange w:id="1003" w:author="Dimitrios Zacharopoulos" w:date="2016-09-02T13:01:00Z">
            <w:rPr/>
          </w:rPrChange>
        </w:rPr>
        <w:t xml:space="preserve">Subordinate </w:t>
      </w:r>
      <w:del w:id="1004" w:author="Dimitrios Zacharopoulos" w:date="2016-08-11T10:04:00Z">
        <w:r w:rsidRPr="008623A3" w:rsidDel="00457E02">
          <w:rPr>
            <w:highlight w:val="yellow"/>
            <w:rPrChange w:id="1005" w:author="Dimitrios Zacharopoulos" w:date="2016-09-02T13:01:00Z">
              <w:rPr/>
            </w:rPrChange>
          </w:rPr>
          <w:delText>CA</w:delText>
        </w:r>
      </w:del>
      <w:ins w:id="1006" w:author="Dimitrios Zacharopoulos" w:date="2016-08-11T10:04:00Z">
        <w:r w:rsidR="00457E02" w:rsidRPr="008623A3">
          <w:rPr>
            <w:highlight w:val="yellow"/>
            <w:rPrChange w:id="1007" w:author="Dimitrios Zacharopoulos" w:date="2016-09-02T13:01:00Z">
              <w:rPr>
                <w:highlight w:val="green"/>
              </w:rPr>
            </w:rPrChange>
          </w:rPr>
          <w:t>CA</w:t>
        </w:r>
      </w:ins>
      <w:r w:rsidRPr="008623A3">
        <w:rPr>
          <w:highlight w:val="yellow"/>
          <w:rPrChange w:id="1008" w:author="Dimitrios Zacharopoulos" w:date="2016-09-02T13:01:00Z">
            <w:rPr/>
          </w:rPrChange>
        </w:rPr>
        <w:t xml:space="preserve"> Certificate</w:t>
      </w:r>
      <w:r>
        <w:t>.</w:t>
      </w:r>
    </w:p>
    <w:p w14:paraId="192A6C06" w14:textId="5E958986" w:rsidR="00235256" w:rsidRDefault="00FF0762">
      <w:pPr>
        <w:pStyle w:val="BodyText"/>
      </w:pPr>
      <w:r>
        <w:t xml:space="preserve">If the OCSP responder receives a request for status of a certificate that has not been issued, then the responder SHOULD NOT respond with a "good" status. The </w:t>
      </w:r>
      <w:del w:id="1009" w:author="Dimitrios Zacharopoulos" w:date="2016-08-11T10:04:00Z">
        <w:r w:rsidDel="00457E02">
          <w:delText>CA</w:delText>
        </w:r>
      </w:del>
      <w:ins w:id="1010" w:author="Dimitrios Zacharopoulos" w:date="2016-08-11T10:04:00Z">
        <w:r w:rsidR="00457E02" w:rsidRPr="00457E02">
          <w:rPr>
            <w:highlight w:val="green"/>
          </w:rPr>
          <w:t>CA</w:t>
        </w:r>
      </w:ins>
      <w:r>
        <w:t xml:space="preserve"> SHOULD monitor the responder for such requests as part of its security response procedures.</w:t>
      </w:r>
    </w:p>
    <w:p w14:paraId="0B7EF2F5" w14:textId="18618F07" w:rsidR="00235256" w:rsidRDefault="00FF0762">
      <w:pPr>
        <w:pStyle w:val="BodyText"/>
      </w:pPr>
      <w:r>
        <w:t xml:space="preserve">Effective 1 August 2013, OCSP responders </w:t>
      </w:r>
      <w:r w:rsidRPr="006765AD">
        <w:rPr>
          <w:highlight w:val="yellow"/>
          <w:rPrChange w:id="1011" w:author="Dimitrios Zacharopoulos" w:date="2016-10-06T19:51:00Z">
            <w:rPr/>
          </w:rPrChange>
        </w:rPr>
        <w:t xml:space="preserve">for </w:t>
      </w:r>
      <w:ins w:id="1012" w:author="Dimitrios Zacharopoulos" w:date="2016-10-06T19:51:00Z">
        <w:r w:rsidR="006765AD" w:rsidRPr="006765AD">
          <w:rPr>
            <w:highlight w:val="yellow"/>
            <w:rPrChange w:id="1013" w:author="Dimitrios Zacharopoulos" w:date="2016-10-06T19:51:00Z">
              <w:rPr/>
            </w:rPrChange>
          </w:rPr>
          <w:t xml:space="preserve">Subordinate </w:t>
        </w:r>
      </w:ins>
      <w:del w:id="1014" w:author="Dimitrios Zacharopoulos" w:date="2016-08-11T12:25:00Z">
        <w:r w:rsidRPr="006765AD" w:rsidDel="00864041">
          <w:rPr>
            <w:highlight w:val="yellow"/>
            <w:rPrChange w:id="1015" w:author="Dimitrios Zacharopoulos" w:date="2016-10-06T19:51:00Z">
              <w:rPr/>
            </w:rPrChange>
          </w:rPr>
          <w:delText>CAs</w:delText>
        </w:r>
      </w:del>
      <w:ins w:id="1016" w:author="Dimitrios Zacharopoulos" w:date="2016-08-11T12:25:00Z">
        <w:r w:rsidR="00864041" w:rsidRPr="006765AD">
          <w:rPr>
            <w:highlight w:val="yellow"/>
            <w:rPrChange w:id="1017" w:author="Dimitrios Zacharopoulos" w:date="2016-10-06T19:51:00Z">
              <w:rPr>
                <w:highlight w:val="green"/>
              </w:rPr>
            </w:rPrChange>
          </w:rPr>
          <w:t>CA</w:t>
        </w:r>
        <w:del w:id="1018" w:author="Ben Wilson" w:date="2016-09-22T09:50:00Z">
          <w:r w:rsidR="00864041" w:rsidRPr="006765AD" w:rsidDel="00642CD5">
            <w:rPr>
              <w:highlight w:val="yellow"/>
              <w:rPrChange w:id="1019" w:author="Dimitrios Zacharopoulos" w:date="2016-10-06T19:51:00Z">
                <w:rPr>
                  <w:highlight w:val="green"/>
                </w:rPr>
              </w:rPrChange>
            </w:rPr>
            <w:delText>s</w:delText>
          </w:r>
        </w:del>
      </w:ins>
      <w:r w:rsidRPr="006765AD">
        <w:rPr>
          <w:highlight w:val="yellow"/>
          <w:rPrChange w:id="1020" w:author="Dimitrios Zacharopoulos" w:date="2016-10-06T19:51:00Z">
            <w:rPr/>
          </w:rPrChange>
        </w:rPr>
        <w:t xml:space="preserve"> </w:t>
      </w:r>
      <w:ins w:id="1021" w:author="Ben Wilson" w:date="2016-09-22T09:50:00Z">
        <w:r w:rsidR="00642CD5" w:rsidRPr="006765AD">
          <w:rPr>
            <w:highlight w:val="yellow"/>
            <w:rPrChange w:id="1022" w:author="Dimitrios Zacharopoulos" w:date="2016-10-06T19:51:00Z">
              <w:rPr/>
            </w:rPrChange>
          </w:rPr>
          <w:t>Certificates</w:t>
        </w:r>
        <w:r w:rsidR="00642CD5">
          <w:t xml:space="preserve"> </w:t>
        </w:r>
      </w:ins>
      <w:r>
        <w:t>which are not Technically Constrained in line with Section 7.1.5 MUST NOT respond with a "good" status for such certificates.</w:t>
      </w:r>
    </w:p>
    <w:p w14:paraId="203B4D24" w14:textId="77777777" w:rsidR="00235256" w:rsidRDefault="00FF0762">
      <w:pPr>
        <w:pStyle w:val="Heading3"/>
      </w:pPr>
      <w:bookmarkStart w:id="1023" w:name="other-forms-of-revocation-advertisements"/>
      <w:bookmarkEnd w:id="1023"/>
      <w:r>
        <w:t>4.9.11 Other forms of revocation advertisements available</w:t>
      </w:r>
    </w:p>
    <w:p w14:paraId="1E0B1108" w14:textId="4972A05D" w:rsidR="00235256" w:rsidRDefault="00FF0762">
      <w:pPr>
        <w:pStyle w:val="FirstParagraph"/>
      </w:pPr>
      <w:r>
        <w:t xml:space="preserve">If the Subscriber Certificate is for a high-traffic FQDN, the </w:t>
      </w:r>
      <w:del w:id="1024" w:author="Dimitrios Zacharopoulos" w:date="2016-08-11T10:04:00Z">
        <w:r w:rsidDel="00457E02">
          <w:delText>CA</w:delText>
        </w:r>
      </w:del>
      <w:ins w:id="1025" w:author="Dimitrios Zacharopoulos" w:date="2016-08-11T10:04:00Z">
        <w:r w:rsidR="00457E02" w:rsidRPr="00457E02">
          <w:rPr>
            <w:highlight w:val="green"/>
          </w:rPr>
          <w:t>CA</w:t>
        </w:r>
      </w:ins>
      <w:r>
        <w:t xml:space="preserve"> MAY rely on stapling, in accordance with [RFC4366], to distribute its OCSP responses. In this </w:t>
      </w:r>
      <w:del w:id="1026" w:author="Dimitrios Zacharopoulos" w:date="2016-08-11T12:25:00Z">
        <w:r w:rsidDel="00864041">
          <w:delText>cas</w:delText>
        </w:r>
      </w:del>
      <w:del w:id="1027" w:author="Dimitrios Zacharopoulos" w:date="2016-08-11T12:30:00Z">
        <w:r w:rsidDel="00864041">
          <w:delText>e</w:delText>
        </w:r>
      </w:del>
      <w:ins w:id="1028" w:author="Dimitrios Zacharopoulos" w:date="2016-08-11T12:30:00Z">
        <w:r w:rsidR="00864041" w:rsidRPr="00864041">
          <w:t>case</w:t>
        </w:r>
      </w:ins>
      <w:r>
        <w:t xml:space="preserve">, the </w:t>
      </w:r>
      <w:del w:id="1029" w:author="Dimitrios Zacharopoulos" w:date="2016-08-11T10:04:00Z">
        <w:r w:rsidDel="00457E02">
          <w:delText>CA</w:delText>
        </w:r>
      </w:del>
      <w:ins w:id="1030" w:author="Dimitrios Zacharopoulos" w:date="2016-08-11T10:04:00Z">
        <w:r w:rsidR="00457E02" w:rsidRPr="00457E02">
          <w:rPr>
            <w:highlight w:val="green"/>
          </w:rPr>
          <w:t>CA</w:t>
        </w:r>
      </w:ins>
      <w:r>
        <w:t xml:space="preserve"> SHALL ensure that the Subscriber "staples" the OCSP response for the Certificate in its TLS handshake. The </w:t>
      </w:r>
      <w:del w:id="1031" w:author="Dimitrios Zacharopoulos" w:date="2016-08-11T10:04:00Z">
        <w:r w:rsidDel="00457E02">
          <w:delText>CA</w:delText>
        </w:r>
      </w:del>
      <w:ins w:id="1032" w:author="Dimitrios Zacharopoulos" w:date="2016-08-11T10:04:00Z">
        <w:r w:rsidR="00457E02" w:rsidRPr="00457E02">
          <w:rPr>
            <w:highlight w:val="green"/>
          </w:rPr>
          <w:t>CA</w:t>
        </w:r>
      </w:ins>
      <w:r>
        <w:t xml:space="preserve"> SHALL enforce this requirement on the Subscriber either contractually, through the Subscriber Agreement or Terms of Use, or by technical review measures implemented by the </w:t>
      </w:r>
      <w:del w:id="1033" w:author="Dimitrios Zacharopoulos" w:date="2016-08-11T10:04:00Z">
        <w:r w:rsidDel="00457E02">
          <w:delText>CA</w:delText>
        </w:r>
      </w:del>
      <w:ins w:id="1034" w:author="Dimitrios Zacharopoulos" w:date="2016-08-11T10:04:00Z">
        <w:r w:rsidR="00457E02" w:rsidRPr="00457E02">
          <w:rPr>
            <w:highlight w:val="green"/>
          </w:rPr>
          <w:t>CA</w:t>
        </w:r>
      </w:ins>
      <w:r>
        <w:t>.</w:t>
      </w:r>
    </w:p>
    <w:p w14:paraId="2999272A" w14:textId="77777777" w:rsidR="00235256" w:rsidRDefault="00FF0762">
      <w:pPr>
        <w:pStyle w:val="Heading3"/>
      </w:pPr>
      <w:bookmarkStart w:id="1035" w:name="special-requirements-re-key-compromise"/>
      <w:bookmarkEnd w:id="1035"/>
      <w:r>
        <w:t>4.9.12 Special requirements re key compromise</w:t>
      </w:r>
    </w:p>
    <w:p w14:paraId="73804621" w14:textId="77777777" w:rsidR="00235256" w:rsidRDefault="00FF0762">
      <w:pPr>
        <w:pStyle w:val="FirstParagraph"/>
      </w:pPr>
      <w:r>
        <w:t>See Section 4.9.1.</w:t>
      </w:r>
    </w:p>
    <w:p w14:paraId="1B0F51F5" w14:textId="77777777" w:rsidR="00235256" w:rsidRDefault="00FF0762">
      <w:pPr>
        <w:pStyle w:val="Heading3"/>
      </w:pPr>
      <w:bookmarkStart w:id="1036" w:name="circumstances-for-suspension"/>
      <w:bookmarkEnd w:id="1036"/>
      <w:r>
        <w:lastRenderedPageBreak/>
        <w:t>4.9.13 Circumstances for suspension</w:t>
      </w:r>
    </w:p>
    <w:p w14:paraId="35C7E21F" w14:textId="77777777" w:rsidR="00235256" w:rsidRDefault="00FF0762">
      <w:pPr>
        <w:pStyle w:val="FirstParagraph"/>
      </w:pPr>
      <w:r>
        <w:t>The Repository MUST NOT include entries that indicate that a Certificate is suspended.</w:t>
      </w:r>
    </w:p>
    <w:p w14:paraId="503A88FE" w14:textId="77777777" w:rsidR="00235256" w:rsidRDefault="00FF0762">
      <w:pPr>
        <w:pStyle w:val="Heading3"/>
      </w:pPr>
      <w:bookmarkStart w:id="1037" w:name="who-can-request-suspension"/>
      <w:bookmarkEnd w:id="1037"/>
      <w:r>
        <w:t>4.9.14 Who can request suspension</w:t>
      </w:r>
    </w:p>
    <w:p w14:paraId="70A647EB" w14:textId="77777777" w:rsidR="00235256" w:rsidRDefault="00FF0762">
      <w:pPr>
        <w:pStyle w:val="FirstParagraph"/>
      </w:pPr>
      <w:r>
        <w:t>Not applicable.</w:t>
      </w:r>
    </w:p>
    <w:p w14:paraId="362205CC" w14:textId="77777777" w:rsidR="00235256" w:rsidRDefault="00FF0762">
      <w:pPr>
        <w:pStyle w:val="Heading3"/>
      </w:pPr>
      <w:bookmarkStart w:id="1038" w:name="procedure-for-suspension-request"/>
      <w:bookmarkEnd w:id="1038"/>
      <w:r>
        <w:t>4.9.15 Procedure for suspension request</w:t>
      </w:r>
    </w:p>
    <w:p w14:paraId="52452DAA" w14:textId="77777777" w:rsidR="00235256" w:rsidRDefault="00FF0762">
      <w:pPr>
        <w:pStyle w:val="FirstParagraph"/>
      </w:pPr>
      <w:r>
        <w:t>Not applicable.</w:t>
      </w:r>
    </w:p>
    <w:p w14:paraId="42F5A255" w14:textId="77777777" w:rsidR="00235256" w:rsidRDefault="00FF0762">
      <w:pPr>
        <w:pStyle w:val="Heading3"/>
      </w:pPr>
      <w:bookmarkStart w:id="1039" w:name="limits-on-suspension-period"/>
      <w:bookmarkEnd w:id="1039"/>
      <w:r>
        <w:t>4.9.16 Limits on suspension period</w:t>
      </w:r>
    </w:p>
    <w:p w14:paraId="64616CF8" w14:textId="77777777" w:rsidR="00235256" w:rsidRDefault="00FF0762">
      <w:pPr>
        <w:pStyle w:val="FirstParagraph"/>
      </w:pPr>
      <w:r>
        <w:t>Not applicable.</w:t>
      </w:r>
    </w:p>
    <w:p w14:paraId="089E5AFC" w14:textId="77777777" w:rsidR="00235256" w:rsidRDefault="00FF0762">
      <w:pPr>
        <w:pStyle w:val="Heading2"/>
      </w:pPr>
      <w:bookmarkStart w:id="1040" w:name="certificate-status-services"/>
      <w:bookmarkEnd w:id="1040"/>
      <w:r>
        <w:t>4.10 Certificate status services</w:t>
      </w:r>
    </w:p>
    <w:p w14:paraId="3E1536CF" w14:textId="77777777" w:rsidR="00235256" w:rsidRDefault="00FF0762">
      <w:pPr>
        <w:pStyle w:val="Heading3"/>
      </w:pPr>
      <w:bookmarkStart w:id="1041" w:name="operational-characteristics"/>
      <w:bookmarkEnd w:id="1041"/>
      <w:r>
        <w:t>4.10.1 Operational characteristics</w:t>
      </w:r>
    </w:p>
    <w:p w14:paraId="4EE4850E" w14:textId="77777777" w:rsidR="00235256" w:rsidRDefault="00FF0762">
      <w:pPr>
        <w:pStyle w:val="FirstParagraph"/>
      </w:pPr>
      <w:r>
        <w:t>Revocation entries on a CRL or OCSP Response MUST NOT be removed until after the Expiry Date of the revoked Certificate</w:t>
      </w:r>
    </w:p>
    <w:p w14:paraId="2FD14C78" w14:textId="77777777" w:rsidR="00235256" w:rsidRDefault="00FF0762">
      <w:pPr>
        <w:pStyle w:val="Heading3"/>
      </w:pPr>
      <w:bookmarkStart w:id="1042" w:name="service-availability"/>
      <w:bookmarkEnd w:id="1042"/>
      <w:r>
        <w:t>4.10.2 Service availability</w:t>
      </w:r>
    </w:p>
    <w:p w14:paraId="0B6F5E08" w14:textId="105A6148" w:rsidR="00235256" w:rsidRDefault="00FF0762">
      <w:pPr>
        <w:pStyle w:val="FirstParagraph"/>
      </w:pPr>
      <w:r>
        <w:t xml:space="preserve">The </w:t>
      </w:r>
      <w:del w:id="1043" w:author="Dimitrios Zacharopoulos" w:date="2016-08-11T10:04:00Z">
        <w:r w:rsidDel="00457E02">
          <w:delText>CA</w:delText>
        </w:r>
      </w:del>
      <w:ins w:id="1044" w:author="Dimitrios Zacharopoulos" w:date="2016-08-11T10:04:00Z">
        <w:r w:rsidR="00457E02" w:rsidRPr="00457E02">
          <w:rPr>
            <w:highlight w:val="green"/>
          </w:rPr>
          <w:t>CA</w:t>
        </w:r>
      </w:ins>
      <w:r>
        <w:t xml:space="preserve"> SHALL operate and maintain its CRL and OCSP capability with resources sufficient to provide a response time of ten seconds or less under normal operating conditions.</w:t>
      </w:r>
    </w:p>
    <w:p w14:paraId="4A77027E" w14:textId="627D801A" w:rsidR="00235256" w:rsidRDefault="00FF0762">
      <w:pPr>
        <w:pStyle w:val="BodyText"/>
      </w:pPr>
      <w:r>
        <w:t xml:space="preserve">The </w:t>
      </w:r>
      <w:del w:id="1045" w:author="Dimitrios Zacharopoulos" w:date="2016-08-11T10:04:00Z">
        <w:r w:rsidDel="00457E02">
          <w:delText>CA</w:delText>
        </w:r>
      </w:del>
      <w:ins w:id="1046" w:author="Dimitrios Zacharopoulos" w:date="2016-08-11T10:04:00Z">
        <w:r w:rsidR="00457E02" w:rsidRPr="00457E02">
          <w:rPr>
            <w:highlight w:val="green"/>
          </w:rPr>
          <w:t>CA</w:t>
        </w:r>
      </w:ins>
      <w:r>
        <w:t xml:space="preserve"> SHALL maintain an online 24x7 Repository that application software can use to automatically check the current status of all unexpired Certificates issued by the </w:t>
      </w:r>
      <w:del w:id="1047" w:author="Dimitrios Zacharopoulos" w:date="2016-08-11T10:04:00Z">
        <w:r w:rsidRPr="005504C0" w:rsidDel="00457E02">
          <w:rPr>
            <w:highlight w:val="green"/>
            <w:rPrChange w:id="1048" w:author="Dimitrios Zacharopoulos" w:date="2016-08-11T11:03:00Z">
              <w:rPr/>
            </w:rPrChange>
          </w:rPr>
          <w:delText>CA</w:delText>
        </w:r>
      </w:del>
      <w:ins w:id="1049" w:author="Dimitrios Zacharopoulos" w:date="2016-08-11T10:04:00Z">
        <w:r w:rsidR="00457E02" w:rsidRPr="008E54FF">
          <w:rPr>
            <w:highlight w:val="green"/>
          </w:rPr>
          <w:t>CA</w:t>
        </w:r>
      </w:ins>
      <w:r>
        <w:t>.</w:t>
      </w:r>
    </w:p>
    <w:p w14:paraId="52A76E58" w14:textId="03A85C5C" w:rsidR="00235256" w:rsidRDefault="00FF0762">
      <w:pPr>
        <w:pStyle w:val="BodyText"/>
      </w:pPr>
      <w:r>
        <w:t xml:space="preserve">The </w:t>
      </w:r>
      <w:del w:id="1050" w:author="Dimitrios Zacharopoulos" w:date="2016-08-11T10:04:00Z">
        <w:r w:rsidDel="00457E02">
          <w:delText>CA</w:delText>
        </w:r>
      </w:del>
      <w:ins w:id="1051" w:author="Dimitrios Zacharopoulos" w:date="2016-08-11T10:04:00Z">
        <w:r w:rsidR="00457E02" w:rsidRPr="00457E02">
          <w:rPr>
            <w:highlight w:val="green"/>
          </w:rPr>
          <w:t>CA</w:t>
        </w:r>
      </w:ins>
      <w:r>
        <w:t xml:space="preserve"> SHALL maintain a continuous 24x7 ability to respond internally to a high-priority Certificate Problem Report, and where appropriate, forward such a complaint to law enforcement authorities, and/or revoke a Certificate that is the subject of such a complaint.</w:t>
      </w:r>
    </w:p>
    <w:p w14:paraId="7C410640" w14:textId="77777777" w:rsidR="00235256" w:rsidRDefault="00FF0762">
      <w:pPr>
        <w:pStyle w:val="Heading3"/>
      </w:pPr>
      <w:bookmarkStart w:id="1052" w:name="optional-features"/>
      <w:bookmarkEnd w:id="1052"/>
      <w:r>
        <w:t>4.10.3 Optional features</w:t>
      </w:r>
    </w:p>
    <w:p w14:paraId="6599AEBF" w14:textId="77777777" w:rsidR="00235256" w:rsidRDefault="00FF0762">
      <w:pPr>
        <w:pStyle w:val="FirstParagraph"/>
      </w:pPr>
      <w:r>
        <w:t>No stipulation.</w:t>
      </w:r>
    </w:p>
    <w:p w14:paraId="53D1CBFF" w14:textId="77777777" w:rsidR="00235256" w:rsidRDefault="00FF0762">
      <w:pPr>
        <w:pStyle w:val="Heading2"/>
      </w:pPr>
      <w:bookmarkStart w:id="1053" w:name="end-of-subscription"/>
      <w:bookmarkEnd w:id="1053"/>
      <w:r>
        <w:t>4.11 End of subscription</w:t>
      </w:r>
    </w:p>
    <w:p w14:paraId="328BE415" w14:textId="77777777" w:rsidR="00235256" w:rsidRDefault="00FF0762">
      <w:pPr>
        <w:pStyle w:val="FirstParagraph"/>
      </w:pPr>
      <w:r>
        <w:t>No stipulation.</w:t>
      </w:r>
    </w:p>
    <w:p w14:paraId="3BB9C96E" w14:textId="77777777" w:rsidR="00235256" w:rsidRDefault="00FF0762">
      <w:pPr>
        <w:pStyle w:val="Heading2"/>
      </w:pPr>
      <w:bookmarkStart w:id="1054" w:name="key-escrow-and-recovery"/>
      <w:bookmarkEnd w:id="1054"/>
      <w:r>
        <w:lastRenderedPageBreak/>
        <w:t>4.12 Key escrow and recovery</w:t>
      </w:r>
    </w:p>
    <w:p w14:paraId="61714598" w14:textId="77777777" w:rsidR="00235256" w:rsidRDefault="00FF0762">
      <w:pPr>
        <w:pStyle w:val="Heading3"/>
      </w:pPr>
      <w:bookmarkStart w:id="1055" w:name="key-escrow-and-recovery-policy-and-pract"/>
      <w:bookmarkEnd w:id="1055"/>
      <w:r>
        <w:t>4.12.1 Key escrow and recovery policy and practices</w:t>
      </w:r>
    </w:p>
    <w:p w14:paraId="5187C0BE" w14:textId="77777777" w:rsidR="00235256" w:rsidRDefault="00FF0762">
      <w:pPr>
        <w:pStyle w:val="FirstParagraph"/>
      </w:pPr>
      <w:r>
        <w:t>No stipulation.</w:t>
      </w:r>
    </w:p>
    <w:p w14:paraId="5FFA21C6" w14:textId="77777777" w:rsidR="00235256" w:rsidRDefault="00FF0762">
      <w:pPr>
        <w:pStyle w:val="Heading3"/>
      </w:pPr>
      <w:bookmarkStart w:id="1056" w:name="session-key-encapsulation-and-recovery-p"/>
      <w:bookmarkEnd w:id="1056"/>
      <w:r>
        <w:t>4.12.2 Session key encapsulation and recovery policy and practices</w:t>
      </w:r>
    </w:p>
    <w:p w14:paraId="19EE8039" w14:textId="77777777" w:rsidR="00235256" w:rsidRDefault="00FF0762">
      <w:pPr>
        <w:pStyle w:val="FirstParagraph"/>
      </w:pPr>
      <w:r>
        <w:t>Not applicable.</w:t>
      </w:r>
    </w:p>
    <w:p w14:paraId="6DB9D5A2" w14:textId="77777777" w:rsidR="00235256" w:rsidRDefault="00FF0762">
      <w:pPr>
        <w:pStyle w:val="Heading1"/>
      </w:pPr>
      <w:bookmarkStart w:id="1057" w:name="management-operational-and-physical-cont"/>
      <w:bookmarkEnd w:id="1057"/>
      <w:r>
        <w:t>5. MANAGEMENT, OPERATIONAL, AND PHYSICAL CONTROLS</w:t>
      </w:r>
    </w:p>
    <w:p w14:paraId="0D459A45" w14:textId="6CEBF303" w:rsidR="00235256" w:rsidRDefault="00FF0762">
      <w:pPr>
        <w:pStyle w:val="FirstParagraph"/>
      </w:pPr>
      <w:r>
        <w:t xml:space="preserve">The </w:t>
      </w:r>
      <w:del w:id="1058" w:author="Dimitrios Zacharopoulos" w:date="2016-08-11T10:04:00Z">
        <w:r w:rsidDel="00457E02">
          <w:delText>CA</w:delText>
        </w:r>
      </w:del>
      <w:ins w:id="1059" w:author="Dimitrios Zacharopoulos" w:date="2016-08-11T10:04:00Z">
        <w:r w:rsidR="00457E02" w:rsidRPr="00457E02">
          <w:rPr>
            <w:highlight w:val="green"/>
          </w:rPr>
          <w:t>CA</w:t>
        </w:r>
      </w:ins>
      <w:r>
        <w:t>/Browser Forum's Network and Certificate System Security Requirements are incorporated by reference as if fully set forth herein.</w:t>
      </w:r>
    </w:p>
    <w:p w14:paraId="423C0AA1" w14:textId="32D69FC5" w:rsidR="00235256" w:rsidRDefault="00FF0762">
      <w:pPr>
        <w:pStyle w:val="BodyText"/>
      </w:pPr>
      <w:r>
        <w:t xml:space="preserve">The </w:t>
      </w:r>
      <w:del w:id="1060" w:author="Dimitrios Zacharopoulos" w:date="2016-08-11T10:04:00Z">
        <w:r w:rsidDel="00457E02">
          <w:delText>CA</w:delText>
        </w:r>
      </w:del>
      <w:ins w:id="1061" w:author="Dimitrios Zacharopoulos" w:date="2016-08-11T10:04:00Z">
        <w:r w:rsidR="00457E02" w:rsidRPr="00457E02">
          <w:rPr>
            <w:highlight w:val="green"/>
          </w:rPr>
          <w:t>CA</w:t>
        </w:r>
      </w:ins>
      <w:r>
        <w:t xml:space="preserve"> SHALL develop, implement, and maintain a comprehensive security program designed to:</w:t>
      </w:r>
    </w:p>
    <w:p w14:paraId="147099DC" w14:textId="77777777" w:rsidR="00235256" w:rsidRDefault="00FF0762" w:rsidP="007B3509">
      <w:pPr>
        <w:pStyle w:val="Compact"/>
        <w:numPr>
          <w:ilvl w:val="0"/>
          <w:numId w:val="14"/>
        </w:numPr>
      </w:pPr>
      <w:r>
        <w:t>Protect the confidentiality, integrity, and availability of Certificate Data and Certificate Management Processes;</w:t>
      </w:r>
    </w:p>
    <w:p w14:paraId="3ECB3875" w14:textId="77777777" w:rsidR="00235256" w:rsidRDefault="00FF0762" w:rsidP="007B3509">
      <w:pPr>
        <w:pStyle w:val="Compact"/>
        <w:numPr>
          <w:ilvl w:val="0"/>
          <w:numId w:val="14"/>
        </w:numPr>
      </w:pPr>
      <w:r>
        <w:t>Protect against anticipated threats or hazards to the confidentiality, integrity, and availability of the Certificate Data and Certificate Management Processes;</w:t>
      </w:r>
    </w:p>
    <w:p w14:paraId="1541A870" w14:textId="77777777" w:rsidR="00235256" w:rsidRDefault="00FF0762" w:rsidP="007B3509">
      <w:pPr>
        <w:pStyle w:val="Compact"/>
        <w:numPr>
          <w:ilvl w:val="0"/>
          <w:numId w:val="14"/>
        </w:numPr>
      </w:pPr>
      <w:r>
        <w:t>Protect against unauthorized or unlawful access, use, disclosure, alteration, or destruction of any Certificate Data or Certificate Management Processes;</w:t>
      </w:r>
    </w:p>
    <w:p w14:paraId="12E7928D" w14:textId="77777777" w:rsidR="00235256" w:rsidRDefault="00FF0762" w:rsidP="007B3509">
      <w:pPr>
        <w:pStyle w:val="Compact"/>
        <w:numPr>
          <w:ilvl w:val="0"/>
          <w:numId w:val="14"/>
        </w:numPr>
      </w:pPr>
      <w:r>
        <w:t>Protect against accidental loss or destruction of, or damage to, any Certificate Data or Certificate Management Processes; and</w:t>
      </w:r>
    </w:p>
    <w:p w14:paraId="58EDF819" w14:textId="6EBC0EC6" w:rsidR="00235256" w:rsidRDefault="00FF0762" w:rsidP="007B3509">
      <w:pPr>
        <w:pStyle w:val="Compact"/>
        <w:numPr>
          <w:ilvl w:val="0"/>
          <w:numId w:val="14"/>
        </w:numPr>
      </w:pPr>
      <w:r>
        <w:t xml:space="preserve">Comply with all other security requirements applicable to the </w:t>
      </w:r>
      <w:del w:id="1062" w:author="Dimitrios Zacharopoulos" w:date="2016-08-11T10:04:00Z">
        <w:r w:rsidDel="00457E02">
          <w:delText>CA</w:delText>
        </w:r>
      </w:del>
      <w:ins w:id="1063" w:author="Dimitrios Zacharopoulos" w:date="2016-08-11T10:04:00Z">
        <w:r w:rsidR="00457E02" w:rsidRPr="00457E02">
          <w:rPr>
            <w:highlight w:val="green"/>
          </w:rPr>
          <w:t>CA</w:t>
        </w:r>
      </w:ins>
      <w:r>
        <w:t xml:space="preserve"> by law.</w:t>
      </w:r>
    </w:p>
    <w:p w14:paraId="3C53BEDC" w14:textId="77777777" w:rsidR="00235256" w:rsidRDefault="00FF0762">
      <w:pPr>
        <w:pStyle w:val="FirstParagraph"/>
      </w:pPr>
      <w:r>
        <w:t>The Certificate Management Process MUST include:</w:t>
      </w:r>
    </w:p>
    <w:p w14:paraId="73CDC759" w14:textId="77777777" w:rsidR="00235256" w:rsidRDefault="00FF0762" w:rsidP="007B3509">
      <w:pPr>
        <w:pStyle w:val="Compact"/>
        <w:numPr>
          <w:ilvl w:val="0"/>
          <w:numId w:val="15"/>
        </w:numPr>
      </w:pPr>
      <w:r>
        <w:t>physical security and environmental controls;</w:t>
      </w:r>
    </w:p>
    <w:p w14:paraId="3865A1D6" w14:textId="77777777" w:rsidR="00235256" w:rsidRDefault="00FF0762" w:rsidP="007B3509">
      <w:pPr>
        <w:pStyle w:val="Compact"/>
        <w:numPr>
          <w:ilvl w:val="0"/>
          <w:numId w:val="15"/>
        </w:numPr>
      </w:pPr>
      <w:r>
        <w:t>system integrity controls, including configuration management, integrity maintenance of trusted code, and malware detection/prevention;</w:t>
      </w:r>
    </w:p>
    <w:p w14:paraId="2DFE5600" w14:textId="77777777" w:rsidR="00235256" w:rsidRDefault="00FF0762" w:rsidP="007B3509">
      <w:pPr>
        <w:pStyle w:val="Compact"/>
        <w:numPr>
          <w:ilvl w:val="0"/>
          <w:numId w:val="15"/>
        </w:numPr>
      </w:pPr>
      <w:r>
        <w:t>network security and firewall management, including port restrictions and IP address filtering;</w:t>
      </w:r>
    </w:p>
    <w:p w14:paraId="11360DE0" w14:textId="77777777" w:rsidR="00235256" w:rsidRDefault="00FF0762" w:rsidP="007B3509">
      <w:pPr>
        <w:pStyle w:val="Compact"/>
        <w:numPr>
          <w:ilvl w:val="0"/>
          <w:numId w:val="15"/>
        </w:numPr>
      </w:pPr>
      <w:r>
        <w:t>user management, separate trusted-role assignments, education, awareness, and training; and</w:t>
      </w:r>
    </w:p>
    <w:p w14:paraId="61BF15FA" w14:textId="77777777" w:rsidR="00235256" w:rsidRDefault="00FF0762" w:rsidP="007B3509">
      <w:pPr>
        <w:pStyle w:val="Compact"/>
        <w:numPr>
          <w:ilvl w:val="0"/>
          <w:numId w:val="15"/>
        </w:numPr>
      </w:pPr>
      <w:r>
        <w:t>logical access controls, activity logging, and inactivity time-outs to provide individual accountability.</w:t>
      </w:r>
    </w:p>
    <w:p w14:paraId="7ABAFC39" w14:textId="3F8FA356" w:rsidR="00235256" w:rsidRDefault="00FF0762">
      <w:pPr>
        <w:pStyle w:val="FirstParagraph"/>
      </w:pPr>
      <w:r>
        <w:t xml:space="preserve">The </w:t>
      </w:r>
      <w:del w:id="1064" w:author="Dimitrios Zacharopoulos" w:date="2016-08-11T10:04:00Z">
        <w:r w:rsidDel="00457E02">
          <w:delText>CA</w:delText>
        </w:r>
      </w:del>
      <w:ins w:id="1065" w:author="Dimitrios Zacharopoulos" w:date="2016-08-11T10:04:00Z">
        <w:r w:rsidR="00457E02" w:rsidRPr="00457E02">
          <w:rPr>
            <w:highlight w:val="green"/>
          </w:rPr>
          <w:t>CA</w:t>
        </w:r>
      </w:ins>
      <w:r>
        <w:t>'s security program MUST include an annual Risk Assessment that:</w:t>
      </w:r>
    </w:p>
    <w:p w14:paraId="726AFFD4" w14:textId="77777777" w:rsidR="00235256" w:rsidRDefault="00FF0762" w:rsidP="007B3509">
      <w:pPr>
        <w:pStyle w:val="Compact"/>
        <w:numPr>
          <w:ilvl w:val="0"/>
          <w:numId w:val="16"/>
        </w:numPr>
      </w:pPr>
      <w:r>
        <w:t>Identifies foreseeable internal and external threats that could result in unauthorized access, disclosure, misuse, alteration, or destruction of any Certificate Data or Certificate Management Processes;</w:t>
      </w:r>
    </w:p>
    <w:p w14:paraId="0DE5623A" w14:textId="77777777" w:rsidR="00235256" w:rsidRDefault="00FF0762" w:rsidP="007B3509">
      <w:pPr>
        <w:pStyle w:val="Compact"/>
        <w:numPr>
          <w:ilvl w:val="0"/>
          <w:numId w:val="16"/>
        </w:numPr>
      </w:pPr>
      <w:r>
        <w:lastRenderedPageBreak/>
        <w:t>Assesses the likelihood and potential damage of these threats, taking into consideration the sensitivity of the Certificate Data and Certificate Management Processes; and</w:t>
      </w:r>
    </w:p>
    <w:p w14:paraId="33F60870" w14:textId="0479F92E" w:rsidR="00235256" w:rsidRDefault="00FF0762" w:rsidP="007B3509">
      <w:pPr>
        <w:pStyle w:val="Compact"/>
        <w:numPr>
          <w:ilvl w:val="0"/>
          <w:numId w:val="16"/>
        </w:numPr>
      </w:pPr>
      <w:r>
        <w:t xml:space="preserve">Assesses the sufficiency of the policies, procedures, information systems, technology, and other arrangements that the </w:t>
      </w:r>
      <w:del w:id="1066" w:author="Dimitrios Zacharopoulos" w:date="2016-08-11T10:04:00Z">
        <w:r w:rsidDel="00457E02">
          <w:delText>CA</w:delText>
        </w:r>
      </w:del>
      <w:ins w:id="1067" w:author="Dimitrios Zacharopoulos" w:date="2016-08-11T10:04:00Z">
        <w:r w:rsidR="00457E02" w:rsidRPr="00457E02">
          <w:rPr>
            <w:highlight w:val="green"/>
          </w:rPr>
          <w:t>CA</w:t>
        </w:r>
      </w:ins>
      <w:r>
        <w:t xml:space="preserve"> has in place to counter such threats.</w:t>
      </w:r>
    </w:p>
    <w:p w14:paraId="00AE8177" w14:textId="56591281" w:rsidR="00235256" w:rsidRDefault="00FF0762">
      <w:pPr>
        <w:pStyle w:val="FirstParagraph"/>
      </w:pPr>
      <w:r>
        <w:t xml:space="preserve">Based on the Risk Assessment, the </w:t>
      </w:r>
      <w:del w:id="1068" w:author="Dimitrios Zacharopoulos" w:date="2016-08-11T10:04:00Z">
        <w:r w:rsidDel="00457E02">
          <w:delText>CA</w:delText>
        </w:r>
      </w:del>
      <w:ins w:id="1069" w:author="Dimitrios Zacharopoulos" w:date="2016-08-11T10:04:00Z">
        <w:r w:rsidR="00457E02" w:rsidRPr="00457E02">
          <w:rPr>
            <w:highlight w:val="green"/>
          </w:rPr>
          <w:t>CA</w:t>
        </w:r>
      </w:ins>
      <w:r>
        <w:t xml:space="preserve">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 {:.br data-sect="16.3"}</w:t>
      </w:r>
    </w:p>
    <w:p w14:paraId="41A95E5D" w14:textId="77777777" w:rsidR="00235256" w:rsidRDefault="00FF0762">
      <w:pPr>
        <w:pStyle w:val="Heading2"/>
      </w:pPr>
      <w:bookmarkStart w:id="1070" w:name="physical-security-controls"/>
      <w:bookmarkEnd w:id="1070"/>
      <w:r>
        <w:t>5.1 PHYSICAL SECURITY CONTROLS</w:t>
      </w:r>
    </w:p>
    <w:p w14:paraId="1995EF1B" w14:textId="77777777" w:rsidR="00235256" w:rsidRDefault="00FF0762">
      <w:pPr>
        <w:pStyle w:val="Heading3"/>
      </w:pPr>
      <w:bookmarkStart w:id="1071" w:name="site-location-and-construction"/>
      <w:bookmarkEnd w:id="1071"/>
      <w:r>
        <w:t>5.1.1 Site location and construction</w:t>
      </w:r>
    </w:p>
    <w:p w14:paraId="28028B2B" w14:textId="77777777" w:rsidR="00235256" w:rsidRDefault="00FF0762">
      <w:pPr>
        <w:pStyle w:val="Heading3"/>
      </w:pPr>
      <w:bookmarkStart w:id="1072" w:name="physical-access"/>
      <w:bookmarkEnd w:id="1072"/>
      <w:r>
        <w:t>5.1.2 Physical access</w:t>
      </w:r>
    </w:p>
    <w:p w14:paraId="04A1B87B" w14:textId="77777777" w:rsidR="00235256" w:rsidRDefault="00FF0762">
      <w:pPr>
        <w:pStyle w:val="Heading3"/>
      </w:pPr>
      <w:bookmarkStart w:id="1073" w:name="power-and-air-conditioning"/>
      <w:bookmarkEnd w:id="1073"/>
      <w:r>
        <w:t>5.1.3 Power and air conditioning</w:t>
      </w:r>
    </w:p>
    <w:p w14:paraId="4B2F0194" w14:textId="77777777" w:rsidR="00235256" w:rsidRDefault="00FF0762">
      <w:pPr>
        <w:pStyle w:val="Heading3"/>
      </w:pPr>
      <w:bookmarkStart w:id="1074" w:name="water-exposures"/>
      <w:bookmarkEnd w:id="1074"/>
      <w:r>
        <w:t>5.1.4 Water exposures</w:t>
      </w:r>
    </w:p>
    <w:p w14:paraId="655C5BC3" w14:textId="77777777" w:rsidR="00235256" w:rsidRDefault="00FF0762">
      <w:pPr>
        <w:pStyle w:val="Heading3"/>
      </w:pPr>
      <w:bookmarkStart w:id="1075" w:name="fire-prevention-and-protection"/>
      <w:bookmarkEnd w:id="1075"/>
      <w:r>
        <w:t>5.1.5 Fire prevention and protection</w:t>
      </w:r>
    </w:p>
    <w:p w14:paraId="23392F3E" w14:textId="77777777" w:rsidR="00235256" w:rsidRDefault="00FF0762">
      <w:pPr>
        <w:pStyle w:val="Heading3"/>
      </w:pPr>
      <w:bookmarkStart w:id="1076" w:name="media-storage"/>
      <w:bookmarkEnd w:id="1076"/>
      <w:r>
        <w:t>5.1.6 Media storage</w:t>
      </w:r>
    </w:p>
    <w:p w14:paraId="63D62A79" w14:textId="77777777" w:rsidR="00235256" w:rsidRDefault="00FF0762">
      <w:pPr>
        <w:pStyle w:val="Heading3"/>
      </w:pPr>
      <w:bookmarkStart w:id="1077" w:name="waste-disposal"/>
      <w:bookmarkEnd w:id="1077"/>
      <w:r>
        <w:t>5.1.7 Waste disposal</w:t>
      </w:r>
    </w:p>
    <w:p w14:paraId="2A2852B4" w14:textId="77777777" w:rsidR="00235256" w:rsidRDefault="00FF0762">
      <w:pPr>
        <w:pStyle w:val="Heading3"/>
      </w:pPr>
      <w:bookmarkStart w:id="1078" w:name="off-site-backup"/>
      <w:bookmarkEnd w:id="1078"/>
      <w:r>
        <w:t>5.1.8 Off-site backup</w:t>
      </w:r>
    </w:p>
    <w:p w14:paraId="67F988B2" w14:textId="77777777" w:rsidR="00235256" w:rsidRDefault="00FF0762">
      <w:pPr>
        <w:pStyle w:val="Heading2"/>
      </w:pPr>
      <w:bookmarkStart w:id="1079" w:name="procedural-controls"/>
      <w:bookmarkEnd w:id="1079"/>
      <w:r>
        <w:t>5.2 Procedural controls</w:t>
      </w:r>
    </w:p>
    <w:p w14:paraId="6AFE158A" w14:textId="77777777" w:rsidR="00235256" w:rsidRDefault="00FF0762">
      <w:pPr>
        <w:pStyle w:val="Heading3"/>
      </w:pPr>
      <w:bookmarkStart w:id="1080" w:name="trusted-roles"/>
      <w:bookmarkEnd w:id="1080"/>
      <w:r>
        <w:t>5.2.1 Trusted roles</w:t>
      </w:r>
    </w:p>
    <w:p w14:paraId="308D3928" w14:textId="77777777" w:rsidR="00235256" w:rsidRDefault="00FF0762">
      <w:pPr>
        <w:pStyle w:val="Heading3"/>
      </w:pPr>
      <w:bookmarkStart w:id="1081" w:name="number-of-individuals-required-per-task"/>
      <w:bookmarkEnd w:id="1081"/>
      <w:r>
        <w:t>5.2.2 Number of Individuals Required per Task</w:t>
      </w:r>
    </w:p>
    <w:p w14:paraId="34D68E45" w14:textId="6BFFFEB9" w:rsidR="00235256" w:rsidRDefault="00FF0762">
      <w:pPr>
        <w:pStyle w:val="FirstParagraph"/>
      </w:pPr>
      <w:r>
        <w:t xml:space="preserve">The </w:t>
      </w:r>
      <w:del w:id="1082" w:author="Ben Wilson" w:date="2016-09-22T09:58:00Z">
        <w:r w:rsidRPr="005504C0" w:rsidDel="00B857DE">
          <w:rPr>
            <w:highlight w:val="yellow"/>
            <w:rPrChange w:id="1083" w:author="Dimitrios Zacharopoulos" w:date="2016-08-11T11:05:00Z">
              <w:rPr/>
            </w:rPrChange>
          </w:rPr>
          <w:delText>CA</w:delText>
        </w:r>
      </w:del>
      <w:ins w:id="1084" w:author="Dimitrios Zacharopoulos" w:date="2016-08-11T10:04:00Z">
        <w:del w:id="1085" w:author="Ben Wilson" w:date="2016-09-22T09:58:00Z">
          <w:r w:rsidR="00457E02" w:rsidRPr="005504C0" w:rsidDel="00B857DE">
            <w:rPr>
              <w:highlight w:val="yellow"/>
              <w:rPrChange w:id="1086" w:author="Dimitrios Zacharopoulos" w:date="2016-08-11T11:05:00Z">
                <w:rPr>
                  <w:highlight w:val="green"/>
                </w:rPr>
              </w:rPrChange>
            </w:rPr>
            <w:delText>CA</w:delText>
          </w:r>
        </w:del>
      </w:ins>
      <w:del w:id="1087" w:author="Dimitrios Zacharopoulos" w:date="2016-10-06T19:55:00Z">
        <w:r w:rsidDel="00A04C00">
          <w:delText xml:space="preserve"> </w:delText>
        </w:r>
      </w:del>
      <w:r>
        <w:t>Private Key</w:t>
      </w:r>
      <w:ins w:id="1088" w:author="Ben Wilson" w:date="2016-09-22T09:52:00Z">
        <w:r w:rsidR="00DD621E">
          <w:t xml:space="preserve"> associate</w:t>
        </w:r>
      </w:ins>
      <w:ins w:id="1089" w:author="Ben Wilson" w:date="2016-09-22T09:53:00Z">
        <w:r w:rsidR="00DD621E">
          <w:t xml:space="preserve">d with </w:t>
        </w:r>
      </w:ins>
      <w:ins w:id="1090" w:author="Ben Wilson" w:date="2016-09-22T09:58:00Z">
        <w:r w:rsidR="00B857DE">
          <w:t xml:space="preserve">a </w:t>
        </w:r>
      </w:ins>
      <w:ins w:id="1091" w:author="Ben Wilson" w:date="2016-09-22T09:56:00Z">
        <w:r w:rsidR="00DD621E">
          <w:t xml:space="preserve">Root Certificate </w:t>
        </w:r>
      </w:ins>
      <w:ins w:id="1092" w:author="Ben Wilson" w:date="2016-09-22T09:58:00Z">
        <w:r w:rsidR="00B857DE">
          <w:t xml:space="preserve">or Subordinate </w:t>
        </w:r>
      </w:ins>
      <w:ins w:id="1093" w:author="Ben Wilson" w:date="2016-09-22T09:56:00Z">
        <w:r w:rsidR="00DD621E">
          <w:t>CA Certificate</w:t>
        </w:r>
      </w:ins>
      <w:r>
        <w:t xml:space="preserve"> SHALL be backed up, stored, and recovered only by personnel in trusted roles using, at least, dual control in a physically secured environment.</w:t>
      </w:r>
    </w:p>
    <w:p w14:paraId="261CC5A2" w14:textId="77777777" w:rsidR="00235256" w:rsidRDefault="00FF0762">
      <w:pPr>
        <w:pStyle w:val="Heading3"/>
      </w:pPr>
      <w:bookmarkStart w:id="1094" w:name="identification-and-authentication-for-ea"/>
      <w:bookmarkEnd w:id="1094"/>
      <w:r>
        <w:lastRenderedPageBreak/>
        <w:t>5.2.3 Identification and authentication for each role</w:t>
      </w:r>
    </w:p>
    <w:p w14:paraId="38D6A627" w14:textId="77777777" w:rsidR="00235256" w:rsidRDefault="00FF0762">
      <w:pPr>
        <w:pStyle w:val="Heading3"/>
      </w:pPr>
      <w:bookmarkStart w:id="1095" w:name="roles-requiring-separation-of-duties"/>
      <w:bookmarkEnd w:id="1095"/>
      <w:r>
        <w:t>5.2.4 Roles requiring separation of duties</w:t>
      </w:r>
    </w:p>
    <w:p w14:paraId="1DB0F8E4" w14:textId="77777777" w:rsidR="00235256" w:rsidRDefault="00FF0762">
      <w:pPr>
        <w:pStyle w:val="Heading2"/>
      </w:pPr>
      <w:bookmarkStart w:id="1096" w:name="personnel-controls"/>
      <w:bookmarkEnd w:id="1096"/>
      <w:r>
        <w:t>5.3 Personnel controls</w:t>
      </w:r>
    </w:p>
    <w:p w14:paraId="29490AB0" w14:textId="77777777" w:rsidR="00235256" w:rsidRDefault="00FF0762">
      <w:pPr>
        <w:pStyle w:val="Heading3"/>
      </w:pPr>
      <w:bookmarkStart w:id="1097" w:name="qualifications-experience-and-clearance-"/>
      <w:bookmarkEnd w:id="1097"/>
      <w:r>
        <w:t>5.3.1 Qualifications, experience, and clearance requirements</w:t>
      </w:r>
    </w:p>
    <w:p w14:paraId="722BBCD4" w14:textId="20F23BF0" w:rsidR="00235256" w:rsidRDefault="00FF0762">
      <w:pPr>
        <w:pStyle w:val="FirstParagraph"/>
      </w:pPr>
      <w:r>
        <w:t xml:space="preserve">Prior to the engagement of any person in the Certificate Management Process, whether as an employee, agent, or an independent contractor of the </w:t>
      </w:r>
      <w:del w:id="1098" w:author="Dimitrios Zacharopoulos" w:date="2016-08-11T10:04:00Z">
        <w:r w:rsidDel="00457E02">
          <w:delText>CA</w:delText>
        </w:r>
      </w:del>
      <w:ins w:id="1099" w:author="Dimitrios Zacharopoulos" w:date="2016-08-11T10:04:00Z">
        <w:r w:rsidR="00457E02" w:rsidRPr="00457E02">
          <w:rPr>
            <w:highlight w:val="green"/>
          </w:rPr>
          <w:t>CA</w:t>
        </w:r>
      </w:ins>
      <w:r>
        <w:t xml:space="preserve">, the </w:t>
      </w:r>
      <w:del w:id="1100" w:author="Dimitrios Zacharopoulos" w:date="2016-08-11T10:04:00Z">
        <w:r w:rsidDel="00457E02">
          <w:delText>CA</w:delText>
        </w:r>
      </w:del>
      <w:ins w:id="1101" w:author="Dimitrios Zacharopoulos" w:date="2016-08-11T10:04:00Z">
        <w:r w:rsidR="00457E02" w:rsidRPr="00457E02">
          <w:rPr>
            <w:highlight w:val="green"/>
          </w:rPr>
          <w:t>CA</w:t>
        </w:r>
      </w:ins>
      <w:r>
        <w:t xml:space="preserve"> SHALL verify the identity and trustworthiness of such person.</w:t>
      </w:r>
    </w:p>
    <w:p w14:paraId="12F80861" w14:textId="77777777" w:rsidR="00235256" w:rsidRDefault="00FF0762">
      <w:pPr>
        <w:pStyle w:val="Heading3"/>
      </w:pPr>
      <w:bookmarkStart w:id="1102" w:name="background-check-procedures"/>
      <w:bookmarkEnd w:id="1102"/>
      <w:r>
        <w:t>5.3.2 Background check procedures</w:t>
      </w:r>
    </w:p>
    <w:p w14:paraId="5066325A" w14:textId="77777777" w:rsidR="00235256" w:rsidRDefault="00FF0762">
      <w:pPr>
        <w:pStyle w:val="Heading3"/>
      </w:pPr>
      <w:bookmarkStart w:id="1103" w:name="training-requirements-and-procedures"/>
      <w:bookmarkEnd w:id="1103"/>
      <w:r>
        <w:t>5.3.3 Training Requirements and Procedures</w:t>
      </w:r>
    </w:p>
    <w:p w14:paraId="7BA67A9D" w14:textId="6E78F8CC" w:rsidR="00235256" w:rsidRDefault="00FF0762">
      <w:pPr>
        <w:pStyle w:val="FirstParagraph"/>
      </w:pPr>
      <w:r>
        <w:t xml:space="preserve">The </w:t>
      </w:r>
      <w:del w:id="1104" w:author="Dimitrios Zacharopoulos" w:date="2016-08-11T10:04:00Z">
        <w:r w:rsidDel="00457E02">
          <w:delText>CA</w:delText>
        </w:r>
      </w:del>
      <w:ins w:id="1105" w:author="Dimitrios Zacharopoulos" w:date="2016-08-11T10:04:00Z">
        <w:r w:rsidR="00457E02" w:rsidRPr="00457E02">
          <w:rPr>
            <w:highlight w:val="green"/>
          </w:rPr>
          <w:t>CA</w:t>
        </w:r>
      </w:ins>
      <w:r>
        <w:t xml:space="preserve"> SHALL provide all personnel performing information verification duties with skills-training that covers basic Public Key Infrastructure knowledge, authentication and vetting policies and procedures (including the </w:t>
      </w:r>
      <w:del w:id="1106" w:author="Dimitrios Zacharopoulos" w:date="2016-08-11T10:04:00Z">
        <w:r w:rsidDel="00457E02">
          <w:delText>CA</w:delText>
        </w:r>
      </w:del>
      <w:ins w:id="1107" w:author="Dimitrios Zacharopoulos" w:date="2016-08-11T10:04:00Z">
        <w:r w:rsidR="00457E02" w:rsidRPr="00457E02">
          <w:rPr>
            <w:highlight w:val="green"/>
          </w:rPr>
          <w:t>CA</w:t>
        </w:r>
      </w:ins>
      <w:r>
        <w:t>'s Certificate Policy and/or Certification Practice Statement), common threats to the information verification process (including phishing and other social engineering tactics), and these Requirements.</w:t>
      </w:r>
    </w:p>
    <w:p w14:paraId="3CBAC3A9" w14:textId="31ED9CE7" w:rsidR="00235256" w:rsidRDefault="00FF0762">
      <w:pPr>
        <w:pStyle w:val="BodyText"/>
      </w:pPr>
      <w:r>
        <w:t xml:space="preserve">The </w:t>
      </w:r>
      <w:del w:id="1108" w:author="Dimitrios Zacharopoulos" w:date="2016-08-11T10:04:00Z">
        <w:r w:rsidDel="00457E02">
          <w:delText>CA</w:delText>
        </w:r>
      </w:del>
      <w:ins w:id="1109" w:author="Dimitrios Zacharopoulos" w:date="2016-08-11T10:04:00Z">
        <w:r w:rsidR="00457E02" w:rsidRPr="00457E02">
          <w:rPr>
            <w:highlight w:val="green"/>
          </w:rPr>
          <w:t>CA</w:t>
        </w:r>
      </w:ins>
      <w:r>
        <w:t xml:space="preserve"> SHALL maintain records of such training and ensure that personnel entrusted with Validation Specialist duties maintain a skill level that enables them to perform such duties satisfactorily.</w:t>
      </w:r>
    </w:p>
    <w:p w14:paraId="63F0F027" w14:textId="03A907E3" w:rsidR="00235256" w:rsidRDefault="00FF0762">
      <w:pPr>
        <w:pStyle w:val="BodyText"/>
      </w:pPr>
      <w:r>
        <w:t xml:space="preserve">The </w:t>
      </w:r>
      <w:del w:id="1110" w:author="Dimitrios Zacharopoulos" w:date="2016-08-11T10:04:00Z">
        <w:r w:rsidDel="00457E02">
          <w:delText>CA</w:delText>
        </w:r>
      </w:del>
      <w:ins w:id="1111" w:author="Dimitrios Zacharopoulos" w:date="2016-08-11T10:04:00Z">
        <w:r w:rsidR="00457E02" w:rsidRPr="00457E02">
          <w:rPr>
            <w:highlight w:val="green"/>
          </w:rPr>
          <w:t>CA</w:t>
        </w:r>
      </w:ins>
      <w:r>
        <w:t xml:space="preserve"> SHALL document that each Validation Specialist possesses the skills required by a task before allowing the Validation Specialist to perform that task.</w:t>
      </w:r>
    </w:p>
    <w:p w14:paraId="2D39E621" w14:textId="4E73FADE" w:rsidR="00235256" w:rsidRDefault="00FF0762">
      <w:pPr>
        <w:pStyle w:val="BodyText"/>
      </w:pPr>
      <w:r>
        <w:t xml:space="preserve">The </w:t>
      </w:r>
      <w:del w:id="1112" w:author="Dimitrios Zacharopoulos" w:date="2016-08-11T10:04:00Z">
        <w:r w:rsidDel="00457E02">
          <w:delText>CA</w:delText>
        </w:r>
      </w:del>
      <w:ins w:id="1113" w:author="Dimitrios Zacharopoulos" w:date="2016-08-11T10:04:00Z">
        <w:r w:rsidR="00457E02" w:rsidRPr="00457E02">
          <w:rPr>
            <w:highlight w:val="green"/>
          </w:rPr>
          <w:t>CA</w:t>
        </w:r>
      </w:ins>
      <w:r>
        <w:t xml:space="preserve"> SHALL require all Validation Specialists to pass an examination provided by the </w:t>
      </w:r>
      <w:del w:id="1114" w:author="Dimitrios Zacharopoulos" w:date="2016-08-11T10:04:00Z">
        <w:r w:rsidDel="00457E02">
          <w:delText>CA</w:delText>
        </w:r>
      </w:del>
      <w:ins w:id="1115" w:author="Dimitrios Zacharopoulos" w:date="2016-08-11T10:04:00Z">
        <w:r w:rsidR="00457E02" w:rsidRPr="00457E02">
          <w:rPr>
            <w:highlight w:val="green"/>
          </w:rPr>
          <w:t>CA</w:t>
        </w:r>
      </w:ins>
      <w:r>
        <w:t xml:space="preserve"> on the information verification requirements outlined in these Requirements.</w:t>
      </w:r>
    </w:p>
    <w:p w14:paraId="213E514A" w14:textId="77777777" w:rsidR="00235256" w:rsidRDefault="00FF0762">
      <w:pPr>
        <w:pStyle w:val="Heading3"/>
      </w:pPr>
      <w:bookmarkStart w:id="1116" w:name="retraining-frequency-and-requirements"/>
      <w:bookmarkEnd w:id="1116"/>
      <w:r>
        <w:t>5.3.4 Retraining frequency and requirements</w:t>
      </w:r>
    </w:p>
    <w:p w14:paraId="6EC13A6E" w14:textId="526BF2F6" w:rsidR="00235256" w:rsidRDefault="00FF0762">
      <w:pPr>
        <w:pStyle w:val="FirstParagraph"/>
      </w:pPr>
      <w:r>
        <w:t xml:space="preserve">All personnel in Trusted roles SHALL maintain skill levels consistent with the </w:t>
      </w:r>
      <w:del w:id="1117" w:author="Dimitrios Zacharopoulos" w:date="2016-08-11T10:04:00Z">
        <w:r w:rsidDel="00457E02">
          <w:delText>CA</w:delText>
        </w:r>
      </w:del>
      <w:ins w:id="1118" w:author="Dimitrios Zacharopoulos" w:date="2016-08-11T10:04:00Z">
        <w:r w:rsidR="00457E02" w:rsidRPr="00457E02">
          <w:rPr>
            <w:highlight w:val="green"/>
          </w:rPr>
          <w:t>CA</w:t>
        </w:r>
      </w:ins>
      <w:r>
        <w:t>'s training and performance programs.</w:t>
      </w:r>
    </w:p>
    <w:p w14:paraId="05EB70CC" w14:textId="77777777" w:rsidR="00235256" w:rsidRDefault="00FF0762">
      <w:pPr>
        <w:pStyle w:val="Heading3"/>
      </w:pPr>
      <w:bookmarkStart w:id="1119" w:name="job-rotation-frequency-and-sequence"/>
      <w:bookmarkEnd w:id="1119"/>
      <w:r>
        <w:t>5.3.5 Job rotation frequency and sequence</w:t>
      </w:r>
    </w:p>
    <w:p w14:paraId="3452E5B4" w14:textId="77777777" w:rsidR="00235256" w:rsidRDefault="00FF0762">
      <w:pPr>
        <w:pStyle w:val="Heading3"/>
      </w:pPr>
      <w:bookmarkStart w:id="1120" w:name="sanctions-for-unauthorized-actions"/>
      <w:bookmarkEnd w:id="1120"/>
      <w:r>
        <w:t>5.3.6 Sanctions for unauthorized actions</w:t>
      </w:r>
    </w:p>
    <w:p w14:paraId="6B42E894" w14:textId="77777777" w:rsidR="00235256" w:rsidRDefault="00FF0762">
      <w:pPr>
        <w:pStyle w:val="Heading3"/>
      </w:pPr>
      <w:bookmarkStart w:id="1121" w:name="independent-contractor-controls"/>
      <w:bookmarkEnd w:id="1121"/>
      <w:r>
        <w:t>5.3.7 Independent Contractor Controls</w:t>
      </w:r>
    </w:p>
    <w:p w14:paraId="00E16CD5" w14:textId="125498D1" w:rsidR="00235256" w:rsidRDefault="00FF0762">
      <w:pPr>
        <w:pStyle w:val="FirstParagraph"/>
      </w:pPr>
      <w:r>
        <w:t xml:space="preserve">The </w:t>
      </w:r>
      <w:del w:id="1122" w:author="Dimitrios Zacharopoulos" w:date="2016-08-11T10:04:00Z">
        <w:r w:rsidDel="00457E02">
          <w:delText>CA</w:delText>
        </w:r>
      </w:del>
      <w:ins w:id="1123" w:author="Dimitrios Zacharopoulos" w:date="2016-08-11T10:04:00Z">
        <w:r w:rsidR="00457E02" w:rsidRPr="00457E02">
          <w:rPr>
            <w:highlight w:val="green"/>
          </w:rPr>
          <w:t>CA</w:t>
        </w:r>
      </w:ins>
      <w:r>
        <w:t xml:space="preserve"> SHALL verify that the Delegated Third Party's personnel involved in the issuance of a Certificate meet the training and skills requirements of Section 5.3.3 and the document retention and event logging requirements of Section 5.4.1.</w:t>
      </w:r>
    </w:p>
    <w:p w14:paraId="6318CC9E" w14:textId="77777777" w:rsidR="00235256" w:rsidRDefault="00FF0762">
      <w:pPr>
        <w:pStyle w:val="Heading3"/>
      </w:pPr>
      <w:bookmarkStart w:id="1124" w:name="documentation-supplied-to-personnel"/>
      <w:bookmarkEnd w:id="1124"/>
      <w:r>
        <w:lastRenderedPageBreak/>
        <w:t>5.3.8 Documentation supplied to personnel</w:t>
      </w:r>
    </w:p>
    <w:p w14:paraId="496EADCE" w14:textId="77777777" w:rsidR="00235256" w:rsidRDefault="00FF0762">
      <w:pPr>
        <w:pStyle w:val="Heading2"/>
      </w:pPr>
      <w:bookmarkStart w:id="1125" w:name="audit-logging-procedures"/>
      <w:bookmarkEnd w:id="1125"/>
      <w:r>
        <w:t>5.4 Audit logging procedures</w:t>
      </w:r>
    </w:p>
    <w:p w14:paraId="360E8610" w14:textId="77777777" w:rsidR="00235256" w:rsidRDefault="00FF0762">
      <w:pPr>
        <w:pStyle w:val="Heading3"/>
      </w:pPr>
      <w:bookmarkStart w:id="1126" w:name="types-of-events-recorded"/>
      <w:bookmarkEnd w:id="1126"/>
      <w:r>
        <w:t>5.4.1 Types of events recorded</w:t>
      </w:r>
    </w:p>
    <w:p w14:paraId="6639DF90" w14:textId="4246B2BD" w:rsidR="00235256" w:rsidRDefault="00FF0762">
      <w:pPr>
        <w:pStyle w:val="FirstParagraph"/>
        <w:rPr>
          <w:ins w:id="1127" w:author="Ben Wilson" w:date="2016-10-06T09:47:00Z"/>
        </w:rPr>
      </w:pPr>
      <w:r>
        <w:t xml:space="preserve">The </w:t>
      </w:r>
      <w:del w:id="1128" w:author="Dimitrios Zacharopoulos" w:date="2016-08-11T10:04:00Z">
        <w:r w:rsidDel="00457E02">
          <w:delText>CA</w:delText>
        </w:r>
      </w:del>
      <w:ins w:id="1129" w:author="Dimitrios Zacharopoulos" w:date="2016-08-11T10:04:00Z">
        <w:r w:rsidR="00457E02" w:rsidRPr="00457E02">
          <w:rPr>
            <w:highlight w:val="green"/>
          </w:rPr>
          <w:t>CA</w:t>
        </w:r>
      </w:ins>
      <w:r>
        <w:t xml:space="preserve"> and each Delegated Third Party SHALL record details of the actions taken to process a certificate request and to issue a Certificate, including all information generated and documentation received in connection with the certificate request; the time and date; and the personnel involved. The </w:t>
      </w:r>
      <w:del w:id="1130" w:author="Dimitrios Zacharopoulos" w:date="2016-08-11T10:04:00Z">
        <w:r w:rsidDel="00457E02">
          <w:delText>CA</w:delText>
        </w:r>
      </w:del>
      <w:ins w:id="1131" w:author="Dimitrios Zacharopoulos" w:date="2016-08-11T10:04:00Z">
        <w:r w:rsidR="00457E02" w:rsidRPr="00457E02">
          <w:rPr>
            <w:highlight w:val="green"/>
          </w:rPr>
          <w:t>CA</w:t>
        </w:r>
      </w:ins>
      <w:r>
        <w:t xml:space="preserve"> SHALL make these records available to its Qualified Auditor as proof of the </w:t>
      </w:r>
      <w:del w:id="1132" w:author="Dimitrios Zacharopoulos" w:date="2016-08-11T10:04:00Z">
        <w:r w:rsidDel="00457E02">
          <w:delText>CA</w:delText>
        </w:r>
      </w:del>
      <w:ins w:id="1133" w:author="Dimitrios Zacharopoulos" w:date="2016-08-11T10:04:00Z">
        <w:r w:rsidR="00457E02" w:rsidRPr="00457E02">
          <w:rPr>
            <w:highlight w:val="green"/>
          </w:rPr>
          <w:t>CA</w:t>
        </w:r>
      </w:ins>
      <w:r>
        <w:t>'s compliance with these Requirements.</w:t>
      </w:r>
    </w:p>
    <w:p w14:paraId="2D43D574" w14:textId="7A79BBCE" w:rsidR="00223B51" w:rsidRPr="00223B51" w:rsidRDefault="00223B51">
      <w:pPr>
        <w:pStyle w:val="BodyText"/>
        <w:pPrChange w:id="1134" w:author="Ben Wilson" w:date="2016-10-06T09:47:00Z">
          <w:pPr>
            <w:pStyle w:val="FirstParagraph"/>
          </w:pPr>
        </w:pPrChange>
      </w:pPr>
      <w:ins w:id="1135" w:author="Ben Wilson" w:date="2016-10-06T09:48:00Z">
        <w:r>
          <w:t>[STOPPED HERE ON 10/6/2016]</w:t>
        </w:r>
      </w:ins>
    </w:p>
    <w:p w14:paraId="554289A7" w14:textId="770A04A3" w:rsidR="00235256" w:rsidRDefault="00FF0762">
      <w:pPr>
        <w:pStyle w:val="BodyText"/>
      </w:pPr>
      <w:r>
        <w:t xml:space="preserve">The </w:t>
      </w:r>
      <w:del w:id="1136" w:author="Dimitrios Zacharopoulos" w:date="2016-08-11T10:04:00Z">
        <w:r w:rsidDel="00457E02">
          <w:delText>CA</w:delText>
        </w:r>
      </w:del>
      <w:ins w:id="1137" w:author="Dimitrios Zacharopoulos" w:date="2016-08-11T10:04:00Z">
        <w:r w:rsidR="00457E02" w:rsidRPr="00457E02">
          <w:rPr>
            <w:highlight w:val="green"/>
          </w:rPr>
          <w:t>CA</w:t>
        </w:r>
      </w:ins>
      <w:r>
        <w:t xml:space="preserve"> SHALL record at least the following events:</w:t>
      </w:r>
    </w:p>
    <w:p w14:paraId="74A7AC8C" w14:textId="57FBB612" w:rsidR="00235256" w:rsidRDefault="00FF0762" w:rsidP="007B3509">
      <w:pPr>
        <w:pStyle w:val="Compact"/>
        <w:numPr>
          <w:ilvl w:val="0"/>
          <w:numId w:val="17"/>
        </w:numPr>
      </w:pPr>
      <w:del w:id="1138" w:author="Dimitrios Zacharopoulos" w:date="2016-08-11T10:04:00Z">
        <w:r w:rsidRPr="008F0E28" w:rsidDel="00457E02">
          <w:rPr>
            <w:highlight w:val="yellow"/>
            <w:rPrChange w:id="1139" w:author="Dimitrios Zacharopoulos" w:date="2016-08-11T11:11:00Z">
              <w:rPr/>
            </w:rPrChange>
          </w:rPr>
          <w:delText>CA</w:delText>
        </w:r>
      </w:del>
      <w:ins w:id="1140" w:author="Ben Wilson" w:date="2016-10-06T09:21:00Z">
        <w:del w:id="1141" w:author="Dimitrios Zacharopoulos" w:date="2016-10-06T19:56:00Z">
          <w:r w:rsidR="006B2613" w:rsidDel="00A04C00">
            <w:rPr>
              <w:highlight w:val="yellow"/>
            </w:rPr>
            <w:delText xml:space="preserve">Root </w:delText>
          </w:r>
        </w:del>
      </w:ins>
      <w:del w:id="1142" w:author="Dimitrios Zacharopoulos" w:date="2016-10-06T19:56:00Z">
        <w:r w:rsidDel="00A04C00">
          <w:delText xml:space="preserve"> </w:delText>
        </w:r>
      </w:del>
      <w:ins w:id="1143" w:author="Ben Wilson" w:date="2016-10-06T09:21:00Z">
        <w:del w:id="1144" w:author="Dimitrios Zacharopoulos" w:date="2016-10-06T19:56:00Z">
          <w:r w:rsidR="006B2613" w:rsidDel="00A04C00">
            <w:delText xml:space="preserve">or </w:delText>
          </w:r>
        </w:del>
        <w:del w:id="1145" w:author="Dimitris Zacharopoulos" w:date="2016-10-19T01:15:00Z">
          <w:r w:rsidR="006B2613" w:rsidDel="00560B30">
            <w:delText>Subordinate</w:delText>
          </w:r>
        </w:del>
      </w:ins>
      <w:ins w:id="1146" w:author="Dimitrios Zacharopoulos" w:date="2016-10-06T19:56:00Z">
        <w:del w:id="1147" w:author="Dimitris Zacharopoulos" w:date="2016-10-19T01:15:00Z">
          <w:r w:rsidR="00A04C00" w:rsidDel="00560B30">
            <w:delText>The</w:delText>
          </w:r>
        </w:del>
      </w:ins>
      <w:ins w:id="1148" w:author="Ben Wilson" w:date="2016-10-06T09:21:00Z">
        <w:del w:id="1149" w:author="Dimitris Zacharopoulos" w:date="2016-10-19T01:15:00Z">
          <w:r w:rsidR="006B2613" w:rsidDel="00560B30">
            <w:delText xml:space="preserve"> </w:delText>
          </w:r>
        </w:del>
        <w:del w:id="1150" w:author="Dimitrios Zacharopoulos" w:date="2016-10-06T19:57:00Z">
          <w:r w:rsidR="006B2613" w:rsidDel="00A04C00">
            <w:delText>CA</w:delText>
          </w:r>
        </w:del>
      </w:ins>
      <w:ins w:id="1151" w:author="Ben Wilson" w:date="2016-10-06T09:22:00Z">
        <w:del w:id="1152" w:author="Dimitrios Zacharopoulos" w:date="2016-10-06T19:57:00Z">
          <w:r w:rsidR="006B2613" w:rsidDel="00A04C00">
            <w:delText xml:space="preserve"> </w:delText>
          </w:r>
        </w:del>
      </w:ins>
      <w:ins w:id="1153" w:author="Ben Wilson" w:date="2016-10-06T09:19:00Z">
        <w:r w:rsidR="006B2613">
          <w:t xml:space="preserve">Private </w:t>
        </w:r>
      </w:ins>
      <w:ins w:id="1154" w:author="Ben Wilson" w:date="2016-10-06T09:20:00Z">
        <w:r w:rsidR="006B2613">
          <w:t>K</w:t>
        </w:r>
      </w:ins>
      <w:del w:id="1155" w:author="Ben Wilson" w:date="2016-10-06T09:20:00Z">
        <w:r w:rsidDel="006B2613">
          <w:delText>k</w:delText>
        </w:r>
      </w:del>
      <w:r>
        <w:t xml:space="preserve">ey </w:t>
      </w:r>
      <w:ins w:id="1156" w:author="Dimitrios Zacharopoulos" w:date="2016-10-06T19:57:00Z">
        <w:r w:rsidR="00A04C00">
          <w:t>that correspond</w:t>
        </w:r>
        <w:del w:id="1157" w:author="Dimitris Zacharopoulos" w:date="2016-10-19T01:15:00Z">
          <w:r w:rsidR="00A04C00" w:rsidDel="00560B30">
            <w:delText>s</w:delText>
          </w:r>
        </w:del>
        <w:r w:rsidR="00A04C00">
          <w:t xml:space="preserve"> to </w:t>
        </w:r>
      </w:ins>
      <w:ins w:id="1158" w:author="Dimitris Zacharopoulos" w:date="2016-10-19T01:17:00Z">
        <w:r w:rsidR="00560B30">
          <w:t>a</w:t>
        </w:r>
      </w:ins>
      <w:ins w:id="1159" w:author="Dimitrios Zacharopoulos" w:date="2016-10-06T19:57:00Z">
        <w:del w:id="1160" w:author="Dimitris Zacharopoulos" w:date="2016-10-19T01:15:00Z">
          <w:r w:rsidR="00A04C00" w:rsidDel="00560B30">
            <w:delText xml:space="preserve">a </w:delText>
          </w:r>
        </w:del>
        <w:r w:rsidR="00A04C00">
          <w:t xml:space="preserve">Root Certificate or </w:t>
        </w:r>
      </w:ins>
      <w:ins w:id="1161" w:author="Dimitris Zacharopoulos" w:date="2016-10-19T01:17:00Z">
        <w:r w:rsidR="00560B30">
          <w:t>a</w:t>
        </w:r>
      </w:ins>
      <w:ins w:id="1162" w:author="Dimitrios Zacharopoulos" w:date="2016-10-06T19:57:00Z">
        <w:del w:id="1163" w:author="Dimitris Zacharopoulos" w:date="2016-10-19T01:15:00Z">
          <w:r w:rsidR="00A04C00" w:rsidDel="00560B30">
            <w:delText xml:space="preserve">a </w:delText>
          </w:r>
        </w:del>
        <w:r w:rsidR="00A04C00">
          <w:t xml:space="preserve">Subordinate CA Certificate </w:t>
        </w:r>
      </w:ins>
      <w:r>
        <w:t>lifecycle management events, including:</w:t>
      </w:r>
    </w:p>
    <w:p w14:paraId="5F9371BD" w14:textId="77777777" w:rsidR="00235256" w:rsidRDefault="00FF0762" w:rsidP="007B3509">
      <w:pPr>
        <w:pStyle w:val="Compact"/>
        <w:numPr>
          <w:ilvl w:val="0"/>
          <w:numId w:val="18"/>
        </w:numPr>
      </w:pPr>
      <w:r>
        <w:t>Key generation, backup, storage, recovery, archival, and destruction; and</w:t>
      </w:r>
    </w:p>
    <w:p w14:paraId="367F5BAB" w14:textId="77777777" w:rsidR="00235256" w:rsidRDefault="00FF0762" w:rsidP="007B3509">
      <w:pPr>
        <w:pStyle w:val="Compact"/>
        <w:numPr>
          <w:ilvl w:val="0"/>
          <w:numId w:val="18"/>
        </w:numPr>
      </w:pPr>
      <w:r>
        <w:t>Cryptographic device lifecycle management events.</w:t>
      </w:r>
    </w:p>
    <w:p w14:paraId="4EEC7A33" w14:textId="4ED529D5" w:rsidR="00235256" w:rsidRDefault="00FF0762" w:rsidP="007B3509">
      <w:pPr>
        <w:pStyle w:val="Compact"/>
        <w:numPr>
          <w:ilvl w:val="0"/>
          <w:numId w:val="19"/>
        </w:numPr>
      </w:pPr>
      <w:del w:id="1164" w:author="Dimitrios Zacharopoulos" w:date="2016-08-11T10:04:00Z">
        <w:r w:rsidRPr="008F0E28" w:rsidDel="00457E02">
          <w:rPr>
            <w:highlight w:val="yellow"/>
            <w:rPrChange w:id="1165" w:author="Dimitrios Zacharopoulos" w:date="2016-08-11T11:11:00Z">
              <w:rPr/>
            </w:rPrChange>
          </w:rPr>
          <w:delText>CA</w:delText>
        </w:r>
      </w:del>
      <w:ins w:id="1166" w:author="Dimitris Zacharopoulos" w:date="2016-10-19T01:14:00Z">
        <w:r w:rsidR="00560B30">
          <w:rPr>
            <w:highlight w:val="yellow"/>
          </w:rPr>
          <w:t xml:space="preserve">Private key associated with </w:t>
        </w:r>
      </w:ins>
      <w:ins w:id="1167" w:author="Ben Wilson" w:date="2016-10-06T09:22:00Z">
        <w:r w:rsidR="006B2613">
          <w:rPr>
            <w:highlight w:val="yellow"/>
          </w:rPr>
          <w:t xml:space="preserve">Root </w:t>
        </w:r>
      </w:ins>
      <w:ins w:id="1168" w:author="Dimitrios Zacharopoulos" w:date="2016-10-06T19:58:00Z">
        <w:r w:rsidR="00A04C00">
          <w:t>Certificate</w:t>
        </w:r>
      </w:ins>
      <w:ins w:id="1169" w:author="Ben Wilson" w:date="2016-10-06T09:22:00Z">
        <w:r w:rsidR="006B2613">
          <w:t>, Subordinate</w:t>
        </w:r>
      </w:ins>
      <w:ins w:id="1170" w:author="Ben Wilson" w:date="2016-10-06T09:23:00Z">
        <w:r w:rsidR="006B2613">
          <w:t xml:space="preserve"> CA</w:t>
        </w:r>
      </w:ins>
      <w:ins w:id="1171" w:author="Dimitrios Zacharopoulos" w:date="2016-10-06T19:58:00Z">
        <w:r w:rsidR="00A04C00">
          <w:t xml:space="preserve"> Certificate</w:t>
        </w:r>
      </w:ins>
      <w:ins w:id="1172" w:author="Ben Wilson" w:date="2016-10-06T09:22:00Z">
        <w:r w:rsidR="006B2613">
          <w:t>,</w:t>
        </w:r>
      </w:ins>
      <w:r>
        <w:t xml:space="preserve"> and Subscriber Certificate lifecycle management events, including:</w:t>
      </w:r>
    </w:p>
    <w:p w14:paraId="6118D084" w14:textId="77777777" w:rsidR="00235256" w:rsidRDefault="00FF0762" w:rsidP="007B3509">
      <w:pPr>
        <w:pStyle w:val="Compact"/>
        <w:numPr>
          <w:ilvl w:val="0"/>
          <w:numId w:val="20"/>
        </w:numPr>
      </w:pPr>
      <w:r>
        <w:t>Certificate requests, renewal, and re-key requests, and revocation;</w:t>
      </w:r>
    </w:p>
    <w:p w14:paraId="10043791" w14:textId="394ADA1C" w:rsidR="00235256" w:rsidRDefault="00FF0762" w:rsidP="007B3509">
      <w:pPr>
        <w:pStyle w:val="Compact"/>
        <w:numPr>
          <w:ilvl w:val="0"/>
          <w:numId w:val="20"/>
        </w:numPr>
      </w:pPr>
      <w:r>
        <w:t xml:space="preserve">All verification activities stipulated in these Requirements and the </w:t>
      </w:r>
      <w:del w:id="1173" w:author="Dimitrios Zacharopoulos" w:date="2016-08-11T10:04:00Z">
        <w:r w:rsidDel="00457E02">
          <w:delText>CA</w:delText>
        </w:r>
      </w:del>
      <w:ins w:id="1174" w:author="Dimitrios Zacharopoulos" w:date="2016-08-11T10:04:00Z">
        <w:r w:rsidR="00457E02" w:rsidRPr="00457E02">
          <w:rPr>
            <w:highlight w:val="green"/>
          </w:rPr>
          <w:t>CA</w:t>
        </w:r>
      </w:ins>
      <w:r>
        <w:t>'s Certification Practice Statement;</w:t>
      </w:r>
    </w:p>
    <w:p w14:paraId="0CD46077" w14:textId="77777777" w:rsidR="00235256" w:rsidRDefault="00FF0762" w:rsidP="007B3509">
      <w:pPr>
        <w:pStyle w:val="Compact"/>
        <w:numPr>
          <w:ilvl w:val="0"/>
          <w:numId w:val="20"/>
        </w:numPr>
      </w:pPr>
      <w:r>
        <w:t>Date, time, phone number used, persons spoken to, and end results of verification telephone calls;</w:t>
      </w:r>
    </w:p>
    <w:p w14:paraId="4A855DD7" w14:textId="77777777" w:rsidR="00235256" w:rsidRDefault="00FF0762" w:rsidP="007B3509">
      <w:pPr>
        <w:pStyle w:val="Compact"/>
        <w:numPr>
          <w:ilvl w:val="0"/>
          <w:numId w:val="20"/>
        </w:numPr>
      </w:pPr>
      <w:r>
        <w:t>Acceptance and rejection of certificate requests; Frequency of Processing Log</w:t>
      </w:r>
    </w:p>
    <w:p w14:paraId="796DEC2D" w14:textId="77777777" w:rsidR="00235256" w:rsidRDefault="00FF0762" w:rsidP="007B3509">
      <w:pPr>
        <w:pStyle w:val="Compact"/>
        <w:numPr>
          <w:ilvl w:val="0"/>
          <w:numId w:val="20"/>
        </w:numPr>
      </w:pPr>
      <w:r>
        <w:t>Issuance of Certificates; and</w:t>
      </w:r>
    </w:p>
    <w:p w14:paraId="090A69D8" w14:textId="77777777" w:rsidR="00235256" w:rsidRDefault="00FF0762" w:rsidP="007B3509">
      <w:pPr>
        <w:pStyle w:val="Compact"/>
        <w:numPr>
          <w:ilvl w:val="0"/>
          <w:numId w:val="20"/>
        </w:numPr>
      </w:pPr>
      <w:r>
        <w:t>Generation of Certificate Revocation Lists and OCSP entries.</w:t>
      </w:r>
    </w:p>
    <w:p w14:paraId="6F8B41BB" w14:textId="77777777" w:rsidR="00235256" w:rsidRDefault="00FF0762" w:rsidP="007B3509">
      <w:pPr>
        <w:pStyle w:val="Compact"/>
        <w:numPr>
          <w:ilvl w:val="0"/>
          <w:numId w:val="21"/>
        </w:numPr>
      </w:pPr>
      <w:r>
        <w:t>Security events, including:</w:t>
      </w:r>
    </w:p>
    <w:p w14:paraId="4C65A0F6" w14:textId="77777777" w:rsidR="00235256" w:rsidRDefault="00FF0762" w:rsidP="007B3509">
      <w:pPr>
        <w:pStyle w:val="Compact"/>
        <w:numPr>
          <w:ilvl w:val="0"/>
          <w:numId w:val="22"/>
        </w:numPr>
      </w:pPr>
      <w:r>
        <w:t>Successful and unsuccessful PKI system access attempts;</w:t>
      </w:r>
    </w:p>
    <w:p w14:paraId="71DCEB49" w14:textId="77777777" w:rsidR="00235256" w:rsidRDefault="00FF0762" w:rsidP="007B3509">
      <w:pPr>
        <w:pStyle w:val="Compact"/>
        <w:numPr>
          <w:ilvl w:val="0"/>
          <w:numId w:val="22"/>
        </w:numPr>
      </w:pPr>
      <w:r>
        <w:t>PKI and security system actions performed;</w:t>
      </w:r>
    </w:p>
    <w:p w14:paraId="433B3B44" w14:textId="77777777" w:rsidR="00235256" w:rsidRDefault="00FF0762" w:rsidP="007B3509">
      <w:pPr>
        <w:pStyle w:val="Compact"/>
        <w:numPr>
          <w:ilvl w:val="0"/>
          <w:numId w:val="22"/>
        </w:numPr>
      </w:pPr>
      <w:r>
        <w:t>Security profile changes;</w:t>
      </w:r>
    </w:p>
    <w:p w14:paraId="525D8155" w14:textId="77777777" w:rsidR="00235256" w:rsidRDefault="00FF0762" w:rsidP="007B3509">
      <w:pPr>
        <w:pStyle w:val="Compact"/>
        <w:numPr>
          <w:ilvl w:val="0"/>
          <w:numId w:val="22"/>
        </w:numPr>
      </w:pPr>
      <w:r>
        <w:t>System crashes, hardware failures, and other anomalies;</w:t>
      </w:r>
    </w:p>
    <w:p w14:paraId="68378DB7" w14:textId="77777777" w:rsidR="00235256" w:rsidRDefault="00FF0762" w:rsidP="007B3509">
      <w:pPr>
        <w:pStyle w:val="Compact"/>
        <w:numPr>
          <w:ilvl w:val="0"/>
          <w:numId w:val="22"/>
        </w:numPr>
      </w:pPr>
      <w:r>
        <w:t>Firewall and router activities; and</w:t>
      </w:r>
    </w:p>
    <w:p w14:paraId="36449EA4" w14:textId="079E292F" w:rsidR="00235256" w:rsidRDefault="00FF0762" w:rsidP="007B3509">
      <w:pPr>
        <w:pStyle w:val="Compact"/>
        <w:numPr>
          <w:ilvl w:val="0"/>
          <w:numId w:val="22"/>
        </w:numPr>
      </w:pPr>
      <w:r>
        <w:t xml:space="preserve">Entries to and exits from the </w:t>
      </w:r>
      <w:del w:id="1175" w:author="Dimitrios Zacharopoulos" w:date="2016-08-11T10:04:00Z">
        <w:r w:rsidDel="00457E02">
          <w:delText>CA</w:delText>
        </w:r>
      </w:del>
      <w:ins w:id="1176" w:author="Dimitrios Zacharopoulos" w:date="2016-08-11T10:04:00Z">
        <w:r w:rsidR="00457E02" w:rsidRPr="00457E02">
          <w:rPr>
            <w:highlight w:val="green"/>
          </w:rPr>
          <w:t>CA</w:t>
        </w:r>
      </w:ins>
      <w:r>
        <w:t xml:space="preserve"> facility.</w:t>
      </w:r>
    </w:p>
    <w:p w14:paraId="0186C868" w14:textId="77777777" w:rsidR="00235256" w:rsidRDefault="00FF0762">
      <w:pPr>
        <w:pStyle w:val="FirstParagraph"/>
      </w:pPr>
      <w:r>
        <w:t>Log entries MUST include the following elements:</w:t>
      </w:r>
    </w:p>
    <w:p w14:paraId="2AC2F48E" w14:textId="77777777" w:rsidR="00235256" w:rsidRDefault="00FF0762" w:rsidP="007B3509">
      <w:pPr>
        <w:pStyle w:val="Compact"/>
        <w:numPr>
          <w:ilvl w:val="0"/>
          <w:numId w:val="23"/>
        </w:numPr>
      </w:pPr>
      <w:r>
        <w:t>Date and time of entry;</w:t>
      </w:r>
    </w:p>
    <w:p w14:paraId="142CBCF6" w14:textId="77777777" w:rsidR="00235256" w:rsidRDefault="00FF0762" w:rsidP="007B3509">
      <w:pPr>
        <w:pStyle w:val="Compact"/>
        <w:numPr>
          <w:ilvl w:val="0"/>
          <w:numId w:val="23"/>
        </w:numPr>
      </w:pPr>
      <w:r>
        <w:t>Identity of the person making the journal entry; and</w:t>
      </w:r>
    </w:p>
    <w:p w14:paraId="1359F263" w14:textId="77777777" w:rsidR="00235256" w:rsidRDefault="00FF0762" w:rsidP="007B3509">
      <w:pPr>
        <w:pStyle w:val="Compact"/>
        <w:numPr>
          <w:ilvl w:val="0"/>
          <w:numId w:val="23"/>
        </w:numPr>
      </w:pPr>
      <w:r>
        <w:t>Description of the entry.</w:t>
      </w:r>
    </w:p>
    <w:p w14:paraId="7CB486F5" w14:textId="77777777" w:rsidR="00235256" w:rsidRDefault="00FF0762">
      <w:pPr>
        <w:pStyle w:val="Heading3"/>
      </w:pPr>
      <w:bookmarkStart w:id="1177" w:name="frequency-for-processing-and-archiving-a"/>
      <w:bookmarkEnd w:id="1177"/>
      <w:r>
        <w:lastRenderedPageBreak/>
        <w:t>5.4.2 Frequency for Processing and Archiving Audit Logs</w:t>
      </w:r>
    </w:p>
    <w:p w14:paraId="34AA5609" w14:textId="77777777" w:rsidR="00235256" w:rsidRDefault="00FF0762">
      <w:pPr>
        <w:pStyle w:val="Heading3"/>
      </w:pPr>
      <w:bookmarkStart w:id="1178" w:name="retention-period-for-audit-logs"/>
      <w:bookmarkEnd w:id="1178"/>
      <w:r>
        <w:t>5.4.3 Retention Period for Audit Logs</w:t>
      </w:r>
    </w:p>
    <w:p w14:paraId="05B35E3B" w14:textId="37A176A0" w:rsidR="00235256" w:rsidRDefault="00FF0762">
      <w:pPr>
        <w:pStyle w:val="FirstParagraph"/>
      </w:pPr>
      <w:r>
        <w:t xml:space="preserve">The </w:t>
      </w:r>
      <w:del w:id="1179" w:author="Dimitrios Zacharopoulos" w:date="2016-08-11T10:04:00Z">
        <w:r w:rsidDel="00457E02">
          <w:delText>CA</w:delText>
        </w:r>
      </w:del>
      <w:ins w:id="1180" w:author="Dimitrios Zacharopoulos" w:date="2016-08-11T10:04:00Z">
        <w:r w:rsidR="00457E02" w:rsidRPr="00457E02">
          <w:rPr>
            <w:highlight w:val="green"/>
          </w:rPr>
          <w:t>CA</w:t>
        </w:r>
      </w:ins>
      <w:r>
        <w:t xml:space="preserve"> SHALL retain any audit logs generated for at least seven years. The </w:t>
      </w:r>
      <w:del w:id="1181" w:author="Dimitrios Zacharopoulos" w:date="2016-08-11T10:04:00Z">
        <w:r w:rsidDel="00457E02">
          <w:delText>CA</w:delText>
        </w:r>
      </w:del>
      <w:ins w:id="1182" w:author="Dimitrios Zacharopoulos" w:date="2016-08-11T10:04:00Z">
        <w:r w:rsidR="00457E02" w:rsidRPr="00457E02">
          <w:rPr>
            <w:highlight w:val="green"/>
          </w:rPr>
          <w:t>CA</w:t>
        </w:r>
      </w:ins>
      <w:r>
        <w:t xml:space="preserve"> SHALL make these audit logs available to its Qualified Auditor upon request.</w:t>
      </w:r>
    </w:p>
    <w:p w14:paraId="4D32B16F" w14:textId="77777777" w:rsidR="00235256" w:rsidRDefault="00FF0762">
      <w:pPr>
        <w:pStyle w:val="Heading3"/>
      </w:pPr>
      <w:bookmarkStart w:id="1183" w:name="protection-of-audit-log"/>
      <w:bookmarkEnd w:id="1183"/>
      <w:r>
        <w:t>5.4.4 Protection of Audit Log</w:t>
      </w:r>
    </w:p>
    <w:p w14:paraId="2CCDCB6A" w14:textId="77777777" w:rsidR="00235256" w:rsidRDefault="00FF0762">
      <w:pPr>
        <w:pStyle w:val="Heading3"/>
      </w:pPr>
      <w:bookmarkStart w:id="1184" w:name="audit-log-backup-procedures"/>
      <w:bookmarkEnd w:id="1184"/>
      <w:r>
        <w:t>5.4.5 Audit Log Backup Procedures</w:t>
      </w:r>
    </w:p>
    <w:p w14:paraId="6E015E0C" w14:textId="77777777" w:rsidR="00235256" w:rsidRDefault="00FF0762">
      <w:pPr>
        <w:pStyle w:val="Heading3"/>
      </w:pPr>
      <w:bookmarkStart w:id="1185" w:name="audit-log-accumulation-system-internal-v"/>
      <w:bookmarkEnd w:id="1185"/>
      <w:r>
        <w:t>5.4.6 Audit Log Accumulation System (internal vs. external)</w:t>
      </w:r>
    </w:p>
    <w:p w14:paraId="4581E992" w14:textId="77777777" w:rsidR="00235256" w:rsidRDefault="00FF0762">
      <w:pPr>
        <w:pStyle w:val="Heading3"/>
      </w:pPr>
      <w:bookmarkStart w:id="1186" w:name="notification-to-event-causing-subject"/>
      <w:bookmarkEnd w:id="1186"/>
      <w:r>
        <w:t>5.4.7 Notification to event-causing subject</w:t>
      </w:r>
    </w:p>
    <w:p w14:paraId="23EA5F95" w14:textId="77777777" w:rsidR="00235256" w:rsidRDefault="00FF0762">
      <w:pPr>
        <w:pStyle w:val="Heading3"/>
      </w:pPr>
      <w:bookmarkStart w:id="1187" w:name="vulnerability-assessments"/>
      <w:bookmarkEnd w:id="1187"/>
      <w:r>
        <w:t>5.4.8 Vulnerability assessments</w:t>
      </w:r>
    </w:p>
    <w:p w14:paraId="71618CED" w14:textId="4850B14A" w:rsidR="00235256" w:rsidRDefault="00FF0762">
      <w:pPr>
        <w:pStyle w:val="FirstParagraph"/>
      </w:pPr>
      <w:r>
        <w:t xml:space="preserve">Additionally, the </w:t>
      </w:r>
      <w:del w:id="1188" w:author="Dimitrios Zacharopoulos" w:date="2016-08-11T10:04:00Z">
        <w:r w:rsidDel="00457E02">
          <w:delText>CA</w:delText>
        </w:r>
      </w:del>
      <w:ins w:id="1189" w:author="Dimitrios Zacharopoulos" w:date="2016-08-11T10:04:00Z">
        <w:r w:rsidR="00457E02" w:rsidRPr="00457E02">
          <w:rPr>
            <w:highlight w:val="green"/>
          </w:rPr>
          <w:t>CA</w:t>
        </w:r>
      </w:ins>
      <w:r>
        <w:t>'s security program MUST include an annual Risk Assessment that:</w:t>
      </w:r>
    </w:p>
    <w:p w14:paraId="466849F9" w14:textId="77777777" w:rsidR="00235256" w:rsidRDefault="00FF0762" w:rsidP="007B3509">
      <w:pPr>
        <w:pStyle w:val="Compact"/>
        <w:numPr>
          <w:ilvl w:val="0"/>
          <w:numId w:val="24"/>
        </w:numPr>
      </w:pPr>
      <w:r>
        <w:t>Identifies foreseeable internal and external threats that could result in unauthorized access, disclosure, misuse, alteration, or destruction of any Certificate Data or Certificate Management Processes;</w:t>
      </w:r>
    </w:p>
    <w:p w14:paraId="29EAA243" w14:textId="77777777" w:rsidR="00235256" w:rsidRDefault="00FF0762" w:rsidP="007B3509">
      <w:pPr>
        <w:pStyle w:val="Compact"/>
        <w:numPr>
          <w:ilvl w:val="0"/>
          <w:numId w:val="24"/>
        </w:numPr>
      </w:pPr>
      <w:r>
        <w:t>Assesses the likelihood and potential damage of these threats, taking into consideration the sensitivity of the Certificate Data and Certificate Management Processes; and</w:t>
      </w:r>
    </w:p>
    <w:p w14:paraId="295F9EC9" w14:textId="5AAE4391" w:rsidR="00235256" w:rsidRDefault="00FF0762" w:rsidP="007B3509">
      <w:pPr>
        <w:pStyle w:val="Compact"/>
        <w:numPr>
          <w:ilvl w:val="0"/>
          <w:numId w:val="24"/>
        </w:numPr>
      </w:pPr>
      <w:r>
        <w:t xml:space="preserve">Assesses the sufficiency of the policies, procedures, information systems, technology, and other arrangements that the </w:t>
      </w:r>
      <w:del w:id="1190" w:author="Dimitrios Zacharopoulos" w:date="2016-08-11T10:04:00Z">
        <w:r w:rsidDel="00457E02">
          <w:delText>CA</w:delText>
        </w:r>
      </w:del>
      <w:ins w:id="1191" w:author="Dimitrios Zacharopoulos" w:date="2016-08-11T10:04:00Z">
        <w:r w:rsidR="00457E02" w:rsidRPr="00457E02">
          <w:rPr>
            <w:highlight w:val="green"/>
          </w:rPr>
          <w:t>CA</w:t>
        </w:r>
      </w:ins>
      <w:r>
        <w:t xml:space="preserve"> has in place to counter such threats.</w:t>
      </w:r>
    </w:p>
    <w:p w14:paraId="545B5292" w14:textId="77777777" w:rsidR="00235256" w:rsidRDefault="00FF0762">
      <w:pPr>
        <w:pStyle w:val="Heading2"/>
      </w:pPr>
      <w:bookmarkStart w:id="1192" w:name="records-archival"/>
      <w:bookmarkEnd w:id="1192"/>
      <w:r>
        <w:t>5.5 Records archival</w:t>
      </w:r>
    </w:p>
    <w:p w14:paraId="4E7B84CD" w14:textId="77777777" w:rsidR="00235256" w:rsidRDefault="00FF0762">
      <w:pPr>
        <w:pStyle w:val="Heading3"/>
      </w:pPr>
      <w:bookmarkStart w:id="1193" w:name="types-of-records-archived"/>
      <w:bookmarkEnd w:id="1193"/>
      <w:r>
        <w:t>5.5.1 Types of records archived</w:t>
      </w:r>
    </w:p>
    <w:p w14:paraId="73A29D89" w14:textId="77777777" w:rsidR="00235256" w:rsidRDefault="00FF0762">
      <w:pPr>
        <w:pStyle w:val="Heading3"/>
      </w:pPr>
      <w:bookmarkStart w:id="1194" w:name="retention-period-for-archive"/>
      <w:bookmarkEnd w:id="1194"/>
      <w:r>
        <w:t>5.5.2 Retention period for archive</w:t>
      </w:r>
    </w:p>
    <w:p w14:paraId="408294A5" w14:textId="6A62E9CA" w:rsidR="00235256" w:rsidRDefault="00FF0762">
      <w:pPr>
        <w:pStyle w:val="FirstParagraph"/>
      </w:pPr>
      <w:r>
        <w:t xml:space="preserve">The </w:t>
      </w:r>
      <w:del w:id="1195" w:author="Dimitrios Zacharopoulos" w:date="2016-08-11T10:04:00Z">
        <w:r w:rsidDel="00457E02">
          <w:delText>CA</w:delText>
        </w:r>
      </w:del>
      <w:ins w:id="1196" w:author="Dimitrios Zacharopoulos" w:date="2016-08-11T10:04:00Z">
        <w:r w:rsidR="00457E02" w:rsidRPr="00457E02">
          <w:rPr>
            <w:highlight w:val="green"/>
          </w:rPr>
          <w:t>CA</w:t>
        </w:r>
      </w:ins>
      <w:r>
        <w:t xml:space="preserve"> SHALL retain all documentation relating to certificate requests and the verification thereof, and all Certificates and revocation thereof, for at least seven years after any Certificate based on that documentation ceases to be valid.</w:t>
      </w:r>
    </w:p>
    <w:p w14:paraId="6C8D4BCA" w14:textId="77777777" w:rsidR="00235256" w:rsidRDefault="00FF0762">
      <w:pPr>
        <w:pStyle w:val="Heading3"/>
      </w:pPr>
      <w:bookmarkStart w:id="1197" w:name="protection-of-archive"/>
      <w:bookmarkEnd w:id="1197"/>
      <w:r>
        <w:lastRenderedPageBreak/>
        <w:t>5.5.3 Protection of archive</w:t>
      </w:r>
    </w:p>
    <w:p w14:paraId="03A17A06" w14:textId="77777777" w:rsidR="00235256" w:rsidRDefault="00FF0762">
      <w:pPr>
        <w:pStyle w:val="Heading3"/>
      </w:pPr>
      <w:bookmarkStart w:id="1198" w:name="archive-backup-procedures"/>
      <w:bookmarkEnd w:id="1198"/>
      <w:r>
        <w:t>5.5.4 Archive backup procedures</w:t>
      </w:r>
    </w:p>
    <w:p w14:paraId="64D2F28C" w14:textId="77777777" w:rsidR="00235256" w:rsidRDefault="00FF0762">
      <w:pPr>
        <w:pStyle w:val="Heading3"/>
      </w:pPr>
      <w:bookmarkStart w:id="1199" w:name="requirements-for-time-stamping-of-record"/>
      <w:bookmarkEnd w:id="1199"/>
      <w:r>
        <w:t>5.5.5 Requirements for time-stamping of records</w:t>
      </w:r>
    </w:p>
    <w:p w14:paraId="0BAFD1CF" w14:textId="77777777" w:rsidR="00235256" w:rsidRDefault="00FF0762">
      <w:pPr>
        <w:pStyle w:val="Heading3"/>
      </w:pPr>
      <w:bookmarkStart w:id="1200" w:name="archive-collection-system-internal-or-ex"/>
      <w:bookmarkEnd w:id="1200"/>
      <w:r>
        <w:t>5.5.6 Archive collection system (internal or external)</w:t>
      </w:r>
    </w:p>
    <w:p w14:paraId="7310A9B8" w14:textId="77777777" w:rsidR="00235256" w:rsidRDefault="00FF0762">
      <w:pPr>
        <w:pStyle w:val="Heading3"/>
      </w:pPr>
      <w:bookmarkStart w:id="1201" w:name="procedures-to-obtain-and-verify-archive-"/>
      <w:bookmarkEnd w:id="1201"/>
      <w:r>
        <w:t>5.5.7 Procedures to obtain and verify archive information</w:t>
      </w:r>
    </w:p>
    <w:p w14:paraId="614BE889" w14:textId="77777777" w:rsidR="00235256" w:rsidRDefault="00FF0762">
      <w:pPr>
        <w:pStyle w:val="Heading2"/>
      </w:pPr>
      <w:bookmarkStart w:id="1202" w:name="key-changeover"/>
      <w:bookmarkEnd w:id="1202"/>
      <w:r>
        <w:t>5.6 Key changeover</w:t>
      </w:r>
    </w:p>
    <w:p w14:paraId="3824B0CD" w14:textId="77777777" w:rsidR="00235256" w:rsidRDefault="00FF0762">
      <w:pPr>
        <w:pStyle w:val="Heading2"/>
      </w:pPr>
      <w:bookmarkStart w:id="1203" w:name="compromise-and-disaster-recovery"/>
      <w:bookmarkEnd w:id="1203"/>
      <w:r>
        <w:t>5.7 Compromise and disaster recovery</w:t>
      </w:r>
    </w:p>
    <w:p w14:paraId="729F8AED" w14:textId="77777777" w:rsidR="00235256" w:rsidRDefault="00FF0762">
      <w:pPr>
        <w:pStyle w:val="Heading3"/>
      </w:pPr>
      <w:bookmarkStart w:id="1204" w:name="incident-and-compromise-handling-procedu"/>
      <w:bookmarkEnd w:id="1204"/>
      <w:r>
        <w:t>5.7.1 Incident and compromise handling procedures</w:t>
      </w:r>
    </w:p>
    <w:p w14:paraId="6DA199DC" w14:textId="1ACC0133" w:rsidR="00235256" w:rsidRDefault="00FF0762">
      <w:pPr>
        <w:pStyle w:val="FirstParagraph"/>
      </w:pPr>
      <w:del w:id="1205" w:author="Dimitrios Zacharopoulos" w:date="2016-08-11T10:04:00Z">
        <w:r w:rsidDel="00457E02">
          <w:delText>CA</w:delText>
        </w:r>
      </w:del>
      <w:ins w:id="1206" w:author="Dimitrios Zacharopoulos" w:date="2016-08-11T10:04:00Z">
        <w:r w:rsidR="00457E02" w:rsidRPr="00457E02">
          <w:rPr>
            <w:highlight w:val="green"/>
          </w:rPr>
          <w:t>CA</w:t>
        </w:r>
      </w:ins>
      <w:ins w:id="1207" w:author="Ben Wilson" w:date="2016-10-06T09:25:00Z">
        <w:r w:rsidR="000B0B27">
          <w:t>s</w:t>
        </w:r>
      </w:ins>
      <w:r>
        <w:t xml:space="preserve"> </w:t>
      </w:r>
      <w:del w:id="1208" w:author="Ben Wilson" w:date="2016-10-06T09:25:00Z">
        <w:r w:rsidDel="000B0B27">
          <w:delText xml:space="preserve">organizations </w:delText>
        </w:r>
      </w:del>
      <w:r>
        <w:t>shall have an Incident Response Plan and a Disaster Recovery Plan.</w:t>
      </w:r>
    </w:p>
    <w:p w14:paraId="6B987F2F" w14:textId="72F9BF23" w:rsidR="00235256" w:rsidRDefault="00FF0762">
      <w:pPr>
        <w:pStyle w:val="BodyText"/>
      </w:pPr>
      <w:r>
        <w:t xml:space="preserve">The </w:t>
      </w:r>
      <w:del w:id="1209" w:author="Dimitrios Zacharopoulos" w:date="2016-08-11T10:04:00Z">
        <w:r w:rsidDel="00457E02">
          <w:delText>CA</w:delText>
        </w:r>
      </w:del>
      <w:ins w:id="1210" w:author="Dimitrios Zacharopoulos" w:date="2016-08-11T10:04:00Z">
        <w:r w:rsidR="00457E02" w:rsidRPr="00457E02">
          <w:rPr>
            <w:highlight w:val="green"/>
          </w:rPr>
          <w:t>CA</w:t>
        </w:r>
      </w:ins>
      <w:r>
        <w:t xml:space="preserve"> SHALL document a business continuity and disaster recovery procedures designed to notify and reasonably protect Application Software Suppliers, Subscribers, and Relying Parties in the event of a disaster, security compromise, or business failure. The </w:t>
      </w:r>
      <w:del w:id="1211" w:author="Dimitrios Zacharopoulos" w:date="2016-08-11T10:04:00Z">
        <w:r w:rsidDel="00457E02">
          <w:delText>CA</w:delText>
        </w:r>
      </w:del>
      <w:ins w:id="1212" w:author="Dimitrios Zacharopoulos" w:date="2016-08-11T10:04:00Z">
        <w:r w:rsidR="00457E02" w:rsidRPr="00457E02">
          <w:rPr>
            <w:highlight w:val="green"/>
          </w:rPr>
          <w:t>CA</w:t>
        </w:r>
      </w:ins>
      <w:r>
        <w:t xml:space="preserve"> is not required to publicly disclose its business continuity plans but SHALL make its business continuity plan and security plans available to the </w:t>
      </w:r>
      <w:del w:id="1213" w:author="Dimitrios Zacharopoulos" w:date="2016-08-11T10:04:00Z">
        <w:r w:rsidDel="00457E02">
          <w:delText>CA</w:delText>
        </w:r>
      </w:del>
      <w:ins w:id="1214" w:author="Dimitrios Zacharopoulos" w:date="2016-08-11T10:04:00Z">
        <w:r w:rsidR="00457E02" w:rsidRPr="00457E02">
          <w:rPr>
            <w:highlight w:val="green"/>
          </w:rPr>
          <w:t>CA</w:t>
        </w:r>
      </w:ins>
      <w:r>
        <w:t xml:space="preserve">'s auditors upon request. The </w:t>
      </w:r>
      <w:del w:id="1215" w:author="Dimitrios Zacharopoulos" w:date="2016-08-11T10:04:00Z">
        <w:r w:rsidDel="00457E02">
          <w:delText>CA</w:delText>
        </w:r>
      </w:del>
      <w:ins w:id="1216" w:author="Dimitrios Zacharopoulos" w:date="2016-08-11T10:04:00Z">
        <w:r w:rsidR="00457E02" w:rsidRPr="00457E02">
          <w:rPr>
            <w:highlight w:val="green"/>
          </w:rPr>
          <w:t>CA</w:t>
        </w:r>
      </w:ins>
      <w:r>
        <w:t xml:space="preserve"> SHALL annually test, review, and update these procedures.</w:t>
      </w:r>
    </w:p>
    <w:p w14:paraId="54542E6D" w14:textId="77777777" w:rsidR="00235256" w:rsidRDefault="00FF0762">
      <w:pPr>
        <w:pStyle w:val="BodyText"/>
      </w:pPr>
      <w:r>
        <w:t>The business continuity plan MUST include:</w:t>
      </w:r>
    </w:p>
    <w:p w14:paraId="3C85EB48" w14:textId="77777777" w:rsidR="00235256" w:rsidRDefault="00FF0762" w:rsidP="007B3509">
      <w:pPr>
        <w:pStyle w:val="Compact"/>
        <w:numPr>
          <w:ilvl w:val="0"/>
          <w:numId w:val="25"/>
        </w:numPr>
      </w:pPr>
      <w:r>
        <w:t>The conditions for activating the plan,</w:t>
      </w:r>
    </w:p>
    <w:p w14:paraId="78A00145" w14:textId="77777777" w:rsidR="00235256" w:rsidRDefault="00FF0762" w:rsidP="007B3509">
      <w:pPr>
        <w:pStyle w:val="Compact"/>
        <w:numPr>
          <w:ilvl w:val="0"/>
          <w:numId w:val="25"/>
        </w:numPr>
      </w:pPr>
      <w:r>
        <w:t>Emergency procedures,</w:t>
      </w:r>
    </w:p>
    <w:p w14:paraId="2D5DA549" w14:textId="77777777" w:rsidR="00235256" w:rsidRDefault="00FF0762" w:rsidP="007B3509">
      <w:pPr>
        <w:pStyle w:val="Compact"/>
        <w:numPr>
          <w:ilvl w:val="0"/>
          <w:numId w:val="25"/>
        </w:numPr>
      </w:pPr>
      <w:r>
        <w:t>Fallback procedures,</w:t>
      </w:r>
    </w:p>
    <w:p w14:paraId="7C9AA6AD" w14:textId="77777777" w:rsidR="00235256" w:rsidRDefault="00FF0762" w:rsidP="007B3509">
      <w:pPr>
        <w:pStyle w:val="Compact"/>
        <w:numPr>
          <w:ilvl w:val="0"/>
          <w:numId w:val="25"/>
        </w:numPr>
      </w:pPr>
      <w:r>
        <w:t>Resumption procedures,</w:t>
      </w:r>
    </w:p>
    <w:p w14:paraId="53F92DC9" w14:textId="77777777" w:rsidR="00235256" w:rsidRDefault="00FF0762" w:rsidP="007B3509">
      <w:pPr>
        <w:pStyle w:val="Compact"/>
        <w:numPr>
          <w:ilvl w:val="0"/>
          <w:numId w:val="25"/>
        </w:numPr>
      </w:pPr>
      <w:r>
        <w:t>A maintenance schedule for the plan;</w:t>
      </w:r>
    </w:p>
    <w:p w14:paraId="195E6A70" w14:textId="77777777" w:rsidR="00235256" w:rsidRDefault="00FF0762" w:rsidP="007B3509">
      <w:pPr>
        <w:pStyle w:val="Compact"/>
        <w:numPr>
          <w:ilvl w:val="0"/>
          <w:numId w:val="25"/>
        </w:numPr>
      </w:pPr>
      <w:r>
        <w:t>Awareness and education requirements;</w:t>
      </w:r>
    </w:p>
    <w:p w14:paraId="56260C2C" w14:textId="77777777" w:rsidR="00235256" w:rsidRDefault="00FF0762" w:rsidP="007B3509">
      <w:pPr>
        <w:pStyle w:val="Compact"/>
        <w:numPr>
          <w:ilvl w:val="0"/>
          <w:numId w:val="25"/>
        </w:numPr>
      </w:pPr>
      <w:r>
        <w:t>The responsibilities of the individuals;</w:t>
      </w:r>
    </w:p>
    <w:p w14:paraId="0CADEAC0" w14:textId="77777777" w:rsidR="00235256" w:rsidRDefault="00FF0762" w:rsidP="007B3509">
      <w:pPr>
        <w:pStyle w:val="Compact"/>
        <w:numPr>
          <w:ilvl w:val="0"/>
          <w:numId w:val="25"/>
        </w:numPr>
      </w:pPr>
      <w:r>
        <w:t>Recovery time objective (RTO);</w:t>
      </w:r>
    </w:p>
    <w:p w14:paraId="07137768" w14:textId="77777777" w:rsidR="00235256" w:rsidRDefault="00FF0762" w:rsidP="007B3509">
      <w:pPr>
        <w:pStyle w:val="Compact"/>
        <w:numPr>
          <w:ilvl w:val="0"/>
          <w:numId w:val="25"/>
        </w:numPr>
      </w:pPr>
      <w:r>
        <w:t>Regular testing of contingency plans.</w:t>
      </w:r>
    </w:p>
    <w:p w14:paraId="10D89857" w14:textId="4F9460BD" w:rsidR="00235256" w:rsidRDefault="00FF0762" w:rsidP="007B3509">
      <w:pPr>
        <w:pStyle w:val="Compact"/>
        <w:numPr>
          <w:ilvl w:val="0"/>
          <w:numId w:val="25"/>
        </w:numPr>
      </w:pPr>
      <w:r>
        <w:t xml:space="preserve">The </w:t>
      </w:r>
      <w:del w:id="1217" w:author="Dimitrios Zacharopoulos" w:date="2016-08-11T10:04:00Z">
        <w:r w:rsidDel="00457E02">
          <w:delText>CA</w:delText>
        </w:r>
      </w:del>
      <w:ins w:id="1218" w:author="Dimitrios Zacharopoulos" w:date="2016-08-11T10:04:00Z">
        <w:r w:rsidR="00457E02" w:rsidRPr="00457E02">
          <w:rPr>
            <w:highlight w:val="green"/>
          </w:rPr>
          <w:t>CA</w:t>
        </w:r>
      </w:ins>
      <w:r>
        <w:t xml:space="preserve">'s plan to maintain or restore the </w:t>
      </w:r>
      <w:del w:id="1219" w:author="Dimitrios Zacharopoulos" w:date="2016-08-11T10:04:00Z">
        <w:r w:rsidDel="00457E02">
          <w:delText>CA</w:delText>
        </w:r>
      </w:del>
      <w:ins w:id="1220" w:author="Dimitrios Zacharopoulos" w:date="2016-08-11T10:04:00Z">
        <w:r w:rsidR="00457E02" w:rsidRPr="00457E02">
          <w:rPr>
            <w:highlight w:val="green"/>
          </w:rPr>
          <w:t>CA</w:t>
        </w:r>
      </w:ins>
      <w:r>
        <w:t>'s business operations in a timely manner following interruption to or failure of critical business processes</w:t>
      </w:r>
    </w:p>
    <w:p w14:paraId="605906FD" w14:textId="77777777" w:rsidR="00235256" w:rsidRDefault="00FF0762" w:rsidP="007B3509">
      <w:pPr>
        <w:pStyle w:val="Compact"/>
        <w:numPr>
          <w:ilvl w:val="0"/>
          <w:numId w:val="25"/>
        </w:numPr>
      </w:pPr>
      <w:r>
        <w:t>A requirement to store critical cryptographic materials (i.e., secure cryptographic device and activation materials) at an alternate location;</w:t>
      </w:r>
    </w:p>
    <w:p w14:paraId="526DF964" w14:textId="77777777" w:rsidR="00235256" w:rsidRDefault="00FF0762" w:rsidP="007B3509">
      <w:pPr>
        <w:pStyle w:val="Compact"/>
        <w:numPr>
          <w:ilvl w:val="0"/>
          <w:numId w:val="25"/>
        </w:numPr>
      </w:pPr>
      <w:r>
        <w:t>What constitutes an acceptable system outage and recovery time</w:t>
      </w:r>
    </w:p>
    <w:p w14:paraId="6005573B" w14:textId="77777777" w:rsidR="00235256" w:rsidRDefault="00FF0762" w:rsidP="007B3509">
      <w:pPr>
        <w:pStyle w:val="Compact"/>
        <w:numPr>
          <w:ilvl w:val="0"/>
          <w:numId w:val="25"/>
        </w:numPr>
      </w:pPr>
      <w:r>
        <w:t>How frequently backup copies of essential business information and software are taken;</w:t>
      </w:r>
    </w:p>
    <w:p w14:paraId="47F04D79" w14:textId="0A5022FB" w:rsidR="00235256" w:rsidRDefault="00FF0762" w:rsidP="007B3509">
      <w:pPr>
        <w:pStyle w:val="Compact"/>
        <w:numPr>
          <w:ilvl w:val="0"/>
          <w:numId w:val="25"/>
        </w:numPr>
      </w:pPr>
      <w:r>
        <w:t xml:space="preserve">The distance of recovery facilities to the </w:t>
      </w:r>
      <w:del w:id="1221" w:author="Dimitrios Zacharopoulos" w:date="2016-08-11T10:04:00Z">
        <w:r w:rsidDel="00457E02">
          <w:delText>CA</w:delText>
        </w:r>
      </w:del>
      <w:ins w:id="1222" w:author="Dimitrios Zacharopoulos" w:date="2016-08-11T10:04:00Z">
        <w:r w:rsidR="00457E02" w:rsidRPr="00457E02">
          <w:rPr>
            <w:highlight w:val="green"/>
          </w:rPr>
          <w:t>CA</w:t>
        </w:r>
      </w:ins>
      <w:r>
        <w:t>'s main site; and</w:t>
      </w:r>
    </w:p>
    <w:p w14:paraId="68D8E908" w14:textId="77777777" w:rsidR="00235256" w:rsidRDefault="00FF0762" w:rsidP="007B3509">
      <w:pPr>
        <w:pStyle w:val="Compact"/>
        <w:numPr>
          <w:ilvl w:val="0"/>
          <w:numId w:val="25"/>
        </w:numPr>
      </w:pPr>
      <w:r>
        <w:lastRenderedPageBreak/>
        <w:t>Procedures for securing its facility to the extent possible during the period of time following a disaster and prior to restoring a secure environment either at the original or a remote site.</w:t>
      </w:r>
    </w:p>
    <w:p w14:paraId="6470BC15" w14:textId="77777777" w:rsidR="00235256" w:rsidRDefault="00FF0762">
      <w:pPr>
        <w:pStyle w:val="Heading3"/>
      </w:pPr>
      <w:bookmarkStart w:id="1223" w:name="recovery-procedures-if-computing-resourc"/>
      <w:bookmarkEnd w:id="1223"/>
      <w:r>
        <w:t>5.7.2 Recovery Procedures if Computing resources, software, and/or data are corrupted</w:t>
      </w:r>
    </w:p>
    <w:p w14:paraId="53EC6C36" w14:textId="77777777" w:rsidR="00235256" w:rsidRDefault="00FF0762">
      <w:pPr>
        <w:pStyle w:val="Heading3"/>
      </w:pPr>
      <w:bookmarkStart w:id="1224" w:name="recovery-procedures-after-key-compromise"/>
      <w:bookmarkEnd w:id="1224"/>
      <w:r>
        <w:t>5.7.3 Recovery Procedures after Key Compromise</w:t>
      </w:r>
    </w:p>
    <w:p w14:paraId="300033C0" w14:textId="77777777" w:rsidR="00235256" w:rsidRDefault="00FF0762">
      <w:pPr>
        <w:pStyle w:val="Heading3"/>
      </w:pPr>
      <w:bookmarkStart w:id="1225" w:name="business-continuity-capabilities-after-a"/>
      <w:bookmarkEnd w:id="1225"/>
      <w:r>
        <w:t>5.7.4 Business continuity capabilities after a disaster</w:t>
      </w:r>
    </w:p>
    <w:p w14:paraId="12CE2851" w14:textId="3F5AB560" w:rsidR="00235256" w:rsidRDefault="00FF0762">
      <w:pPr>
        <w:pStyle w:val="Heading2"/>
      </w:pPr>
      <w:bookmarkStart w:id="1226" w:name="ca-or-ra-termination"/>
      <w:bookmarkEnd w:id="1226"/>
      <w:r>
        <w:t xml:space="preserve">5.8 </w:t>
      </w:r>
      <w:del w:id="1227" w:author="Dimitrios Zacharopoulos" w:date="2016-08-11T10:04:00Z">
        <w:r w:rsidDel="00457E02">
          <w:delText>CA</w:delText>
        </w:r>
      </w:del>
      <w:ins w:id="1228" w:author="Dimitrios Zacharopoulos" w:date="2016-08-11T10:04:00Z">
        <w:r w:rsidR="00457E02" w:rsidRPr="00457E02">
          <w:rPr>
            <w:highlight w:val="green"/>
          </w:rPr>
          <w:t>CA</w:t>
        </w:r>
      </w:ins>
      <w:r>
        <w:t xml:space="preserve"> or RA termination</w:t>
      </w:r>
    </w:p>
    <w:p w14:paraId="09ED5D8E" w14:textId="77777777" w:rsidR="00235256" w:rsidRDefault="00FF0762">
      <w:pPr>
        <w:pStyle w:val="Heading1"/>
      </w:pPr>
      <w:bookmarkStart w:id="1229" w:name="technical-security-controls"/>
      <w:bookmarkEnd w:id="1229"/>
      <w:r>
        <w:t>6. TECHNICAL SECURITY CONTROLS</w:t>
      </w:r>
    </w:p>
    <w:p w14:paraId="722AD7EA" w14:textId="77777777" w:rsidR="00235256" w:rsidRDefault="00FF0762">
      <w:pPr>
        <w:pStyle w:val="Heading2"/>
      </w:pPr>
      <w:bookmarkStart w:id="1230" w:name="key-pair-generation-and-installation"/>
      <w:bookmarkEnd w:id="1230"/>
      <w:r>
        <w:t>6.1 Key pair generation and installation</w:t>
      </w:r>
    </w:p>
    <w:p w14:paraId="70AA2936" w14:textId="77777777" w:rsidR="00235256" w:rsidRDefault="00FF0762">
      <w:pPr>
        <w:pStyle w:val="Heading3"/>
      </w:pPr>
      <w:bookmarkStart w:id="1231" w:name="key-pair-generation"/>
      <w:bookmarkEnd w:id="1231"/>
      <w:r>
        <w:t>6.1.1 Key pair generation</w:t>
      </w:r>
    </w:p>
    <w:p w14:paraId="4AFBEA89" w14:textId="15ECF493" w:rsidR="00235256" w:rsidRDefault="00FF0762">
      <w:pPr>
        <w:pStyle w:val="Heading4"/>
      </w:pPr>
      <w:bookmarkStart w:id="1232" w:name="ca-key-pair-generation"/>
      <w:bookmarkEnd w:id="1232"/>
      <w:r>
        <w:t xml:space="preserve">6.1.1.1 </w:t>
      </w:r>
      <w:del w:id="1233" w:author="Dimitrios Zacharopoulos" w:date="2016-08-11T10:04:00Z">
        <w:r w:rsidRPr="0036050A" w:rsidDel="00457E02">
          <w:rPr>
            <w:highlight w:val="yellow"/>
            <w:rPrChange w:id="1234" w:author="Dimitrios Zacharopoulos" w:date="2016-08-11T11:16:00Z">
              <w:rPr/>
            </w:rPrChange>
          </w:rPr>
          <w:delText>CA</w:delText>
        </w:r>
      </w:del>
      <w:ins w:id="1235" w:author="Dimitrios Zacharopoulos" w:date="2016-08-11T10:04:00Z">
        <w:r w:rsidR="00457E02" w:rsidRPr="0036050A">
          <w:rPr>
            <w:highlight w:val="yellow"/>
            <w:rPrChange w:id="1236" w:author="Dimitrios Zacharopoulos" w:date="2016-08-11T11:16:00Z">
              <w:rPr>
                <w:highlight w:val="green"/>
              </w:rPr>
            </w:rPrChange>
          </w:rPr>
          <w:t>CA</w:t>
        </w:r>
      </w:ins>
      <w:r>
        <w:t xml:space="preserve"> Key Pair Generation</w:t>
      </w:r>
    </w:p>
    <w:p w14:paraId="3D617598" w14:textId="7B5F7CD1" w:rsidR="00235256" w:rsidRDefault="00FF0762">
      <w:pPr>
        <w:pStyle w:val="FirstParagraph"/>
      </w:pPr>
      <w:r>
        <w:t xml:space="preserve">For </w:t>
      </w:r>
      <w:del w:id="1237" w:author="Dimitrios Zacharopoulos" w:date="2016-10-06T20:00:00Z">
        <w:r w:rsidRPr="00107DBB" w:rsidDel="006C159A">
          <w:rPr>
            <w:highlight w:val="red"/>
            <w:rPrChange w:id="1238" w:author="Dimitrios Zacharopoulos" w:date="2016-09-02T14:35:00Z">
              <w:rPr/>
            </w:rPrChange>
          </w:rPr>
          <w:delText xml:space="preserve">Root </w:delText>
        </w:r>
      </w:del>
      <w:del w:id="1239" w:author="Dimitrios Zacharopoulos" w:date="2016-08-11T10:04:00Z">
        <w:r w:rsidRPr="00107DBB" w:rsidDel="00457E02">
          <w:rPr>
            <w:highlight w:val="red"/>
            <w:rPrChange w:id="1240" w:author="Dimitrios Zacharopoulos" w:date="2016-09-02T14:35:00Z">
              <w:rPr/>
            </w:rPrChange>
          </w:rPr>
          <w:delText>CA</w:delText>
        </w:r>
      </w:del>
      <w:del w:id="1241" w:author="Dimitrios Zacharopoulos" w:date="2016-10-06T20:00:00Z">
        <w:r w:rsidRPr="00107DBB" w:rsidDel="006C159A">
          <w:rPr>
            <w:highlight w:val="red"/>
            <w:rPrChange w:id="1242" w:author="Dimitrios Zacharopoulos" w:date="2016-09-02T14:35:00Z">
              <w:rPr/>
            </w:rPrChange>
          </w:rPr>
          <w:delText xml:space="preserve"> </w:delText>
        </w:r>
      </w:del>
      <w:r>
        <w:t xml:space="preserve">Key Pairs </w:t>
      </w:r>
      <w:del w:id="1243" w:author="Dimitris Zacharopoulos" w:date="2016-10-19T01:38:00Z">
        <w:r w:rsidDel="0010529F">
          <w:delText xml:space="preserve">created after the Effective Date </w:delText>
        </w:r>
      </w:del>
      <w:r>
        <w:t xml:space="preserve">that are either (i) used as </w:t>
      </w:r>
      <w:del w:id="1244" w:author="Dimitrios Zacharopoulos" w:date="2016-10-06T20:00:00Z">
        <w:r w:rsidRPr="00107DBB" w:rsidDel="006C159A">
          <w:rPr>
            <w:highlight w:val="red"/>
            <w:rPrChange w:id="1245" w:author="Dimitrios Zacharopoulos" w:date="2016-09-02T14:35:00Z">
              <w:rPr/>
            </w:rPrChange>
          </w:rPr>
          <w:delText xml:space="preserve">Root </w:delText>
        </w:r>
      </w:del>
      <w:del w:id="1246" w:author="Dimitrios Zacharopoulos" w:date="2016-08-11T10:04:00Z">
        <w:r w:rsidRPr="00107DBB" w:rsidDel="00457E02">
          <w:rPr>
            <w:highlight w:val="red"/>
            <w:rPrChange w:id="1247" w:author="Dimitrios Zacharopoulos" w:date="2016-09-02T14:35:00Z">
              <w:rPr/>
            </w:rPrChange>
          </w:rPr>
          <w:delText>CA</w:delText>
        </w:r>
      </w:del>
      <w:del w:id="1248" w:author="Dimitrios Zacharopoulos" w:date="2016-10-06T20:00:00Z">
        <w:r w:rsidDel="006C159A">
          <w:delText xml:space="preserve"> </w:delText>
        </w:r>
      </w:del>
      <w:r>
        <w:t xml:space="preserve">Key Pairs </w:t>
      </w:r>
      <w:ins w:id="1249" w:author="Dimitrios Zacharopoulos" w:date="2016-10-06T20:00:00Z">
        <w:r w:rsidR="006C159A">
          <w:t xml:space="preserve">associated with a </w:t>
        </w:r>
        <w:r w:rsidR="006C159A" w:rsidRPr="00316B8C">
          <w:rPr>
            <w:highlight w:val="yellow"/>
            <w:rPrChange w:id="1250" w:author="Dimitris Zacharopoulos" w:date="2016-10-19T01:25:00Z">
              <w:rPr/>
            </w:rPrChange>
          </w:rPr>
          <w:t>Root Certificate</w:t>
        </w:r>
        <w:r w:rsidR="006C159A">
          <w:t xml:space="preserve"> </w:t>
        </w:r>
      </w:ins>
      <w:r>
        <w:t xml:space="preserve">or (ii) Key Pairs generated </w:t>
      </w:r>
      <w:ins w:id="1251" w:author="Dimitris Zacharopoulos" w:date="2016-10-19T01:26:00Z">
        <w:r w:rsidR="00316B8C">
          <w:t xml:space="preserve">to be associated with </w:t>
        </w:r>
      </w:ins>
      <w:del w:id="1252" w:author="Dimitris Zacharopoulos" w:date="2016-10-19T01:26:00Z">
        <w:r w:rsidDel="00316B8C">
          <w:delText>for</w:delText>
        </w:r>
      </w:del>
      <w:r>
        <w:t xml:space="preserve"> a</w:t>
      </w:r>
      <w:ins w:id="1253" w:author="Ben Wilson" w:date="2016-10-06T09:42:00Z">
        <w:del w:id="1254" w:author="Dimitris Zacharopoulos" w:date="2016-10-19T01:27:00Z">
          <w:r w:rsidR="00B1193E" w:rsidDel="00316B8C">
            <w:delText>n</w:delText>
          </w:r>
        </w:del>
      </w:ins>
      <w:r>
        <w:t xml:space="preserve"> </w:t>
      </w:r>
      <w:ins w:id="1255" w:author="Ben Wilson" w:date="2016-10-06T09:42:00Z">
        <w:del w:id="1256" w:author="Dimitris Zacharopoulos" w:date="2016-10-19T01:27:00Z">
          <w:r w:rsidR="00B1193E" w:rsidRPr="00316B8C" w:rsidDel="00316B8C">
            <w:rPr>
              <w:highlight w:val="yellow"/>
              <w:rPrChange w:id="1257" w:author="Dimitris Zacharopoulos" w:date="2016-10-19T01:25:00Z">
                <w:rPr/>
              </w:rPrChange>
            </w:rPr>
            <w:delText>External</w:delText>
          </w:r>
        </w:del>
      </w:ins>
      <w:ins w:id="1258" w:author="Dimitrios Zacharopoulos" w:date="2016-10-06T20:01:00Z">
        <w:del w:id="1259" w:author="Dimitris Zacharopoulos" w:date="2016-10-19T01:27:00Z">
          <w:r w:rsidR="006C159A" w:rsidRPr="00316B8C" w:rsidDel="00316B8C">
            <w:rPr>
              <w:highlight w:val="yellow"/>
              <w:rPrChange w:id="1260" w:author="Dimitris Zacharopoulos" w:date="2016-10-19T01:25:00Z">
                <w:rPr/>
              </w:rPrChange>
            </w:rPr>
            <w:delText>ly Operated</w:delText>
          </w:r>
        </w:del>
      </w:ins>
      <w:ins w:id="1261" w:author="Ben Wilson" w:date="2016-10-06T09:42:00Z">
        <w:del w:id="1262" w:author="Dimitris Zacharopoulos" w:date="2016-10-19T01:27:00Z">
          <w:r w:rsidR="00B1193E" w:rsidRPr="00316B8C" w:rsidDel="00316B8C">
            <w:rPr>
              <w:highlight w:val="yellow"/>
              <w:rPrChange w:id="1263" w:author="Dimitris Zacharopoulos" w:date="2016-10-19T01:25:00Z">
                <w:rPr/>
              </w:rPrChange>
            </w:rPr>
            <w:delText xml:space="preserve"> </w:delText>
          </w:r>
        </w:del>
        <w:r w:rsidR="00B1193E" w:rsidRPr="00316B8C">
          <w:rPr>
            <w:highlight w:val="yellow"/>
            <w:rPrChange w:id="1264" w:author="Dimitris Zacharopoulos" w:date="2016-10-19T01:25:00Z">
              <w:rPr/>
            </w:rPrChange>
          </w:rPr>
          <w:t>S</w:t>
        </w:r>
      </w:ins>
      <w:del w:id="1265" w:author="Ben Wilson" w:date="2016-10-06T09:42:00Z">
        <w:r w:rsidRPr="00316B8C" w:rsidDel="00B1193E">
          <w:rPr>
            <w:highlight w:val="yellow"/>
            <w:rPrChange w:id="1266" w:author="Dimitris Zacharopoulos" w:date="2016-10-19T01:25:00Z">
              <w:rPr/>
            </w:rPrChange>
          </w:rPr>
          <w:delText>s</w:delText>
        </w:r>
      </w:del>
      <w:r w:rsidRPr="00316B8C">
        <w:rPr>
          <w:highlight w:val="yellow"/>
          <w:rPrChange w:id="1267" w:author="Dimitris Zacharopoulos" w:date="2016-10-19T01:25:00Z">
            <w:rPr/>
          </w:rPrChange>
        </w:rPr>
        <w:t xml:space="preserve">ubordinate </w:t>
      </w:r>
      <w:del w:id="1268" w:author="Dimitrios Zacharopoulos" w:date="2016-08-11T10:04:00Z">
        <w:r w:rsidRPr="00316B8C" w:rsidDel="00457E02">
          <w:rPr>
            <w:highlight w:val="yellow"/>
            <w:rPrChange w:id="1269" w:author="Dimitris Zacharopoulos" w:date="2016-10-19T01:25:00Z">
              <w:rPr/>
            </w:rPrChange>
          </w:rPr>
          <w:delText>CA</w:delText>
        </w:r>
      </w:del>
      <w:ins w:id="1270" w:author="Dimitrios Zacharopoulos" w:date="2016-08-11T10:04:00Z">
        <w:r w:rsidR="00457E02" w:rsidRPr="00316B8C">
          <w:rPr>
            <w:highlight w:val="yellow"/>
            <w:rPrChange w:id="1271" w:author="Dimitris Zacharopoulos" w:date="2016-10-19T01:25:00Z">
              <w:rPr>
                <w:highlight w:val="green"/>
              </w:rPr>
            </w:rPrChange>
          </w:rPr>
          <w:t>CA</w:t>
        </w:r>
      </w:ins>
      <w:ins w:id="1272" w:author="Dimitris Zacharopoulos" w:date="2016-10-19T01:25:00Z">
        <w:r w:rsidR="00316B8C" w:rsidRPr="00316B8C">
          <w:rPr>
            <w:highlight w:val="yellow"/>
            <w:rPrChange w:id="1273" w:author="Dimitris Zacharopoulos" w:date="2016-10-19T01:25:00Z">
              <w:rPr>
                <w:highlight w:val="green"/>
              </w:rPr>
            </w:rPrChange>
          </w:rPr>
          <w:t xml:space="preserve"> Certificate</w:t>
        </w:r>
      </w:ins>
      <w:ins w:id="1274" w:author="Dimitris Zacharopoulos" w:date="2016-10-19T01:28:00Z">
        <w:r w:rsidR="00316B8C">
          <w:t xml:space="preserve"> </w:t>
        </w:r>
      </w:ins>
      <w:ins w:id="1275" w:author="Dimitris Zacharopoulos" w:date="2016-10-19T01:39:00Z">
        <w:r w:rsidR="0010529F">
          <w:t xml:space="preserve">to be </w:t>
        </w:r>
      </w:ins>
      <w:ins w:id="1276" w:author="Dimitris Zacharopoulos" w:date="2016-10-19T01:28:00Z">
        <w:r w:rsidR="00316B8C">
          <w:t>operated by an Externally Operated Subordinate CA</w:t>
        </w:r>
      </w:ins>
      <w:ins w:id="1277" w:author="Dimitrios Zacharopoulos" w:date="2016-10-06T20:01:00Z">
        <w:r w:rsidR="00DB7E00" w:rsidRPr="00316B8C">
          <w:rPr>
            <w:rPrChange w:id="1278" w:author="Dimitris Zacharopoulos" w:date="2016-10-19T01:27:00Z">
              <w:rPr>
                <w:highlight w:val="green"/>
              </w:rPr>
            </w:rPrChange>
          </w:rPr>
          <w:t>,</w:t>
        </w:r>
      </w:ins>
      <w:r w:rsidRPr="00354632">
        <w:t xml:space="preserve"> </w:t>
      </w:r>
      <w:ins w:id="1279" w:author="Ben Wilson" w:date="2016-10-06T09:42:00Z">
        <w:del w:id="1280" w:author="Dimitrios Zacharopoulos" w:date="2016-10-06T20:01:00Z">
          <w:r w:rsidR="00B1193E" w:rsidDel="00DB7E00">
            <w:delText xml:space="preserve">(i.e. </w:delText>
          </w:r>
        </w:del>
      </w:ins>
      <w:ins w:id="1281" w:author="Ben Wilson" w:date="2016-10-06T09:43:00Z">
        <w:del w:id="1282" w:author="Dimitrios Zacharopoulos" w:date="2016-10-06T20:01:00Z">
          <w:r w:rsidR="00B1193E" w:rsidDel="00DB7E00">
            <w:delText xml:space="preserve">a CA </w:delText>
          </w:r>
        </w:del>
      </w:ins>
      <w:del w:id="1283" w:author="Dimitrios Zacharopoulos" w:date="2016-10-06T20:01:00Z">
        <w:r w:rsidDel="00DB7E00">
          <w:delText xml:space="preserve">that is not the operator of the </w:delText>
        </w:r>
        <w:r w:rsidRPr="003A27DA" w:rsidDel="00DB7E00">
          <w:rPr>
            <w:highlight w:val="green"/>
            <w:rPrChange w:id="1284" w:author="Dimitrios Zacharopoulos" w:date="2016-09-02T14:20:00Z">
              <w:rPr/>
            </w:rPrChange>
          </w:rPr>
          <w:delText xml:space="preserve">Root </w:delText>
        </w:r>
      </w:del>
      <w:del w:id="1285" w:author="Dimitrios Zacharopoulos" w:date="2016-08-11T10:04:00Z">
        <w:r w:rsidRPr="003A27DA" w:rsidDel="00457E02">
          <w:rPr>
            <w:highlight w:val="green"/>
            <w:rPrChange w:id="1286" w:author="Dimitrios Zacharopoulos" w:date="2016-09-02T14:20:00Z">
              <w:rPr/>
            </w:rPrChange>
          </w:rPr>
          <w:delText>CA</w:delText>
        </w:r>
      </w:del>
      <w:del w:id="1287" w:author="Dimitrios Zacharopoulos" w:date="2016-10-06T20:01:00Z">
        <w:r w:rsidDel="00DB7E00">
          <w:delText xml:space="preserve"> or an Affiliate of the </w:delText>
        </w:r>
        <w:r w:rsidRPr="003A27DA" w:rsidDel="00DB7E00">
          <w:rPr>
            <w:highlight w:val="green"/>
            <w:rPrChange w:id="1288" w:author="Dimitrios Zacharopoulos" w:date="2016-09-02T14:20:00Z">
              <w:rPr/>
            </w:rPrChange>
          </w:rPr>
          <w:delText xml:space="preserve">Root </w:delText>
        </w:r>
      </w:del>
      <w:del w:id="1289" w:author="Dimitrios Zacharopoulos" w:date="2016-08-11T10:04:00Z">
        <w:r w:rsidRPr="003A27DA" w:rsidDel="00457E02">
          <w:rPr>
            <w:highlight w:val="green"/>
            <w:rPrChange w:id="1290" w:author="Dimitrios Zacharopoulos" w:date="2016-09-02T14:20:00Z">
              <w:rPr/>
            </w:rPrChange>
          </w:rPr>
          <w:delText>CA</w:delText>
        </w:r>
      </w:del>
      <w:ins w:id="1291" w:author="Ben Wilson" w:date="2016-10-06T09:42:00Z">
        <w:del w:id="1292" w:author="Dimitrios Zacharopoulos" w:date="2016-10-06T20:01:00Z">
          <w:r w:rsidR="00B1193E" w:rsidDel="00DB7E00">
            <w:delText>)</w:delText>
          </w:r>
        </w:del>
      </w:ins>
      <w:del w:id="1293" w:author="Dimitrios Zacharopoulos" w:date="2016-10-06T20:01:00Z">
        <w:r w:rsidDel="00DB7E00">
          <w:delText xml:space="preserve">, </w:delText>
        </w:r>
      </w:del>
      <w:r>
        <w:t xml:space="preserve">the </w:t>
      </w:r>
      <w:del w:id="1294" w:author="Dimitrios Zacharopoulos" w:date="2016-08-11T10:04:00Z">
        <w:r w:rsidDel="00457E02">
          <w:delText>CA</w:delText>
        </w:r>
      </w:del>
      <w:ins w:id="1295" w:author="Dimitrios Zacharopoulos" w:date="2016-08-11T10:04:00Z">
        <w:r w:rsidR="00457E02" w:rsidRPr="00457E02">
          <w:rPr>
            <w:highlight w:val="green"/>
          </w:rPr>
          <w:t>CA</w:t>
        </w:r>
      </w:ins>
      <w:r>
        <w:t xml:space="preserve"> SHALL:</w:t>
      </w:r>
    </w:p>
    <w:p w14:paraId="5EE90A4E" w14:textId="77777777" w:rsidR="00235256" w:rsidRDefault="00FF0762" w:rsidP="007B3509">
      <w:pPr>
        <w:pStyle w:val="Compact"/>
        <w:numPr>
          <w:ilvl w:val="0"/>
          <w:numId w:val="26"/>
        </w:numPr>
      </w:pPr>
      <w:r>
        <w:t>prepare and follow a Key Generation Script,</w:t>
      </w:r>
    </w:p>
    <w:p w14:paraId="2D3D341E" w14:textId="1539B420" w:rsidR="00235256" w:rsidRDefault="00FF0762" w:rsidP="007B3509">
      <w:pPr>
        <w:pStyle w:val="Compact"/>
        <w:numPr>
          <w:ilvl w:val="0"/>
          <w:numId w:val="26"/>
        </w:numPr>
      </w:pPr>
      <w:r>
        <w:t xml:space="preserve">have a Qualified Auditor witness the </w:t>
      </w:r>
      <w:del w:id="1296" w:author="Dimitrios Zacharopoulos" w:date="2016-10-06T20:01:00Z">
        <w:r w:rsidRPr="00107DBB" w:rsidDel="00DB7E00">
          <w:rPr>
            <w:highlight w:val="red"/>
            <w:rPrChange w:id="1297" w:author="Dimitrios Zacharopoulos" w:date="2016-09-02T14:34:00Z">
              <w:rPr/>
            </w:rPrChange>
          </w:rPr>
          <w:delText xml:space="preserve">Root </w:delText>
        </w:r>
      </w:del>
      <w:del w:id="1298" w:author="Dimitrios Zacharopoulos" w:date="2016-08-11T10:04:00Z">
        <w:r w:rsidRPr="00107DBB" w:rsidDel="00457E02">
          <w:rPr>
            <w:highlight w:val="red"/>
            <w:rPrChange w:id="1299" w:author="Dimitrios Zacharopoulos" w:date="2016-09-02T14:34:00Z">
              <w:rPr/>
            </w:rPrChange>
          </w:rPr>
          <w:delText>CA</w:delText>
        </w:r>
      </w:del>
      <w:del w:id="1300" w:author="Dimitrios Zacharopoulos" w:date="2016-10-06T20:01:00Z">
        <w:r w:rsidDel="00DB7E00">
          <w:delText xml:space="preserve"> </w:delText>
        </w:r>
      </w:del>
      <w:r>
        <w:t xml:space="preserve">Key Pair generation process or record a video of the entire </w:t>
      </w:r>
      <w:del w:id="1301" w:author="Dimitrios Zacharopoulos" w:date="2016-10-06T20:02:00Z">
        <w:r w:rsidRPr="00107DBB" w:rsidDel="00DB7E00">
          <w:rPr>
            <w:highlight w:val="red"/>
            <w:rPrChange w:id="1302" w:author="Dimitrios Zacharopoulos" w:date="2016-09-02T14:34:00Z">
              <w:rPr/>
            </w:rPrChange>
          </w:rPr>
          <w:delText xml:space="preserve">Root </w:delText>
        </w:r>
      </w:del>
      <w:del w:id="1303" w:author="Dimitrios Zacharopoulos" w:date="2016-08-11T10:04:00Z">
        <w:r w:rsidRPr="00107DBB" w:rsidDel="00457E02">
          <w:rPr>
            <w:highlight w:val="red"/>
            <w:rPrChange w:id="1304" w:author="Dimitrios Zacharopoulos" w:date="2016-09-02T14:34:00Z">
              <w:rPr/>
            </w:rPrChange>
          </w:rPr>
          <w:delText>CA</w:delText>
        </w:r>
      </w:del>
      <w:del w:id="1305" w:author="Dimitrios Zacharopoulos" w:date="2016-10-06T20:02:00Z">
        <w:r w:rsidDel="00DB7E00">
          <w:delText xml:space="preserve"> </w:delText>
        </w:r>
      </w:del>
      <w:r>
        <w:t>Key Pair generation process, and</w:t>
      </w:r>
    </w:p>
    <w:p w14:paraId="20053E50" w14:textId="71D86D07" w:rsidR="00235256" w:rsidRDefault="00FF0762" w:rsidP="007B3509">
      <w:pPr>
        <w:pStyle w:val="Compact"/>
        <w:numPr>
          <w:ilvl w:val="0"/>
          <w:numId w:val="26"/>
        </w:numPr>
      </w:pPr>
      <w:r>
        <w:t xml:space="preserve">have a Qualified Auditor issue a report opining that the </w:t>
      </w:r>
      <w:del w:id="1306" w:author="Dimitrios Zacharopoulos" w:date="2016-08-11T10:04:00Z">
        <w:r w:rsidDel="00457E02">
          <w:delText>CA</w:delText>
        </w:r>
      </w:del>
      <w:ins w:id="1307" w:author="Dimitrios Zacharopoulos" w:date="2016-08-11T10:04:00Z">
        <w:r w:rsidR="00457E02" w:rsidRPr="00457E02">
          <w:rPr>
            <w:highlight w:val="green"/>
          </w:rPr>
          <w:t>CA</w:t>
        </w:r>
      </w:ins>
      <w:r>
        <w:t xml:space="preserve"> followed its key ceremony during its Key and Certificate generation process and the controls used to ensure the integrity and confidentiality of the Key Pair.</w:t>
      </w:r>
    </w:p>
    <w:p w14:paraId="04344D9F" w14:textId="7BB8085C" w:rsidR="00235256" w:rsidRDefault="00FF0762">
      <w:pPr>
        <w:pStyle w:val="FirstParagraph"/>
      </w:pPr>
      <w:r>
        <w:t xml:space="preserve">For </w:t>
      </w:r>
      <w:commentRangeStart w:id="1308"/>
      <w:del w:id="1309" w:author="Dimitris Zacharopoulos" w:date="2016-10-19T01:37:00Z">
        <w:r w:rsidRPr="00DB7E00" w:rsidDel="0010529F">
          <w:delText xml:space="preserve">other </w:delText>
        </w:r>
      </w:del>
      <w:del w:id="1310" w:author="Dimitrios Zacharopoulos" w:date="2016-08-11T10:04:00Z">
        <w:r w:rsidRPr="00107DBB" w:rsidDel="00457E02">
          <w:rPr>
            <w:highlight w:val="red"/>
            <w:rPrChange w:id="1311" w:author="Dimitrios Zacharopoulos" w:date="2016-09-02T14:34:00Z">
              <w:rPr/>
            </w:rPrChange>
          </w:rPr>
          <w:delText>CA</w:delText>
        </w:r>
      </w:del>
      <w:del w:id="1312" w:author="Dimitrios Zacharopoulos" w:date="2016-10-06T20:03:00Z">
        <w:r w:rsidRPr="00107DBB" w:rsidDel="00DB7E00">
          <w:rPr>
            <w:highlight w:val="red"/>
            <w:rPrChange w:id="1313" w:author="Dimitrios Zacharopoulos" w:date="2016-09-02T14:34:00Z">
              <w:rPr/>
            </w:rPrChange>
          </w:rPr>
          <w:delText xml:space="preserve"> </w:delText>
        </w:r>
        <w:commentRangeEnd w:id="1308"/>
        <w:r w:rsidR="00107DBB" w:rsidRPr="00107DBB" w:rsidDel="00DB7E00">
          <w:rPr>
            <w:rStyle w:val="CommentReference"/>
            <w:highlight w:val="red"/>
            <w:rPrChange w:id="1314" w:author="Dimitrios Zacharopoulos" w:date="2016-09-02T14:34:00Z">
              <w:rPr>
                <w:rStyle w:val="CommentReference"/>
              </w:rPr>
            </w:rPrChange>
          </w:rPr>
          <w:commentReference w:id="1308"/>
        </w:r>
      </w:del>
      <w:r>
        <w:t xml:space="preserve">Key Pairs </w:t>
      </w:r>
      <w:ins w:id="1315" w:author="Dimitrios Zacharopoulos" w:date="2016-10-06T20:03:00Z">
        <w:r w:rsidR="00DB7E00">
          <w:t xml:space="preserve">associated with </w:t>
        </w:r>
        <w:r w:rsidR="00DB7E00" w:rsidRPr="00DB7E00">
          <w:rPr>
            <w:highlight w:val="yellow"/>
            <w:rPrChange w:id="1316" w:author="Dimitrios Zacharopoulos" w:date="2016-10-06T20:04:00Z">
              <w:rPr/>
            </w:rPrChange>
          </w:rPr>
          <w:t>Subordinate CA Certificates</w:t>
        </w:r>
        <w:r w:rsidR="00DB7E00">
          <w:t xml:space="preserve"> </w:t>
        </w:r>
      </w:ins>
      <w:ins w:id="1317" w:author="Dimitris Zacharopoulos" w:date="2016-10-19T01:40:00Z">
        <w:r w:rsidR="0010529F">
          <w:t xml:space="preserve">to be </w:t>
        </w:r>
      </w:ins>
      <w:ins w:id="1318" w:author="Dimitris Zacharopoulos" w:date="2016-10-19T01:37:00Z">
        <w:r w:rsidR="0010529F">
          <w:t>operated by the Root CA</w:t>
        </w:r>
      </w:ins>
      <w:ins w:id="1319" w:author="Dimitris Zacharopoulos" w:date="2016-10-19T01:39:00Z">
        <w:r w:rsidR="0010529F">
          <w:t xml:space="preserve"> </w:t>
        </w:r>
        <w:commentRangeStart w:id="1320"/>
        <w:r w:rsidR="0010529F">
          <w:t>or its Affiliates</w:t>
        </w:r>
      </w:ins>
      <w:commentRangeEnd w:id="1320"/>
      <w:ins w:id="1321" w:author="Dimitris Zacharopoulos" w:date="2016-10-19T01:42:00Z">
        <w:r w:rsidR="00130C32">
          <w:rPr>
            <w:rStyle w:val="CommentReference"/>
          </w:rPr>
          <w:commentReference w:id="1320"/>
        </w:r>
      </w:ins>
      <w:del w:id="1322" w:author="Dimitris Zacharopoulos" w:date="2016-10-19T01:39:00Z">
        <w:r w:rsidRPr="00354632" w:rsidDel="0010529F">
          <w:delText xml:space="preserve">created after the Effective Date </w:delText>
        </w:r>
      </w:del>
      <w:del w:id="1323" w:author="Dimitris Zacharopoulos" w:date="2016-10-19T01:41:00Z">
        <w:r w:rsidRPr="00354632" w:rsidDel="00130C32">
          <w:delText xml:space="preserve">that are </w:delText>
        </w:r>
        <w:r w:rsidRPr="003E43E5" w:rsidDel="00130C32">
          <w:delText>for the operator of</w:delText>
        </w:r>
      </w:del>
      <w:ins w:id="1324" w:author="Dimitrios Zacharopoulos" w:date="2016-10-06T20:05:00Z">
        <w:del w:id="1325" w:author="Dimitris Zacharopoulos" w:date="2016-10-19T01:41:00Z">
          <w:r w:rsidR="00DB7E00" w:rsidRPr="003E43E5" w:rsidDel="00130C32">
            <w:delText>generated</w:delText>
          </w:r>
        </w:del>
      </w:ins>
      <w:del w:id="1326" w:author="Dimitris Zacharopoulos" w:date="2016-10-19T01:41:00Z">
        <w:r w:rsidRPr="00130C32" w:rsidDel="00130C32">
          <w:rPr>
            <w:rPrChange w:id="1327" w:author="Dimitris Zacharopoulos" w:date="2016-10-19T01:44:00Z">
              <w:rPr/>
            </w:rPrChange>
          </w:rPr>
          <w:delText xml:space="preserve"> </w:delText>
        </w:r>
      </w:del>
      <w:ins w:id="1328" w:author="Dimitrios Zacharopoulos" w:date="2016-10-06T20:05:00Z">
        <w:del w:id="1329" w:author="Dimitris Zacharopoulos" w:date="2016-10-19T01:41:00Z">
          <w:r w:rsidR="00DB7E00" w:rsidRPr="00130C32" w:rsidDel="00130C32">
            <w:rPr>
              <w:rPrChange w:id="1330" w:author="Dimitris Zacharopoulos" w:date="2016-10-19T01:44:00Z">
                <w:rPr/>
              </w:rPrChange>
            </w:rPr>
            <w:delText xml:space="preserve">for </w:delText>
          </w:r>
        </w:del>
      </w:ins>
      <w:del w:id="1331" w:author="Dimitris Zacharopoulos" w:date="2016-10-19T01:41:00Z">
        <w:r w:rsidRPr="00130C32" w:rsidDel="00130C32">
          <w:rPr>
            <w:rPrChange w:id="1332" w:author="Dimitris Zacharopoulos" w:date="2016-10-19T01:44:00Z">
              <w:rPr/>
            </w:rPrChange>
          </w:rPr>
          <w:delText>the Root CA</w:delText>
        </w:r>
      </w:del>
      <w:ins w:id="1333" w:author="Dimitrios Zacharopoulos" w:date="2016-08-11T10:04:00Z">
        <w:del w:id="1334" w:author="Dimitris Zacharopoulos" w:date="2016-10-19T01:41:00Z">
          <w:r w:rsidR="00457E02" w:rsidRPr="00130C32" w:rsidDel="00130C32">
            <w:rPr>
              <w:rPrChange w:id="1335" w:author="Dimitris Zacharopoulos" w:date="2016-10-19T01:44:00Z">
                <w:rPr>
                  <w:highlight w:val="green"/>
                </w:rPr>
              </w:rPrChange>
            </w:rPr>
            <w:delText>CA</w:delText>
          </w:r>
        </w:del>
      </w:ins>
      <w:del w:id="1336" w:author="Dimitris Zacharopoulos" w:date="2016-10-19T01:41:00Z">
        <w:r w:rsidRPr="00354632" w:rsidDel="00130C32">
          <w:delText xml:space="preserve"> </w:delText>
        </w:r>
      </w:del>
      <w:del w:id="1337" w:author="Dimitrios Zacharopoulos" w:date="2016-10-06T20:04:00Z">
        <w:r w:rsidRPr="00354632" w:rsidDel="00DB7E00">
          <w:delText xml:space="preserve">or an Affiliate of the Root </w:delText>
        </w:r>
      </w:del>
      <w:del w:id="1338" w:author="Dimitrios Zacharopoulos" w:date="2016-08-11T10:04:00Z">
        <w:r w:rsidRPr="003E43E5" w:rsidDel="00457E02">
          <w:delText>CA</w:delText>
        </w:r>
      </w:del>
      <w:r w:rsidRPr="003E43E5">
        <w:t>,</w:t>
      </w:r>
      <w:r>
        <w:t xml:space="preserve"> the </w:t>
      </w:r>
      <w:del w:id="1339" w:author="Dimitrios Zacharopoulos" w:date="2016-08-11T10:04:00Z">
        <w:r w:rsidDel="00457E02">
          <w:delText>CA</w:delText>
        </w:r>
      </w:del>
      <w:ins w:id="1340" w:author="Dimitrios Zacharopoulos" w:date="2016-08-11T10:04:00Z">
        <w:r w:rsidR="00457E02" w:rsidRPr="00457E02">
          <w:rPr>
            <w:highlight w:val="green"/>
          </w:rPr>
          <w:t>CA</w:t>
        </w:r>
      </w:ins>
      <w:r>
        <w:t xml:space="preserve"> SHOULD:</w:t>
      </w:r>
    </w:p>
    <w:p w14:paraId="659275F8" w14:textId="77777777" w:rsidR="00235256" w:rsidRDefault="00FF0762" w:rsidP="007B3509">
      <w:pPr>
        <w:pStyle w:val="Compact"/>
        <w:numPr>
          <w:ilvl w:val="0"/>
          <w:numId w:val="27"/>
        </w:numPr>
      </w:pPr>
      <w:r>
        <w:t>prepare and follow a Key Generation Script and</w:t>
      </w:r>
    </w:p>
    <w:p w14:paraId="3EC4A78D" w14:textId="3956BBE5" w:rsidR="00235256" w:rsidRDefault="00FF0762" w:rsidP="007B3509">
      <w:pPr>
        <w:pStyle w:val="Compact"/>
        <w:numPr>
          <w:ilvl w:val="0"/>
          <w:numId w:val="27"/>
        </w:numPr>
      </w:pPr>
      <w:r>
        <w:t xml:space="preserve">have a Qualified Auditor witness the </w:t>
      </w:r>
      <w:del w:id="1341" w:author="Dimitrios Zacharopoulos" w:date="2016-10-06T20:06:00Z">
        <w:r w:rsidRPr="00107DBB" w:rsidDel="00DB7E00">
          <w:rPr>
            <w:highlight w:val="green"/>
            <w:rPrChange w:id="1342" w:author="Dimitrios Zacharopoulos" w:date="2016-09-02T14:37:00Z">
              <w:rPr/>
            </w:rPrChange>
          </w:rPr>
          <w:delText xml:space="preserve">Root </w:delText>
        </w:r>
      </w:del>
      <w:del w:id="1343" w:author="Dimitrios Zacharopoulos" w:date="2016-08-11T10:04:00Z">
        <w:r w:rsidRPr="00107DBB" w:rsidDel="00457E02">
          <w:rPr>
            <w:highlight w:val="green"/>
            <w:rPrChange w:id="1344" w:author="Dimitrios Zacharopoulos" w:date="2016-09-02T14:37:00Z">
              <w:rPr/>
            </w:rPrChange>
          </w:rPr>
          <w:delText>CA</w:delText>
        </w:r>
      </w:del>
      <w:del w:id="1345" w:author="Dimitrios Zacharopoulos" w:date="2016-10-06T20:06:00Z">
        <w:r w:rsidDel="00DB7E00">
          <w:delText xml:space="preserve"> </w:delText>
        </w:r>
      </w:del>
      <w:r>
        <w:t xml:space="preserve">Key Pair generation process or record a video of the entire </w:t>
      </w:r>
      <w:del w:id="1346" w:author="Dimitrios Zacharopoulos" w:date="2016-10-06T20:06:00Z">
        <w:r w:rsidRPr="00107DBB" w:rsidDel="00DB7E00">
          <w:rPr>
            <w:highlight w:val="red"/>
            <w:rPrChange w:id="1347" w:author="Dimitrios Zacharopoulos" w:date="2016-09-02T14:37:00Z">
              <w:rPr/>
            </w:rPrChange>
          </w:rPr>
          <w:delText xml:space="preserve">Root </w:delText>
        </w:r>
      </w:del>
      <w:del w:id="1348" w:author="Dimitrios Zacharopoulos" w:date="2016-08-11T10:04:00Z">
        <w:r w:rsidRPr="00107DBB" w:rsidDel="00457E02">
          <w:rPr>
            <w:highlight w:val="red"/>
            <w:rPrChange w:id="1349" w:author="Dimitrios Zacharopoulos" w:date="2016-09-02T14:37:00Z">
              <w:rPr/>
            </w:rPrChange>
          </w:rPr>
          <w:delText>CA</w:delText>
        </w:r>
      </w:del>
      <w:del w:id="1350" w:author="Dimitrios Zacharopoulos" w:date="2016-10-06T20:06:00Z">
        <w:r w:rsidDel="00DB7E00">
          <w:delText xml:space="preserve"> </w:delText>
        </w:r>
      </w:del>
      <w:r>
        <w:t>Key Pair generation process.</w:t>
      </w:r>
    </w:p>
    <w:p w14:paraId="195C9AC0" w14:textId="1ABB3AF2" w:rsidR="00235256" w:rsidRDefault="00FF0762">
      <w:pPr>
        <w:pStyle w:val="FirstParagraph"/>
      </w:pPr>
      <w:r>
        <w:t xml:space="preserve">In all </w:t>
      </w:r>
      <w:del w:id="1351" w:author="Dimitrios Zacharopoulos" w:date="2016-08-11T12:25:00Z">
        <w:r w:rsidDel="00864041">
          <w:delText>cas</w:delText>
        </w:r>
      </w:del>
      <w:del w:id="1352" w:author="Dimitrios Zacharopoulos" w:date="2016-08-11T12:30:00Z">
        <w:r w:rsidDel="00864041">
          <w:delText>e</w:delText>
        </w:r>
      </w:del>
      <w:ins w:id="1353" w:author="Dimitrios Zacharopoulos" w:date="2016-08-11T12:30:00Z">
        <w:r w:rsidR="00864041" w:rsidRPr="00864041">
          <w:t>case</w:t>
        </w:r>
      </w:ins>
      <w:r>
        <w:t xml:space="preserve">s, the </w:t>
      </w:r>
      <w:del w:id="1354" w:author="Dimitrios Zacharopoulos" w:date="2016-08-11T10:04:00Z">
        <w:r w:rsidDel="00457E02">
          <w:delText>CA</w:delText>
        </w:r>
      </w:del>
      <w:ins w:id="1355" w:author="Dimitrios Zacharopoulos" w:date="2016-08-11T10:04:00Z">
        <w:r w:rsidR="00457E02" w:rsidRPr="00457E02">
          <w:rPr>
            <w:highlight w:val="green"/>
          </w:rPr>
          <w:t>CA</w:t>
        </w:r>
      </w:ins>
      <w:r>
        <w:t xml:space="preserve"> SHALL:</w:t>
      </w:r>
    </w:p>
    <w:p w14:paraId="10A97904" w14:textId="1B34EFB7" w:rsidR="00235256" w:rsidRDefault="00FF0762" w:rsidP="007B3509">
      <w:pPr>
        <w:pStyle w:val="Compact"/>
        <w:numPr>
          <w:ilvl w:val="0"/>
          <w:numId w:val="28"/>
        </w:numPr>
      </w:pPr>
      <w:r>
        <w:t xml:space="preserve">generate the keys in a physically secured environment as described in the </w:t>
      </w:r>
      <w:del w:id="1356" w:author="Dimitrios Zacharopoulos" w:date="2016-08-11T10:04:00Z">
        <w:r w:rsidDel="00457E02">
          <w:delText>CA</w:delText>
        </w:r>
      </w:del>
      <w:ins w:id="1357" w:author="Dimitrios Zacharopoulos" w:date="2016-08-11T10:04:00Z">
        <w:r w:rsidR="00457E02" w:rsidRPr="00457E02">
          <w:rPr>
            <w:highlight w:val="green"/>
          </w:rPr>
          <w:t>CA</w:t>
        </w:r>
      </w:ins>
      <w:r>
        <w:t>'s Certification Practice Statement;</w:t>
      </w:r>
    </w:p>
    <w:p w14:paraId="509449F2" w14:textId="0C8877CF" w:rsidR="00235256" w:rsidRDefault="00FF0762" w:rsidP="007B3509">
      <w:pPr>
        <w:pStyle w:val="Compact"/>
        <w:numPr>
          <w:ilvl w:val="0"/>
          <w:numId w:val="28"/>
        </w:numPr>
      </w:pPr>
      <w:r>
        <w:t xml:space="preserve">generate the </w:t>
      </w:r>
      <w:del w:id="1358" w:author="Dimitrios Zacharopoulos" w:date="2016-08-11T10:04:00Z">
        <w:r w:rsidRPr="00176FDE" w:rsidDel="00457E02">
          <w:rPr>
            <w:highlight w:val="yellow"/>
            <w:rPrChange w:id="1359" w:author="Dimitrios Zacharopoulos" w:date="2016-08-11T11:22:00Z">
              <w:rPr/>
            </w:rPrChange>
          </w:rPr>
          <w:delText>CA</w:delText>
        </w:r>
      </w:del>
      <w:del w:id="1360" w:author="Dimitrios Zacharopoulos" w:date="2016-10-06T20:07:00Z">
        <w:r w:rsidDel="00DB7E00">
          <w:delText xml:space="preserve"> </w:delText>
        </w:r>
      </w:del>
      <w:r>
        <w:t>keys using personnel in Trusted Roles under the principles of multiple person control and split knowledge;</w:t>
      </w:r>
    </w:p>
    <w:p w14:paraId="63E5AB4B" w14:textId="59950BC8" w:rsidR="00235256" w:rsidRDefault="00FF0762" w:rsidP="007B3509">
      <w:pPr>
        <w:pStyle w:val="Compact"/>
        <w:numPr>
          <w:ilvl w:val="0"/>
          <w:numId w:val="28"/>
        </w:numPr>
      </w:pPr>
      <w:r>
        <w:lastRenderedPageBreak/>
        <w:t xml:space="preserve">generate the </w:t>
      </w:r>
      <w:del w:id="1361" w:author="Dimitrios Zacharopoulos" w:date="2016-08-11T10:04:00Z">
        <w:r w:rsidRPr="00176FDE" w:rsidDel="00457E02">
          <w:rPr>
            <w:highlight w:val="yellow"/>
            <w:rPrChange w:id="1362" w:author="Dimitrios Zacharopoulos" w:date="2016-08-11T11:22:00Z">
              <w:rPr/>
            </w:rPrChange>
          </w:rPr>
          <w:delText>CA</w:delText>
        </w:r>
      </w:del>
      <w:del w:id="1363" w:author="Dimitrios Zacharopoulos" w:date="2016-10-06T20:07:00Z">
        <w:r w:rsidDel="00DB7E00">
          <w:delText xml:space="preserve"> </w:delText>
        </w:r>
      </w:del>
      <w:r>
        <w:t xml:space="preserve">keys within cryptographic modules meeting the applicable technical and business requirements as disclosed in the </w:t>
      </w:r>
      <w:del w:id="1364" w:author="Dimitrios Zacharopoulos" w:date="2016-08-11T10:04:00Z">
        <w:r w:rsidDel="00457E02">
          <w:delText>CA</w:delText>
        </w:r>
      </w:del>
      <w:ins w:id="1365" w:author="Dimitrios Zacharopoulos" w:date="2016-08-11T10:04:00Z">
        <w:r w:rsidR="00457E02" w:rsidRPr="00457E02">
          <w:rPr>
            <w:highlight w:val="green"/>
          </w:rPr>
          <w:t>CA</w:t>
        </w:r>
      </w:ins>
      <w:r>
        <w:t>'s Certificate Policy and/or Certification Practice Statement;</w:t>
      </w:r>
    </w:p>
    <w:p w14:paraId="7CE9490A" w14:textId="6C827E54" w:rsidR="00235256" w:rsidRDefault="00FF0762" w:rsidP="007B3509">
      <w:pPr>
        <w:pStyle w:val="Compact"/>
        <w:numPr>
          <w:ilvl w:val="0"/>
          <w:numId w:val="28"/>
        </w:numPr>
      </w:pPr>
      <w:r>
        <w:t xml:space="preserve">log its </w:t>
      </w:r>
      <w:del w:id="1366" w:author="Dimitrios Zacharopoulos" w:date="2016-08-11T10:04:00Z">
        <w:r w:rsidRPr="00176FDE" w:rsidDel="00457E02">
          <w:rPr>
            <w:highlight w:val="yellow"/>
            <w:rPrChange w:id="1367" w:author="Dimitrios Zacharopoulos" w:date="2016-08-11T11:22:00Z">
              <w:rPr/>
            </w:rPrChange>
          </w:rPr>
          <w:delText>CA</w:delText>
        </w:r>
      </w:del>
      <w:del w:id="1368" w:author="Dimitrios Zacharopoulos" w:date="2016-10-06T20:07:00Z">
        <w:r w:rsidDel="00DB7E00">
          <w:delText xml:space="preserve"> </w:delText>
        </w:r>
      </w:del>
      <w:r>
        <w:t>key generation activities; and</w:t>
      </w:r>
    </w:p>
    <w:p w14:paraId="1CA3FAF2" w14:textId="6DF14474" w:rsidR="00235256" w:rsidRDefault="00FF0762" w:rsidP="007B3509">
      <w:pPr>
        <w:pStyle w:val="Compact"/>
        <w:numPr>
          <w:ilvl w:val="0"/>
          <w:numId w:val="28"/>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59DEE88F" w14:textId="77777777" w:rsidR="00235256" w:rsidRDefault="00FF0762">
      <w:pPr>
        <w:pStyle w:val="Heading4"/>
      </w:pPr>
      <w:bookmarkStart w:id="1369" w:name="ra-key-pair-generation"/>
      <w:bookmarkEnd w:id="1369"/>
      <w:r>
        <w:t>6.1.1.2 RA Key Pair Generation</w:t>
      </w:r>
    </w:p>
    <w:p w14:paraId="578C9D33" w14:textId="77777777" w:rsidR="00235256" w:rsidRDefault="00FF0762">
      <w:pPr>
        <w:pStyle w:val="Heading4"/>
      </w:pPr>
      <w:bookmarkStart w:id="1370" w:name="subscriber-key-pair-generation"/>
      <w:bookmarkEnd w:id="1370"/>
      <w:r>
        <w:t>6.1.1.3 Subscriber Key Pair Generation</w:t>
      </w:r>
    </w:p>
    <w:p w14:paraId="487792E8" w14:textId="1BB3867C" w:rsidR="00235256" w:rsidRDefault="00FF0762">
      <w:pPr>
        <w:pStyle w:val="FirstParagraph"/>
      </w:pPr>
      <w:r>
        <w:t xml:space="preserve">The </w:t>
      </w:r>
      <w:del w:id="1371" w:author="Dimitrios Zacharopoulos" w:date="2016-08-11T10:04:00Z">
        <w:r w:rsidDel="00457E02">
          <w:delText>CA</w:delText>
        </w:r>
      </w:del>
      <w:ins w:id="1372" w:author="Dimitrios Zacharopoulos" w:date="2016-08-11T10:04:00Z">
        <w:r w:rsidR="00457E02" w:rsidRPr="00457E02">
          <w:rPr>
            <w:highlight w:val="green"/>
          </w:rPr>
          <w:t>CA</w:t>
        </w:r>
      </w:ins>
      <w:r>
        <w:t xml:space="preserve"> SHALL reject a certificate request if the requested Public Key does not meet the requirements set forth in Sections 6.1.5 and 6.1.6 or if it has a known weak Private Key (such as a Debian weak key, see </w:t>
      </w:r>
      <w:hyperlink r:id="rId20">
        <w:r>
          <w:rPr>
            <w:rStyle w:val="Hyperlink"/>
          </w:rPr>
          <w:t>http://wiki.debian.org/SSLkeys</w:t>
        </w:r>
      </w:hyperlink>
      <w:r>
        <w:t>).</w:t>
      </w:r>
    </w:p>
    <w:p w14:paraId="2E4B9EE8" w14:textId="77777777" w:rsidR="00235256" w:rsidRDefault="00FF0762">
      <w:pPr>
        <w:pStyle w:val="Heading3"/>
      </w:pPr>
      <w:bookmarkStart w:id="1373" w:name="private-key-delivery-to-subscriber"/>
      <w:bookmarkEnd w:id="1373"/>
      <w:r>
        <w:t>6.1.2 Private key delivery to subscriber</w:t>
      </w:r>
    </w:p>
    <w:p w14:paraId="261BEED8" w14:textId="77777777" w:rsidR="00235256" w:rsidRDefault="00FF0762">
      <w:pPr>
        <w:pStyle w:val="FirstParagraph"/>
      </w:pPr>
      <w:r>
        <w:t>Parties other than the Subscriber SHALL NOT archive the Subscriber Private Key without authorization by the Subscriber.</w:t>
      </w:r>
    </w:p>
    <w:p w14:paraId="18A68FAA" w14:textId="5FA5921D" w:rsidR="00235256" w:rsidRDefault="00FF0762">
      <w:pPr>
        <w:pStyle w:val="BodyText"/>
      </w:pPr>
      <w:r>
        <w:t xml:space="preserve">If the </w:t>
      </w:r>
      <w:del w:id="1374" w:author="Dimitrios Zacharopoulos" w:date="2016-08-11T10:04:00Z">
        <w:r w:rsidDel="00457E02">
          <w:delText>CA</w:delText>
        </w:r>
      </w:del>
      <w:ins w:id="1375" w:author="Dimitrios Zacharopoulos" w:date="2016-08-11T10:04:00Z">
        <w:r w:rsidR="00457E02" w:rsidRPr="00457E02">
          <w:rPr>
            <w:highlight w:val="green"/>
          </w:rPr>
          <w:t>CA</w:t>
        </w:r>
      </w:ins>
      <w:r>
        <w:t xml:space="preserve"> or any of its designated RAs generated the Private Key on behalf of the Subscriber, then the </w:t>
      </w:r>
      <w:del w:id="1376" w:author="Dimitrios Zacharopoulos" w:date="2016-08-11T10:04:00Z">
        <w:r w:rsidDel="00457E02">
          <w:delText>CA</w:delText>
        </w:r>
      </w:del>
      <w:ins w:id="1377" w:author="Dimitrios Zacharopoulos" w:date="2016-08-11T10:04:00Z">
        <w:r w:rsidR="00457E02" w:rsidRPr="00457E02">
          <w:rPr>
            <w:highlight w:val="green"/>
          </w:rPr>
          <w:t>CA</w:t>
        </w:r>
      </w:ins>
      <w:r>
        <w:t xml:space="preserve"> SHALL encrypt the Private Key for transport to the Subscriber.</w:t>
      </w:r>
    </w:p>
    <w:p w14:paraId="48E23344" w14:textId="4666E8CF" w:rsidR="00235256" w:rsidRDefault="00FF0762">
      <w:pPr>
        <w:pStyle w:val="BodyText"/>
      </w:pPr>
      <w:r>
        <w:t xml:space="preserve">If the </w:t>
      </w:r>
      <w:del w:id="1378" w:author="Dimitrios Zacharopoulos" w:date="2016-08-11T10:04:00Z">
        <w:r w:rsidDel="00457E02">
          <w:delText>CA</w:delText>
        </w:r>
      </w:del>
      <w:ins w:id="1379" w:author="Dimitrios Zacharopoulos" w:date="2016-08-11T10:04:00Z">
        <w:r w:rsidR="00457E02" w:rsidRPr="00457E02">
          <w:rPr>
            <w:highlight w:val="green"/>
          </w:rPr>
          <w:t>CA</w:t>
        </w:r>
      </w:ins>
      <w:r>
        <w:t xml:space="preserve"> or any of its designated RAs become aware that a Subscriber's Private Key has been communicated to an unauthorized person or an organization not affiliated with the Subscriber, then the </w:t>
      </w:r>
      <w:del w:id="1380" w:author="Dimitrios Zacharopoulos" w:date="2016-08-11T10:04:00Z">
        <w:r w:rsidDel="00457E02">
          <w:delText>CA</w:delText>
        </w:r>
      </w:del>
      <w:ins w:id="1381" w:author="Dimitrios Zacharopoulos" w:date="2016-08-11T10:04:00Z">
        <w:r w:rsidR="00457E02" w:rsidRPr="00457E02">
          <w:rPr>
            <w:highlight w:val="green"/>
          </w:rPr>
          <w:t>CA</w:t>
        </w:r>
      </w:ins>
      <w:r>
        <w:t xml:space="preserve"> SHALL revoke all certificates that include the Public Key corresponding to the communicated Private Key.</w:t>
      </w:r>
    </w:p>
    <w:p w14:paraId="28D58E9F" w14:textId="77777777" w:rsidR="00235256" w:rsidRDefault="00FF0762">
      <w:pPr>
        <w:pStyle w:val="Heading3"/>
      </w:pPr>
      <w:bookmarkStart w:id="1382" w:name="public-key-delivery-to-certificate-issue"/>
      <w:bookmarkEnd w:id="1382"/>
      <w:r>
        <w:t>6.1.3 Public key delivery to certificate issuer</w:t>
      </w:r>
    </w:p>
    <w:p w14:paraId="23CD3837" w14:textId="74FE1B32" w:rsidR="00235256" w:rsidRDefault="00FF0762">
      <w:pPr>
        <w:pStyle w:val="Heading3"/>
      </w:pPr>
      <w:bookmarkStart w:id="1383" w:name="ca-public-key-delivery-to-relying-partie"/>
      <w:bookmarkEnd w:id="1383"/>
      <w:r>
        <w:t xml:space="preserve">6.1.4 </w:t>
      </w:r>
      <w:del w:id="1384" w:author="Dimitrios Zacharopoulos" w:date="2016-08-11T10:04:00Z">
        <w:r w:rsidRPr="005D12CB" w:rsidDel="00457E02">
          <w:rPr>
            <w:highlight w:val="green"/>
            <w:rPrChange w:id="1385" w:author="Dimitrios Zacharopoulos" w:date="2016-10-06T20:09:00Z">
              <w:rPr/>
            </w:rPrChange>
          </w:rPr>
          <w:delText>CA</w:delText>
        </w:r>
      </w:del>
      <w:ins w:id="1386" w:author="Dimitrios Zacharopoulos" w:date="2016-08-11T10:04:00Z">
        <w:r w:rsidR="00457E02" w:rsidRPr="005D12CB">
          <w:rPr>
            <w:highlight w:val="green"/>
          </w:rPr>
          <w:t>CA</w:t>
        </w:r>
      </w:ins>
      <w:r>
        <w:t xml:space="preserve"> public key delivery to relying parties</w:t>
      </w:r>
    </w:p>
    <w:p w14:paraId="12F25047" w14:textId="77777777" w:rsidR="00235256" w:rsidRDefault="00FF0762">
      <w:pPr>
        <w:pStyle w:val="Heading3"/>
      </w:pPr>
      <w:bookmarkStart w:id="1387" w:name="key-sizes"/>
      <w:bookmarkEnd w:id="1387"/>
      <w:r>
        <w:t>6.1.5 Key sizes</w:t>
      </w:r>
    </w:p>
    <w:p w14:paraId="74FE7367" w14:textId="77777777" w:rsidR="00235256" w:rsidRDefault="00FF0762">
      <w:pPr>
        <w:pStyle w:val="FirstParagraph"/>
      </w:pPr>
      <w:r>
        <w:t>Certificates MUST meet the following requirements for algorithm type and key size.</w:t>
      </w:r>
    </w:p>
    <w:p w14:paraId="609E3EC9" w14:textId="317F0D0F" w:rsidR="00235256" w:rsidRDefault="00FF0762" w:rsidP="007B3509">
      <w:pPr>
        <w:pStyle w:val="Compact"/>
        <w:numPr>
          <w:ilvl w:val="0"/>
          <w:numId w:val="29"/>
        </w:numPr>
      </w:pPr>
      <w:r>
        <w:t xml:space="preserve">Root </w:t>
      </w:r>
      <w:del w:id="1388" w:author="Dimitrios Zacharopoulos" w:date="2016-08-11T10:04:00Z">
        <w:r w:rsidRPr="00964C75" w:rsidDel="00457E02">
          <w:rPr>
            <w:highlight w:val="yellow"/>
            <w:rPrChange w:id="1389" w:author="Dimitrios Zacharopoulos" w:date="2016-08-11T11:31:00Z">
              <w:rPr/>
            </w:rPrChange>
          </w:rPr>
          <w:delText>CA</w:delText>
        </w:r>
      </w:del>
      <w:del w:id="1390" w:author="Dimitrios Zacharopoulos" w:date="2016-10-06T20:09:00Z">
        <w:r w:rsidDel="005D12CB">
          <w:delText xml:space="preserve"> </w:delText>
        </w:r>
      </w:del>
      <w:r>
        <w:t>Certificates</w:t>
      </w:r>
    </w:p>
    <w:tbl>
      <w:tblPr>
        <w:tblW w:w="0" w:type="auto"/>
        <w:tblLook w:val="07E0" w:firstRow="1" w:lastRow="1" w:firstColumn="1" w:lastColumn="1" w:noHBand="1" w:noVBand="1"/>
      </w:tblPr>
      <w:tblGrid>
        <w:gridCol w:w="2525"/>
        <w:gridCol w:w="3752"/>
        <w:gridCol w:w="2363"/>
      </w:tblGrid>
      <w:tr w:rsidR="00235256" w14:paraId="075492BB" w14:textId="77777777" w:rsidTr="007B3509">
        <w:tc>
          <w:tcPr>
            <w:tcW w:w="0" w:type="auto"/>
            <w:tcBorders>
              <w:bottom w:val="single" w:sz="0" w:space="0" w:color="auto"/>
            </w:tcBorders>
            <w:vAlign w:val="bottom"/>
          </w:tcPr>
          <w:p w14:paraId="31DB9557" w14:textId="77777777" w:rsidR="00235256" w:rsidRDefault="00235256"/>
        </w:tc>
        <w:tc>
          <w:tcPr>
            <w:tcW w:w="0" w:type="auto"/>
            <w:tcBorders>
              <w:bottom w:val="single" w:sz="0" w:space="0" w:color="auto"/>
            </w:tcBorders>
            <w:vAlign w:val="bottom"/>
          </w:tcPr>
          <w:p w14:paraId="4FFCE8CC" w14:textId="77777777" w:rsidR="00235256" w:rsidRDefault="00FF0762">
            <w:pPr>
              <w:pStyle w:val="Compact"/>
            </w:pPr>
            <w:r>
              <w:t>Validity period beginning on or before 31 Dec 2010</w:t>
            </w:r>
          </w:p>
        </w:tc>
        <w:tc>
          <w:tcPr>
            <w:tcW w:w="0" w:type="auto"/>
            <w:tcBorders>
              <w:bottom w:val="single" w:sz="0" w:space="0" w:color="auto"/>
            </w:tcBorders>
            <w:vAlign w:val="bottom"/>
          </w:tcPr>
          <w:p w14:paraId="347BAACF" w14:textId="77777777" w:rsidR="00235256" w:rsidRDefault="00FF0762">
            <w:pPr>
              <w:pStyle w:val="Compact"/>
            </w:pPr>
            <w:r>
              <w:t>Validity period beginning after 31 Dec 2010</w:t>
            </w:r>
          </w:p>
        </w:tc>
      </w:tr>
      <w:tr w:rsidR="00235256" w14:paraId="4D761E62" w14:textId="77777777" w:rsidTr="007B3509">
        <w:tc>
          <w:tcPr>
            <w:tcW w:w="0" w:type="auto"/>
          </w:tcPr>
          <w:p w14:paraId="528DC701" w14:textId="77777777" w:rsidR="00235256" w:rsidRDefault="00FF0762">
            <w:pPr>
              <w:pStyle w:val="Compact"/>
            </w:pPr>
            <w:r>
              <w:t>Digest algorithm</w:t>
            </w:r>
          </w:p>
        </w:tc>
        <w:tc>
          <w:tcPr>
            <w:tcW w:w="0" w:type="auto"/>
          </w:tcPr>
          <w:p w14:paraId="24185E9C" w14:textId="77777777" w:rsidR="00235256" w:rsidRDefault="00FF0762">
            <w:pPr>
              <w:pStyle w:val="Compact"/>
            </w:pPr>
            <w:r>
              <w:t>MD5 (NOT RECOMMENDED), SHA-1, SHA-256, SHA-384 or SHA-512</w:t>
            </w:r>
          </w:p>
        </w:tc>
        <w:tc>
          <w:tcPr>
            <w:tcW w:w="0" w:type="auto"/>
          </w:tcPr>
          <w:p w14:paraId="55F25A11" w14:textId="77777777" w:rsidR="00235256" w:rsidRDefault="00FF0762">
            <w:pPr>
              <w:pStyle w:val="Compact"/>
            </w:pPr>
            <w:r>
              <w:t>SHA-1*, SHA-256, SHA-384 or SHA-512</w:t>
            </w:r>
          </w:p>
        </w:tc>
      </w:tr>
      <w:tr w:rsidR="00235256" w14:paraId="774F0866" w14:textId="77777777" w:rsidTr="007B3509">
        <w:tc>
          <w:tcPr>
            <w:tcW w:w="0" w:type="auto"/>
          </w:tcPr>
          <w:p w14:paraId="47787822" w14:textId="77777777" w:rsidR="00235256" w:rsidRDefault="00FF0762">
            <w:pPr>
              <w:pStyle w:val="Compact"/>
            </w:pPr>
            <w:r>
              <w:lastRenderedPageBreak/>
              <w:t>Minimum RSA modulus size (bits)</w:t>
            </w:r>
          </w:p>
        </w:tc>
        <w:tc>
          <w:tcPr>
            <w:tcW w:w="0" w:type="auto"/>
          </w:tcPr>
          <w:p w14:paraId="73A584B8" w14:textId="77777777" w:rsidR="00235256" w:rsidRDefault="00FF0762">
            <w:pPr>
              <w:pStyle w:val="Compact"/>
            </w:pPr>
            <w:r>
              <w:t>2048**</w:t>
            </w:r>
          </w:p>
        </w:tc>
        <w:tc>
          <w:tcPr>
            <w:tcW w:w="0" w:type="auto"/>
          </w:tcPr>
          <w:p w14:paraId="2FE174EA" w14:textId="77777777" w:rsidR="00235256" w:rsidRDefault="00FF0762">
            <w:pPr>
              <w:pStyle w:val="Compact"/>
            </w:pPr>
            <w:r>
              <w:t>2048</w:t>
            </w:r>
          </w:p>
        </w:tc>
      </w:tr>
      <w:tr w:rsidR="00235256" w14:paraId="3C706320" w14:textId="77777777" w:rsidTr="007B3509">
        <w:tc>
          <w:tcPr>
            <w:tcW w:w="0" w:type="auto"/>
          </w:tcPr>
          <w:p w14:paraId="2E0237A1" w14:textId="77777777" w:rsidR="00235256" w:rsidRDefault="00FF0762">
            <w:pPr>
              <w:pStyle w:val="Compact"/>
            </w:pPr>
            <w:r>
              <w:t>ECC curve</w:t>
            </w:r>
          </w:p>
        </w:tc>
        <w:tc>
          <w:tcPr>
            <w:tcW w:w="0" w:type="auto"/>
          </w:tcPr>
          <w:p w14:paraId="261CD7A8" w14:textId="77777777" w:rsidR="00235256" w:rsidRDefault="00FF0762">
            <w:pPr>
              <w:pStyle w:val="Compact"/>
            </w:pPr>
            <w:r>
              <w:t>NIST P-256, P-384, or P-521</w:t>
            </w:r>
          </w:p>
        </w:tc>
        <w:tc>
          <w:tcPr>
            <w:tcW w:w="0" w:type="auto"/>
          </w:tcPr>
          <w:p w14:paraId="3B8A1C67" w14:textId="77777777" w:rsidR="00235256" w:rsidRDefault="00FF0762">
            <w:pPr>
              <w:pStyle w:val="Compact"/>
            </w:pPr>
            <w:r>
              <w:t>NIST P-256, P-384, or P-521</w:t>
            </w:r>
          </w:p>
        </w:tc>
      </w:tr>
      <w:tr w:rsidR="00235256" w14:paraId="6C860048" w14:textId="77777777" w:rsidTr="007B3509">
        <w:tc>
          <w:tcPr>
            <w:tcW w:w="0" w:type="auto"/>
          </w:tcPr>
          <w:p w14:paraId="3E9795F2" w14:textId="77777777" w:rsidR="00235256" w:rsidRDefault="00FF0762">
            <w:pPr>
              <w:pStyle w:val="Compact"/>
            </w:pPr>
            <w:r>
              <w:t>Minimum DSA modulus and divisor size (bits)***</w:t>
            </w:r>
          </w:p>
        </w:tc>
        <w:tc>
          <w:tcPr>
            <w:tcW w:w="0" w:type="auto"/>
          </w:tcPr>
          <w:p w14:paraId="58603E27" w14:textId="77777777" w:rsidR="00235256" w:rsidRDefault="00FF0762">
            <w:pPr>
              <w:pStyle w:val="Compact"/>
            </w:pPr>
            <w:r>
              <w:t>L= 2048 N= 224 or L= 2048 N= 256</w:t>
            </w:r>
          </w:p>
        </w:tc>
        <w:tc>
          <w:tcPr>
            <w:tcW w:w="0" w:type="auto"/>
          </w:tcPr>
          <w:p w14:paraId="7F3D44D1" w14:textId="77777777" w:rsidR="00235256" w:rsidRDefault="00FF0762">
            <w:pPr>
              <w:pStyle w:val="Compact"/>
            </w:pPr>
            <w:r>
              <w:t>L= 2048 N= 224 or L= 2048 N= 256</w:t>
            </w:r>
          </w:p>
        </w:tc>
      </w:tr>
    </w:tbl>
    <w:p w14:paraId="6BC5BBD2" w14:textId="17343B01" w:rsidR="00235256" w:rsidRPr="005D12CB" w:rsidRDefault="00FF0762" w:rsidP="007B3509">
      <w:pPr>
        <w:pStyle w:val="Compact"/>
        <w:numPr>
          <w:ilvl w:val="0"/>
          <w:numId w:val="30"/>
        </w:numPr>
        <w:rPr>
          <w:highlight w:val="yellow"/>
          <w:rPrChange w:id="1391" w:author="Dimitrios Zacharopoulos" w:date="2016-10-06T20:09:00Z">
            <w:rPr/>
          </w:rPrChange>
        </w:rPr>
      </w:pPr>
      <w:r w:rsidRPr="005D12CB">
        <w:rPr>
          <w:highlight w:val="yellow"/>
          <w:rPrChange w:id="1392" w:author="Dimitrios Zacharopoulos" w:date="2016-10-06T20:09:00Z">
            <w:rPr/>
          </w:rPrChange>
        </w:rPr>
        <w:t xml:space="preserve">Subordinate </w:t>
      </w:r>
      <w:del w:id="1393" w:author="Dimitrios Zacharopoulos" w:date="2016-08-11T10:04:00Z">
        <w:r w:rsidRPr="005D12CB" w:rsidDel="00457E02">
          <w:rPr>
            <w:highlight w:val="yellow"/>
            <w:rPrChange w:id="1394" w:author="Dimitrios Zacharopoulos" w:date="2016-10-06T20:09:00Z">
              <w:rPr/>
            </w:rPrChange>
          </w:rPr>
          <w:delText>CA</w:delText>
        </w:r>
      </w:del>
      <w:ins w:id="1395" w:author="Dimitrios Zacharopoulos" w:date="2016-08-11T10:04:00Z">
        <w:r w:rsidR="00457E02" w:rsidRPr="005D12CB">
          <w:rPr>
            <w:highlight w:val="yellow"/>
            <w:rPrChange w:id="1396" w:author="Dimitrios Zacharopoulos" w:date="2016-10-06T20:09:00Z">
              <w:rPr>
                <w:highlight w:val="green"/>
              </w:rPr>
            </w:rPrChange>
          </w:rPr>
          <w:t>CA</w:t>
        </w:r>
      </w:ins>
      <w:r w:rsidRPr="005D12CB">
        <w:rPr>
          <w:highlight w:val="yellow"/>
          <w:rPrChange w:id="1397" w:author="Dimitrios Zacharopoulos" w:date="2016-10-06T20:09:00Z">
            <w:rPr/>
          </w:rPrChange>
        </w:rPr>
        <w:t xml:space="preserve"> Certificates</w:t>
      </w:r>
    </w:p>
    <w:tbl>
      <w:tblPr>
        <w:tblW w:w="0" w:type="auto"/>
        <w:tblLook w:val="07E0" w:firstRow="1" w:lastRow="1" w:firstColumn="1" w:lastColumn="1" w:noHBand="1" w:noVBand="1"/>
      </w:tblPr>
      <w:tblGrid>
        <w:gridCol w:w="2295"/>
        <w:gridCol w:w="3400"/>
        <w:gridCol w:w="2945"/>
      </w:tblGrid>
      <w:tr w:rsidR="00235256" w14:paraId="36690C51" w14:textId="77777777" w:rsidTr="007B3509">
        <w:tc>
          <w:tcPr>
            <w:tcW w:w="0" w:type="auto"/>
            <w:tcBorders>
              <w:bottom w:val="single" w:sz="0" w:space="0" w:color="auto"/>
            </w:tcBorders>
            <w:vAlign w:val="bottom"/>
          </w:tcPr>
          <w:p w14:paraId="1BC35643" w14:textId="77777777" w:rsidR="00235256" w:rsidRDefault="00235256"/>
        </w:tc>
        <w:tc>
          <w:tcPr>
            <w:tcW w:w="0" w:type="auto"/>
            <w:tcBorders>
              <w:bottom w:val="single" w:sz="0" w:space="0" w:color="auto"/>
            </w:tcBorders>
            <w:vAlign w:val="bottom"/>
          </w:tcPr>
          <w:p w14:paraId="2FD0FC44" w14:textId="77777777" w:rsidR="00235256" w:rsidRDefault="00FF0762">
            <w:pPr>
              <w:pStyle w:val="Compact"/>
            </w:pPr>
            <w:r>
              <w:t>Validity period beginning on or before 31 Dec 2010 and ending on or before 31 Dec 2013</w:t>
            </w:r>
          </w:p>
        </w:tc>
        <w:tc>
          <w:tcPr>
            <w:tcW w:w="0" w:type="auto"/>
            <w:tcBorders>
              <w:bottom w:val="single" w:sz="0" w:space="0" w:color="auto"/>
            </w:tcBorders>
            <w:vAlign w:val="bottom"/>
          </w:tcPr>
          <w:p w14:paraId="7F6A91D1" w14:textId="77777777" w:rsidR="00235256" w:rsidRDefault="00FF0762">
            <w:pPr>
              <w:pStyle w:val="Compact"/>
            </w:pPr>
            <w:r>
              <w:t>Validity period beginning after 31 Dec 2010 or ending after 31 Dec 2013</w:t>
            </w:r>
          </w:p>
        </w:tc>
      </w:tr>
      <w:tr w:rsidR="00235256" w14:paraId="69390086" w14:textId="77777777" w:rsidTr="007B3509">
        <w:tc>
          <w:tcPr>
            <w:tcW w:w="0" w:type="auto"/>
          </w:tcPr>
          <w:p w14:paraId="770A4FF8" w14:textId="77777777" w:rsidR="00235256" w:rsidRDefault="00FF0762">
            <w:pPr>
              <w:pStyle w:val="Compact"/>
            </w:pPr>
            <w:r>
              <w:t>Digest algorithm</w:t>
            </w:r>
          </w:p>
        </w:tc>
        <w:tc>
          <w:tcPr>
            <w:tcW w:w="0" w:type="auto"/>
          </w:tcPr>
          <w:p w14:paraId="61AAE769" w14:textId="77777777" w:rsidR="00235256" w:rsidRDefault="00FF0762">
            <w:pPr>
              <w:pStyle w:val="Compact"/>
            </w:pPr>
            <w:r>
              <w:t>SHA-1, SHA-256, SHA-384 or SHA-512</w:t>
            </w:r>
          </w:p>
        </w:tc>
        <w:tc>
          <w:tcPr>
            <w:tcW w:w="0" w:type="auto"/>
          </w:tcPr>
          <w:p w14:paraId="747C8CF8" w14:textId="77777777" w:rsidR="00235256" w:rsidRDefault="00FF0762">
            <w:pPr>
              <w:pStyle w:val="Compact"/>
            </w:pPr>
            <w:r>
              <w:t>SHA-1*, SHA-256, SHA-384 or SHA-512</w:t>
            </w:r>
          </w:p>
        </w:tc>
      </w:tr>
      <w:tr w:rsidR="00235256" w14:paraId="1122DFBE" w14:textId="77777777" w:rsidTr="007B3509">
        <w:tc>
          <w:tcPr>
            <w:tcW w:w="0" w:type="auto"/>
          </w:tcPr>
          <w:p w14:paraId="4AD60D64" w14:textId="77777777" w:rsidR="00235256" w:rsidRDefault="00FF0762">
            <w:pPr>
              <w:pStyle w:val="Compact"/>
            </w:pPr>
            <w:r>
              <w:t>Minimum RSA modulus size (bits)</w:t>
            </w:r>
          </w:p>
        </w:tc>
        <w:tc>
          <w:tcPr>
            <w:tcW w:w="0" w:type="auto"/>
          </w:tcPr>
          <w:p w14:paraId="10CC80B6" w14:textId="77777777" w:rsidR="00235256" w:rsidRDefault="00FF0762">
            <w:pPr>
              <w:pStyle w:val="Compact"/>
            </w:pPr>
            <w:r>
              <w:t>1024</w:t>
            </w:r>
          </w:p>
        </w:tc>
        <w:tc>
          <w:tcPr>
            <w:tcW w:w="0" w:type="auto"/>
          </w:tcPr>
          <w:p w14:paraId="10726F42" w14:textId="77777777" w:rsidR="00235256" w:rsidRDefault="00FF0762">
            <w:pPr>
              <w:pStyle w:val="Compact"/>
            </w:pPr>
            <w:r>
              <w:t>2048</w:t>
            </w:r>
          </w:p>
        </w:tc>
      </w:tr>
      <w:tr w:rsidR="00235256" w14:paraId="5ED22CA3" w14:textId="77777777" w:rsidTr="007B3509">
        <w:tc>
          <w:tcPr>
            <w:tcW w:w="0" w:type="auto"/>
          </w:tcPr>
          <w:p w14:paraId="01EE284F" w14:textId="77777777" w:rsidR="00235256" w:rsidRDefault="00FF0762">
            <w:pPr>
              <w:pStyle w:val="Compact"/>
            </w:pPr>
            <w:r>
              <w:t>ECC curve</w:t>
            </w:r>
          </w:p>
        </w:tc>
        <w:tc>
          <w:tcPr>
            <w:tcW w:w="0" w:type="auto"/>
          </w:tcPr>
          <w:p w14:paraId="288D1F97" w14:textId="77777777" w:rsidR="00235256" w:rsidRDefault="00FF0762">
            <w:pPr>
              <w:pStyle w:val="Compact"/>
            </w:pPr>
            <w:r>
              <w:t>NIST P-256, P-384, or P-521</w:t>
            </w:r>
          </w:p>
        </w:tc>
        <w:tc>
          <w:tcPr>
            <w:tcW w:w="0" w:type="auto"/>
          </w:tcPr>
          <w:p w14:paraId="4901A2DF" w14:textId="77777777" w:rsidR="00235256" w:rsidRDefault="00FF0762">
            <w:pPr>
              <w:pStyle w:val="Compact"/>
            </w:pPr>
            <w:r>
              <w:t>NIST P-256, P-384, or P-521</w:t>
            </w:r>
          </w:p>
        </w:tc>
      </w:tr>
      <w:tr w:rsidR="00235256" w14:paraId="10240093" w14:textId="77777777" w:rsidTr="007B3509">
        <w:tc>
          <w:tcPr>
            <w:tcW w:w="0" w:type="auto"/>
          </w:tcPr>
          <w:p w14:paraId="40074B12" w14:textId="77777777" w:rsidR="00235256" w:rsidRDefault="00FF0762">
            <w:pPr>
              <w:pStyle w:val="Compact"/>
            </w:pPr>
            <w:r>
              <w:t>Minimum DSA modulus and divisor size (bits)***</w:t>
            </w:r>
          </w:p>
        </w:tc>
        <w:tc>
          <w:tcPr>
            <w:tcW w:w="0" w:type="auto"/>
          </w:tcPr>
          <w:p w14:paraId="72D7D3EB" w14:textId="77777777" w:rsidR="00235256" w:rsidRDefault="00FF0762">
            <w:pPr>
              <w:pStyle w:val="Compact"/>
            </w:pPr>
            <w:r>
              <w:t>L= 2048, N= 224 or L= 2048, N= 256</w:t>
            </w:r>
          </w:p>
        </w:tc>
        <w:tc>
          <w:tcPr>
            <w:tcW w:w="0" w:type="auto"/>
          </w:tcPr>
          <w:p w14:paraId="5CE9CB2A" w14:textId="77777777" w:rsidR="00235256" w:rsidRDefault="00FF0762">
            <w:pPr>
              <w:pStyle w:val="Compact"/>
            </w:pPr>
            <w:r>
              <w:t>L= 2048 N= 224 or L= 2048 N= 256</w:t>
            </w:r>
          </w:p>
        </w:tc>
      </w:tr>
    </w:tbl>
    <w:p w14:paraId="5036B39C" w14:textId="77777777" w:rsidR="00235256" w:rsidRDefault="00FF0762" w:rsidP="007B3509">
      <w:pPr>
        <w:pStyle w:val="Compact"/>
        <w:numPr>
          <w:ilvl w:val="0"/>
          <w:numId w:val="31"/>
        </w:numPr>
      </w:pPr>
      <w:r>
        <w:t>Subscriber Certificates</w:t>
      </w:r>
    </w:p>
    <w:tbl>
      <w:tblPr>
        <w:tblW w:w="0" w:type="auto"/>
        <w:tblLook w:val="07E0" w:firstRow="1" w:lastRow="1" w:firstColumn="1" w:lastColumn="1" w:noHBand="1" w:noVBand="1"/>
      </w:tblPr>
      <w:tblGrid>
        <w:gridCol w:w="3009"/>
        <w:gridCol w:w="3002"/>
        <w:gridCol w:w="2629"/>
      </w:tblGrid>
      <w:tr w:rsidR="00235256" w14:paraId="03E1CC9A" w14:textId="77777777" w:rsidTr="007B3509">
        <w:tc>
          <w:tcPr>
            <w:tcW w:w="0" w:type="auto"/>
            <w:tcBorders>
              <w:bottom w:val="single" w:sz="0" w:space="0" w:color="auto"/>
            </w:tcBorders>
            <w:vAlign w:val="bottom"/>
          </w:tcPr>
          <w:p w14:paraId="5D9547F4" w14:textId="77777777" w:rsidR="00235256" w:rsidRDefault="00235256"/>
        </w:tc>
        <w:tc>
          <w:tcPr>
            <w:tcW w:w="0" w:type="auto"/>
            <w:tcBorders>
              <w:bottom w:val="single" w:sz="0" w:space="0" w:color="auto"/>
            </w:tcBorders>
            <w:vAlign w:val="bottom"/>
          </w:tcPr>
          <w:p w14:paraId="42F64524" w14:textId="77777777" w:rsidR="00235256" w:rsidRDefault="00FF0762">
            <w:pPr>
              <w:pStyle w:val="Compact"/>
            </w:pPr>
            <w:r>
              <w:t xml:space="preserve">Validity period </w:t>
            </w:r>
            <w:r>
              <w:rPr>
                <w:i/>
              </w:rPr>
              <w:t>ending</w:t>
            </w:r>
            <w:r>
              <w:t xml:space="preserve"> on or before 31 Dec 2013</w:t>
            </w:r>
          </w:p>
        </w:tc>
        <w:tc>
          <w:tcPr>
            <w:tcW w:w="0" w:type="auto"/>
            <w:tcBorders>
              <w:bottom w:val="single" w:sz="0" w:space="0" w:color="auto"/>
            </w:tcBorders>
            <w:vAlign w:val="bottom"/>
          </w:tcPr>
          <w:p w14:paraId="7CC74653" w14:textId="77777777" w:rsidR="00235256" w:rsidRDefault="00FF0762">
            <w:pPr>
              <w:pStyle w:val="Compact"/>
            </w:pPr>
            <w:r>
              <w:t xml:space="preserve">Validity period </w:t>
            </w:r>
            <w:r>
              <w:rPr>
                <w:i/>
              </w:rPr>
              <w:t>ending</w:t>
            </w:r>
            <w:r>
              <w:t xml:space="preserve"> after 31 Dec 2013</w:t>
            </w:r>
          </w:p>
        </w:tc>
      </w:tr>
      <w:tr w:rsidR="00235256" w14:paraId="10C2B1F3" w14:textId="77777777" w:rsidTr="007B3509">
        <w:tc>
          <w:tcPr>
            <w:tcW w:w="0" w:type="auto"/>
          </w:tcPr>
          <w:p w14:paraId="0872D989" w14:textId="77777777" w:rsidR="00235256" w:rsidRDefault="00FF0762">
            <w:pPr>
              <w:pStyle w:val="Compact"/>
            </w:pPr>
            <w:r>
              <w:t>Digest algorithm</w:t>
            </w:r>
          </w:p>
        </w:tc>
        <w:tc>
          <w:tcPr>
            <w:tcW w:w="0" w:type="auto"/>
          </w:tcPr>
          <w:p w14:paraId="391008FA" w14:textId="77777777" w:rsidR="00235256" w:rsidRDefault="00FF0762">
            <w:pPr>
              <w:pStyle w:val="Compact"/>
            </w:pPr>
            <w:r>
              <w:t>SHA1*, SHA-256, SHA-384 or SHA-512</w:t>
            </w:r>
          </w:p>
        </w:tc>
        <w:tc>
          <w:tcPr>
            <w:tcW w:w="0" w:type="auto"/>
          </w:tcPr>
          <w:p w14:paraId="37353F1B" w14:textId="77777777" w:rsidR="00235256" w:rsidRDefault="00FF0762">
            <w:pPr>
              <w:pStyle w:val="Compact"/>
            </w:pPr>
            <w:r>
              <w:t>SHA-1*, SHA-256, SHA-384 or SHA-512</w:t>
            </w:r>
          </w:p>
        </w:tc>
      </w:tr>
      <w:tr w:rsidR="00235256" w14:paraId="4D75FF6A" w14:textId="77777777" w:rsidTr="007B3509">
        <w:tc>
          <w:tcPr>
            <w:tcW w:w="0" w:type="auto"/>
          </w:tcPr>
          <w:p w14:paraId="1831612A" w14:textId="77777777" w:rsidR="00235256" w:rsidRDefault="00FF0762">
            <w:pPr>
              <w:pStyle w:val="Compact"/>
            </w:pPr>
            <w:r>
              <w:t>Minimum RSA modulus size (bits)</w:t>
            </w:r>
          </w:p>
        </w:tc>
        <w:tc>
          <w:tcPr>
            <w:tcW w:w="0" w:type="auto"/>
          </w:tcPr>
          <w:p w14:paraId="39695057" w14:textId="77777777" w:rsidR="00235256" w:rsidRDefault="00FF0762">
            <w:pPr>
              <w:pStyle w:val="Compact"/>
            </w:pPr>
            <w:r>
              <w:t>1024</w:t>
            </w:r>
          </w:p>
        </w:tc>
        <w:tc>
          <w:tcPr>
            <w:tcW w:w="0" w:type="auto"/>
          </w:tcPr>
          <w:p w14:paraId="183BE968" w14:textId="77777777" w:rsidR="00235256" w:rsidRDefault="00FF0762">
            <w:pPr>
              <w:pStyle w:val="Compact"/>
            </w:pPr>
            <w:r>
              <w:t>2048</w:t>
            </w:r>
          </w:p>
        </w:tc>
      </w:tr>
      <w:tr w:rsidR="00235256" w14:paraId="57990814" w14:textId="77777777" w:rsidTr="007B3509">
        <w:tc>
          <w:tcPr>
            <w:tcW w:w="0" w:type="auto"/>
          </w:tcPr>
          <w:p w14:paraId="42D46E08" w14:textId="77777777" w:rsidR="00235256" w:rsidRDefault="00FF0762">
            <w:pPr>
              <w:pStyle w:val="Compact"/>
            </w:pPr>
            <w:r>
              <w:t>ECC curve</w:t>
            </w:r>
          </w:p>
        </w:tc>
        <w:tc>
          <w:tcPr>
            <w:tcW w:w="0" w:type="auto"/>
          </w:tcPr>
          <w:p w14:paraId="6A8E11A7" w14:textId="77777777" w:rsidR="00235256" w:rsidRDefault="00FF0762">
            <w:pPr>
              <w:pStyle w:val="Compact"/>
            </w:pPr>
            <w:r>
              <w:t>NIST P-256, P-384, or P-521</w:t>
            </w:r>
          </w:p>
        </w:tc>
        <w:tc>
          <w:tcPr>
            <w:tcW w:w="0" w:type="auto"/>
          </w:tcPr>
          <w:p w14:paraId="67483152" w14:textId="77777777" w:rsidR="00235256" w:rsidRDefault="00FF0762">
            <w:pPr>
              <w:pStyle w:val="Compact"/>
            </w:pPr>
            <w:r>
              <w:t>NIST P-256, P-384, or P-521</w:t>
            </w:r>
          </w:p>
        </w:tc>
      </w:tr>
      <w:tr w:rsidR="00235256" w14:paraId="4448DBA3" w14:textId="77777777" w:rsidTr="007B3509">
        <w:tc>
          <w:tcPr>
            <w:tcW w:w="0" w:type="auto"/>
          </w:tcPr>
          <w:p w14:paraId="24D7D9AF" w14:textId="77777777" w:rsidR="00235256" w:rsidRDefault="00FF0762">
            <w:pPr>
              <w:pStyle w:val="Compact"/>
            </w:pPr>
            <w:r>
              <w:t>Minimum DSA modulus and divisor size (bits)</w:t>
            </w:r>
          </w:p>
        </w:tc>
        <w:tc>
          <w:tcPr>
            <w:tcW w:w="0" w:type="auto"/>
          </w:tcPr>
          <w:p w14:paraId="07C6D011" w14:textId="77777777" w:rsidR="00235256" w:rsidRDefault="00FF0762">
            <w:pPr>
              <w:pStyle w:val="Compact"/>
            </w:pPr>
            <w:r>
              <w:t>L= 2048, N= 224 or L= 2048, N= 256</w:t>
            </w:r>
          </w:p>
        </w:tc>
        <w:tc>
          <w:tcPr>
            <w:tcW w:w="0" w:type="auto"/>
          </w:tcPr>
          <w:p w14:paraId="7128C635" w14:textId="77777777" w:rsidR="00235256" w:rsidRDefault="00FF0762">
            <w:pPr>
              <w:pStyle w:val="Compact"/>
            </w:pPr>
            <w:r>
              <w:t>L= 2048 N= 224 or L= 2048 N= 256</w:t>
            </w:r>
          </w:p>
        </w:tc>
      </w:tr>
    </w:tbl>
    <w:p w14:paraId="3A1EC3C6" w14:textId="77777777" w:rsidR="00235256" w:rsidRDefault="00FF0762">
      <w:pPr>
        <w:pStyle w:val="BodyText"/>
      </w:pPr>
      <w:r>
        <w:t>* SHA-1 MAY be used with RSA keys until SHA-256 is supported widely by browsers used by a substantial portion of relying-parties worldwide.</w:t>
      </w:r>
    </w:p>
    <w:p w14:paraId="49494850" w14:textId="0CE7343E" w:rsidR="00235256" w:rsidRDefault="00FF0762">
      <w:pPr>
        <w:pStyle w:val="BodyText"/>
      </w:pPr>
      <w:r>
        <w:t xml:space="preserve">** A Root </w:t>
      </w:r>
      <w:del w:id="1398" w:author="Dimitrios Zacharopoulos" w:date="2016-08-11T10:04:00Z">
        <w:r w:rsidRPr="00964C75" w:rsidDel="00457E02">
          <w:rPr>
            <w:highlight w:val="yellow"/>
            <w:rPrChange w:id="1399" w:author="Dimitrios Zacharopoulos" w:date="2016-08-11T11:32:00Z">
              <w:rPr/>
            </w:rPrChange>
          </w:rPr>
          <w:delText>CA</w:delText>
        </w:r>
      </w:del>
      <w:del w:id="1400" w:author="Dimitrios Zacharopoulos" w:date="2016-10-06T20:09:00Z">
        <w:r w:rsidDel="005D12CB">
          <w:delText xml:space="preserve"> </w:delText>
        </w:r>
      </w:del>
      <w:r>
        <w:t>Certificate issued prior to 31 Dec. 2010 with an RSA key size less than 2048 bits MAY still serve as a trust anchor for Subscriber Certificates issued in accordance with these Requirements.</w:t>
      </w:r>
    </w:p>
    <w:p w14:paraId="1B68068C" w14:textId="77777777" w:rsidR="00235256" w:rsidRDefault="00FF0762">
      <w:pPr>
        <w:pStyle w:val="BodyText"/>
      </w:pPr>
      <w:r>
        <w:lastRenderedPageBreak/>
        <w:t>*** L and N (the bit lengths of modulus p and divisor q, respectively) are described in the Digital Signature Standard, FIPS 186-4 (http://nvlpubs.nist.gov/nistpubs/FIPS/NIST.FIPS.186-4.pdf).</w:t>
      </w:r>
    </w:p>
    <w:p w14:paraId="00CFE867" w14:textId="77777777" w:rsidR="00235256" w:rsidRDefault="00FF0762">
      <w:pPr>
        <w:pStyle w:val="Heading3"/>
      </w:pPr>
      <w:bookmarkStart w:id="1401" w:name="public-key-parameters-generation-and-qua"/>
      <w:bookmarkEnd w:id="1401"/>
      <w:r>
        <w:t>6.1.6 Public key parameters generation and quality checking</w:t>
      </w:r>
    </w:p>
    <w:p w14:paraId="43136C18" w14:textId="24824790" w:rsidR="00235256" w:rsidRDefault="00FF0762">
      <w:pPr>
        <w:pStyle w:val="FirstParagraph"/>
      </w:pPr>
      <w:r>
        <w:t xml:space="preserve">RSA: The </w:t>
      </w:r>
      <w:del w:id="1402" w:author="Dimitrios Zacharopoulos" w:date="2016-08-11T10:04:00Z">
        <w:r w:rsidDel="00457E02">
          <w:delText>CA</w:delText>
        </w:r>
      </w:del>
      <w:ins w:id="1403" w:author="Dimitrios Zacharopoulos" w:date="2016-08-11T10:04:00Z">
        <w:r w:rsidR="00457E02" w:rsidRPr="00457E02">
          <w:rPr>
            <w:highlight w:val="green"/>
          </w:rPr>
          <w:t>CA</w:t>
        </w:r>
      </w:ins>
      <w:r>
        <w:t xml:space="preserve"> SHALL confirm that the value of the public exponent is an odd number equal to 3 or more. Additionally, the public exponent SHOULD be in the range between 216+1 and 2256-1. The modulus SHOULD also have the following characteristics: an odd number, not the power of a prime, and have no factors smaller than 752. [Source: Section 5.3.3, NIST SP 800-89]</w:t>
      </w:r>
    </w:p>
    <w:p w14:paraId="5B26A2CB" w14:textId="3500260C" w:rsidR="00235256" w:rsidRDefault="00FF0762">
      <w:pPr>
        <w:pStyle w:val="BodyText"/>
      </w:pPr>
      <w:r>
        <w:t xml:space="preserve">DSA: Although FIPS 800-57 says that domain parameters may be made available at some accessible site, compliant DSA certificates MUST include all domain parameters. This is to insure maximum interoperability among relying party software. The </w:t>
      </w:r>
      <w:del w:id="1404" w:author="Dimitrios Zacharopoulos" w:date="2016-08-11T10:04:00Z">
        <w:r w:rsidDel="00457E02">
          <w:delText>CA</w:delText>
        </w:r>
      </w:del>
      <w:ins w:id="1405" w:author="Dimitrios Zacharopoulos" w:date="2016-08-11T10:04:00Z">
        <w:r w:rsidR="00457E02" w:rsidRPr="00457E02">
          <w:rPr>
            <w:highlight w:val="green"/>
          </w:rPr>
          <w:t>CA</w:t>
        </w:r>
      </w:ins>
      <w:r>
        <w:t xml:space="preserve"> MUST confirm that the value of the public key has the unique correct representation and range in the field, and that the key has the correct order in the subgroup. [Source: Section 5.3.1, NIST SP 800-89]</w:t>
      </w:r>
    </w:p>
    <w:p w14:paraId="74403563" w14:textId="61C05FD1" w:rsidR="00235256" w:rsidRDefault="00FF0762">
      <w:pPr>
        <w:pStyle w:val="BodyText"/>
      </w:pPr>
      <w:r>
        <w:t xml:space="preserve">ECC: The </w:t>
      </w:r>
      <w:del w:id="1406" w:author="Dimitrios Zacharopoulos" w:date="2016-08-11T10:04:00Z">
        <w:r w:rsidDel="00457E02">
          <w:delText>CA</w:delText>
        </w:r>
      </w:del>
      <w:ins w:id="1407" w:author="Dimitrios Zacharopoulos" w:date="2016-08-11T10:04:00Z">
        <w:r w:rsidR="00457E02" w:rsidRPr="00457E02">
          <w:rPr>
            <w:highlight w:val="green"/>
          </w:rPr>
          <w:t>CA</w:t>
        </w:r>
      </w:ins>
      <w:r>
        <w:t xml:space="preserve"> SHOULD confirm the validity of all keys using either the ECC Full Public Key Validation Routine or the ECC Partial Public Key Validation Routine. [Source: Sections 5.6.2.3.2 and 5.6.2.3.3, respectively, of NIST SP 800-56A: Revision 2]</w:t>
      </w:r>
    </w:p>
    <w:p w14:paraId="5E4D0987" w14:textId="77777777" w:rsidR="00235256" w:rsidRDefault="00FF0762">
      <w:pPr>
        <w:pStyle w:val="Heading3"/>
      </w:pPr>
      <w:bookmarkStart w:id="1408" w:name="key-usage-purposes-as-per-x.509-v3-key-u"/>
      <w:bookmarkEnd w:id="1408"/>
      <w:r>
        <w:t>6.1.7 Key usage purposes (as per X.509 v3 key usage field)</w:t>
      </w:r>
    </w:p>
    <w:p w14:paraId="4C7375E8" w14:textId="40ECDA2B" w:rsidR="00235256" w:rsidRDefault="00FF0762">
      <w:pPr>
        <w:pStyle w:val="FirstParagraph"/>
      </w:pPr>
      <w:del w:id="1409" w:author="Dimitrios Zacharopoulos" w:date="2016-10-06T20:10:00Z">
        <w:r w:rsidRPr="00E42531" w:rsidDel="005D12CB">
          <w:rPr>
            <w:highlight w:val="red"/>
            <w:rPrChange w:id="1410" w:author="Dimitrios Zacharopoulos" w:date="2016-09-02T14:41:00Z">
              <w:rPr/>
            </w:rPrChange>
          </w:rPr>
          <w:delText xml:space="preserve">Root </w:delText>
        </w:r>
      </w:del>
      <w:del w:id="1411" w:author="Dimitrios Zacharopoulos" w:date="2016-08-11T10:04:00Z">
        <w:r w:rsidRPr="00E42531" w:rsidDel="00457E02">
          <w:rPr>
            <w:highlight w:val="red"/>
            <w:rPrChange w:id="1412" w:author="Dimitrios Zacharopoulos" w:date="2016-09-02T14:41:00Z">
              <w:rPr/>
            </w:rPrChange>
          </w:rPr>
          <w:delText>CA</w:delText>
        </w:r>
      </w:del>
      <w:del w:id="1413" w:author="Dimitrios Zacharopoulos" w:date="2016-10-06T20:10:00Z">
        <w:r w:rsidDel="005D12CB">
          <w:delText xml:space="preserve"> </w:delText>
        </w:r>
      </w:del>
      <w:r>
        <w:t xml:space="preserve">Private Keys </w:t>
      </w:r>
      <w:ins w:id="1414" w:author="Dimitrios Zacharopoulos" w:date="2016-10-06T20:10:00Z">
        <w:r w:rsidR="005D12CB">
          <w:t xml:space="preserve">associated with Root Certificates </w:t>
        </w:r>
      </w:ins>
      <w:r>
        <w:t xml:space="preserve">MUST NOT be used to sign Certificates except in the following </w:t>
      </w:r>
      <w:del w:id="1415" w:author="Dimitrios Zacharopoulos" w:date="2016-08-11T12:25:00Z">
        <w:r w:rsidDel="00864041">
          <w:delText>cas</w:delText>
        </w:r>
      </w:del>
      <w:del w:id="1416" w:author="Dimitrios Zacharopoulos" w:date="2016-08-11T12:30:00Z">
        <w:r w:rsidDel="00864041">
          <w:delText>e</w:delText>
        </w:r>
      </w:del>
      <w:ins w:id="1417" w:author="Dimitrios Zacharopoulos" w:date="2016-08-11T12:30:00Z">
        <w:r w:rsidR="00864041" w:rsidRPr="00864041">
          <w:t>case</w:t>
        </w:r>
      </w:ins>
      <w:r>
        <w:t>s:</w:t>
      </w:r>
    </w:p>
    <w:p w14:paraId="047F1469" w14:textId="3A729A67" w:rsidR="00235256" w:rsidRDefault="00FF0762" w:rsidP="007B3509">
      <w:pPr>
        <w:pStyle w:val="Compact"/>
        <w:numPr>
          <w:ilvl w:val="0"/>
          <w:numId w:val="32"/>
        </w:numPr>
      </w:pPr>
      <w:r>
        <w:t xml:space="preserve">Self-signed Certificates to represent the </w:t>
      </w:r>
      <w:r w:rsidRPr="005D12CB">
        <w:t xml:space="preserve">Root </w:t>
      </w:r>
      <w:del w:id="1418" w:author="Dimitrios Zacharopoulos" w:date="2016-08-11T10:04:00Z">
        <w:r w:rsidRPr="005D12CB" w:rsidDel="00457E02">
          <w:delText>CA</w:delText>
        </w:r>
      </w:del>
      <w:ins w:id="1419" w:author="Dimitrios Zacharopoulos" w:date="2016-08-11T10:04:00Z">
        <w:r w:rsidR="00457E02" w:rsidRPr="005D12CB">
          <w:rPr>
            <w:rPrChange w:id="1420" w:author="Dimitrios Zacharopoulos" w:date="2016-10-06T20:10:00Z">
              <w:rPr>
                <w:highlight w:val="green"/>
              </w:rPr>
            </w:rPrChange>
          </w:rPr>
          <w:t>C</w:t>
        </w:r>
      </w:ins>
      <w:ins w:id="1421" w:author="Dimitrios Zacharopoulos" w:date="2016-10-06T20:10:00Z">
        <w:r w:rsidR="005D12CB" w:rsidRPr="005D12CB">
          <w:rPr>
            <w:rPrChange w:id="1422" w:author="Dimitrios Zacharopoulos" w:date="2016-10-06T20:10:00Z">
              <w:rPr>
                <w:highlight w:val="red"/>
              </w:rPr>
            </w:rPrChange>
          </w:rPr>
          <w:t>ertificate</w:t>
        </w:r>
      </w:ins>
      <w:r>
        <w:t xml:space="preserve"> itself;</w:t>
      </w:r>
    </w:p>
    <w:p w14:paraId="1A3EAC6E" w14:textId="11966884" w:rsidR="00235256" w:rsidRDefault="00FF0762" w:rsidP="007B3509">
      <w:pPr>
        <w:pStyle w:val="Compact"/>
        <w:numPr>
          <w:ilvl w:val="0"/>
          <w:numId w:val="32"/>
        </w:numPr>
      </w:pPr>
      <w:del w:id="1423" w:author="Dimitrios Zacharopoulos" w:date="2016-10-06T20:13:00Z">
        <w:r w:rsidDel="00605D6B">
          <w:delText xml:space="preserve">Certificates for </w:delText>
        </w:r>
      </w:del>
      <w:r w:rsidRPr="005D12CB">
        <w:rPr>
          <w:highlight w:val="yellow"/>
          <w:rPrChange w:id="1424" w:author="Dimitrios Zacharopoulos" w:date="2016-10-06T20:11:00Z">
            <w:rPr/>
          </w:rPrChange>
        </w:rPr>
        <w:t xml:space="preserve">Subordinate </w:t>
      </w:r>
      <w:del w:id="1425" w:author="Dimitrios Zacharopoulos" w:date="2016-08-11T12:25:00Z">
        <w:r w:rsidRPr="005D12CB" w:rsidDel="00864041">
          <w:rPr>
            <w:highlight w:val="yellow"/>
            <w:rPrChange w:id="1426" w:author="Dimitrios Zacharopoulos" w:date="2016-10-06T20:11:00Z">
              <w:rPr/>
            </w:rPrChange>
          </w:rPr>
          <w:delText>CAs</w:delText>
        </w:r>
      </w:del>
      <w:ins w:id="1427" w:author="Dimitrios Zacharopoulos" w:date="2016-08-11T12:25:00Z">
        <w:r w:rsidR="00864041" w:rsidRPr="005D12CB">
          <w:rPr>
            <w:highlight w:val="yellow"/>
            <w:rPrChange w:id="1428" w:author="Dimitrios Zacharopoulos" w:date="2016-10-06T20:11:00Z">
              <w:rPr>
                <w:highlight w:val="green"/>
              </w:rPr>
            </w:rPrChange>
          </w:rPr>
          <w:t>CA</w:t>
        </w:r>
      </w:ins>
      <w:ins w:id="1429" w:author="Dimitrios Zacharopoulos" w:date="2016-10-06T20:11:00Z">
        <w:r w:rsidR="005D12CB" w:rsidRPr="005D12CB">
          <w:rPr>
            <w:highlight w:val="yellow"/>
            <w:rPrChange w:id="1430" w:author="Dimitrios Zacharopoulos" w:date="2016-10-06T20:11:00Z">
              <w:rPr/>
            </w:rPrChange>
          </w:rPr>
          <w:t xml:space="preserve"> Certificates</w:t>
        </w:r>
      </w:ins>
      <w:r w:rsidRPr="005D12CB">
        <w:rPr>
          <w:highlight w:val="yellow"/>
          <w:rPrChange w:id="1431" w:author="Dimitrios Zacharopoulos" w:date="2016-10-06T20:11:00Z">
            <w:rPr/>
          </w:rPrChange>
        </w:rPr>
        <w:t xml:space="preserve"> </w:t>
      </w:r>
      <w:r>
        <w:t>and Cross Certificates;</w:t>
      </w:r>
    </w:p>
    <w:p w14:paraId="7169B8D9" w14:textId="42AB2172" w:rsidR="00235256" w:rsidRDefault="00FF0762" w:rsidP="007B3509">
      <w:pPr>
        <w:pStyle w:val="Compact"/>
        <w:numPr>
          <w:ilvl w:val="0"/>
          <w:numId w:val="32"/>
        </w:numPr>
      </w:pPr>
      <w:r>
        <w:t xml:space="preserve">Certificates for infrastructure purposes (e.g. administrative role certificates, internal </w:t>
      </w:r>
      <w:del w:id="1432" w:author="Dimitrios Zacharopoulos" w:date="2016-08-11T10:04:00Z">
        <w:r w:rsidRPr="00605D6B" w:rsidDel="00457E02">
          <w:rPr>
            <w:highlight w:val="green"/>
            <w:rPrChange w:id="1433" w:author="Dimitrios Zacharopoulos" w:date="2016-10-06T20:13:00Z">
              <w:rPr/>
            </w:rPrChange>
          </w:rPr>
          <w:delText>CA</w:delText>
        </w:r>
      </w:del>
      <w:ins w:id="1434" w:author="Dimitrios Zacharopoulos" w:date="2016-08-11T10:04:00Z">
        <w:r w:rsidR="00457E02" w:rsidRPr="00605D6B">
          <w:rPr>
            <w:highlight w:val="green"/>
          </w:rPr>
          <w:t>CA</w:t>
        </w:r>
      </w:ins>
      <w:r>
        <w:t xml:space="preserve"> operational device certificates, and OCSP Response verification Certificates);</w:t>
      </w:r>
    </w:p>
    <w:p w14:paraId="7FE54235" w14:textId="1AFC4A86" w:rsidR="00235256" w:rsidRDefault="00FF0762" w:rsidP="007B3509">
      <w:pPr>
        <w:pStyle w:val="Compact"/>
        <w:numPr>
          <w:ilvl w:val="0"/>
          <w:numId w:val="32"/>
        </w:numPr>
      </w:pPr>
      <w:r>
        <w:t xml:space="preserve">Certificates issued solely for the purpose of testing products with Certificates issued by a </w:t>
      </w:r>
      <w:r w:rsidRPr="00605D6B">
        <w:t xml:space="preserve">Root </w:t>
      </w:r>
      <w:del w:id="1435" w:author="Dimitrios Zacharopoulos" w:date="2016-08-11T10:04:00Z">
        <w:r w:rsidRPr="00605D6B" w:rsidDel="00457E02">
          <w:delText>CA</w:delText>
        </w:r>
      </w:del>
      <w:ins w:id="1436" w:author="Dimitrios Zacharopoulos" w:date="2016-08-11T10:04:00Z">
        <w:r w:rsidR="00457E02" w:rsidRPr="00605D6B">
          <w:rPr>
            <w:rPrChange w:id="1437" w:author="Dimitrios Zacharopoulos" w:date="2016-10-06T20:14:00Z">
              <w:rPr>
                <w:highlight w:val="green"/>
              </w:rPr>
            </w:rPrChange>
          </w:rPr>
          <w:t>C</w:t>
        </w:r>
      </w:ins>
      <w:ins w:id="1438" w:author="Dimitrios Zacharopoulos" w:date="2016-10-06T20:14:00Z">
        <w:r w:rsidR="00605D6B" w:rsidRPr="00605D6B">
          <w:t>ertificate</w:t>
        </w:r>
      </w:ins>
      <w:r>
        <w:t>; and</w:t>
      </w:r>
    </w:p>
    <w:p w14:paraId="1929E251" w14:textId="77777777" w:rsidR="00235256" w:rsidRDefault="00FF0762" w:rsidP="007B3509">
      <w:pPr>
        <w:numPr>
          <w:ilvl w:val="0"/>
          <w:numId w:val="32"/>
        </w:numPr>
      </w:pPr>
      <w:r>
        <w:t>Subscriber Certificates, provided that:</w:t>
      </w:r>
    </w:p>
    <w:p w14:paraId="76DC0907" w14:textId="5D04D763" w:rsidR="00235256" w:rsidRDefault="00FF0762" w:rsidP="007B3509">
      <w:pPr>
        <w:numPr>
          <w:ilvl w:val="1"/>
          <w:numId w:val="33"/>
        </w:numPr>
      </w:pPr>
      <w:r>
        <w:t xml:space="preserve">The </w:t>
      </w:r>
      <w:r w:rsidRPr="00BD6BC9">
        <w:rPr>
          <w:highlight w:val="yellow"/>
          <w:rPrChange w:id="1439" w:author="Dimitrios Zacharopoulos" w:date="2016-09-02T14:44:00Z">
            <w:rPr/>
          </w:rPrChange>
        </w:rPr>
        <w:t xml:space="preserve">Root </w:t>
      </w:r>
      <w:del w:id="1440" w:author="Dimitrios Zacharopoulos" w:date="2016-08-11T10:04:00Z">
        <w:r w:rsidRPr="00BD6BC9" w:rsidDel="00457E02">
          <w:rPr>
            <w:highlight w:val="yellow"/>
            <w:rPrChange w:id="1441" w:author="Dimitrios Zacharopoulos" w:date="2016-09-02T14:44:00Z">
              <w:rPr/>
            </w:rPrChange>
          </w:rPr>
          <w:delText>CA</w:delText>
        </w:r>
      </w:del>
      <w:ins w:id="1442" w:author="Dimitrios Zacharopoulos" w:date="2016-08-11T10:04:00Z">
        <w:r w:rsidR="00457E02" w:rsidRPr="00BD6BC9">
          <w:rPr>
            <w:highlight w:val="yellow"/>
            <w:rPrChange w:id="1443" w:author="Dimitrios Zacharopoulos" w:date="2016-09-02T14:44:00Z">
              <w:rPr>
                <w:highlight w:val="green"/>
              </w:rPr>
            </w:rPrChange>
          </w:rPr>
          <w:t>C</w:t>
        </w:r>
      </w:ins>
      <w:ins w:id="1444" w:author="Dimitrios Zacharopoulos" w:date="2016-10-06T20:14:00Z">
        <w:r w:rsidR="00605D6B">
          <w:rPr>
            <w:highlight w:val="yellow"/>
          </w:rPr>
          <w:t>ertificate</w:t>
        </w:r>
      </w:ins>
      <w:r>
        <w:t xml:space="preserve"> uses a 1024-bit RSA signing key that was created prior to the Effective Date;</w:t>
      </w:r>
    </w:p>
    <w:p w14:paraId="725335F2" w14:textId="77777777" w:rsidR="00235256" w:rsidRDefault="00FF0762" w:rsidP="007B3509">
      <w:pPr>
        <w:numPr>
          <w:ilvl w:val="1"/>
          <w:numId w:val="33"/>
        </w:numPr>
      </w:pPr>
      <w:r>
        <w:t>The Applicant's application was deployed prior to the Effective Date;</w:t>
      </w:r>
    </w:p>
    <w:p w14:paraId="7D496E09" w14:textId="527AA737" w:rsidR="00235256" w:rsidRDefault="00FF0762" w:rsidP="007B3509">
      <w:pPr>
        <w:numPr>
          <w:ilvl w:val="1"/>
          <w:numId w:val="33"/>
        </w:numPr>
      </w:pPr>
      <w:r>
        <w:t xml:space="preserve">The Applicant's application is in active use by the Applicant or the </w:t>
      </w:r>
      <w:del w:id="1445" w:author="Dimitrios Zacharopoulos" w:date="2016-08-11T10:04:00Z">
        <w:r w:rsidDel="00457E02">
          <w:delText>CA</w:delText>
        </w:r>
      </w:del>
      <w:ins w:id="1446" w:author="Dimitrios Zacharopoulos" w:date="2016-08-11T10:04:00Z">
        <w:r w:rsidR="00457E02" w:rsidRPr="00457E02">
          <w:rPr>
            <w:highlight w:val="green"/>
          </w:rPr>
          <w:t>CA</w:t>
        </w:r>
      </w:ins>
      <w:r>
        <w:t xml:space="preserve"> uses a documented process to establish that the Certificate's use is required by a substantial number of Relying Parties;</w:t>
      </w:r>
    </w:p>
    <w:p w14:paraId="050F497B" w14:textId="466DB781" w:rsidR="00235256" w:rsidRDefault="00FF0762" w:rsidP="007B3509">
      <w:pPr>
        <w:numPr>
          <w:ilvl w:val="1"/>
          <w:numId w:val="33"/>
        </w:numPr>
      </w:pPr>
      <w:r>
        <w:lastRenderedPageBreak/>
        <w:t xml:space="preserve">The </w:t>
      </w:r>
      <w:del w:id="1447" w:author="Dimitrios Zacharopoulos" w:date="2016-08-11T10:04:00Z">
        <w:r w:rsidDel="00457E02">
          <w:delText>CA</w:delText>
        </w:r>
      </w:del>
      <w:ins w:id="1448" w:author="Dimitrios Zacharopoulos" w:date="2016-08-11T10:04:00Z">
        <w:r w:rsidR="00457E02" w:rsidRPr="00457E02">
          <w:rPr>
            <w:highlight w:val="green"/>
          </w:rPr>
          <w:t>CA</w:t>
        </w:r>
      </w:ins>
      <w:r>
        <w:t xml:space="preserve"> follows a documented process to determine that the Applicant's application poses no known security risks to Relying Parties;</w:t>
      </w:r>
    </w:p>
    <w:p w14:paraId="3682B10D" w14:textId="7A25B77C" w:rsidR="00235256" w:rsidRDefault="00FF0762" w:rsidP="007B3509">
      <w:pPr>
        <w:numPr>
          <w:ilvl w:val="1"/>
          <w:numId w:val="33"/>
        </w:numPr>
      </w:pPr>
      <w:r>
        <w:t xml:space="preserve">The </w:t>
      </w:r>
      <w:del w:id="1449" w:author="Dimitrios Zacharopoulos" w:date="2016-08-11T10:04:00Z">
        <w:r w:rsidDel="00457E02">
          <w:delText>CA</w:delText>
        </w:r>
      </w:del>
      <w:ins w:id="1450" w:author="Dimitrios Zacharopoulos" w:date="2016-08-11T10:04:00Z">
        <w:r w:rsidR="00457E02" w:rsidRPr="00457E02">
          <w:rPr>
            <w:highlight w:val="green"/>
          </w:rPr>
          <w:t>CA</w:t>
        </w:r>
      </w:ins>
      <w:r>
        <w:t xml:space="preserve"> documents that the Applicant's application cannot be patched or replaced without substantial economic outlay;</w:t>
      </w:r>
    </w:p>
    <w:p w14:paraId="4ECF107F" w14:textId="13FD1845" w:rsidR="00235256" w:rsidRDefault="00FF0762" w:rsidP="007B3509">
      <w:pPr>
        <w:numPr>
          <w:ilvl w:val="1"/>
          <w:numId w:val="33"/>
        </w:numPr>
      </w:pPr>
      <w:r>
        <w:t xml:space="preserve">The </w:t>
      </w:r>
      <w:del w:id="1451" w:author="Dimitrios Zacharopoulos" w:date="2016-08-11T10:04:00Z">
        <w:r w:rsidDel="00457E02">
          <w:delText>CA</w:delText>
        </w:r>
      </w:del>
      <w:ins w:id="1452" w:author="Dimitrios Zacharopoulos" w:date="2016-08-11T10:04:00Z">
        <w:r w:rsidR="00457E02" w:rsidRPr="00457E02">
          <w:rPr>
            <w:highlight w:val="green"/>
          </w:rPr>
          <w:t>CA</w:t>
        </w:r>
      </w:ins>
      <w:r>
        <w:t xml:space="preserve"> signs the Subscriber Certificate on or before June 30, 2016; and</w:t>
      </w:r>
    </w:p>
    <w:p w14:paraId="78B8AAA1" w14:textId="77777777" w:rsidR="00235256" w:rsidRDefault="00FF0762" w:rsidP="007B3509">
      <w:pPr>
        <w:numPr>
          <w:ilvl w:val="1"/>
          <w:numId w:val="33"/>
        </w:numPr>
      </w:pPr>
      <w:r>
        <w:t>The notBefore field in the Subscriber Certificate has a date on or before June 30, 2016.</w:t>
      </w:r>
    </w:p>
    <w:p w14:paraId="5F76E22A" w14:textId="77777777" w:rsidR="00235256" w:rsidRDefault="00FF0762">
      <w:pPr>
        <w:pStyle w:val="Heading2"/>
      </w:pPr>
      <w:bookmarkStart w:id="1453" w:name="private-key-protection-and-cryptographic"/>
      <w:bookmarkEnd w:id="1453"/>
      <w:r>
        <w:t>6.2 Private Key Protection and Cryptographic Module Engineering Controls</w:t>
      </w:r>
    </w:p>
    <w:p w14:paraId="6ECF52E0" w14:textId="273BCB23" w:rsidR="00235256" w:rsidRDefault="00FF0762">
      <w:pPr>
        <w:pStyle w:val="FirstParagraph"/>
      </w:pPr>
      <w:r>
        <w:t xml:space="preserve">The </w:t>
      </w:r>
      <w:del w:id="1454" w:author="Dimitrios Zacharopoulos" w:date="2016-08-11T10:04:00Z">
        <w:r w:rsidDel="00457E02">
          <w:delText>CA</w:delText>
        </w:r>
      </w:del>
      <w:ins w:id="1455" w:author="Dimitrios Zacharopoulos" w:date="2016-08-11T10:04:00Z">
        <w:r w:rsidR="00457E02" w:rsidRPr="00457E02">
          <w:rPr>
            <w:highlight w:val="green"/>
          </w:rPr>
          <w:t>CA</w:t>
        </w:r>
      </w:ins>
      <w:r>
        <w:t xml:space="preserve"> SHALL implement physical and logical safeguards to prevent unauthorized certificate issuance. Protection of the </w:t>
      </w:r>
      <w:del w:id="1456" w:author="Dimitrios Zacharopoulos" w:date="2016-08-11T10:04:00Z">
        <w:r w:rsidRPr="00964C75" w:rsidDel="00457E02">
          <w:rPr>
            <w:highlight w:val="yellow"/>
            <w:rPrChange w:id="1457" w:author="Dimitrios Zacharopoulos" w:date="2016-08-11T11:33:00Z">
              <w:rPr/>
            </w:rPrChange>
          </w:rPr>
          <w:delText>CA</w:delText>
        </w:r>
      </w:del>
      <w:del w:id="1458" w:author="Dimitrios Zacharopoulos" w:date="2016-10-06T20:15:00Z">
        <w:r w:rsidDel="00605D6B">
          <w:delText xml:space="preserve"> </w:delText>
        </w:r>
      </w:del>
      <w:r>
        <w:t xml:space="preserve">Private Key </w:t>
      </w:r>
      <w:ins w:id="1459" w:author="Dimitrios Zacharopoulos" w:date="2016-10-06T20:15:00Z">
        <w:r w:rsidR="00605D6B">
          <w:t xml:space="preserve">associated with </w:t>
        </w:r>
        <w:r w:rsidR="00605D6B" w:rsidRPr="00605D6B">
          <w:t xml:space="preserve">a Root </w:t>
        </w:r>
        <w:r w:rsidR="00605D6B">
          <w:t xml:space="preserve">Certificate </w:t>
        </w:r>
        <w:r w:rsidR="00605D6B" w:rsidRPr="00605D6B">
          <w:t xml:space="preserve">or </w:t>
        </w:r>
        <w:r w:rsidR="00605D6B">
          <w:t xml:space="preserve">a </w:t>
        </w:r>
        <w:r w:rsidR="00605D6B" w:rsidRPr="00605D6B">
          <w:rPr>
            <w:highlight w:val="yellow"/>
            <w:rPrChange w:id="1460" w:author="Dimitrios Zacharopoulos" w:date="2016-10-06T20:16:00Z">
              <w:rPr/>
            </w:rPrChange>
          </w:rPr>
          <w:t>Subordinate CA Certificate</w:t>
        </w:r>
        <w:r w:rsidR="00605D6B" w:rsidRPr="00605D6B">
          <w:t xml:space="preserve"> </w:t>
        </w:r>
      </w:ins>
      <w:r>
        <w:t xml:space="preserve">outside the validated system or device specified above MUST consist of physical security, encryption, or a combination of both, implemented in a manner that prevents disclosure of the Private Key. </w:t>
      </w:r>
      <w:r w:rsidRPr="00605D6B">
        <w:rPr>
          <w:highlight w:val="green"/>
          <w:rPrChange w:id="1461" w:author="Dimitrios Zacharopoulos" w:date="2016-10-06T20:17:00Z">
            <w:rPr/>
          </w:rPrChange>
        </w:rPr>
        <w:t xml:space="preserve">The </w:t>
      </w:r>
      <w:del w:id="1462" w:author="Dimitrios Zacharopoulos" w:date="2016-08-11T10:04:00Z">
        <w:r w:rsidRPr="00605D6B" w:rsidDel="00457E02">
          <w:rPr>
            <w:highlight w:val="green"/>
            <w:rPrChange w:id="1463" w:author="Dimitrios Zacharopoulos" w:date="2016-10-06T20:17:00Z">
              <w:rPr/>
            </w:rPrChange>
          </w:rPr>
          <w:delText>CA</w:delText>
        </w:r>
      </w:del>
      <w:ins w:id="1464" w:author="Dimitrios Zacharopoulos" w:date="2016-08-11T10:04:00Z">
        <w:r w:rsidR="00457E02" w:rsidRPr="00605D6B">
          <w:rPr>
            <w:highlight w:val="green"/>
          </w:rPr>
          <w:t>CA</w:t>
        </w:r>
      </w:ins>
      <w:r w:rsidRPr="00605D6B">
        <w:rPr>
          <w:highlight w:val="green"/>
          <w:rPrChange w:id="1465" w:author="Dimitrios Zacharopoulos" w:date="2016-10-06T20:17:00Z">
            <w:rPr/>
          </w:rPrChange>
        </w:rPr>
        <w:t xml:space="preserve"> </w:t>
      </w:r>
      <w:r w:rsidRPr="00605D6B">
        <w:t>SHALL encrypt</w:t>
      </w:r>
      <w:r>
        <w:t xml:space="preserve"> </w:t>
      </w:r>
      <w:del w:id="1466" w:author="Dimitrios Zacharopoulos" w:date="2016-10-06T20:16:00Z">
        <w:r w:rsidDel="00605D6B">
          <w:delText xml:space="preserve">its </w:delText>
        </w:r>
      </w:del>
      <w:ins w:id="1467" w:author="Dimitrios Zacharopoulos" w:date="2016-10-06T20:16:00Z">
        <w:r w:rsidR="00605D6B">
          <w:t xml:space="preserve">such a </w:t>
        </w:r>
      </w:ins>
      <w:r>
        <w:t>Private Key with an algorithm and key-length that, according to the state of the art, are capable of withstanding cryptanalytic attacks for the residual life of the encrypted key or key part.</w:t>
      </w:r>
    </w:p>
    <w:p w14:paraId="22AB519D" w14:textId="77777777" w:rsidR="00235256" w:rsidRDefault="00FF0762">
      <w:pPr>
        <w:pStyle w:val="Heading3"/>
      </w:pPr>
      <w:bookmarkStart w:id="1468" w:name="cryptographic-module-standards-and-contr"/>
      <w:bookmarkEnd w:id="1468"/>
      <w:r>
        <w:t>6.2.1 Cryptographic module standards and controls</w:t>
      </w:r>
    </w:p>
    <w:p w14:paraId="2166BFCA" w14:textId="77777777" w:rsidR="00235256" w:rsidRDefault="00FF0762">
      <w:pPr>
        <w:pStyle w:val="Heading3"/>
      </w:pPr>
      <w:bookmarkStart w:id="1469" w:name="private-key-n-out-of-m-multi-person-cont"/>
      <w:bookmarkEnd w:id="1469"/>
      <w:r>
        <w:t>6.2.2 Private key (n out of m) multi-person control</w:t>
      </w:r>
    </w:p>
    <w:p w14:paraId="7DD8745B" w14:textId="77777777" w:rsidR="00235256" w:rsidRDefault="00FF0762">
      <w:pPr>
        <w:pStyle w:val="Heading3"/>
      </w:pPr>
      <w:bookmarkStart w:id="1470" w:name="private-key-escrow"/>
      <w:bookmarkEnd w:id="1470"/>
      <w:r>
        <w:t>6.2.3 Private key escrow</w:t>
      </w:r>
    </w:p>
    <w:p w14:paraId="73F4CE4D" w14:textId="77777777" w:rsidR="00235256" w:rsidRDefault="00FF0762">
      <w:pPr>
        <w:pStyle w:val="Heading3"/>
      </w:pPr>
      <w:bookmarkStart w:id="1471" w:name="private-key-backup"/>
      <w:bookmarkEnd w:id="1471"/>
      <w:r>
        <w:t>6.2.4 Private key backup</w:t>
      </w:r>
    </w:p>
    <w:p w14:paraId="119B5AEF" w14:textId="77777777" w:rsidR="00235256" w:rsidRDefault="00FF0762">
      <w:pPr>
        <w:pStyle w:val="FirstParagraph"/>
      </w:pPr>
      <w:r>
        <w:t>See Section 5.2.2.</w:t>
      </w:r>
    </w:p>
    <w:p w14:paraId="0FFC3927" w14:textId="77777777" w:rsidR="00235256" w:rsidRDefault="00FF0762">
      <w:pPr>
        <w:pStyle w:val="Heading3"/>
      </w:pPr>
      <w:bookmarkStart w:id="1472" w:name="private-key-archival"/>
      <w:bookmarkEnd w:id="1472"/>
      <w:r>
        <w:t>6.2.5 Private key archival</w:t>
      </w:r>
    </w:p>
    <w:p w14:paraId="5A2934BB" w14:textId="37F40AA2" w:rsidR="00235256" w:rsidRDefault="00FF0762">
      <w:pPr>
        <w:pStyle w:val="FirstParagraph"/>
      </w:pPr>
      <w:r>
        <w:t xml:space="preserve">Parties other than the </w:t>
      </w:r>
      <w:del w:id="1473" w:author="Dimitrios Zacharopoulos" w:date="2016-10-06T20:18:00Z">
        <w:r w:rsidRPr="00605D6B" w:rsidDel="00605D6B">
          <w:rPr>
            <w:highlight w:val="green"/>
            <w:rPrChange w:id="1474" w:author="Dimitrios Zacharopoulos" w:date="2016-10-06T20:19:00Z">
              <w:rPr/>
            </w:rPrChange>
          </w:rPr>
          <w:delText xml:space="preserve">Subordinate </w:delText>
        </w:r>
      </w:del>
      <w:del w:id="1475" w:author="Dimitrios Zacharopoulos" w:date="2016-08-11T10:04:00Z">
        <w:r w:rsidRPr="00605D6B" w:rsidDel="00457E02">
          <w:rPr>
            <w:highlight w:val="green"/>
            <w:rPrChange w:id="1476" w:author="Dimitrios Zacharopoulos" w:date="2016-10-06T20:19:00Z">
              <w:rPr/>
            </w:rPrChange>
          </w:rPr>
          <w:delText>CA</w:delText>
        </w:r>
      </w:del>
      <w:ins w:id="1477" w:author="Dimitrios Zacharopoulos" w:date="2016-08-11T10:04:00Z">
        <w:r w:rsidR="00457E02" w:rsidRPr="00605D6B">
          <w:rPr>
            <w:highlight w:val="green"/>
          </w:rPr>
          <w:t>CA</w:t>
        </w:r>
      </w:ins>
      <w:r>
        <w:t xml:space="preserve"> SHALL NOT archive the </w:t>
      </w:r>
      <w:del w:id="1478" w:author="Dimitrios Zacharopoulos" w:date="2016-10-06T20:18:00Z">
        <w:r w:rsidRPr="00382926" w:rsidDel="00605D6B">
          <w:rPr>
            <w:highlight w:val="yellow"/>
            <w:rPrChange w:id="1479" w:author="Dimitrios Zacharopoulos" w:date="2016-09-02T14:50:00Z">
              <w:rPr/>
            </w:rPrChange>
          </w:rPr>
          <w:delText xml:space="preserve">Subordinate </w:delText>
        </w:r>
      </w:del>
      <w:del w:id="1480" w:author="Dimitrios Zacharopoulos" w:date="2016-08-11T10:04:00Z">
        <w:r w:rsidRPr="00382926" w:rsidDel="00457E02">
          <w:rPr>
            <w:highlight w:val="yellow"/>
            <w:rPrChange w:id="1481" w:author="Dimitrios Zacharopoulos" w:date="2016-09-02T14:50:00Z">
              <w:rPr/>
            </w:rPrChange>
          </w:rPr>
          <w:delText>CA</w:delText>
        </w:r>
      </w:del>
      <w:del w:id="1482" w:author="Dimitrios Zacharopoulos" w:date="2016-10-06T20:18:00Z">
        <w:r w:rsidDel="00605D6B">
          <w:delText xml:space="preserve"> </w:delText>
        </w:r>
      </w:del>
      <w:r>
        <w:t xml:space="preserve">Private Keys </w:t>
      </w:r>
      <w:ins w:id="1483" w:author="Dimitrios Zacharopoulos" w:date="2016-10-06T20:18:00Z">
        <w:r w:rsidR="00605D6B">
          <w:t xml:space="preserve">associated with Root Certificates or Subordinate CA Certificates </w:t>
        </w:r>
      </w:ins>
      <w:r>
        <w:t xml:space="preserve">without authorization by the </w:t>
      </w:r>
      <w:del w:id="1484" w:author="Dimitrios Zacharopoulos" w:date="2016-10-06T20:17:00Z">
        <w:r w:rsidRPr="00605D6B" w:rsidDel="00605D6B">
          <w:rPr>
            <w:highlight w:val="green"/>
            <w:rPrChange w:id="1485" w:author="Dimitrios Zacharopoulos" w:date="2016-10-06T20:19:00Z">
              <w:rPr/>
            </w:rPrChange>
          </w:rPr>
          <w:delText xml:space="preserve">Subordinate </w:delText>
        </w:r>
      </w:del>
      <w:ins w:id="1486" w:author="Dimitrios Zacharopoulos" w:date="2016-10-06T20:17:00Z">
        <w:r w:rsidR="00605D6B" w:rsidRPr="00605D6B">
          <w:rPr>
            <w:highlight w:val="green"/>
            <w:rPrChange w:id="1487" w:author="Dimitrios Zacharopoulos" w:date="2016-10-06T20:19:00Z">
              <w:rPr>
                <w:highlight w:val="red"/>
              </w:rPr>
            </w:rPrChange>
          </w:rPr>
          <w:t>Issuing</w:t>
        </w:r>
        <w:r w:rsidR="00605D6B" w:rsidRPr="00605D6B">
          <w:rPr>
            <w:highlight w:val="green"/>
            <w:rPrChange w:id="1488" w:author="Dimitrios Zacharopoulos" w:date="2016-10-06T20:19:00Z">
              <w:rPr/>
            </w:rPrChange>
          </w:rPr>
          <w:t xml:space="preserve"> </w:t>
        </w:r>
      </w:ins>
      <w:del w:id="1489" w:author="Dimitrios Zacharopoulos" w:date="2016-08-11T10:04:00Z">
        <w:r w:rsidRPr="00605D6B" w:rsidDel="00457E02">
          <w:rPr>
            <w:highlight w:val="green"/>
            <w:rPrChange w:id="1490" w:author="Dimitrios Zacharopoulos" w:date="2016-10-06T20:19:00Z">
              <w:rPr/>
            </w:rPrChange>
          </w:rPr>
          <w:delText>CA</w:delText>
        </w:r>
      </w:del>
      <w:ins w:id="1491" w:author="Dimitrios Zacharopoulos" w:date="2016-08-11T10:04:00Z">
        <w:r w:rsidR="00457E02" w:rsidRPr="00605D6B">
          <w:rPr>
            <w:highlight w:val="green"/>
          </w:rPr>
          <w:t>CA</w:t>
        </w:r>
      </w:ins>
      <w:r>
        <w:t>.</w:t>
      </w:r>
    </w:p>
    <w:p w14:paraId="79D8C02C" w14:textId="77777777" w:rsidR="00235256" w:rsidRDefault="00FF0762">
      <w:pPr>
        <w:pStyle w:val="Heading3"/>
      </w:pPr>
      <w:bookmarkStart w:id="1492" w:name="private-key-transfer-into-or-from-a-cryp"/>
      <w:bookmarkEnd w:id="1492"/>
      <w:r>
        <w:t>6.2.6 Private key transfer into or from a cryptographic module</w:t>
      </w:r>
    </w:p>
    <w:p w14:paraId="0B515AD0" w14:textId="72C4476A" w:rsidR="00235256" w:rsidRDefault="00FF0762">
      <w:pPr>
        <w:pStyle w:val="FirstParagraph"/>
      </w:pPr>
      <w:r>
        <w:t xml:space="preserve">If the Issuing </w:t>
      </w:r>
      <w:del w:id="1493" w:author="Dimitrios Zacharopoulos" w:date="2016-08-11T10:04:00Z">
        <w:r w:rsidDel="00457E02">
          <w:delText>CA</w:delText>
        </w:r>
      </w:del>
      <w:ins w:id="1494" w:author="Dimitrios Zacharopoulos" w:date="2016-08-11T10:04:00Z">
        <w:r w:rsidR="00457E02" w:rsidRPr="00457E02">
          <w:rPr>
            <w:highlight w:val="green"/>
          </w:rPr>
          <w:t>CA</w:t>
        </w:r>
      </w:ins>
      <w:r>
        <w:t xml:space="preserve"> generated the Private Key on behalf of </w:t>
      </w:r>
      <w:del w:id="1495" w:author="Dimitrios Zacharopoulos" w:date="2016-10-06T20:20:00Z">
        <w:r w:rsidDel="00605D6B">
          <w:delText xml:space="preserve">the </w:delText>
        </w:r>
      </w:del>
      <w:ins w:id="1496" w:author="Dimitrios Zacharopoulos" w:date="2016-10-06T20:20:00Z">
        <w:r w:rsidR="00605D6B">
          <w:t xml:space="preserve">an </w:t>
        </w:r>
        <w:r w:rsidR="00605D6B" w:rsidRPr="00605D6B">
          <w:rPr>
            <w:highlight w:val="green"/>
            <w:rPrChange w:id="1497" w:author="Dimitrios Zacharopoulos" w:date="2016-10-06T20:20:00Z">
              <w:rPr/>
            </w:rPrChange>
          </w:rPr>
          <w:t xml:space="preserve">Externally Operated </w:t>
        </w:r>
      </w:ins>
      <w:r w:rsidRPr="00605D6B">
        <w:rPr>
          <w:highlight w:val="green"/>
          <w:rPrChange w:id="1498" w:author="Dimitrios Zacharopoulos" w:date="2016-10-06T20:20:00Z">
            <w:rPr/>
          </w:rPrChange>
        </w:rPr>
        <w:t xml:space="preserve">Subordinate </w:t>
      </w:r>
      <w:del w:id="1499" w:author="Dimitrios Zacharopoulos" w:date="2016-08-11T10:04:00Z">
        <w:r w:rsidRPr="00605D6B" w:rsidDel="00457E02">
          <w:rPr>
            <w:highlight w:val="green"/>
            <w:rPrChange w:id="1500" w:author="Dimitrios Zacharopoulos" w:date="2016-10-06T20:20:00Z">
              <w:rPr/>
            </w:rPrChange>
          </w:rPr>
          <w:delText>CA</w:delText>
        </w:r>
      </w:del>
      <w:ins w:id="1501" w:author="Dimitrios Zacharopoulos" w:date="2016-08-11T10:04:00Z">
        <w:r w:rsidR="00457E02" w:rsidRPr="00605D6B">
          <w:rPr>
            <w:highlight w:val="green"/>
          </w:rPr>
          <w:t>CA</w:t>
        </w:r>
      </w:ins>
      <w:r>
        <w:t xml:space="preserve">, then the Issuing </w:t>
      </w:r>
      <w:del w:id="1502" w:author="Dimitrios Zacharopoulos" w:date="2016-08-11T10:04:00Z">
        <w:r w:rsidDel="00457E02">
          <w:delText>CA</w:delText>
        </w:r>
      </w:del>
      <w:ins w:id="1503" w:author="Dimitrios Zacharopoulos" w:date="2016-08-11T10:04:00Z">
        <w:r w:rsidR="00457E02" w:rsidRPr="00457E02">
          <w:rPr>
            <w:highlight w:val="green"/>
          </w:rPr>
          <w:t>CA</w:t>
        </w:r>
      </w:ins>
      <w:r>
        <w:t xml:space="preserve"> SHALL encrypt the Private Key for transport to the</w:t>
      </w:r>
      <w:ins w:id="1504" w:author="Dimitrios Zacharopoulos" w:date="2016-10-06T20:20:00Z">
        <w:r w:rsidR="00605D6B">
          <w:t xml:space="preserve"> </w:t>
        </w:r>
        <w:r w:rsidR="00605D6B" w:rsidRPr="00605D6B">
          <w:rPr>
            <w:highlight w:val="green"/>
            <w:rPrChange w:id="1505" w:author="Dimitrios Zacharopoulos" w:date="2016-10-06T20:20:00Z">
              <w:rPr/>
            </w:rPrChange>
          </w:rPr>
          <w:t>Externally Operated</w:t>
        </w:r>
      </w:ins>
      <w:r w:rsidRPr="00605D6B">
        <w:rPr>
          <w:highlight w:val="green"/>
          <w:rPrChange w:id="1506" w:author="Dimitrios Zacharopoulos" w:date="2016-10-06T20:20:00Z">
            <w:rPr/>
          </w:rPrChange>
        </w:rPr>
        <w:t xml:space="preserve"> Subordinate </w:t>
      </w:r>
      <w:del w:id="1507" w:author="Dimitrios Zacharopoulos" w:date="2016-08-11T10:04:00Z">
        <w:r w:rsidRPr="00605D6B" w:rsidDel="00457E02">
          <w:rPr>
            <w:highlight w:val="green"/>
            <w:rPrChange w:id="1508" w:author="Dimitrios Zacharopoulos" w:date="2016-10-06T20:20:00Z">
              <w:rPr/>
            </w:rPrChange>
          </w:rPr>
          <w:delText>CA</w:delText>
        </w:r>
      </w:del>
      <w:ins w:id="1509" w:author="Dimitrios Zacharopoulos" w:date="2016-08-11T10:04:00Z">
        <w:r w:rsidR="00457E02" w:rsidRPr="00605D6B">
          <w:rPr>
            <w:highlight w:val="green"/>
          </w:rPr>
          <w:t>CA</w:t>
        </w:r>
      </w:ins>
      <w:r>
        <w:t xml:space="preserve">. If the Issuing </w:t>
      </w:r>
      <w:del w:id="1510" w:author="Dimitrios Zacharopoulos" w:date="2016-08-11T10:04:00Z">
        <w:r w:rsidDel="00457E02">
          <w:delText>CA</w:delText>
        </w:r>
      </w:del>
      <w:ins w:id="1511" w:author="Dimitrios Zacharopoulos" w:date="2016-08-11T10:04:00Z">
        <w:r w:rsidR="00457E02" w:rsidRPr="00457E02">
          <w:rPr>
            <w:highlight w:val="green"/>
          </w:rPr>
          <w:t>CA</w:t>
        </w:r>
      </w:ins>
      <w:r>
        <w:t xml:space="preserve"> becomes aware that a </w:t>
      </w:r>
      <w:ins w:id="1512" w:author="Dimitrios Zacharopoulos" w:date="2016-10-06T20:20:00Z">
        <w:r w:rsidR="00605D6B" w:rsidRPr="00605D6B">
          <w:rPr>
            <w:highlight w:val="green"/>
            <w:rPrChange w:id="1513" w:author="Dimitrios Zacharopoulos" w:date="2016-10-06T20:20:00Z">
              <w:rPr/>
            </w:rPrChange>
          </w:rPr>
          <w:t xml:space="preserve">Externally Operated </w:t>
        </w:r>
      </w:ins>
      <w:r w:rsidRPr="00605D6B">
        <w:rPr>
          <w:highlight w:val="green"/>
          <w:rPrChange w:id="1514" w:author="Dimitrios Zacharopoulos" w:date="2016-10-06T20:21:00Z">
            <w:rPr/>
          </w:rPrChange>
        </w:rPr>
        <w:t xml:space="preserve">Subordinate </w:t>
      </w:r>
      <w:del w:id="1515" w:author="Dimitrios Zacharopoulos" w:date="2016-08-11T10:04:00Z">
        <w:r w:rsidRPr="00605D6B" w:rsidDel="00457E02">
          <w:rPr>
            <w:highlight w:val="green"/>
            <w:rPrChange w:id="1516" w:author="Dimitrios Zacharopoulos" w:date="2016-10-06T20:21:00Z">
              <w:rPr/>
            </w:rPrChange>
          </w:rPr>
          <w:delText>CA</w:delText>
        </w:r>
      </w:del>
      <w:ins w:id="1517" w:author="Dimitrios Zacharopoulos" w:date="2016-08-11T10:04:00Z">
        <w:r w:rsidR="00457E02" w:rsidRPr="00605D6B">
          <w:rPr>
            <w:highlight w:val="green"/>
          </w:rPr>
          <w:t>C</w:t>
        </w:r>
        <w:r w:rsidR="00457E02" w:rsidRPr="00457E02">
          <w:rPr>
            <w:highlight w:val="green"/>
          </w:rPr>
          <w:t>A</w:t>
        </w:r>
      </w:ins>
      <w:r>
        <w:t xml:space="preserve">'s Private Key has been communicated to an unauthorized person or an organization not affiliated with the </w:t>
      </w:r>
      <w:ins w:id="1518" w:author="Dimitrios Zacharopoulos" w:date="2016-10-06T20:21:00Z">
        <w:r w:rsidR="00605D6B" w:rsidRPr="00605D6B">
          <w:rPr>
            <w:highlight w:val="green"/>
            <w:rPrChange w:id="1519" w:author="Dimitrios Zacharopoulos" w:date="2016-10-06T20:21:00Z">
              <w:rPr/>
            </w:rPrChange>
          </w:rPr>
          <w:t xml:space="preserve">Externally Operated </w:t>
        </w:r>
      </w:ins>
      <w:r w:rsidRPr="00605D6B">
        <w:rPr>
          <w:highlight w:val="green"/>
          <w:rPrChange w:id="1520" w:author="Dimitrios Zacharopoulos" w:date="2016-10-06T20:21:00Z">
            <w:rPr/>
          </w:rPrChange>
        </w:rPr>
        <w:lastRenderedPageBreak/>
        <w:t xml:space="preserve">Subordinate </w:t>
      </w:r>
      <w:del w:id="1521" w:author="Dimitrios Zacharopoulos" w:date="2016-08-11T10:04:00Z">
        <w:r w:rsidRPr="00605D6B" w:rsidDel="00457E02">
          <w:rPr>
            <w:highlight w:val="green"/>
            <w:rPrChange w:id="1522" w:author="Dimitrios Zacharopoulos" w:date="2016-10-06T20:21:00Z">
              <w:rPr/>
            </w:rPrChange>
          </w:rPr>
          <w:delText>CA</w:delText>
        </w:r>
      </w:del>
      <w:ins w:id="1523" w:author="Dimitrios Zacharopoulos" w:date="2016-08-11T10:04:00Z">
        <w:r w:rsidR="00457E02" w:rsidRPr="00605D6B">
          <w:rPr>
            <w:highlight w:val="green"/>
          </w:rPr>
          <w:t>C</w:t>
        </w:r>
        <w:r w:rsidR="00457E02" w:rsidRPr="00457E02">
          <w:rPr>
            <w:highlight w:val="green"/>
          </w:rPr>
          <w:t>A</w:t>
        </w:r>
      </w:ins>
      <w:r>
        <w:t xml:space="preserve">, then the </w:t>
      </w:r>
      <w:r w:rsidRPr="00D85285">
        <w:rPr>
          <w:highlight w:val="green"/>
          <w:rPrChange w:id="1524" w:author="Dimitrios Zacharopoulos" w:date="2016-10-06T20:21:00Z">
            <w:rPr/>
          </w:rPrChange>
        </w:rPr>
        <w:t xml:space="preserve">Issuing </w:t>
      </w:r>
      <w:del w:id="1525" w:author="Dimitrios Zacharopoulos" w:date="2016-08-11T10:04:00Z">
        <w:r w:rsidRPr="00D85285" w:rsidDel="00457E02">
          <w:rPr>
            <w:highlight w:val="green"/>
            <w:rPrChange w:id="1526" w:author="Dimitrios Zacharopoulos" w:date="2016-10-06T20:21:00Z">
              <w:rPr/>
            </w:rPrChange>
          </w:rPr>
          <w:delText>CA</w:delText>
        </w:r>
      </w:del>
      <w:ins w:id="1527" w:author="Dimitrios Zacharopoulos" w:date="2016-08-11T10:04:00Z">
        <w:r w:rsidR="00457E02" w:rsidRPr="00D85285">
          <w:rPr>
            <w:highlight w:val="green"/>
          </w:rPr>
          <w:t>C</w:t>
        </w:r>
        <w:r w:rsidR="00457E02" w:rsidRPr="00457E02">
          <w:rPr>
            <w:highlight w:val="green"/>
          </w:rPr>
          <w:t>A</w:t>
        </w:r>
      </w:ins>
      <w:r>
        <w:t xml:space="preserve"> SHALL revoke all </w:t>
      </w:r>
      <w:ins w:id="1528" w:author="Dimitrios Zacharopoulos" w:date="2016-10-06T20:22:00Z">
        <w:r w:rsidR="00D85285">
          <w:t>C</w:t>
        </w:r>
      </w:ins>
      <w:del w:id="1529" w:author="Dimitrios Zacharopoulos" w:date="2016-10-06T20:22:00Z">
        <w:r w:rsidDel="00D85285">
          <w:delText>c</w:delText>
        </w:r>
      </w:del>
      <w:r>
        <w:t>ertificates that include the Public Key corresponding to the communicated Private Key.</w:t>
      </w:r>
    </w:p>
    <w:p w14:paraId="4B1596BC" w14:textId="77777777" w:rsidR="00235256" w:rsidRDefault="00FF0762">
      <w:pPr>
        <w:pStyle w:val="Heading3"/>
      </w:pPr>
      <w:bookmarkStart w:id="1530" w:name="private-key-storage-on-cryptographic-mod"/>
      <w:bookmarkEnd w:id="1530"/>
      <w:r>
        <w:t>6.2.7 Private key storage on cryptographic module</w:t>
      </w:r>
    </w:p>
    <w:p w14:paraId="1644747B" w14:textId="1DFB90A7" w:rsidR="00235256" w:rsidRDefault="00FF0762">
      <w:pPr>
        <w:pStyle w:val="FirstParagraph"/>
      </w:pPr>
      <w:r>
        <w:t xml:space="preserve">The </w:t>
      </w:r>
      <w:del w:id="1531" w:author="Dimitrios Zacharopoulos" w:date="2016-08-11T10:04:00Z">
        <w:r w:rsidDel="00457E02">
          <w:delText>CA</w:delText>
        </w:r>
      </w:del>
      <w:ins w:id="1532" w:author="Dimitrios Zacharopoulos" w:date="2016-08-11T10:04:00Z">
        <w:r w:rsidR="00457E02" w:rsidRPr="00457E02">
          <w:rPr>
            <w:highlight w:val="green"/>
          </w:rPr>
          <w:t>CA</w:t>
        </w:r>
      </w:ins>
      <w:r>
        <w:t xml:space="preserve"> SHALL protect its Private Key in a system or device that has been validated as meeting at least FIPS 140 level 3 or an appropriate Common Criteria Protection Profile or Security Target, EAL 4 (or higher), which includes requirements to protect the Private Key and other assets against known threats.</w:t>
      </w:r>
    </w:p>
    <w:p w14:paraId="5B353F6A" w14:textId="77777777" w:rsidR="00235256" w:rsidRDefault="00FF0762">
      <w:pPr>
        <w:pStyle w:val="Heading3"/>
      </w:pPr>
      <w:bookmarkStart w:id="1533" w:name="activating-private-keys"/>
      <w:bookmarkEnd w:id="1533"/>
      <w:r>
        <w:t>6.2.8 Activating Private Keys</w:t>
      </w:r>
    </w:p>
    <w:p w14:paraId="24CEB035" w14:textId="77777777" w:rsidR="00235256" w:rsidRDefault="00FF0762">
      <w:pPr>
        <w:pStyle w:val="Heading3"/>
      </w:pPr>
      <w:bookmarkStart w:id="1534" w:name="deactivating-private-keys"/>
      <w:bookmarkEnd w:id="1534"/>
      <w:r>
        <w:t>6.2.9 Deactivating Private Keys</w:t>
      </w:r>
    </w:p>
    <w:p w14:paraId="284AADE8" w14:textId="77777777" w:rsidR="00235256" w:rsidRDefault="00FF0762">
      <w:pPr>
        <w:pStyle w:val="Heading3"/>
      </w:pPr>
      <w:bookmarkStart w:id="1535" w:name="destroying-private-keys"/>
      <w:bookmarkEnd w:id="1535"/>
      <w:r>
        <w:t>6.2.10 Destroying Private Keys</w:t>
      </w:r>
    </w:p>
    <w:p w14:paraId="53FE7027" w14:textId="77777777" w:rsidR="00235256" w:rsidRDefault="00FF0762">
      <w:pPr>
        <w:pStyle w:val="Heading3"/>
      </w:pPr>
      <w:bookmarkStart w:id="1536" w:name="cryptographic-module-capabilities"/>
      <w:bookmarkEnd w:id="1536"/>
      <w:r>
        <w:t>6.2.11 Cryptographic Module Capabilities</w:t>
      </w:r>
    </w:p>
    <w:p w14:paraId="63215DF6" w14:textId="77777777" w:rsidR="00235256" w:rsidRDefault="00FF0762">
      <w:pPr>
        <w:pStyle w:val="Heading2"/>
      </w:pPr>
      <w:bookmarkStart w:id="1537" w:name="other-aspects-of-key-pair-management"/>
      <w:bookmarkEnd w:id="1537"/>
      <w:r>
        <w:t>6.3 Other aspects of key pair management</w:t>
      </w:r>
    </w:p>
    <w:p w14:paraId="121E7F63" w14:textId="77777777" w:rsidR="00235256" w:rsidRDefault="00FF0762">
      <w:pPr>
        <w:pStyle w:val="Heading3"/>
      </w:pPr>
      <w:bookmarkStart w:id="1538" w:name="public-key-archival"/>
      <w:bookmarkEnd w:id="1538"/>
      <w:r>
        <w:t>6.3.1 Public key archival</w:t>
      </w:r>
    </w:p>
    <w:p w14:paraId="3709A459" w14:textId="77777777" w:rsidR="00235256" w:rsidRDefault="00FF0762">
      <w:pPr>
        <w:pStyle w:val="Heading3"/>
      </w:pPr>
      <w:bookmarkStart w:id="1539" w:name="certificate-operational-periods-and-key-"/>
      <w:bookmarkEnd w:id="1539"/>
      <w:r>
        <w:t>6.3.2 Certificate operational periods and key pair usage periods</w:t>
      </w:r>
    </w:p>
    <w:p w14:paraId="07F2CAB2" w14:textId="77777777" w:rsidR="00235256" w:rsidRDefault="00FF0762">
      <w:pPr>
        <w:pStyle w:val="FirstParagraph"/>
      </w:pPr>
      <w:r>
        <w:t>Subscriber Certificates issued after the Effective Date MUST have a Validity Period no greater than 60 months. Except as provided for below, Subscriber Certificates issued after 1 April 2015 MUST have a Validity Period no greater than 39 months.</w:t>
      </w:r>
    </w:p>
    <w:p w14:paraId="0856B269" w14:textId="3B52D0E9" w:rsidR="00235256" w:rsidRDefault="00FF0762">
      <w:pPr>
        <w:pStyle w:val="BodyText"/>
      </w:pPr>
      <w:r>
        <w:t xml:space="preserve">Until 30 June 2016, </w:t>
      </w:r>
      <w:del w:id="1540" w:author="Dimitrios Zacharopoulos" w:date="2016-08-11T12:25:00Z">
        <w:r w:rsidDel="00864041">
          <w:delText>CAs</w:delText>
        </w:r>
      </w:del>
      <w:ins w:id="1541" w:author="Dimitrios Zacharopoulos" w:date="2016-08-11T12:25:00Z">
        <w:r w:rsidR="00864041" w:rsidRPr="00864041">
          <w:rPr>
            <w:highlight w:val="green"/>
          </w:rPr>
          <w:t>CAs</w:t>
        </w:r>
      </w:ins>
      <w:r>
        <w:t xml:space="preserve"> MAY continue to issue Subscriber Certificates with a Validity Period greater than 39 months but not greater than 60 months provided that the </w:t>
      </w:r>
      <w:del w:id="1542" w:author="Dimitrios Zacharopoulos" w:date="2016-08-11T10:04:00Z">
        <w:r w:rsidDel="00457E02">
          <w:delText>CA</w:delText>
        </w:r>
      </w:del>
      <w:ins w:id="1543" w:author="Dimitrios Zacharopoulos" w:date="2016-08-11T10:04:00Z">
        <w:r w:rsidR="00457E02" w:rsidRPr="00457E02">
          <w:rPr>
            <w:highlight w:val="green"/>
          </w:rPr>
          <w:t>CA</w:t>
        </w:r>
      </w:ins>
      <w:r>
        <w:t xml:space="preserve"> documents that the Certificate is for a system or software that:</w:t>
      </w:r>
    </w:p>
    <w:p w14:paraId="01070BEA" w14:textId="77777777" w:rsidR="00235256" w:rsidRDefault="00FF0762" w:rsidP="007B3509">
      <w:pPr>
        <w:pStyle w:val="Compact"/>
        <w:numPr>
          <w:ilvl w:val="0"/>
          <w:numId w:val="34"/>
        </w:numPr>
      </w:pPr>
      <w:r>
        <w:t>was in use prior to the Effective Date;</w:t>
      </w:r>
    </w:p>
    <w:p w14:paraId="0660B21B" w14:textId="77777777" w:rsidR="00235256" w:rsidRDefault="00FF0762" w:rsidP="007B3509">
      <w:pPr>
        <w:pStyle w:val="Compact"/>
        <w:numPr>
          <w:ilvl w:val="0"/>
          <w:numId w:val="34"/>
        </w:numPr>
      </w:pPr>
      <w:r>
        <w:t>is currently in use by either the Applicant or a substantial number of Relying Parties;</w:t>
      </w:r>
    </w:p>
    <w:p w14:paraId="469D5BB9" w14:textId="77777777" w:rsidR="00235256" w:rsidRDefault="00FF0762" w:rsidP="007B3509">
      <w:pPr>
        <w:pStyle w:val="Compact"/>
        <w:numPr>
          <w:ilvl w:val="0"/>
          <w:numId w:val="34"/>
        </w:numPr>
      </w:pPr>
      <w:r>
        <w:t>fails to operate if the Validity Period is shorter than 60 months;</w:t>
      </w:r>
    </w:p>
    <w:p w14:paraId="1DD4AA19" w14:textId="77777777" w:rsidR="00235256" w:rsidRDefault="00FF0762" w:rsidP="007B3509">
      <w:pPr>
        <w:pStyle w:val="Compact"/>
        <w:numPr>
          <w:ilvl w:val="0"/>
          <w:numId w:val="34"/>
        </w:numPr>
      </w:pPr>
      <w:r>
        <w:t>does not contain known security risks to Relying Parties; and</w:t>
      </w:r>
    </w:p>
    <w:p w14:paraId="028E4C2A" w14:textId="77777777" w:rsidR="00235256" w:rsidRDefault="00FF0762" w:rsidP="007B3509">
      <w:pPr>
        <w:pStyle w:val="Compact"/>
        <w:numPr>
          <w:ilvl w:val="0"/>
          <w:numId w:val="34"/>
        </w:numPr>
      </w:pPr>
      <w:r>
        <w:t>is difficult to patch or replace without substantial economic outlay.</w:t>
      </w:r>
    </w:p>
    <w:p w14:paraId="280C9AE3" w14:textId="77777777" w:rsidR="00235256" w:rsidRDefault="00FF0762">
      <w:pPr>
        <w:pStyle w:val="Heading2"/>
      </w:pPr>
      <w:bookmarkStart w:id="1544" w:name="activation-data"/>
      <w:bookmarkEnd w:id="1544"/>
      <w:r>
        <w:lastRenderedPageBreak/>
        <w:t>6.4 Activation data</w:t>
      </w:r>
    </w:p>
    <w:p w14:paraId="069EAFB7" w14:textId="77777777" w:rsidR="00235256" w:rsidRDefault="00FF0762">
      <w:pPr>
        <w:pStyle w:val="Heading3"/>
      </w:pPr>
      <w:bookmarkStart w:id="1545" w:name="activation-data-generation-and-installat"/>
      <w:bookmarkEnd w:id="1545"/>
      <w:r>
        <w:t>6.4.1 Activation data generation and installation</w:t>
      </w:r>
    </w:p>
    <w:p w14:paraId="10C7C145" w14:textId="77777777" w:rsidR="00235256" w:rsidRDefault="00FF0762">
      <w:pPr>
        <w:pStyle w:val="Heading3"/>
      </w:pPr>
      <w:bookmarkStart w:id="1546" w:name="activation-data-protection"/>
      <w:bookmarkEnd w:id="1546"/>
      <w:r>
        <w:t>6.4.2 Activation data protection</w:t>
      </w:r>
    </w:p>
    <w:p w14:paraId="5A4E39F9" w14:textId="77777777" w:rsidR="00235256" w:rsidRDefault="00FF0762">
      <w:pPr>
        <w:pStyle w:val="Heading3"/>
      </w:pPr>
      <w:bookmarkStart w:id="1547" w:name="other-aspects-of-activation-data"/>
      <w:bookmarkEnd w:id="1547"/>
      <w:r>
        <w:t>6.4.3 Other aspects of activation data</w:t>
      </w:r>
    </w:p>
    <w:p w14:paraId="0612F15C" w14:textId="77777777" w:rsidR="00235256" w:rsidRDefault="00FF0762">
      <w:pPr>
        <w:pStyle w:val="Heading2"/>
      </w:pPr>
      <w:bookmarkStart w:id="1548" w:name="computer-security-controls"/>
      <w:bookmarkEnd w:id="1548"/>
      <w:r>
        <w:t>6.5 Computer security controls</w:t>
      </w:r>
    </w:p>
    <w:p w14:paraId="1FC1F91E" w14:textId="77777777" w:rsidR="00235256" w:rsidRDefault="00FF0762">
      <w:pPr>
        <w:pStyle w:val="Heading3"/>
      </w:pPr>
      <w:bookmarkStart w:id="1549" w:name="specific-computer-security-technical-req"/>
      <w:bookmarkEnd w:id="1549"/>
      <w:r>
        <w:t>6.5.1 Specific computer security technical requirements</w:t>
      </w:r>
    </w:p>
    <w:p w14:paraId="6F7EAB31" w14:textId="47B52267" w:rsidR="00235256" w:rsidRDefault="00FF0762">
      <w:pPr>
        <w:pStyle w:val="FirstParagraph"/>
      </w:pPr>
      <w:r>
        <w:t xml:space="preserve">The </w:t>
      </w:r>
      <w:del w:id="1550" w:author="Dimitrios Zacharopoulos" w:date="2016-08-11T10:04:00Z">
        <w:r w:rsidDel="00457E02">
          <w:delText>CA</w:delText>
        </w:r>
      </w:del>
      <w:ins w:id="1551" w:author="Dimitrios Zacharopoulos" w:date="2016-08-11T10:04:00Z">
        <w:r w:rsidR="00457E02" w:rsidRPr="00457E02">
          <w:rPr>
            <w:highlight w:val="green"/>
          </w:rPr>
          <w:t>CA</w:t>
        </w:r>
      </w:ins>
      <w:r>
        <w:t xml:space="preserve"> SHALL enforce multi-factor authentication for all accounts capable of directly causing certificate issuance.</w:t>
      </w:r>
    </w:p>
    <w:p w14:paraId="697A78F3" w14:textId="77777777" w:rsidR="00235256" w:rsidRDefault="00FF0762">
      <w:pPr>
        <w:pStyle w:val="Heading3"/>
      </w:pPr>
      <w:bookmarkStart w:id="1552" w:name="computer-security-rating"/>
      <w:bookmarkEnd w:id="1552"/>
      <w:r>
        <w:t>6.5.2 Computer security rating</w:t>
      </w:r>
    </w:p>
    <w:p w14:paraId="1A7EEFC0" w14:textId="77777777" w:rsidR="00235256" w:rsidRDefault="00FF0762">
      <w:pPr>
        <w:pStyle w:val="Heading2"/>
      </w:pPr>
      <w:bookmarkStart w:id="1553" w:name="life-cycle-technical-controls"/>
      <w:bookmarkEnd w:id="1553"/>
      <w:r>
        <w:t>6.6 Life cycle technical controls</w:t>
      </w:r>
    </w:p>
    <w:p w14:paraId="12C05AB1" w14:textId="77777777" w:rsidR="00235256" w:rsidRDefault="00FF0762">
      <w:pPr>
        <w:pStyle w:val="Heading3"/>
      </w:pPr>
      <w:bookmarkStart w:id="1554" w:name="system-development-controls"/>
      <w:bookmarkEnd w:id="1554"/>
      <w:r>
        <w:t>6.6.1 System development controls</w:t>
      </w:r>
    </w:p>
    <w:p w14:paraId="7863E5C7" w14:textId="77777777" w:rsidR="00235256" w:rsidRDefault="00FF0762">
      <w:pPr>
        <w:pStyle w:val="Heading3"/>
      </w:pPr>
      <w:bookmarkStart w:id="1555" w:name="security-management-controls"/>
      <w:bookmarkEnd w:id="1555"/>
      <w:r>
        <w:t>6.6.2 Security management controls</w:t>
      </w:r>
    </w:p>
    <w:p w14:paraId="2B730D50" w14:textId="77777777" w:rsidR="00235256" w:rsidRDefault="00FF0762">
      <w:pPr>
        <w:pStyle w:val="Heading3"/>
      </w:pPr>
      <w:bookmarkStart w:id="1556" w:name="life-cycle-security-controls"/>
      <w:bookmarkEnd w:id="1556"/>
      <w:r>
        <w:t>6.6.3 Life cycle security controls</w:t>
      </w:r>
    </w:p>
    <w:p w14:paraId="77D28003" w14:textId="77777777" w:rsidR="00235256" w:rsidRDefault="00FF0762">
      <w:pPr>
        <w:pStyle w:val="Heading2"/>
      </w:pPr>
      <w:bookmarkStart w:id="1557" w:name="network-security-controls"/>
      <w:bookmarkEnd w:id="1557"/>
      <w:r>
        <w:t>6.7 Network security controls</w:t>
      </w:r>
    </w:p>
    <w:p w14:paraId="6185FE01" w14:textId="77777777" w:rsidR="00235256" w:rsidRDefault="00FF0762">
      <w:pPr>
        <w:pStyle w:val="Heading2"/>
      </w:pPr>
      <w:bookmarkStart w:id="1558" w:name="time-stamping"/>
      <w:bookmarkEnd w:id="1558"/>
      <w:r>
        <w:t>6.8 Time-stamping</w:t>
      </w:r>
    </w:p>
    <w:p w14:paraId="6C6E6392" w14:textId="77777777" w:rsidR="00235256" w:rsidRDefault="00FF0762">
      <w:pPr>
        <w:pStyle w:val="Heading1"/>
      </w:pPr>
      <w:bookmarkStart w:id="1559" w:name="certificate-crl-and-ocsp-profiles"/>
      <w:bookmarkEnd w:id="1559"/>
      <w:r>
        <w:t>7. CERTIFICATE, CRL, AND OCSP PROFILES</w:t>
      </w:r>
    </w:p>
    <w:p w14:paraId="61EED7DD" w14:textId="77777777" w:rsidR="00235256" w:rsidRDefault="00FF0762">
      <w:pPr>
        <w:pStyle w:val="Heading2"/>
      </w:pPr>
      <w:bookmarkStart w:id="1560" w:name="certificate-profile"/>
      <w:bookmarkEnd w:id="1560"/>
      <w:r>
        <w:t>7.1 Certificate profile</w:t>
      </w:r>
    </w:p>
    <w:p w14:paraId="22DC34FE" w14:textId="0AF5A8A8" w:rsidR="00235256" w:rsidRDefault="00FF0762">
      <w:pPr>
        <w:pStyle w:val="FirstParagraph"/>
      </w:pPr>
      <w:r>
        <w:t xml:space="preserve">The </w:t>
      </w:r>
      <w:del w:id="1561" w:author="Dimitrios Zacharopoulos" w:date="2016-08-11T10:04:00Z">
        <w:r w:rsidDel="00457E02">
          <w:delText>CA</w:delText>
        </w:r>
      </w:del>
      <w:ins w:id="1562" w:author="Dimitrios Zacharopoulos" w:date="2016-08-11T10:04:00Z">
        <w:r w:rsidR="00457E02" w:rsidRPr="00457E02">
          <w:rPr>
            <w:highlight w:val="green"/>
          </w:rPr>
          <w:t>CA</w:t>
        </w:r>
      </w:ins>
      <w:r>
        <w:t xml:space="preserve"> SHALL meet the technical requirements set forth in Section 2.2 - Publication of Information, Section 6.1.5 - Key Sizes, and Section 6.1.6 - Public Key Parameters Generation and Quality Checking.</w:t>
      </w:r>
    </w:p>
    <w:p w14:paraId="74E9C9D7" w14:textId="7325523C" w:rsidR="00235256" w:rsidRDefault="00FF0762">
      <w:pPr>
        <w:pStyle w:val="BodyText"/>
      </w:pPr>
      <w:r>
        <w:t xml:space="preserve">Effective September 30, 2016, </w:t>
      </w:r>
      <w:del w:id="1563" w:author="Dimitrios Zacharopoulos" w:date="2016-08-11T12:25:00Z">
        <w:r w:rsidDel="00864041">
          <w:delText>CAs</w:delText>
        </w:r>
      </w:del>
      <w:ins w:id="1564" w:author="Dimitrios Zacharopoulos" w:date="2016-08-11T12:25:00Z">
        <w:r w:rsidR="00864041" w:rsidRPr="00864041">
          <w:rPr>
            <w:highlight w:val="green"/>
          </w:rPr>
          <w:t>CAs</w:t>
        </w:r>
      </w:ins>
      <w:r>
        <w:t xml:space="preserve"> SHALL generate non-sequential Certificate serial numbers greater than zero (0) containing at least 64 bits of output from a CSPRNG.</w:t>
      </w:r>
    </w:p>
    <w:p w14:paraId="47F12794" w14:textId="77777777" w:rsidR="00235256" w:rsidRDefault="00FF0762">
      <w:pPr>
        <w:pStyle w:val="Heading3"/>
      </w:pPr>
      <w:bookmarkStart w:id="1565" w:name="version-numbers"/>
      <w:bookmarkEnd w:id="1565"/>
      <w:r>
        <w:t>7.1.1 Version number(s)</w:t>
      </w:r>
    </w:p>
    <w:p w14:paraId="098836F4" w14:textId="77777777" w:rsidR="00235256" w:rsidRDefault="00FF0762">
      <w:pPr>
        <w:pStyle w:val="FirstParagraph"/>
      </w:pPr>
      <w:r>
        <w:t>Certificates MUST be of type X.509 v3.</w:t>
      </w:r>
    </w:p>
    <w:p w14:paraId="49B0EE7B" w14:textId="77777777" w:rsidR="00235256" w:rsidRDefault="00FF0762">
      <w:pPr>
        <w:pStyle w:val="Heading3"/>
      </w:pPr>
      <w:bookmarkStart w:id="1566" w:name="certificate-content-and-extensions-appli"/>
      <w:bookmarkEnd w:id="1566"/>
      <w:r>
        <w:lastRenderedPageBreak/>
        <w:t>7.1.2 Certificate Content and Extensions; Application of RFC 5280</w:t>
      </w:r>
    </w:p>
    <w:p w14:paraId="23B9B53C" w14:textId="77777777" w:rsidR="00235256" w:rsidRDefault="00FF0762">
      <w:pPr>
        <w:pStyle w:val="FirstParagraph"/>
      </w:pPr>
      <w:r>
        <w:t>This section specifies the additional requirements for Certificate content and extensions for Certificates generated after the Effective Date.</w:t>
      </w:r>
    </w:p>
    <w:p w14:paraId="266A7C64" w14:textId="4F6850FF" w:rsidR="00235256" w:rsidRDefault="00FF0762">
      <w:pPr>
        <w:pStyle w:val="Heading4"/>
      </w:pPr>
      <w:bookmarkStart w:id="1567" w:name="root-ca-certificate"/>
      <w:bookmarkEnd w:id="1567"/>
      <w:r>
        <w:t xml:space="preserve">7.1.2.1 Root </w:t>
      </w:r>
      <w:del w:id="1568" w:author="Dimitrios Zacharopoulos" w:date="2016-08-11T10:04:00Z">
        <w:r w:rsidDel="00457E02">
          <w:delText>CA</w:delText>
        </w:r>
      </w:del>
      <w:del w:id="1569" w:author="Dimitrios Zacharopoulos" w:date="2016-10-06T20:23:00Z">
        <w:r w:rsidDel="00D85285">
          <w:delText xml:space="preserve"> </w:delText>
        </w:r>
      </w:del>
      <w:r>
        <w:t>Certificate</w:t>
      </w:r>
    </w:p>
    <w:p w14:paraId="5E32C7A4" w14:textId="66453DD2" w:rsidR="00235256" w:rsidRDefault="00FF0762" w:rsidP="007B3509">
      <w:pPr>
        <w:numPr>
          <w:ilvl w:val="0"/>
          <w:numId w:val="35"/>
        </w:numPr>
      </w:pPr>
      <w:r>
        <w:t xml:space="preserve">basicConstraints This extension MUST appear as a critical extension. The </w:t>
      </w:r>
      <w:del w:id="1570" w:author="Dimitrios Zacharopoulos" w:date="2016-08-11T10:04:00Z">
        <w:r w:rsidRPr="008E54FF" w:rsidDel="00457E02">
          <w:delText>cA</w:delText>
        </w:r>
      </w:del>
      <w:ins w:id="1571" w:author="Dimitrios Zacharopoulos" w:date="2016-08-11T10:04:00Z">
        <w:r w:rsidR="00457E02" w:rsidRPr="008E54FF">
          <w:rPr>
            <w:rPrChange w:id="1572" w:author="Dimitrios Zacharopoulos" w:date="2016-08-11T11:39:00Z">
              <w:rPr>
                <w:highlight w:val="green"/>
              </w:rPr>
            </w:rPrChange>
          </w:rPr>
          <w:t>CA</w:t>
        </w:r>
      </w:ins>
      <w:r>
        <w:t xml:space="preserve"> field MUST be set true. The pathLenConstraint field SHOULD NOT be present.</w:t>
      </w:r>
    </w:p>
    <w:p w14:paraId="5D21CB13" w14:textId="3B855A44" w:rsidR="00235256" w:rsidRDefault="00FF0762" w:rsidP="007B3509">
      <w:pPr>
        <w:numPr>
          <w:ilvl w:val="0"/>
          <w:numId w:val="35"/>
        </w:numPr>
      </w:pPr>
      <w:r>
        <w:t xml:space="preserve">keyUsage This extension MUST be present and MUST be marked critical. Bit positions for keyCertSign and cRLSign MUST be set. If the </w:t>
      </w:r>
      <w:del w:id="1573" w:author="Dimitrios Zacharopoulos" w:date="2016-10-06T20:24:00Z">
        <w:r w:rsidDel="00D85285">
          <w:delText xml:space="preserve">Root </w:delText>
        </w:r>
      </w:del>
      <w:del w:id="1574" w:author="Dimitrios Zacharopoulos" w:date="2016-08-11T10:04:00Z">
        <w:r w:rsidRPr="008E54FF" w:rsidDel="00457E02">
          <w:rPr>
            <w:highlight w:val="yellow"/>
            <w:rPrChange w:id="1575" w:author="Dimitrios Zacharopoulos" w:date="2016-08-11T11:39:00Z">
              <w:rPr/>
            </w:rPrChange>
          </w:rPr>
          <w:delText>CA</w:delText>
        </w:r>
      </w:del>
      <w:del w:id="1576" w:author="Dimitrios Zacharopoulos" w:date="2016-10-06T20:24:00Z">
        <w:r w:rsidDel="00D85285">
          <w:delText xml:space="preserve"> </w:delText>
        </w:r>
      </w:del>
      <w:r>
        <w:t xml:space="preserve">Private Key </w:t>
      </w:r>
      <w:ins w:id="1577" w:author="Dimitrios Zacharopoulos" w:date="2016-10-06T20:23:00Z">
        <w:r w:rsidR="00D85285">
          <w:t xml:space="preserve">associated with the Root Certificate </w:t>
        </w:r>
      </w:ins>
      <w:r>
        <w:t>is used for signing OCSP responses, then the digitalSignature bit MUST be set.</w:t>
      </w:r>
    </w:p>
    <w:p w14:paraId="74787257" w14:textId="77777777" w:rsidR="00235256" w:rsidRDefault="00FF0762" w:rsidP="007B3509">
      <w:pPr>
        <w:numPr>
          <w:ilvl w:val="0"/>
          <w:numId w:val="35"/>
        </w:numPr>
      </w:pPr>
      <w:r>
        <w:t>certificatePolicies This extension SHOULD NOT be present.</w:t>
      </w:r>
    </w:p>
    <w:p w14:paraId="4BC756A9" w14:textId="77777777" w:rsidR="00235256" w:rsidRDefault="00FF0762" w:rsidP="007B3509">
      <w:pPr>
        <w:numPr>
          <w:ilvl w:val="0"/>
          <w:numId w:val="35"/>
        </w:numPr>
      </w:pPr>
      <w:r>
        <w:t>extendedKeyUsage This extension MUST NOT be present.</w:t>
      </w:r>
    </w:p>
    <w:p w14:paraId="39547054" w14:textId="77777777" w:rsidR="00235256" w:rsidRDefault="00FF0762" w:rsidP="007B3509">
      <w:pPr>
        <w:numPr>
          <w:ilvl w:val="0"/>
          <w:numId w:val="35"/>
        </w:numPr>
      </w:pPr>
      <w:r>
        <w:t>Subject Information</w:t>
      </w:r>
    </w:p>
    <w:p w14:paraId="776625AC" w14:textId="7E0AB825" w:rsidR="00235256" w:rsidRDefault="00FF0762">
      <w:pPr>
        <w:pStyle w:val="FirstParagraph"/>
      </w:pPr>
      <w:r>
        <w:t xml:space="preserve">The Certificate Subject MUST contain the following: - countryName (OID 2.5.4.6). This field MUST contain the two-letter ISO 3166-1 country code for the country in which the </w:t>
      </w:r>
      <w:del w:id="1578" w:author="Dimitrios Zacharopoulos" w:date="2016-08-11T10:04:00Z">
        <w:r w:rsidDel="00457E02">
          <w:delText>CA</w:delText>
        </w:r>
      </w:del>
      <w:ins w:id="1579" w:author="Dimitrios Zacharopoulos" w:date="2016-08-11T10:04:00Z">
        <w:r w:rsidR="00457E02" w:rsidRPr="00457E02">
          <w:rPr>
            <w:highlight w:val="green"/>
          </w:rPr>
          <w:t>CA</w:t>
        </w:r>
      </w:ins>
      <w:r>
        <w:t>'s place of business is located.</w:t>
      </w:r>
    </w:p>
    <w:p w14:paraId="24C02B8D" w14:textId="0AE87608" w:rsidR="00235256" w:rsidRDefault="00FF0762" w:rsidP="007B3509">
      <w:pPr>
        <w:pStyle w:val="Compact"/>
        <w:numPr>
          <w:ilvl w:val="0"/>
          <w:numId w:val="36"/>
        </w:numPr>
      </w:pPr>
      <w:r>
        <w:t xml:space="preserve">organizationName (OID 2.5.4.10): This field MUST be present and the contents MUST contain either the Subject </w:t>
      </w:r>
      <w:del w:id="1580" w:author="Dimitrios Zacharopoulos" w:date="2016-08-11T10:04:00Z">
        <w:r w:rsidDel="00457E02">
          <w:delText>CA</w:delText>
        </w:r>
      </w:del>
      <w:ins w:id="1581" w:author="Dimitrios Zacharopoulos" w:date="2016-08-11T10:04:00Z">
        <w:r w:rsidR="00457E02" w:rsidRPr="00457E02">
          <w:rPr>
            <w:highlight w:val="green"/>
          </w:rPr>
          <w:t>CA</w:t>
        </w:r>
      </w:ins>
      <w:r>
        <w:t xml:space="preserve">’s name or DBA as verified under Section 3.2.2.2. The </w:t>
      </w:r>
      <w:del w:id="1582" w:author="Dimitrios Zacharopoulos" w:date="2016-08-11T10:04:00Z">
        <w:r w:rsidDel="00457E02">
          <w:delText>CA</w:delText>
        </w:r>
      </w:del>
      <w:ins w:id="1583" w:author="Dimitrios Zacharopoulos" w:date="2016-08-11T10:04:00Z">
        <w:r w:rsidR="00457E02" w:rsidRPr="00457E02">
          <w:rPr>
            <w:highlight w:val="green"/>
          </w:rPr>
          <w:t>CA</w:t>
        </w:r>
      </w:ins>
      <w:r>
        <w:t xml:space="preserve"> may include information in this field that differs slightly from the verified name, such as common variations or abbreviations, provided that the </w:t>
      </w:r>
      <w:del w:id="1584" w:author="Dimitrios Zacharopoulos" w:date="2016-08-11T10:04:00Z">
        <w:r w:rsidDel="00457E02">
          <w:delText>CA</w:delText>
        </w:r>
      </w:del>
      <w:ins w:id="1585" w:author="Dimitrios Zacharopoulos" w:date="2016-08-11T10:04:00Z">
        <w:r w:rsidR="00457E02" w:rsidRPr="00457E02">
          <w:rPr>
            <w:highlight w:val="green"/>
          </w:rPr>
          <w:t>CA</w:t>
        </w:r>
      </w:ins>
      <w:r>
        <w:t xml:space="preserve"> documents the difference and any abbreviations used are locally accepted abbreviations; e.g., if the official record shows “Company Name Incorporated”, the </w:t>
      </w:r>
      <w:del w:id="1586" w:author="Dimitrios Zacharopoulos" w:date="2016-08-11T10:04:00Z">
        <w:r w:rsidDel="00457E02">
          <w:delText>CA</w:delText>
        </w:r>
      </w:del>
      <w:ins w:id="1587" w:author="Dimitrios Zacharopoulos" w:date="2016-08-11T10:04:00Z">
        <w:r w:rsidR="00457E02" w:rsidRPr="00457E02">
          <w:rPr>
            <w:highlight w:val="green"/>
          </w:rPr>
          <w:t>CA</w:t>
        </w:r>
      </w:ins>
      <w:r>
        <w:t xml:space="preserve"> MAY use “Company Name Inc.” or “Company Name".</w:t>
      </w:r>
    </w:p>
    <w:p w14:paraId="7B5381A2" w14:textId="1304C86E" w:rsidR="00235256" w:rsidRDefault="00FF0762">
      <w:pPr>
        <w:pStyle w:val="Heading4"/>
      </w:pPr>
      <w:bookmarkStart w:id="1588" w:name="subordinate-ca-certificate"/>
      <w:bookmarkEnd w:id="1588"/>
      <w:r>
        <w:t xml:space="preserve">7.1.2.2 </w:t>
      </w:r>
      <w:r w:rsidRPr="00D85285">
        <w:rPr>
          <w:highlight w:val="yellow"/>
          <w:rPrChange w:id="1589" w:author="Dimitrios Zacharopoulos" w:date="2016-10-06T20:24:00Z">
            <w:rPr/>
          </w:rPrChange>
        </w:rPr>
        <w:t xml:space="preserve">Subordinate </w:t>
      </w:r>
      <w:del w:id="1590" w:author="Dimitrios Zacharopoulos" w:date="2016-08-11T10:04:00Z">
        <w:r w:rsidRPr="00D85285" w:rsidDel="00457E02">
          <w:rPr>
            <w:highlight w:val="yellow"/>
            <w:rPrChange w:id="1591" w:author="Dimitrios Zacharopoulos" w:date="2016-10-06T20:24:00Z">
              <w:rPr/>
            </w:rPrChange>
          </w:rPr>
          <w:delText>CA</w:delText>
        </w:r>
      </w:del>
      <w:ins w:id="1592" w:author="Dimitrios Zacharopoulos" w:date="2016-08-11T10:04:00Z">
        <w:r w:rsidR="00457E02" w:rsidRPr="00D85285">
          <w:rPr>
            <w:highlight w:val="yellow"/>
            <w:rPrChange w:id="1593" w:author="Dimitrios Zacharopoulos" w:date="2016-10-06T20:24:00Z">
              <w:rPr>
                <w:highlight w:val="green"/>
              </w:rPr>
            </w:rPrChange>
          </w:rPr>
          <w:t>CA</w:t>
        </w:r>
      </w:ins>
      <w:r w:rsidRPr="00D85285">
        <w:rPr>
          <w:highlight w:val="yellow"/>
          <w:rPrChange w:id="1594" w:author="Dimitrios Zacharopoulos" w:date="2016-10-06T20:24:00Z">
            <w:rPr/>
          </w:rPrChange>
        </w:rPr>
        <w:t xml:space="preserve"> Certificate</w:t>
      </w:r>
    </w:p>
    <w:p w14:paraId="4DA113A5" w14:textId="77777777" w:rsidR="00235256" w:rsidRDefault="00FF0762" w:rsidP="007B3509">
      <w:pPr>
        <w:numPr>
          <w:ilvl w:val="0"/>
          <w:numId w:val="37"/>
        </w:numPr>
      </w:pPr>
      <w:r>
        <w:t>certificatePolicies</w:t>
      </w:r>
    </w:p>
    <w:p w14:paraId="377B7B15" w14:textId="77777777" w:rsidR="00235256" w:rsidRDefault="00FF0762" w:rsidP="007B3509">
      <w:pPr>
        <w:numPr>
          <w:ilvl w:val="0"/>
          <w:numId w:val="1"/>
        </w:numPr>
      </w:pPr>
      <w:r>
        <w:t>This extension MUST be present and SHOULD NOT be marked critical.</w:t>
      </w:r>
    </w:p>
    <w:p w14:paraId="172D9BD0" w14:textId="77777777" w:rsidR="00235256" w:rsidRDefault="00FF0762" w:rsidP="007B3509">
      <w:pPr>
        <w:numPr>
          <w:ilvl w:val="0"/>
          <w:numId w:val="1"/>
        </w:numPr>
      </w:pPr>
      <w:r>
        <w:t>certificatePolicies:policyIdentifier (Required)</w:t>
      </w:r>
    </w:p>
    <w:p w14:paraId="4BBF4378" w14:textId="2253D095" w:rsidR="00235256" w:rsidRDefault="00FF0762" w:rsidP="00D85285">
      <w:pPr>
        <w:numPr>
          <w:ilvl w:val="0"/>
          <w:numId w:val="1"/>
        </w:numPr>
      </w:pPr>
      <w:r>
        <w:t xml:space="preserve">The following fields MAY be present if the </w:t>
      </w:r>
      <w:r w:rsidRPr="00D85285">
        <w:rPr>
          <w:highlight w:val="yellow"/>
          <w:rPrChange w:id="1595" w:author="Dimitrios Zacharopoulos" w:date="2016-10-06T20:25:00Z">
            <w:rPr/>
          </w:rPrChange>
        </w:rPr>
        <w:t xml:space="preserve">Subordinate </w:t>
      </w:r>
      <w:del w:id="1596" w:author="Dimitrios Zacharopoulos" w:date="2016-08-11T10:04:00Z">
        <w:r w:rsidRPr="00D85285" w:rsidDel="00457E02">
          <w:rPr>
            <w:highlight w:val="yellow"/>
            <w:rPrChange w:id="1597" w:author="Dimitrios Zacharopoulos" w:date="2016-10-06T20:25:00Z">
              <w:rPr/>
            </w:rPrChange>
          </w:rPr>
          <w:delText>CA</w:delText>
        </w:r>
      </w:del>
      <w:ins w:id="1598" w:author="Dimitrios Zacharopoulos" w:date="2016-08-11T10:04:00Z">
        <w:r w:rsidR="00457E02" w:rsidRPr="00D85285">
          <w:rPr>
            <w:highlight w:val="yellow"/>
            <w:rPrChange w:id="1599" w:author="Dimitrios Zacharopoulos" w:date="2016-10-06T20:25:00Z">
              <w:rPr>
                <w:highlight w:val="green"/>
              </w:rPr>
            </w:rPrChange>
          </w:rPr>
          <w:t>CA</w:t>
        </w:r>
      </w:ins>
      <w:r w:rsidRPr="00D85285">
        <w:rPr>
          <w:highlight w:val="yellow"/>
          <w:rPrChange w:id="1600" w:author="Dimitrios Zacharopoulos" w:date="2016-10-06T20:25:00Z">
            <w:rPr/>
          </w:rPrChange>
        </w:rPr>
        <w:t xml:space="preserve"> </w:t>
      </w:r>
      <w:ins w:id="1601" w:author="Dimitrios Zacharopoulos" w:date="2016-10-06T20:25:00Z">
        <w:r w:rsidR="00D85285" w:rsidRPr="00D85285">
          <w:rPr>
            <w:highlight w:val="yellow"/>
            <w:rPrChange w:id="1602" w:author="Dimitrios Zacharopoulos" w:date="2016-10-06T20:25:00Z">
              <w:rPr/>
            </w:rPrChange>
          </w:rPr>
          <w:t>Certificate</w:t>
        </w:r>
        <w:r w:rsidR="00D85285" w:rsidRPr="00D85285">
          <w:t xml:space="preserve"> is controlled by the Root CA</w:t>
        </w:r>
        <w:r w:rsidR="00D85285" w:rsidRPr="00D85285" w:rsidDel="00D85285">
          <w:t xml:space="preserve"> </w:t>
        </w:r>
      </w:ins>
      <w:del w:id="1603" w:author="Dimitrios Zacharopoulos" w:date="2016-10-06T20:25:00Z">
        <w:r w:rsidDel="00D85285">
          <w:delText xml:space="preserve">is not an Affiliate of the entity that controls the Root </w:delText>
        </w:r>
      </w:del>
      <w:del w:id="1604" w:author="Dimitrios Zacharopoulos" w:date="2016-08-11T10:04:00Z">
        <w:r w:rsidRPr="008E54FF" w:rsidDel="00457E02">
          <w:rPr>
            <w:highlight w:val="yellow"/>
            <w:rPrChange w:id="1605" w:author="Dimitrios Zacharopoulos" w:date="2016-08-11T11:41:00Z">
              <w:rPr/>
            </w:rPrChange>
          </w:rPr>
          <w:delText>CA</w:delText>
        </w:r>
      </w:del>
      <w:r>
        <w:t>.</w:t>
      </w:r>
    </w:p>
    <w:p w14:paraId="038C2252" w14:textId="77777777" w:rsidR="00235256" w:rsidRDefault="00FF0762" w:rsidP="007B3509">
      <w:pPr>
        <w:numPr>
          <w:ilvl w:val="0"/>
          <w:numId w:val="1"/>
        </w:numPr>
      </w:pPr>
      <w:r>
        <w:t>certificatePolicies:policyQualifiers:policyQualifierId (Optional)</w:t>
      </w:r>
    </w:p>
    <w:p w14:paraId="320D6175" w14:textId="65697EC7" w:rsidR="00235256" w:rsidRDefault="00FF0762" w:rsidP="007B3509">
      <w:pPr>
        <w:pStyle w:val="SourceCode"/>
        <w:numPr>
          <w:ilvl w:val="0"/>
          <w:numId w:val="1"/>
        </w:numPr>
      </w:pPr>
      <w:r>
        <w:rPr>
          <w:rStyle w:val="VerbatimChar"/>
        </w:rPr>
        <w:t xml:space="preserve">    *   id-qt 1 [RFC 5280].</w:t>
      </w:r>
      <w:r>
        <w:br/>
      </w:r>
      <w:r>
        <w:br/>
      </w:r>
      <w:r>
        <w:rPr>
          <w:rStyle w:val="VerbatimChar"/>
        </w:rPr>
        <w:t>*   certificatePolicies:policyQualifiers:qualifier:cPSuri (Optional)</w:t>
      </w:r>
      <w:r>
        <w:br/>
      </w:r>
      <w:r>
        <w:br/>
      </w:r>
      <w:r>
        <w:rPr>
          <w:rStyle w:val="VerbatimChar"/>
        </w:rPr>
        <w:lastRenderedPageBreak/>
        <w:t xml:space="preserve">    *   HTTP URL for the </w:t>
      </w:r>
      <w:r w:rsidRPr="00D85285">
        <w:rPr>
          <w:rStyle w:val="VerbatimChar"/>
          <w:highlight w:val="green"/>
          <w:rPrChange w:id="1606" w:author="Dimitrios Zacharopoulos" w:date="2016-10-06T20:25:00Z">
            <w:rPr>
              <w:rStyle w:val="VerbatimChar"/>
            </w:rPr>
          </w:rPrChange>
        </w:rPr>
        <w:t xml:space="preserve">Root </w:t>
      </w:r>
      <w:del w:id="1607" w:author="Dimitrios Zacharopoulos" w:date="2016-08-11T10:04:00Z">
        <w:r w:rsidRPr="00D85285" w:rsidDel="00457E02">
          <w:rPr>
            <w:rStyle w:val="VerbatimChar"/>
            <w:highlight w:val="green"/>
            <w:rPrChange w:id="1608" w:author="Dimitrios Zacharopoulos" w:date="2016-10-06T20:25:00Z">
              <w:rPr>
                <w:rStyle w:val="VerbatimChar"/>
              </w:rPr>
            </w:rPrChange>
          </w:rPr>
          <w:delText>CA</w:delText>
        </w:r>
      </w:del>
      <w:ins w:id="1609" w:author="Dimitrios Zacharopoulos" w:date="2016-08-11T10:04:00Z">
        <w:r w:rsidR="00457E02" w:rsidRPr="00D85285">
          <w:rPr>
            <w:rStyle w:val="VerbatimChar"/>
            <w:highlight w:val="green"/>
          </w:rPr>
          <w:t>CA</w:t>
        </w:r>
      </w:ins>
      <w:r w:rsidRPr="00D85285">
        <w:rPr>
          <w:rStyle w:val="VerbatimChar"/>
          <w:highlight w:val="green"/>
          <w:rPrChange w:id="1610" w:author="Dimitrios Zacharopoulos" w:date="2016-10-06T20:25:00Z">
            <w:rPr>
              <w:rStyle w:val="VerbatimChar"/>
            </w:rPr>
          </w:rPrChange>
        </w:rPr>
        <w:t>'s</w:t>
      </w:r>
      <w:r>
        <w:rPr>
          <w:rStyle w:val="VerbatimChar"/>
        </w:rPr>
        <w:t xml:space="preserve"> Certificate Polic&lt;ins&gt;y&lt;/ins&gt;&lt;del&gt;ies&lt;/del&gt;, Certification Practice Statement, Relying Party Agreement, or other pointer to online policy information provided by the </w:t>
      </w:r>
      <w:del w:id="1611" w:author="Dimitrios Zacharopoulos" w:date="2016-08-11T10:04:00Z">
        <w:r w:rsidDel="00457E02">
          <w:rPr>
            <w:rStyle w:val="VerbatimChar"/>
          </w:rPr>
          <w:delText>CA</w:delText>
        </w:r>
      </w:del>
      <w:ins w:id="1612" w:author="Dimitrios Zacharopoulos" w:date="2016-08-11T10:04:00Z">
        <w:r w:rsidR="00457E02" w:rsidRPr="00457E02">
          <w:rPr>
            <w:rStyle w:val="VerbatimChar"/>
            <w:highlight w:val="green"/>
          </w:rPr>
          <w:t>CA</w:t>
        </w:r>
      </w:ins>
      <w:r>
        <w:rPr>
          <w:rStyle w:val="VerbatimChar"/>
        </w:rPr>
        <w:t>.</w:t>
      </w:r>
    </w:p>
    <w:p w14:paraId="46608BC9" w14:textId="77777777" w:rsidR="00235256" w:rsidRDefault="00FF0762" w:rsidP="007B3509">
      <w:pPr>
        <w:numPr>
          <w:ilvl w:val="0"/>
          <w:numId w:val="37"/>
        </w:numPr>
      </w:pPr>
      <w:r>
        <w:t>cRLDistributionPoints</w:t>
      </w:r>
    </w:p>
    <w:p w14:paraId="00DF8666" w14:textId="001912FB" w:rsidR="00235256" w:rsidRDefault="00FF0762" w:rsidP="00D85285">
      <w:pPr>
        <w:numPr>
          <w:ilvl w:val="0"/>
          <w:numId w:val="1"/>
        </w:numPr>
      </w:pPr>
      <w:r>
        <w:t xml:space="preserve">This extension MUST be present and MUST NOT be marked critical. It MUST contain the HTTP URL </w:t>
      </w:r>
      <w:ins w:id="1613" w:author="Dimitrios Zacharopoulos" w:date="2016-10-06T20:26:00Z">
        <w:r w:rsidR="00D85285" w:rsidRPr="00D85285">
          <w:t xml:space="preserve">of the </w:t>
        </w:r>
        <w:del w:id="1614" w:author="Dimitris Zacharopoulos" w:date="2016-10-19T02:00:00Z">
          <w:r w:rsidR="001A44ED" w:rsidRPr="000315FA" w:rsidDel="000315FA">
            <w:rPr>
              <w:rPrChange w:id="1615" w:author="Dimitris Zacharopoulos" w:date="2016-10-19T02:00:00Z">
                <w:rPr>
                  <w:highlight w:val="green"/>
                </w:rPr>
              </w:rPrChange>
            </w:rPr>
            <w:delText>i</w:delText>
          </w:r>
          <w:r w:rsidR="00D85285" w:rsidRPr="000315FA" w:rsidDel="000315FA">
            <w:delText>ssuing</w:delText>
          </w:r>
        </w:del>
      </w:ins>
      <w:ins w:id="1616" w:author="Dimitris Zacharopoulos" w:date="2016-10-19T02:00:00Z">
        <w:r w:rsidR="000315FA" w:rsidRPr="000315FA">
          <w:rPr>
            <w:rPrChange w:id="1617" w:author="Dimitris Zacharopoulos" w:date="2016-10-19T02:00:00Z">
              <w:rPr>
                <w:highlight w:val="green"/>
              </w:rPr>
            </w:rPrChange>
          </w:rPr>
          <w:t>Issuer’s</w:t>
        </w:r>
      </w:ins>
      <w:ins w:id="1618" w:author="Dimitrios Zacharopoulos" w:date="2016-10-06T20:26:00Z">
        <w:del w:id="1619" w:author="Dimitris Zacharopoulos" w:date="2016-10-19T02:00:00Z">
          <w:r w:rsidR="00D85285" w:rsidRPr="000315FA" w:rsidDel="000315FA">
            <w:delText xml:space="preserve"> CA’s</w:delText>
          </w:r>
          <w:r w:rsidR="00D85285" w:rsidRPr="00D85285" w:rsidDel="000315FA">
            <w:delText xml:space="preserve"> </w:delText>
          </w:r>
        </w:del>
        <w:r w:rsidR="00D85285" w:rsidRPr="00D85285">
          <w:t>CRL servic</w:t>
        </w:r>
        <w:r w:rsidR="00D85285">
          <w:t>e</w:t>
        </w:r>
      </w:ins>
      <w:commentRangeStart w:id="1620"/>
      <w:del w:id="1621" w:author="Dimitrios Zacharopoulos" w:date="2016-10-06T20:26:00Z">
        <w:r w:rsidDel="00D85285">
          <w:delText xml:space="preserve">of the </w:delText>
        </w:r>
      </w:del>
      <w:del w:id="1622" w:author="Dimitrios Zacharopoulos" w:date="2016-08-11T10:04:00Z">
        <w:r w:rsidRPr="00A07502" w:rsidDel="00457E02">
          <w:rPr>
            <w:highlight w:val="red"/>
            <w:rPrChange w:id="1623" w:author="Dimitrios Zacharopoulos" w:date="2016-09-02T15:05:00Z">
              <w:rPr/>
            </w:rPrChange>
          </w:rPr>
          <w:delText>CA</w:delText>
        </w:r>
      </w:del>
      <w:del w:id="1624" w:author="Dimitrios Zacharopoulos" w:date="2016-10-06T20:26:00Z">
        <w:r w:rsidDel="00D85285">
          <w:delText>'s CRL service</w:delText>
        </w:r>
        <w:commentRangeEnd w:id="1620"/>
        <w:r w:rsidR="00A07502" w:rsidDel="00D85285">
          <w:rPr>
            <w:rStyle w:val="CommentReference"/>
          </w:rPr>
          <w:commentReference w:id="1620"/>
        </w:r>
      </w:del>
      <w:r>
        <w:t>.</w:t>
      </w:r>
    </w:p>
    <w:p w14:paraId="1A33AB82" w14:textId="77777777" w:rsidR="00235256" w:rsidRDefault="00FF0762" w:rsidP="007B3509">
      <w:pPr>
        <w:numPr>
          <w:ilvl w:val="0"/>
          <w:numId w:val="37"/>
        </w:numPr>
      </w:pPr>
      <w:r>
        <w:t>authorityInformationAccess</w:t>
      </w:r>
    </w:p>
    <w:p w14:paraId="4B475366" w14:textId="7595B2F9" w:rsidR="00235256" w:rsidRDefault="00FF0762" w:rsidP="007B3509">
      <w:pPr>
        <w:numPr>
          <w:ilvl w:val="0"/>
          <w:numId w:val="1"/>
        </w:numPr>
      </w:pPr>
      <w:r>
        <w:t xml:space="preserve">With the exception of stapling, which is noted below, this extension MUST be present. It MUST NOT be marked critical, and it MUST contain the HTTP URL of the </w:t>
      </w:r>
      <w:ins w:id="1625" w:author="Dimitrios Zacharopoulos" w:date="2016-10-06T20:55:00Z">
        <w:r w:rsidR="001E0D3D" w:rsidRPr="00753118">
          <w:rPr>
            <w:highlight w:val="yellow"/>
          </w:rPr>
          <w:t>Issuer’s</w:t>
        </w:r>
        <w:r w:rsidR="001E0D3D" w:rsidRPr="001E0D3D">
          <w:rPr>
            <w:rPrChange w:id="1626" w:author="Dimitrios Zacharopoulos" w:date="2016-10-06T20:55:00Z">
              <w:rPr>
                <w:highlight w:val="yellow"/>
              </w:rPr>
            </w:rPrChange>
          </w:rPr>
          <w:t xml:space="preserve"> </w:t>
        </w:r>
      </w:ins>
      <w:del w:id="1627" w:author="Dimitrios Zacharopoulos" w:date="2016-10-06T20:32:00Z">
        <w:r w:rsidRPr="00D85285" w:rsidDel="001A44ED">
          <w:rPr>
            <w:highlight w:val="green"/>
            <w:rPrChange w:id="1628" w:author="Dimitrios Zacharopoulos" w:date="2016-10-06T20:27:00Z">
              <w:rPr/>
            </w:rPrChange>
          </w:rPr>
          <w:delText>I</w:delText>
        </w:r>
      </w:del>
      <w:del w:id="1629" w:author="Dimitrios Zacharopoulos" w:date="2016-10-06T20:55:00Z">
        <w:r w:rsidRPr="00D85285" w:rsidDel="001E0D3D">
          <w:rPr>
            <w:highlight w:val="green"/>
            <w:rPrChange w:id="1630" w:author="Dimitrios Zacharopoulos" w:date="2016-10-06T20:27:00Z">
              <w:rPr/>
            </w:rPrChange>
          </w:rPr>
          <w:delText xml:space="preserve">ssuing </w:delText>
        </w:r>
      </w:del>
      <w:del w:id="1631" w:author="Dimitrios Zacharopoulos" w:date="2016-08-11T10:04:00Z">
        <w:r w:rsidRPr="00D85285" w:rsidDel="00457E02">
          <w:rPr>
            <w:highlight w:val="green"/>
            <w:rPrChange w:id="1632" w:author="Dimitrios Zacharopoulos" w:date="2016-10-06T20:27:00Z">
              <w:rPr/>
            </w:rPrChange>
          </w:rPr>
          <w:delText>CA</w:delText>
        </w:r>
      </w:del>
      <w:del w:id="1633" w:author="Dimitrios Zacharopoulos" w:date="2016-10-06T20:55:00Z">
        <w:r w:rsidRPr="00D85285" w:rsidDel="001E0D3D">
          <w:rPr>
            <w:highlight w:val="green"/>
            <w:rPrChange w:id="1634" w:author="Dimitrios Zacharopoulos" w:date="2016-10-06T20:27:00Z">
              <w:rPr/>
            </w:rPrChange>
          </w:rPr>
          <w:delText>'s</w:delText>
        </w:r>
        <w:r w:rsidDel="001E0D3D">
          <w:delText xml:space="preserve"> </w:delText>
        </w:r>
      </w:del>
      <w:r>
        <w:t xml:space="preserve">OCSP responder (accessMethod = 1.3.6.1.5.5.7.48.1). It SHOULD also contain the HTTP URL of the </w:t>
      </w:r>
      <w:del w:id="1635" w:author="Dimitrios Zacharopoulos" w:date="2016-10-06T20:28:00Z">
        <w:r w:rsidRPr="001E0D3D" w:rsidDel="00D85285">
          <w:rPr>
            <w:highlight w:val="yellow"/>
            <w:rPrChange w:id="1636" w:author="Dimitrios Zacharopoulos" w:date="2016-10-06T20:53:00Z">
              <w:rPr/>
            </w:rPrChange>
          </w:rPr>
          <w:delText xml:space="preserve">Issuing </w:delText>
        </w:r>
      </w:del>
      <w:del w:id="1637" w:author="Dimitrios Zacharopoulos" w:date="2016-08-11T10:04:00Z">
        <w:r w:rsidRPr="001E0D3D" w:rsidDel="00457E02">
          <w:rPr>
            <w:highlight w:val="yellow"/>
            <w:rPrChange w:id="1638" w:author="Dimitrios Zacharopoulos" w:date="2016-10-06T20:53:00Z">
              <w:rPr/>
            </w:rPrChange>
          </w:rPr>
          <w:delText>CA</w:delText>
        </w:r>
      </w:del>
      <w:del w:id="1639" w:author="Dimitrios Zacharopoulos" w:date="2016-10-06T20:28:00Z">
        <w:r w:rsidRPr="001E0D3D" w:rsidDel="00D85285">
          <w:rPr>
            <w:highlight w:val="yellow"/>
            <w:rPrChange w:id="1640" w:author="Dimitrios Zacharopoulos" w:date="2016-10-06T20:53:00Z">
              <w:rPr/>
            </w:rPrChange>
          </w:rPr>
          <w:delText xml:space="preserve">'s </w:delText>
        </w:r>
      </w:del>
      <w:commentRangeStart w:id="1641"/>
      <w:del w:id="1642" w:author="Dimitrios Zacharopoulos" w:date="2016-10-06T20:27:00Z">
        <w:r w:rsidRPr="001E0D3D" w:rsidDel="00D85285">
          <w:rPr>
            <w:highlight w:val="yellow"/>
            <w:rPrChange w:id="1643" w:author="Dimitrios Zacharopoulos" w:date="2016-10-06T20:53:00Z">
              <w:rPr/>
            </w:rPrChange>
          </w:rPr>
          <w:delText>c</w:delText>
        </w:r>
      </w:del>
      <w:del w:id="1644" w:author="Dimitrios Zacharopoulos" w:date="2016-10-06T20:28:00Z">
        <w:r w:rsidRPr="001E0D3D" w:rsidDel="00D85285">
          <w:rPr>
            <w:highlight w:val="yellow"/>
            <w:rPrChange w:id="1645" w:author="Dimitrios Zacharopoulos" w:date="2016-10-06T20:53:00Z">
              <w:rPr/>
            </w:rPrChange>
          </w:rPr>
          <w:delText>ertificate</w:delText>
        </w:r>
        <w:commentRangeEnd w:id="1641"/>
        <w:r w:rsidR="00A26CD2" w:rsidRPr="001E0D3D" w:rsidDel="00D85285">
          <w:rPr>
            <w:rStyle w:val="CommentReference"/>
            <w:highlight w:val="yellow"/>
            <w:rPrChange w:id="1646" w:author="Dimitrios Zacharopoulos" w:date="2016-10-06T20:53:00Z">
              <w:rPr>
                <w:rStyle w:val="CommentReference"/>
              </w:rPr>
            </w:rPrChange>
          </w:rPr>
          <w:commentReference w:id="1641"/>
        </w:r>
      </w:del>
      <w:ins w:id="1647" w:author="Dimitrios Zacharopoulos" w:date="2016-10-06T20:28:00Z">
        <w:r w:rsidR="00D85285" w:rsidRPr="001E0D3D">
          <w:rPr>
            <w:highlight w:val="yellow"/>
            <w:rPrChange w:id="1648" w:author="Dimitrios Zacharopoulos" w:date="2016-10-06T20:53:00Z">
              <w:rPr/>
            </w:rPrChange>
          </w:rPr>
          <w:t>Issuer</w:t>
        </w:r>
      </w:ins>
      <w:r>
        <w:t xml:space="preserve"> (accessMethod = 1.3.6.1.5.5.7.48.2).</w:t>
      </w:r>
    </w:p>
    <w:p w14:paraId="0A5745BD" w14:textId="70A6681A" w:rsidR="00235256" w:rsidRDefault="00FF0762" w:rsidP="007B3509">
      <w:pPr>
        <w:numPr>
          <w:ilvl w:val="0"/>
          <w:numId w:val="1"/>
        </w:numPr>
      </w:pPr>
      <w:r>
        <w:t xml:space="preserve">The HTTP URL of the </w:t>
      </w:r>
      <w:ins w:id="1649" w:author="Dimitrios Zacharopoulos" w:date="2016-10-06T20:54:00Z">
        <w:r w:rsidR="001E0D3D" w:rsidRPr="001E0D3D">
          <w:rPr>
            <w:highlight w:val="yellow"/>
            <w:rPrChange w:id="1650" w:author="Dimitrios Zacharopoulos" w:date="2016-10-06T20:54:00Z">
              <w:rPr>
                <w:highlight w:val="green"/>
              </w:rPr>
            </w:rPrChange>
          </w:rPr>
          <w:t>Issuer’s</w:t>
        </w:r>
      </w:ins>
      <w:del w:id="1651" w:author="Dimitrios Zacharopoulos" w:date="2016-10-06T20:32:00Z">
        <w:r w:rsidRPr="001E0D3D" w:rsidDel="001A44ED">
          <w:delText>I</w:delText>
        </w:r>
      </w:del>
      <w:del w:id="1652" w:author="Dimitrios Zacharopoulos" w:date="2016-10-06T20:54:00Z">
        <w:r w:rsidRPr="001E0D3D" w:rsidDel="001E0D3D">
          <w:delText xml:space="preserve">ssuing </w:delText>
        </w:r>
      </w:del>
      <w:del w:id="1653" w:author="Dimitrios Zacharopoulos" w:date="2016-08-11T10:04:00Z">
        <w:r w:rsidRPr="001E0D3D" w:rsidDel="00457E02">
          <w:delText>CA</w:delText>
        </w:r>
      </w:del>
      <w:del w:id="1654" w:author="Dimitrios Zacharopoulos" w:date="2016-10-06T20:54:00Z">
        <w:r w:rsidRPr="001E0D3D" w:rsidDel="001E0D3D">
          <w:delText>'s</w:delText>
        </w:r>
      </w:del>
      <w:r w:rsidRPr="001E0D3D">
        <w:t xml:space="preserve"> </w:t>
      </w:r>
      <w:r>
        <w:t>OCSP responder MAY be omitted, provided that the Subscriber "staples" the OCSP response for the Certificate in its TLS handshakes [RFC4366].</w:t>
      </w:r>
    </w:p>
    <w:p w14:paraId="511B1F01" w14:textId="77777777" w:rsidR="00235256" w:rsidRDefault="00FF0762" w:rsidP="007B3509">
      <w:pPr>
        <w:numPr>
          <w:ilvl w:val="0"/>
          <w:numId w:val="37"/>
        </w:numPr>
      </w:pPr>
      <w:r>
        <w:t>basicConstraints</w:t>
      </w:r>
    </w:p>
    <w:p w14:paraId="18813DCF" w14:textId="78EC1002" w:rsidR="00235256" w:rsidRDefault="00FF0762" w:rsidP="007B3509">
      <w:pPr>
        <w:numPr>
          <w:ilvl w:val="0"/>
          <w:numId w:val="1"/>
        </w:numPr>
      </w:pPr>
      <w:r>
        <w:t xml:space="preserve">This extension MUST be present and MUST be marked critical. The </w:t>
      </w:r>
      <w:del w:id="1655" w:author="Dimitrios Zacharopoulos" w:date="2016-08-11T10:04:00Z">
        <w:r w:rsidRPr="008E54FF" w:rsidDel="00457E02">
          <w:delText>cA</w:delText>
        </w:r>
      </w:del>
      <w:ins w:id="1656" w:author="Dimitrios Zacharopoulos" w:date="2016-08-11T10:04:00Z">
        <w:r w:rsidR="00457E02" w:rsidRPr="008E54FF">
          <w:rPr>
            <w:rPrChange w:id="1657" w:author="Dimitrios Zacharopoulos" w:date="2016-08-11T11:46:00Z">
              <w:rPr>
                <w:highlight w:val="green"/>
              </w:rPr>
            </w:rPrChange>
          </w:rPr>
          <w:t>CA</w:t>
        </w:r>
      </w:ins>
      <w:r>
        <w:t xml:space="preserve"> field MUST be set true. The pathLenConstraint field MAY be present.</w:t>
      </w:r>
    </w:p>
    <w:p w14:paraId="312CFCE0" w14:textId="77777777" w:rsidR="00235256" w:rsidRDefault="00FF0762" w:rsidP="007B3509">
      <w:pPr>
        <w:numPr>
          <w:ilvl w:val="0"/>
          <w:numId w:val="37"/>
        </w:numPr>
      </w:pPr>
      <w:r>
        <w:t>keyUsage</w:t>
      </w:r>
    </w:p>
    <w:p w14:paraId="25EDEC93" w14:textId="22CAF5AE" w:rsidR="00235256" w:rsidRDefault="00FF0762" w:rsidP="007B3509">
      <w:pPr>
        <w:numPr>
          <w:ilvl w:val="0"/>
          <w:numId w:val="1"/>
        </w:numPr>
      </w:pPr>
      <w:r>
        <w:t xml:space="preserve">This extension MUST be present and MUST be marked critical. Bit positions for keyCertSign and cRLSign MUST be set. If the </w:t>
      </w:r>
      <w:del w:id="1658" w:author="Dimitrios Zacharopoulos" w:date="2016-10-06T20:30:00Z">
        <w:r w:rsidRPr="005E3650" w:rsidDel="00D85285">
          <w:rPr>
            <w:highlight w:val="yellow"/>
            <w:rPrChange w:id="1659" w:author="Dimitrios Zacharopoulos" w:date="2016-09-02T15:27:00Z">
              <w:rPr/>
            </w:rPrChange>
          </w:rPr>
          <w:delText xml:space="preserve">Subordinate </w:delText>
        </w:r>
      </w:del>
      <w:del w:id="1660" w:author="Dimitrios Zacharopoulos" w:date="2016-08-11T10:04:00Z">
        <w:r w:rsidRPr="005E3650" w:rsidDel="00457E02">
          <w:rPr>
            <w:highlight w:val="yellow"/>
            <w:rPrChange w:id="1661" w:author="Dimitrios Zacharopoulos" w:date="2016-09-02T15:27:00Z">
              <w:rPr/>
            </w:rPrChange>
          </w:rPr>
          <w:delText>CA</w:delText>
        </w:r>
      </w:del>
      <w:del w:id="1662" w:author="Dimitrios Zacharopoulos" w:date="2016-10-06T20:30:00Z">
        <w:r w:rsidDel="00D85285">
          <w:delText xml:space="preserve"> </w:delText>
        </w:r>
      </w:del>
      <w:r>
        <w:t xml:space="preserve">Private Key </w:t>
      </w:r>
      <w:ins w:id="1663" w:author="Dimitrios Zacharopoulos" w:date="2016-10-06T20:30:00Z">
        <w:r w:rsidR="00D85285">
          <w:t xml:space="preserve">associated with the Subordinate CA Certificate </w:t>
        </w:r>
      </w:ins>
      <w:r>
        <w:t>is used for signing OCSP responses, then the digitalSignature bit MUST be set.</w:t>
      </w:r>
    </w:p>
    <w:p w14:paraId="33999D05" w14:textId="77777777" w:rsidR="00235256" w:rsidRDefault="00FF0762" w:rsidP="007B3509">
      <w:pPr>
        <w:numPr>
          <w:ilvl w:val="0"/>
          <w:numId w:val="37"/>
        </w:numPr>
      </w:pPr>
      <w:r>
        <w:t>nameConstraints (optional)</w:t>
      </w:r>
    </w:p>
    <w:p w14:paraId="27298596" w14:textId="77777777" w:rsidR="00235256" w:rsidRDefault="00FF0762" w:rsidP="007B3509">
      <w:pPr>
        <w:numPr>
          <w:ilvl w:val="0"/>
          <w:numId w:val="1"/>
        </w:numPr>
      </w:pPr>
      <w:r>
        <w:t>If present, this extension SHOULD be marked critical*.</w:t>
      </w:r>
    </w:p>
    <w:p w14:paraId="7EF68AE1" w14:textId="77777777" w:rsidR="00235256" w:rsidRDefault="00FF0762" w:rsidP="007B3509">
      <w:pPr>
        <w:numPr>
          <w:ilvl w:val="0"/>
          <w:numId w:val="1"/>
        </w:numPr>
      </w:pPr>
      <w:r>
        <w:t>* Non-critical Name Constraints are an exception to RFC 5280 (4.2.1.10), however, they MAY be used until the Name Constraints extension is supported by Application Software Suppliers whose software is used by a substantial portion of Relying Parties worldwide.</w:t>
      </w:r>
    </w:p>
    <w:p w14:paraId="533ACD34" w14:textId="77777777" w:rsidR="00235256" w:rsidRDefault="00FF0762" w:rsidP="007B3509">
      <w:pPr>
        <w:numPr>
          <w:ilvl w:val="0"/>
          <w:numId w:val="37"/>
        </w:numPr>
      </w:pPr>
      <w:r>
        <w:t>extkeyUsage (optional)</w:t>
      </w:r>
    </w:p>
    <w:p w14:paraId="11DF1A49" w14:textId="12785C92" w:rsidR="00235256" w:rsidRDefault="00FF0762" w:rsidP="007B3509">
      <w:pPr>
        <w:numPr>
          <w:ilvl w:val="0"/>
          <w:numId w:val="1"/>
        </w:numPr>
      </w:pPr>
      <w:r>
        <w:t xml:space="preserve">For </w:t>
      </w:r>
      <w:r w:rsidRPr="00D85285">
        <w:rPr>
          <w:highlight w:val="yellow"/>
          <w:rPrChange w:id="1664" w:author="Dimitrios Zacharopoulos" w:date="2016-10-06T20:31:00Z">
            <w:rPr/>
          </w:rPrChange>
        </w:rPr>
        <w:t xml:space="preserve">Subordinate </w:t>
      </w:r>
      <w:del w:id="1665" w:author="Dimitrios Zacharopoulos" w:date="2016-08-11T10:04:00Z">
        <w:r w:rsidRPr="00D85285" w:rsidDel="00457E02">
          <w:rPr>
            <w:highlight w:val="yellow"/>
            <w:rPrChange w:id="1666" w:author="Dimitrios Zacharopoulos" w:date="2016-10-06T20:31:00Z">
              <w:rPr/>
            </w:rPrChange>
          </w:rPr>
          <w:delText>CA</w:delText>
        </w:r>
      </w:del>
      <w:ins w:id="1667" w:author="Dimitrios Zacharopoulos" w:date="2016-08-11T10:04:00Z">
        <w:r w:rsidR="00457E02" w:rsidRPr="00D85285">
          <w:rPr>
            <w:highlight w:val="yellow"/>
            <w:rPrChange w:id="1668" w:author="Dimitrios Zacharopoulos" w:date="2016-10-06T20:31:00Z">
              <w:rPr>
                <w:highlight w:val="green"/>
              </w:rPr>
            </w:rPrChange>
          </w:rPr>
          <w:t>CA</w:t>
        </w:r>
      </w:ins>
      <w:r w:rsidRPr="00D85285">
        <w:rPr>
          <w:highlight w:val="yellow"/>
          <w:rPrChange w:id="1669" w:author="Dimitrios Zacharopoulos" w:date="2016-10-06T20:31:00Z">
            <w:rPr/>
          </w:rPrChange>
        </w:rPr>
        <w:t xml:space="preserve"> Certificates</w:t>
      </w:r>
      <w:r>
        <w:t xml:space="preserve"> to be Technically constrained in line with section 7.1.5, then either the value id-kp-serverAuth [RFC5280] or id-kp-clientAuth [RFC5280] or both values MUST be present**.</w:t>
      </w:r>
    </w:p>
    <w:p w14:paraId="3700268E" w14:textId="77777777" w:rsidR="00235256" w:rsidRDefault="00FF0762" w:rsidP="007B3509">
      <w:pPr>
        <w:numPr>
          <w:ilvl w:val="0"/>
          <w:numId w:val="1"/>
        </w:numPr>
      </w:pPr>
      <w:r>
        <w:t>Other values MAY be present.</w:t>
      </w:r>
    </w:p>
    <w:p w14:paraId="1BD3ECBB" w14:textId="77777777" w:rsidR="00235256" w:rsidRDefault="00FF0762" w:rsidP="007B3509">
      <w:pPr>
        <w:numPr>
          <w:ilvl w:val="0"/>
          <w:numId w:val="1"/>
        </w:numPr>
      </w:pPr>
      <w:r>
        <w:t>If present, this extension SHOULD be marked non-critical.</w:t>
      </w:r>
    </w:p>
    <w:p w14:paraId="2C2D7EED" w14:textId="60B8C440" w:rsidR="00235256" w:rsidRDefault="00FF0762" w:rsidP="00FF7334">
      <w:pPr>
        <w:numPr>
          <w:ilvl w:val="0"/>
          <w:numId w:val="1"/>
        </w:numPr>
      </w:pPr>
      <w:r>
        <w:lastRenderedPageBreak/>
        <w:t xml:space="preserve">** Generally Extended Key Usage will only appear within end entity certificates (as highlighted in RFC 5280 (4.2.1.12)), however, </w:t>
      </w:r>
      <w:ins w:id="1670" w:author="Dimitrios Zacharopoulos" w:date="2016-10-06T20:31:00Z">
        <w:r w:rsidR="00FF7334" w:rsidRPr="00FF7334">
          <w:t>this extension MAY be included in Subordinate CA Certificates</w:t>
        </w:r>
      </w:ins>
      <w:del w:id="1671" w:author="Dimitrios Zacharopoulos" w:date="2016-10-06T20:31:00Z">
        <w:r w:rsidRPr="005E3650" w:rsidDel="00FF7334">
          <w:rPr>
            <w:highlight w:val="yellow"/>
            <w:rPrChange w:id="1672" w:author="Dimitrios Zacharopoulos" w:date="2016-09-02T15:28:00Z">
              <w:rPr/>
            </w:rPrChange>
          </w:rPr>
          <w:delText xml:space="preserve">Subordinate </w:delText>
        </w:r>
      </w:del>
      <w:del w:id="1673" w:author="Dimitrios Zacharopoulos" w:date="2016-08-11T12:25:00Z">
        <w:r w:rsidRPr="005E3650" w:rsidDel="00864041">
          <w:rPr>
            <w:highlight w:val="yellow"/>
            <w:rPrChange w:id="1674" w:author="Dimitrios Zacharopoulos" w:date="2016-09-02T15:28:00Z">
              <w:rPr/>
            </w:rPrChange>
          </w:rPr>
          <w:delText>CAs</w:delText>
        </w:r>
      </w:del>
      <w:del w:id="1675" w:author="Dimitrios Zacharopoulos" w:date="2016-10-06T20:31:00Z">
        <w:r w:rsidDel="00FF7334">
          <w:delText xml:space="preserve"> MAY include the extension</w:delText>
        </w:r>
      </w:del>
      <w:r>
        <w:t xml:space="preserve"> to further protect relying parties until the use of the extension is consistent between Application Software Suppliers whose software is used by a substantial portion of Relying Parties worldwide.</w:t>
      </w:r>
    </w:p>
    <w:p w14:paraId="686B1E64" w14:textId="77777777" w:rsidR="00235256" w:rsidRDefault="00FF0762" w:rsidP="007B3509">
      <w:pPr>
        <w:numPr>
          <w:ilvl w:val="0"/>
          <w:numId w:val="37"/>
        </w:numPr>
      </w:pPr>
      <w:r>
        <w:t>Subject Information</w:t>
      </w:r>
    </w:p>
    <w:p w14:paraId="7079C96D" w14:textId="10460C60" w:rsidR="00235256" w:rsidRDefault="00FF0762">
      <w:pPr>
        <w:pStyle w:val="FirstParagraph"/>
      </w:pPr>
      <w:r>
        <w:t xml:space="preserve">The Certificate Subject MUST contain the following: - countryName (OID 2.5.4.6). This field MUST contain the two-letter ISO 3166-1 country code for the country in which the </w:t>
      </w:r>
      <w:del w:id="1676" w:author="Dimitrios Zacharopoulos" w:date="2016-08-11T10:04:00Z">
        <w:r w:rsidDel="00457E02">
          <w:delText>CA</w:delText>
        </w:r>
      </w:del>
      <w:ins w:id="1677" w:author="Dimitrios Zacharopoulos" w:date="2016-08-11T10:04:00Z">
        <w:r w:rsidR="00457E02" w:rsidRPr="00457E02">
          <w:rPr>
            <w:highlight w:val="green"/>
          </w:rPr>
          <w:t>CA</w:t>
        </w:r>
      </w:ins>
      <w:r>
        <w:t xml:space="preserve">'s place of business is located. - organizationName (OID 2.5.4.10): This field MUST be present and the contents MUST contain either the Subject </w:t>
      </w:r>
      <w:del w:id="1678" w:author="Dimitrios Zacharopoulos" w:date="2016-08-11T10:04:00Z">
        <w:r w:rsidDel="00457E02">
          <w:delText>CA</w:delText>
        </w:r>
      </w:del>
      <w:ins w:id="1679" w:author="Dimitrios Zacharopoulos" w:date="2016-08-11T10:04:00Z">
        <w:r w:rsidR="00457E02" w:rsidRPr="00457E02">
          <w:rPr>
            <w:highlight w:val="green"/>
          </w:rPr>
          <w:t>CA</w:t>
        </w:r>
      </w:ins>
      <w:r>
        <w:t xml:space="preserve">’s name or DBA as verified under Section 3.2.2.2. The </w:t>
      </w:r>
      <w:del w:id="1680" w:author="Dimitrios Zacharopoulos" w:date="2016-08-11T10:04:00Z">
        <w:r w:rsidDel="00457E02">
          <w:delText>CA</w:delText>
        </w:r>
      </w:del>
      <w:ins w:id="1681" w:author="Dimitrios Zacharopoulos" w:date="2016-08-11T10:04:00Z">
        <w:r w:rsidR="00457E02" w:rsidRPr="00457E02">
          <w:rPr>
            <w:highlight w:val="green"/>
          </w:rPr>
          <w:t>CA</w:t>
        </w:r>
      </w:ins>
      <w:r>
        <w:t xml:space="preserve"> may include information in this field that differs slightly from the verified name, such as common variations or abbreviations, provided that the </w:t>
      </w:r>
      <w:del w:id="1682" w:author="Dimitrios Zacharopoulos" w:date="2016-08-11T10:04:00Z">
        <w:r w:rsidDel="00457E02">
          <w:delText>CA</w:delText>
        </w:r>
      </w:del>
      <w:ins w:id="1683" w:author="Dimitrios Zacharopoulos" w:date="2016-08-11T10:04:00Z">
        <w:r w:rsidR="00457E02" w:rsidRPr="00457E02">
          <w:rPr>
            <w:highlight w:val="green"/>
          </w:rPr>
          <w:t>CA</w:t>
        </w:r>
      </w:ins>
      <w:r>
        <w:t xml:space="preserve"> documents the difference and any abbreviations used are locally accepted abbreviations; e.g., if the official record shows “Company Name Incorporated”, the </w:t>
      </w:r>
      <w:del w:id="1684" w:author="Dimitrios Zacharopoulos" w:date="2016-08-11T10:04:00Z">
        <w:r w:rsidDel="00457E02">
          <w:delText>CA</w:delText>
        </w:r>
      </w:del>
      <w:ins w:id="1685" w:author="Dimitrios Zacharopoulos" w:date="2016-08-11T10:04:00Z">
        <w:r w:rsidR="00457E02" w:rsidRPr="00457E02">
          <w:rPr>
            <w:highlight w:val="green"/>
          </w:rPr>
          <w:t>CA</w:t>
        </w:r>
      </w:ins>
      <w:r>
        <w:t xml:space="preserve"> MAY use “Company Name Inc.” or “Company Name".</w:t>
      </w:r>
    </w:p>
    <w:p w14:paraId="0B315868" w14:textId="77777777" w:rsidR="00235256" w:rsidRDefault="00FF0762">
      <w:pPr>
        <w:pStyle w:val="Heading4"/>
      </w:pPr>
      <w:bookmarkStart w:id="1686" w:name="subscriber-certificate"/>
      <w:bookmarkEnd w:id="1686"/>
      <w:r>
        <w:t>7.1.2.3 Subscriber Certificate</w:t>
      </w:r>
    </w:p>
    <w:p w14:paraId="7F19405B" w14:textId="77777777" w:rsidR="00235256" w:rsidRDefault="00FF0762" w:rsidP="007B3509">
      <w:pPr>
        <w:numPr>
          <w:ilvl w:val="0"/>
          <w:numId w:val="38"/>
        </w:numPr>
      </w:pPr>
      <w:r>
        <w:t>certificatePolicies</w:t>
      </w:r>
    </w:p>
    <w:p w14:paraId="06C6D434" w14:textId="77777777" w:rsidR="00235256" w:rsidRDefault="00FF0762" w:rsidP="007B3509">
      <w:pPr>
        <w:numPr>
          <w:ilvl w:val="0"/>
          <w:numId w:val="1"/>
        </w:numPr>
      </w:pPr>
      <w:r>
        <w:t>This extension MUST be present and SHOULD NOT be marked critical.</w:t>
      </w:r>
    </w:p>
    <w:p w14:paraId="14C78D29" w14:textId="77777777" w:rsidR="00235256" w:rsidRDefault="00FF0762" w:rsidP="007B3509">
      <w:pPr>
        <w:numPr>
          <w:ilvl w:val="1"/>
          <w:numId w:val="39"/>
        </w:numPr>
      </w:pPr>
      <w:r>
        <w:t>certificatePolicies:policyIdentifier (Required)</w:t>
      </w:r>
    </w:p>
    <w:p w14:paraId="467F0F33" w14:textId="16C1D69C" w:rsidR="00235256" w:rsidRDefault="00FF0762" w:rsidP="007B3509">
      <w:pPr>
        <w:numPr>
          <w:ilvl w:val="1"/>
          <w:numId w:val="1"/>
        </w:numPr>
      </w:pPr>
      <w:r>
        <w:t xml:space="preserve">A Policy Identifier, defined by the </w:t>
      </w:r>
      <w:ins w:id="1687" w:author="Dimitrios Zacharopoulos" w:date="2016-10-06T20:32:00Z">
        <w:r w:rsidR="001A44ED">
          <w:rPr>
            <w:highlight w:val="green"/>
          </w:rPr>
          <w:t>i</w:t>
        </w:r>
      </w:ins>
      <w:del w:id="1688" w:author="Dimitrios Zacharopoulos" w:date="2016-10-06T20:32:00Z">
        <w:r w:rsidRPr="005E3650" w:rsidDel="001A44ED">
          <w:rPr>
            <w:highlight w:val="green"/>
            <w:rPrChange w:id="1689" w:author="Dimitrios Zacharopoulos" w:date="2016-09-02T15:30:00Z">
              <w:rPr/>
            </w:rPrChange>
          </w:rPr>
          <w:delText>i</w:delText>
        </w:r>
      </w:del>
      <w:r w:rsidRPr="005E3650">
        <w:rPr>
          <w:highlight w:val="green"/>
          <w:rPrChange w:id="1690" w:author="Dimitrios Zacharopoulos" w:date="2016-09-02T15:30:00Z">
            <w:rPr/>
          </w:rPrChange>
        </w:rPr>
        <w:t xml:space="preserve">ssuing </w:t>
      </w:r>
      <w:del w:id="1691" w:author="Dimitrios Zacharopoulos" w:date="2016-08-11T10:04:00Z">
        <w:r w:rsidRPr="005E3650" w:rsidDel="00457E02">
          <w:rPr>
            <w:highlight w:val="green"/>
            <w:rPrChange w:id="1692" w:author="Dimitrios Zacharopoulos" w:date="2016-09-02T15:30:00Z">
              <w:rPr/>
            </w:rPrChange>
          </w:rPr>
          <w:delText>CA</w:delText>
        </w:r>
      </w:del>
      <w:ins w:id="1693" w:author="Dimitrios Zacharopoulos" w:date="2016-08-11T10:04:00Z">
        <w:r w:rsidR="00457E02" w:rsidRPr="005E3650">
          <w:rPr>
            <w:highlight w:val="green"/>
          </w:rPr>
          <w:t>C</w:t>
        </w:r>
        <w:r w:rsidR="00457E02" w:rsidRPr="00457E02">
          <w:rPr>
            <w:highlight w:val="green"/>
          </w:rPr>
          <w:t>A</w:t>
        </w:r>
      </w:ins>
      <w:r>
        <w:t xml:space="preserve">, that indicates a Certificate Policy asserting the </w:t>
      </w:r>
      <w:r w:rsidRPr="005E3650">
        <w:rPr>
          <w:highlight w:val="green"/>
          <w:rPrChange w:id="1694" w:author="Dimitrios Zacharopoulos" w:date="2016-09-02T15:30:00Z">
            <w:rPr/>
          </w:rPrChange>
        </w:rPr>
        <w:t xml:space="preserve">issuing </w:t>
      </w:r>
      <w:del w:id="1695" w:author="Dimitrios Zacharopoulos" w:date="2016-08-11T10:04:00Z">
        <w:r w:rsidRPr="005E3650" w:rsidDel="00457E02">
          <w:rPr>
            <w:highlight w:val="green"/>
            <w:rPrChange w:id="1696" w:author="Dimitrios Zacharopoulos" w:date="2016-09-02T15:30:00Z">
              <w:rPr/>
            </w:rPrChange>
          </w:rPr>
          <w:delText>CA</w:delText>
        </w:r>
      </w:del>
      <w:ins w:id="1697" w:author="Dimitrios Zacharopoulos" w:date="2016-08-11T10:04:00Z">
        <w:r w:rsidR="00457E02" w:rsidRPr="005E3650">
          <w:rPr>
            <w:highlight w:val="green"/>
          </w:rPr>
          <w:t>C</w:t>
        </w:r>
        <w:r w:rsidR="00457E02" w:rsidRPr="00457E02">
          <w:rPr>
            <w:highlight w:val="green"/>
          </w:rPr>
          <w:t>A</w:t>
        </w:r>
      </w:ins>
      <w:r>
        <w:t>'s adherence to and compliance with these Requirements.</w:t>
      </w:r>
    </w:p>
    <w:p w14:paraId="1376DEF0" w14:textId="77777777" w:rsidR="00235256" w:rsidRDefault="00FF0762" w:rsidP="007B3509">
      <w:pPr>
        <w:numPr>
          <w:ilvl w:val="1"/>
          <w:numId w:val="1"/>
        </w:numPr>
      </w:pPr>
      <w:r>
        <w:t>The following extensions MAY be present:</w:t>
      </w:r>
    </w:p>
    <w:p w14:paraId="525354A2" w14:textId="77777777" w:rsidR="00235256" w:rsidRDefault="00FF0762" w:rsidP="007B3509">
      <w:pPr>
        <w:numPr>
          <w:ilvl w:val="2"/>
          <w:numId w:val="40"/>
        </w:numPr>
      </w:pPr>
      <w:r>
        <w:t>certificatePolicies:policyQualifiers:policyQualifierId (Recommended)</w:t>
      </w:r>
    </w:p>
    <w:p w14:paraId="61E2B493" w14:textId="77777777" w:rsidR="00235256" w:rsidRDefault="00FF0762" w:rsidP="007B3509">
      <w:pPr>
        <w:pStyle w:val="Compact"/>
        <w:numPr>
          <w:ilvl w:val="3"/>
          <w:numId w:val="41"/>
        </w:numPr>
      </w:pPr>
      <w:r>
        <w:t>id-qt 1 [RFC 5280].</w:t>
      </w:r>
    </w:p>
    <w:p w14:paraId="5136508E" w14:textId="77777777" w:rsidR="00235256" w:rsidRDefault="00FF0762" w:rsidP="007B3509">
      <w:pPr>
        <w:numPr>
          <w:ilvl w:val="2"/>
          <w:numId w:val="40"/>
        </w:numPr>
      </w:pPr>
      <w:r>
        <w:t>certificatePolicies:policyQualifiers:qualifier:cPSuri (Optional)</w:t>
      </w:r>
    </w:p>
    <w:p w14:paraId="2BBD39AB" w14:textId="343E8BF5" w:rsidR="00235256" w:rsidRDefault="00FF0762" w:rsidP="00DA1112">
      <w:pPr>
        <w:numPr>
          <w:ilvl w:val="2"/>
          <w:numId w:val="1"/>
        </w:numPr>
      </w:pPr>
      <w:r>
        <w:t xml:space="preserve">HTTP URL </w:t>
      </w:r>
      <w:ins w:id="1698" w:author="Dimitrios Zacharopoulos" w:date="2016-10-06T20:51:00Z">
        <w:r w:rsidR="00DA1112" w:rsidRPr="00DA1112">
          <w:t>for the CA’s Certification Practice Statement associated with the Issuer</w:t>
        </w:r>
      </w:ins>
      <w:del w:id="1699" w:author="Dimitrios Zacharopoulos" w:date="2016-10-06T20:51:00Z">
        <w:r w:rsidDel="00DA1112">
          <w:delText xml:space="preserve">for the </w:delText>
        </w:r>
        <w:r w:rsidRPr="003C6330" w:rsidDel="00DA1112">
          <w:rPr>
            <w:highlight w:val="red"/>
            <w:rPrChange w:id="1700" w:author="Dimitrios Zacharopoulos" w:date="2016-09-02T15:36:00Z">
              <w:rPr/>
            </w:rPrChange>
          </w:rPr>
          <w:delText xml:space="preserve">Subordinate </w:delText>
        </w:r>
      </w:del>
      <w:del w:id="1701" w:author="Dimitrios Zacharopoulos" w:date="2016-08-11T10:04:00Z">
        <w:r w:rsidRPr="003C6330" w:rsidDel="00457E02">
          <w:rPr>
            <w:highlight w:val="red"/>
            <w:rPrChange w:id="1702" w:author="Dimitrios Zacharopoulos" w:date="2016-09-02T15:36:00Z">
              <w:rPr/>
            </w:rPrChange>
          </w:rPr>
          <w:delText>CA</w:delText>
        </w:r>
      </w:del>
      <w:del w:id="1703" w:author="Dimitrios Zacharopoulos" w:date="2016-10-06T20:51:00Z">
        <w:r w:rsidRPr="003C6330" w:rsidDel="00DA1112">
          <w:rPr>
            <w:highlight w:val="red"/>
            <w:rPrChange w:id="1704" w:author="Dimitrios Zacharopoulos" w:date="2016-09-02T15:36:00Z">
              <w:rPr/>
            </w:rPrChange>
          </w:rPr>
          <w:delText>'s</w:delText>
        </w:r>
        <w:r w:rsidDel="00DA1112">
          <w:delText xml:space="preserve"> Certification Practice Statement</w:delText>
        </w:r>
      </w:del>
      <w:r>
        <w:t xml:space="preserve">, Relying Party Agreement or other pointer to online information provided by the </w:t>
      </w:r>
      <w:del w:id="1705" w:author="Dimitrios Zacharopoulos" w:date="2016-08-11T10:04:00Z">
        <w:r w:rsidDel="00457E02">
          <w:delText>CA</w:delText>
        </w:r>
      </w:del>
      <w:ins w:id="1706" w:author="Dimitrios Zacharopoulos" w:date="2016-08-11T10:04:00Z">
        <w:r w:rsidR="00457E02" w:rsidRPr="00457E02">
          <w:rPr>
            <w:highlight w:val="green"/>
          </w:rPr>
          <w:t>CA</w:t>
        </w:r>
      </w:ins>
      <w:r>
        <w:t>.</w:t>
      </w:r>
    </w:p>
    <w:p w14:paraId="155A260C" w14:textId="77777777" w:rsidR="00235256" w:rsidRDefault="00FF0762" w:rsidP="007B3509">
      <w:pPr>
        <w:numPr>
          <w:ilvl w:val="0"/>
          <w:numId w:val="38"/>
        </w:numPr>
      </w:pPr>
      <w:r>
        <w:t>cRLDistributionPoints</w:t>
      </w:r>
    </w:p>
    <w:p w14:paraId="3E72546E" w14:textId="0B3C8F3D" w:rsidR="00235256" w:rsidRDefault="00FF0762" w:rsidP="00103AD7">
      <w:pPr>
        <w:numPr>
          <w:ilvl w:val="0"/>
          <w:numId w:val="1"/>
        </w:numPr>
      </w:pPr>
      <w:r>
        <w:t>This extension MAY be present. If present, it MUST NOT be marked critical, and it MUST contain the HTTP URL of the</w:t>
      </w:r>
      <w:del w:id="1707" w:author="Dimitrios Zacharopoulos" w:date="2016-10-06T20:52:00Z">
        <w:r w:rsidDel="00103AD7">
          <w:delText xml:space="preserve"> </w:delText>
        </w:r>
      </w:del>
      <w:del w:id="1708" w:author="Dimitrios Zacharopoulos" w:date="2016-08-11T10:04:00Z">
        <w:r w:rsidRPr="00A26CD2" w:rsidDel="00457E02">
          <w:rPr>
            <w:highlight w:val="yellow"/>
            <w:rPrChange w:id="1709" w:author="Dimitrios Zacharopoulos" w:date="2016-09-02T15:40:00Z">
              <w:rPr/>
            </w:rPrChange>
          </w:rPr>
          <w:delText>CA</w:delText>
        </w:r>
      </w:del>
      <w:ins w:id="1710" w:author="Dimitrios Zacharopoulos" w:date="2016-10-06T20:52:00Z">
        <w:r w:rsidR="00103AD7" w:rsidRPr="00103AD7">
          <w:t xml:space="preserve"> </w:t>
        </w:r>
        <w:del w:id="1711" w:author="Dimitris Zacharopoulos" w:date="2016-10-19T01:59:00Z">
          <w:r w:rsidR="00103AD7" w:rsidDel="000315FA">
            <w:delText>i</w:delText>
          </w:r>
          <w:r w:rsidR="00103AD7" w:rsidRPr="00103AD7" w:rsidDel="000315FA">
            <w:delText>ssuing</w:delText>
          </w:r>
        </w:del>
      </w:ins>
      <w:ins w:id="1712" w:author="Dimitris Zacharopoulos" w:date="2016-10-19T01:59:00Z">
        <w:r w:rsidR="000315FA">
          <w:t>Issuer’s</w:t>
        </w:r>
      </w:ins>
      <w:ins w:id="1713" w:author="Dimitrios Zacharopoulos" w:date="2016-10-06T20:52:00Z">
        <w:r w:rsidR="00103AD7" w:rsidRPr="00103AD7">
          <w:t xml:space="preserve"> </w:t>
        </w:r>
        <w:del w:id="1714" w:author="Dimitris Zacharopoulos" w:date="2016-10-19T01:59:00Z">
          <w:r w:rsidR="00103AD7" w:rsidRPr="00103AD7" w:rsidDel="000315FA">
            <w:delText xml:space="preserve">CA’s </w:delText>
          </w:r>
        </w:del>
        <w:del w:id="1715" w:author="Dimitris Zacharopoulos" w:date="2016-10-19T01:57:00Z">
          <w:r w:rsidR="00103AD7" w:rsidRPr="00103AD7" w:rsidDel="000315FA">
            <w:delText xml:space="preserve">Certificate </w:delText>
          </w:r>
        </w:del>
        <w:r w:rsidR="00103AD7" w:rsidRPr="00103AD7">
          <w:t>CRL service</w:t>
        </w:r>
      </w:ins>
      <w:del w:id="1716" w:author="Dimitrios Zacharopoulos" w:date="2016-10-06T20:52:00Z">
        <w:r w:rsidRPr="00A26CD2" w:rsidDel="00103AD7">
          <w:rPr>
            <w:highlight w:val="yellow"/>
            <w:rPrChange w:id="1717" w:author="Dimitrios Zacharopoulos" w:date="2016-09-02T15:40:00Z">
              <w:rPr/>
            </w:rPrChange>
          </w:rPr>
          <w:delText>'s</w:delText>
        </w:r>
        <w:r w:rsidDel="00103AD7">
          <w:delText xml:space="preserve"> CRL service</w:delText>
        </w:r>
      </w:del>
      <w:r>
        <w:t>.</w:t>
      </w:r>
    </w:p>
    <w:p w14:paraId="431DD109" w14:textId="77777777" w:rsidR="00235256" w:rsidRDefault="00FF0762" w:rsidP="007B3509">
      <w:pPr>
        <w:numPr>
          <w:ilvl w:val="0"/>
          <w:numId w:val="38"/>
        </w:numPr>
      </w:pPr>
      <w:r>
        <w:t>authorityInformationAccess</w:t>
      </w:r>
    </w:p>
    <w:p w14:paraId="69E90E46" w14:textId="7557A327" w:rsidR="00235256" w:rsidRDefault="00FF0762" w:rsidP="007B3509">
      <w:pPr>
        <w:numPr>
          <w:ilvl w:val="0"/>
          <w:numId w:val="1"/>
        </w:numPr>
      </w:pPr>
      <w:r>
        <w:lastRenderedPageBreak/>
        <w:t xml:space="preserve">With the exception of stapling, which is noted below, this extension MUST be present. It MUST NOT be marked critical, and it MUST contain the HTTP URL of </w:t>
      </w:r>
      <w:r w:rsidRPr="001E0D3D">
        <w:rPr>
          <w:highlight w:val="yellow"/>
          <w:rPrChange w:id="1718" w:author="Dimitrios Zacharopoulos" w:date="2016-10-06T20:56:00Z">
            <w:rPr/>
          </w:rPrChange>
        </w:rPr>
        <w:t xml:space="preserve">the </w:t>
      </w:r>
      <w:del w:id="1719" w:author="Dimitrios Zacharopoulos" w:date="2016-10-06T20:53:00Z">
        <w:r w:rsidRPr="001E0D3D" w:rsidDel="001E0D3D">
          <w:rPr>
            <w:highlight w:val="yellow"/>
            <w:rPrChange w:id="1720" w:author="Dimitrios Zacharopoulos" w:date="2016-10-06T20:56:00Z">
              <w:rPr/>
            </w:rPrChange>
          </w:rPr>
          <w:delText>I</w:delText>
        </w:r>
      </w:del>
      <w:ins w:id="1721" w:author="Dimitrios Zacharopoulos" w:date="2016-10-06T20:55:00Z">
        <w:r w:rsidR="001E0D3D" w:rsidRPr="001E0D3D">
          <w:rPr>
            <w:highlight w:val="yellow"/>
            <w:rPrChange w:id="1722" w:author="Dimitrios Zacharopoulos" w:date="2016-10-06T20:56:00Z">
              <w:rPr>
                <w:highlight w:val="green"/>
              </w:rPr>
            </w:rPrChange>
          </w:rPr>
          <w:t>Issuer’s</w:t>
        </w:r>
      </w:ins>
      <w:del w:id="1723" w:author="Dimitrios Zacharopoulos" w:date="2016-10-06T20:55:00Z">
        <w:r w:rsidRPr="001E0D3D" w:rsidDel="001E0D3D">
          <w:rPr>
            <w:highlight w:val="green"/>
            <w:rPrChange w:id="1724" w:author="Dimitrios Zacharopoulos" w:date="2016-10-06T20:53:00Z">
              <w:rPr/>
            </w:rPrChange>
          </w:rPr>
          <w:delText xml:space="preserve">ssuing </w:delText>
        </w:r>
      </w:del>
      <w:del w:id="1725" w:author="Dimitrios Zacharopoulos" w:date="2016-08-11T10:04:00Z">
        <w:r w:rsidRPr="001E0D3D" w:rsidDel="00457E02">
          <w:rPr>
            <w:highlight w:val="green"/>
            <w:rPrChange w:id="1726" w:author="Dimitrios Zacharopoulos" w:date="2016-10-06T20:53:00Z">
              <w:rPr/>
            </w:rPrChange>
          </w:rPr>
          <w:delText>CA</w:delText>
        </w:r>
      </w:del>
      <w:del w:id="1727" w:author="Dimitrios Zacharopoulos" w:date="2016-10-06T20:55:00Z">
        <w:r w:rsidRPr="001E0D3D" w:rsidDel="001E0D3D">
          <w:rPr>
            <w:highlight w:val="green"/>
            <w:rPrChange w:id="1728" w:author="Dimitrios Zacharopoulos" w:date="2016-10-06T20:53:00Z">
              <w:rPr/>
            </w:rPrChange>
          </w:rPr>
          <w:delText>'s</w:delText>
        </w:r>
      </w:del>
      <w:r>
        <w:t xml:space="preserve"> OCSP responder (accessMethod = 1.3.6.1.5.5.7.48.1). It SHOULD also contain the HTTP URL of the </w:t>
      </w:r>
      <w:del w:id="1729" w:author="Dimitrios Zacharopoulos" w:date="2016-10-06T20:53:00Z">
        <w:r w:rsidRPr="00A26CD2" w:rsidDel="001E0D3D">
          <w:rPr>
            <w:highlight w:val="yellow"/>
            <w:rPrChange w:id="1730" w:author="Dimitrios Zacharopoulos" w:date="2016-09-02T15:40:00Z">
              <w:rPr/>
            </w:rPrChange>
          </w:rPr>
          <w:delText>I</w:delText>
        </w:r>
      </w:del>
      <w:ins w:id="1731" w:author="Dimitrios Zacharopoulos" w:date="2016-10-06T20:53:00Z">
        <w:r w:rsidR="001E0D3D">
          <w:rPr>
            <w:highlight w:val="yellow"/>
          </w:rPr>
          <w:t>Issuer</w:t>
        </w:r>
      </w:ins>
      <w:del w:id="1732" w:author="Dimitrios Zacharopoulos" w:date="2016-10-06T20:53:00Z">
        <w:r w:rsidRPr="00A26CD2" w:rsidDel="001E0D3D">
          <w:rPr>
            <w:highlight w:val="yellow"/>
            <w:rPrChange w:id="1733" w:author="Dimitrios Zacharopoulos" w:date="2016-09-02T15:40:00Z">
              <w:rPr/>
            </w:rPrChange>
          </w:rPr>
          <w:delText xml:space="preserve">ssuing </w:delText>
        </w:r>
      </w:del>
      <w:del w:id="1734" w:author="Dimitrios Zacharopoulos" w:date="2016-08-11T10:04:00Z">
        <w:r w:rsidRPr="00A26CD2" w:rsidDel="00457E02">
          <w:rPr>
            <w:highlight w:val="yellow"/>
            <w:rPrChange w:id="1735" w:author="Dimitrios Zacharopoulos" w:date="2016-09-02T15:40:00Z">
              <w:rPr/>
            </w:rPrChange>
          </w:rPr>
          <w:delText>CA</w:delText>
        </w:r>
      </w:del>
      <w:del w:id="1736" w:author="Dimitrios Zacharopoulos" w:date="2016-10-06T20:53:00Z">
        <w:r w:rsidRPr="00A26CD2" w:rsidDel="001E0D3D">
          <w:rPr>
            <w:highlight w:val="yellow"/>
            <w:rPrChange w:id="1737" w:author="Dimitrios Zacharopoulos" w:date="2016-09-02T15:40:00Z">
              <w:rPr/>
            </w:rPrChange>
          </w:rPr>
          <w:delText>'s</w:delText>
        </w:r>
        <w:r w:rsidDel="001E0D3D">
          <w:delText xml:space="preserve"> certificate</w:delText>
        </w:r>
      </w:del>
      <w:r>
        <w:t xml:space="preserve"> (accessMethod = 1.3.6.1.5.5.7.48.2).</w:t>
      </w:r>
    </w:p>
    <w:p w14:paraId="2CD582A0" w14:textId="23DACFAB" w:rsidR="00235256" w:rsidRDefault="00FF0762" w:rsidP="007B3509">
      <w:pPr>
        <w:numPr>
          <w:ilvl w:val="0"/>
          <w:numId w:val="1"/>
        </w:numPr>
      </w:pPr>
      <w:r>
        <w:t xml:space="preserve">The HTTP URL of the </w:t>
      </w:r>
      <w:ins w:id="1738" w:author="Dimitrios Zacharopoulos" w:date="2016-10-06T20:56:00Z">
        <w:r w:rsidR="001E0D3D" w:rsidRPr="00753118">
          <w:rPr>
            <w:highlight w:val="yellow"/>
          </w:rPr>
          <w:t>Issuer’s</w:t>
        </w:r>
        <w:r w:rsidR="001E0D3D" w:rsidRPr="001E0D3D">
          <w:rPr>
            <w:rPrChange w:id="1739" w:author="Dimitrios Zacharopoulos" w:date="2016-10-06T20:56:00Z">
              <w:rPr>
                <w:highlight w:val="yellow"/>
              </w:rPr>
            </w:rPrChange>
          </w:rPr>
          <w:t xml:space="preserve"> </w:t>
        </w:r>
      </w:ins>
      <w:del w:id="1740" w:author="Dimitrios Zacharopoulos" w:date="2016-10-06T20:56:00Z">
        <w:r w:rsidRPr="00A26CD2" w:rsidDel="001E0D3D">
          <w:rPr>
            <w:highlight w:val="red"/>
            <w:rPrChange w:id="1741" w:author="Dimitrios Zacharopoulos" w:date="2016-09-02T15:42:00Z">
              <w:rPr/>
            </w:rPrChange>
          </w:rPr>
          <w:delText xml:space="preserve">Issuing </w:delText>
        </w:r>
      </w:del>
      <w:del w:id="1742" w:author="Dimitrios Zacharopoulos" w:date="2016-08-11T10:04:00Z">
        <w:r w:rsidRPr="00A26CD2" w:rsidDel="00457E02">
          <w:rPr>
            <w:highlight w:val="red"/>
            <w:rPrChange w:id="1743" w:author="Dimitrios Zacharopoulos" w:date="2016-09-02T15:42:00Z">
              <w:rPr/>
            </w:rPrChange>
          </w:rPr>
          <w:delText>CA</w:delText>
        </w:r>
      </w:del>
      <w:del w:id="1744" w:author="Dimitrios Zacharopoulos" w:date="2016-10-06T20:56:00Z">
        <w:r w:rsidRPr="00A26CD2" w:rsidDel="001E0D3D">
          <w:rPr>
            <w:highlight w:val="red"/>
            <w:rPrChange w:id="1745" w:author="Dimitrios Zacharopoulos" w:date="2016-09-02T15:42:00Z">
              <w:rPr/>
            </w:rPrChange>
          </w:rPr>
          <w:delText xml:space="preserve">'s </w:delText>
        </w:r>
      </w:del>
      <w:r>
        <w:t>OCSP responder MAY be omitted provided that the Subscriber "staples" OCSP responses for the Certificate in its TLS handshakes [RFC4366].</w:t>
      </w:r>
    </w:p>
    <w:p w14:paraId="1600FCE2" w14:textId="77777777" w:rsidR="00235256" w:rsidRDefault="00FF0762" w:rsidP="007B3509">
      <w:pPr>
        <w:numPr>
          <w:ilvl w:val="0"/>
          <w:numId w:val="38"/>
        </w:numPr>
      </w:pPr>
      <w:r>
        <w:t>basicConstraints (optional)</w:t>
      </w:r>
    </w:p>
    <w:p w14:paraId="3EF22BE4" w14:textId="7D45FB77" w:rsidR="00235256" w:rsidRDefault="00FF0762" w:rsidP="007B3509">
      <w:pPr>
        <w:numPr>
          <w:ilvl w:val="0"/>
          <w:numId w:val="1"/>
        </w:numPr>
      </w:pPr>
      <w:r>
        <w:t xml:space="preserve">The </w:t>
      </w:r>
      <w:del w:id="1746" w:author="Dimitrios Zacharopoulos" w:date="2016-08-11T10:04:00Z">
        <w:r w:rsidRPr="00924DC3" w:rsidDel="00457E02">
          <w:delText>cA</w:delText>
        </w:r>
      </w:del>
      <w:ins w:id="1747" w:author="Dimitrios Zacharopoulos" w:date="2016-08-11T10:04:00Z">
        <w:r w:rsidR="00457E02" w:rsidRPr="00924DC3">
          <w:rPr>
            <w:rPrChange w:id="1748" w:author="Dimitrios Zacharopoulos" w:date="2016-08-11T11:50:00Z">
              <w:rPr>
                <w:highlight w:val="green"/>
              </w:rPr>
            </w:rPrChange>
          </w:rPr>
          <w:t>CA</w:t>
        </w:r>
      </w:ins>
      <w:r>
        <w:t xml:space="preserve"> field MUST NOT be true.</w:t>
      </w:r>
    </w:p>
    <w:p w14:paraId="6B8A8FBC" w14:textId="77777777" w:rsidR="00235256" w:rsidRDefault="00FF0762" w:rsidP="007B3509">
      <w:pPr>
        <w:numPr>
          <w:ilvl w:val="0"/>
          <w:numId w:val="38"/>
        </w:numPr>
      </w:pPr>
      <w:r>
        <w:t>keyUsage (optional)</w:t>
      </w:r>
    </w:p>
    <w:p w14:paraId="3DB90B32" w14:textId="77777777" w:rsidR="00235256" w:rsidRDefault="00FF0762" w:rsidP="007B3509">
      <w:pPr>
        <w:numPr>
          <w:ilvl w:val="0"/>
          <w:numId w:val="1"/>
        </w:numPr>
      </w:pPr>
      <w:r>
        <w:t>If present, bit positions for keyCertSign and cRLSign MUST NOT be set.</w:t>
      </w:r>
    </w:p>
    <w:p w14:paraId="7EEF4637" w14:textId="77777777" w:rsidR="00235256" w:rsidRDefault="00FF0762" w:rsidP="007B3509">
      <w:pPr>
        <w:numPr>
          <w:ilvl w:val="0"/>
          <w:numId w:val="38"/>
        </w:numPr>
      </w:pPr>
      <w:r>
        <w:t>extKeyUsage (required)</w:t>
      </w:r>
    </w:p>
    <w:p w14:paraId="3C65B001" w14:textId="77777777" w:rsidR="00235256" w:rsidRDefault="00FF0762" w:rsidP="007B3509">
      <w:pPr>
        <w:numPr>
          <w:ilvl w:val="0"/>
          <w:numId w:val="1"/>
        </w:numPr>
      </w:pPr>
      <w:r>
        <w:t>Either the value id-kp-serverAuth [RFC5280] or id-kp-clientAuth [RFC5280] or both values MUST be present. id-kp-emailProtection [RFC5280] MAY be present. Other values SHOULD NOT be present.</w:t>
      </w:r>
    </w:p>
    <w:p w14:paraId="241DF24D" w14:textId="77777777" w:rsidR="00235256" w:rsidRDefault="00FF0762">
      <w:pPr>
        <w:pStyle w:val="Heading4"/>
      </w:pPr>
      <w:bookmarkStart w:id="1749" w:name="all-certificates"/>
      <w:bookmarkEnd w:id="1749"/>
      <w:r>
        <w:t>7.1.2.4 All Certificates</w:t>
      </w:r>
    </w:p>
    <w:p w14:paraId="2BE548F1" w14:textId="51670825" w:rsidR="00235256" w:rsidRDefault="00FF0762">
      <w:pPr>
        <w:pStyle w:val="FirstParagraph"/>
      </w:pPr>
      <w:r>
        <w:t xml:space="preserve">All other fields and extensions MUST be set in accordance with RFC 5280. The </w:t>
      </w:r>
      <w:del w:id="1750" w:author="Dimitrios Zacharopoulos" w:date="2016-08-11T10:04:00Z">
        <w:r w:rsidDel="00457E02">
          <w:delText>CA</w:delText>
        </w:r>
      </w:del>
      <w:ins w:id="1751" w:author="Dimitrios Zacharopoulos" w:date="2016-08-11T10:04:00Z">
        <w:r w:rsidR="00457E02" w:rsidRPr="00457E02">
          <w:rPr>
            <w:highlight w:val="green"/>
          </w:rPr>
          <w:t>CA</w:t>
        </w:r>
      </w:ins>
      <w:r>
        <w:t xml:space="preserve"> SHALL NOT issue a Certificate that contains a keyUsage flag, extendedKeyUsage value, Certificate extension, or other data not specified in section 7.1.2.1, 7.1.2.2, or 7.1.2.3 unless the </w:t>
      </w:r>
      <w:del w:id="1752" w:author="Dimitrios Zacharopoulos" w:date="2016-08-11T10:04:00Z">
        <w:r w:rsidDel="00457E02">
          <w:delText>CA</w:delText>
        </w:r>
      </w:del>
      <w:ins w:id="1753" w:author="Dimitrios Zacharopoulos" w:date="2016-08-11T10:04:00Z">
        <w:r w:rsidR="00457E02" w:rsidRPr="00457E02">
          <w:rPr>
            <w:highlight w:val="green"/>
          </w:rPr>
          <w:t>CA</w:t>
        </w:r>
      </w:ins>
      <w:r>
        <w:t xml:space="preserve"> is aware of a reason for including the data in the Certificate.</w:t>
      </w:r>
    </w:p>
    <w:p w14:paraId="162C1EA5" w14:textId="55C70583" w:rsidR="00235256" w:rsidRDefault="00FF0762">
      <w:pPr>
        <w:pStyle w:val="BodyText"/>
      </w:pPr>
      <w:del w:id="1754" w:author="Dimitrios Zacharopoulos" w:date="2016-08-11T12:25:00Z">
        <w:r w:rsidDel="00864041">
          <w:delText>CAs</w:delText>
        </w:r>
      </w:del>
      <w:ins w:id="1755" w:author="Dimitrios Zacharopoulos" w:date="2016-08-11T12:25:00Z">
        <w:r w:rsidR="00864041" w:rsidRPr="00864041">
          <w:rPr>
            <w:highlight w:val="green"/>
          </w:rPr>
          <w:t>CAs</w:t>
        </w:r>
      </w:ins>
      <w:r>
        <w:t xml:space="preserve"> SHALL NOT issue a Certificate with:</w:t>
      </w:r>
    </w:p>
    <w:p w14:paraId="35A0524B" w14:textId="77777777" w:rsidR="00235256" w:rsidRDefault="00FF0762" w:rsidP="007B3509">
      <w:pPr>
        <w:numPr>
          <w:ilvl w:val="0"/>
          <w:numId w:val="42"/>
        </w:numPr>
      </w:pPr>
      <w:r>
        <w:t>Extensions that do not apply in the context of the public Internet (such as an extendedKeyUsage value for a service that is only valid in the context of a privately managed network), unless:</w:t>
      </w:r>
    </w:p>
    <w:p w14:paraId="6281E37B" w14:textId="77777777" w:rsidR="00235256" w:rsidRDefault="00FF0762" w:rsidP="007B3509">
      <w:pPr>
        <w:pStyle w:val="Compact"/>
        <w:numPr>
          <w:ilvl w:val="1"/>
          <w:numId w:val="43"/>
        </w:numPr>
      </w:pPr>
      <w:r>
        <w:t>such value falls within an OID arc for which the Applicant demonstrates ownership, or</w:t>
      </w:r>
    </w:p>
    <w:p w14:paraId="2C00D687" w14:textId="77777777" w:rsidR="00235256" w:rsidRDefault="00FF0762" w:rsidP="007B3509">
      <w:pPr>
        <w:pStyle w:val="Compact"/>
        <w:numPr>
          <w:ilvl w:val="1"/>
          <w:numId w:val="43"/>
        </w:numPr>
      </w:pPr>
      <w:r>
        <w:t>the Applicant can otherwise demonstrate the right to assert the data in a public context; or</w:t>
      </w:r>
    </w:p>
    <w:p w14:paraId="3732C1A6" w14:textId="1D7ACCD7" w:rsidR="00235256" w:rsidRDefault="00FF0762" w:rsidP="007B3509">
      <w:pPr>
        <w:numPr>
          <w:ilvl w:val="0"/>
          <w:numId w:val="42"/>
        </w:numPr>
      </w:pPr>
      <w:r>
        <w:t xml:space="preserve">semantics that, if included, will mislead a Relying Party about the certificate information verified by the </w:t>
      </w:r>
      <w:del w:id="1756" w:author="Dimitrios Zacharopoulos" w:date="2016-08-11T10:04:00Z">
        <w:r w:rsidDel="00457E02">
          <w:delText>CA</w:delText>
        </w:r>
      </w:del>
      <w:ins w:id="1757" w:author="Dimitrios Zacharopoulos" w:date="2016-08-11T10:04:00Z">
        <w:r w:rsidR="00457E02" w:rsidRPr="00457E02">
          <w:rPr>
            <w:highlight w:val="green"/>
          </w:rPr>
          <w:t>CA</w:t>
        </w:r>
      </w:ins>
      <w:r>
        <w:t xml:space="preserve"> (such as including extendedKeyUsage value for a smart card, where the </w:t>
      </w:r>
      <w:del w:id="1758" w:author="Dimitrios Zacharopoulos" w:date="2016-08-11T10:04:00Z">
        <w:r w:rsidDel="00457E02">
          <w:delText>CA</w:delText>
        </w:r>
      </w:del>
      <w:ins w:id="1759" w:author="Dimitrios Zacharopoulos" w:date="2016-08-11T10:04:00Z">
        <w:r w:rsidR="00457E02" w:rsidRPr="00457E02">
          <w:rPr>
            <w:highlight w:val="green"/>
          </w:rPr>
          <w:t>CA</w:t>
        </w:r>
      </w:ins>
      <w:r>
        <w:t xml:space="preserve"> is not able to verify that the corresponding Private Key is confined to such hardware due to remote issuance).</w:t>
      </w:r>
    </w:p>
    <w:p w14:paraId="313BD785" w14:textId="77777777" w:rsidR="00235256" w:rsidRDefault="00FF0762">
      <w:pPr>
        <w:pStyle w:val="Heading4"/>
      </w:pPr>
      <w:bookmarkStart w:id="1760" w:name="application-of-rfc-5280"/>
      <w:bookmarkEnd w:id="1760"/>
      <w:r>
        <w:t>7.1.2.5 Application of RFC 5280</w:t>
      </w:r>
    </w:p>
    <w:p w14:paraId="5FC7D777" w14:textId="77777777" w:rsidR="00235256" w:rsidRDefault="00FF0762">
      <w:pPr>
        <w:pStyle w:val="FirstParagraph"/>
      </w:pPr>
      <w:r>
        <w:t xml:space="preserve">For purposes of clarification, a Precertificate, as described in RFC 6962 - Certificate Transparency, shall not be considered to be a "certificate" subject to the </w:t>
      </w:r>
      <w:r>
        <w:lastRenderedPageBreak/>
        <w:t>requirements of RFC 5280 - Internet X.509 Public Key Infrastructure Certificate and Certificate Revocation List (CRL) Profile under these Baseline Requirements.</w:t>
      </w:r>
    </w:p>
    <w:p w14:paraId="10A1DB62" w14:textId="77777777" w:rsidR="00235256" w:rsidRDefault="00FF0762">
      <w:pPr>
        <w:pStyle w:val="Heading3"/>
      </w:pPr>
      <w:bookmarkStart w:id="1761" w:name="algorithm-object-identifiers"/>
      <w:bookmarkEnd w:id="1761"/>
      <w:r>
        <w:t>7.1.3 Algorithm object identifiers</w:t>
      </w:r>
    </w:p>
    <w:p w14:paraId="2C69E857" w14:textId="6B4D8BED" w:rsidR="00235256" w:rsidRDefault="00FF0762">
      <w:pPr>
        <w:pStyle w:val="FirstParagraph"/>
      </w:pPr>
      <w:r>
        <w:t xml:space="preserve">Effective 1 January 2016, </w:t>
      </w:r>
      <w:del w:id="1762" w:author="Dimitrios Zacharopoulos" w:date="2016-08-11T12:25:00Z">
        <w:r w:rsidDel="00864041">
          <w:delText>CAs</w:delText>
        </w:r>
      </w:del>
      <w:ins w:id="1763" w:author="Dimitrios Zacharopoulos" w:date="2016-08-11T12:25:00Z">
        <w:r w:rsidR="00864041" w:rsidRPr="00864041">
          <w:rPr>
            <w:highlight w:val="green"/>
          </w:rPr>
          <w:t>CAs</w:t>
        </w:r>
      </w:ins>
      <w:r>
        <w:t xml:space="preserve"> MUST NOT issue any new Subscriber certificates or </w:t>
      </w:r>
      <w:r w:rsidRPr="00AB5587">
        <w:rPr>
          <w:highlight w:val="yellow"/>
          <w:rPrChange w:id="1764" w:author="Dimitrios Zacharopoulos" w:date="2016-09-02T20:56:00Z">
            <w:rPr/>
          </w:rPrChange>
        </w:rPr>
        <w:t xml:space="preserve">Subordinate </w:t>
      </w:r>
      <w:del w:id="1765" w:author="Dimitrios Zacharopoulos" w:date="2016-08-11T10:04:00Z">
        <w:r w:rsidRPr="00AB5587" w:rsidDel="00457E02">
          <w:rPr>
            <w:highlight w:val="yellow"/>
            <w:rPrChange w:id="1766" w:author="Dimitrios Zacharopoulos" w:date="2016-09-02T20:56:00Z">
              <w:rPr/>
            </w:rPrChange>
          </w:rPr>
          <w:delText>CA</w:delText>
        </w:r>
      </w:del>
      <w:ins w:id="1767" w:author="Dimitrios Zacharopoulos" w:date="2016-08-11T10:04:00Z">
        <w:r w:rsidR="00457E02" w:rsidRPr="00AB5587">
          <w:rPr>
            <w:highlight w:val="yellow"/>
            <w:rPrChange w:id="1768" w:author="Dimitrios Zacharopoulos" w:date="2016-09-02T20:56:00Z">
              <w:rPr>
                <w:highlight w:val="green"/>
              </w:rPr>
            </w:rPrChange>
          </w:rPr>
          <w:t>CA</w:t>
        </w:r>
      </w:ins>
      <w:r w:rsidRPr="00AB5587">
        <w:rPr>
          <w:highlight w:val="yellow"/>
          <w:rPrChange w:id="1769" w:author="Dimitrios Zacharopoulos" w:date="2016-09-02T20:56:00Z">
            <w:rPr/>
          </w:rPrChange>
        </w:rPr>
        <w:t xml:space="preserve"> </w:t>
      </w:r>
      <w:ins w:id="1770" w:author="Dimitrios Zacharopoulos" w:date="2016-10-06T20:58:00Z">
        <w:r w:rsidR="00044554">
          <w:rPr>
            <w:highlight w:val="yellow"/>
          </w:rPr>
          <w:t>C</w:t>
        </w:r>
      </w:ins>
      <w:del w:id="1771" w:author="Dimitrios Zacharopoulos" w:date="2016-10-06T20:58:00Z">
        <w:r w:rsidRPr="00AB5587" w:rsidDel="00044554">
          <w:rPr>
            <w:highlight w:val="yellow"/>
            <w:rPrChange w:id="1772" w:author="Dimitrios Zacharopoulos" w:date="2016-09-02T20:56:00Z">
              <w:rPr/>
            </w:rPrChange>
          </w:rPr>
          <w:delText>c</w:delText>
        </w:r>
      </w:del>
      <w:r w:rsidRPr="00AB5587">
        <w:rPr>
          <w:highlight w:val="yellow"/>
          <w:rPrChange w:id="1773" w:author="Dimitrios Zacharopoulos" w:date="2016-09-02T20:56:00Z">
            <w:rPr/>
          </w:rPrChange>
        </w:rPr>
        <w:t>ertificates</w:t>
      </w:r>
      <w:r>
        <w:t xml:space="preserve"> using the SHA-1 hash algorithm. </w:t>
      </w:r>
      <w:del w:id="1774" w:author="Dimitrios Zacharopoulos" w:date="2016-08-11T12:25:00Z">
        <w:r w:rsidDel="00864041">
          <w:delText>CAs</w:delText>
        </w:r>
      </w:del>
      <w:ins w:id="1775" w:author="Dimitrios Zacharopoulos" w:date="2016-08-11T12:25:00Z">
        <w:r w:rsidR="00864041" w:rsidRPr="00864041">
          <w:rPr>
            <w:highlight w:val="green"/>
          </w:rPr>
          <w:t>CAs</w:t>
        </w:r>
      </w:ins>
      <w:r>
        <w:t xml:space="preserve"> MAY continue to sign certificates to verify OCSP responses using SHA1 until 1 January 2017. This Section 7.1.3 does not apply to Root </w:t>
      </w:r>
      <w:del w:id="1776" w:author="Dimitrios Zacharopoulos" w:date="2016-08-11T10:04:00Z">
        <w:r w:rsidRPr="00044554" w:rsidDel="00457E02">
          <w:delText>CA</w:delText>
        </w:r>
      </w:del>
      <w:ins w:id="1777" w:author="Dimitrios Zacharopoulos" w:date="2016-08-11T10:04:00Z">
        <w:r w:rsidR="00457E02" w:rsidRPr="00044554">
          <w:rPr>
            <w:rPrChange w:id="1778" w:author="Dimitrios Zacharopoulos" w:date="2016-10-06T20:57:00Z">
              <w:rPr>
                <w:highlight w:val="green"/>
              </w:rPr>
            </w:rPrChange>
          </w:rPr>
          <w:t>C</w:t>
        </w:r>
        <w:r w:rsidR="00044554" w:rsidRPr="00044554">
          <w:rPr>
            <w:rPrChange w:id="1779" w:author="Dimitrios Zacharopoulos" w:date="2016-10-06T20:57:00Z">
              <w:rPr>
                <w:highlight w:val="yellow"/>
              </w:rPr>
            </w:rPrChange>
          </w:rPr>
          <w:t>ertificates</w:t>
        </w:r>
      </w:ins>
      <w:r>
        <w:t xml:space="preserve"> or </w:t>
      </w:r>
      <w:del w:id="1780" w:author="Dimitrios Zacharopoulos" w:date="2016-08-11T10:04:00Z">
        <w:r w:rsidRPr="00AB5587" w:rsidDel="00457E02">
          <w:rPr>
            <w:highlight w:val="yellow"/>
            <w:rPrChange w:id="1781" w:author="Dimitrios Zacharopoulos" w:date="2016-09-02T20:57:00Z">
              <w:rPr/>
            </w:rPrChange>
          </w:rPr>
          <w:delText>CA</w:delText>
        </w:r>
      </w:del>
      <w:del w:id="1782" w:author="Dimitrios Zacharopoulos" w:date="2016-10-06T20:57:00Z">
        <w:r w:rsidDel="00044554">
          <w:delText xml:space="preserve"> c</w:delText>
        </w:r>
      </w:del>
      <w:ins w:id="1783" w:author="Dimitrios Zacharopoulos" w:date="2016-10-06T20:57:00Z">
        <w:r w:rsidR="00044554">
          <w:t>C</w:t>
        </w:r>
      </w:ins>
      <w:r>
        <w:t xml:space="preserve">ross </w:t>
      </w:r>
      <w:del w:id="1784" w:author="Dimitrios Zacharopoulos" w:date="2016-10-06T20:57:00Z">
        <w:r w:rsidDel="00044554">
          <w:delText>c</w:delText>
        </w:r>
      </w:del>
      <w:ins w:id="1785" w:author="Dimitrios Zacharopoulos" w:date="2016-10-06T20:57:00Z">
        <w:r w:rsidR="00044554">
          <w:t>C</w:t>
        </w:r>
      </w:ins>
      <w:r>
        <w:t xml:space="preserve">ertificates. </w:t>
      </w:r>
      <w:del w:id="1786" w:author="Dimitrios Zacharopoulos" w:date="2016-08-11T12:25:00Z">
        <w:r w:rsidDel="00864041">
          <w:delText>CAs</w:delText>
        </w:r>
      </w:del>
      <w:ins w:id="1787" w:author="Dimitrios Zacharopoulos" w:date="2016-08-11T12:25:00Z">
        <w:r w:rsidR="00864041" w:rsidRPr="00864041">
          <w:rPr>
            <w:highlight w:val="green"/>
          </w:rPr>
          <w:t>CAs</w:t>
        </w:r>
      </w:ins>
      <w:r>
        <w:t xml:space="preserve"> MAY continue to use their existing SHA-1 Root Certificates. SHA-2 Subscriber </w:t>
      </w:r>
      <w:del w:id="1788" w:author="Dimitrios Zacharopoulos" w:date="2016-10-06T20:58:00Z">
        <w:r w:rsidDel="00044554">
          <w:delText>c</w:delText>
        </w:r>
      </w:del>
      <w:ins w:id="1789" w:author="Dimitrios Zacharopoulos" w:date="2016-10-06T20:58:00Z">
        <w:r w:rsidR="00044554">
          <w:t>C</w:t>
        </w:r>
      </w:ins>
      <w:r>
        <w:t>ertificates SHOULD NOT chain up to a SHA-1</w:t>
      </w:r>
      <w:ins w:id="1790" w:author="Dimitrios Zacharopoulos" w:date="2016-10-06T20:59:00Z">
        <w:r w:rsidR="00044554">
          <w:t xml:space="preserve"> </w:t>
        </w:r>
      </w:ins>
      <w:r w:rsidRPr="00044554">
        <w:rPr>
          <w:highlight w:val="yellow"/>
          <w:rPrChange w:id="1791" w:author="Dimitrios Zacharopoulos" w:date="2016-10-06T20:59:00Z">
            <w:rPr/>
          </w:rPrChange>
        </w:rPr>
        <w:t xml:space="preserve">Subordinate </w:t>
      </w:r>
      <w:del w:id="1792" w:author="Dimitrios Zacharopoulos" w:date="2016-08-11T10:04:00Z">
        <w:r w:rsidRPr="00044554" w:rsidDel="00457E02">
          <w:rPr>
            <w:highlight w:val="yellow"/>
            <w:rPrChange w:id="1793" w:author="Dimitrios Zacharopoulos" w:date="2016-10-06T20:59:00Z">
              <w:rPr/>
            </w:rPrChange>
          </w:rPr>
          <w:delText>CA</w:delText>
        </w:r>
      </w:del>
      <w:ins w:id="1794" w:author="Dimitrios Zacharopoulos" w:date="2016-08-11T10:04:00Z">
        <w:r w:rsidR="00457E02" w:rsidRPr="00044554">
          <w:rPr>
            <w:highlight w:val="yellow"/>
            <w:rPrChange w:id="1795" w:author="Dimitrios Zacharopoulos" w:date="2016-10-06T20:59:00Z">
              <w:rPr>
                <w:highlight w:val="green"/>
              </w:rPr>
            </w:rPrChange>
          </w:rPr>
          <w:t>CA</w:t>
        </w:r>
      </w:ins>
      <w:r w:rsidRPr="00044554">
        <w:rPr>
          <w:highlight w:val="yellow"/>
          <w:rPrChange w:id="1796" w:author="Dimitrios Zacharopoulos" w:date="2016-10-06T20:59:00Z">
            <w:rPr/>
          </w:rPrChange>
        </w:rPr>
        <w:t xml:space="preserve"> Certificate</w:t>
      </w:r>
      <w:r>
        <w:t>.</w:t>
      </w:r>
    </w:p>
    <w:p w14:paraId="76030BBF" w14:textId="25DCF341" w:rsidR="00235256" w:rsidRDefault="00FF0762">
      <w:pPr>
        <w:pStyle w:val="BodyText"/>
      </w:pPr>
      <w:r>
        <w:t xml:space="preserve">Effective 16 January 2015, </w:t>
      </w:r>
      <w:del w:id="1797" w:author="Dimitrios Zacharopoulos" w:date="2016-08-11T12:25:00Z">
        <w:r w:rsidDel="00864041">
          <w:delText>CAs</w:delText>
        </w:r>
      </w:del>
      <w:ins w:id="1798" w:author="Dimitrios Zacharopoulos" w:date="2016-08-11T12:25:00Z">
        <w:r w:rsidR="00864041" w:rsidRPr="00864041">
          <w:rPr>
            <w:highlight w:val="green"/>
          </w:rPr>
          <w:t>CAs</w:t>
        </w:r>
      </w:ins>
      <w:r>
        <w:t xml:space="preserve"> SHOULD NOT issue Subscriber Certificates utilizing the SHA-1 algorithm with an Expiry Date greater than 1 January 2017 because Application Software Providers are in the process of deprecating and/or removing the SHA-1 algorithm from their software, and they have communicated that </w:t>
      </w:r>
      <w:del w:id="1799" w:author="Dimitrios Zacharopoulos" w:date="2016-08-11T12:25:00Z">
        <w:r w:rsidDel="00864041">
          <w:delText>CAs</w:delText>
        </w:r>
      </w:del>
      <w:ins w:id="1800" w:author="Dimitrios Zacharopoulos" w:date="2016-08-11T12:25:00Z">
        <w:r w:rsidR="00864041" w:rsidRPr="00864041">
          <w:rPr>
            <w:highlight w:val="green"/>
          </w:rPr>
          <w:t>CAs</w:t>
        </w:r>
      </w:ins>
      <w:r>
        <w:t xml:space="preserve"> and Subscribers using such certificates do so at their own risk.</w:t>
      </w:r>
    </w:p>
    <w:p w14:paraId="6DE69CCA" w14:textId="77777777" w:rsidR="00235256" w:rsidRDefault="00FF0762">
      <w:pPr>
        <w:pStyle w:val="Heading3"/>
      </w:pPr>
      <w:bookmarkStart w:id="1801" w:name="name-forms"/>
      <w:bookmarkEnd w:id="1801"/>
      <w:r>
        <w:t>7.1.4 Name forms</w:t>
      </w:r>
    </w:p>
    <w:p w14:paraId="4319DBB5" w14:textId="69BFF0B7" w:rsidR="00235256" w:rsidRDefault="00FF0762">
      <w:pPr>
        <w:pStyle w:val="Heading4"/>
      </w:pPr>
      <w:bookmarkStart w:id="1802" w:name="issuing-ca-certificate-subject"/>
      <w:bookmarkEnd w:id="1802"/>
      <w:r>
        <w:t xml:space="preserve">7.1.4.1 Issuing </w:t>
      </w:r>
      <w:del w:id="1803" w:author="Dimitrios Zacharopoulos" w:date="2016-08-11T10:04:00Z">
        <w:r w:rsidDel="00457E02">
          <w:delText>CA</w:delText>
        </w:r>
      </w:del>
      <w:ins w:id="1804" w:author="Dimitrios Zacharopoulos" w:date="2016-08-11T10:04:00Z">
        <w:r w:rsidR="00457E02" w:rsidRPr="00457E02">
          <w:rPr>
            <w:highlight w:val="green"/>
          </w:rPr>
          <w:t>CA</w:t>
        </w:r>
      </w:ins>
      <w:r>
        <w:t xml:space="preserve"> Certificate Subject</w:t>
      </w:r>
    </w:p>
    <w:p w14:paraId="520E7F00" w14:textId="2FFA8701" w:rsidR="00235256" w:rsidRDefault="00FF0762">
      <w:pPr>
        <w:pStyle w:val="FirstParagraph"/>
      </w:pPr>
      <w:r>
        <w:t xml:space="preserve">The content of the Certificate Issuer Distinguished Name field MUST match the Subject DN of the </w:t>
      </w:r>
      <w:ins w:id="1805" w:author="Dimitrios Zacharopoulos" w:date="2016-10-06T21:00:00Z">
        <w:r w:rsidR="00044554">
          <w:rPr>
            <w:highlight w:val="yellow"/>
          </w:rPr>
          <w:t>issuing</w:t>
        </w:r>
      </w:ins>
      <w:del w:id="1806" w:author="Dimitrios Zacharopoulos" w:date="2016-10-06T21:00:00Z">
        <w:r w:rsidRPr="00AB5587" w:rsidDel="00044554">
          <w:rPr>
            <w:highlight w:val="yellow"/>
            <w:rPrChange w:id="1807" w:author="Dimitrios Zacharopoulos" w:date="2016-09-02T20:59:00Z">
              <w:rPr/>
            </w:rPrChange>
          </w:rPr>
          <w:delText>Issuing</w:delText>
        </w:r>
      </w:del>
      <w:r w:rsidRPr="00AB5587">
        <w:rPr>
          <w:highlight w:val="yellow"/>
          <w:rPrChange w:id="1808" w:author="Dimitrios Zacharopoulos" w:date="2016-09-02T20:59:00Z">
            <w:rPr/>
          </w:rPrChange>
        </w:rPr>
        <w:t xml:space="preserve"> </w:t>
      </w:r>
      <w:del w:id="1809" w:author="Dimitrios Zacharopoulos" w:date="2016-08-11T10:04:00Z">
        <w:r w:rsidRPr="00AB5587" w:rsidDel="00457E02">
          <w:rPr>
            <w:highlight w:val="yellow"/>
            <w:rPrChange w:id="1810" w:author="Dimitrios Zacharopoulos" w:date="2016-09-02T20:59:00Z">
              <w:rPr/>
            </w:rPrChange>
          </w:rPr>
          <w:delText>CA</w:delText>
        </w:r>
      </w:del>
      <w:ins w:id="1811" w:author="Dimitrios Zacharopoulos" w:date="2016-08-11T10:04:00Z">
        <w:r w:rsidR="00457E02" w:rsidRPr="00AB5587">
          <w:rPr>
            <w:highlight w:val="yellow"/>
            <w:rPrChange w:id="1812" w:author="Dimitrios Zacharopoulos" w:date="2016-09-02T20:59:00Z">
              <w:rPr>
                <w:highlight w:val="green"/>
              </w:rPr>
            </w:rPrChange>
          </w:rPr>
          <w:t>CA</w:t>
        </w:r>
      </w:ins>
      <w:ins w:id="1813" w:author="Dimitrios Zacharopoulos" w:date="2016-10-06T21:00:00Z">
        <w:r w:rsidR="00044554">
          <w:rPr>
            <w:highlight w:val="yellow"/>
          </w:rPr>
          <w:t xml:space="preserve"> Certificate</w:t>
        </w:r>
      </w:ins>
      <w:r w:rsidRPr="00AB5587">
        <w:rPr>
          <w:highlight w:val="yellow"/>
          <w:rPrChange w:id="1814" w:author="Dimitrios Zacharopoulos" w:date="2016-09-02T20:59:00Z">
            <w:rPr/>
          </w:rPrChange>
        </w:rPr>
        <w:t xml:space="preserve"> </w:t>
      </w:r>
      <w:r>
        <w:t>to support Name chaining as specified in RFC 5280, section 4.1.2.4.</w:t>
      </w:r>
    </w:p>
    <w:p w14:paraId="112B1173" w14:textId="77777777" w:rsidR="00235256" w:rsidRDefault="00FF0762">
      <w:pPr>
        <w:pStyle w:val="Heading4"/>
      </w:pPr>
      <w:bookmarkStart w:id="1815" w:name="subject-information-for-standard-server-"/>
      <w:bookmarkEnd w:id="1815"/>
      <w:r>
        <w:t>7.1.4.2 Subject Information for Standard Server Authentication certificates</w:t>
      </w:r>
    </w:p>
    <w:p w14:paraId="3C491237" w14:textId="286CDB62" w:rsidR="00235256" w:rsidRDefault="00FF0762">
      <w:pPr>
        <w:pStyle w:val="FirstParagraph"/>
      </w:pPr>
      <w:r>
        <w:t xml:space="preserve">By issuing the Certificate, the </w:t>
      </w:r>
      <w:del w:id="1816" w:author="Dimitrios Zacharopoulos" w:date="2016-08-11T10:04:00Z">
        <w:r w:rsidDel="00457E02">
          <w:delText>CA</w:delText>
        </w:r>
      </w:del>
      <w:ins w:id="1817" w:author="Dimitrios Zacharopoulos" w:date="2016-08-11T10:04:00Z">
        <w:r w:rsidR="00457E02" w:rsidRPr="00457E02">
          <w:rPr>
            <w:highlight w:val="green"/>
          </w:rPr>
          <w:t>CA</w:t>
        </w:r>
      </w:ins>
      <w:r>
        <w:t xml:space="preserve"> represents that it followed the procedure set forth in its Certificate Policy and/or Certification Practice Statement to verify that, as of the Certificate's issuance date, all of the Subject Information was accurate. </w:t>
      </w:r>
      <w:del w:id="1818" w:author="Dimitrios Zacharopoulos" w:date="2016-08-11T12:25:00Z">
        <w:r w:rsidDel="00864041">
          <w:delText>CAs</w:delText>
        </w:r>
      </w:del>
      <w:ins w:id="1819" w:author="Dimitrios Zacharopoulos" w:date="2016-08-11T12:25:00Z">
        <w:r w:rsidR="00864041" w:rsidRPr="00864041">
          <w:rPr>
            <w:highlight w:val="green"/>
          </w:rPr>
          <w:t>CAs</w:t>
        </w:r>
      </w:ins>
      <w:r>
        <w:t xml:space="preserve"> SHALL NOT include a Domain Name or IP Address in a Subject attribute except as specified in Section 3.2.2.4 or Section 3.2.2.5.</w:t>
      </w:r>
    </w:p>
    <w:p w14:paraId="5A4C8C9D" w14:textId="77777777" w:rsidR="00235256" w:rsidRDefault="00FF0762">
      <w:pPr>
        <w:pStyle w:val="Heading4"/>
      </w:pPr>
      <w:bookmarkStart w:id="1820" w:name="subject-alternative-name-extension"/>
      <w:bookmarkEnd w:id="1820"/>
      <w:r>
        <w:t>7.1.4.2.1 Subject Alternative Name Extension</w:t>
      </w:r>
    </w:p>
    <w:p w14:paraId="45BB4B8F" w14:textId="17D17186" w:rsidR="00235256" w:rsidRDefault="00FF0762">
      <w:pPr>
        <w:pStyle w:val="FirstParagraph"/>
      </w:pPr>
      <w:r>
        <w:t xml:space="preserve">Certificate Field: extensions:subjectAltName Required/Optional: Required Contents: This extension MUST contain at least one entry. Each entry MUST be either a dNSName containing the Fully-Qualified Domain Name or an iPAddress containing the IP address of a server. The </w:t>
      </w:r>
      <w:del w:id="1821" w:author="Dimitrios Zacharopoulos" w:date="2016-08-11T10:04:00Z">
        <w:r w:rsidDel="00457E02">
          <w:delText>CA</w:delText>
        </w:r>
      </w:del>
      <w:ins w:id="1822" w:author="Dimitrios Zacharopoulos" w:date="2016-08-11T10:04:00Z">
        <w:r w:rsidR="00457E02" w:rsidRPr="00457E02">
          <w:rPr>
            <w:highlight w:val="green"/>
          </w:rPr>
          <w:t>CA</w:t>
        </w:r>
      </w:ins>
      <w:r>
        <w:t xml:space="preserve"> MUST confirm that the Applicant controls the Fully-Qualified Domain Name or IP address or has been granted the right to use it by the Domain Name Registrant or IP address assignee, as appropriate.</w:t>
      </w:r>
    </w:p>
    <w:p w14:paraId="3D4E95B3" w14:textId="77777777" w:rsidR="00235256" w:rsidRDefault="00FF0762">
      <w:pPr>
        <w:pStyle w:val="BodyText"/>
      </w:pPr>
      <w:r>
        <w:t>Wildcard FQDNs are permitted.</w:t>
      </w:r>
    </w:p>
    <w:p w14:paraId="0AD1CB53" w14:textId="7328FF1D" w:rsidR="00235256" w:rsidRDefault="00FF0762">
      <w:pPr>
        <w:pStyle w:val="BodyText"/>
      </w:pPr>
      <w:r>
        <w:t xml:space="preserve">As of the Effective Date of these Requirements, prior to the issuance of a Certificate with a subjectAlternativeName extension or Subject commonName field containing a Reserved IP Address or Internal Name, the </w:t>
      </w:r>
      <w:del w:id="1823" w:author="Dimitrios Zacharopoulos" w:date="2016-08-11T10:04:00Z">
        <w:r w:rsidDel="00457E02">
          <w:delText>CA</w:delText>
        </w:r>
      </w:del>
      <w:ins w:id="1824" w:author="Dimitrios Zacharopoulos" w:date="2016-08-11T10:04:00Z">
        <w:r w:rsidR="00457E02" w:rsidRPr="00457E02">
          <w:rPr>
            <w:highlight w:val="green"/>
          </w:rPr>
          <w:t>CA</w:t>
        </w:r>
      </w:ins>
      <w:r>
        <w:t xml:space="preserve"> SHALL notify the Applicant that the use of such Certificates has been deprecated by the </w:t>
      </w:r>
      <w:del w:id="1825" w:author="Dimitrios Zacharopoulos" w:date="2016-08-11T10:04:00Z">
        <w:r w:rsidRPr="005F35E6" w:rsidDel="00457E02">
          <w:delText>CA</w:delText>
        </w:r>
      </w:del>
      <w:ins w:id="1826" w:author="Dimitrios Zacharopoulos" w:date="2016-08-11T10:04:00Z">
        <w:r w:rsidR="00457E02" w:rsidRPr="005F35E6">
          <w:rPr>
            <w:rPrChange w:id="1827" w:author="Dimitrios Zacharopoulos" w:date="2016-09-05T10:06:00Z">
              <w:rPr>
                <w:highlight w:val="green"/>
              </w:rPr>
            </w:rPrChange>
          </w:rPr>
          <w:t>CA</w:t>
        </w:r>
      </w:ins>
      <w:r>
        <w:t xml:space="preserve"> / Browser Forum and that </w:t>
      </w:r>
      <w:r>
        <w:lastRenderedPageBreak/>
        <w:t xml:space="preserve">the practice will be eliminated by October 2016. Also as of the Effective Date, the </w:t>
      </w:r>
      <w:del w:id="1828" w:author="Dimitrios Zacharopoulos" w:date="2016-08-11T10:04:00Z">
        <w:r w:rsidDel="00457E02">
          <w:delText>CA</w:delText>
        </w:r>
      </w:del>
      <w:ins w:id="1829" w:author="Dimitrios Zacharopoulos" w:date="2016-08-11T10:04:00Z">
        <w:r w:rsidR="00457E02" w:rsidRPr="00457E02">
          <w:rPr>
            <w:highlight w:val="green"/>
          </w:rPr>
          <w:t>CA</w:t>
        </w:r>
      </w:ins>
      <w:r>
        <w:t xml:space="preserve"> SHALL NOT issue a certificate with an Expiry Date later than 1 November 2015 with a subjectAlternativeName extension or Subject commonName field containing a Reserved IP Address or Internal Name. Effective 1 October 2016, </w:t>
      </w:r>
      <w:del w:id="1830" w:author="Dimitrios Zacharopoulos" w:date="2016-08-11T12:25:00Z">
        <w:r w:rsidDel="00864041">
          <w:delText>CAs</w:delText>
        </w:r>
      </w:del>
      <w:ins w:id="1831" w:author="Dimitrios Zacharopoulos" w:date="2016-08-11T12:25:00Z">
        <w:r w:rsidR="00864041" w:rsidRPr="00864041">
          <w:rPr>
            <w:highlight w:val="green"/>
          </w:rPr>
          <w:t>CAs</w:t>
        </w:r>
      </w:ins>
      <w:r>
        <w:t xml:space="preserve"> SHALL revoke all unexpired Certificates whose subjectAlternativeName extension or Subject commonName field contains a Reserved IP Address or Internal Name.</w:t>
      </w:r>
    </w:p>
    <w:p w14:paraId="2D71D3B8" w14:textId="77777777" w:rsidR="00235256" w:rsidRDefault="00FF0762">
      <w:pPr>
        <w:pStyle w:val="Heading4"/>
      </w:pPr>
      <w:bookmarkStart w:id="1832" w:name="subject-distinguished-name-fields"/>
      <w:bookmarkEnd w:id="1832"/>
      <w:r>
        <w:t>7.1.4.2.2. Subject Distinguished Name Fields</w:t>
      </w:r>
    </w:p>
    <w:p w14:paraId="02D405E6" w14:textId="77777777" w:rsidR="00235256" w:rsidRDefault="00FF0762" w:rsidP="007B3509">
      <w:pPr>
        <w:numPr>
          <w:ilvl w:val="0"/>
          <w:numId w:val="44"/>
        </w:numPr>
      </w:pPr>
      <w:r>
        <w:t>Certificate Field: subject:commonName (OID 2.5.4.3) Required/Optional: Deprecated (Discouraged, but not prohibited) Contents: If present, this field MUST contain a single IP address or Fully-Qualified Domain Name that is one of the values contained in the Certificate's subjectAltName extension (see Section 7.1.4.2.1).</w:t>
      </w:r>
    </w:p>
    <w:p w14:paraId="1AF30A0B" w14:textId="7E20E95B" w:rsidR="00235256" w:rsidRDefault="00FF0762" w:rsidP="007B3509">
      <w:pPr>
        <w:numPr>
          <w:ilvl w:val="0"/>
          <w:numId w:val="44"/>
        </w:numPr>
      </w:pPr>
      <w:r>
        <w:t xml:space="preserve">Certificate Field: subject:organizationName (OID 2.5.4.10) Optional. Contents: If present, the subject:organizationName field MUST contain either the Subject's name or DBA as verified under Section 3.2.2.2. The </w:t>
      </w:r>
      <w:del w:id="1833" w:author="Dimitrios Zacharopoulos" w:date="2016-08-11T10:04:00Z">
        <w:r w:rsidDel="00457E02">
          <w:delText>CA</w:delText>
        </w:r>
      </w:del>
      <w:ins w:id="1834" w:author="Dimitrios Zacharopoulos" w:date="2016-08-11T10:04:00Z">
        <w:r w:rsidR="00457E02" w:rsidRPr="00457E02">
          <w:rPr>
            <w:highlight w:val="green"/>
          </w:rPr>
          <w:t>CA</w:t>
        </w:r>
      </w:ins>
      <w:r>
        <w:t xml:space="preserve"> may include information in this field that differs slightly from the verified name, such as common variations or abbreviations, provided that the </w:t>
      </w:r>
      <w:del w:id="1835" w:author="Dimitrios Zacharopoulos" w:date="2016-08-11T10:04:00Z">
        <w:r w:rsidDel="00457E02">
          <w:delText>CA</w:delText>
        </w:r>
      </w:del>
      <w:ins w:id="1836" w:author="Dimitrios Zacharopoulos" w:date="2016-08-11T10:04:00Z">
        <w:r w:rsidR="00457E02" w:rsidRPr="00457E02">
          <w:rPr>
            <w:highlight w:val="green"/>
          </w:rPr>
          <w:t>CA</w:t>
        </w:r>
      </w:ins>
      <w:r>
        <w:t xml:space="preserve"> documents the difference and any abbreviations used are locally accepted abbreviations; e.g., if the official record shows "Company Name Incorporated", the </w:t>
      </w:r>
      <w:del w:id="1837" w:author="Dimitrios Zacharopoulos" w:date="2016-08-11T10:04:00Z">
        <w:r w:rsidDel="00457E02">
          <w:delText>CA</w:delText>
        </w:r>
      </w:del>
      <w:ins w:id="1838" w:author="Dimitrios Zacharopoulos" w:date="2016-08-11T10:04:00Z">
        <w:r w:rsidR="00457E02" w:rsidRPr="00457E02">
          <w:rPr>
            <w:highlight w:val="green"/>
          </w:rPr>
          <w:t>CA</w:t>
        </w:r>
      </w:ins>
      <w:r>
        <w:t xml:space="preserve"> MAY use "Company Name Inc." or "Company Name". Because Subject name attributes for individuals (e.g. givenName (2.5.4.42) and surname (2.5.4.4)) are not broadly supported by application software, the </w:t>
      </w:r>
      <w:del w:id="1839" w:author="Dimitrios Zacharopoulos" w:date="2016-08-11T10:04:00Z">
        <w:r w:rsidDel="00457E02">
          <w:delText>CA</w:delText>
        </w:r>
      </w:del>
      <w:ins w:id="1840" w:author="Dimitrios Zacharopoulos" w:date="2016-08-11T10:04:00Z">
        <w:r w:rsidR="00457E02" w:rsidRPr="00457E02">
          <w:rPr>
            <w:highlight w:val="green"/>
          </w:rPr>
          <w:t>CA</w:t>
        </w:r>
      </w:ins>
      <w:r>
        <w:t xml:space="preserve"> MAY use the subject:organizationName field to convey a natural person Subject's name or DBA.</w:t>
      </w:r>
    </w:p>
    <w:p w14:paraId="78D51865" w14:textId="77777777" w:rsidR="00235256" w:rsidRDefault="00FF0762" w:rsidP="007B3509">
      <w:pPr>
        <w:numPr>
          <w:ilvl w:val="0"/>
          <w:numId w:val="44"/>
        </w:numPr>
      </w:pPr>
      <w:r>
        <w:t>Certificate Field: Number and street: subject:streetAddress (OID: 2.5.4.9) Optional if the subject:organizationName field is present. Prohibited if the subject:organizationName field is absent. Contents: If present, the subject:streetAddress field MUST contain the Subject's street address information as verified under Section 3.2.2.1.</w:t>
      </w:r>
    </w:p>
    <w:p w14:paraId="2215C7B7" w14:textId="77777777" w:rsidR="00235256" w:rsidRDefault="00FF0762" w:rsidP="007B3509">
      <w:pPr>
        <w:numPr>
          <w:ilvl w:val="0"/>
          <w:numId w:val="44"/>
        </w:numPr>
      </w:pPr>
      <w:r>
        <w:t>Certificate Field: subject:localityName (OID: 2.5.4.7) Required if the subject:organizationName field is present and the subject:stateOrProvinceName field is absent. Optional if the subject:organizationName and subject:stateOrProvinceName fields are present. Prohibited if the subject:organizationName field is absent. Contents: If present, the subject:localityName field MUST contain the Subject's locality information as verified under Section 3.2.2.1. If the subject:countryName field specifies the ISO 3166-1 user-assigned code of XX in accordance with Section 7.1.4.2.2(g), the localityName field MAY contain the Subject's locality and/or state or province information as verified under Section 3.2.2.1.</w:t>
      </w:r>
    </w:p>
    <w:p w14:paraId="389B760C" w14:textId="77777777" w:rsidR="00235256" w:rsidRDefault="00FF0762" w:rsidP="007B3509">
      <w:pPr>
        <w:numPr>
          <w:ilvl w:val="0"/>
          <w:numId w:val="44"/>
        </w:numPr>
      </w:pPr>
      <w:r>
        <w:t xml:space="preserve">Certificate Field: subject:stateOrProvinceName (OID: 2.5.4.8) Required if the subject:organizationName field is present and subject:localityName </w:t>
      </w:r>
      <w:r>
        <w:lastRenderedPageBreak/>
        <w:t>field is absent. Optional if subject:organizationName and subject:localityName fields are present. Prohibited if the subject:organizationName field is absent. Contents: If present, the subject:stateOrProvinceName field MUST contain the Subject's state or province information as verified under Section 3.2.2.1. If the subject:countryName field specifies the ISO 3166-1 user-assigned code of XX in accordance with Section 7.1.4.2.2(g), the subject:stateOrProvinceName field MAY contain the full name of the Subject's country information as verified under Section 3.2.2.1.</w:t>
      </w:r>
    </w:p>
    <w:p w14:paraId="3F0C7789" w14:textId="77777777" w:rsidR="00235256" w:rsidRDefault="00FF0762" w:rsidP="007B3509">
      <w:pPr>
        <w:numPr>
          <w:ilvl w:val="0"/>
          <w:numId w:val="44"/>
        </w:numPr>
      </w:pPr>
      <w:r>
        <w:t>Certificate Field: subject:postalCode (OID: 2.5.4.17) Optional if the subject:organizationName field is present. Prohibited if the subject:organizationName field is absent. Contents: If present, the subject:postalCode field MUST contain the Subject's zip or postal information as verified under Section 3.2.2.1.</w:t>
      </w:r>
    </w:p>
    <w:p w14:paraId="5C52A00E" w14:textId="4FA54989" w:rsidR="00235256" w:rsidRDefault="00FF0762" w:rsidP="007B3509">
      <w:pPr>
        <w:numPr>
          <w:ilvl w:val="0"/>
          <w:numId w:val="44"/>
        </w:numPr>
      </w:pPr>
      <w:r>
        <w:t xml:space="preserve">Certificate Field: subject:countryName (OID: 2.5.4.6) Required if the subject:organizationName field is present. Optional if the subject:organizationName field is absent. Contents: If the subject:organizationName field is present, the subject:countryName MUST contain the two-letter ISO 3166-1 country code associated with the location of the Subject verified under Section 3.2.2.1. If the subject:organizationName field is absent, the subject:countryName field MAY contain the two-letter ISO 3166-1 country code associated with the Subject as verified in accordance with Section 3.2.2.3. If a Country is not represented by an official ISO 3166-1 country code, the </w:t>
      </w:r>
      <w:del w:id="1841" w:author="Dimitrios Zacharopoulos" w:date="2016-08-11T10:04:00Z">
        <w:r w:rsidDel="00457E02">
          <w:delText>CA</w:delText>
        </w:r>
      </w:del>
      <w:ins w:id="1842" w:author="Dimitrios Zacharopoulos" w:date="2016-08-11T10:04:00Z">
        <w:r w:rsidR="00457E02" w:rsidRPr="00457E02">
          <w:rPr>
            <w:highlight w:val="green"/>
          </w:rPr>
          <w:t>CA</w:t>
        </w:r>
      </w:ins>
      <w:r>
        <w:t xml:space="preserve"> MAY specify the ISO 3166-1 user-assigned code of XX indicating that an official ISO 3166-1 alpha-2 code has not been assigned.</w:t>
      </w:r>
    </w:p>
    <w:p w14:paraId="68D31864" w14:textId="709DC89E" w:rsidR="00235256" w:rsidRDefault="00FF0762" w:rsidP="007B3509">
      <w:pPr>
        <w:numPr>
          <w:ilvl w:val="0"/>
          <w:numId w:val="44"/>
        </w:numPr>
      </w:pPr>
      <w:r>
        <w:t xml:space="preserve">Certificate Field: subject:organizationalUnitName Optional. The </w:t>
      </w:r>
      <w:del w:id="1843" w:author="Dimitrios Zacharopoulos" w:date="2016-08-11T10:04:00Z">
        <w:r w:rsidDel="00457E02">
          <w:delText>CA</w:delText>
        </w:r>
      </w:del>
      <w:ins w:id="1844" w:author="Dimitrios Zacharopoulos" w:date="2016-08-11T10:04:00Z">
        <w:r w:rsidR="00457E02" w:rsidRPr="00457E02">
          <w:rPr>
            <w:highlight w:val="green"/>
          </w:rPr>
          <w:t>CA</w:t>
        </w:r>
      </w:ins>
      <w:r>
        <w:t xml:space="preserve"> SHALL implement a process that prevents an OU attribute from including a name, DBA, tradename, trademark, address, location, or other text that refers to a specific natural person or Legal Entity unless the </w:t>
      </w:r>
      <w:del w:id="1845" w:author="Dimitrios Zacharopoulos" w:date="2016-08-11T10:04:00Z">
        <w:r w:rsidDel="00457E02">
          <w:delText>CA</w:delText>
        </w:r>
      </w:del>
      <w:ins w:id="1846" w:author="Dimitrios Zacharopoulos" w:date="2016-08-11T10:04:00Z">
        <w:r w:rsidR="00457E02" w:rsidRPr="00457E02">
          <w:rPr>
            <w:highlight w:val="green"/>
          </w:rPr>
          <w:t>CA</w:t>
        </w:r>
      </w:ins>
      <w:r>
        <w:t xml:space="preserve"> has verified this information in accordance with Section 3.2 and the Certificate also contains subject:organizationName, subject:localityName, and subject:countryName attributes, also verified in accordance with Section 3.2.2.1.</w:t>
      </w:r>
    </w:p>
    <w:p w14:paraId="055BB655" w14:textId="7026505A" w:rsidR="00235256" w:rsidRDefault="00FF0762" w:rsidP="007B3509">
      <w:pPr>
        <w:numPr>
          <w:ilvl w:val="0"/>
          <w:numId w:val="44"/>
        </w:numPr>
      </w:pPr>
      <w:r>
        <w:t xml:space="preserve">Other Subject Attributes All other optional attributes, when present within the subject field, MUST contain information that has been verified by the </w:t>
      </w:r>
      <w:del w:id="1847" w:author="Dimitrios Zacharopoulos" w:date="2016-08-11T10:04:00Z">
        <w:r w:rsidDel="00457E02">
          <w:delText>CA</w:delText>
        </w:r>
      </w:del>
      <w:ins w:id="1848" w:author="Dimitrios Zacharopoulos" w:date="2016-08-11T10:04:00Z">
        <w:r w:rsidR="00457E02" w:rsidRPr="00457E02">
          <w:rPr>
            <w:highlight w:val="green"/>
          </w:rPr>
          <w:t>CA</w:t>
        </w:r>
      </w:ins>
      <w:r>
        <w:t>. Optional attributes MUST NOT contain metadata such as '.', '-', and ' ' (i.e. space) characters, and/or any other indication that the value is absent, incomplete, or not applicable.</w:t>
      </w:r>
    </w:p>
    <w:p w14:paraId="2A6E93FA" w14:textId="08E58FC0" w:rsidR="00235256" w:rsidRDefault="00FF0762">
      <w:pPr>
        <w:pStyle w:val="Heading4"/>
      </w:pPr>
      <w:bookmarkStart w:id="1849" w:name="subject-information---subordinate-ca-cer"/>
      <w:bookmarkEnd w:id="1849"/>
      <w:r>
        <w:lastRenderedPageBreak/>
        <w:t xml:space="preserve">7.1.4.3. Subject Information - </w:t>
      </w:r>
      <w:r w:rsidRPr="005F35E6">
        <w:rPr>
          <w:highlight w:val="yellow"/>
          <w:rPrChange w:id="1850" w:author="Dimitrios Zacharopoulos" w:date="2016-09-05T10:07:00Z">
            <w:rPr/>
          </w:rPrChange>
        </w:rPr>
        <w:t xml:space="preserve">Subordinate </w:t>
      </w:r>
      <w:del w:id="1851" w:author="Dimitrios Zacharopoulos" w:date="2016-08-11T10:04:00Z">
        <w:r w:rsidRPr="005F35E6" w:rsidDel="00457E02">
          <w:rPr>
            <w:highlight w:val="yellow"/>
            <w:rPrChange w:id="1852" w:author="Dimitrios Zacharopoulos" w:date="2016-09-05T10:07:00Z">
              <w:rPr/>
            </w:rPrChange>
          </w:rPr>
          <w:delText>CA</w:delText>
        </w:r>
      </w:del>
      <w:ins w:id="1853" w:author="Dimitrios Zacharopoulos" w:date="2016-08-11T10:04:00Z">
        <w:r w:rsidR="00457E02" w:rsidRPr="005F35E6">
          <w:rPr>
            <w:highlight w:val="yellow"/>
            <w:rPrChange w:id="1854" w:author="Dimitrios Zacharopoulos" w:date="2016-09-05T10:07:00Z">
              <w:rPr>
                <w:highlight w:val="green"/>
              </w:rPr>
            </w:rPrChange>
          </w:rPr>
          <w:t>CA</w:t>
        </w:r>
      </w:ins>
      <w:r w:rsidRPr="005F35E6">
        <w:rPr>
          <w:highlight w:val="yellow"/>
          <w:rPrChange w:id="1855" w:author="Dimitrios Zacharopoulos" w:date="2016-09-05T10:07:00Z">
            <w:rPr/>
          </w:rPrChange>
        </w:rPr>
        <w:t xml:space="preserve"> Certificates</w:t>
      </w:r>
    </w:p>
    <w:p w14:paraId="6F2FA107" w14:textId="4726932D" w:rsidR="00235256" w:rsidRDefault="00FF0762">
      <w:pPr>
        <w:pStyle w:val="FirstParagraph"/>
      </w:pPr>
      <w:r>
        <w:t xml:space="preserve">By issuing a </w:t>
      </w:r>
      <w:r w:rsidRPr="00AB5587">
        <w:rPr>
          <w:highlight w:val="yellow"/>
          <w:rPrChange w:id="1856" w:author="Dimitrios Zacharopoulos" w:date="2016-09-02T20:59:00Z">
            <w:rPr/>
          </w:rPrChange>
        </w:rPr>
        <w:t xml:space="preserve">Subordinate </w:t>
      </w:r>
      <w:del w:id="1857" w:author="Dimitrios Zacharopoulos" w:date="2016-08-11T10:04:00Z">
        <w:r w:rsidRPr="00AB5587" w:rsidDel="00457E02">
          <w:rPr>
            <w:highlight w:val="yellow"/>
            <w:rPrChange w:id="1858" w:author="Dimitrios Zacharopoulos" w:date="2016-09-02T20:59:00Z">
              <w:rPr/>
            </w:rPrChange>
          </w:rPr>
          <w:delText>CA</w:delText>
        </w:r>
      </w:del>
      <w:ins w:id="1859" w:author="Dimitrios Zacharopoulos" w:date="2016-08-11T10:04:00Z">
        <w:r w:rsidR="00457E02" w:rsidRPr="00AB5587">
          <w:rPr>
            <w:highlight w:val="yellow"/>
            <w:rPrChange w:id="1860" w:author="Dimitrios Zacharopoulos" w:date="2016-09-02T20:59:00Z">
              <w:rPr>
                <w:highlight w:val="green"/>
              </w:rPr>
            </w:rPrChange>
          </w:rPr>
          <w:t>CA</w:t>
        </w:r>
      </w:ins>
      <w:r w:rsidRPr="00AB5587">
        <w:rPr>
          <w:highlight w:val="yellow"/>
          <w:rPrChange w:id="1861" w:author="Dimitrios Zacharopoulos" w:date="2016-09-02T20:59:00Z">
            <w:rPr/>
          </w:rPrChange>
        </w:rPr>
        <w:t xml:space="preserve"> Certificate</w:t>
      </w:r>
      <w:r>
        <w:t xml:space="preserve">, the </w:t>
      </w:r>
      <w:del w:id="1862" w:author="Dimitrios Zacharopoulos" w:date="2016-08-11T10:04:00Z">
        <w:r w:rsidDel="00457E02">
          <w:delText>CA</w:delText>
        </w:r>
      </w:del>
      <w:ins w:id="1863" w:author="Dimitrios Zacharopoulos" w:date="2016-08-11T10:04:00Z">
        <w:r w:rsidR="00457E02" w:rsidRPr="00457E02">
          <w:rPr>
            <w:highlight w:val="green"/>
          </w:rPr>
          <w:t>CA</w:t>
        </w:r>
      </w:ins>
      <w:r>
        <w:t xml:space="preserve"> represents that it followed the procedure set forth in its Certificate Policy and/or Certification Practice Statement to verify that, as of the Certificate's issuance date, all of the Subject Information was accurate.</w:t>
      </w:r>
    </w:p>
    <w:p w14:paraId="11418720" w14:textId="77777777" w:rsidR="00235256" w:rsidRDefault="00FF0762">
      <w:pPr>
        <w:pStyle w:val="Heading3"/>
      </w:pPr>
      <w:bookmarkStart w:id="1864" w:name="name-constraints"/>
      <w:bookmarkEnd w:id="1864"/>
      <w:r>
        <w:t>7.1.5 Name constraints</w:t>
      </w:r>
    </w:p>
    <w:p w14:paraId="19E99A96" w14:textId="5E5928B2" w:rsidR="00235256" w:rsidRDefault="00FF0762">
      <w:pPr>
        <w:pStyle w:val="FirstParagraph"/>
      </w:pPr>
      <w:r>
        <w:t xml:space="preserve">For a </w:t>
      </w:r>
      <w:r w:rsidRPr="00AB5587">
        <w:rPr>
          <w:highlight w:val="yellow"/>
          <w:rPrChange w:id="1865" w:author="Dimitrios Zacharopoulos" w:date="2016-09-02T20:59:00Z">
            <w:rPr/>
          </w:rPrChange>
        </w:rPr>
        <w:t xml:space="preserve">Subordinate </w:t>
      </w:r>
      <w:del w:id="1866" w:author="Dimitrios Zacharopoulos" w:date="2016-08-11T10:04:00Z">
        <w:r w:rsidRPr="00AB5587" w:rsidDel="00457E02">
          <w:rPr>
            <w:highlight w:val="yellow"/>
            <w:rPrChange w:id="1867" w:author="Dimitrios Zacharopoulos" w:date="2016-09-02T20:59:00Z">
              <w:rPr/>
            </w:rPrChange>
          </w:rPr>
          <w:delText>CA</w:delText>
        </w:r>
      </w:del>
      <w:ins w:id="1868" w:author="Dimitrios Zacharopoulos" w:date="2016-08-11T10:04:00Z">
        <w:r w:rsidR="00457E02" w:rsidRPr="00AB5587">
          <w:rPr>
            <w:highlight w:val="yellow"/>
            <w:rPrChange w:id="1869" w:author="Dimitrios Zacharopoulos" w:date="2016-09-02T20:59:00Z">
              <w:rPr>
                <w:highlight w:val="green"/>
              </w:rPr>
            </w:rPrChange>
          </w:rPr>
          <w:t>CA</w:t>
        </w:r>
      </w:ins>
      <w:r w:rsidRPr="00AB5587">
        <w:rPr>
          <w:highlight w:val="yellow"/>
          <w:rPrChange w:id="1870" w:author="Dimitrios Zacharopoulos" w:date="2016-09-02T20:59:00Z">
            <w:rPr/>
          </w:rPrChange>
        </w:rPr>
        <w:t xml:space="preserve"> Certificate</w:t>
      </w:r>
      <w:r>
        <w:t xml:space="preserve"> to be considered Technically Constrained, the certificate MUST include an Extended Key Usage (EKU) extension specifying all extended key usages that the </w:t>
      </w:r>
      <w:r w:rsidRPr="005F35E6">
        <w:rPr>
          <w:highlight w:val="yellow"/>
          <w:rPrChange w:id="1871" w:author="Dimitrios Zacharopoulos" w:date="2016-09-05T10:07:00Z">
            <w:rPr/>
          </w:rPrChange>
        </w:rPr>
        <w:t xml:space="preserve">Subordinate </w:t>
      </w:r>
      <w:del w:id="1872" w:author="Dimitrios Zacharopoulos" w:date="2016-08-11T10:04:00Z">
        <w:r w:rsidRPr="005F35E6" w:rsidDel="00457E02">
          <w:rPr>
            <w:highlight w:val="yellow"/>
            <w:rPrChange w:id="1873" w:author="Dimitrios Zacharopoulos" w:date="2016-09-05T10:07:00Z">
              <w:rPr/>
            </w:rPrChange>
          </w:rPr>
          <w:delText>CA</w:delText>
        </w:r>
      </w:del>
      <w:ins w:id="1874" w:author="Dimitrios Zacharopoulos" w:date="2016-08-11T10:04:00Z">
        <w:r w:rsidR="00457E02" w:rsidRPr="005F35E6">
          <w:rPr>
            <w:highlight w:val="yellow"/>
            <w:rPrChange w:id="1875" w:author="Dimitrios Zacharopoulos" w:date="2016-09-05T10:07:00Z">
              <w:rPr>
                <w:highlight w:val="green"/>
              </w:rPr>
            </w:rPrChange>
          </w:rPr>
          <w:t>CA</w:t>
        </w:r>
      </w:ins>
      <w:r w:rsidRPr="005F35E6">
        <w:rPr>
          <w:highlight w:val="yellow"/>
          <w:rPrChange w:id="1876" w:author="Dimitrios Zacharopoulos" w:date="2016-09-05T10:07:00Z">
            <w:rPr/>
          </w:rPrChange>
        </w:rPr>
        <w:t xml:space="preserve"> Certificate</w:t>
      </w:r>
      <w:r>
        <w:t xml:space="preserve"> is authorized to issue certificates for. The anyExtendedKeyUsage KeyPurposeId MUST NOT appear within this extension.</w:t>
      </w:r>
    </w:p>
    <w:p w14:paraId="31DC3CAB" w14:textId="15B1737C" w:rsidR="00235256" w:rsidRDefault="00FF0762">
      <w:pPr>
        <w:pStyle w:val="BodyText"/>
      </w:pPr>
      <w:r>
        <w:t xml:space="preserve">If the </w:t>
      </w:r>
      <w:r w:rsidRPr="005F35E6">
        <w:rPr>
          <w:highlight w:val="yellow"/>
          <w:rPrChange w:id="1877" w:author="Dimitrios Zacharopoulos" w:date="2016-09-05T10:07:00Z">
            <w:rPr/>
          </w:rPrChange>
        </w:rPr>
        <w:t xml:space="preserve">Subordinate </w:t>
      </w:r>
      <w:del w:id="1878" w:author="Dimitrios Zacharopoulos" w:date="2016-08-11T10:04:00Z">
        <w:r w:rsidRPr="005F35E6" w:rsidDel="00457E02">
          <w:rPr>
            <w:highlight w:val="yellow"/>
            <w:rPrChange w:id="1879" w:author="Dimitrios Zacharopoulos" w:date="2016-09-05T10:07:00Z">
              <w:rPr/>
            </w:rPrChange>
          </w:rPr>
          <w:delText>CA</w:delText>
        </w:r>
      </w:del>
      <w:ins w:id="1880" w:author="Dimitrios Zacharopoulos" w:date="2016-08-11T10:04:00Z">
        <w:r w:rsidR="00457E02" w:rsidRPr="005F35E6">
          <w:rPr>
            <w:highlight w:val="yellow"/>
            <w:rPrChange w:id="1881" w:author="Dimitrios Zacharopoulos" w:date="2016-09-05T10:07:00Z">
              <w:rPr>
                <w:highlight w:val="green"/>
              </w:rPr>
            </w:rPrChange>
          </w:rPr>
          <w:t>CA</w:t>
        </w:r>
      </w:ins>
      <w:r w:rsidRPr="005F35E6">
        <w:rPr>
          <w:highlight w:val="yellow"/>
          <w:rPrChange w:id="1882" w:author="Dimitrios Zacharopoulos" w:date="2016-09-05T10:07:00Z">
            <w:rPr/>
          </w:rPrChange>
        </w:rPr>
        <w:t xml:space="preserve"> Certificate</w:t>
      </w:r>
      <w:r>
        <w:t xml:space="preserve"> includes the id-kp-serverAuth extended key usage, then the </w:t>
      </w:r>
      <w:r w:rsidRPr="005F35E6">
        <w:rPr>
          <w:highlight w:val="yellow"/>
          <w:rPrChange w:id="1883" w:author="Dimitrios Zacharopoulos" w:date="2016-09-05T10:08:00Z">
            <w:rPr/>
          </w:rPrChange>
        </w:rPr>
        <w:t xml:space="preserve">Subordinate </w:t>
      </w:r>
      <w:del w:id="1884" w:author="Dimitrios Zacharopoulos" w:date="2016-08-11T10:04:00Z">
        <w:r w:rsidRPr="005F35E6" w:rsidDel="00457E02">
          <w:rPr>
            <w:highlight w:val="yellow"/>
            <w:rPrChange w:id="1885" w:author="Dimitrios Zacharopoulos" w:date="2016-09-05T10:08:00Z">
              <w:rPr/>
            </w:rPrChange>
          </w:rPr>
          <w:delText>CA</w:delText>
        </w:r>
      </w:del>
      <w:ins w:id="1886" w:author="Dimitrios Zacharopoulos" w:date="2016-08-11T10:04:00Z">
        <w:r w:rsidR="00457E02" w:rsidRPr="005F35E6">
          <w:rPr>
            <w:highlight w:val="yellow"/>
            <w:rPrChange w:id="1887" w:author="Dimitrios Zacharopoulos" w:date="2016-09-05T10:08:00Z">
              <w:rPr>
                <w:highlight w:val="green"/>
              </w:rPr>
            </w:rPrChange>
          </w:rPr>
          <w:t>CA</w:t>
        </w:r>
      </w:ins>
      <w:r w:rsidRPr="005F35E6">
        <w:rPr>
          <w:highlight w:val="yellow"/>
          <w:rPrChange w:id="1888" w:author="Dimitrios Zacharopoulos" w:date="2016-09-05T10:08:00Z">
            <w:rPr/>
          </w:rPrChange>
        </w:rPr>
        <w:t xml:space="preserve"> Certificate</w:t>
      </w:r>
      <w:r>
        <w:t xml:space="preserve"> MUST include the Name Constraints X.509v3 extension with constraints on dNSName, iPAddress and DirectoryName as follows:</w:t>
      </w:r>
    </w:p>
    <w:p w14:paraId="69102D3B" w14:textId="53A82181" w:rsidR="00235256" w:rsidRDefault="00FF0762" w:rsidP="007B3509">
      <w:pPr>
        <w:pStyle w:val="Compact"/>
        <w:numPr>
          <w:ilvl w:val="0"/>
          <w:numId w:val="45"/>
        </w:numPr>
      </w:pPr>
      <w:r>
        <w:t xml:space="preserve">For each dNSName in permittedSubtrees, the </w:t>
      </w:r>
      <w:del w:id="1889" w:author="Dimitrios Zacharopoulos" w:date="2016-08-11T10:04:00Z">
        <w:r w:rsidDel="00457E02">
          <w:delText>CA</w:delText>
        </w:r>
      </w:del>
      <w:ins w:id="1890" w:author="Dimitrios Zacharopoulos" w:date="2016-08-11T10:04:00Z">
        <w:r w:rsidR="00457E02" w:rsidRPr="00457E02">
          <w:rPr>
            <w:highlight w:val="green"/>
          </w:rPr>
          <w:t>CA</w:t>
        </w:r>
      </w:ins>
      <w:r>
        <w:t xml:space="preserve"> MUST confirm that the Applicant has registered the dNSName or has been authorized by the domain registrant to act on the registrant's behalf in line with the verification practices of section 3.2.2.4.</w:t>
      </w:r>
    </w:p>
    <w:p w14:paraId="2CA42AB8" w14:textId="741A3A4F" w:rsidR="00235256" w:rsidRDefault="00FF0762" w:rsidP="007B3509">
      <w:pPr>
        <w:pStyle w:val="Compact"/>
        <w:numPr>
          <w:ilvl w:val="0"/>
          <w:numId w:val="45"/>
        </w:numPr>
      </w:pPr>
      <w:r>
        <w:t xml:space="preserve">For each iPAddress range in permittedSubtrees, the </w:t>
      </w:r>
      <w:del w:id="1891" w:author="Dimitrios Zacharopoulos" w:date="2016-08-11T10:04:00Z">
        <w:r w:rsidDel="00457E02">
          <w:delText>CA</w:delText>
        </w:r>
      </w:del>
      <w:ins w:id="1892" w:author="Dimitrios Zacharopoulos" w:date="2016-08-11T10:04:00Z">
        <w:r w:rsidR="00457E02" w:rsidRPr="00457E02">
          <w:rPr>
            <w:highlight w:val="green"/>
          </w:rPr>
          <w:t>CA</w:t>
        </w:r>
      </w:ins>
      <w:r>
        <w:t xml:space="preserve"> MUST confirm that the Applicant has been assigned the iPAddress range or has been authorized by the assigner to act on the assignee's behalf.</w:t>
      </w:r>
    </w:p>
    <w:p w14:paraId="3107991B" w14:textId="37FF8BA5" w:rsidR="00235256" w:rsidRDefault="00FF0762" w:rsidP="007B3509">
      <w:pPr>
        <w:pStyle w:val="Compact"/>
        <w:numPr>
          <w:ilvl w:val="0"/>
          <w:numId w:val="45"/>
        </w:numPr>
      </w:pPr>
      <w:r>
        <w:t xml:space="preserve">For each DirectoryName in permittedSubtrees the </w:t>
      </w:r>
      <w:del w:id="1893" w:author="Dimitrios Zacharopoulos" w:date="2016-08-11T10:04:00Z">
        <w:r w:rsidDel="00457E02">
          <w:delText>CA</w:delText>
        </w:r>
      </w:del>
      <w:ins w:id="1894" w:author="Dimitrios Zacharopoulos" w:date="2016-08-11T10:04:00Z">
        <w:r w:rsidR="00457E02" w:rsidRPr="00457E02">
          <w:rPr>
            <w:highlight w:val="green"/>
          </w:rPr>
          <w:t>CA</w:t>
        </w:r>
      </w:ins>
      <w:r>
        <w:t xml:space="preserve"> MUST confirm the Applicants and/or Subsidiary's Organizational name and location such that end entity certificates issued </w:t>
      </w:r>
      <w:del w:id="1895" w:author="Dimitris Zacharopoulos" w:date="2016-10-19T02:09:00Z">
        <w:r w:rsidDel="0054688A">
          <w:delText xml:space="preserve">from </w:delText>
        </w:r>
      </w:del>
      <w:ins w:id="1896" w:author="Dimitris Zacharopoulos" w:date="2016-10-19T02:09:00Z">
        <w:r w:rsidR="0054688A">
          <w:t>under</w:t>
        </w:r>
        <w:r w:rsidR="0054688A">
          <w:t xml:space="preserve"> </w:t>
        </w:r>
      </w:ins>
      <w:r>
        <w:t xml:space="preserve">the </w:t>
      </w:r>
      <w:ins w:id="1897" w:author="Dimitrios Zacharopoulos" w:date="2016-10-06T21:02:00Z">
        <w:r w:rsidR="00FE0522">
          <w:rPr>
            <w:highlight w:val="yellow"/>
          </w:rPr>
          <w:t>S</w:t>
        </w:r>
      </w:ins>
      <w:del w:id="1898" w:author="Dimitrios Zacharopoulos" w:date="2016-10-06T21:02:00Z">
        <w:r w:rsidRPr="005F35E6" w:rsidDel="00FE0522">
          <w:rPr>
            <w:highlight w:val="yellow"/>
            <w:rPrChange w:id="1899" w:author="Dimitrios Zacharopoulos" w:date="2016-09-05T10:08:00Z">
              <w:rPr/>
            </w:rPrChange>
          </w:rPr>
          <w:delText>s</w:delText>
        </w:r>
      </w:del>
      <w:r w:rsidRPr="005F35E6">
        <w:rPr>
          <w:highlight w:val="yellow"/>
          <w:rPrChange w:id="1900" w:author="Dimitrios Zacharopoulos" w:date="2016-09-05T10:08:00Z">
            <w:rPr/>
          </w:rPrChange>
        </w:rPr>
        <w:t xml:space="preserve">ubordinate </w:t>
      </w:r>
      <w:del w:id="1901" w:author="Dimitrios Zacharopoulos" w:date="2016-08-11T10:04:00Z">
        <w:r w:rsidRPr="005F35E6" w:rsidDel="00457E02">
          <w:rPr>
            <w:highlight w:val="yellow"/>
            <w:rPrChange w:id="1902" w:author="Dimitrios Zacharopoulos" w:date="2016-09-05T10:08:00Z">
              <w:rPr/>
            </w:rPrChange>
          </w:rPr>
          <w:delText>CA</w:delText>
        </w:r>
      </w:del>
      <w:ins w:id="1903" w:author="Dimitrios Zacharopoulos" w:date="2016-08-11T10:04:00Z">
        <w:r w:rsidR="00457E02" w:rsidRPr="005F35E6">
          <w:rPr>
            <w:highlight w:val="yellow"/>
            <w:rPrChange w:id="1904" w:author="Dimitrios Zacharopoulos" w:date="2016-09-05T10:08:00Z">
              <w:rPr>
                <w:highlight w:val="green"/>
              </w:rPr>
            </w:rPrChange>
          </w:rPr>
          <w:t>CA</w:t>
        </w:r>
      </w:ins>
      <w:r w:rsidRPr="005F35E6">
        <w:rPr>
          <w:highlight w:val="yellow"/>
          <w:rPrChange w:id="1905" w:author="Dimitrios Zacharopoulos" w:date="2016-09-05T10:08:00Z">
            <w:rPr/>
          </w:rPrChange>
        </w:rPr>
        <w:t xml:space="preserve"> Certificate</w:t>
      </w:r>
      <w:r>
        <w:t xml:space="preserve"> will be in compliancy with section 7.1.2.4 and 7.1.2.5.</w:t>
      </w:r>
    </w:p>
    <w:p w14:paraId="0B89667F" w14:textId="215D2E9A" w:rsidR="00235256" w:rsidRDefault="00FF0762">
      <w:pPr>
        <w:pStyle w:val="FirstParagraph"/>
      </w:pPr>
      <w:r>
        <w:t xml:space="preserve">If the </w:t>
      </w:r>
      <w:r w:rsidRPr="005F35E6">
        <w:rPr>
          <w:highlight w:val="yellow"/>
          <w:rPrChange w:id="1906" w:author="Dimitrios Zacharopoulos" w:date="2016-09-05T10:08:00Z">
            <w:rPr/>
          </w:rPrChange>
        </w:rPr>
        <w:t xml:space="preserve">Subordinate </w:t>
      </w:r>
      <w:del w:id="1907" w:author="Dimitrios Zacharopoulos" w:date="2016-08-11T10:04:00Z">
        <w:r w:rsidRPr="005F35E6" w:rsidDel="00457E02">
          <w:rPr>
            <w:highlight w:val="yellow"/>
            <w:rPrChange w:id="1908" w:author="Dimitrios Zacharopoulos" w:date="2016-09-05T10:08:00Z">
              <w:rPr/>
            </w:rPrChange>
          </w:rPr>
          <w:delText>CA</w:delText>
        </w:r>
      </w:del>
      <w:ins w:id="1909" w:author="Dimitrios Zacharopoulos" w:date="2016-08-11T10:04:00Z">
        <w:r w:rsidR="00457E02" w:rsidRPr="005F35E6">
          <w:rPr>
            <w:highlight w:val="yellow"/>
            <w:rPrChange w:id="1910" w:author="Dimitrios Zacharopoulos" w:date="2016-09-05T10:08:00Z">
              <w:rPr>
                <w:highlight w:val="green"/>
              </w:rPr>
            </w:rPrChange>
          </w:rPr>
          <w:t>CA</w:t>
        </w:r>
      </w:ins>
      <w:r w:rsidRPr="005F35E6">
        <w:rPr>
          <w:highlight w:val="yellow"/>
          <w:rPrChange w:id="1911" w:author="Dimitrios Zacharopoulos" w:date="2016-09-05T10:08:00Z">
            <w:rPr/>
          </w:rPrChange>
        </w:rPr>
        <w:t xml:space="preserve"> Certificate</w:t>
      </w:r>
      <w:r>
        <w:t xml:space="preserve"> is not allowed to issue certificates with an iPAddress, then the </w:t>
      </w:r>
      <w:r w:rsidRPr="005F35E6">
        <w:rPr>
          <w:highlight w:val="yellow"/>
          <w:rPrChange w:id="1912" w:author="Dimitrios Zacharopoulos" w:date="2016-09-05T10:09:00Z">
            <w:rPr/>
          </w:rPrChange>
        </w:rPr>
        <w:t xml:space="preserve">Subordinate </w:t>
      </w:r>
      <w:del w:id="1913" w:author="Dimitrios Zacharopoulos" w:date="2016-08-11T10:04:00Z">
        <w:r w:rsidRPr="005F35E6" w:rsidDel="00457E02">
          <w:rPr>
            <w:highlight w:val="yellow"/>
            <w:rPrChange w:id="1914" w:author="Dimitrios Zacharopoulos" w:date="2016-09-05T10:09:00Z">
              <w:rPr/>
            </w:rPrChange>
          </w:rPr>
          <w:delText>CA</w:delText>
        </w:r>
      </w:del>
      <w:ins w:id="1915" w:author="Dimitrios Zacharopoulos" w:date="2016-08-11T10:04:00Z">
        <w:r w:rsidR="00457E02" w:rsidRPr="005F35E6">
          <w:rPr>
            <w:highlight w:val="yellow"/>
            <w:rPrChange w:id="1916" w:author="Dimitrios Zacharopoulos" w:date="2016-09-05T10:09:00Z">
              <w:rPr>
                <w:highlight w:val="green"/>
              </w:rPr>
            </w:rPrChange>
          </w:rPr>
          <w:t>CA</w:t>
        </w:r>
      </w:ins>
      <w:r w:rsidRPr="005F35E6">
        <w:rPr>
          <w:highlight w:val="yellow"/>
          <w:rPrChange w:id="1917" w:author="Dimitrios Zacharopoulos" w:date="2016-09-05T10:09:00Z">
            <w:rPr/>
          </w:rPrChange>
        </w:rPr>
        <w:t xml:space="preserve"> Certificate</w:t>
      </w:r>
      <w:r>
        <w:t xml:space="preserve"> MUST </w:t>
      </w:r>
      <w:del w:id="1918" w:author="Dimitris Zacharopoulos" w:date="2016-10-19T02:11:00Z">
        <w:r w:rsidDel="0054688A">
          <w:delText xml:space="preserve">specify </w:delText>
        </w:r>
      </w:del>
      <w:ins w:id="1919" w:author="Dimitris Zacharopoulos" w:date="2016-10-19T02:11:00Z">
        <w:r w:rsidR="0054688A">
          <w:t>include</w:t>
        </w:r>
        <w:r w:rsidR="0054688A">
          <w:t xml:space="preserve"> </w:t>
        </w:r>
      </w:ins>
      <w:r>
        <w:t xml:space="preserve">the entire IPv4 and IPv6 address ranges in excludedSubtrees. The </w:t>
      </w:r>
      <w:r w:rsidRPr="005F35E6">
        <w:rPr>
          <w:highlight w:val="yellow"/>
          <w:rPrChange w:id="1920" w:author="Dimitrios Zacharopoulos" w:date="2016-09-05T10:09:00Z">
            <w:rPr/>
          </w:rPrChange>
        </w:rPr>
        <w:t xml:space="preserve">Subordinate </w:t>
      </w:r>
      <w:del w:id="1921" w:author="Dimitrios Zacharopoulos" w:date="2016-08-11T10:04:00Z">
        <w:r w:rsidRPr="005F35E6" w:rsidDel="00457E02">
          <w:rPr>
            <w:highlight w:val="yellow"/>
            <w:rPrChange w:id="1922" w:author="Dimitrios Zacharopoulos" w:date="2016-09-05T10:09:00Z">
              <w:rPr/>
            </w:rPrChange>
          </w:rPr>
          <w:delText>CA</w:delText>
        </w:r>
      </w:del>
      <w:ins w:id="1923" w:author="Dimitrios Zacharopoulos" w:date="2016-08-11T10:04:00Z">
        <w:r w:rsidR="00457E02" w:rsidRPr="005F35E6">
          <w:rPr>
            <w:highlight w:val="yellow"/>
            <w:rPrChange w:id="1924" w:author="Dimitrios Zacharopoulos" w:date="2016-09-05T10:09:00Z">
              <w:rPr>
                <w:highlight w:val="green"/>
              </w:rPr>
            </w:rPrChange>
          </w:rPr>
          <w:t>CA</w:t>
        </w:r>
      </w:ins>
      <w:r w:rsidRPr="005F35E6">
        <w:rPr>
          <w:highlight w:val="yellow"/>
          <w:rPrChange w:id="1925" w:author="Dimitrios Zacharopoulos" w:date="2016-09-05T10:09:00Z">
            <w:rPr/>
          </w:rPrChange>
        </w:rPr>
        <w:t xml:space="preserve"> Certificate</w:t>
      </w:r>
      <w:r>
        <w:t xml:space="preserve"> MUST include within excludedSubtrees an iPAddress GeneralName of 8 zero octets (covering the IPv4 address range of 0.0.0.0/0). The </w:t>
      </w:r>
      <w:r w:rsidRPr="005F35E6">
        <w:rPr>
          <w:highlight w:val="yellow"/>
          <w:rPrChange w:id="1926" w:author="Dimitrios Zacharopoulos" w:date="2016-09-05T10:09:00Z">
            <w:rPr/>
          </w:rPrChange>
        </w:rPr>
        <w:t xml:space="preserve">Subordinate </w:t>
      </w:r>
      <w:del w:id="1927" w:author="Dimitrios Zacharopoulos" w:date="2016-08-11T10:04:00Z">
        <w:r w:rsidRPr="005F35E6" w:rsidDel="00457E02">
          <w:rPr>
            <w:highlight w:val="yellow"/>
            <w:rPrChange w:id="1928" w:author="Dimitrios Zacharopoulos" w:date="2016-09-05T10:09:00Z">
              <w:rPr/>
            </w:rPrChange>
          </w:rPr>
          <w:delText>CA</w:delText>
        </w:r>
      </w:del>
      <w:ins w:id="1929" w:author="Dimitrios Zacharopoulos" w:date="2016-08-11T10:04:00Z">
        <w:r w:rsidR="00457E02" w:rsidRPr="005F35E6">
          <w:rPr>
            <w:highlight w:val="yellow"/>
            <w:rPrChange w:id="1930" w:author="Dimitrios Zacharopoulos" w:date="2016-09-05T10:09:00Z">
              <w:rPr>
                <w:highlight w:val="green"/>
              </w:rPr>
            </w:rPrChange>
          </w:rPr>
          <w:t>CA</w:t>
        </w:r>
      </w:ins>
      <w:r w:rsidRPr="005F35E6">
        <w:rPr>
          <w:highlight w:val="yellow"/>
          <w:rPrChange w:id="1931" w:author="Dimitrios Zacharopoulos" w:date="2016-09-05T10:09:00Z">
            <w:rPr/>
          </w:rPrChange>
        </w:rPr>
        <w:t xml:space="preserve"> Certificate</w:t>
      </w:r>
      <w:r>
        <w:t xml:space="preserve"> MUST also include within excludedSubtrees an iPAddress GeneralName of 32 zero octets (covering the IPv6 address range of ::0/0). Otherwise, the </w:t>
      </w:r>
      <w:r w:rsidRPr="005F35E6">
        <w:rPr>
          <w:highlight w:val="yellow"/>
          <w:rPrChange w:id="1932" w:author="Dimitrios Zacharopoulos" w:date="2016-09-05T10:09:00Z">
            <w:rPr/>
          </w:rPrChange>
        </w:rPr>
        <w:t xml:space="preserve">Subordinate </w:t>
      </w:r>
      <w:del w:id="1933" w:author="Dimitrios Zacharopoulos" w:date="2016-08-11T10:04:00Z">
        <w:r w:rsidRPr="005F35E6" w:rsidDel="00457E02">
          <w:rPr>
            <w:highlight w:val="yellow"/>
            <w:rPrChange w:id="1934" w:author="Dimitrios Zacharopoulos" w:date="2016-09-05T10:09:00Z">
              <w:rPr/>
            </w:rPrChange>
          </w:rPr>
          <w:delText>CA</w:delText>
        </w:r>
      </w:del>
      <w:ins w:id="1935" w:author="Dimitrios Zacharopoulos" w:date="2016-08-11T10:04:00Z">
        <w:r w:rsidR="00457E02" w:rsidRPr="005F35E6">
          <w:rPr>
            <w:highlight w:val="yellow"/>
            <w:rPrChange w:id="1936" w:author="Dimitrios Zacharopoulos" w:date="2016-09-05T10:09:00Z">
              <w:rPr>
                <w:highlight w:val="green"/>
              </w:rPr>
            </w:rPrChange>
          </w:rPr>
          <w:t>CA</w:t>
        </w:r>
      </w:ins>
      <w:r w:rsidRPr="005F35E6">
        <w:rPr>
          <w:highlight w:val="yellow"/>
          <w:rPrChange w:id="1937" w:author="Dimitrios Zacharopoulos" w:date="2016-09-05T10:09:00Z">
            <w:rPr/>
          </w:rPrChange>
        </w:rPr>
        <w:t xml:space="preserve"> Certificate</w:t>
      </w:r>
      <w:r>
        <w:t xml:space="preserve"> MUST include at least one iPAddress in permittedSubtrees.</w:t>
      </w:r>
    </w:p>
    <w:p w14:paraId="312DC6C4" w14:textId="77777777" w:rsidR="00235256" w:rsidRDefault="00FF0762">
      <w:pPr>
        <w:pStyle w:val="BodyText"/>
      </w:pPr>
      <w:r>
        <w:t>A decoded example for issuance to the domain and sub domains of example.com by organization :- Example LLC, Boston, Massachusetts, US would be:-</w:t>
      </w:r>
    </w:p>
    <w:p w14:paraId="442F229F" w14:textId="77777777" w:rsidR="00235256" w:rsidRDefault="00FF0762">
      <w:pPr>
        <w:pStyle w:val="BlockText"/>
      </w:pPr>
      <w:r>
        <w:t>X509v3 Name Constraints: Permitted: DNS:example.com DirName: C=US, ST=MA, L=Boston, O=Example LLC Excluded: IP:0.0.0.0/0.0.0.0 IP:0:0:0:0:0:0:0:0/0:0:0:0:0:0:0:0</w:t>
      </w:r>
    </w:p>
    <w:p w14:paraId="5F500A4C" w14:textId="529248B7" w:rsidR="00235256" w:rsidRDefault="00FF0762">
      <w:pPr>
        <w:pStyle w:val="FirstParagraph"/>
      </w:pPr>
      <w:r>
        <w:t xml:space="preserve">If the </w:t>
      </w:r>
      <w:r w:rsidRPr="00FE0522">
        <w:rPr>
          <w:highlight w:val="yellow"/>
          <w:rPrChange w:id="1938" w:author="Dimitrios Zacharopoulos" w:date="2016-10-06T21:03:00Z">
            <w:rPr/>
          </w:rPrChange>
        </w:rPr>
        <w:t xml:space="preserve">Subordinate </w:t>
      </w:r>
      <w:del w:id="1939" w:author="Dimitrios Zacharopoulos" w:date="2016-08-11T10:04:00Z">
        <w:r w:rsidRPr="00FE0522" w:rsidDel="00457E02">
          <w:rPr>
            <w:highlight w:val="yellow"/>
            <w:rPrChange w:id="1940" w:author="Dimitrios Zacharopoulos" w:date="2016-10-06T21:03:00Z">
              <w:rPr/>
            </w:rPrChange>
          </w:rPr>
          <w:delText>CA</w:delText>
        </w:r>
      </w:del>
      <w:ins w:id="1941" w:author="Dimitrios Zacharopoulos" w:date="2016-08-11T10:04:00Z">
        <w:r w:rsidR="00457E02" w:rsidRPr="00FE0522">
          <w:rPr>
            <w:highlight w:val="yellow"/>
            <w:rPrChange w:id="1942" w:author="Dimitrios Zacharopoulos" w:date="2016-10-06T21:03:00Z">
              <w:rPr>
                <w:highlight w:val="green"/>
              </w:rPr>
            </w:rPrChange>
          </w:rPr>
          <w:t>CA</w:t>
        </w:r>
      </w:ins>
      <w:ins w:id="1943" w:author="Dimitrios Zacharopoulos" w:date="2016-10-06T21:03:00Z">
        <w:r w:rsidR="00FE0522" w:rsidRPr="00FE0522">
          <w:rPr>
            <w:highlight w:val="yellow"/>
            <w:rPrChange w:id="1944" w:author="Dimitrios Zacharopoulos" w:date="2016-10-06T21:03:00Z">
              <w:rPr/>
            </w:rPrChange>
          </w:rPr>
          <w:t xml:space="preserve"> Certificate</w:t>
        </w:r>
      </w:ins>
      <w:r>
        <w:t xml:space="preserve"> is not allowed to issue certificates with dNSNames, then the </w:t>
      </w:r>
      <w:r w:rsidRPr="005F35E6">
        <w:rPr>
          <w:highlight w:val="yellow"/>
          <w:rPrChange w:id="1945" w:author="Dimitrios Zacharopoulos" w:date="2016-09-05T10:11:00Z">
            <w:rPr/>
          </w:rPrChange>
        </w:rPr>
        <w:t xml:space="preserve">Subordinate </w:t>
      </w:r>
      <w:del w:id="1946" w:author="Dimitrios Zacharopoulos" w:date="2016-08-11T10:04:00Z">
        <w:r w:rsidRPr="005F35E6" w:rsidDel="00457E02">
          <w:rPr>
            <w:highlight w:val="yellow"/>
            <w:rPrChange w:id="1947" w:author="Dimitrios Zacharopoulos" w:date="2016-09-05T10:11:00Z">
              <w:rPr/>
            </w:rPrChange>
          </w:rPr>
          <w:delText>CA</w:delText>
        </w:r>
      </w:del>
      <w:ins w:id="1948" w:author="Dimitrios Zacharopoulos" w:date="2016-08-11T10:04:00Z">
        <w:r w:rsidR="00457E02" w:rsidRPr="005F35E6">
          <w:rPr>
            <w:highlight w:val="yellow"/>
            <w:rPrChange w:id="1949" w:author="Dimitrios Zacharopoulos" w:date="2016-09-05T10:11:00Z">
              <w:rPr>
                <w:highlight w:val="green"/>
              </w:rPr>
            </w:rPrChange>
          </w:rPr>
          <w:t>CA</w:t>
        </w:r>
      </w:ins>
      <w:r w:rsidRPr="005F35E6">
        <w:rPr>
          <w:highlight w:val="yellow"/>
          <w:rPrChange w:id="1950" w:author="Dimitrios Zacharopoulos" w:date="2016-09-05T10:11:00Z">
            <w:rPr/>
          </w:rPrChange>
        </w:rPr>
        <w:t xml:space="preserve"> Certificate</w:t>
      </w:r>
      <w:r>
        <w:t xml:space="preserve"> MUST include a zero-length dNSName in </w:t>
      </w:r>
      <w:r>
        <w:lastRenderedPageBreak/>
        <w:t xml:space="preserve">excludedSubtrees. Otherwise, the </w:t>
      </w:r>
      <w:r w:rsidRPr="005F35E6">
        <w:rPr>
          <w:highlight w:val="yellow"/>
          <w:rPrChange w:id="1951" w:author="Dimitrios Zacharopoulos" w:date="2016-09-05T10:11:00Z">
            <w:rPr/>
          </w:rPrChange>
        </w:rPr>
        <w:t xml:space="preserve">Subordinate </w:t>
      </w:r>
      <w:del w:id="1952" w:author="Dimitrios Zacharopoulos" w:date="2016-08-11T10:04:00Z">
        <w:r w:rsidRPr="005F35E6" w:rsidDel="00457E02">
          <w:rPr>
            <w:highlight w:val="yellow"/>
            <w:rPrChange w:id="1953" w:author="Dimitrios Zacharopoulos" w:date="2016-09-05T10:11:00Z">
              <w:rPr/>
            </w:rPrChange>
          </w:rPr>
          <w:delText>CA</w:delText>
        </w:r>
      </w:del>
      <w:ins w:id="1954" w:author="Dimitrios Zacharopoulos" w:date="2016-08-11T10:04:00Z">
        <w:r w:rsidR="00457E02" w:rsidRPr="005F35E6">
          <w:rPr>
            <w:highlight w:val="yellow"/>
            <w:rPrChange w:id="1955" w:author="Dimitrios Zacharopoulos" w:date="2016-09-05T10:11:00Z">
              <w:rPr>
                <w:highlight w:val="green"/>
              </w:rPr>
            </w:rPrChange>
          </w:rPr>
          <w:t>CA</w:t>
        </w:r>
      </w:ins>
      <w:r w:rsidRPr="005F35E6">
        <w:rPr>
          <w:highlight w:val="yellow"/>
          <w:rPrChange w:id="1956" w:author="Dimitrios Zacharopoulos" w:date="2016-09-05T10:11:00Z">
            <w:rPr/>
          </w:rPrChange>
        </w:rPr>
        <w:t xml:space="preserve"> Certificate</w:t>
      </w:r>
      <w:r>
        <w:t xml:space="preserve"> MUST include at least one dNSName in permittedSubtrees.</w:t>
      </w:r>
    </w:p>
    <w:p w14:paraId="1CA7EBF7" w14:textId="77777777" w:rsidR="00235256" w:rsidRDefault="00FF0762">
      <w:pPr>
        <w:pStyle w:val="Heading3"/>
      </w:pPr>
      <w:bookmarkStart w:id="1957" w:name="certificate-policy-object-identifier"/>
      <w:bookmarkEnd w:id="1957"/>
      <w:r>
        <w:t>7.1.6 Certificate policy object identifier</w:t>
      </w:r>
    </w:p>
    <w:p w14:paraId="71141AD9" w14:textId="77777777" w:rsidR="00235256" w:rsidRDefault="00FF0762">
      <w:pPr>
        <w:pStyle w:val="Heading4"/>
      </w:pPr>
      <w:bookmarkStart w:id="1958" w:name="reserved-certificate-policy-identifiers"/>
      <w:bookmarkEnd w:id="1958"/>
      <w:r>
        <w:t>7.1.6.1. Reserved Certificate Policy Identifiers</w:t>
      </w:r>
    </w:p>
    <w:p w14:paraId="2B56F8E9" w14:textId="1DB6C694" w:rsidR="00235256" w:rsidRDefault="00FF0762">
      <w:pPr>
        <w:pStyle w:val="FirstParagraph"/>
      </w:pPr>
      <w:r>
        <w:t xml:space="preserve">This section describes the content requirements for the Root </w:t>
      </w:r>
      <w:ins w:id="1959" w:author="Dimitrios Zacharopoulos" w:date="2016-10-06T21:04:00Z">
        <w:r w:rsidR="00FE0522">
          <w:t>Certificates</w:t>
        </w:r>
      </w:ins>
      <w:commentRangeStart w:id="1960"/>
      <w:del w:id="1961" w:author="Dimitrios Zacharopoulos" w:date="2016-08-11T10:04:00Z">
        <w:r w:rsidRPr="004848F5" w:rsidDel="00457E02">
          <w:rPr>
            <w:highlight w:val="yellow"/>
            <w:rPrChange w:id="1962" w:author="Dimitrios Zacharopoulos" w:date="2016-08-11T11:58:00Z">
              <w:rPr/>
            </w:rPrChange>
          </w:rPr>
          <w:delText>CA</w:delText>
        </w:r>
      </w:del>
      <w:commentRangeEnd w:id="1960"/>
      <w:ins w:id="1963" w:author="Dimitrios Zacharopoulos" w:date="2016-09-05T10:14:00Z">
        <w:r w:rsidR="00185187">
          <w:rPr>
            <w:rStyle w:val="CommentReference"/>
          </w:rPr>
          <w:commentReference w:id="1960"/>
        </w:r>
      </w:ins>
      <w:r>
        <w:t xml:space="preserve">, </w:t>
      </w:r>
      <w:r w:rsidRPr="00FE0522">
        <w:rPr>
          <w:highlight w:val="yellow"/>
          <w:rPrChange w:id="1964" w:author="Dimitrios Zacharopoulos" w:date="2016-10-06T21:04:00Z">
            <w:rPr/>
          </w:rPrChange>
        </w:rPr>
        <w:t xml:space="preserve">Subordinate </w:t>
      </w:r>
      <w:del w:id="1965" w:author="Dimitrios Zacharopoulos" w:date="2016-08-11T10:04:00Z">
        <w:r w:rsidRPr="00FE0522" w:rsidDel="00457E02">
          <w:rPr>
            <w:highlight w:val="yellow"/>
            <w:rPrChange w:id="1966" w:author="Dimitrios Zacharopoulos" w:date="2016-10-06T21:04:00Z">
              <w:rPr/>
            </w:rPrChange>
          </w:rPr>
          <w:delText>CA</w:delText>
        </w:r>
      </w:del>
      <w:ins w:id="1967" w:author="Dimitrios Zacharopoulos" w:date="2016-08-11T10:04:00Z">
        <w:r w:rsidR="00457E02" w:rsidRPr="00FE0522">
          <w:rPr>
            <w:highlight w:val="yellow"/>
            <w:rPrChange w:id="1968" w:author="Dimitrios Zacharopoulos" w:date="2016-10-06T21:04:00Z">
              <w:rPr>
                <w:highlight w:val="green"/>
              </w:rPr>
            </w:rPrChange>
          </w:rPr>
          <w:t>CA</w:t>
        </w:r>
      </w:ins>
      <w:ins w:id="1969" w:author="Dimitrios Zacharopoulos" w:date="2016-10-06T21:04:00Z">
        <w:r w:rsidR="00FE0522" w:rsidRPr="00FE0522">
          <w:rPr>
            <w:highlight w:val="yellow"/>
            <w:rPrChange w:id="1970" w:author="Dimitrios Zacharopoulos" w:date="2016-10-06T21:04:00Z">
              <w:rPr/>
            </w:rPrChange>
          </w:rPr>
          <w:t xml:space="preserve"> Certificates</w:t>
        </w:r>
      </w:ins>
      <w:r>
        <w:t>, and Subscriber Certificates, as they relate to the identification of Certificate Policy.</w:t>
      </w:r>
    </w:p>
    <w:p w14:paraId="4297C2B5" w14:textId="06CFE470" w:rsidR="00235256" w:rsidRDefault="00FF0762">
      <w:pPr>
        <w:pStyle w:val="BodyText"/>
      </w:pPr>
      <w:r>
        <w:t xml:space="preserve">The following Certificate Policy identifiers are reserved for use by </w:t>
      </w:r>
      <w:del w:id="1971" w:author="Dimitrios Zacharopoulos" w:date="2016-08-11T12:25:00Z">
        <w:r w:rsidDel="00864041">
          <w:delText>CAs</w:delText>
        </w:r>
      </w:del>
      <w:ins w:id="1972" w:author="Dimitrios Zacharopoulos" w:date="2016-08-11T12:25:00Z">
        <w:r w:rsidR="00864041" w:rsidRPr="00864041">
          <w:rPr>
            <w:highlight w:val="green"/>
          </w:rPr>
          <w:t>CAs</w:t>
        </w:r>
      </w:ins>
      <w:r>
        <w:t xml:space="preserve"> as an optional means of asserting compliance with these Requirements as follows:</w:t>
      </w:r>
    </w:p>
    <w:p w14:paraId="53157F35" w14:textId="55FA50BF" w:rsidR="00235256" w:rsidRDefault="00FF0762">
      <w:pPr>
        <w:pStyle w:val="BodyText"/>
      </w:pPr>
      <w:r>
        <w:t xml:space="preserve">{joint-iso-itu-t(2) international-organizations(23) </w:t>
      </w:r>
      <w:del w:id="1973" w:author="Dimitrios Zacharopoulos" w:date="2016-08-11T10:04:00Z">
        <w:r w:rsidRPr="004848F5" w:rsidDel="00457E02">
          <w:delText>ca</w:delText>
        </w:r>
      </w:del>
      <w:ins w:id="1974" w:author="Dimitrios Zacharopoulos" w:date="2016-08-11T10:04:00Z">
        <w:r w:rsidR="00457E02" w:rsidRPr="004848F5">
          <w:rPr>
            <w:rPrChange w:id="1975" w:author="Dimitrios Zacharopoulos" w:date="2016-08-11T11:58:00Z">
              <w:rPr>
                <w:highlight w:val="green"/>
              </w:rPr>
            </w:rPrChange>
          </w:rPr>
          <w:t>CA</w:t>
        </w:r>
      </w:ins>
      <w:r>
        <w:t>-browser-forum(140) certificate-policies(1) baseline-requirements(2) domain-validated(1)} (2.23.140.1.2.1), if the Certificate complies with these Requirements but lacks Subject Identity Information that is verified in accordance with Section 3.2.2.1 or Section 3.2.3.</w:t>
      </w:r>
    </w:p>
    <w:p w14:paraId="7ABDEBD8" w14:textId="77777777" w:rsidR="00235256" w:rsidRDefault="00FF0762">
      <w:pPr>
        <w:pStyle w:val="BodyText"/>
      </w:pPr>
      <w:r>
        <w:t>If the Certificate asserts the policy identifier of 2.23.140.1.2.1, then it MUST NOT include organizationName, streetAddress, localityName, stateOrProvinceName, or postalCode in the Subject field.</w:t>
      </w:r>
    </w:p>
    <w:p w14:paraId="630DA445" w14:textId="7EF8A159" w:rsidR="00235256" w:rsidRDefault="00FF0762">
      <w:pPr>
        <w:pStyle w:val="BodyText"/>
      </w:pPr>
      <w:r>
        <w:t xml:space="preserve">{joint-iso-itu-t(2) international-organizations(23) </w:t>
      </w:r>
      <w:del w:id="1976" w:author="Dimitrios Zacharopoulos" w:date="2016-08-11T10:04:00Z">
        <w:r w:rsidRPr="004848F5" w:rsidDel="00457E02">
          <w:delText>ca</w:delText>
        </w:r>
      </w:del>
      <w:ins w:id="1977" w:author="Dimitrios Zacharopoulos" w:date="2016-08-11T10:04:00Z">
        <w:r w:rsidR="00457E02" w:rsidRPr="004848F5">
          <w:rPr>
            <w:rPrChange w:id="1978" w:author="Dimitrios Zacharopoulos" w:date="2016-08-11T11:58:00Z">
              <w:rPr>
                <w:highlight w:val="green"/>
              </w:rPr>
            </w:rPrChange>
          </w:rPr>
          <w:t>CA</w:t>
        </w:r>
      </w:ins>
      <w:r w:rsidRPr="004848F5">
        <w:t>-</w:t>
      </w:r>
      <w:r>
        <w:t>browser-forum(140) certificate-policies(1) baseline-requirements(2) organization-validated(2)} (2.23.140.1.2.2), if the Certificate complies with these Requirements and includes Subject Identity Information that is verified in accordance with Section 3.2.2.1.</w:t>
      </w:r>
    </w:p>
    <w:p w14:paraId="1D63CD00" w14:textId="2352DE1A" w:rsidR="00235256" w:rsidRDefault="00FF0762">
      <w:pPr>
        <w:pStyle w:val="BodyText"/>
      </w:pPr>
      <w:r>
        <w:t xml:space="preserve">{joint-iso-itu-t(2) international-organizations(23) </w:t>
      </w:r>
      <w:del w:id="1979" w:author="Dimitrios Zacharopoulos" w:date="2016-08-11T10:04:00Z">
        <w:r w:rsidRPr="004848F5" w:rsidDel="00457E02">
          <w:delText>ca</w:delText>
        </w:r>
      </w:del>
      <w:ins w:id="1980" w:author="Dimitrios Zacharopoulos" w:date="2016-08-11T10:04:00Z">
        <w:r w:rsidR="00457E02" w:rsidRPr="004848F5">
          <w:rPr>
            <w:rPrChange w:id="1981" w:author="Dimitrios Zacharopoulos" w:date="2016-08-11T11:58:00Z">
              <w:rPr>
                <w:highlight w:val="green"/>
              </w:rPr>
            </w:rPrChange>
          </w:rPr>
          <w:t>CA</w:t>
        </w:r>
      </w:ins>
      <w:r>
        <w:t>-browser-forum(140) certificate-policies(1) baseline-requirements(2) individual-validated(3)} (2.23.140.1.2.3), if the Certificate complies with these Requirements and includes Subject Identity Information that is verified in accordance with Section 3.2.3.</w:t>
      </w:r>
    </w:p>
    <w:p w14:paraId="18BC3BFD" w14:textId="77777777" w:rsidR="00235256" w:rsidRDefault="00FF0762">
      <w:pPr>
        <w:pStyle w:val="BodyText"/>
      </w:pPr>
      <w:r>
        <w:t>If the Certificate asserts the policy identifier of 2.23.140.1.2.2, then it MUST also include organizationName, localityName (to the extent such field is required under Section 7.1.4.2.2), stateOrProvinceName (to the extent such field is required under Section 7.1.4.2.2), and countryName in the Subject field. If the Certificate asserts the policy identifier of 2.23.140.1.2.3, then it MUST also include (i) either organizationName or givenName and surname, (ii) localityName (to the extent such field is required under Section 7.1.4.2.2), (iii) stateOrProvinceName (to the extent required under Section 7.1.4.2.2), and (iv) countryName in the Subject field.</w:t>
      </w:r>
    </w:p>
    <w:p w14:paraId="08561B3A" w14:textId="5A9252B5" w:rsidR="00235256" w:rsidRDefault="00FF0762">
      <w:pPr>
        <w:pStyle w:val="Heading4"/>
      </w:pPr>
      <w:bookmarkStart w:id="1982" w:name="root-ca-certificates"/>
      <w:bookmarkEnd w:id="1982"/>
      <w:r>
        <w:t xml:space="preserve">7.1.6.2. Root </w:t>
      </w:r>
      <w:del w:id="1983" w:author="Dimitrios Zacharopoulos" w:date="2016-08-11T10:04:00Z">
        <w:r w:rsidDel="00457E02">
          <w:delText>CA</w:delText>
        </w:r>
      </w:del>
      <w:del w:id="1984" w:author="Dimitrios Zacharopoulos" w:date="2016-10-06T21:05:00Z">
        <w:r w:rsidDel="00FE0522">
          <w:delText xml:space="preserve"> </w:delText>
        </w:r>
      </w:del>
      <w:r>
        <w:t>Certificates</w:t>
      </w:r>
    </w:p>
    <w:p w14:paraId="6A5F2A07" w14:textId="76BF6AF5" w:rsidR="00235256" w:rsidRDefault="00FF0762">
      <w:pPr>
        <w:pStyle w:val="FirstParagraph"/>
      </w:pPr>
      <w:r>
        <w:t xml:space="preserve">A Root </w:t>
      </w:r>
      <w:del w:id="1985" w:author="Dimitrios Zacharopoulos" w:date="2016-08-11T10:04:00Z">
        <w:r w:rsidRPr="004848F5" w:rsidDel="00457E02">
          <w:rPr>
            <w:highlight w:val="yellow"/>
            <w:rPrChange w:id="1986" w:author="Dimitrios Zacharopoulos" w:date="2016-08-11T11:59:00Z">
              <w:rPr/>
            </w:rPrChange>
          </w:rPr>
          <w:delText>CA</w:delText>
        </w:r>
      </w:del>
      <w:del w:id="1987" w:author="Dimitrios Zacharopoulos" w:date="2016-10-06T21:05:00Z">
        <w:r w:rsidDel="00FE0522">
          <w:delText xml:space="preserve"> </w:delText>
        </w:r>
      </w:del>
      <w:r>
        <w:t>Certificate SHOULD NOT contain the certificatePolicies extension.</w:t>
      </w:r>
    </w:p>
    <w:p w14:paraId="5FDC43F4" w14:textId="530191DD" w:rsidR="00235256" w:rsidRDefault="00FF0762">
      <w:pPr>
        <w:pStyle w:val="Heading4"/>
      </w:pPr>
      <w:bookmarkStart w:id="1988" w:name="subordinate-ca-certificates"/>
      <w:bookmarkEnd w:id="1988"/>
      <w:r>
        <w:lastRenderedPageBreak/>
        <w:t xml:space="preserve">7.1.6.3 </w:t>
      </w:r>
      <w:r w:rsidRPr="00FE0522">
        <w:rPr>
          <w:highlight w:val="yellow"/>
          <w:rPrChange w:id="1989" w:author="Dimitrios Zacharopoulos" w:date="2016-10-06T21:05:00Z">
            <w:rPr/>
          </w:rPrChange>
        </w:rPr>
        <w:t xml:space="preserve">Subordinate </w:t>
      </w:r>
      <w:del w:id="1990" w:author="Dimitrios Zacharopoulos" w:date="2016-08-11T10:04:00Z">
        <w:r w:rsidRPr="00FE0522" w:rsidDel="00457E02">
          <w:rPr>
            <w:highlight w:val="yellow"/>
            <w:rPrChange w:id="1991" w:author="Dimitrios Zacharopoulos" w:date="2016-10-06T21:05:00Z">
              <w:rPr/>
            </w:rPrChange>
          </w:rPr>
          <w:delText>CA</w:delText>
        </w:r>
      </w:del>
      <w:ins w:id="1992" w:author="Dimitrios Zacharopoulos" w:date="2016-08-11T10:04:00Z">
        <w:r w:rsidR="00457E02" w:rsidRPr="00FE0522">
          <w:rPr>
            <w:highlight w:val="yellow"/>
            <w:rPrChange w:id="1993" w:author="Dimitrios Zacharopoulos" w:date="2016-10-06T21:05:00Z">
              <w:rPr>
                <w:highlight w:val="green"/>
              </w:rPr>
            </w:rPrChange>
          </w:rPr>
          <w:t>CA</w:t>
        </w:r>
      </w:ins>
      <w:r w:rsidRPr="00FE0522">
        <w:rPr>
          <w:highlight w:val="yellow"/>
          <w:rPrChange w:id="1994" w:author="Dimitrios Zacharopoulos" w:date="2016-10-06T21:05:00Z">
            <w:rPr/>
          </w:rPrChange>
        </w:rPr>
        <w:t xml:space="preserve"> Certificates</w:t>
      </w:r>
    </w:p>
    <w:p w14:paraId="2027D9AF" w14:textId="3627943A" w:rsidR="00235256" w:rsidRDefault="00FF0762">
      <w:pPr>
        <w:pStyle w:val="FirstParagraph"/>
      </w:pPr>
      <w:r>
        <w:t xml:space="preserve">A </w:t>
      </w:r>
      <w:ins w:id="1995" w:author="Dimitrios Zacharopoulos" w:date="2016-10-06T21:05:00Z">
        <w:r w:rsidR="00FE0522" w:rsidRPr="00FE0522">
          <w:t>Subordinate CA Certificate</w:t>
        </w:r>
        <w:r w:rsidR="00FE0522">
          <w:t xml:space="preserve"> </w:t>
        </w:r>
      </w:ins>
      <w:commentRangeStart w:id="1996"/>
      <w:del w:id="1997" w:author="Dimitrios Zacharopoulos" w:date="2016-10-06T21:05:00Z">
        <w:r w:rsidRPr="00CC5845" w:rsidDel="00FE0522">
          <w:rPr>
            <w:highlight w:val="yellow"/>
            <w:rPrChange w:id="1998" w:author="Dimitrios Zacharopoulos" w:date="2016-09-05T10:26:00Z">
              <w:rPr/>
            </w:rPrChange>
          </w:rPr>
          <w:delText xml:space="preserve">Certificate </w:delText>
        </w:r>
        <w:commentRangeEnd w:id="1996"/>
        <w:r w:rsidR="00CC5845" w:rsidRPr="00CC5845" w:rsidDel="00FE0522">
          <w:rPr>
            <w:rStyle w:val="CommentReference"/>
            <w:highlight w:val="yellow"/>
            <w:rPrChange w:id="1999" w:author="Dimitrios Zacharopoulos" w:date="2016-09-05T10:26:00Z">
              <w:rPr>
                <w:rStyle w:val="CommentReference"/>
              </w:rPr>
            </w:rPrChange>
          </w:rPr>
          <w:commentReference w:id="1996"/>
        </w:r>
      </w:del>
      <w:r>
        <w:t xml:space="preserve">issued after the Effective Date </w:t>
      </w:r>
      <w:commentRangeStart w:id="2000"/>
      <w:r>
        <w:t>to a</w:t>
      </w:r>
      <w:ins w:id="2001" w:author="Dimitrios Zacharopoulos" w:date="2016-10-06T21:06:00Z">
        <w:r w:rsidR="00FE0522">
          <w:t xml:space="preserve">n </w:t>
        </w:r>
        <w:r w:rsidR="00FE0522" w:rsidRPr="00FE0522">
          <w:rPr>
            <w:highlight w:val="green"/>
            <w:rPrChange w:id="2002" w:author="Dimitrios Zacharopoulos" w:date="2016-10-06T21:06:00Z">
              <w:rPr/>
            </w:rPrChange>
          </w:rPr>
          <w:t>Externally Operated</w:t>
        </w:r>
      </w:ins>
      <w:r w:rsidRPr="00FE0522">
        <w:rPr>
          <w:highlight w:val="green"/>
          <w:rPrChange w:id="2003" w:author="Dimitrios Zacharopoulos" w:date="2016-10-06T21:06:00Z">
            <w:rPr/>
          </w:rPrChange>
        </w:rPr>
        <w:t xml:space="preserve"> Subordinate </w:t>
      </w:r>
      <w:del w:id="2004" w:author="Dimitrios Zacharopoulos" w:date="2016-08-11T10:04:00Z">
        <w:r w:rsidRPr="00FE0522" w:rsidDel="00457E02">
          <w:rPr>
            <w:highlight w:val="green"/>
            <w:rPrChange w:id="2005" w:author="Dimitrios Zacharopoulos" w:date="2016-10-06T21:06:00Z">
              <w:rPr/>
            </w:rPrChange>
          </w:rPr>
          <w:delText>CA</w:delText>
        </w:r>
      </w:del>
      <w:ins w:id="2006" w:author="Dimitrios Zacharopoulos" w:date="2016-08-11T10:04:00Z">
        <w:r w:rsidR="00457E02" w:rsidRPr="00FE0522">
          <w:rPr>
            <w:highlight w:val="green"/>
          </w:rPr>
          <w:t>CA</w:t>
        </w:r>
      </w:ins>
      <w:del w:id="2007" w:author="Dimitrios Zacharopoulos" w:date="2016-10-06T21:06:00Z">
        <w:r w:rsidDel="00FE0522">
          <w:delText xml:space="preserve"> that is not an Affiliate of the Issuing </w:delText>
        </w:r>
      </w:del>
      <w:del w:id="2008" w:author="Dimitrios Zacharopoulos" w:date="2016-08-11T10:04:00Z">
        <w:r w:rsidDel="00457E02">
          <w:delText>CA</w:delText>
        </w:r>
      </w:del>
      <w:commentRangeEnd w:id="2000"/>
      <w:ins w:id="2009" w:author="Dimitrios Zacharopoulos" w:date="2016-09-05T10:37:00Z">
        <w:r w:rsidR="00DD7862">
          <w:rPr>
            <w:rStyle w:val="CommentReference"/>
          </w:rPr>
          <w:commentReference w:id="2000"/>
        </w:r>
      </w:ins>
      <w:r>
        <w:t>:</w:t>
      </w:r>
    </w:p>
    <w:p w14:paraId="33D6D396" w14:textId="4F408437" w:rsidR="00235256" w:rsidRDefault="00FF0762" w:rsidP="007B3509">
      <w:pPr>
        <w:pStyle w:val="Compact"/>
        <w:numPr>
          <w:ilvl w:val="0"/>
          <w:numId w:val="46"/>
        </w:numPr>
      </w:pPr>
      <w:r>
        <w:t xml:space="preserve">MUST include one or more explicit policy identifiers that indicates the </w:t>
      </w:r>
      <w:ins w:id="2010" w:author="Dimitrios Zacharopoulos" w:date="2016-10-06T21:06:00Z">
        <w:r w:rsidR="00FE0522" w:rsidRPr="00FE0522">
          <w:rPr>
            <w:highlight w:val="green"/>
            <w:rPrChange w:id="2011" w:author="Dimitrios Zacharopoulos" w:date="2016-10-06T21:06:00Z">
              <w:rPr/>
            </w:rPrChange>
          </w:rPr>
          <w:t xml:space="preserve">Externally Operated </w:t>
        </w:r>
      </w:ins>
      <w:r w:rsidRPr="00FE0522">
        <w:rPr>
          <w:highlight w:val="green"/>
          <w:rPrChange w:id="2012" w:author="Dimitrios Zacharopoulos" w:date="2016-10-06T21:06:00Z">
            <w:rPr/>
          </w:rPrChange>
        </w:rPr>
        <w:t xml:space="preserve">Subordinate </w:t>
      </w:r>
      <w:del w:id="2013" w:author="Dimitrios Zacharopoulos" w:date="2016-08-11T10:04:00Z">
        <w:r w:rsidRPr="00FE0522" w:rsidDel="00457E02">
          <w:rPr>
            <w:highlight w:val="green"/>
            <w:rPrChange w:id="2014" w:author="Dimitrios Zacharopoulos" w:date="2016-10-06T21:06:00Z">
              <w:rPr/>
            </w:rPrChange>
          </w:rPr>
          <w:delText>CA</w:delText>
        </w:r>
      </w:del>
      <w:ins w:id="2015" w:author="Dimitrios Zacharopoulos" w:date="2016-08-11T10:04:00Z">
        <w:r w:rsidR="00457E02" w:rsidRPr="00FE0522">
          <w:rPr>
            <w:highlight w:val="green"/>
          </w:rPr>
          <w:t>C</w:t>
        </w:r>
        <w:r w:rsidR="00457E02" w:rsidRPr="00457E02">
          <w:rPr>
            <w:highlight w:val="green"/>
          </w:rPr>
          <w:t>A</w:t>
        </w:r>
      </w:ins>
      <w:r>
        <w:t xml:space="preserve">'s adherence to and compliance with these Requirements (i.e. either the </w:t>
      </w:r>
      <w:del w:id="2016" w:author="Dimitrios Zacharopoulos" w:date="2016-08-11T10:04:00Z">
        <w:r w:rsidRPr="004848F5" w:rsidDel="00457E02">
          <w:delText>CA</w:delText>
        </w:r>
      </w:del>
      <w:ins w:id="2017" w:author="Dimitrios Zacharopoulos" w:date="2016-08-11T10:04:00Z">
        <w:r w:rsidR="00457E02" w:rsidRPr="004848F5">
          <w:rPr>
            <w:rPrChange w:id="2018" w:author="Dimitrios Zacharopoulos" w:date="2016-08-11T12:01:00Z">
              <w:rPr>
                <w:highlight w:val="green"/>
              </w:rPr>
            </w:rPrChange>
          </w:rPr>
          <w:t>CA</w:t>
        </w:r>
      </w:ins>
      <w:r>
        <w:t xml:space="preserve">/Browser Forum reserved identifiers or identifiers defined by the </w:t>
      </w:r>
      <w:del w:id="2019" w:author="Dimitrios Zacharopoulos" w:date="2016-08-11T10:04:00Z">
        <w:r w:rsidDel="00457E02">
          <w:delText>CA</w:delText>
        </w:r>
      </w:del>
      <w:ins w:id="2020" w:author="Dimitrios Zacharopoulos" w:date="2016-08-11T10:04:00Z">
        <w:r w:rsidR="00457E02" w:rsidRPr="00457E02">
          <w:rPr>
            <w:highlight w:val="green"/>
          </w:rPr>
          <w:t>CA</w:t>
        </w:r>
      </w:ins>
      <w:r>
        <w:t xml:space="preserve"> in its Certificate Policy and/or Certification Practice Statement) and</w:t>
      </w:r>
    </w:p>
    <w:p w14:paraId="537FE022" w14:textId="77777777" w:rsidR="00235256" w:rsidRDefault="00FF0762" w:rsidP="007B3509">
      <w:pPr>
        <w:pStyle w:val="Compact"/>
        <w:numPr>
          <w:ilvl w:val="0"/>
          <w:numId w:val="46"/>
        </w:numPr>
      </w:pPr>
      <w:r>
        <w:t>MUST NOT contain the "anyPolicy" identifier (2.5.29.32.0).</w:t>
      </w:r>
    </w:p>
    <w:p w14:paraId="6BC64C7E" w14:textId="7E6F49EB" w:rsidR="00235256" w:rsidRDefault="00FF0762">
      <w:pPr>
        <w:pStyle w:val="FirstParagraph"/>
      </w:pPr>
      <w:r>
        <w:t xml:space="preserve">A </w:t>
      </w:r>
      <w:ins w:id="2021" w:author="Dimitrios Zacharopoulos" w:date="2016-10-06T21:07:00Z">
        <w:r w:rsidR="00FE0522" w:rsidRPr="00FE0522">
          <w:t>Subordinate CA Certificate</w:t>
        </w:r>
        <w:r w:rsidR="00FE0522">
          <w:t xml:space="preserve"> </w:t>
        </w:r>
      </w:ins>
      <w:del w:id="2022" w:author="Dimitrios Zacharopoulos" w:date="2016-10-06T21:07:00Z">
        <w:r w:rsidRPr="00E249C1" w:rsidDel="00FE0522">
          <w:rPr>
            <w:highlight w:val="yellow"/>
            <w:rPrChange w:id="2023" w:author="Dimitrios Zacharopoulos" w:date="2016-09-05T10:31:00Z">
              <w:rPr/>
            </w:rPrChange>
          </w:rPr>
          <w:delText>Certificate</w:delText>
        </w:r>
        <w:r w:rsidDel="00FE0522">
          <w:delText xml:space="preserve"> </w:delText>
        </w:r>
      </w:del>
      <w:r>
        <w:t xml:space="preserve">issued after the Effective Date </w:t>
      </w:r>
      <w:ins w:id="2024" w:author="Dimitrios Zacharopoulos" w:date="2016-10-06T21:11:00Z">
        <w:r w:rsidR="00FE0522">
          <w:t>to</w:t>
        </w:r>
      </w:ins>
      <w:ins w:id="2025" w:author="Dimitrios Zacharopoulos" w:date="2016-10-06T21:07:00Z">
        <w:r w:rsidR="00FE0522">
          <w:t xml:space="preserve"> be </w:t>
        </w:r>
      </w:ins>
      <w:ins w:id="2026" w:author="Dimitrios Zacharopoulos" w:date="2016-10-06T21:11:00Z">
        <w:r w:rsidR="00FE0522">
          <w:t>operated</w:t>
        </w:r>
      </w:ins>
      <w:ins w:id="2027" w:author="Dimitrios Zacharopoulos" w:date="2016-10-06T21:07:00Z">
        <w:r w:rsidR="00FE0522">
          <w:t xml:space="preserve"> by the </w:t>
        </w:r>
        <w:del w:id="2028" w:author="Dimitris Zacharopoulos" w:date="2016-10-19T02:17:00Z">
          <w:r w:rsidR="00FE0522" w:rsidDel="000C77BB">
            <w:delText>i</w:delText>
          </w:r>
          <w:r w:rsidR="00FE0522" w:rsidRPr="00FE0522" w:rsidDel="000C77BB">
            <w:delText>ssuing</w:delText>
          </w:r>
        </w:del>
      </w:ins>
      <w:ins w:id="2029" w:author="Dimitris Zacharopoulos" w:date="2016-10-19T02:17:00Z">
        <w:r w:rsidR="000C77BB">
          <w:t>Root</w:t>
        </w:r>
      </w:ins>
      <w:ins w:id="2030" w:author="Dimitrios Zacharopoulos" w:date="2016-10-06T21:07:00Z">
        <w:r w:rsidR="00FE0522" w:rsidRPr="00FE0522">
          <w:t xml:space="preserve"> CA</w:t>
        </w:r>
      </w:ins>
      <w:ins w:id="2031" w:author="Dimitris Zacharopoulos" w:date="2016-10-19T02:17:00Z">
        <w:r w:rsidR="000C77BB">
          <w:t xml:space="preserve"> or an Affiliate</w:t>
        </w:r>
      </w:ins>
      <w:del w:id="2032" w:author="Dimitrios Zacharopoulos" w:date="2016-10-06T21:07:00Z">
        <w:r w:rsidDel="00FE0522">
          <w:delText xml:space="preserve">to a Subordinate </w:delText>
        </w:r>
      </w:del>
      <w:del w:id="2033" w:author="Dimitrios Zacharopoulos" w:date="2016-08-11T10:04:00Z">
        <w:r w:rsidDel="00457E02">
          <w:delText>CA</w:delText>
        </w:r>
      </w:del>
      <w:del w:id="2034" w:author="Dimitrios Zacharopoulos" w:date="2016-10-06T21:07:00Z">
        <w:r w:rsidDel="00FE0522">
          <w:delText xml:space="preserve"> that is an affiliate of the Issuing </w:delText>
        </w:r>
      </w:del>
      <w:del w:id="2035" w:author="Dimitrios Zacharopoulos" w:date="2016-08-11T10:04:00Z">
        <w:r w:rsidDel="00457E02">
          <w:delText>CA</w:delText>
        </w:r>
      </w:del>
      <w:r>
        <w:t>:</w:t>
      </w:r>
    </w:p>
    <w:p w14:paraId="31717D4D" w14:textId="3E78CEB7" w:rsidR="00235256" w:rsidRDefault="00FF0762" w:rsidP="007B3509">
      <w:pPr>
        <w:pStyle w:val="Compact"/>
        <w:numPr>
          <w:ilvl w:val="0"/>
          <w:numId w:val="47"/>
        </w:numPr>
      </w:pPr>
      <w:r>
        <w:t xml:space="preserve">MAY include the </w:t>
      </w:r>
      <w:del w:id="2036" w:author="Dimitrios Zacharopoulos" w:date="2016-08-11T10:04:00Z">
        <w:r w:rsidRPr="00DD7862" w:rsidDel="00457E02">
          <w:delText>CA</w:delText>
        </w:r>
      </w:del>
      <w:ins w:id="2037" w:author="Dimitrios Zacharopoulos" w:date="2016-08-11T10:04:00Z">
        <w:r w:rsidR="00457E02" w:rsidRPr="00DD7862">
          <w:rPr>
            <w:rPrChange w:id="2038" w:author="Dimitrios Zacharopoulos" w:date="2016-09-05T10:39:00Z">
              <w:rPr>
                <w:highlight w:val="green"/>
              </w:rPr>
            </w:rPrChange>
          </w:rPr>
          <w:t>CA</w:t>
        </w:r>
      </w:ins>
      <w:r>
        <w:t xml:space="preserve">/Browser Forum reserved identifiers or an identifier defined by the </w:t>
      </w:r>
      <w:del w:id="2039" w:author="Dimitrios Zacharopoulos" w:date="2016-08-11T10:04:00Z">
        <w:r w:rsidDel="00457E02">
          <w:delText>CA</w:delText>
        </w:r>
      </w:del>
      <w:ins w:id="2040" w:author="Dimitrios Zacharopoulos" w:date="2016-08-11T10:04:00Z">
        <w:r w:rsidR="00457E02" w:rsidRPr="00457E02">
          <w:rPr>
            <w:highlight w:val="green"/>
          </w:rPr>
          <w:t>CA</w:t>
        </w:r>
      </w:ins>
      <w:r>
        <w:t xml:space="preserve"> in its Certificate Policy and/or Certification Practice Statement to indicate the </w:t>
      </w:r>
      <w:del w:id="2041" w:author="Dimitrios Zacharopoulos" w:date="2016-10-06T21:09:00Z">
        <w:r w:rsidRPr="00FE0522" w:rsidDel="00FE0522">
          <w:rPr>
            <w:highlight w:val="green"/>
            <w:rPrChange w:id="2042" w:author="Dimitrios Zacharopoulos" w:date="2016-10-06T21:09:00Z">
              <w:rPr/>
            </w:rPrChange>
          </w:rPr>
          <w:delText xml:space="preserve">Subordinate </w:delText>
        </w:r>
      </w:del>
      <w:del w:id="2043" w:author="Dimitrios Zacharopoulos" w:date="2016-08-11T10:04:00Z">
        <w:r w:rsidRPr="00FE0522" w:rsidDel="00457E02">
          <w:rPr>
            <w:highlight w:val="green"/>
            <w:rPrChange w:id="2044" w:author="Dimitrios Zacharopoulos" w:date="2016-10-06T21:09:00Z">
              <w:rPr/>
            </w:rPrChange>
          </w:rPr>
          <w:delText>CA</w:delText>
        </w:r>
      </w:del>
      <w:ins w:id="2045" w:author="Dimitrios Zacharopoulos" w:date="2016-08-11T10:04:00Z">
        <w:r w:rsidR="00457E02" w:rsidRPr="00FE0522">
          <w:rPr>
            <w:highlight w:val="green"/>
          </w:rPr>
          <w:t>CA</w:t>
        </w:r>
      </w:ins>
      <w:r w:rsidRPr="00FE0522">
        <w:rPr>
          <w:highlight w:val="green"/>
          <w:rPrChange w:id="2046" w:author="Dimitrios Zacharopoulos" w:date="2016-10-06T21:09:00Z">
            <w:rPr/>
          </w:rPrChange>
        </w:rPr>
        <w:t>'s</w:t>
      </w:r>
      <w:r>
        <w:t xml:space="preserve"> compliance with these Requirements and</w:t>
      </w:r>
    </w:p>
    <w:p w14:paraId="69E0D2CE" w14:textId="77777777" w:rsidR="00235256" w:rsidRDefault="00FF0762" w:rsidP="007B3509">
      <w:pPr>
        <w:pStyle w:val="Compact"/>
        <w:numPr>
          <w:ilvl w:val="0"/>
          <w:numId w:val="47"/>
        </w:numPr>
      </w:pPr>
      <w:r>
        <w:t>MAY contain the "anyPolicy" identifier (2.5.29.32.0) in place of an explicit policy identifier.</w:t>
      </w:r>
    </w:p>
    <w:p w14:paraId="71040EE3" w14:textId="6E59B1F1" w:rsidR="00235256" w:rsidRDefault="00FF0762">
      <w:pPr>
        <w:pStyle w:val="FirstParagraph"/>
      </w:pPr>
      <w:del w:id="2047" w:author="Dimitrios Zacharopoulos" w:date="2016-10-06T21:10:00Z">
        <w:r w:rsidDel="00FE0522">
          <w:delText>A Subordinate</w:delText>
        </w:r>
      </w:del>
      <w:ins w:id="2048" w:author="Dimitrios Zacharopoulos" w:date="2016-10-06T21:10:00Z">
        <w:r w:rsidR="00FE0522">
          <w:t>All</w:t>
        </w:r>
      </w:ins>
      <w:r>
        <w:t xml:space="preserve"> </w:t>
      </w:r>
      <w:del w:id="2049" w:author="Dimitrios Zacharopoulos" w:date="2016-08-11T10:04:00Z">
        <w:r w:rsidDel="00457E02">
          <w:delText>CA</w:delText>
        </w:r>
      </w:del>
      <w:ins w:id="2050" w:author="Dimitrios Zacharopoulos" w:date="2016-08-11T10:04:00Z">
        <w:r w:rsidR="00457E02" w:rsidRPr="00457E02">
          <w:rPr>
            <w:highlight w:val="green"/>
          </w:rPr>
          <w:t>CA</w:t>
        </w:r>
      </w:ins>
      <w:ins w:id="2051" w:author="Dimitrios Zacharopoulos" w:date="2016-10-06T21:10:00Z">
        <w:r w:rsidR="00FE0522">
          <w:t>s</w:t>
        </w:r>
      </w:ins>
      <w:r>
        <w:t xml:space="preserve"> SHALL represent, in </w:t>
      </w:r>
      <w:del w:id="2052" w:author="Dimitrios Zacharopoulos" w:date="2016-10-06T21:11:00Z">
        <w:r w:rsidDel="00FE0522">
          <w:delText xml:space="preserve">its </w:delText>
        </w:r>
      </w:del>
      <w:ins w:id="2053" w:author="Dimitrios Zacharopoulos" w:date="2016-10-06T21:11:00Z">
        <w:r w:rsidR="00FE0522">
          <w:t xml:space="preserve">their </w:t>
        </w:r>
      </w:ins>
      <w:r>
        <w:t>Certificate Policy and/or Certification Practice Statement, that all Certificates containing a policy identifier indicating compliance with these Requirements are issued and managed in accordance with these Requirements.</w:t>
      </w:r>
    </w:p>
    <w:p w14:paraId="43BC0371" w14:textId="77777777" w:rsidR="00235256" w:rsidRDefault="00FF0762">
      <w:pPr>
        <w:pStyle w:val="Heading4"/>
      </w:pPr>
      <w:bookmarkStart w:id="2054" w:name="subscriber-certificates"/>
      <w:bookmarkEnd w:id="2054"/>
      <w:r>
        <w:t>7.1.6.4 Subscriber Certificates</w:t>
      </w:r>
    </w:p>
    <w:p w14:paraId="1EDCCBF6" w14:textId="39E28DDE" w:rsidR="00235256" w:rsidRDefault="00FF0762">
      <w:pPr>
        <w:pStyle w:val="FirstParagraph"/>
      </w:pPr>
      <w:r>
        <w:t xml:space="preserve">A Certificate issued to a Subscriber MUST contain one or more policy identifier(s), defined by the </w:t>
      </w:r>
      <w:ins w:id="2055" w:author="Dimitrios Zacharopoulos" w:date="2016-10-06T21:13:00Z">
        <w:r w:rsidR="007E600E">
          <w:t>i</w:t>
        </w:r>
      </w:ins>
      <w:del w:id="2056" w:author="Dimitrios Zacharopoulos" w:date="2016-10-06T21:13:00Z">
        <w:r w:rsidDel="007E600E">
          <w:delText>I</w:delText>
        </w:r>
      </w:del>
      <w:r>
        <w:t xml:space="preserve">ssuing </w:t>
      </w:r>
      <w:del w:id="2057" w:author="Dimitrios Zacharopoulos" w:date="2016-08-11T10:04:00Z">
        <w:r w:rsidDel="00457E02">
          <w:delText>CA</w:delText>
        </w:r>
      </w:del>
      <w:ins w:id="2058" w:author="Dimitrios Zacharopoulos" w:date="2016-08-11T10:04:00Z">
        <w:r w:rsidR="00457E02" w:rsidRPr="00457E02">
          <w:rPr>
            <w:highlight w:val="green"/>
          </w:rPr>
          <w:t>CA</w:t>
        </w:r>
      </w:ins>
      <w:r>
        <w:t xml:space="preserve">, in the Certificate's certificatePolicies extension that indicates adherence to and compliance with these Requirements. </w:t>
      </w:r>
      <w:del w:id="2059" w:author="Dimitrios Zacharopoulos" w:date="2016-08-11T12:25:00Z">
        <w:r w:rsidDel="00864041">
          <w:delText>CAs</w:delText>
        </w:r>
      </w:del>
      <w:ins w:id="2060" w:author="Dimitrios Zacharopoulos" w:date="2016-08-11T12:25:00Z">
        <w:r w:rsidR="00864041" w:rsidRPr="00864041">
          <w:rPr>
            <w:highlight w:val="green"/>
          </w:rPr>
          <w:t>CAs</w:t>
        </w:r>
      </w:ins>
      <w:r>
        <w:t xml:space="preserve"> complying with these Requirements MAY also assert one of the reserved policy OIDs in such Certificates.</w:t>
      </w:r>
    </w:p>
    <w:p w14:paraId="178961E7" w14:textId="197103FA" w:rsidR="00235256" w:rsidRDefault="00FF0762">
      <w:pPr>
        <w:pStyle w:val="BodyText"/>
      </w:pPr>
      <w:r>
        <w:t xml:space="preserve">The issuing </w:t>
      </w:r>
      <w:del w:id="2061" w:author="Dimitrios Zacharopoulos" w:date="2016-08-11T10:04:00Z">
        <w:r w:rsidDel="00457E02">
          <w:delText>CA</w:delText>
        </w:r>
      </w:del>
      <w:ins w:id="2062" w:author="Dimitrios Zacharopoulos" w:date="2016-08-11T10:04:00Z">
        <w:r w:rsidR="00457E02" w:rsidRPr="00457E02">
          <w:rPr>
            <w:highlight w:val="green"/>
          </w:rPr>
          <w:t>CA</w:t>
        </w:r>
      </w:ins>
      <w:r>
        <w:t xml:space="preserve"> SHALL document in its Certificate Policy or Certification Practice Statement that the Certificates it issues containing the specified policy identifier(s) are managed in accordance with these Requirements.</w:t>
      </w:r>
    </w:p>
    <w:p w14:paraId="0C7DA3FA" w14:textId="77777777" w:rsidR="00235256" w:rsidRDefault="00FF0762">
      <w:pPr>
        <w:pStyle w:val="Heading3"/>
      </w:pPr>
      <w:bookmarkStart w:id="2063" w:name="usage-of-policy-constraints-extension"/>
      <w:bookmarkEnd w:id="2063"/>
      <w:r>
        <w:lastRenderedPageBreak/>
        <w:t>7.1.7 Usage of Policy Constraints extension</w:t>
      </w:r>
    </w:p>
    <w:p w14:paraId="4B08651E" w14:textId="77777777" w:rsidR="00235256" w:rsidRDefault="00FF0762">
      <w:pPr>
        <w:pStyle w:val="Heading3"/>
      </w:pPr>
      <w:bookmarkStart w:id="2064" w:name="policy-qualifiers-syntax-and-semantics"/>
      <w:bookmarkEnd w:id="2064"/>
      <w:r>
        <w:t>7.1.8 Policy qualifiers syntax and semantics</w:t>
      </w:r>
    </w:p>
    <w:p w14:paraId="1C1C0BB0" w14:textId="77777777" w:rsidR="00235256" w:rsidRDefault="00FF0762">
      <w:pPr>
        <w:pStyle w:val="Heading3"/>
      </w:pPr>
      <w:bookmarkStart w:id="2065" w:name="processing-semantics-for-the-critical-ce"/>
      <w:bookmarkEnd w:id="2065"/>
      <w:r>
        <w:t>7.1.9 Processing semantics for the critical Certificate Policies extension</w:t>
      </w:r>
    </w:p>
    <w:p w14:paraId="7AF925F7" w14:textId="77777777" w:rsidR="00235256" w:rsidRDefault="00FF0762">
      <w:pPr>
        <w:pStyle w:val="Heading2"/>
      </w:pPr>
      <w:bookmarkStart w:id="2066" w:name="crl-profile"/>
      <w:bookmarkEnd w:id="2066"/>
      <w:r>
        <w:t>7.2 CRL profile</w:t>
      </w:r>
    </w:p>
    <w:p w14:paraId="43327C6D" w14:textId="77777777" w:rsidR="00235256" w:rsidRDefault="00FF0762">
      <w:pPr>
        <w:pStyle w:val="Heading3"/>
      </w:pPr>
      <w:bookmarkStart w:id="2067" w:name="version-numbers-1"/>
      <w:bookmarkEnd w:id="2067"/>
      <w:r>
        <w:t>7.2.1 Version number(s)</w:t>
      </w:r>
    </w:p>
    <w:p w14:paraId="02DC39A4" w14:textId="77777777" w:rsidR="00235256" w:rsidRDefault="00FF0762">
      <w:pPr>
        <w:pStyle w:val="Heading3"/>
      </w:pPr>
      <w:bookmarkStart w:id="2068" w:name="crl-and-crl-entry-extensions"/>
      <w:bookmarkEnd w:id="2068"/>
      <w:r>
        <w:t>7.2.2 CRL and CRL entry extensions</w:t>
      </w:r>
    </w:p>
    <w:p w14:paraId="559C0C76" w14:textId="77777777" w:rsidR="00235256" w:rsidRDefault="00FF0762">
      <w:pPr>
        <w:pStyle w:val="Heading2"/>
      </w:pPr>
      <w:bookmarkStart w:id="2069" w:name="ocsp-profile"/>
      <w:bookmarkEnd w:id="2069"/>
      <w:r>
        <w:t>7.3 OCSP profile</w:t>
      </w:r>
    </w:p>
    <w:p w14:paraId="5E96FA70" w14:textId="77777777" w:rsidR="00235256" w:rsidRDefault="00FF0762">
      <w:pPr>
        <w:pStyle w:val="Heading3"/>
      </w:pPr>
      <w:bookmarkStart w:id="2070" w:name="version-numbers-2"/>
      <w:bookmarkEnd w:id="2070"/>
      <w:r>
        <w:t>7.3.1 Version number(s)</w:t>
      </w:r>
    </w:p>
    <w:p w14:paraId="611276EC" w14:textId="77777777" w:rsidR="00235256" w:rsidRDefault="00FF0762">
      <w:pPr>
        <w:pStyle w:val="Heading3"/>
      </w:pPr>
      <w:bookmarkStart w:id="2071" w:name="ocsp-extensions"/>
      <w:bookmarkEnd w:id="2071"/>
      <w:r>
        <w:t>7.3.2 OCSP extensions</w:t>
      </w:r>
    </w:p>
    <w:p w14:paraId="1C692C94" w14:textId="77777777" w:rsidR="00235256" w:rsidRDefault="00FF0762">
      <w:pPr>
        <w:pStyle w:val="Heading1"/>
      </w:pPr>
      <w:bookmarkStart w:id="2072" w:name="compliance-audit-and-other-assessments"/>
      <w:bookmarkEnd w:id="2072"/>
      <w:r>
        <w:t>8. COMPLIANCE AUDIT AND OTHER ASSESSMENTS</w:t>
      </w:r>
    </w:p>
    <w:p w14:paraId="09DFF260" w14:textId="1FB25C59" w:rsidR="00235256" w:rsidRDefault="00FF0762">
      <w:pPr>
        <w:pStyle w:val="FirstParagraph"/>
      </w:pPr>
      <w:r>
        <w:t xml:space="preserve">The </w:t>
      </w:r>
      <w:del w:id="2073" w:author="Dimitrios Zacharopoulos" w:date="2016-08-11T10:04:00Z">
        <w:r w:rsidDel="00457E02">
          <w:delText>CA</w:delText>
        </w:r>
      </w:del>
      <w:ins w:id="2074" w:author="Dimitrios Zacharopoulos" w:date="2016-08-11T10:04:00Z">
        <w:r w:rsidR="00457E02" w:rsidRPr="00457E02">
          <w:rPr>
            <w:highlight w:val="green"/>
          </w:rPr>
          <w:t>CA</w:t>
        </w:r>
      </w:ins>
      <w:r>
        <w:t xml:space="preserve"> SHALL at all times:</w:t>
      </w:r>
    </w:p>
    <w:p w14:paraId="6F6200B9" w14:textId="77777777" w:rsidR="00235256" w:rsidRDefault="00FF0762" w:rsidP="007B3509">
      <w:pPr>
        <w:pStyle w:val="Compact"/>
        <w:numPr>
          <w:ilvl w:val="0"/>
          <w:numId w:val="48"/>
        </w:numPr>
      </w:pPr>
      <w:r>
        <w:t>Issue Certificates and operate its PKI in accordance with all law applicable to its business and the Certificates it issues in every jurisdiction in which it operates;</w:t>
      </w:r>
    </w:p>
    <w:p w14:paraId="1DC2ADB9" w14:textId="77777777" w:rsidR="00235256" w:rsidRDefault="00FF0762" w:rsidP="007B3509">
      <w:pPr>
        <w:pStyle w:val="Compact"/>
        <w:numPr>
          <w:ilvl w:val="0"/>
          <w:numId w:val="48"/>
        </w:numPr>
      </w:pPr>
      <w:r>
        <w:t>Comply with these Requirements;</w:t>
      </w:r>
    </w:p>
    <w:p w14:paraId="508F5711" w14:textId="77777777" w:rsidR="00235256" w:rsidRDefault="00FF0762" w:rsidP="007B3509">
      <w:pPr>
        <w:pStyle w:val="Compact"/>
        <w:numPr>
          <w:ilvl w:val="0"/>
          <w:numId w:val="48"/>
        </w:numPr>
      </w:pPr>
      <w:r>
        <w:t>Comply with the audit requirements set forth in this section; and</w:t>
      </w:r>
    </w:p>
    <w:p w14:paraId="260BFE3F" w14:textId="188D8399" w:rsidR="00235256" w:rsidRDefault="00FF0762" w:rsidP="007B3509">
      <w:pPr>
        <w:pStyle w:val="Compact"/>
        <w:numPr>
          <w:ilvl w:val="0"/>
          <w:numId w:val="48"/>
        </w:numPr>
      </w:pPr>
      <w:r>
        <w:t xml:space="preserve">Be licensed as a </w:t>
      </w:r>
      <w:del w:id="2075" w:author="Dimitrios Zacharopoulos" w:date="2016-08-11T10:04:00Z">
        <w:r w:rsidDel="00457E02">
          <w:delText>CA</w:delText>
        </w:r>
      </w:del>
      <w:ins w:id="2076" w:author="Dimitrios Zacharopoulos" w:date="2016-08-11T10:04:00Z">
        <w:r w:rsidR="00457E02" w:rsidRPr="00457E02">
          <w:rPr>
            <w:highlight w:val="green"/>
          </w:rPr>
          <w:t>CA</w:t>
        </w:r>
      </w:ins>
      <w:r>
        <w:t xml:space="preserve"> in each jurisdiction where it operates, if licensing is required by the law of such jurisdiction for the issuance of Certificates.</w:t>
      </w:r>
    </w:p>
    <w:p w14:paraId="35256CE9" w14:textId="4BFA5F61" w:rsidR="00235256" w:rsidRDefault="00FF0762">
      <w:pPr>
        <w:pStyle w:val="FirstParagraph"/>
      </w:pPr>
      <w:r>
        <w:rPr>
          <w:b/>
        </w:rPr>
        <w:t>Implementers' Note</w:t>
      </w:r>
      <w:r>
        <w:t xml:space="preserve">: Version 1.1.6 of the SSL Baseline Requirements was published on July 29, 2013. Version 2.0 of WebTrust's Principles and Criteria for Certifiation Authorities - SSL Baseline with Network Security and ETSI's Electronic Signatures and Infrastructures (ESI) 102 042 incorporate version 1.1.6 of these Baseline Requirements and version 1.0 of the Network and Certificate System Security Requirements. The </w:t>
      </w:r>
      <w:del w:id="2077" w:author="Dimitrios Zacharopoulos" w:date="2016-08-11T10:04:00Z">
        <w:r w:rsidRPr="004848F5" w:rsidDel="00457E02">
          <w:delText>CA</w:delText>
        </w:r>
      </w:del>
      <w:ins w:id="2078" w:author="Dimitrios Zacharopoulos" w:date="2016-08-11T10:04:00Z">
        <w:r w:rsidR="00457E02" w:rsidRPr="004848F5">
          <w:rPr>
            <w:rPrChange w:id="2079" w:author="Dimitrios Zacharopoulos" w:date="2016-08-11T12:03:00Z">
              <w:rPr>
                <w:highlight w:val="green"/>
              </w:rPr>
            </w:rPrChange>
          </w:rPr>
          <w:t>CA</w:t>
        </w:r>
      </w:ins>
      <w:r>
        <w:t xml:space="preserve">/Browser Forum continues to improve the Baseline Requirements while WebTrust and ETSI also continue to update their audit criteria. We encourage all </w:t>
      </w:r>
      <w:del w:id="2080" w:author="Dimitrios Zacharopoulos" w:date="2016-08-11T12:25:00Z">
        <w:r w:rsidDel="00864041">
          <w:delText>CAs</w:delText>
        </w:r>
      </w:del>
      <w:ins w:id="2081" w:author="Dimitrios Zacharopoulos" w:date="2016-08-11T12:25:00Z">
        <w:r w:rsidR="00864041" w:rsidRPr="00864041">
          <w:rPr>
            <w:highlight w:val="green"/>
          </w:rPr>
          <w:t>CAs</w:t>
        </w:r>
      </w:ins>
      <w:r>
        <w:t xml:space="preserve">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questions@cabforum.org. Our coordination with compliance auditors will continue as we develop guideline revision cycles that harmonize with the revision cycles for audit criteria, the compliance auditing periods and cycles of </w:t>
      </w:r>
      <w:del w:id="2082" w:author="Dimitrios Zacharopoulos" w:date="2016-08-11T12:25:00Z">
        <w:r w:rsidDel="00864041">
          <w:delText>CAs</w:delText>
        </w:r>
      </w:del>
      <w:ins w:id="2083" w:author="Dimitrios Zacharopoulos" w:date="2016-08-11T12:25:00Z">
        <w:r w:rsidR="00864041" w:rsidRPr="00864041">
          <w:rPr>
            <w:highlight w:val="green"/>
          </w:rPr>
          <w:t>CAs</w:t>
        </w:r>
      </w:ins>
      <w:r>
        <w:t xml:space="preserve">, and the </w:t>
      </w:r>
      <w:del w:id="2084" w:author="Dimitrios Zacharopoulos" w:date="2016-08-11T10:04:00Z">
        <w:r w:rsidRPr="004848F5" w:rsidDel="00457E02">
          <w:delText>CA</w:delText>
        </w:r>
      </w:del>
      <w:ins w:id="2085" w:author="Dimitrios Zacharopoulos" w:date="2016-08-11T10:04:00Z">
        <w:r w:rsidR="00457E02" w:rsidRPr="004848F5">
          <w:rPr>
            <w:rPrChange w:id="2086" w:author="Dimitrios Zacharopoulos" w:date="2016-08-11T12:03:00Z">
              <w:rPr>
                <w:highlight w:val="green"/>
              </w:rPr>
            </w:rPrChange>
          </w:rPr>
          <w:t>CA</w:t>
        </w:r>
      </w:ins>
      <w:r>
        <w:t>/Browser Forum's guideline implementation dates.</w:t>
      </w:r>
    </w:p>
    <w:p w14:paraId="77CFFF0F" w14:textId="77777777" w:rsidR="00235256" w:rsidRDefault="00FF0762">
      <w:pPr>
        <w:pStyle w:val="Heading2"/>
      </w:pPr>
      <w:bookmarkStart w:id="2087" w:name="frequency-or-circumstances-of-assessment"/>
      <w:bookmarkEnd w:id="2087"/>
      <w:r>
        <w:lastRenderedPageBreak/>
        <w:t>8.1 Frequency or circumstances of assessment</w:t>
      </w:r>
    </w:p>
    <w:p w14:paraId="0178C92E" w14:textId="3597E982" w:rsidR="00235256" w:rsidRDefault="007704B9">
      <w:pPr>
        <w:pStyle w:val="FirstParagraph"/>
      </w:pPr>
      <w:ins w:id="2088" w:author="Dimitris Zacharopoulos" w:date="2016-10-19T02:29:00Z">
        <w:r w:rsidRPr="003E43E5">
          <w:rPr>
            <w:highlight w:val="green"/>
            <w:rPrChange w:id="2089" w:author="Dimitris Zacharopoulos" w:date="2016-10-19T02:35:00Z">
              <w:rPr/>
            </w:rPrChange>
          </w:rPr>
          <w:t>CAs’</w:t>
        </w:r>
        <w:r>
          <w:t xml:space="preserve"> in control of Private Keys associated with </w:t>
        </w:r>
      </w:ins>
      <w:commentRangeStart w:id="2090"/>
      <w:del w:id="2091" w:author="Dimitris Zacharopoulos" w:date="2016-10-19T02:30:00Z">
        <w:r w:rsidR="00FF0762" w:rsidDel="007704B9">
          <w:delText xml:space="preserve">Certificates </w:delText>
        </w:r>
      </w:del>
      <w:ins w:id="2092" w:author="Dimitris Zacharopoulos" w:date="2016-10-19T02:29:00Z">
        <w:r>
          <w:t xml:space="preserve">Subordinate CA Certificates </w:t>
        </w:r>
      </w:ins>
      <w:del w:id="2093" w:author="Dimitris Zacharopoulos" w:date="2016-10-19T02:30:00Z">
        <w:r w:rsidR="00FF0762" w:rsidDel="007704B9">
          <w:delText xml:space="preserve">that are capable of being used to issue new certificates </w:delText>
        </w:r>
      </w:del>
      <w:r w:rsidR="00FF0762">
        <w:t xml:space="preserve">MUST </w:t>
      </w:r>
      <w:ins w:id="2094" w:author="Dimitris Zacharopoulos" w:date="2016-10-19T02:31:00Z">
        <w:r>
          <w:t xml:space="preserve">either </w:t>
        </w:r>
      </w:ins>
      <w:del w:id="2095" w:author="Dimitris Zacharopoulos" w:date="2016-10-19T02:30:00Z">
        <w:r w:rsidR="00FF0762" w:rsidDel="007704B9">
          <w:delText xml:space="preserve">either be </w:delText>
        </w:r>
      </w:del>
      <w:r w:rsidR="00FF0762">
        <w:t>Technically Constrain</w:t>
      </w:r>
      <w:ins w:id="2096" w:author="Dimitris Zacharopoulos" w:date="2016-10-19T02:30:00Z">
        <w:r>
          <w:t xml:space="preserve"> the </w:t>
        </w:r>
        <w:r w:rsidRPr="003E43E5">
          <w:rPr>
            <w:highlight w:val="yellow"/>
            <w:rPrChange w:id="2097" w:author="Dimitris Zacharopoulos" w:date="2016-10-19T02:35:00Z">
              <w:rPr/>
            </w:rPrChange>
          </w:rPr>
          <w:t>Subordinate CA Certificates</w:t>
        </w:r>
      </w:ins>
      <w:del w:id="2098" w:author="Dimitris Zacharopoulos" w:date="2016-10-19T02:31:00Z">
        <w:r w:rsidR="00FF0762" w:rsidRPr="003E43E5" w:rsidDel="007704B9">
          <w:rPr>
            <w:highlight w:val="yellow"/>
            <w:rPrChange w:id="2099" w:author="Dimitris Zacharopoulos" w:date="2016-10-19T02:35:00Z">
              <w:rPr/>
            </w:rPrChange>
          </w:rPr>
          <w:delText>ed</w:delText>
        </w:r>
      </w:del>
      <w:r w:rsidR="00FF0762">
        <w:t xml:space="preserve"> in line with section 7.1.5 and </w:t>
      </w:r>
      <w:ins w:id="2100" w:author="Dimitris Zacharopoulos" w:date="2016-10-19T02:31:00Z">
        <w:r>
          <w:t xml:space="preserve">be </w:t>
        </w:r>
      </w:ins>
      <w:r w:rsidR="00FF0762">
        <w:t xml:space="preserve">audited in line with section 8.7 only, or </w:t>
      </w:r>
      <w:ins w:id="2101" w:author="Dimitris Zacharopoulos" w:date="2016-10-19T02:33:00Z">
        <w:r>
          <w:t xml:space="preserve">leave the </w:t>
        </w:r>
        <w:r w:rsidRPr="003E43E5">
          <w:rPr>
            <w:highlight w:val="yellow"/>
            <w:rPrChange w:id="2102" w:author="Dimitris Zacharopoulos" w:date="2016-10-19T02:35:00Z">
              <w:rPr/>
            </w:rPrChange>
          </w:rPr>
          <w:t>Subordinate CA Certificate</w:t>
        </w:r>
        <w:r w:rsidR="003E43E5">
          <w:t xml:space="preserve"> u</w:t>
        </w:r>
        <w:bookmarkStart w:id="2103" w:name="_GoBack"/>
        <w:bookmarkEnd w:id="2103"/>
        <w:r>
          <w:t xml:space="preserve">nconstrained and be </w:t>
        </w:r>
      </w:ins>
      <w:del w:id="2104" w:author="Dimitris Zacharopoulos" w:date="2016-10-19T02:32:00Z">
        <w:r w:rsidR="00FF0762" w:rsidDel="007704B9">
          <w:delText xml:space="preserve">Unconstrained and </w:delText>
        </w:r>
      </w:del>
      <w:ins w:id="2105" w:author="Dimitris Zacharopoulos" w:date="2016-10-19T02:32:00Z">
        <w:r>
          <w:t xml:space="preserve"> </w:t>
        </w:r>
      </w:ins>
      <w:r w:rsidR="00FF0762">
        <w:t xml:space="preserve">fully audited in line with all remaining requirements from this section. A Certificate is deemed as capable of being used to issue new certificates if it contains an X.509v3 basicConstraints extension, with the </w:t>
      </w:r>
      <w:del w:id="2106" w:author="Dimitrios Zacharopoulos" w:date="2016-08-11T10:04:00Z">
        <w:r w:rsidR="00FF0762" w:rsidRPr="004848F5" w:rsidDel="00457E02">
          <w:delText>cA</w:delText>
        </w:r>
      </w:del>
      <w:ins w:id="2107" w:author="Dimitrios Zacharopoulos" w:date="2016-08-11T10:04:00Z">
        <w:r w:rsidR="00457E02" w:rsidRPr="004848F5">
          <w:rPr>
            <w:rPrChange w:id="2108" w:author="Dimitrios Zacharopoulos" w:date="2016-08-11T12:03:00Z">
              <w:rPr>
                <w:highlight w:val="green"/>
              </w:rPr>
            </w:rPrChange>
          </w:rPr>
          <w:t>CA</w:t>
        </w:r>
      </w:ins>
      <w:r w:rsidR="00FF0762">
        <w:t xml:space="preserve"> boolean set to true and is therefore by definition a Root </w:t>
      </w:r>
      <w:del w:id="2109" w:author="Dimitrios Zacharopoulos" w:date="2016-08-11T10:04:00Z">
        <w:r w:rsidR="00FF0762" w:rsidRPr="004848F5" w:rsidDel="00457E02">
          <w:rPr>
            <w:highlight w:val="yellow"/>
            <w:rPrChange w:id="2110" w:author="Dimitrios Zacharopoulos" w:date="2016-08-11T12:03:00Z">
              <w:rPr/>
            </w:rPrChange>
          </w:rPr>
          <w:delText>CA</w:delText>
        </w:r>
      </w:del>
      <w:del w:id="2111" w:author="Dimitrios Zacharopoulos" w:date="2016-10-06T21:14:00Z">
        <w:r w:rsidR="00FF0762" w:rsidDel="007E600E">
          <w:delText xml:space="preserve"> </w:delText>
        </w:r>
      </w:del>
      <w:r w:rsidR="00FF0762">
        <w:t xml:space="preserve">Certificate or a </w:t>
      </w:r>
      <w:r w:rsidR="00FF0762" w:rsidRPr="007E600E">
        <w:rPr>
          <w:highlight w:val="yellow"/>
          <w:rPrChange w:id="2112" w:author="Dimitrios Zacharopoulos" w:date="2016-10-06T21:14:00Z">
            <w:rPr/>
          </w:rPrChange>
        </w:rPr>
        <w:t xml:space="preserve">Subordinate </w:t>
      </w:r>
      <w:del w:id="2113" w:author="Dimitrios Zacharopoulos" w:date="2016-08-11T10:04:00Z">
        <w:r w:rsidR="00FF0762" w:rsidRPr="007E600E" w:rsidDel="00457E02">
          <w:rPr>
            <w:highlight w:val="yellow"/>
            <w:rPrChange w:id="2114" w:author="Dimitrios Zacharopoulos" w:date="2016-10-06T21:14:00Z">
              <w:rPr/>
            </w:rPrChange>
          </w:rPr>
          <w:delText>CA</w:delText>
        </w:r>
      </w:del>
      <w:ins w:id="2115" w:author="Dimitrios Zacharopoulos" w:date="2016-08-11T10:04:00Z">
        <w:r w:rsidR="00457E02" w:rsidRPr="007E600E">
          <w:rPr>
            <w:highlight w:val="yellow"/>
            <w:rPrChange w:id="2116" w:author="Dimitrios Zacharopoulos" w:date="2016-10-06T21:14:00Z">
              <w:rPr>
                <w:highlight w:val="green"/>
              </w:rPr>
            </w:rPrChange>
          </w:rPr>
          <w:t>CA</w:t>
        </w:r>
      </w:ins>
      <w:r w:rsidR="00FF0762" w:rsidRPr="007E600E">
        <w:rPr>
          <w:highlight w:val="yellow"/>
          <w:rPrChange w:id="2117" w:author="Dimitrios Zacharopoulos" w:date="2016-10-06T21:14:00Z">
            <w:rPr/>
          </w:rPrChange>
        </w:rPr>
        <w:t xml:space="preserve"> Certificate</w:t>
      </w:r>
      <w:r w:rsidR="00FF0762">
        <w:t>.</w:t>
      </w:r>
      <w:commentRangeEnd w:id="2090"/>
      <w:r>
        <w:rPr>
          <w:rStyle w:val="CommentReference"/>
        </w:rPr>
        <w:commentReference w:id="2090"/>
      </w:r>
    </w:p>
    <w:p w14:paraId="11CA9E64" w14:textId="20D0E159" w:rsidR="00235256" w:rsidRDefault="00FF0762">
      <w:pPr>
        <w:pStyle w:val="BodyText"/>
      </w:pPr>
      <w:r>
        <w:t xml:space="preserve">The period during which the </w:t>
      </w:r>
      <w:del w:id="2118" w:author="Dimitrios Zacharopoulos" w:date="2016-08-11T10:04:00Z">
        <w:r w:rsidDel="00457E02">
          <w:delText>CA</w:delText>
        </w:r>
      </w:del>
      <w:ins w:id="2119" w:author="Dimitrios Zacharopoulos" w:date="2016-08-11T10:04:00Z">
        <w:r w:rsidR="00457E02" w:rsidRPr="00457E02">
          <w:rPr>
            <w:highlight w:val="green"/>
          </w:rPr>
          <w:t>CA</w:t>
        </w:r>
      </w:ins>
      <w:r>
        <w:t xml:space="preserve"> issues Certificates SHALL be divided into an unbroken sequence of audit periods. An audit period MUST NOT exceed one year in duration.</w:t>
      </w:r>
    </w:p>
    <w:p w14:paraId="252B0A0B" w14:textId="0861CE74" w:rsidR="00235256" w:rsidRDefault="00FF0762">
      <w:pPr>
        <w:pStyle w:val="BodyText"/>
      </w:pPr>
      <w:r>
        <w:t xml:space="preserve">If the </w:t>
      </w:r>
      <w:del w:id="2120" w:author="Dimitrios Zacharopoulos" w:date="2016-08-11T10:04:00Z">
        <w:r w:rsidDel="00457E02">
          <w:delText>CA</w:delText>
        </w:r>
      </w:del>
      <w:ins w:id="2121" w:author="Dimitrios Zacharopoulos" w:date="2016-08-11T10:04:00Z">
        <w:r w:rsidR="00457E02" w:rsidRPr="00457E02">
          <w:rPr>
            <w:highlight w:val="green"/>
          </w:rPr>
          <w:t>CA</w:t>
        </w:r>
      </w:ins>
      <w:r>
        <w:t xml:space="preserve"> has a currently valid Audit Report indicating compliance with an audit scheme listed in Section 8.1, then no pre-issuance readiness assessment is necessary.</w:t>
      </w:r>
    </w:p>
    <w:p w14:paraId="7F2D114F" w14:textId="69DFA93F" w:rsidR="00235256" w:rsidRDefault="00FF0762">
      <w:pPr>
        <w:pStyle w:val="BodyText"/>
      </w:pPr>
      <w:r>
        <w:t xml:space="preserve">If the </w:t>
      </w:r>
      <w:del w:id="2122" w:author="Dimitrios Zacharopoulos" w:date="2016-08-11T10:04:00Z">
        <w:r w:rsidDel="00457E02">
          <w:delText>CA</w:delText>
        </w:r>
      </w:del>
      <w:ins w:id="2123" w:author="Dimitrios Zacharopoulos" w:date="2016-08-11T10:04:00Z">
        <w:r w:rsidR="00457E02" w:rsidRPr="00457E02">
          <w:rPr>
            <w:highlight w:val="green"/>
          </w:rPr>
          <w:t>CA</w:t>
        </w:r>
      </w:ins>
      <w:r>
        <w:t xml:space="preserve"> does not have a currently valid Audit Report indicating compliance with one of the audit schemes listed in Section 8.1, then, before issuing Publicly-Trusted Certificates, the </w:t>
      </w:r>
      <w:del w:id="2124" w:author="Dimitrios Zacharopoulos" w:date="2016-08-11T10:04:00Z">
        <w:r w:rsidDel="00457E02">
          <w:delText>CA</w:delText>
        </w:r>
      </w:del>
      <w:ins w:id="2125" w:author="Dimitrios Zacharopoulos" w:date="2016-08-11T10:04:00Z">
        <w:r w:rsidR="00457E02" w:rsidRPr="00457E02">
          <w:rPr>
            <w:highlight w:val="green"/>
          </w:rPr>
          <w:t>CA</w:t>
        </w:r>
      </w:ins>
      <w:r>
        <w:t xml:space="preserve"> SHALL successfully complete a point-in-time readiness assessment performed in accordance with applicable standards under one of the audit schemes listed in Section 8.1.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7EFE0CED" w14:textId="77777777" w:rsidR="00235256" w:rsidRDefault="00FF0762">
      <w:pPr>
        <w:pStyle w:val="Heading2"/>
      </w:pPr>
      <w:bookmarkStart w:id="2126" w:name="identityqualifications-of-assessor"/>
      <w:bookmarkEnd w:id="2126"/>
      <w:r>
        <w:t>8.2 Identity/qualifications of assessor</w:t>
      </w:r>
    </w:p>
    <w:p w14:paraId="7342E70A" w14:textId="446CCA53" w:rsidR="00235256" w:rsidRDefault="00FF0762">
      <w:pPr>
        <w:pStyle w:val="FirstParagraph"/>
      </w:pPr>
      <w:r>
        <w:t xml:space="preserve">The </w:t>
      </w:r>
      <w:del w:id="2127" w:author="Dimitrios Zacharopoulos" w:date="2016-08-11T10:04:00Z">
        <w:r w:rsidDel="00457E02">
          <w:delText>CA</w:delText>
        </w:r>
      </w:del>
      <w:ins w:id="2128" w:author="Dimitrios Zacharopoulos" w:date="2016-08-11T10:04:00Z">
        <w:r w:rsidR="00457E02" w:rsidRPr="00457E02">
          <w:rPr>
            <w:highlight w:val="green"/>
          </w:rPr>
          <w:t>CA</w:t>
        </w:r>
      </w:ins>
      <w:r>
        <w:t>'s audit SHALL be performed by a Qualified Auditor. A Qualified Auditor means a natural person, Legal Entity, or group of natural persons or Legal Entities that collectively possess the following qualifications and skills:</w:t>
      </w:r>
    </w:p>
    <w:p w14:paraId="68A67014" w14:textId="77777777" w:rsidR="00235256" w:rsidRDefault="00FF0762" w:rsidP="007B3509">
      <w:pPr>
        <w:pStyle w:val="Compact"/>
        <w:numPr>
          <w:ilvl w:val="0"/>
          <w:numId w:val="49"/>
        </w:numPr>
      </w:pPr>
      <w:r>
        <w:t>Independence from the subject of the audit;</w:t>
      </w:r>
    </w:p>
    <w:p w14:paraId="54269C6F" w14:textId="77777777" w:rsidR="00235256" w:rsidRDefault="00FF0762" w:rsidP="007B3509">
      <w:pPr>
        <w:pStyle w:val="Compact"/>
        <w:numPr>
          <w:ilvl w:val="0"/>
          <w:numId w:val="49"/>
        </w:numPr>
      </w:pPr>
      <w:r>
        <w:t>The ability to conduct an audit that addresses the criteria specified in an Eligible Audit Scheme (see Section 8.1);</w:t>
      </w:r>
    </w:p>
    <w:p w14:paraId="684C411D" w14:textId="77777777" w:rsidR="00235256" w:rsidRDefault="00FF0762" w:rsidP="007B3509">
      <w:pPr>
        <w:pStyle w:val="Compact"/>
        <w:numPr>
          <w:ilvl w:val="0"/>
          <w:numId w:val="49"/>
        </w:numPr>
      </w:pPr>
      <w:r>
        <w:t>Employs individuals who have proficiency in examining Public Key Infrastructure technology, information security tools and techniques, information technology and security auditing, and the third-party attestation function;</w:t>
      </w:r>
    </w:p>
    <w:p w14:paraId="506AD9DD" w14:textId="77777777" w:rsidR="00235256" w:rsidRDefault="00FF0762" w:rsidP="007B3509">
      <w:pPr>
        <w:pStyle w:val="Compact"/>
        <w:numPr>
          <w:ilvl w:val="0"/>
          <w:numId w:val="49"/>
        </w:numPr>
      </w:pPr>
      <w:r>
        <w:t>(For audits conducted in accordance with any one of the ETSI standards) accredited in accordance with ISO 17065 applying the requirements specified in ETSI EN 319 403;</w:t>
      </w:r>
    </w:p>
    <w:p w14:paraId="2E34D571" w14:textId="77777777" w:rsidR="00235256" w:rsidRDefault="00FF0762" w:rsidP="007B3509">
      <w:pPr>
        <w:pStyle w:val="Compact"/>
        <w:numPr>
          <w:ilvl w:val="0"/>
          <w:numId w:val="49"/>
        </w:numPr>
      </w:pPr>
      <w:r>
        <w:t>(For audits conducted in accordance with the WebTrust standard) licensed by WebTrust;</w:t>
      </w:r>
    </w:p>
    <w:p w14:paraId="3BED27F1" w14:textId="77777777" w:rsidR="00235256" w:rsidRDefault="00FF0762" w:rsidP="007B3509">
      <w:pPr>
        <w:pStyle w:val="Compact"/>
        <w:numPr>
          <w:ilvl w:val="0"/>
          <w:numId w:val="49"/>
        </w:numPr>
      </w:pPr>
      <w:r>
        <w:t>Bound by law, government regulation, or professional code of ethics; and</w:t>
      </w:r>
    </w:p>
    <w:p w14:paraId="142224DE" w14:textId="0A3691DC" w:rsidR="00235256" w:rsidRDefault="00FF0762" w:rsidP="007B3509">
      <w:pPr>
        <w:pStyle w:val="Compact"/>
        <w:numPr>
          <w:ilvl w:val="0"/>
          <w:numId w:val="49"/>
        </w:numPr>
      </w:pPr>
      <w:r>
        <w:lastRenderedPageBreak/>
        <w:t xml:space="preserve">Except in the </w:t>
      </w:r>
      <w:del w:id="2129" w:author="Dimitrios Zacharopoulos" w:date="2016-08-11T12:25:00Z">
        <w:r w:rsidDel="00864041">
          <w:delText>cas</w:delText>
        </w:r>
      </w:del>
      <w:del w:id="2130" w:author="Dimitrios Zacharopoulos" w:date="2016-08-11T12:30:00Z">
        <w:r w:rsidDel="00864041">
          <w:delText>e</w:delText>
        </w:r>
      </w:del>
      <w:ins w:id="2131" w:author="Dimitrios Zacharopoulos" w:date="2016-08-11T12:30:00Z">
        <w:r w:rsidR="00864041" w:rsidRPr="00864041">
          <w:t>case</w:t>
        </w:r>
      </w:ins>
      <w:r>
        <w:t xml:space="preserve"> of an Internal Government Auditing Agency, maintains Professional Liability/Errors &amp; Omissions insurance with policy limits of at least one million US dollars in coverage</w:t>
      </w:r>
    </w:p>
    <w:p w14:paraId="7CED03BB" w14:textId="77777777" w:rsidR="00235256" w:rsidRDefault="00FF0762">
      <w:pPr>
        <w:pStyle w:val="Heading2"/>
      </w:pPr>
      <w:bookmarkStart w:id="2132" w:name="assessors-relationship-to-assessed-entit"/>
      <w:bookmarkEnd w:id="2132"/>
      <w:r>
        <w:t>8.3 Assessor's relationship to assessed entity</w:t>
      </w:r>
    </w:p>
    <w:p w14:paraId="2BB507C8" w14:textId="77777777" w:rsidR="00235256" w:rsidRDefault="00FF0762">
      <w:pPr>
        <w:pStyle w:val="Heading2"/>
      </w:pPr>
      <w:bookmarkStart w:id="2133" w:name="topics-covered-by-assessment"/>
      <w:bookmarkEnd w:id="2133"/>
      <w:r>
        <w:t>8.4 Topics covered by assessment</w:t>
      </w:r>
    </w:p>
    <w:p w14:paraId="5AF85E65" w14:textId="1C9AB655" w:rsidR="00235256" w:rsidRDefault="00FF0762">
      <w:pPr>
        <w:pStyle w:val="FirstParagraph"/>
      </w:pPr>
      <w:r>
        <w:t xml:space="preserve">The </w:t>
      </w:r>
      <w:del w:id="2134" w:author="Dimitrios Zacharopoulos" w:date="2016-08-11T10:04:00Z">
        <w:r w:rsidDel="00457E02">
          <w:delText>CA</w:delText>
        </w:r>
      </w:del>
      <w:ins w:id="2135" w:author="Dimitrios Zacharopoulos" w:date="2016-08-11T10:04:00Z">
        <w:r w:rsidR="00457E02" w:rsidRPr="00457E02">
          <w:rPr>
            <w:highlight w:val="green"/>
          </w:rPr>
          <w:t>CA</w:t>
        </w:r>
      </w:ins>
      <w:r>
        <w:t xml:space="preserve"> SHALL undergo an audit in accordance with one of the following schemes:</w:t>
      </w:r>
    </w:p>
    <w:p w14:paraId="054A2143" w14:textId="77777777" w:rsidR="00235256" w:rsidRDefault="00FF0762" w:rsidP="007B3509">
      <w:pPr>
        <w:pStyle w:val="Compact"/>
        <w:numPr>
          <w:ilvl w:val="0"/>
          <w:numId w:val="50"/>
        </w:numPr>
      </w:pPr>
      <w:r>
        <w:t>WebTrust for Certification Authorities v2.0;</w:t>
      </w:r>
    </w:p>
    <w:p w14:paraId="07EAAF48" w14:textId="77777777" w:rsidR="00235256" w:rsidRDefault="00FF0762" w:rsidP="007B3509">
      <w:pPr>
        <w:pStyle w:val="Compact"/>
        <w:numPr>
          <w:ilvl w:val="0"/>
          <w:numId w:val="50"/>
        </w:numPr>
      </w:pPr>
      <w:r>
        <w:t>A national scheme that audits conformance to ETSI TS 102 042 / ETSI EN 319 411-1; or</w:t>
      </w:r>
    </w:p>
    <w:p w14:paraId="51530983" w14:textId="7651AF18" w:rsidR="00235256" w:rsidRDefault="00FF0762" w:rsidP="007B3509">
      <w:pPr>
        <w:pStyle w:val="Compact"/>
        <w:numPr>
          <w:ilvl w:val="0"/>
          <w:numId w:val="50"/>
        </w:numPr>
      </w:pPr>
      <w:r>
        <w:t xml:space="preserve">If a Government </w:t>
      </w:r>
      <w:del w:id="2136" w:author="Dimitrios Zacharopoulos" w:date="2016-08-11T10:04:00Z">
        <w:r w:rsidDel="00457E02">
          <w:delText>CA</w:delText>
        </w:r>
      </w:del>
      <w:ins w:id="2137" w:author="Dimitrios Zacharopoulos" w:date="2016-08-11T10:04:00Z">
        <w:r w:rsidR="00457E02" w:rsidRPr="00457E02">
          <w:rPr>
            <w:highlight w:val="green"/>
          </w:rPr>
          <w:t>CA</w:t>
        </w:r>
      </w:ins>
      <w:r>
        <w:t xml:space="preserve"> is required by its Certificate Policy to use a different internal audit scheme, it MAY use such scheme provided that the audit either (a) encompasses all requirements of one of the above schemes or (b) consists of comparable criteria that are available for public review.</w:t>
      </w:r>
    </w:p>
    <w:p w14:paraId="79A0D4CE" w14:textId="77777777" w:rsidR="00235256" w:rsidRDefault="00FF0762">
      <w:pPr>
        <w:pStyle w:val="FirstParagraph"/>
      </w:pPr>
      <w:r>
        <w:t>Whichever scheme is chosen, it MUST incorporate periodic monitoring and/or accountability procedures to ensure that its audits continue to be conducted in accordance with the requirements of the scheme.</w:t>
      </w:r>
    </w:p>
    <w:p w14:paraId="2A10EA75" w14:textId="77777777" w:rsidR="00235256" w:rsidRDefault="00FF0762">
      <w:pPr>
        <w:pStyle w:val="BodyText"/>
      </w:pPr>
      <w:r>
        <w:t>The audit MUST be conducted by a Qualified Auditor, as specified in Section 8.3.</w:t>
      </w:r>
    </w:p>
    <w:p w14:paraId="65FF5BA6" w14:textId="2D0E439F" w:rsidR="00235256" w:rsidRDefault="00FF0762">
      <w:pPr>
        <w:pStyle w:val="BodyText"/>
      </w:pPr>
      <w:r>
        <w:t xml:space="preserve">If a Delegated Third Party is not currently audited in accordance with Section 8 and is not an Enterprise RA, then prior to certificate issuance the </w:t>
      </w:r>
      <w:del w:id="2138" w:author="Dimitrios Zacharopoulos" w:date="2016-08-11T10:04:00Z">
        <w:r w:rsidDel="00457E02">
          <w:delText>CA</w:delText>
        </w:r>
      </w:del>
      <w:ins w:id="2139" w:author="Dimitrios Zacharopoulos" w:date="2016-08-11T10:04:00Z">
        <w:r w:rsidR="00457E02" w:rsidRPr="00457E02">
          <w:rPr>
            <w:highlight w:val="green"/>
          </w:rPr>
          <w:t>CA</w:t>
        </w:r>
      </w:ins>
      <w:r>
        <w:t xml:space="preserve"> SHALL ensure that the domain control validation process required under Section 3.2.2.4 or IP address verification under 3.2.2.5 has been properly performed by the Delegated Third Party by either (1) using an out-of-band mechanism involving at least one human who is acting either on behalf of the </w:t>
      </w:r>
      <w:del w:id="2140" w:author="Dimitrios Zacharopoulos" w:date="2016-08-11T10:04:00Z">
        <w:r w:rsidDel="00457E02">
          <w:delText>CA</w:delText>
        </w:r>
      </w:del>
      <w:ins w:id="2141" w:author="Dimitrios Zacharopoulos" w:date="2016-08-11T10:04:00Z">
        <w:r w:rsidR="00457E02" w:rsidRPr="00457E02">
          <w:rPr>
            <w:highlight w:val="green"/>
          </w:rPr>
          <w:t>CA</w:t>
        </w:r>
      </w:ins>
      <w:r>
        <w:t xml:space="preserve"> or on behalf of the Delegated Third Party to confirm the authenticity of the certificate request or the information supporting the certificate request or (2) performing the domain control validation process itself.</w:t>
      </w:r>
    </w:p>
    <w:p w14:paraId="106BE4A5" w14:textId="17C7BA00" w:rsidR="00235256" w:rsidRDefault="00FF0762">
      <w:pPr>
        <w:pStyle w:val="BodyText"/>
      </w:pPr>
      <w:r>
        <w:t xml:space="preserve">If the </w:t>
      </w:r>
      <w:del w:id="2142" w:author="Dimitrios Zacharopoulos" w:date="2016-08-11T10:04:00Z">
        <w:r w:rsidDel="00457E02">
          <w:delText>CA</w:delText>
        </w:r>
      </w:del>
      <w:ins w:id="2143" w:author="Dimitrios Zacharopoulos" w:date="2016-08-11T10:04:00Z">
        <w:r w:rsidR="00457E02" w:rsidRPr="00457E02">
          <w:rPr>
            <w:highlight w:val="green"/>
          </w:rPr>
          <w:t>CA</w:t>
        </w:r>
      </w:ins>
      <w:r>
        <w:t xml:space="preserve"> is not using one of the above procedures and the Delegated Third Party is not an Enterprise RA, then the </w:t>
      </w:r>
      <w:del w:id="2144" w:author="Dimitrios Zacharopoulos" w:date="2016-08-11T10:04:00Z">
        <w:r w:rsidDel="00457E02">
          <w:delText>CA</w:delText>
        </w:r>
      </w:del>
      <w:ins w:id="2145" w:author="Dimitrios Zacharopoulos" w:date="2016-08-11T10:04:00Z">
        <w:r w:rsidR="00457E02" w:rsidRPr="00457E02">
          <w:rPr>
            <w:highlight w:val="green"/>
          </w:rPr>
          <w:t>CA</w:t>
        </w:r>
      </w:ins>
      <w:r>
        <w:t xml:space="preserve"> SHALL obtain an audit report, issued under the auditing standards that underlie the accepted audit schemes found in Section 8.1, that provides an opinion whether the Delegated Third Party's performance complies with either the Delegated Third Party's practice statement or the </w:t>
      </w:r>
      <w:del w:id="2146" w:author="Dimitrios Zacharopoulos" w:date="2016-08-11T10:04:00Z">
        <w:r w:rsidDel="00457E02">
          <w:delText>CA</w:delText>
        </w:r>
      </w:del>
      <w:ins w:id="2147" w:author="Dimitrios Zacharopoulos" w:date="2016-08-11T10:04:00Z">
        <w:r w:rsidR="00457E02" w:rsidRPr="00457E02">
          <w:rPr>
            <w:highlight w:val="green"/>
          </w:rPr>
          <w:t>CA</w:t>
        </w:r>
      </w:ins>
      <w:r>
        <w:t xml:space="preserve">'s Certificate Policy and/or Certification Practice Statement. If the opinion is that the Delegated Third Party does not comply, then the </w:t>
      </w:r>
      <w:del w:id="2148" w:author="Dimitrios Zacharopoulos" w:date="2016-08-11T10:04:00Z">
        <w:r w:rsidDel="00457E02">
          <w:delText>CA</w:delText>
        </w:r>
      </w:del>
      <w:ins w:id="2149" w:author="Dimitrios Zacharopoulos" w:date="2016-08-11T10:04:00Z">
        <w:r w:rsidR="00457E02" w:rsidRPr="00457E02">
          <w:rPr>
            <w:highlight w:val="green"/>
          </w:rPr>
          <w:t>CA</w:t>
        </w:r>
      </w:ins>
      <w:r>
        <w:t xml:space="preserve"> SHALL not allow the Delegated Third Party to continue performing delegated functions.</w:t>
      </w:r>
    </w:p>
    <w:p w14:paraId="162F52A7" w14:textId="3DA1223F" w:rsidR="00235256" w:rsidRDefault="00FF0762">
      <w:pPr>
        <w:pStyle w:val="BodyText"/>
      </w:pPr>
      <w:r>
        <w:t xml:space="preserve">The audit period for the Delegated Third Party SHALL NOT exceed one year (ideally aligned with the </w:t>
      </w:r>
      <w:del w:id="2150" w:author="Dimitrios Zacharopoulos" w:date="2016-08-11T10:04:00Z">
        <w:r w:rsidDel="00457E02">
          <w:delText>CA</w:delText>
        </w:r>
      </w:del>
      <w:ins w:id="2151" w:author="Dimitrios Zacharopoulos" w:date="2016-08-11T10:04:00Z">
        <w:r w:rsidR="00457E02" w:rsidRPr="00457E02">
          <w:rPr>
            <w:highlight w:val="green"/>
          </w:rPr>
          <w:t>CA</w:t>
        </w:r>
      </w:ins>
      <w:r>
        <w:t xml:space="preserve">'s audit). However, if the </w:t>
      </w:r>
      <w:del w:id="2152" w:author="Dimitrios Zacharopoulos" w:date="2016-08-11T10:04:00Z">
        <w:r w:rsidDel="00457E02">
          <w:delText>CA</w:delText>
        </w:r>
      </w:del>
      <w:ins w:id="2153" w:author="Dimitrios Zacharopoulos" w:date="2016-08-11T10:04:00Z">
        <w:r w:rsidR="00457E02" w:rsidRPr="00457E02">
          <w:rPr>
            <w:highlight w:val="green"/>
          </w:rPr>
          <w:t>CA</w:t>
        </w:r>
      </w:ins>
      <w:r>
        <w:t xml:space="preserve"> or Delegated Third Party is under the operation, control, or supervision of a Government Entity and the audit scheme is completed over multiple years, then the annual audit MUST cover at least the core controls that are required to be audited annually by such scheme plus that portion </w:t>
      </w:r>
      <w:r>
        <w:lastRenderedPageBreak/>
        <w:t xml:space="preserve">of all non-core controls that are allowed to be conducted less frequently, but in no </w:t>
      </w:r>
      <w:del w:id="2154" w:author="Dimitrios Zacharopoulos" w:date="2016-08-11T12:25:00Z">
        <w:r w:rsidDel="00864041">
          <w:delText>cas</w:delText>
        </w:r>
      </w:del>
      <w:del w:id="2155" w:author="Dimitrios Zacharopoulos" w:date="2016-08-11T12:30:00Z">
        <w:r w:rsidDel="00864041">
          <w:delText>e</w:delText>
        </w:r>
      </w:del>
      <w:ins w:id="2156" w:author="Dimitrios Zacharopoulos" w:date="2016-08-11T12:30:00Z">
        <w:r w:rsidR="00864041" w:rsidRPr="00864041">
          <w:t>case</w:t>
        </w:r>
      </w:ins>
      <w:r>
        <w:t xml:space="preserve"> may any non-core control be audited less often than once every three years.</w:t>
      </w:r>
    </w:p>
    <w:p w14:paraId="308299CD" w14:textId="77777777" w:rsidR="00235256" w:rsidRDefault="00FF0762">
      <w:pPr>
        <w:pStyle w:val="Heading2"/>
      </w:pPr>
      <w:bookmarkStart w:id="2157" w:name="actions-taken-as-a-result-of-deficiency"/>
      <w:bookmarkEnd w:id="2157"/>
      <w:r>
        <w:t>8.5 Actions taken as a result of deficiency</w:t>
      </w:r>
    </w:p>
    <w:p w14:paraId="1D530BBE" w14:textId="77777777" w:rsidR="00235256" w:rsidRDefault="00FF0762">
      <w:pPr>
        <w:pStyle w:val="Heading2"/>
      </w:pPr>
      <w:bookmarkStart w:id="2158" w:name="communication-of-results"/>
      <w:bookmarkEnd w:id="2158"/>
      <w:r>
        <w:t>8.6 Communication of results</w:t>
      </w:r>
    </w:p>
    <w:p w14:paraId="15F62954" w14:textId="38405E13" w:rsidR="00235256" w:rsidRDefault="00FF0762">
      <w:pPr>
        <w:pStyle w:val="FirstParagraph"/>
      </w:pPr>
      <w:r>
        <w:t xml:space="preserve">The Audit Report SHALL state explicitly that it covers the relevant systems and processes used in the issuance of all Certificates that assert one or more of the policy identifiers listed in Section 7.1.6.1. The </w:t>
      </w:r>
      <w:del w:id="2159" w:author="Dimitrios Zacharopoulos" w:date="2016-08-11T10:04:00Z">
        <w:r w:rsidDel="00457E02">
          <w:delText>CA</w:delText>
        </w:r>
      </w:del>
      <w:ins w:id="2160" w:author="Dimitrios Zacharopoulos" w:date="2016-08-11T10:04:00Z">
        <w:r w:rsidR="00457E02" w:rsidRPr="00457E02">
          <w:rPr>
            <w:highlight w:val="green"/>
          </w:rPr>
          <w:t>CA</w:t>
        </w:r>
      </w:ins>
      <w:r>
        <w:t xml:space="preserve"> SHALL make the Audit Report publicly available. The </w:t>
      </w:r>
      <w:del w:id="2161" w:author="Dimitrios Zacharopoulos" w:date="2016-08-11T10:04:00Z">
        <w:r w:rsidDel="00457E02">
          <w:delText>CA</w:delText>
        </w:r>
      </w:del>
      <w:ins w:id="2162" w:author="Dimitrios Zacharopoulos" w:date="2016-08-11T10:04:00Z">
        <w:r w:rsidR="00457E02" w:rsidRPr="00457E02">
          <w:rPr>
            <w:highlight w:val="green"/>
          </w:rPr>
          <w:t>CA</w:t>
        </w:r>
      </w:ins>
      <w:r>
        <w:t xml:space="preserve"> is not required to make publicly available any general audit findings that do not impact the overall audit opinion. For both government and commercial </w:t>
      </w:r>
      <w:del w:id="2163" w:author="Dimitrios Zacharopoulos" w:date="2016-08-11T12:25:00Z">
        <w:r w:rsidDel="00864041">
          <w:delText>CAs</w:delText>
        </w:r>
      </w:del>
      <w:ins w:id="2164" w:author="Dimitrios Zacharopoulos" w:date="2016-08-11T12:25:00Z">
        <w:r w:rsidR="00864041" w:rsidRPr="00864041">
          <w:rPr>
            <w:highlight w:val="green"/>
          </w:rPr>
          <w:t>CAs</w:t>
        </w:r>
      </w:ins>
      <w:r>
        <w:t xml:space="preserve">, the </w:t>
      </w:r>
      <w:del w:id="2165" w:author="Dimitrios Zacharopoulos" w:date="2016-08-11T10:04:00Z">
        <w:r w:rsidDel="00457E02">
          <w:delText>CA</w:delText>
        </w:r>
      </w:del>
      <w:ins w:id="2166" w:author="Dimitrios Zacharopoulos" w:date="2016-08-11T10:04:00Z">
        <w:r w:rsidR="00457E02" w:rsidRPr="00457E02">
          <w:rPr>
            <w:highlight w:val="green"/>
          </w:rPr>
          <w:t>CA</w:t>
        </w:r>
      </w:ins>
      <w:r>
        <w:t xml:space="preserve"> SHOULD make its Audit Report publicly available no later than three months after the end of the audit period. In the event of a delay greater than three months, and if so requested by an Application Software Supplier, the </w:t>
      </w:r>
      <w:del w:id="2167" w:author="Dimitrios Zacharopoulos" w:date="2016-08-11T10:04:00Z">
        <w:r w:rsidDel="00457E02">
          <w:delText>CA</w:delText>
        </w:r>
      </w:del>
      <w:ins w:id="2168" w:author="Dimitrios Zacharopoulos" w:date="2016-08-11T10:04:00Z">
        <w:r w:rsidR="00457E02" w:rsidRPr="00457E02">
          <w:rPr>
            <w:highlight w:val="green"/>
          </w:rPr>
          <w:t>CA</w:t>
        </w:r>
      </w:ins>
      <w:r>
        <w:t xml:space="preserve"> SHALL provide an explanatory letter signed by the Qualified Auditor.</w:t>
      </w:r>
    </w:p>
    <w:p w14:paraId="1F9C42ED" w14:textId="77777777" w:rsidR="00235256" w:rsidRDefault="00FF0762">
      <w:pPr>
        <w:pStyle w:val="Heading2"/>
      </w:pPr>
      <w:bookmarkStart w:id="2169" w:name="self-audits"/>
      <w:bookmarkEnd w:id="2169"/>
      <w:r>
        <w:t>8.7 Self-Audits</w:t>
      </w:r>
    </w:p>
    <w:p w14:paraId="48C0358B" w14:textId="1D103595" w:rsidR="00235256" w:rsidRDefault="00FF0762">
      <w:pPr>
        <w:pStyle w:val="FirstParagraph"/>
      </w:pPr>
      <w:r>
        <w:t xml:space="preserve">During the period in which the </w:t>
      </w:r>
      <w:del w:id="2170" w:author="Dimitrios Zacharopoulos" w:date="2016-08-11T10:04:00Z">
        <w:r w:rsidDel="00457E02">
          <w:delText>CA</w:delText>
        </w:r>
      </w:del>
      <w:ins w:id="2171" w:author="Dimitrios Zacharopoulos" w:date="2016-08-11T10:04:00Z">
        <w:r w:rsidR="00457E02" w:rsidRPr="00457E02">
          <w:rPr>
            <w:highlight w:val="green"/>
          </w:rPr>
          <w:t>CA</w:t>
        </w:r>
      </w:ins>
      <w:r>
        <w:t xml:space="preserve"> issues Certificates, the </w:t>
      </w:r>
      <w:del w:id="2172" w:author="Dimitrios Zacharopoulos" w:date="2016-08-11T10:04:00Z">
        <w:r w:rsidDel="00457E02">
          <w:delText>CA</w:delText>
        </w:r>
      </w:del>
      <w:ins w:id="2173" w:author="Dimitrios Zacharopoulos" w:date="2016-08-11T10:04:00Z">
        <w:r w:rsidR="00457E02" w:rsidRPr="00457E02">
          <w:rPr>
            <w:highlight w:val="green"/>
          </w:rPr>
          <w:t>CA</w:t>
        </w:r>
      </w:ins>
      <w:r>
        <w:t xml:space="preserve"> SHALL monitor adherence to its Certificate Policy, Certification Practice Statement and these Requirements and strictly control its service quality by performing </w:t>
      </w:r>
      <w:del w:id="2174" w:author="Dimitrios Zacharopoulos" w:date="2016-10-06T21:14:00Z">
        <w:r w:rsidDel="007E600E">
          <w:delText>self audits</w:delText>
        </w:r>
      </w:del>
      <w:ins w:id="2175" w:author="Dimitrios Zacharopoulos" w:date="2016-10-06T21:14:00Z">
        <w:r w:rsidR="007E600E">
          <w:t>self-audits</w:t>
        </w:r>
      </w:ins>
      <w:r>
        <w:t xml:space="preserve"> on at least a quarterly basis against a randomly selected sample of the greater of one certificate or at least three percent of the Certificates issued by it during the period commencing immediately after the previous self-audit sample was taken. Except for Delegated Third Parties that undergo an annual audit that meets the criteria specified in Section 8.1, the </w:t>
      </w:r>
      <w:del w:id="2176" w:author="Dimitrios Zacharopoulos" w:date="2016-08-11T10:04:00Z">
        <w:r w:rsidDel="00457E02">
          <w:delText>CA</w:delText>
        </w:r>
      </w:del>
      <w:ins w:id="2177" w:author="Dimitrios Zacharopoulos" w:date="2016-08-11T10:04:00Z">
        <w:r w:rsidR="00457E02" w:rsidRPr="00457E02">
          <w:rPr>
            <w:highlight w:val="green"/>
          </w:rPr>
          <w:t>CA</w:t>
        </w:r>
      </w:ins>
      <w:r>
        <w:t xml:space="preserve"> SHALL strictly control the service quality of Certificates issued or containing information verified by a Delegated Third Party by having a Validation Specialist employed by the </w:t>
      </w:r>
      <w:del w:id="2178" w:author="Dimitrios Zacharopoulos" w:date="2016-08-11T10:04:00Z">
        <w:r w:rsidDel="00457E02">
          <w:delText>CA</w:delText>
        </w:r>
      </w:del>
      <w:ins w:id="2179" w:author="Dimitrios Zacharopoulos" w:date="2016-08-11T10:04:00Z">
        <w:r w:rsidR="00457E02" w:rsidRPr="00457E02">
          <w:rPr>
            <w:highlight w:val="green"/>
          </w:rPr>
          <w:t>CA</w:t>
        </w:r>
      </w:ins>
      <w:r>
        <w:t xml:space="preserve"> perform ongoing quarterly audits against a randomly selected sample of at least the greater of one certificate or three percent of the Certificates verified by the Delegated Third Party in the period beginning immediately after the last sample was taken. The </w:t>
      </w:r>
      <w:del w:id="2180" w:author="Dimitrios Zacharopoulos" w:date="2016-08-11T10:04:00Z">
        <w:r w:rsidDel="00457E02">
          <w:delText>CA</w:delText>
        </w:r>
      </w:del>
      <w:ins w:id="2181" w:author="Dimitrios Zacharopoulos" w:date="2016-08-11T10:04:00Z">
        <w:r w:rsidR="00457E02" w:rsidRPr="00457E02">
          <w:rPr>
            <w:highlight w:val="green"/>
          </w:rPr>
          <w:t>CA</w:t>
        </w:r>
      </w:ins>
      <w:r>
        <w:t xml:space="preserve"> SHALL review each Delegated Third Party's practices and procedures to ensure that the Delegated Third Party is in compliance with these Requirements and the relevant Certificate Policy and/or Certification Practice Statement.</w:t>
      </w:r>
    </w:p>
    <w:p w14:paraId="10D2FF39" w14:textId="43FEF767" w:rsidR="00235256" w:rsidRDefault="00FF0762">
      <w:pPr>
        <w:pStyle w:val="BodyText"/>
      </w:pPr>
      <w:r>
        <w:t xml:space="preserve">The </w:t>
      </w:r>
      <w:del w:id="2182" w:author="Dimitrios Zacharopoulos" w:date="2016-08-11T10:04:00Z">
        <w:r w:rsidDel="00457E02">
          <w:delText>CA</w:delText>
        </w:r>
      </w:del>
      <w:ins w:id="2183" w:author="Dimitrios Zacharopoulos" w:date="2016-08-11T10:04:00Z">
        <w:r w:rsidR="00457E02" w:rsidRPr="00457E02">
          <w:rPr>
            <w:highlight w:val="green"/>
          </w:rPr>
          <w:t>CA</w:t>
        </w:r>
      </w:ins>
      <w:r>
        <w:t xml:space="preserve"> SHALL internally audit each Delegated Third Party's compliance with these Requirements on an annual basis.</w:t>
      </w:r>
    </w:p>
    <w:p w14:paraId="0995EC80" w14:textId="099E5609" w:rsidR="00235256" w:rsidRDefault="00FF0762">
      <w:pPr>
        <w:pStyle w:val="BodyText"/>
      </w:pPr>
      <w:r>
        <w:t xml:space="preserve">During the period in which a Technically Constrained </w:t>
      </w:r>
      <w:ins w:id="2184" w:author="Dimitrios Zacharopoulos" w:date="2016-10-06T21:14:00Z">
        <w:r w:rsidR="007E600E" w:rsidRPr="007E600E">
          <w:rPr>
            <w:highlight w:val="green"/>
            <w:rPrChange w:id="2185" w:author="Dimitrios Zacharopoulos" w:date="2016-10-06T21:15:00Z">
              <w:rPr/>
            </w:rPrChange>
          </w:rPr>
          <w:t xml:space="preserve">Externally </w:t>
        </w:r>
      </w:ins>
      <w:ins w:id="2186" w:author="Dimitrios Zacharopoulos" w:date="2016-10-06T21:15:00Z">
        <w:r w:rsidR="007E600E" w:rsidRPr="007E600E">
          <w:rPr>
            <w:highlight w:val="green"/>
            <w:rPrChange w:id="2187" w:author="Dimitrios Zacharopoulos" w:date="2016-10-06T21:15:00Z">
              <w:rPr/>
            </w:rPrChange>
          </w:rPr>
          <w:t>Operated</w:t>
        </w:r>
      </w:ins>
      <w:ins w:id="2188" w:author="Dimitrios Zacharopoulos" w:date="2016-10-06T21:14:00Z">
        <w:r w:rsidR="007E600E" w:rsidRPr="007E600E">
          <w:rPr>
            <w:highlight w:val="green"/>
            <w:rPrChange w:id="2189" w:author="Dimitrios Zacharopoulos" w:date="2016-10-06T21:15:00Z">
              <w:rPr/>
            </w:rPrChange>
          </w:rPr>
          <w:t xml:space="preserve"> </w:t>
        </w:r>
      </w:ins>
      <w:r w:rsidRPr="007E600E">
        <w:rPr>
          <w:highlight w:val="green"/>
          <w:rPrChange w:id="2190" w:author="Dimitrios Zacharopoulos" w:date="2016-10-06T21:15:00Z">
            <w:rPr/>
          </w:rPrChange>
        </w:rPr>
        <w:t xml:space="preserve">Subordinate </w:t>
      </w:r>
      <w:del w:id="2191" w:author="Dimitrios Zacharopoulos" w:date="2016-08-11T10:04:00Z">
        <w:r w:rsidRPr="007E600E" w:rsidDel="00457E02">
          <w:rPr>
            <w:highlight w:val="green"/>
            <w:rPrChange w:id="2192" w:author="Dimitrios Zacharopoulos" w:date="2016-10-06T21:15:00Z">
              <w:rPr/>
            </w:rPrChange>
          </w:rPr>
          <w:delText>CA</w:delText>
        </w:r>
      </w:del>
      <w:ins w:id="2193" w:author="Dimitrios Zacharopoulos" w:date="2016-08-11T10:04:00Z">
        <w:r w:rsidR="00457E02" w:rsidRPr="007E600E">
          <w:rPr>
            <w:highlight w:val="green"/>
          </w:rPr>
          <w:t>CA</w:t>
        </w:r>
      </w:ins>
      <w:r>
        <w:t xml:space="preserve"> issues Certificates, the </w:t>
      </w:r>
      <w:del w:id="2194" w:author="Dimitrios Zacharopoulos" w:date="2016-08-11T10:04:00Z">
        <w:r w:rsidRPr="0090430E" w:rsidDel="00457E02">
          <w:rPr>
            <w:highlight w:val="green"/>
            <w:rPrChange w:id="2195" w:author="Dimitrios Zacharopoulos" w:date="2016-09-05T10:47:00Z">
              <w:rPr/>
            </w:rPrChange>
          </w:rPr>
          <w:delText>CA</w:delText>
        </w:r>
      </w:del>
      <w:ins w:id="2196" w:author="Dimitrios Zacharopoulos" w:date="2016-08-11T10:04:00Z">
        <w:r w:rsidR="00457E02" w:rsidRPr="0090430E">
          <w:rPr>
            <w:highlight w:val="green"/>
          </w:rPr>
          <w:t>CA</w:t>
        </w:r>
      </w:ins>
      <w:r>
        <w:t xml:space="preserve"> which </w:t>
      </w:r>
      <w:del w:id="2197" w:author="Dimitrios Zacharopoulos" w:date="2016-10-06T21:16:00Z">
        <w:r w:rsidDel="007E600E">
          <w:delText xml:space="preserve">signed </w:delText>
        </w:r>
      </w:del>
      <w:ins w:id="2198" w:author="Dimitrios Zacharopoulos" w:date="2016-10-06T21:16:00Z">
        <w:r w:rsidR="007E600E">
          <w:t xml:space="preserve">issued </w:t>
        </w:r>
      </w:ins>
      <w:r>
        <w:t xml:space="preserve">the </w:t>
      </w:r>
      <w:ins w:id="2199" w:author="Dimitrios Zacharopoulos" w:date="2016-10-06T21:15:00Z">
        <w:r w:rsidR="007E600E" w:rsidRPr="007E600E">
          <w:rPr>
            <w:highlight w:val="yellow"/>
            <w:rPrChange w:id="2200" w:author="Dimitrios Zacharopoulos" w:date="2016-10-06T21:16:00Z">
              <w:rPr/>
            </w:rPrChange>
          </w:rPr>
          <w:t xml:space="preserve">Externally Operated </w:t>
        </w:r>
      </w:ins>
      <w:r w:rsidRPr="007E600E">
        <w:rPr>
          <w:highlight w:val="yellow"/>
          <w:rPrChange w:id="2201" w:author="Dimitrios Zacharopoulos" w:date="2016-10-06T21:16:00Z">
            <w:rPr/>
          </w:rPrChange>
        </w:rPr>
        <w:t xml:space="preserve">Subordinate </w:t>
      </w:r>
      <w:del w:id="2202" w:author="Dimitrios Zacharopoulos" w:date="2016-08-11T10:04:00Z">
        <w:r w:rsidRPr="007E600E" w:rsidDel="00457E02">
          <w:rPr>
            <w:highlight w:val="yellow"/>
            <w:rPrChange w:id="2203" w:author="Dimitrios Zacharopoulos" w:date="2016-10-06T21:16:00Z">
              <w:rPr/>
            </w:rPrChange>
          </w:rPr>
          <w:delText>CA</w:delText>
        </w:r>
      </w:del>
      <w:ins w:id="2204" w:author="Dimitrios Zacharopoulos" w:date="2016-08-11T10:04:00Z">
        <w:r w:rsidR="00457E02" w:rsidRPr="007E600E">
          <w:rPr>
            <w:highlight w:val="yellow"/>
            <w:rPrChange w:id="2205" w:author="Dimitrios Zacharopoulos" w:date="2016-10-06T21:16:00Z">
              <w:rPr>
                <w:highlight w:val="green"/>
              </w:rPr>
            </w:rPrChange>
          </w:rPr>
          <w:t>CA</w:t>
        </w:r>
      </w:ins>
      <w:ins w:id="2206" w:author="Dimitrios Zacharopoulos" w:date="2016-10-06T21:16:00Z">
        <w:r w:rsidR="007E600E">
          <w:rPr>
            <w:highlight w:val="yellow"/>
          </w:rPr>
          <w:t>’s</w:t>
        </w:r>
        <w:r w:rsidR="007E600E" w:rsidRPr="007E600E">
          <w:rPr>
            <w:highlight w:val="yellow"/>
            <w:rPrChange w:id="2207" w:author="Dimitrios Zacharopoulos" w:date="2016-10-06T21:16:00Z">
              <w:rPr/>
            </w:rPrChange>
          </w:rPr>
          <w:t xml:space="preserve"> Certificate</w:t>
        </w:r>
      </w:ins>
      <w:r w:rsidRPr="007E600E">
        <w:rPr>
          <w:highlight w:val="yellow"/>
          <w:rPrChange w:id="2208" w:author="Dimitrios Zacharopoulos" w:date="2016-10-06T21:16:00Z">
            <w:rPr/>
          </w:rPrChange>
        </w:rPr>
        <w:t xml:space="preserve"> </w:t>
      </w:r>
      <w:r>
        <w:t xml:space="preserve">SHALL monitor adherence to the </w:t>
      </w:r>
      <w:del w:id="2209" w:author="Dimitrios Zacharopoulos" w:date="2016-08-11T10:04:00Z">
        <w:r w:rsidDel="00457E02">
          <w:delText>CA</w:delText>
        </w:r>
      </w:del>
      <w:ins w:id="2210" w:author="Dimitrios Zacharopoulos" w:date="2016-08-11T10:04:00Z">
        <w:r w:rsidR="00457E02" w:rsidRPr="00457E02">
          <w:rPr>
            <w:highlight w:val="green"/>
          </w:rPr>
          <w:t>CA</w:t>
        </w:r>
      </w:ins>
      <w:r>
        <w:t>'s Certificate Policy</w:t>
      </w:r>
      <w:ins w:id="2211" w:author="Dimitrios Zacharopoulos" w:date="2016-10-06T21:18:00Z">
        <w:r w:rsidR="007E600E">
          <w:t xml:space="preserve"> and/or Certification Practice Statement</w:t>
        </w:r>
      </w:ins>
      <w:r>
        <w:t xml:space="preserve"> and the </w:t>
      </w:r>
      <w:ins w:id="2212" w:author="Dimitrios Zacharopoulos" w:date="2016-10-06T21:16:00Z">
        <w:r w:rsidR="007E600E" w:rsidRPr="007E600E">
          <w:rPr>
            <w:highlight w:val="green"/>
            <w:rPrChange w:id="2213" w:author="Dimitrios Zacharopoulos" w:date="2016-10-06T21:17:00Z">
              <w:rPr/>
            </w:rPrChange>
          </w:rPr>
          <w:t xml:space="preserve">Externally Operated </w:t>
        </w:r>
      </w:ins>
      <w:r w:rsidRPr="007E600E">
        <w:rPr>
          <w:highlight w:val="green"/>
          <w:rPrChange w:id="2214" w:author="Dimitrios Zacharopoulos" w:date="2016-10-06T21:17:00Z">
            <w:rPr/>
          </w:rPrChange>
        </w:rPr>
        <w:t xml:space="preserve">Subordinate </w:t>
      </w:r>
      <w:del w:id="2215" w:author="Dimitrios Zacharopoulos" w:date="2016-08-11T10:04:00Z">
        <w:r w:rsidRPr="0090430E" w:rsidDel="00457E02">
          <w:rPr>
            <w:highlight w:val="green"/>
            <w:rPrChange w:id="2216" w:author="Dimitrios Zacharopoulos" w:date="2016-09-05T10:48:00Z">
              <w:rPr/>
            </w:rPrChange>
          </w:rPr>
          <w:delText>CA</w:delText>
        </w:r>
      </w:del>
      <w:ins w:id="2217" w:author="Dimitrios Zacharopoulos" w:date="2016-08-11T10:04:00Z">
        <w:r w:rsidR="00457E02" w:rsidRPr="0090430E">
          <w:rPr>
            <w:highlight w:val="green"/>
          </w:rPr>
          <w:t>CA</w:t>
        </w:r>
      </w:ins>
      <w:r w:rsidRPr="0090430E">
        <w:rPr>
          <w:highlight w:val="green"/>
          <w:rPrChange w:id="2218" w:author="Dimitrios Zacharopoulos" w:date="2016-09-05T10:48:00Z">
            <w:rPr/>
          </w:rPrChange>
        </w:rPr>
        <w:t>'s</w:t>
      </w:r>
      <w:r>
        <w:t xml:space="preserve"> Certification Practice Statement. On at least a quarterly basis, against a randomly selected sample of the greater of one certificate or at least three percent of the Certificates issued by the </w:t>
      </w:r>
      <w:ins w:id="2219" w:author="Dimitrios Zacharopoulos" w:date="2016-10-06T21:17:00Z">
        <w:r w:rsidR="007E600E" w:rsidRPr="007E600E">
          <w:rPr>
            <w:highlight w:val="green"/>
            <w:rPrChange w:id="2220" w:author="Dimitrios Zacharopoulos" w:date="2016-10-06T21:17:00Z">
              <w:rPr/>
            </w:rPrChange>
          </w:rPr>
          <w:t xml:space="preserve">Externally Operated </w:t>
        </w:r>
      </w:ins>
      <w:r w:rsidRPr="007E600E">
        <w:rPr>
          <w:highlight w:val="green"/>
          <w:rPrChange w:id="2221" w:author="Dimitrios Zacharopoulos" w:date="2016-10-06T21:17:00Z">
            <w:rPr/>
          </w:rPrChange>
        </w:rPr>
        <w:t xml:space="preserve">Subordinate </w:t>
      </w:r>
      <w:del w:id="2222" w:author="Dimitrios Zacharopoulos" w:date="2016-08-11T10:04:00Z">
        <w:r w:rsidRPr="007E600E" w:rsidDel="00457E02">
          <w:rPr>
            <w:highlight w:val="green"/>
            <w:rPrChange w:id="2223" w:author="Dimitrios Zacharopoulos" w:date="2016-10-06T21:17:00Z">
              <w:rPr/>
            </w:rPrChange>
          </w:rPr>
          <w:delText>CA</w:delText>
        </w:r>
      </w:del>
      <w:ins w:id="2224" w:author="Dimitrios Zacharopoulos" w:date="2016-08-11T10:04:00Z">
        <w:r w:rsidR="00457E02" w:rsidRPr="007E600E">
          <w:rPr>
            <w:highlight w:val="green"/>
          </w:rPr>
          <w:t>CA</w:t>
        </w:r>
      </w:ins>
      <w:r>
        <w:t xml:space="preserve">, during the period commencing immediately after the previous audit sample was taken, the </w:t>
      </w:r>
      <w:del w:id="2225" w:author="Dimitrios Zacharopoulos" w:date="2016-08-11T10:04:00Z">
        <w:r w:rsidDel="00457E02">
          <w:delText>CA</w:delText>
        </w:r>
      </w:del>
      <w:ins w:id="2226" w:author="Dimitrios Zacharopoulos" w:date="2016-08-11T10:04:00Z">
        <w:r w:rsidR="00457E02" w:rsidRPr="00457E02">
          <w:rPr>
            <w:highlight w:val="green"/>
          </w:rPr>
          <w:t>CA</w:t>
        </w:r>
      </w:ins>
      <w:r>
        <w:t xml:space="preserve"> </w:t>
      </w:r>
      <w:del w:id="2227" w:author="Dimitrios Zacharopoulos" w:date="2016-10-06T21:19:00Z">
        <w:r w:rsidDel="007E600E">
          <w:lastRenderedPageBreak/>
          <w:delText xml:space="preserve">shall </w:delText>
        </w:r>
      </w:del>
      <w:ins w:id="2228" w:author="Dimitrios Zacharopoulos" w:date="2016-10-06T21:19:00Z">
        <w:r w:rsidR="007E600E">
          <w:t xml:space="preserve">SHALL </w:t>
        </w:r>
      </w:ins>
      <w:r>
        <w:t xml:space="preserve">ensure </w:t>
      </w:r>
      <w:ins w:id="2229" w:author="Dimitrios Zacharopoulos" w:date="2016-10-06T21:19:00Z">
        <w:r w:rsidR="007E600E">
          <w:t xml:space="preserve">adherence to </w:t>
        </w:r>
      </w:ins>
      <w:r>
        <w:t>all applicable C</w:t>
      </w:r>
      <w:ins w:id="2230" w:author="Dimitrios Zacharopoulos" w:date="2016-10-06T21:19:00Z">
        <w:r w:rsidR="007E600E">
          <w:t xml:space="preserve">ertificate </w:t>
        </w:r>
      </w:ins>
      <w:r>
        <w:t>P</w:t>
      </w:r>
      <w:ins w:id="2231" w:author="Dimitrios Zacharopoulos" w:date="2016-10-06T21:19:00Z">
        <w:r w:rsidR="007E600E">
          <w:t>olicies and/or Certification Practice Statements</w:t>
        </w:r>
      </w:ins>
      <w:del w:id="2232" w:author="Dimitrios Zacharopoulos" w:date="2016-10-06T21:19:00Z">
        <w:r w:rsidDel="007E600E">
          <w:delText xml:space="preserve"> are met</w:delText>
        </w:r>
      </w:del>
      <w:r>
        <w:t>.</w:t>
      </w:r>
    </w:p>
    <w:p w14:paraId="579EA637" w14:textId="77777777" w:rsidR="00235256" w:rsidRDefault="00FF0762">
      <w:pPr>
        <w:pStyle w:val="Heading1"/>
      </w:pPr>
      <w:bookmarkStart w:id="2233" w:name="other-business-and-legal-matters"/>
      <w:bookmarkEnd w:id="2233"/>
      <w:r>
        <w:lastRenderedPageBreak/>
        <w:t>9. OTHER BUSINESS AND LEGAL MATTERS</w:t>
      </w:r>
    </w:p>
    <w:p w14:paraId="7C5B8343" w14:textId="77777777" w:rsidR="00235256" w:rsidRDefault="00FF0762">
      <w:pPr>
        <w:pStyle w:val="Heading2"/>
      </w:pPr>
      <w:bookmarkStart w:id="2234" w:name="fees"/>
      <w:bookmarkEnd w:id="2234"/>
      <w:r>
        <w:t>9.1 Fees</w:t>
      </w:r>
    </w:p>
    <w:p w14:paraId="5DC7A822" w14:textId="77777777" w:rsidR="00235256" w:rsidRDefault="00FF0762">
      <w:pPr>
        <w:pStyle w:val="Heading3"/>
      </w:pPr>
      <w:bookmarkStart w:id="2235" w:name="certificate-issuance-or-renewal-fees"/>
      <w:bookmarkEnd w:id="2235"/>
      <w:r>
        <w:t>9.1.1 Certificate issuance or renewal fees</w:t>
      </w:r>
    </w:p>
    <w:p w14:paraId="4F8A17DD" w14:textId="77777777" w:rsidR="00235256" w:rsidRDefault="00FF0762">
      <w:pPr>
        <w:pStyle w:val="Heading3"/>
      </w:pPr>
      <w:bookmarkStart w:id="2236" w:name="certificate-access-fees"/>
      <w:bookmarkEnd w:id="2236"/>
      <w:r>
        <w:t>9.1.2 Certificate access fees</w:t>
      </w:r>
    </w:p>
    <w:p w14:paraId="7FC24842" w14:textId="77777777" w:rsidR="00235256" w:rsidRDefault="00FF0762">
      <w:pPr>
        <w:pStyle w:val="Heading3"/>
      </w:pPr>
      <w:bookmarkStart w:id="2237" w:name="revocation-or-status-information-access-"/>
      <w:bookmarkEnd w:id="2237"/>
      <w:r>
        <w:t>9.1.3 Revocation or status information access fees</w:t>
      </w:r>
    </w:p>
    <w:p w14:paraId="5B5AF70C" w14:textId="77777777" w:rsidR="00235256" w:rsidRDefault="00FF0762">
      <w:pPr>
        <w:pStyle w:val="Heading3"/>
      </w:pPr>
      <w:bookmarkStart w:id="2238" w:name="fees-for-other-services"/>
      <w:bookmarkEnd w:id="2238"/>
      <w:r>
        <w:t>9.1.4 Fees for other services</w:t>
      </w:r>
    </w:p>
    <w:p w14:paraId="4BC476ED" w14:textId="77777777" w:rsidR="00235256" w:rsidRDefault="00FF0762">
      <w:pPr>
        <w:pStyle w:val="Heading3"/>
      </w:pPr>
      <w:bookmarkStart w:id="2239" w:name="refund-policy"/>
      <w:bookmarkEnd w:id="2239"/>
      <w:r>
        <w:t>9.1.5 Refund policy</w:t>
      </w:r>
    </w:p>
    <w:p w14:paraId="4B134DB2" w14:textId="77777777" w:rsidR="00235256" w:rsidRDefault="00FF0762">
      <w:pPr>
        <w:pStyle w:val="Heading2"/>
      </w:pPr>
      <w:bookmarkStart w:id="2240" w:name="financial-responsibility"/>
      <w:bookmarkEnd w:id="2240"/>
      <w:r>
        <w:t>9.2 Financial responsibility</w:t>
      </w:r>
    </w:p>
    <w:p w14:paraId="3E987936" w14:textId="77777777" w:rsidR="00235256" w:rsidRDefault="00FF0762">
      <w:pPr>
        <w:pStyle w:val="Heading3"/>
      </w:pPr>
      <w:bookmarkStart w:id="2241" w:name="insurance-coverage"/>
      <w:bookmarkEnd w:id="2241"/>
      <w:r>
        <w:t>9.2.1 Insurance coverage</w:t>
      </w:r>
    </w:p>
    <w:p w14:paraId="7A6ED465" w14:textId="77777777" w:rsidR="00235256" w:rsidRDefault="00FF0762">
      <w:pPr>
        <w:pStyle w:val="Heading3"/>
      </w:pPr>
      <w:bookmarkStart w:id="2242" w:name="other-assets"/>
      <w:bookmarkEnd w:id="2242"/>
      <w:r>
        <w:t>9.2.2 Other assets</w:t>
      </w:r>
    </w:p>
    <w:p w14:paraId="08D72759" w14:textId="77777777" w:rsidR="00235256" w:rsidRDefault="00FF0762">
      <w:pPr>
        <w:pStyle w:val="Heading3"/>
      </w:pPr>
      <w:bookmarkStart w:id="2243" w:name="insurance-or-warranty-coverage-for-end-e"/>
      <w:bookmarkEnd w:id="2243"/>
      <w:r>
        <w:t>9.2.3 Insurance or warranty coverage for end-entities</w:t>
      </w:r>
    </w:p>
    <w:p w14:paraId="410D302A" w14:textId="77777777" w:rsidR="00235256" w:rsidRDefault="00FF0762">
      <w:pPr>
        <w:pStyle w:val="Heading2"/>
      </w:pPr>
      <w:bookmarkStart w:id="2244" w:name="confidentiality-of-business-information"/>
      <w:bookmarkEnd w:id="2244"/>
      <w:r>
        <w:t>9.3 Confidentiality of business information</w:t>
      </w:r>
    </w:p>
    <w:p w14:paraId="31FD82E4" w14:textId="77777777" w:rsidR="00235256" w:rsidRDefault="00FF0762">
      <w:pPr>
        <w:pStyle w:val="Heading3"/>
      </w:pPr>
      <w:bookmarkStart w:id="2245" w:name="scope-of-confidential-information"/>
      <w:bookmarkEnd w:id="2245"/>
      <w:r>
        <w:t>9.3.1 Scope of confidential information</w:t>
      </w:r>
    </w:p>
    <w:p w14:paraId="6593312E" w14:textId="77777777" w:rsidR="00235256" w:rsidRDefault="00FF0762">
      <w:pPr>
        <w:pStyle w:val="Heading3"/>
      </w:pPr>
      <w:bookmarkStart w:id="2246" w:name="information-not-within-the-scope-of-conf"/>
      <w:bookmarkEnd w:id="2246"/>
      <w:r>
        <w:t>9.3.2 Information not within the scope of confidential information</w:t>
      </w:r>
    </w:p>
    <w:p w14:paraId="5AD28F12" w14:textId="77777777" w:rsidR="00235256" w:rsidRDefault="00FF0762">
      <w:pPr>
        <w:pStyle w:val="Heading3"/>
      </w:pPr>
      <w:bookmarkStart w:id="2247" w:name="responsibility-to-protect-confidential-i"/>
      <w:bookmarkEnd w:id="2247"/>
      <w:r>
        <w:t>9.3.3 Responsibility to protect confidential information</w:t>
      </w:r>
    </w:p>
    <w:p w14:paraId="5AC78BD1" w14:textId="77777777" w:rsidR="00235256" w:rsidRDefault="00FF0762">
      <w:pPr>
        <w:pStyle w:val="Heading2"/>
      </w:pPr>
      <w:bookmarkStart w:id="2248" w:name="privacy-of-personal-information"/>
      <w:bookmarkEnd w:id="2248"/>
      <w:r>
        <w:t>9.4 Privacy of personal information</w:t>
      </w:r>
    </w:p>
    <w:p w14:paraId="344BA871" w14:textId="77777777" w:rsidR="00235256" w:rsidRDefault="00FF0762">
      <w:pPr>
        <w:pStyle w:val="Heading3"/>
      </w:pPr>
      <w:bookmarkStart w:id="2249" w:name="privacy-plan"/>
      <w:bookmarkEnd w:id="2249"/>
      <w:r>
        <w:t>9.4.1 Privacy plan</w:t>
      </w:r>
    </w:p>
    <w:p w14:paraId="5589D6E2" w14:textId="77777777" w:rsidR="00235256" w:rsidRDefault="00FF0762">
      <w:pPr>
        <w:pStyle w:val="Heading3"/>
      </w:pPr>
      <w:bookmarkStart w:id="2250" w:name="information-treated-as-private"/>
      <w:bookmarkEnd w:id="2250"/>
      <w:r>
        <w:t>9.4.2 Information treated as private</w:t>
      </w:r>
    </w:p>
    <w:p w14:paraId="24058228" w14:textId="77777777" w:rsidR="00235256" w:rsidRDefault="00FF0762">
      <w:pPr>
        <w:pStyle w:val="Heading3"/>
      </w:pPr>
      <w:bookmarkStart w:id="2251" w:name="information-not-deemed-private"/>
      <w:bookmarkEnd w:id="2251"/>
      <w:r>
        <w:t>9.4.3 Information not deemed private</w:t>
      </w:r>
    </w:p>
    <w:p w14:paraId="025EFB26" w14:textId="77777777" w:rsidR="00235256" w:rsidRDefault="00FF0762">
      <w:pPr>
        <w:pStyle w:val="Heading3"/>
      </w:pPr>
      <w:bookmarkStart w:id="2252" w:name="responsibility-to-protect-private-inform"/>
      <w:bookmarkEnd w:id="2252"/>
      <w:r>
        <w:t>9.4.4 Responsibility to protect private information</w:t>
      </w:r>
    </w:p>
    <w:p w14:paraId="10D58047" w14:textId="77777777" w:rsidR="00235256" w:rsidRDefault="00FF0762">
      <w:pPr>
        <w:pStyle w:val="Heading3"/>
      </w:pPr>
      <w:bookmarkStart w:id="2253" w:name="notice-and-consent-to-use-private-inform"/>
      <w:bookmarkEnd w:id="2253"/>
      <w:r>
        <w:t>9.4.5 Notice and consent to use private information</w:t>
      </w:r>
    </w:p>
    <w:p w14:paraId="69A6E25C" w14:textId="77777777" w:rsidR="00235256" w:rsidRDefault="00FF0762">
      <w:pPr>
        <w:pStyle w:val="Heading3"/>
      </w:pPr>
      <w:bookmarkStart w:id="2254" w:name="disclosure-pursuant-to-judicial-or-admin"/>
      <w:bookmarkEnd w:id="2254"/>
      <w:r>
        <w:t>9.4.6 Disclosure pursuant to judicial or administrative process</w:t>
      </w:r>
    </w:p>
    <w:p w14:paraId="4246C79A" w14:textId="77777777" w:rsidR="00235256" w:rsidRDefault="00FF0762">
      <w:pPr>
        <w:pStyle w:val="Heading3"/>
      </w:pPr>
      <w:bookmarkStart w:id="2255" w:name="other-information-disclosure-circumstanc"/>
      <w:bookmarkEnd w:id="2255"/>
      <w:r>
        <w:t>9.4.7 Other information disclosure circumstances</w:t>
      </w:r>
    </w:p>
    <w:p w14:paraId="3064332A" w14:textId="77777777" w:rsidR="00235256" w:rsidRDefault="00FF0762">
      <w:pPr>
        <w:pStyle w:val="Heading2"/>
      </w:pPr>
      <w:bookmarkStart w:id="2256" w:name="intellectual-property-rights"/>
      <w:bookmarkEnd w:id="2256"/>
      <w:r>
        <w:lastRenderedPageBreak/>
        <w:t>9.5 Intellectual property rights</w:t>
      </w:r>
    </w:p>
    <w:p w14:paraId="0F0BB265" w14:textId="77777777" w:rsidR="00235256" w:rsidRDefault="00FF0762">
      <w:pPr>
        <w:pStyle w:val="Heading2"/>
      </w:pPr>
      <w:bookmarkStart w:id="2257" w:name="representations-and-warranties"/>
      <w:bookmarkEnd w:id="2257"/>
      <w:r>
        <w:t>9.6 Representations and warranties</w:t>
      </w:r>
    </w:p>
    <w:p w14:paraId="4EC781E4" w14:textId="0AA47AFB" w:rsidR="00235256" w:rsidRDefault="00FF0762">
      <w:pPr>
        <w:pStyle w:val="Heading3"/>
      </w:pPr>
      <w:bookmarkStart w:id="2258" w:name="ca-representations-and-warranties"/>
      <w:bookmarkEnd w:id="2258"/>
      <w:r>
        <w:t xml:space="preserve">9.6.1 </w:t>
      </w:r>
      <w:del w:id="2259" w:author="Dimitrios Zacharopoulos" w:date="2016-08-11T10:04:00Z">
        <w:r w:rsidDel="00457E02">
          <w:delText>CA</w:delText>
        </w:r>
      </w:del>
      <w:ins w:id="2260" w:author="Dimitrios Zacharopoulos" w:date="2016-08-11T10:04:00Z">
        <w:r w:rsidR="00457E02" w:rsidRPr="00457E02">
          <w:rPr>
            <w:highlight w:val="green"/>
          </w:rPr>
          <w:t>CA</w:t>
        </w:r>
      </w:ins>
      <w:r>
        <w:t xml:space="preserve"> representations and warranties</w:t>
      </w:r>
    </w:p>
    <w:p w14:paraId="56CEE051" w14:textId="630EB58A" w:rsidR="00235256" w:rsidRDefault="00FF0762">
      <w:pPr>
        <w:pStyle w:val="FirstParagraph"/>
      </w:pPr>
      <w:r>
        <w:t xml:space="preserve">By issuing a Certificate, the </w:t>
      </w:r>
      <w:del w:id="2261" w:author="Dimitrios Zacharopoulos" w:date="2016-08-11T10:04:00Z">
        <w:r w:rsidDel="00457E02">
          <w:delText>CA</w:delText>
        </w:r>
      </w:del>
      <w:ins w:id="2262" w:author="Dimitrios Zacharopoulos" w:date="2016-08-11T10:04:00Z">
        <w:r w:rsidR="00457E02" w:rsidRPr="00457E02">
          <w:rPr>
            <w:highlight w:val="green"/>
          </w:rPr>
          <w:t>CA</w:t>
        </w:r>
      </w:ins>
      <w:r>
        <w:t xml:space="preserve"> makes the certificate warranties listed herein to the following Certificate Beneficiaries:</w:t>
      </w:r>
    </w:p>
    <w:p w14:paraId="5980711F" w14:textId="77777777" w:rsidR="00235256" w:rsidRDefault="00FF0762" w:rsidP="007B3509">
      <w:pPr>
        <w:pStyle w:val="Compact"/>
        <w:numPr>
          <w:ilvl w:val="0"/>
          <w:numId w:val="51"/>
        </w:numPr>
      </w:pPr>
      <w:r>
        <w:t>The Subscriber that is a party to the Subscriber Agreement or Terms of Use for the Certificate;</w:t>
      </w:r>
    </w:p>
    <w:p w14:paraId="2F80891B" w14:textId="46575E7A" w:rsidR="00235256" w:rsidRDefault="00FF0762" w:rsidP="007B3509">
      <w:pPr>
        <w:pStyle w:val="Compact"/>
        <w:numPr>
          <w:ilvl w:val="0"/>
          <w:numId w:val="51"/>
        </w:numPr>
      </w:pPr>
      <w:r>
        <w:t xml:space="preserve">All Application Software Suppliers with whom the </w:t>
      </w:r>
      <w:r w:rsidRPr="00430FF2">
        <w:rPr>
          <w:highlight w:val="green"/>
          <w:rPrChange w:id="2263" w:author="Dimitrios Zacharopoulos" w:date="2016-10-06T21:20:00Z">
            <w:rPr/>
          </w:rPrChange>
        </w:rPr>
        <w:t xml:space="preserve">Root </w:t>
      </w:r>
      <w:del w:id="2264" w:author="Dimitrios Zacharopoulos" w:date="2016-08-11T10:04:00Z">
        <w:r w:rsidRPr="00430FF2" w:rsidDel="00457E02">
          <w:rPr>
            <w:highlight w:val="green"/>
            <w:rPrChange w:id="2265" w:author="Dimitrios Zacharopoulos" w:date="2016-10-06T21:20:00Z">
              <w:rPr/>
            </w:rPrChange>
          </w:rPr>
          <w:delText>CA</w:delText>
        </w:r>
      </w:del>
      <w:ins w:id="2266" w:author="Dimitrios Zacharopoulos" w:date="2016-08-11T10:04:00Z">
        <w:r w:rsidR="00457E02" w:rsidRPr="00430FF2">
          <w:rPr>
            <w:highlight w:val="green"/>
          </w:rPr>
          <w:t>CA</w:t>
        </w:r>
      </w:ins>
      <w:r>
        <w:t xml:space="preserve"> has entered into a contract for inclusion of its Root Certificate in software distributed by such Application Software Supplier; and</w:t>
      </w:r>
    </w:p>
    <w:p w14:paraId="7118984A" w14:textId="70F463FF" w:rsidR="00235256" w:rsidRDefault="00FF0762" w:rsidP="007B3509">
      <w:pPr>
        <w:pStyle w:val="Compact"/>
        <w:numPr>
          <w:ilvl w:val="0"/>
          <w:numId w:val="51"/>
        </w:numPr>
      </w:pPr>
      <w:r>
        <w:t xml:space="preserve">All Relying Parties who reasonably rely on a Valid Certificate. The </w:t>
      </w:r>
      <w:del w:id="2267" w:author="Dimitrios Zacharopoulos" w:date="2016-08-11T10:04:00Z">
        <w:r w:rsidDel="00457E02">
          <w:delText>CA</w:delText>
        </w:r>
      </w:del>
      <w:ins w:id="2268" w:author="Dimitrios Zacharopoulos" w:date="2016-08-11T10:04:00Z">
        <w:r w:rsidR="00457E02" w:rsidRPr="00457E02">
          <w:rPr>
            <w:highlight w:val="green"/>
          </w:rPr>
          <w:t>CA</w:t>
        </w:r>
      </w:ins>
      <w:r>
        <w:t xml:space="preserve"> represents and warrants to the Certificate Beneficiaries that, during the period when the Certificate is valid, the </w:t>
      </w:r>
      <w:del w:id="2269" w:author="Dimitrios Zacharopoulos" w:date="2016-08-11T10:04:00Z">
        <w:r w:rsidDel="00457E02">
          <w:delText>CA</w:delText>
        </w:r>
      </w:del>
      <w:ins w:id="2270" w:author="Dimitrios Zacharopoulos" w:date="2016-08-11T10:04:00Z">
        <w:r w:rsidR="00457E02" w:rsidRPr="00457E02">
          <w:rPr>
            <w:highlight w:val="green"/>
          </w:rPr>
          <w:t>CA</w:t>
        </w:r>
      </w:ins>
      <w:r>
        <w:t xml:space="preserve"> has complied with these Requirements and its Certificate Policy and/or Certification Practice Statement in issuing and managing the Certificate.</w:t>
      </w:r>
    </w:p>
    <w:p w14:paraId="579733A9" w14:textId="77777777" w:rsidR="00235256" w:rsidRDefault="00FF0762">
      <w:pPr>
        <w:pStyle w:val="FirstParagraph"/>
      </w:pPr>
      <w:r>
        <w:t>The Certificate Warranties specifically include, but are not limited to, the following:</w:t>
      </w:r>
    </w:p>
    <w:p w14:paraId="5EA5C012" w14:textId="59EE8FB1" w:rsidR="00235256" w:rsidRDefault="00FF0762" w:rsidP="007B3509">
      <w:pPr>
        <w:pStyle w:val="Compact"/>
        <w:numPr>
          <w:ilvl w:val="0"/>
          <w:numId w:val="52"/>
        </w:numPr>
      </w:pPr>
      <w:r>
        <w:rPr>
          <w:b/>
        </w:rPr>
        <w:t>Right to Use Domain Name or IP Address</w:t>
      </w:r>
      <w:r>
        <w:t xml:space="preserve">: That, at the time of issuance, the </w:t>
      </w:r>
      <w:del w:id="2271" w:author="Dimitrios Zacharopoulos" w:date="2016-08-11T10:04:00Z">
        <w:r w:rsidDel="00457E02">
          <w:delText>CA</w:delText>
        </w:r>
      </w:del>
      <w:ins w:id="2272" w:author="Dimitrios Zacharopoulos" w:date="2016-08-11T10:04:00Z">
        <w:r w:rsidR="00457E02" w:rsidRPr="00457E02">
          <w:rPr>
            <w:highlight w:val="green"/>
          </w:rPr>
          <w:t>CA</w:t>
        </w:r>
      </w:ins>
      <w:r>
        <w:t xml:space="preserve"> (i) implemented a procedure for verifying that the Applicant either had the right to use, or had control of, the Domain Name(s) and IP address(es) listed in the Certificate's subject field and subjectAltName extension (or, only in the </w:t>
      </w:r>
      <w:del w:id="2273" w:author="Dimitrios Zacharopoulos" w:date="2016-08-11T12:25:00Z">
        <w:r w:rsidDel="00864041">
          <w:delText>cas</w:delText>
        </w:r>
      </w:del>
      <w:del w:id="2274" w:author="Dimitrios Zacharopoulos" w:date="2016-08-11T12:30:00Z">
        <w:r w:rsidDel="00864041">
          <w:delText>e</w:delText>
        </w:r>
      </w:del>
      <w:ins w:id="2275" w:author="Dimitrios Zacharopoulos" w:date="2016-08-11T12:30:00Z">
        <w:r w:rsidR="00864041" w:rsidRPr="00864041">
          <w:t>case</w:t>
        </w:r>
      </w:ins>
      <w:r>
        <w:t xml:space="preserve"> of Domain Names, was delegated such right or control by someone who had such right to use or control); (ii) followed the procedure when issuing the Certificate; and (iii) accurately described the procedure in the </w:t>
      </w:r>
      <w:del w:id="2276" w:author="Dimitrios Zacharopoulos" w:date="2016-08-11T10:04:00Z">
        <w:r w:rsidDel="00457E02">
          <w:delText>CA</w:delText>
        </w:r>
      </w:del>
      <w:ins w:id="2277" w:author="Dimitrios Zacharopoulos" w:date="2016-08-11T10:04:00Z">
        <w:r w:rsidR="00457E02" w:rsidRPr="00457E02">
          <w:rPr>
            <w:highlight w:val="green"/>
          </w:rPr>
          <w:t>CA</w:t>
        </w:r>
      </w:ins>
      <w:r>
        <w:t>'s Certificate Policy and/or Certification Practice Statement;</w:t>
      </w:r>
    </w:p>
    <w:p w14:paraId="17C65F0A" w14:textId="358A4EC8" w:rsidR="00235256" w:rsidRDefault="00FF0762" w:rsidP="007B3509">
      <w:pPr>
        <w:pStyle w:val="Compact"/>
        <w:numPr>
          <w:ilvl w:val="0"/>
          <w:numId w:val="52"/>
        </w:numPr>
      </w:pPr>
      <w:r>
        <w:rPr>
          <w:b/>
        </w:rPr>
        <w:t>Authorization for Certificate</w:t>
      </w:r>
      <w:r>
        <w:t xml:space="preserve">: That, at the time of issuance, the </w:t>
      </w:r>
      <w:del w:id="2278" w:author="Dimitrios Zacharopoulos" w:date="2016-08-11T10:04:00Z">
        <w:r w:rsidDel="00457E02">
          <w:delText>CA</w:delText>
        </w:r>
      </w:del>
      <w:ins w:id="2279" w:author="Dimitrios Zacharopoulos" w:date="2016-08-11T10:04:00Z">
        <w:r w:rsidR="00457E02" w:rsidRPr="00457E02">
          <w:rPr>
            <w:highlight w:val="green"/>
          </w:rPr>
          <w:t>CA</w:t>
        </w:r>
      </w:ins>
      <w:r>
        <w:t xml:space="preserve"> (i) implemented a procedure for verifying that the Subject authorized the issuance of the Certificate and that the Applicant Representative is authorized to request the Certificate on behalf of the Subject; (ii) followed the procedure when issuing the Certificate; and (iii) accurately described the procedure in the </w:t>
      </w:r>
      <w:del w:id="2280" w:author="Dimitrios Zacharopoulos" w:date="2016-08-11T10:04:00Z">
        <w:r w:rsidDel="00457E02">
          <w:delText>CA</w:delText>
        </w:r>
      </w:del>
      <w:ins w:id="2281" w:author="Dimitrios Zacharopoulos" w:date="2016-08-11T10:04:00Z">
        <w:r w:rsidR="00457E02" w:rsidRPr="00457E02">
          <w:rPr>
            <w:highlight w:val="green"/>
          </w:rPr>
          <w:t>CA</w:t>
        </w:r>
      </w:ins>
      <w:r>
        <w:t>'s Certificate Policy and/or Certification Practice Statement;</w:t>
      </w:r>
    </w:p>
    <w:p w14:paraId="3038B6B6" w14:textId="2CD9385F" w:rsidR="00235256" w:rsidRDefault="00FF0762" w:rsidP="007B3509">
      <w:pPr>
        <w:pStyle w:val="Compact"/>
        <w:numPr>
          <w:ilvl w:val="0"/>
          <w:numId w:val="52"/>
        </w:numPr>
      </w:pPr>
      <w:r>
        <w:rPr>
          <w:b/>
        </w:rPr>
        <w:t>Accuracy of Information</w:t>
      </w:r>
      <w:r>
        <w:t xml:space="preserve">: That, at the time of issuance, the </w:t>
      </w:r>
      <w:del w:id="2282" w:author="Dimitrios Zacharopoulos" w:date="2016-08-11T10:04:00Z">
        <w:r w:rsidDel="00457E02">
          <w:delText>CA</w:delText>
        </w:r>
      </w:del>
      <w:ins w:id="2283" w:author="Dimitrios Zacharopoulos" w:date="2016-08-11T10:04:00Z">
        <w:r w:rsidR="00457E02" w:rsidRPr="00457E02">
          <w:rPr>
            <w:highlight w:val="green"/>
          </w:rPr>
          <w:t>CA</w:t>
        </w:r>
      </w:ins>
      <w:r>
        <w:t xml:space="preserve"> (i) implemented a procedure for verifying the accuracy of all of the information contained in the Certificate (with the exception of the subject:organizationalUnitName attribute); (ii) followed the procedure when issuing the Certificate; and (iii) accurately described the procedure in the </w:t>
      </w:r>
      <w:del w:id="2284" w:author="Dimitrios Zacharopoulos" w:date="2016-08-11T10:04:00Z">
        <w:r w:rsidDel="00457E02">
          <w:delText>CA</w:delText>
        </w:r>
      </w:del>
      <w:ins w:id="2285" w:author="Dimitrios Zacharopoulos" w:date="2016-08-11T10:04:00Z">
        <w:r w:rsidR="00457E02" w:rsidRPr="00457E02">
          <w:rPr>
            <w:highlight w:val="green"/>
          </w:rPr>
          <w:t>CA</w:t>
        </w:r>
      </w:ins>
      <w:r>
        <w:t>'s Certificate Policy and/or Certification Practice Statement;</w:t>
      </w:r>
    </w:p>
    <w:p w14:paraId="0AC620D0" w14:textId="51321CE2" w:rsidR="00235256" w:rsidRDefault="00FF0762" w:rsidP="007B3509">
      <w:pPr>
        <w:pStyle w:val="Compact"/>
        <w:numPr>
          <w:ilvl w:val="0"/>
          <w:numId w:val="52"/>
        </w:numPr>
      </w:pPr>
      <w:r>
        <w:rPr>
          <w:b/>
        </w:rPr>
        <w:t>No Misleading Information</w:t>
      </w:r>
      <w:r>
        <w:t xml:space="preserve">: That, at the time of issuance, the </w:t>
      </w:r>
      <w:del w:id="2286" w:author="Dimitrios Zacharopoulos" w:date="2016-08-11T10:04:00Z">
        <w:r w:rsidDel="00457E02">
          <w:delText>CA</w:delText>
        </w:r>
      </w:del>
      <w:ins w:id="2287" w:author="Dimitrios Zacharopoulos" w:date="2016-08-11T10:04:00Z">
        <w:r w:rsidR="00457E02" w:rsidRPr="00457E02">
          <w:rPr>
            <w:highlight w:val="green"/>
          </w:rPr>
          <w:t>CA</w:t>
        </w:r>
      </w:ins>
      <w:r>
        <w:t xml:space="preserve"> (i) implemented a procedure for reducing the likelihood that the information contained in the Certificate's subject:organizationalUnitName attribute would be misleading; (ii) followed the procedure when issuing the Certificate; and (iii) </w:t>
      </w:r>
      <w:r>
        <w:lastRenderedPageBreak/>
        <w:t xml:space="preserve">accurately described the procedure in the </w:t>
      </w:r>
      <w:del w:id="2288" w:author="Dimitrios Zacharopoulos" w:date="2016-08-11T10:04:00Z">
        <w:r w:rsidDel="00457E02">
          <w:delText>CA</w:delText>
        </w:r>
      </w:del>
      <w:ins w:id="2289" w:author="Dimitrios Zacharopoulos" w:date="2016-08-11T10:04:00Z">
        <w:r w:rsidR="00457E02" w:rsidRPr="00457E02">
          <w:rPr>
            <w:highlight w:val="green"/>
          </w:rPr>
          <w:t>CA</w:t>
        </w:r>
      </w:ins>
      <w:r>
        <w:t>'s Certificate Policy and/or Certification Practice Statement;</w:t>
      </w:r>
    </w:p>
    <w:p w14:paraId="6DE583FB" w14:textId="0CF2CAC1" w:rsidR="00235256" w:rsidRDefault="00FF0762" w:rsidP="007B3509">
      <w:pPr>
        <w:pStyle w:val="Compact"/>
        <w:numPr>
          <w:ilvl w:val="0"/>
          <w:numId w:val="52"/>
        </w:numPr>
      </w:pPr>
      <w:r>
        <w:rPr>
          <w:b/>
        </w:rPr>
        <w:t>Identity of Applicant</w:t>
      </w:r>
      <w:r>
        <w:t xml:space="preserve">: That, if the Certificate contains Subject Identity Information, the </w:t>
      </w:r>
      <w:del w:id="2290" w:author="Dimitrios Zacharopoulos" w:date="2016-08-11T10:04:00Z">
        <w:r w:rsidDel="00457E02">
          <w:delText>CA</w:delText>
        </w:r>
      </w:del>
      <w:ins w:id="2291" w:author="Dimitrios Zacharopoulos" w:date="2016-08-11T10:04:00Z">
        <w:r w:rsidR="00457E02" w:rsidRPr="00457E02">
          <w:rPr>
            <w:highlight w:val="green"/>
          </w:rPr>
          <w:t>CA</w:t>
        </w:r>
      </w:ins>
      <w:r>
        <w:t xml:space="preserve"> (i) implemented a procedure to verify the identity of the Applicant in accordance with Sections 3.2 and 11.2; (ii) followed the procedure when issuing the Certificate; and (iii) accurately described the procedure in the </w:t>
      </w:r>
      <w:del w:id="2292" w:author="Dimitrios Zacharopoulos" w:date="2016-08-11T10:04:00Z">
        <w:r w:rsidDel="00457E02">
          <w:delText>CA</w:delText>
        </w:r>
      </w:del>
      <w:ins w:id="2293" w:author="Dimitrios Zacharopoulos" w:date="2016-08-11T10:04:00Z">
        <w:r w:rsidR="00457E02" w:rsidRPr="00457E02">
          <w:rPr>
            <w:highlight w:val="green"/>
          </w:rPr>
          <w:t>CA</w:t>
        </w:r>
      </w:ins>
      <w:r>
        <w:t>'s Certificate Policy and/or Certification Practice Statement;</w:t>
      </w:r>
    </w:p>
    <w:p w14:paraId="19052BC6" w14:textId="4410EB89" w:rsidR="00235256" w:rsidRDefault="00FF0762" w:rsidP="007B3509">
      <w:pPr>
        <w:pStyle w:val="Compact"/>
        <w:numPr>
          <w:ilvl w:val="0"/>
          <w:numId w:val="52"/>
        </w:numPr>
      </w:pPr>
      <w:r>
        <w:rPr>
          <w:b/>
        </w:rPr>
        <w:t>Subscriber Agreement</w:t>
      </w:r>
      <w:r>
        <w:t xml:space="preserve">: That, if the </w:t>
      </w:r>
      <w:del w:id="2294" w:author="Dimitrios Zacharopoulos" w:date="2016-08-11T10:04:00Z">
        <w:r w:rsidDel="00457E02">
          <w:delText>CA</w:delText>
        </w:r>
      </w:del>
      <w:ins w:id="2295" w:author="Dimitrios Zacharopoulos" w:date="2016-08-11T10:04:00Z">
        <w:r w:rsidR="00457E02" w:rsidRPr="00457E02">
          <w:rPr>
            <w:highlight w:val="green"/>
          </w:rPr>
          <w:t>CA</w:t>
        </w:r>
      </w:ins>
      <w:r>
        <w:t xml:space="preserve"> and Subscriber are not Affiliated, the Subscriber and </w:t>
      </w:r>
      <w:del w:id="2296" w:author="Dimitrios Zacharopoulos" w:date="2016-08-11T10:04:00Z">
        <w:r w:rsidDel="00457E02">
          <w:delText>CA</w:delText>
        </w:r>
      </w:del>
      <w:ins w:id="2297" w:author="Dimitrios Zacharopoulos" w:date="2016-08-11T10:04:00Z">
        <w:r w:rsidR="00457E02" w:rsidRPr="00457E02">
          <w:rPr>
            <w:highlight w:val="green"/>
          </w:rPr>
          <w:t>CA</w:t>
        </w:r>
      </w:ins>
      <w:r>
        <w:t xml:space="preserve"> are parties to a legally valid and enforceable Subscriber Agreement that satisfies these Requirements, or, if the </w:t>
      </w:r>
      <w:del w:id="2298" w:author="Dimitrios Zacharopoulos" w:date="2016-08-11T10:04:00Z">
        <w:r w:rsidDel="00457E02">
          <w:delText>CA</w:delText>
        </w:r>
      </w:del>
      <w:ins w:id="2299" w:author="Dimitrios Zacharopoulos" w:date="2016-08-11T10:04:00Z">
        <w:r w:rsidR="00457E02" w:rsidRPr="00457E02">
          <w:rPr>
            <w:highlight w:val="green"/>
          </w:rPr>
          <w:t>CA</w:t>
        </w:r>
      </w:ins>
      <w:r>
        <w:t xml:space="preserve"> and Subscriber are the same entity or are Affiliated, the Applicant Representative acknowledged the Terms of Use;</w:t>
      </w:r>
    </w:p>
    <w:p w14:paraId="766CFA82" w14:textId="5828D164" w:rsidR="00235256" w:rsidRDefault="00FF0762" w:rsidP="007B3509">
      <w:pPr>
        <w:pStyle w:val="Compact"/>
        <w:numPr>
          <w:ilvl w:val="0"/>
          <w:numId w:val="52"/>
        </w:numPr>
      </w:pPr>
      <w:r>
        <w:rPr>
          <w:b/>
        </w:rPr>
        <w:t>Status</w:t>
      </w:r>
      <w:r>
        <w:t xml:space="preserve">: That the </w:t>
      </w:r>
      <w:del w:id="2300" w:author="Dimitrios Zacharopoulos" w:date="2016-08-11T10:04:00Z">
        <w:r w:rsidDel="00457E02">
          <w:delText>CA</w:delText>
        </w:r>
      </w:del>
      <w:ins w:id="2301" w:author="Dimitrios Zacharopoulos" w:date="2016-08-11T10:04:00Z">
        <w:r w:rsidR="00457E02" w:rsidRPr="00457E02">
          <w:rPr>
            <w:highlight w:val="green"/>
          </w:rPr>
          <w:t>CA</w:t>
        </w:r>
      </w:ins>
      <w:r>
        <w:t xml:space="preserve"> maintains a 24 x 7 publicly-accessible Repository with current information regarding the status (valid or revoked) of all unexpired Certificates; and</w:t>
      </w:r>
    </w:p>
    <w:p w14:paraId="4DD3342D" w14:textId="30F5D560" w:rsidR="00235256" w:rsidRDefault="00FF0762" w:rsidP="007B3509">
      <w:pPr>
        <w:pStyle w:val="Compact"/>
        <w:numPr>
          <w:ilvl w:val="0"/>
          <w:numId w:val="52"/>
        </w:numPr>
      </w:pPr>
      <w:r>
        <w:rPr>
          <w:b/>
        </w:rPr>
        <w:t>Revocation</w:t>
      </w:r>
      <w:r>
        <w:t xml:space="preserve">: That the </w:t>
      </w:r>
      <w:del w:id="2302" w:author="Dimitrios Zacharopoulos" w:date="2016-08-11T10:04:00Z">
        <w:r w:rsidDel="00457E02">
          <w:delText>CA</w:delText>
        </w:r>
      </w:del>
      <w:ins w:id="2303" w:author="Dimitrios Zacharopoulos" w:date="2016-08-11T10:04:00Z">
        <w:r w:rsidR="00457E02" w:rsidRPr="00457E02">
          <w:rPr>
            <w:highlight w:val="green"/>
          </w:rPr>
          <w:t>CA</w:t>
        </w:r>
      </w:ins>
      <w:r>
        <w:t xml:space="preserve"> will revoke the Certificate for any of the reasons specified in these Requirements.</w:t>
      </w:r>
    </w:p>
    <w:p w14:paraId="3A85925E" w14:textId="35A53BB5" w:rsidR="00235256" w:rsidRDefault="00FF0762">
      <w:pPr>
        <w:pStyle w:val="FirstParagraph"/>
      </w:pPr>
      <w:r>
        <w:t xml:space="preserve">The Root </w:t>
      </w:r>
      <w:del w:id="2304" w:author="Dimitrios Zacharopoulos" w:date="2016-08-11T10:04:00Z">
        <w:r w:rsidRPr="00336E15" w:rsidDel="00457E02">
          <w:rPr>
            <w:highlight w:val="green"/>
            <w:rPrChange w:id="2305" w:author="Dimitrios Zacharopoulos" w:date="2016-08-11T12:11:00Z">
              <w:rPr/>
            </w:rPrChange>
          </w:rPr>
          <w:delText>CA</w:delText>
        </w:r>
      </w:del>
      <w:ins w:id="2306" w:author="Dimitrios Zacharopoulos" w:date="2016-08-11T10:04:00Z">
        <w:r w:rsidR="00457E02" w:rsidRPr="00336E15">
          <w:rPr>
            <w:highlight w:val="green"/>
          </w:rPr>
          <w:t>CA</w:t>
        </w:r>
      </w:ins>
      <w:r>
        <w:t xml:space="preserve"> SHALL be responsible for the performance and warranties of </w:t>
      </w:r>
      <w:ins w:id="2307" w:author="Dimitrios Zacharopoulos" w:date="2016-10-06T21:22:00Z">
        <w:r w:rsidR="001D61CA">
          <w:t xml:space="preserve">its </w:t>
        </w:r>
      </w:ins>
      <w:del w:id="2308" w:author="Dimitrios Zacharopoulos" w:date="2016-10-06T21:21:00Z">
        <w:r w:rsidRPr="001D61CA" w:rsidDel="00F02168">
          <w:rPr>
            <w:highlight w:val="green"/>
            <w:rPrChange w:id="2309" w:author="Dimitrios Zacharopoulos" w:date="2016-10-06T21:25:00Z">
              <w:rPr/>
            </w:rPrChange>
          </w:rPr>
          <w:delText xml:space="preserve">the </w:delText>
        </w:r>
      </w:del>
      <w:ins w:id="2310" w:author="Dimitrios Zacharopoulos" w:date="2016-10-06T21:21:00Z">
        <w:r w:rsidR="00F02168" w:rsidRPr="001D61CA">
          <w:rPr>
            <w:highlight w:val="green"/>
            <w:rPrChange w:id="2311" w:author="Dimitrios Zacharopoulos" w:date="2016-10-06T21:25:00Z">
              <w:rPr/>
            </w:rPrChange>
          </w:rPr>
          <w:t xml:space="preserve">Externally Operated </w:t>
        </w:r>
      </w:ins>
      <w:r w:rsidRPr="001D61CA">
        <w:rPr>
          <w:highlight w:val="green"/>
          <w:rPrChange w:id="2312" w:author="Dimitrios Zacharopoulos" w:date="2016-10-06T21:25:00Z">
            <w:rPr/>
          </w:rPrChange>
        </w:rPr>
        <w:t xml:space="preserve">Subordinate </w:t>
      </w:r>
      <w:del w:id="2313" w:author="Dimitrios Zacharopoulos" w:date="2016-08-11T10:04:00Z">
        <w:r w:rsidRPr="001D61CA" w:rsidDel="00457E02">
          <w:rPr>
            <w:highlight w:val="green"/>
            <w:rPrChange w:id="2314" w:author="Dimitrios Zacharopoulos" w:date="2016-10-06T21:25:00Z">
              <w:rPr/>
            </w:rPrChange>
          </w:rPr>
          <w:delText>CA</w:delText>
        </w:r>
      </w:del>
      <w:ins w:id="2315" w:author="Dimitrios Zacharopoulos" w:date="2016-08-11T10:04:00Z">
        <w:r w:rsidR="00457E02" w:rsidRPr="001D61CA">
          <w:rPr>
            <w:highlight w:val="green"/>
          </w:rPr>
          <w:t>CA</w:t>
        </w:r>
      </w:ins>
      <w:ins w:id="2316" w:author="Dimitrios Zacharopoulos" w:date="2016-10-06T21:21:00Z">
        <w:r w:rsidR="00F02168" w:rsidRPr="001D61CA">
          <w:rPr>
            <w:highlight w:val="green"/>
            <w:rPrChange w:id="2317" w:author="Dimitrios Zacharopoulos" w:date="2016-10-06T21:25:00Z">
              <w:rPr/>
            </w:rPrChange>
          </w:rPr>
          <w:t>s</w:t>
        </w:r>
      </w:ins>
      <w:r>
        <w:t xml:space="preserve">, for the </w:t>
      </w:r>
      <w:ins w:id="2318" w:author="Dimitrios Zacharopoulos" w:date="2016-10-06T21:22:00Z">
        <w:r w:rsidR="001D61CA" w:rsidRPr="001D61CA">
          <w:rPr>
            <w:highlight w:val="green"/>
            <w:rPrChange w:id="2319" w:author="Dimitrios Zacharopoulos" w:date="2016-10-06T21:22:00Z">
              <w:rPr/>
            </w:rPrChange>
          </w:rPr>
          <w:t xml:space="preserve">Externally Operated </w:t>
        </w:r>
      </w:ins>
      <w:r w:rsidRPr="001D61CA">
        <w:rPr>
          <w:highlight w:val="green"/>
          <w:rPrChange w:id="2320" w:author="Dimitrios Zacharopoulos" w:date="2016-10-06T21:22:00Z">
            <w:rPr/>
          </w:rPrChange>
        </w:rPr>
        <w:t>S</w:t>
      </w:r>
      <w:r w:rsidRPr="0090430E">
        <w:rPr>
          <w:highlight w:val="green"/>
          <w:rPrChange w:id="2321" w:author="Dimitrios Zacharopoulos" w:date="2016-09-05T10:50:00Z">
            <w:rPr/>
          </w:rPrChange>
        </w:rPr>
        <w:t xml:space="preserve">ubordinate </w:t>
      </w:r>
      <w:del w:id="2322" w:author="Dimitrios Zacharopoulos" w:date="2016-08-11T10:04:00Z">
        <w:r w:rsidRPr="0090430E" w:rsidDel="00457E02">
          <w:rPr>
            <w:highlight w:val="green"/>
            <w:rPrChange w:id="2323" w:author="Dimitrios Zacharopoulos" w:date="2016-09-05T10:50:00Z">
              <w:rPr/>
            </w:rPrChange>
          </w:rPr>
          <w:delText>CA</w:delText>
        </w:r>
      </w:del>
      <w:ins w:id="2324" w:author="Dimitrios Zacharopoulos" w:date="2016-08-11T10:04:00Z">
        <w:r w:rsidR="00457E02" w:rsidRPr="0090430E">
          <w:rPr>
            <w:highlight w:val="green"/>
          </w:rPr>
          <w:t>C</w:t>
        </w:r>
        <w:r w:rsidR="00457E02" w:rsidRPr="001D61CA">
          <w:rPr>
            <w:highlight w:val="green"/>
          </w:rPr>
          <w:t>A</w:t>
        </w:r>
      </w:ins>
      <w:ins w:id="2325" w:author="Dimitrios Zacharopoulos" w:date="2016-10-06T21:22:00Z">
        <w:r w:rsidR="001D61CA" w:rsidRPr="001D61CA">
          <w:rPr>
            <w:highlight w:val="green"/>
            <w:rPrChange w:id="2326" w:author="Dimitrios Zacharopoulos" w:date="2016-10-06T21:22:00Z">
              <w:rPr/>
            </w:rPrChange>
          </w:rPr>
          <w:t>s</w:t>
        </w:r>
      </w:ins>
      <w:r w:rsidRPr="001D61CA">
        <w:rPr>
          <w:highlight w:val="green"/>
          <w:rPrChange w:id="2327" w:author="Dimitrios Zacharopoulos" w:date="2016-10-06T21:22:00Z">
            <w:rPr/>
          </w:rPrChange>
        </w:rPr>
        <w:t>'</w:t>
      </w:r>
      <w:del w:id="2328" w:author="Dimitrios Zacharopoulos" w:date="2016-10-06T21:22:00Z">
        <w:r w:rsidDel="001D61CA">
          <w:delText>s</w:delText>
        </w:r>
      </w:del>
      <w:r>
        <w:t xml:space="preserve"> compliance with these Requirements, and for all liabilities and indemnification obligations of the </w:t>
      </w:r>
      <w:ins w:id="2329" w:author="Dimitrios Zacharopoulos" w:date="2016-10-06T21:22:00Z">
        <w:r w:rsidR="001D61CA" w:rsidRPr="001D61CA">
          <w:rPr>
            <w:highlight w:val="green"/>
            <w:rPrChange w:id="2330" w:author="Dimitrios Zacharopoulos" w:date="2016-10-06T21:23:00Z">
              <w:rPr/>
            </w:rPrChange>
          </w:rPr>
          <w:t xml:space="preserve">Externally Operated </w:t>
        </w:r>
      </w:ins>
      <w:r w:rsidRPr="001D61CA">
        <w:rPr>
          <w:highlight w:val="green"/>
          <w:rPrChange w:id="2331" w:author="Dimitrios Zacharopoulos" w:date="2016-10-06T21:23:00Z">
            <w:rPr/>
          </w:rPrChange>
        </w:rPr>
        <w:t xml:space="preserve">Subordinate </w:t>
      </w:r>
      <w:del w:id="2332" w:author="Dimitrios Zacharopoulos" w:date="2016-08-11T10:04:00Z">
        <w:r w:rsidRPr="001D61CA" w:rsidDel="00457E02">
          <w:rPr>
            <w:highlight w:val="green"/>
            <w:rPrChange w:id="2333" w:author="Dimitrios Zacharopoulos" w:date="2016-10-06T21:23:00Z">
              <w:rPr/>
            </w:rPrChange>
          </w:rPr>
          <w:delText>CA</w:delText>
        </w:r>
      </w:del>
      <w:ins w:id="2334" w:author="Dimitrios Zacharopoulos" w:date="2016-08-11T10:04:00Z">
        <w:r w:rsidR="00457E02" w:rsidRPr="001D61CA">
          <w:rPr>
            <w:highlight w:val="green"/>
          </w:rPr>
          <w:t>CA</w:t>
        </w:r>
      </w:ins>
      <w:ins w:id="2335" w:author="Dimitrios Zacharopoulos" w:date="2016-10-06T21:23:00Z">
        <w:r w:rsidR="001D61CA" w:rsidRPr="001D61CA">
          <w:rPr>
            <w:highlight w:val="green"/>
            <w:rPrChange w:id="2336" w:author="Dimitrios Zacharopoulos" w:date="2016-10-06T21:23:00Z">
              <w:rPr/>
            </w:rPrChange>
          </w:rPr>
          <w:t>s</w:t>
        </w:r>
      </w:ins>
      <w:r>
        <w:t xml:space="preserve"> under these Requirements, as if the Root </w:t>
      </w:r>
      <w:del w:id="2337" w:author="Dimitrios Zacharopoulos" w:date="2016-08-11T10:04:00Z">
        <w:r w:rsidDel="00457E02">
          <w:delText>CA</w:delText>
        </w:r>
      </w:del>
      <w:ins w:id="2338" w:author="Dimitrios Zacharopoulos" w:date="2016-08-11T10:04:00Z">
        <w:r w:rsidR="00457E02" w:rsidRPr="00457E02">
          <w:rPr>
            <w:highlight w:val="green"/>
          </w:rPr>
          <w:t>CA</w:t>
        </w:r>
      </w:ins>
      <w:r>
        <w:t xml:space="preserve"> were the </w:t>
      </w:r>
      <w:ins w:id="2339" w:author="Dimitrios Zacharopoulos" w:date="2016-10-06T21:23:00Z">
        <w:r w:rsidR="001D61CA" w:rsidRPr="001D61CA">
          <w:rPr>
            <w:highlight w:val="green"/>
            <w:rPrChange w:id="2340" w:author="Dimitrios Zacharopoulos" w:date="2016-10-06T21:23:00Z">
              <w:rPr/>
            </w:rPrChange>
          </w:rPr>
          <w:t xml:space="preserve">Externally Operated </w:t>
        </w:r>
      </w:ins>
      <w:r w:rsidRPr="001D61CA">
        <w:rPr>
          <w:highlight w:val="green"/>
          <w:rPrChange w:id="2341" w:author="Dimitrios Zacharopoulos" w:date="2016-10-06T21:23:00Z">
            <w:rPr/>
          </w:rPrChange>
        </w:rPr>
        <w:t xml:space="preserve">Subordinate </w:t>
      </w:r>
      <w:del w:id="2342" w:author="Dimitrios Zacharopoulos" w:date="2016-08-11T10:04:00Z">
        <w:r w:rsidRPr="0090430E" w:rsidDel="00457E02">
          <w:rPr>
            <w:highlight w:val="green"/>
            <w:rPrChange w:id="2343" w:author="Dimitrios Zacharopoulos" w:date="2016-09-05T10:50:00Z">
              <w:rPr/>
            </w:rPrChange>
          </w:rPr>
          <w:delText>CA</w:delText>
        </w:r>
      </w:del>
      <w:ins w:id="2344" w:author="Dimitrios Zacharopoulos" w:date="2016-08-11T10:04:00Z">
        <w:r w:rsidR="00457E02" w:rsidRPr="0090430E">
          <w:rPr>
            <w:highlight w:val="green"/>
          </w:rPr>
          <w:t>C</w:t>
        </w:r>
        <w:r w:rsidR="00457E02" w:rsidRPr="00457E02">
          <w:rPr>
            <w:highlight w:val="green"/>
          </w:rPr>
          <w:t>A</w:t>
        </w:r>
      </w:ins>
      <w:r>
        <w:t xml:space="preserve"> issuing the Certificates</w:t>
      </w:r>
      <w:ins w:id="2345" w:author="Dimitrios Zacharopoulos" w:date="2016-10-06T21:25:00Z">
        <w:r w:rsidR="001D61CA">
          <w:t>.</w:t>
        </w:r>
      </w:ins>
    </w:p>
    <w:p w14:paraId="314CE8D5" w14:textId="77777777" w:rsidR="00235256" w:rsidRDefault="00FF0762">
      <w:pPr>
        <w:pStyle w:val="Heading3"/>
      </w:pPr>
      <w:bookmarkStart w:id="2346" w:name="ra-representations-and-warranties"/>
      <w:bookmarkEnd w:id="2346"/>
      <w:r>
        <w:t>9.6.2 RA representations and warranties</w:t>
      </w:r>
    </w:p>
    <w:p w14:paraId="6E8CEE32" w14:textId="77777777" w:rsidR="00235256" w:rsidRDefault="00FF0762">
      <w:pPr>
        <w:pStyle w:val="FirstParagraph"/>
      </w:pPr>
      <w:r>
        <w:t>No stipulation.</w:t>
      </w:r>
    </w:p>
    <w:p w14:paraId="2F9AE48F" w14:textId="77777777" w:rsidR="00235256" w:rsidRDefault="00FF0762">
      <w:pPr>
        <w:pStyle w:val="Heading3"/>
      </w:pPr>
      <w:bookmarkStart w:id="2347" w:name="subscriber-representations-and-warrantie"/>
      <w:bookmarkEnd w:id="2347"/>
      <w:r>
        <w:t>9.6.3 Subscriber representations and warranties</w:t>
      </w:r>
    </w:p>
    <w:p w14:paraId="643F071B" w14:textId="4467EB57" w:rsidR="00235256" w:rsidRDefault="00FF0762">
      <w:pPr>
        <w:pStyle w:val="FirstParagraph"/>
      </w:pPr>
      <w:r>
        <w:t xml:space="preserve">The </w:t>
      </w:r>
      <w:del w:id="2348" w:author="Dimitrios Zacharopoulos" w:date="2016-08-11T10:04:00Z">
        <w:r w:rsidDel="00457E02">
          <w:delText>CA</w:delText>
        </w:r>
      </w:del>
      <w:ins w:id="2349" w:author="Dimitrios Zacharopoulos" w:date="2016-08-11T10:04:00Z">
        <w:r w:rsidR="00457E02" w:rsidRPr="00457E02">
          <w:rPr>
            <w:highlight w:val="green"/>
          </w:rPr>
          <w:t>CA</w:t>
        </w:r>
      </w:ins>
      <w:r>
        <w:t xml:space="preserve"> SHALL require, as part of the Subscriber Agreement or Terms of Use, that the Applicant make the commitments and warranties in this section for the benefit of the </w:t>
      </w:r>
      <w:del w:id="2350" w:author="Dimitrios Zacharopoulos" w:date="2016-08-11T10:04:00Z">
        <w:r w:rsidDel="00457E02">
          <w:delText>CA</w:delText>
        </w:r>
      </w:del>
      <w:ins w:id="2351" w:author="Dimitrios Zacharopoulos" w:date="2016-08-11T10:04:00Z">
        <w:r w:rsidR="00457E02" w:rsidRPr="00457E02">
          <w:rPr>
            <w:highlight w:val="green"/>
          </w:rPr>
          <w:t>CA</w:t>
        </w:r>
      </w:ins>
      <w:r>
        <w:t xml:space="preserve"> and the Certificate Beneficiaries.</w:t>
      </w:r>
    </w:p>
    <w:p w14:paraId="610089BF" w14:textId="0DFD64B6" w:rsidR="00235256" w:rsidRDefault="00FF0762">
      <w:pPr>
        <w:pStyle w:val="BodyText"/>
      </w:pPr>
      <w:r>
        <w:t xml:space="preserve">Prior to the issuance of a Certificate, the </w:t>
      </w:r>
      <w:del w:id="2352" w:author="Dimitrios Zacharopoulos" w:date="2016-08-11T10:04:00Z">
        <w:r w:rsidDel="00457E02">
          <w:delText>CA</w:delText>
        </w:r>
      </w:del>
      <w:ins w:id="2353" w:author="Dimitrios Zacharopoulos" w:date="2016-08-11T10:04:00Z">
        <w:r w:rsidR="00457E02" w:rsidRPr="00457E02">
          <w:rPr>
            <w:highlight w:val="green"/>
          </w:rPr>
          <w:t>CA</w:t>
        </w:r>
      </w:ins>
      <w:r>
        <w:t xml:space="preserve"> SHALL obtain, for the express benefit of the </w:t>
      </w:r>
      <w:del w:id="2354" w:author="Dimitrios Zacharopoulos" w:date="2016-08-11T10:04:00Z">
        <w:r w:rsidDel="00457E02">
          <w:delText>CA</w:delText>
        </w:r>
      </w:del>
      <w:ins w:id="2355" w:author="Dimitrios Zacharopoulos" w:date="2016-08-11T10:04:00Z">
        <w:r w:rsidR="00457E02" w:rsidRPr="00457E02">
          <w:rPr>
            <w:highlight w:val="green"/>
          </w:rPr>
          <w:t>CA</w:t>
        </w:r>
      </w:ins>
      <w:r>
        <w:t xml:space="preserve"> and the Certificate Beneficiaries, either:</w:t>
      </w:r>
    </w:p>
    <w:p w14:paraId="6CB156A6" w14:textId="4D0D4D71" w:rsidR="00235256" w:rsidRDefault="00FF0762" w:rsidP="007B3509">
      <w:pPr>
        <w:pStyle w:val="Compact"/>
        <w:numPr>
          <w:ilvl w:val="0"/>
          <w:numId w:val="53"/>
        </w:numPr>
      </w:pPr>
      <w:r>
        <w:t xml:space="preserve">The Applicant's agreement to the Subscriber Agreement with the </w:t>
      </w:r>
      <w:del w:id="2356" w:author="Dimitrios Zacharopoulos" w:date="2016-08-11T10:04:00Z">
        <w:r w:rsidDel="00457E02">
          <w:delText>CA</w:delText>
        </w:r>
      </w:del>
      <w:ins w:id="2357" w:author="Dimitrios Zacharopoulos" w:date="2016-08-11T10:04:00Z">
        <w:r w:rsidR="00457E02" w:rsidRPr="00457E02">
          <w:rPr>
            <w:highlight w:val="green"/>
          </w:rPr>
          <w:t>CA</w:t>
        </w:r>
      </w:ins>
      <w:r>
        <w:t>, or</w:t>
      </w:r>
    </w:p>
    <w:p w14:paraId="6A561E94" w14:textId="77777777" w:rsidR="00235256" w:rsidRDefault="00FF0762" w:rsidP="007B3509">
      <w:pPr>
        <w:pStyle w:val="Compact"/>
        <w:numPr>
          <w:ilvl w:val="0"/>
          <w:numId w:val="53"/>
        </w:numPr>
      </w:pPr>
      <w:r>
        <w:t>The Applicant's acknowledgement of the Terms of Use.</w:t>
      </w:r>
    </w:p>
    <w:p w14:paraId="04E012C6" w14:textId="74550508" w:rsidR="00235256" w:rsidRDefault="00FF0762">
      <w:pPr>
        <w:pStyle w:val="FirstParagraph"/>
      </w:pPr>
      <w:r>
        <w:t xml:space="preserve">The </w:t>
      </w:r>
      <w:del w:id="2358" w:author="Dimitrios Zacharopoulos" w:date="2016-08-11T10:04:00Z">
        <w:r w:rsidDel="00457E02">
          <w:delText>CA</w:delText>
        </w:r>
      </w:del>
      <w:ins w:id="2359" w:author="Dimitrios Zacharopoulos" w:date="2016-08-11T10:04:00Z">
        <w:r w:rsidR="00457E02" w:rsidRPr="00457E02">
          <w:rPr>
            <w:highlight w:val="green"/>
          </w:rPr>
          <w:t>CA</w:t>
        </w:r>
      </w:ins>
      <w:r>
        <w:t xml:space="preserve"> SHALL implement a process to ensure that each Subscriber Agreement or Terms of Use is legally enforceable against the Applicant. In either </w:t>
      </w:r>
      <w:del w:id="2360" w:author="Dimitrios Zacharopoulos" w:date="2016-08-11T12:25:00Z">
        <w:r w:rsidDel="00864041">
          <w:delText>cas</w:delText>
        </w:r>
      </w:del>
      <w:del w:id="2361" w:author="Dimitrios Zacharopoulos" w:date="2016-08-11T12:30:00Z">
        <w:r w:rsidDel="00864041">
          <w:delText>e</w:delText>
        </w:r>
      </w:del>
      <w:ins w:id="2362" w:author="Dimitrios Zacharopoulos" w:date="2016-08-11T12:30:00Z">
        <w:r w:rsidR="00864041" w:rsidRPr="00864041">
          <w:t>case</w:t>
        </w:r>
      </w:ins>
      <w:r>
        <w:t xml:space="preserve">, the Agreement MUST apply to the Certificate to be issued pursuant to the certificate request. The </w:t>
      </w:r>
      <w:del w:id="2363" w:author="Dimitrios Zacharopoulos" w:date="2016-08-11T10:04:00Z">
        <w:r w:rsidDel="00457E02">
          <w:delText>CA</w:delText>
        </w:r>
      </w:del>
      <w:ins w:id="2364" w:author="Dimitrios Zacharopoulos" w:date="2016-08-11T10:04:00Z">
        <w:r w:rsidR="00457E02" w:rsidRPr="00457E02">
          <w:rPr>
            <w:highlight w:val="green"/>
          </w:rPr>
          <w:t>CA</w:t>
        </w:r>
      </w:ins>
      <w:r>
        <w:t xml:space="preserve"> MAY use an electronic or "click-through" Agreement provided that the </w:t>
      </w:r>
      <w:del w:id="2365" w:author="Dimitrios Zacharopoulos" w:date="2016-08-11T10:04:00Z">
        <w:r w:rsidDel="00457E02">
          <w:delText>CA</w:delText>
        </w:r>
      </w:del>
      <w:ins w:id="2366" w:author="Dimitrios Zacharopoulos" w:date="2016-08-11T10:04:00Z">
        <w:r w:rsidR="00457E02" w:rsidRPr="00457E02">
          <w:rPr>
            <w:highlight w:val="green"/>
          </w:rPr>
          <w:t>CA</w:t>
        </w:r>
      </w:ins>
      <w:r>
        <w:t xml:space="preserve"> has determined that such agreements are legally enforceable. A separate Agreement MAY be used for each certificate request, or a single Agreement MAY be </w:t>
      </w:r>
      <w:r>
        <w:lastRenderedPageBreak/>
        <w:t xml:space="preserve">used to cover multiple future certificate requests and the resulting Certificates, so long as each Certificate that the </w:t>
      </w:r>
      <w:del w:id="2367" w:author="Dimitrios Zacharopoulos" w:date="2016-08-11T10:04:00Z">
        <w:r w:rsidDel="00457E02">
          <w:delText>CA</w:delText>
        </w:r>
      </w:del>
      <w:ins w:id="2368" w:author="Dimitrios Zacharopoulos" w:date="2016-08-11T10:04:00Z">
        <w:r w:rsidR="00457E02" w:rsidRPr="00457E02">
          <w:rPr>
            <w:highlight w:val="green"/>
          </w:rPr>
          <w:t>CA</w:t>
        </w:r>
      </w:ins>
      <w:r>
        <w:t xml:space="preserve"> issues to the Applicant is clearly covered by that Subscriber Agreement or Terms of Use.</w:t>
      </w:r>
    </w:p>
    <w:p w14:paraId="233CE4D6" w14:textId="77777777" w:rsidR="00235256" w:rsidRDefault="00FF0762">
      <w:pPr>
        <w:pStyle w:val="BodyText"/>
      </w:pPr>
      <w:r>
        <w:t>The Subscriber Agreement or Terms of Use MUST contain provisions imposing on the Applicant itself (or made by the Applicant on behalf of its principal or agent under a subcontractor or hosting service relationship) the following obligations and warranties:</w:t>
      </w:r>
    </w:p>
    <w:p w14:paraId="7223B457" w14:textId="54DA1907" w:rsidR="00235256" w:rsidRDefault="00FF0762" w:rsidP="007B3509">
      <w:pPr>
        <w:pStyle w:val="Compact"/>
        <w:numPr>
          <w:ilvl w:val="0"/>
          <w:numId w:val="54"/>
        </w:numPr>
      </w:pPr>
      <w:r>
        <w:rPr>
          <w:b/>
        </w:rPr>
        <w:t>Accuracy of Information</w:t>
      </w:r>
      <w:r>
        <w:t xml:space="preserve">: An obligation and warranty to provide accurate and complete information at all times to the </w:t>
      </w:r>
      <w:del w:id="2369" w:author="Dimitrios Zacharopoulos" w:date="2016-08-11T10:04:00Z">
        <w:r w:rsidDel="00457E02">
          <w:delText>CA</w:delText>
        </w:r>
      </w:del>
      <w:ins w:id="2370" w:author="Dimitrios Zacharopoulos" w:date="2016-08-11T10:04:00Z">
        <w:r w:rsidR="00457E02" w:rsidRPr="00457E02">
          <w:rPr>
            <w:highlight w:val="green"/>
          </w:rPr>
          <w:t>CA</w:t>
        </w:r>
      </w:ins>
      <w:r>
        <w:t xml:space="preserve">, both in the certificate request and as otherwise requested by the </w:t>
      </w:r>
      <w:del w:id="2371" w:author="Dimitrios Zacharopoulos" w:date="2016-08-11T10:04:00Z">
        <w:r w:rsidDel="00457E02">
          <w:delText>CA</w:delText>
        </w:r>
      </w:del>
      <w:ins w:id="2372" w:author="Dimitrios Zacharopoulos" w:date="2016-08-11T10:04:00Z">
        <w:r w:rsidR="00457E02" w:rsidRPr="00457E02">
          <w:rPr>
            <w:highlight w:val="green"/>
          </w:rPr>
          <w:t>CA</w:t>
        </w:r>
      </w:ins>
      <w:r>
        <w:t xml:space="preserve"> in connection with the issuance of the Certificate(s) to be supplied by the </w:t>
      </w:r>
      <w:del w:id="2373" w:author="Dimitrios Zacharopoulos" w:date="2016-08-11T10:04:00Z">
        <w:r w:rsidDel="00457E02">
          <w:delText>CA</w:delText>
        </w:r>
      </w:del>
      <w:ins w:id="2374" w:author="Dimitrios Zacharopoulos" w:date="2016-08-11T10:04:00Z">
        <w:r w:rsidR="00457E02" w:rsidRPr="00457E02">
          <w:rPr>
            <w:highlight w:val="green"/>
          </w:rPr>
          <w:t>CA</w:t>
        </w:r>
      </w:ins>
      <w:r>
        <w:t>;</w:t>
      </w:r>
    </w:p>
    <w:p w14:paraId="5ECA5C33" w14:textId="77777777" w:rsidR="00235256" w:rsidRDefault="00FF0762" w:rsidP="007B3509">
      <w:pPr>
        <w:pStyle w:val="Compact"/>
        <w:numPr>
          <w:ilvl w:val="0"/>
          <w:numId w:val="54"/>
        </w:numPr>
      </w:pPr>
      <w:r>
        <w:rPr>
          <w:b/>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143FEE44" w14:textId="77777777" w:rsidR="00235256" w:rsidRDefault="00FF0762" w:rsidP="007B3509">
      <w:pPr>
        <w:pStyle w:val="Compact"/>
        <w:numPr>
          <w:ilvl w:val="0"/>
          <w:numId w:val="54"/>
        </w:numPr>
      </w:pPr>
      <w:r>
        <w:rPr>
          <w:b/>
        </w:rPr>
        <w:t>Acceptance of Certificate</w:t>
      </w:r>
      <w:r>
        <w:t>: An obligation and warranty that the Subscriber will review and verify the Certificate contents for accuracy;</w:t>
      </w:r>
    </w:p>
    <w:p w14:paraId="73A46318" w14:textId="77777777" w:rsidR="00235256" w:rsidRDefault="00FF0762" w:rsidP="007B3509">
      <w:pPr>
        <w:pStyle w:val="Compact"/>
        <w:numPr>
          <w:ilvl w:val="0"/>
          <w:numId w:val="54"/>
        </w:numPr>
      </w:pPr>
      <w:r>
        <w:rPr>
          <w:b/>
        </w:rPr>
        <w:t>Use of Certificate</w:t>
      </w:r>
      <w:r>
        <w:t>: An obligation and warranty to install the Certificate only on servers that are accessible at the subjectAltName(s) listed in the Certificate, and to use the Certificate solely in compliance with all applicable laws and solely in accordance with the Subscriber Agreement or Terms of Use;</w:t>
      </w:r>
    </w:p>
    <w:p w14:paraId="047A78FF" w14:textId="4DFF0592" w:rsidR="00235256" w:rsidRDefault="00FF0762" w:rsidP="007B3509">
      <w:pPr>
        <w:pStyle w:val="Compact"/>
        <w:numPr>
          <w:ilvl w:val="0"/>
          <w:numId w:val="54"/>
        </w:numPr>
      </w:pPr>
      <w:r>
        <w:rPr>
          <w:b/>
        </w:rPr>
        <w:t>Reporting and Revocation</w:t>
      </w:r>
      <w:r>
        <w:t xml:space="preserve">: An obligation and warranty to promptly cease using a Certificate and its associated Private Key, and promptly request the </w:t>
      </w:r>
      <w:del w:id="2375" w:author="Dimitrios Zacharopoulos" w:date="2016-08-11T10:04:00Z">
        <w:r w:rsidDel="00457E02">
          <w:delText>CA</w:delText>
        </w:r>
      </w:del>
      <w:ins w:id="2376" w:author="Dimitrios Zacharopoulos" w:date="2016-08-11T10:04:00Z">
        <w:r w:rsidR="00457E02" w:rsidRPr="00457E02">
          <w:rPr>
            <w:highlight w:val="green"/>
          </w:rPr>
          <w:t>CA</w:t>
        </w:r>
      </w:ins>
      <w:r>
        <w:t xml:space="preserve"> to revoke the Certificate, in the event that: (a) any information in the Certificate is, or becomes, incorrect or inaccurate, or (b) there is any actual or suspected misuse or compromise of the Subscriber's Private Key associated with the Public Key included in the Certificate;</w:t>
      </w:r>
    </w:p>
    <w:p w14:paraId="69808A0D" w14:textId="77777777" w:rsidR="00235256" w:rsidRDefault="00FF0762" w:rsidP="007B3509">
      <w:pPr>
        <w:pStyle w:val="Compact"/>
        <w:numPr>
          <w:ilvl w:val="0"/>
          <w:numId w:val="54"/>
        </w:numPr>
      </w:pPr>
      <w:r>
        <w:rPr>
          <w:b/>
        </w:rPr>
        <w:t>Termination of Use of Certificate</w:t>
      </w:r>
      <w:r>
        <w:t>: An obligation and warranty to promptly cease all use of the Private Key corresponding to the Public Key included in the Certificate upon revocation of that Certificate for reasons of Key Compromise.</w:t>
      </w:r>
    </w:p>
    <w:p w14:paraId="033D1681" w14:textId="4B859EAF" w:rsidR="00235256" w:rsidRDefault="00FF0762" w:rsidP="007B3509">
      <w:pPr>
        <w:pStyle w:val="Compact"/>
        <w:numPr>
          <w:ilvl w:val="0"/>
          <w:numId w:val="54"/>
        </w:numPr>
      </w:pPr>
      <w:r>
        <w:rPr>
          <w:b/>
        </w:rPr>
        <w:t>Responsiveness</w:t>
      </w:r>
      <w:r>
        <w:t xml:space="preserve">: An obligation to respond to the </w:t>
      </w:r>
      <w:del w:id="2377" w:author="Dimitrios Zacharopoulos" w:date="2016-08-11T10:04:00Z">
        <w:r w:rsidDel="00457E02">
          <w:delText>CA</w:delText>
        </w:r>
      </w:del>
      <w:ins w:id="2378" w:author="Dimitrios Zacharopoulos" w:date="2016-08-11T10:04:00Z">
        <w:r w:rsidR="00457E02" w:rsidRPr="00457E02">
          <w:rPr>
            <w:highlight w:val="green"/>
          </w:rPr>
          <w:t>CA</w:t>
        </w:r>
      </w:ins>
      <w:r>
        <w:t>'s instructions concerning Key Compromise or Certificate misuse within a specified time period.</w:t>
      </w:r>
    </w:p>
    <w:p w14:paraId="5994F70D" w14:textId="1ADD5018" w:rsidR="00235256" w:rsidRDefault="00FF0762" w:rsidP="007B3509">
      <w:pPr>
        <w:pStyle w:val="Compact"/>
        <w:numPr>
          <w:ilvl w:val="0"/>
          <w:numId w:val="54"/>
        </w:numPr>
      </w:pPr>
      <w:r>
        <w:rPr>
          <w:b/>
        </w:rPr>
        <w:t>Acknowledgment and Acceptance</w:t>
      </w:r>
      <w:r>
        <w:t xml:space="preserve">: An acknowledgment and acceptance that the </w:t>
      </w:r>
      <w:del w:id="2379" w:author="Dimitrios Zacharopoulos" w:date="2016-08-11T10:04:00Z">
        <w:r w:rsidDel="00457E02">
          <w:delText>CA</w:delText>
        </w:r>
      </w:del>
      <w:ins w:id="2380" w:author="Dimitrios Zacharopoulos" w:date="2016-08-11T10:04:00Z">
        <w:r w:rsidR="00457E02" w:rsidRPr="00457E02">
          <w:rPr>
            <w:highlight w:val="green"/>
          </w:rPr>
          <w:t>CA</w:t>
        </w:r>
      </w:ins>
      <w:r>
        <w:t xml:space="preserve"> is entitled to revoke the certificate immediately if the Applicant were to violate the terms of the Subscriber Agreement or Terms of Use or if the </w:t>
      </w:r>
      <w:del w:id="2381" w:author="Dimitrios Zacharopoulos" w:date="2016-08-11T10:04:00Z">
        <w:r w:rsidDel="00457E02">
          <w:delText>CA</w:delText>
        </w:r>
      </w:del>
      <w:ins w:id="2382" w:author="Dimitrios Zacharopoulos" w:date="2016-08-11T10:04:00Z">
        <w:r w:rsidR="00457E02" w:rsidRPr="00457E02">
          <w:rPr>
            <w:highlight w:val="green"/>
          </w:rPr>
          <w:t>CA</w:t>
        </w:r>
      </w:ins>
      <w:r>
        <w:t xml:space="preserve"> discovers that the Certificate is being used to enable criminal activities such as phishing attacks, fraud, or the distribution of malware.</w:t>
      </w:r>
    </w:p>
    <w:p w14:paraId="42D6A3AA" w14:textId="77777777" w:rsidR="00235256" w:rsidRDefault="00FF0762">
      <w:pPr>
        <w:pStyle w:val="Heading3"/>
      </w:pPr>
      <w:bookmarkStart w:id="2383" w:name="relying-party-representations-and-warran"/>
      <w:bookmarkEnd w:id="2383"/>
      <w:r>
        <w:lastRenderedPageBreak/>
        <w:t>9.6.4 Relying party representations and warranties</w:t>
      </w:r>
    </w:p>
    <w:p w14:paraId="3F51777E" w14:textId="77777777" w:rsidR="00235256" w:rsidRDefault="00FF0762">
      <w:pPr>
        <w:pStyle w:val="Heading3"/>
      </w:pPr>
      <w:bookmarkStart w:id="2384" w:name="representations-and-warranties-of-other-"/>
      <w:bookmarkEnd w:id="2384"/>
      <w:r>
        <w:t>9.6.5 Representations and warranties of other participants</w:t>
      </w:r>
    </w:p>
    <w:p w14:paraId="3361E23C" w14:textId="77777777" w:rsidR="00235256" w:rsidRDefault="00FF0762">
      <w:pPr>
        <w:pStyle w:val="Heading2"/>
      </w:pPr>
      <w:bookmarkStart w:id="2385" w:name="disclaimers-of-warranties"/>
      <w:bookmarkEnd w:id="2385"/>
      <w:r>
        <w:t>9.7 Disclaimers of warranties</w:t>
      </w:r>
    </w:p>
    <w:p w14:paraId="4D30D9E2" w14:textId="77777777" w:rsidR="00235256" w:rsidRDefault="00FF0762">
      <w:pPr>
        <w:pStyle w:val="Heading2"/>
      </w:pPr>
      <w:bookmarkStart w:id="2386" w:name="limitations-of-liability"/>
      <w:bookmarkEnd w:id="2386"/>
      <w:r>
        <w:t>9.8 Limitations of liability</w:t>
      </w:r>
    </w:p>
    <w:p w14:paraId="662394E2" w14:textId="07F63203" w:rsidR="00235256" w:rsidRDefault="00FF0762">
      <w:pPr>
        <w:pStyle w:val="FirstParagraph"/>
      </w:pPr>
      <w:r>
        <w:t xml:space="preserve">For delegated tasks, the </w:t>
      </w:r>
      <w:del w:id="2387" w:author="Dimitrios Zacharopoulos" w:date="2016-08-11T10:04:00Z">
        <w:r w:rsidDel="00457E02">
          <w:delText>CA</w:delText>
        </w:r>
      </w:del>
      <w:ins w:id="2388" w:author="Dimitrios Zacharopoulos" w:date="2016-08-11T10:04:00Z">
        <w:r w:rsidR="00457E02" w:rsidRPr="00457E02">
          <w:rPr>
            <w:highlight w:val="green"/>
          </w:rPr>
          <w:t>CA</w:t>
        </w:r>
      </w:ins>
      <w:r>
        <w:t xml:space="preserve"> and any Delegated Third Party MAY allocate liability between themselves contractually as they determine, but the </w:t>
      </w:r>
      <w:del w:id="2389" w:author="Dimitrios Zacharopoulos" w:date="2016-08-11T10:04:00Z">
        <w:r w:rsidDel="00457E02">
          <w:delText>CA</w:delText>
        </w:r>
      </w:del>
      <w:ins w:id="2390" w:author="Dimitrios Zacharopoulos" w:date="2016-08-11T10:04:00Z">
        <w:r w:rsidR="00457E02" w:rsidRPr="00457E02">
          <w:rPr>
            <w:highlight w:val="green"/>
          </w:rPr>
          <w:t>CA</w:t>
        </w:r>
      </w:ins>
      <w:r>
        <w:t xml:space="preserve"> SHALL remain fully responsible for the performance of all parties in accordance with these Requirements, as if the tasks had not been delegated.</w:t>
      </w:r>
    </w:p>
    <w:p w14:paraId="7E137D83" w14:textId="2783DDC2" w:rsidR="00235256" w:rsidRDefault="00FF0762">
      <w:pPr>
        <w:pStyle w:val="BodyText"/>
      </w:pPr>
      <w:r>
        <w:t xml:space="preserve">If the </w:t>
      </w:r>
      <w:del w:id="2391" w:author="Dimitrios Zacharopoulos" w:date="2016-08-11T10:04:00Z">
        <w:r w:rsidDel="00457E02">
          <w:delText>CA</w:delText>
        </w:r>
      </w:del>
      <w:ins w:id="2392" w:author="Dimitrios Zacharopoulos" w:date="2016-08-11T10:04:00Z">
        <w:r w:rsidR="00457E02" w:rsidRPr="00457E02">
          <w:rPr>
            <w:highlight w:val="green"/>
          </w:rPr>
          <w:t>CA</w:t>
        </w:r>
      </w:ins>
      <w:r>
        <w:t xml:space="preserve"> has issued and managed the Certificate in compliance with these Requirements and its Certificate Policy and/or Certification Practice Statement, the </w:t>
      </w:r>
      <w:del w:id="2393" w:author="Dimitrios Zacharopoulos" w:date="2016-08-11T10:04:00Z">
        <w:r w:rsidDel="00457E02">
          <w:delText>CA</w:delText>
        </w:r>
      </w:del>
      <w:ins w:id="2394" w:author="Dimitrios Zacharopoulos" w:date="2016-08-11T10:04:00Z">
        <w:r w:rsidR="00457E02" w:rsidRPr="00457E02">
          <w:rPr>
            <w:highlight w:val="green"/>
          </w:rPr>
          <w:t>CA</w:t>
        </w:r>
      </w:ins>
      <w:r>
        <w:t xml:space="preserve"> MAY disclaim liability to the Certificate Beneficiaries or any other third parties for any losses suffered as a result of use or reliance on such Certificate beyond those specified in the </w:t>
      </w:r>
      <w:del w:id="2395" w:author="Dimitrios Zacharopoulos" w:date="2016-08-11T10:04:00Z">
        <w:r w:rsidDel="00457E02">
          <w:delText>CA</w:delText>
        </w:r>
      </w:del>
      <w:ins w:id="2396" w:author="Dimitrios Zacharopoulos" w:date="2016-08-11T10:04:00Z">
        <w:r w:rsidR="00457E02" w:rsidRPr="00457E02">
          <w:rPr>
            <w:highlight w:val="green"/>
          </w:rPr>
          <w:t>CA</w:t>
        </w:r>
      </w:ins>
      <w:r>
        <w:t xml:space="preserve">'s Certificate Policy and/or Certification Practice Statement. If the </w:t>
      </w:r>
      <w:del w:id="2397" w:author="Dimitrios Zacharopoulos" w:date="2016-08-11T10:04:00Z">
        <w:r w:rsidDel="00457E02">
          <w:delText>CA</w:delText>
        </w:r>
      </w:del>
      <w:ins w:id="2398" w:author="Dimitrios Zacharopoulos" w:date="2016-08-11T10:04:00Z">
        <w:r w:rsidR="00457E02" w:rsidRPr="00457E02">
          <w:rPr>
            <w:highlight w:val="green"/>
          </w:rPr>
          <w:t>CA</w:t>
        </w:r>
      </w:ins>
      <w:r>
        <w:t xml:space="preserve"> has not issued or managed the Certificate in compliance with these Requirements and its Certificate Policy and/or Certification Practice Statement, the </w:t>
      </w:r>
      <w:del w:id="2399" w:author="Dimitrios Zacharopoulos" w:date="2016-08-11T10:04:00Z">
        <w:r w:rsidDel="00457E02">
          <w:delText>CA</w:delText>
        </w:r>
      </w:del>
      <w:ins w:id="2400" w:author="Dimitrios Zacharopoulos" w:date="2016-08-11T10:04:00Z">
        <w:r w:rsidR="00457E02" w:rsidRPr="00457E02">
          <w:rPr>
            <w:highlight w:val="green"/>
          </w:rPr>
          <w:t>CA</w:t>
        </w:r>
      </w:ins>
      <w:r>
        <w:t xml:space="preserve"> MAY seek to limit its liability to the Subscriber and to Relying Parties, regardless of the cause of action or legal theory involved, for any and all claims, losses or damages suffered as a result of the use or reliance on such Certificate by any appropriate means that the </w:t>
      </w:r>
      <w:del w:id="2401" w:author="Dimitrios Zacharopoulos" w:date="2016-08-11T10:04:00Z">
        <w:r w:rsidDel="00457E02">
          <w:delText>CA</w:delText>
        </w:r>
      </w:del>
      <w:ins w:id="2402" w:author="Dimitrios Zacharopoulos" w:date="2016-08-11T10:04:00Z">
        <w:r w:rsidR="00457E02" w:rsidRPr="00457E02">
          <w:rPr>
            <w:highlight w:val="green"/>
          </w:rPr>
          <w:t>CA</w:t>
        </w:r>
      </w:ins>
      <w:r>
        <w:t xml:space="preserve"> desires. If the </w:t>
      </w:r>
      <w:del w:id="2403" w:author="Dimitrios Zacharopoulos" w:date="2016-08-11T10:04:00Z">
        <w:r w:rsidDel="00457E02">
          <w:delText>CA</w:delText>
        </w:r>
      </w:del>
      <w:ins w:id="2404" w:author="Dimitrios Zacharopoulos" w:date="2016-08-11T10:04:00Z">
        <w:r w:rsidR="00457E02" w:rsidRPr="00457E02">
          <w:rPr>
            <w:highlight w:val="green"/>
          </w:rPr>
          <w:t>CA</w:t>
        </w:r>
      </w:ins>
      <w:r>
        <w:t xml:space="preserve"> chooses to limit its liability for Certificates that are not issued or managed in compliance with these Requirements or its Certificate Policy and/or Certification Practice Statement, then the </w:t>
      </w:r>
      <w:del w:id="2405" w:author="Dimitrios Zacharopoulos" w:date="2016-08-11T10:04:00Z">
        <w:r w:rsidDel="00457E02">
          <w:delText>CA</w:delText>
        </w:r>
      </w:del>
      <w:ins w:id="2406" w:author="Dimitrios Zacharopoulos" w:date="2016-08-11T10:04:00Z">
        <w:r w:rsidR="00457E02" w:rsidRPr="00457E02">
          <w:rPr>
            <w:highlight w:val="green"/>
          </w:rPr>
          <w:t>CA</w:t>
        </w:r>
      </w:ins>
      <w:r>
        <w:t xml:space="preserve"> SHALL include the limitations on liability in the </w:t>
      </w:r>
      <w:del w:id="2407" w:author="Dimitrios Zacharopoulos" w:date="2016-08-11T10:04:00Z">
        <w:r w:rsidDel="00457E02">
          <w:delText>CA</w:delText>
        </w:r>
      </w:del>
      <w:ins w:id="2408" w:author="Dimitrios Zacharopoulos" w:date="2016-08-11T10:04:00Z">
        <w:r w:rsidR="00457E02" w:rsidRPr="00457E02">
          <w:rPr>
            <w:highlight w:val="green"/>
          </w:rPr>
          <w:t>CA</w:t>
        </w:r>
      </w:ins>
      <w:r>
        <w:t>'s Certificate Policy and/or Certification Practice Statement.</w:t>
      </w:r>
    </w:p>
    <w:p w14:paraId="4CC2FB82" w14:textId="77777777" w:rsidR="00235256" w:rsidRDefault="00FF0762">
      <w:pPr>
        <w:pStyle w:val="Heading2"/>
      </w:pPr>
      <w:bookmarkStart w:id="2409" w:name="indemnities"/>
      <w:bookmarkEnd w:id="2409"/>
      <w:r>
        <w:t>9.9 Indemnities</w:t>
      </w:r>
    </w:p>
    <w:p w14:paraId="6F3779DF" w14:textId="20BFD16E" w:rsidR="00235256" w:rsidRDefault="00FF0762">
      <w:pPr>
        <w:pStyle w:val="FirstParagraph"/>
      </w:pPr>
      <w:r>
        <w:t xml:space="preserve">Notwithstanding any limitations on its liability to Subscribers and Relying Parties, the </w:t>
      </w:r>
      <w:del w:id="2410" w:author="Dimitrios Zacharopoulos" w:date="2016-08-11T10:04:00Z">
        <w:r w:rsidDel="00457E02">
          <w:delText>CA</w:delText>
        </w:r>
      </w:del>
      <w:ins w:id="2411" w:author="Dimitrios Zacharopoulos" w:date="2016-08-11T10:04:00Z">
        <w:r w:rsidR="00457E02" w:rsidRPr="00457E02">
          <w:rPr>
            <w:highlight w:val="green"/>
          </w:rPr>
          <w:t>CA</w:t>
        </w:r>
      </w:ins>
      <w:r>
        <w:t xml:space="preserve"> understands and acknowledges that the Application Software Suppliers who have a Root Certificate distribution agreement in place with the Root </w:t>
      </w:r>
      <w:del w:id="2412" w:author="Dimitrios Zacharopoulos" w:date="2016-08-11T10:04:00Z">
        <w:r w:rsidDel="00457E02">
          <w:delText>CA</w:delText>
        </w:r>
      </w:del>
      <w:ins w:id="2413" w:author="Dimitrios Zacharopoulos" w:date="2016-08-11T10:04:00Z">
        <w:r w:rsidR="00457E02" w:rsidRPr="00457E02">
          <w:rPr>
            <w:highlight w:val="green"/>
          </w:rPr>
          <w:t>CA</w:t>
        </w:r>
      </w:ins>
      <w:r>
        <w:t xml:space="preserve"> do not assume any obligation or potential liability of the </w:t>
      </w:r>
      <w:del w:id="2414" w:author="Dimitrios Zacharopoulos" w:date="2016-08-11T10:04:00Z">
        <w:r w:rsidDel="00457E02">
          <w:delText>CA</w:delText>
        </w:r>
      </w:del>
      <w:ins w:id="2415" w:author="Dimitrios Zacharopoulos" w:date="2016-08-11T10:04:00Z">
        <w:r w:rsidR="00457E02" w:rsidRPr="00457E02">
          <w:rPr>
            <w:highlight w:val="green"/>
          </w:rPr>
          <w:t>CA</w:t>
        </w:r>
      </w:ins>
      <w:r>
        <w:t xml:space="preserve"> under these Requirements or that otherwise might exist because of the issuance or maintenance of Certificates or reliance thereon by Relying Parties or others. Thus, except in the </w:t>
      </w:r>
      <w:del w:id="2416" w:author="Dimitrios Zacharopoulos" w:date="2016-08-11T12:25:00Z">
        <w:r w:rsidDel="00864041">
          <w:delText>cas</w:delText>
        </w:r>
      </w:del>
      <w:del w:id="2417" w:author="Dimitrios Zacharopoulos" w:date="2016-08-11T12:30:00Z">
        <w:r w:rsidDel="00864041">
          <w:delText>e</w:delText>
        </w:r>
      </w:del>
      <w:ins w:id="2418" w:author="Dimitrios Zacharopoulos" w:date="2016-08-11T12:30:00Z">
        <w:r w:rsidR="00864041" w:rsidRPr="00864041">
          <w:t>case</w:t>
        </w:r>
      </w:ins>
      <w:r>
        <w:t xml:space="preserve"> where the </w:t>
      </w:r>
      <w:del w:id="2419" w:author="Dimitrios Zacharopoulos" w:date="2016-08-11T10:04:00Z">
        <w:r w:rsidDel="00457E02">
          <w:delText>CA</w:delText>
        </w:r>
      </w:del>
      <w:ins w:id="2420" w:author="Dimitrios Zacharopoulos" w:date="2016-08-11T10:04:00Z">
        <w:r w:rsidR="00457E02" w:rsidRPr="00457E02">
          <w:rPr>
            <w:highlight w:val="green"/>
          </w:rPr>
          <w:t>CA</w:t>
        </w:r>
      </w:ins>
      <w:r>
        <w:t xml:space="preserve"> is a government entity, the </w:t>
      </w:r>
      <w:del w:id="2421" w:author="Dimitrios Zacharopoulos" w:date="2016-08-11T10:04:00Z">
        <w:r w:rsidDel="00457E02">
          <w:delText>CA</w:delText>
        </w:r>
      </w:del>
      <w:ins w:id="2422" w:author="Dimitrios Zacharopoulos" w:date="2016-08-11T10:04:00Z">
        <w:r w:rsidR="00457E02" w:rsidRPr="00457E02">
          <w:rPr>
            <w:highlight w:val="green"/>
          </w:rPr>
          <w:t>CA</w:t>
        </w:r>
      </w:ins>
      <w:r>
        <w:t xml:space="preserve"> SHALL defend, indemnify, and hold harmless each Application Software Supplier for any and all claims, damages, and losses suffered by such Application Software Supplier related to a Certificate issued by the </w:t>
      </w:r>
      <w:del w:id="2423" w:author="Dimitrios Zacharopoulos" w:date="2016-08-11T10:04:00Z">
        <w:r w:rsidDel="00457E02">
          <w:delText>CA</w:delText>
        </w:r>
      </w:del>
      <w:ins w:id="2424" w:author="Dimitrios Zacharopoulos" w:date="2016-08-11T10:04:00Z">
        <w:r w:rsidR="00457E02" w:rsidRPr="00457E02">
          <w:rPr>
            <w:highlight w:val="green"/>
          </w:rPr>
          <w:t>CA</w:t>
        </w:r>
      </w:ins>
      <w:r>
        <w:t xml:space="preserve">, regardless of the cause of action or legal theory involved. This does not apply, however, to any claim, damages, or loss suffered by such Application Software Supplier related to a Certificate issued by the </w:t>
      </w:r>
      <w:del w:id="2425" w:author="Dimitrios Zacharopoulos" w:date="2016-08-11T10:04:00Z">
        <w:r w:rsidDel="00457E02">
          <w:delText>CA</w:delText>
        </w:r>
      </w:del>
      <w:ins w:id="2426" w:author="Dimitrios Zacharopoulos" w:date="2016-08-11T10:04:00Z">
        <w:r w:rsidR="00457E02" w:rsidRPr="00457E02">
          <w:rPr>
            <w:highlight w:val="green"/>
          </w:rPr>
          <w:t>CA</w:t>
        </w:r>
      </w:ins>
      <w:r>
        <w:t xml:space="preserve">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w:t>
      </w:r>
      <w:del w:id="2427" w:author="Dimitrios Zacharopoulos" w:date="2016-08-11T12:25:00Z">
        <w:r w:rsidDel="00864041">
          <w:lastRenderedPageBreak/>
          <w:delText>cas</w:delText>
        </w:r>
      </w:del>
      <w:del w:id="2428" w:author="Dimitrios Zacharopoulos" w:date="2016-08-11T12:30:00Z">
        <w:r w:rsidDel="00864041">
          <w:delText>e</w:delText>
        </w:r>
      </w:del>
      <w:ins w:id="2429" w:author="Dimitrios Zacharopoulos" w:date="2016-08-11T12:30:00Z">
        <w:r w:rsidR="00864041" w:rsidRPr="00864041">
          <w:t>case</w:t>
        </w:r>
      </w:ins>
      <w:r>
        <w:t xml:space="preserve">s where the revocation status is currently available from the </w:t>
      </w:r>
      <w:del w:id="2430" w:author="Dimitrios Zacharopoulos" w:date="2016-08-11T10:04:00Z">
        <w:r w:rsidRPr="00CD1E7A" w:rsidDel="00457E02">
          <w:rPr>
            <w:highlight w:val="green"/>
            <w:rPrChange w:id="2431" w:author="Dimitrios Zacharopoulos" w:date="2016-08-11T12:19:00Z">
              <w:rPr/>
            </w:rPrChange>
          </w:rPr>
          <w:delText>CA</w:delText>
        </w:r>
      </w:del>
      <w:ins w:id="2432" w:author="Dimitrios Zacharopoulos" w:date="2016-08-11T10:04:00Z">
        <w:r w:rsidR="00457E02" w:rsidRPr="00CD1E7A">
          <w:rPr>
            <w:highlight w:val="green"/>
          </w:rPr>
          <w:t>CA</w:t>
        </w:r>
      </w:ins>
      <w:r>
        <w:t xml:space="preserve"> online, and the application software either failed to check such status or ignored an indication of revoked status).</w:t>
      </w:r>
    </w:p>
    <w:p w14:paraId="3E4B6370" w14:textId="77777777" w:rsidR="00235256" w:rsidRDefault="00FF0762">
      <w:pPr>
        <w:pStyle w:val="Heading2"/>
      </w:pPr>
      <w:bookmarkStart w:id="2433" w:name="term-and-termination"/>
      <w:bookmarkEnd w:id="2433"/>
      <w:r>
        <w:t>9.10 Term and termination</w:t>
      </w:r>
    </w:p>
    <w:p w14:paraId="6D328A3D" w14:textId="77777777" w:rsidR="00235256" w:rsidRDefault="00FF0762">
      <w:pPr>
        <w:pStyle w:val="Heading3"/>
      </w:pPr>
      <w:bookmarkStart w:id="2434" w:name="term"/>
      <w:bookmarkEnd w:id="2434"/>
      <w:r>
        <w:t>9.10.1 Term</w:t>
      </w:r>
    </w:p>
    <w:p w14:paraId="46EE3C19" w14:textId="77777777" w:rsidR="00235256" w:rsidRDefault="00FF0762">
      <w:pPr>
        <w:pStyle w:val="Heading3"/>
      </w:pPr>
      <w:bookmarkStart w:id="2435" w:name="termination"/>
      <w:bookmarkEnd w:id="2435"/>
      <w:r>
        <w:t>9.10.2 Termination</w:t>
      </w:r>
    </w:p>
    <w:p w14:paraId="3C846153" w14:textId="77777777" w:rsidR="00235256" w:rsidRDefault="00FF0762">
      <w:pPr>
        <w:pStyle w:val="Heading3"/>
      </w:pPr>
      <w:bookmarkStart w:id="2436" w:name="effect-of-termination-and-survival"/>
      <w:bookmarkEnd w:id="2436"/>
      <w:r>
        <w:t>9.10.3 Effect of termination and survival</w:t>
      </w:r>
    </w:p>
    <w:p w14:paraId="3D96899D" w14:textId="77777777" w:rsidR="00235256" w:rsidRDefault="00FF0762">
      <w:pPr>
        <w:pStyle w:val="Heading2"/>
      </w:pPr>
      <w:bookmarkStart w:id="2437" w:name="individual-notices-and-communications-wi"/>
      <w:bookmarkEnd w:id="2437"/>
      <w:r>
        <w:t>9.11 Individual notices and communications with participants</w:t>
      </w:r>
    </w:p>
    <w:p w14:paraId="532A2B6B" w14:textId="77777777" w:rsidR="00235256" w:rsidRDefault="00FF0762">
      <w:pPr>
        <w:pStyle w:val="Heading2"/>
      </w:pPr>
      <w:bookmarkStart w:id="2438" w:name="amendments"/>
      <w:bookmarkEnd w:id="2438"/>
      <w:r>
        <w:t>9.12 Amendments</w:t>
      </w:r>
    </w:p>
    <w:p w14:paraId="13D08A7B" w14:textId="77777777" w:rsidR="00235256" w:rsidRDefault="00FF0762">
      <w:pPr>
        <w:pStyle w:val="Heading3"/>
      </w:pPr>
      <w:bookmarkStart w:id="2439" w:name="procedure-for-amendment"/>
      <w:bookmarkEnd w:id="2439"/>
      <w:r>
        <w:t>9.12.1 Procedure for amendment</w:t>
      </w:r>
    </w:p>
    <w:p w14:paraId="425D45A8" w14:textId="77777777" w:rsidR="00235256" w:rsidRDefault="00FF0762">
      <w:pPr>
        <w:pStyle w:val="Heading3"/>
      </w:pPr>
      <w:bookmarkStart w:id="2440" w:name="notification-mechanism-and-period"/>
      <w:bookmarkEnd w:id="2440"/>
      <w:r>
        <w:t>9.12.2 Notification mechanism and period</w:t>
      </w:r>
    </w:p>
    <w:p w14:paraId="0F4627FC" w14:textId="77777777" w:rsidR="00235256" w:rsidRDefault="00FF0762">
      <w:pPr>
        <w:pStyle w:val="Heading3"/>
      </w:pPr>
      <w:bookmarkStart w:id="2441" w:name="circumstances-under-which-oid-must-be-ch"/>
      <w:bookmarkEnd w:id="2441"/>
      <w:r>
        <w:t>9.12.3 Circumstances under which OID must be changed</w:t>
      </w:r>
    </w:p>
    <w:p w14:paraId="11789BE2" w14:textId="77777777" w:rsidR="00235256" w:rsidRDefault="00FF0762">
      <w:pPr>
        <w:pStyle w:val="Heading2"/>
      </w:pPr>
      <w:bookmarkStart w:id="2442" w:name="dispute-resolution-provisions"/>
      <w:bookmarkEnd w:id="2442"/>
      <w:r>
        <w:t>9.13 Dispute resolution provisions</w:t>
      </w:r>
    </w:p>
    <w:p w14:paraId="5B00DC74" w14:textId="77777777" w:rsidR="00235256" w:rsidRDefault="00FF0762">
      <w:pPr>
        <w:pStyle w:val="Heading2"/>
      </w:pPr>
      <w:bookmarkStart w:id="2443" w:name="governing-law"/>
      <w:bookmarkEnd w:id="2443"/>
      <w:r>
        <w:t>9.14 Governing law</w:t>
      </w:r>
    </w:p>
    <w:p w14:paraId="4B16468D" w14:textId="77777777" w:rsidR="00235256" w:rsidRDefault="00FF0762">
      <w:pPr>
        <w:pStyle w:val="Heading2"/>
      </w:pPr>
      <w:bookmarkStart w:id="2444" w:name="compliance-with-applicable-law"/>
      <w:bookmarkEnd w:id="2444"/>
      <w:r>
        <w:t>9.15 Compliance with applicable law</w:t>
      </w:r>
    </w:p>
    <w:p w14:paraId="309D6517" w14:textId="77777777" w:rsidR="00235256" w:rsidRDefault="00FF0762">
      <w:pPr>
        <w:pStyle w:val="Heading2"/>
      </w:pPr>
      <w:bookmarkStart w:id="2445" w:name="miscellaneous-provisions"/>
      <w:bookmarkEnd w:id="2445"/>
      <w:r>
        <w:t>9.16 Miscellaneous provisions</w:t>
      </w:r>
    </w:p>
    <w:p w14:paraId="213C0357" w14:textId="77777777" w:rsidR="00235256" w:rsidRDefault="00FF0762">
      <w:pPr>
        <w:pStyle w:val="Heading3"/>
      </w:pPr>
      <w:bookmarkStart w:id="2446" w:name="entire-agreement"/>
      <w:bookmarkEnd w:id="2446"/>
      <w:r>
        <w:t>9.16.1 Entire agreement</w:t>
      </w:r>
    </w:p>
    <w:p w14:paraId="1658EE3C" w14:textId="77777777" w:rsidR="00235256" w:rsidRDefault="00FF0762">
      <w:pPr>
        <w:pStyle w:val="Heading3"/>
      </w:pPr>
      <w:bookmarkStart w:id="2447" w:name="assignment"/>
      <w:bookmarkEnd w:id="2447"/>
      <w:r>
        <w:t>9.16.2 Assignment</w:t>
      </w:r>
    </w:p>
    <w:p w14:paraId="6CB82E2A" w14:textId="77777777" w:rsidR="00235256" w:rsidRDefault="00FF0762">
      <w:pPr>
        <w:pStyle w:val="Heading3"/>
      </w:pPr>
      <w:bookmarkStart w:id="2448" w:name="severability"/>
      <w:bookmarkEnd w:id="2448"/>
      <w:r>
        <w:t>9.16.3 Severability</w:t>
      </w:r>
    </w:p>
    <w:p w14:paraId="70CFEE33" w14:textId="53E5E733" w:rsidR="00235256" w:rsidRDefault="00FF0762">
      <w:pPr>
        <w:pStyle w:val="FirstParagraph"/>
      </w:pPr>
      <w:r>
        <w:t xml:space="preserve">If a court or government body with jurisdiction over the activities covered by these Requirements determines that the performance of any mandatory requirement is illegal, then such requirement is considered reformed to the minimum extent necessary to make the requirement valid and legal. This applies only to operations or certificate issuances that are subject to the laws of that jurisdiction. The parties involved SHALL notify the </w:t>
      </w:r>
      <w:del w:id="2449" w:author="Dimitrios Zacharopoulos" w:date="2016-08-11T10:04:00Z">
        <w:r w:rsidRPr="00CD1E7A" w:rsidDel="00457E02">
          <w:delText>CA</w:delText>
        </w:r>
      </w:del>
      <w:ins w:id="2450" w:author="Dimitrios Zacharopoulos" w:date="2016-08-11T10:04:00Z">
        <w:r w:rsidR="00457E02" w:rsidRPr="00CD1E7A">
          <w:rPr>
            <w:rPrChange w:id="2451" w:author="Dimitrios Zacharopoulos" w:date="2016-08-11T12:19:00Z">
              <w:rPr>
                <w:highlight w:val="green"/>
              </w:rPr>
            </w:rPrChange>
          </w:rPr>
          <w:t>CA</w:t>
        </w:r>
      </w:ins>
      <w:r>
        <w:t xml:space="preserve"> / Browser Forum of the facts, circumstances, and law(s) involved, so that the </w:t>
      </w:r>
      <w:del w:id="2452" w:author="Dimitrios Zacharopoulos" w:date="2016-08-11T10:04:00Z">
        <w:r w:rsidRPr="00CD1E7A" w:rsidDel="00457E02">
          <w:delText>CA</w:delText>
        </w:r>
      </w:del>
      <w:ins w:id="2453" w:author="Dimitrios Zacharopoulos" w:date="2016-08-11T10:04:00Z">
        <w:r w:rsidR="00457E02" w:rsidRPr="00CD1E7A">
          <w:rPr>
            <w:rPrChange w:id="2454" w:author="Dimitrios Zacharopoulos" w:date="2016-08-11T12:19:00Z">
              <w:rPr>
                <w:highlight w:val="green"/>
              </w:rPr>
            </w:rPrChange>
          </w:rPr>
          <w:t>CA</w:t>
        </w:r>
      </w:ins>
      <w:r>
        <w:t>/Browser Forum may revise these Requirements accordingly.</w:t>
      </w:r>
    </w:p>
    <w:p w14:paraId="73F21EEC" w14:textId="77777777" w:rsidR="00235256" w:rsidRDefault="00FF0762">
      <w:pPr>
        <w:pStyle w:val="Heading3"/>
      </w:pPr>
      <w:bookmarkStart w:id="2455" w:name="enforcement-attorneys-fees-and-waiver-of"/>
      <w:bookmarkEnd w:id="2455"/>
      <w:r>
        <w:lastRenderedPageBreak/>
        <w:t>9.16.4 Enforcement (attorneys' fees and waiver of rights)</w:t>
      </w:r>
    </w:p>
    <w:p w14:paraId="2A994271" w14:textId="77777777" w:rsidR="00235256" w:rsidRDefault="00FF0762">
      <w:pPr>
        <w:pStyle w:val="Heading3"/>
      </w:pPr>
      <w:bookmarkStart w:id="2456" w:name="force-majeure"/>
      <w:bookmarkEnd w:id="2456"/>
      <w:r>
        <w:t>9.16.5 Force Majeure</w:t>
      </w:r>
    </w:p>
    <w:p w14:paraId="5496A285" w14:textId="77777777" w:rsidR="00235256" w:rsidRDefault="00FF0762">
      <w:pPr>
        <w:pStyle w:val="Heading2"/>
      </w:pPr>
      <w:bookmarkStart w:id="2457" w:name="other-provisions"/>
      <w:bookmarkEnd w:id="2457"/>
      <w:r>
        <w:t>9.17 Other provisions</w:t>
      </w:r>
    </w:p>
    <w:sectPr w:rsidR="00235256">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1" w:author="Dimitris Zacharopoulos" w:date="2016-10-19T00:44:00Z" w:initials="DZ">
    <w:p w14:paraId="64E398CA" w14:textId="68E01517" w:rsidR="00942DDF" w:rsidRDefault="00942DDF">
      <w:pPr>
        <w:pStyle w:val="CommentText"/>
      </w:pPr>
      <w:r>
        <w:rPr>
          <w:rStyle w:val="CommentReference"/>
        </w:rPr>
        <w:annotationRef/>
      </w:r>
      <w:r>
        <w:t>Not sure how it is used.</w:t>
      </w:r>
    </w:p>
  </w:comment>
  <w:comment w:id="786" w:author="Dimitrios Zacharopoulos" w:date="2016-09-02T12:35:00Z" w:initials="DZ">
    <w:p w14:paraId="1E195466" w14:textId="51502920" w:rsidR="00942DDF" w:rsidRDefault="00942DDF">
      <w:pPr>
        <w:pStyle w:val="CommentText"/>
      </w:pPr>
      <w:r>
        <w:rPr>
          <w:rStyle w:val="CommentReference"/>
        </w:rPr>
        <w:annotationRef/>
      </w:r>
      <w:r>
        <w:t>Clearly refers to an organization that is not-affiliated with the Issuing CA. Almost everytime we use the term “Subordinate CA” without the word “Certificate” next to it, we refer to another organization and not the Issuing or the Root CA organization. Perhaps it is safe to include this element (of being a different organization to the Issuing or Root CA) in the “Subordinate CA” definition.</w:t>
      </w:r>
    </w:p>
  </w:comment>
  <w:comment w:id="1308" w:author="Dimitrios Zacharopoulos" w:date="2016-09-02T14:33:00Z" w:initials="DZ">
    <w:p w14:paraId="36B2F4D7" w14:textId="6A2B85E4" w:rsidR="00942DDF" w:rsidRDefault="00942DDF">
      <w:pPr>
        <w:pStyle w:val="CommentText"/>
      </w:pPr>
      <w:r>
        <w:rPr>
          <w:rStyle w:val="CommentReference"/>
        </w:rPr>
        <w:annotationRef/>
      </w:r>
      <w:r>
        <w:t>Even more confusing… Is it a different organization or for a Subordinate CA certificate used by the same Organization that controls the Root Certificate?</w:t>
      </w:r>
    </w:p>
  </w:comment>
  <w:comment w:id="1320" w:author="Dimitris Zacharopoulos" w:date="2016-10-19T01:42:00Z" w:initials="DZ">
    <w:p w14:paraId="5E25AE53" w14:textId="1EE1D61D" w:rsidR="00130C32" w:rsidRDefault="00130C32">
      <w:pPr>
        <w:pStyle w:val="CommentText"/>
      </w:pPr>
      <w:r>
        <w:rPr>
          <w:rStyle w:val="CommentReference"/>
        </w:rPr>
        <w:annotationRef/>
      </w:r>
      <w:r>
        <w:t>Perhaps we could include the “affiliation” case in the “Root CA” definition.</w:t>
      </w:r>
    </w:p>
  </w:comment>
  <w:comment w:id="1620" w:author="Dimitrios Zacharopoulos" w:date="2016-09-02T15:04:00Z" w:initials="DZ">
    <w:p w14:paraId="425CBF90" w14:textId="32A87F5D" w:rsidR="00942DDF" w:rsidRDefault="00942DDF">
      <w:pPr>
        <w:pStyle w:val="CommentText"/>
      </w:pPr>
      <w:r>
        <w:rPr>
          <w:rStyle w:val="CommentReference"/>
        </w:rPr>
        <w:annotationRef/>
      </w:r>
      <w:r>
        <w:t>Perhaps improve as “of the Issuing CA’s Certificate CRL service”. The term “Issuing CA Certificate” is used right after in the AIA extension.</w:t>
      </w:r>
    </w:p>
  </w:comment>
  <w:comment w:id="1641" w:author="Dimitrios Zacharopoulos" w:date="2016-09-02T15:44:00Z" w:initials="DZ">
    <w:p w14:paraId="1477B011" w14:textId="71AB0E92" w:rsidR="00942DDF" w:rsidRDefault="00942DDF">
      <w:pPr>
        <w:pStyle w:val="CommentText"/>
      </w:pPr>
      <w:r>
        <w:rPr>
          <w:rStyle w:val="CommentReference"/>
        </w:rPr>
        <w:annotationRef/>
      </w:r>
      <w:r>
        <w:t>Should be “</w:t>
      </w:r>
      <w:r w:rsidRPr="00A26CD2">
        <w:rPr>
          <w:b/>
        </w:rPr>
        <w:t>C</w:t>
      </w:r>
      <w:r>
        <w:t>ertificate”</w:t>
      </w:r>
    </w:p>
  </w:comment>
  <w:comment w:id="1960" w:author="Dimitrios Zacharopoulos" w:date="2016-09-05T10:14:00Z" w:initials="DZ">
    <w:p w14:paraId="12B8CDE0" w14:textId="0E67BF3A" w:rsidR="00942DDF" w:rsidRDefault="00942DDF">
      <w:pPr>
        <w:pStyle w:val="CommentText"/>
      </w:pPr>
      <w:r>
        <w:rPr>
          <w:rStyle w:val="CommentReference"/>
        </w:rPr>
        <w:annotationRef/>
      </w:r>
      <w:r>
        <w:t>Remove “CA”. There are two related definitions: “Root CA” refers to an organization. “Root Certificate” refers to the X.509 Certificate. “Root CA Certificate” is confusing.</w:t>
      </w:r>
    </w:p>
  </w:comment>
  <w:comment w:id="1996" w:author="Dimitrios Zacharopoulos" w:date="2016-09-05T10:25:00Z" w:initials="DZ">
    <w:p w14:paraId="51203C7E" w14:textId="3E6EECAA" w:rsidR="00942DDF" w:rsidRDefault="00942DDF">
      <w:pPr>
        <w:pStyle w:val="CommentText"/>
      </w:pPr>
      <w:r>
        <w:rPr>
          <w:rStyle w:val="CommentReference"/>
        </w:rPr>
        <w:annotationRef/>
      </w:r>
      <w:r>
        <w:t>“Subordinate CA Certificate”</w:t>
      </w:r>
    </w:p>
  </w:comment>
  <w:comment w:id="2000" w:author="Dimitrios Zacharopoulos" w:date="2016-09-05T10:37:00Z" w:initials="DZ">
    <w:p w14:paraId="120CFCE5" w14:textId="45082F03" w:rsidR="00942DDF" w:rsidRDefault="00942DDF">
      <w:pPr>
        <w:pStyle w:val="CommentText"/>
      </w:pPr>
      <w:r>
        <w:rPr>
          <w:rStyle w:val="CommentReference"/>
        </w:rPr>
        <w:annotationRef/>
      </w:r>
      <w:r>
        <w:t>Maybe replace with “that will be controlled by a Subordinate CA (a different organization than the Issuing CA):”</w:t>
      </w:r>
    </w:p>
  </w:comment>
  <w:comment w:id="2090" w:author="Dimitris Zacharopoulos" w:date="2016-10-19T02:28:00Z" w:initials="DZ">
    <w:p w14:paraId="6779DA97" w14:textId="037BBC47" w:rsidR="007704B9" w:rsidRDefault="007704B9">
      <w:pPr>
        <w:pStyle w:val="CommentText"/>
      </w:pPr>
      <w:r>
        <w:rPr>
          <w:rStyle w:val="CommentReference"/>
        </w:rPr>
        <w:annotationRef/>
      </w:r>
      <w:r>
        <w:t>Is a “Certificate” being audited or an Organization that is in control of a CA Certific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4E398CA" w15:done="0"/>
  <w15:commentEx w15:paraId="1E195466" w15:done="0"/>
  <w15:commentEx w15:paraId="36B2F4D7" w15:done="0"/>
  <w15:commentEx w15:paraId="5E25AE53" w15:done="0"/>
  <w15:commentEx w15:paraId="425CBF90" w15:done="0"/>
  <w15:commentEx w15:paraId="1477B011" w15:done="0"/>
  <w15:commentEx w15:paraId="12B8CDE0" w15:done="0"/>
  <w15:commentEx w15:paraId="51203C7E" w15:done="0"/>
  <w15:commentEx w15:paraId="120CFCE5" w15:done="0"/>
  <w15:commentEx w15:paraId="6779DA97"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6DCF23" w14:textId="77777777" w:rsidR="0080638B" w:rsidRDefault="0080638B">
      <w:pPr>
        <w:spacing w:after="0"/>
      </w:pPr>
      <w:r>
        <w:separator/>
      </w:r>
    </w:p>
  </w:endnote>
  <w:endnote w:type="continuationSeparator" w:id="0">
    <w:p w14:paraId="14109DA3" w14:textId="77777777" w:rsidR="0080638B" w:rsidRDefault="008063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43" w:usb2="00000009" w:usb3="00000000" w:csb0="000001FF" w:csb1="00000000"/>
  </w:font>
  <w:font w:name="Cambria">
    <w:panose1 w:val="02040503050406030204"/>
    <w:charset w:val="A1"/>
    <w:family w:val="roman"/>
    <w:pitch w:val="variable"/>
    <w:sig w:usb0="E00002FF" w:usb1="400004FF" w:usb2="00000000" w:usb3="00000000" w:csb0="0000019F" w:csb1="00000000"/>
  </w:font>
  <w:font w:name="Calibri">
    <w:panose1 w:val="020F0502020204030204"/>
    <w:charset w:val="A1"/>
    <w:family w:val="swiss"/>
    <w:pitch w:val="variable"/>
    <w:sig w:usb0="E00002FF" w:usb1="4000ACFF" w:usb2="00000001" w:usb3="00000000" w:csb0="0000019F" w:csb1="00000000"/>
  </w:font>
  <w:font w:name="Consolas">
    <w:panose1 w:val="020B0609020204030204"/>
    <w:charset w:val="A1"/>
    <w:family w:val="modern"/>
    <w:pitch w:val="fixed"/>
    <w:sig w:usb0="E10002FF" w:usb1="4000FCFF" w:usb2="00000009" w:usb3="00000000" w:csb0="0000019F" w:csb1="00000000"/>
  </w:font>
  <w:font w:name="Segoe UI">
    <w:panose1 w:val="020B0502040204020203"/>
    <w:charset w:val="A1"/>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A058F2" w14:textId="77777777" w:rsidR="0080638B" w:rsidRDefault="0080638B">
      <w:r>
        <w:separator/>
      </w:r>
    </w:p>
  </w:footnote>
  <w:footnote w:type="continuationSeparator" w:id="0">
    <w:p w14:paraId="353809C7" w14:textId="77777777" w:rsidR="0080638B" w:rsidRDefault="0080638B">
      <w:r>
        <w:continuationSeparator/>
      </w:r>
    </w:p>
  </w:footnote>
  <w:footnote w:id="1">
    <w:p w14:paraId="5B43C706" w14:textId="751E0018" w:rsidR="00942DDF" w:rsidRDefault="00942DDF">
      <w:pPr>
        <w:pStyle w:val="FootnoteText"/>
      </w:pPr>
      <w:r>
        <w:rPr>
          <w:rStyle w:val="FootnoteReference"/>
        </w:rPr>
        <w:footnoteRef/>
      </w:r>
      <w:r>
        <w:t xml:space="preserve"> Determination of what is "registry-controlled" versus the registerable portion of a Country Code Top-Level Domain Namespace is not standardized at the time of writing and is not a property of the DNS itself. Current best practice is to consult a "public suffix list" such as </w:t>
      </w:r>
      <w:hyperlink r:id="rId1">
        <w:r>
          <w:rPr>
            <w:rStyle w:val="Hyperlink"/>
          </w:rPr>
          <w:t>http://publicsuffix.org/</w:t>
        </w:r>
      </w:hyperlink>
      <w:r>
        <w:t xml:space="preserve"> (PSL), and to retrieve a fresh copy regularly. If using the PSL, a </w:t>
      </w:r>
      <w:del w:id="513" w:author="Dimitrios Zacharopoulos" w:date="2016-08-11T10:04:00Z">
        <w:r w:rsidDel="00457E02">
          <w:delText>CA</w:delText>
        </w:r>
      </w:del>
      <w:ins w:id="514" w:author="Dimitrios Zacharopoulos" w:date="2016-08-11T10:04:00Z">
        <w:r w:rsidRPr="00457E02">
          <w:rPr>
            <w:highlight w:val="green"/>
          </w:rPr>
          <w:t>CA</w:t>
        </w:r>
      </w:ins>
      <w:r>
        <w:t xml:space="preserve"> SHOULD consult the "ICANN DOMAINS" section only, not the "PRIVATE DOMAINS" section. The PSL is updated regularly to contain new gTLDs delegated by ICANN, which are listed in the "ICANN DOMAINS" section. A </w:t>
      </w:r>
      <w:del w:id="515" w:author="Dimitrios Zacharopoulos" w:date="2016-08-11T10:04:00Z">
        <w:r w:rsidDel="00457E02">
          <w:delText>CA</w:delText>
        </w:r>
      </w:del>
      <w:ins w:id="516" w:author="Dimitrios Zacharopoulos" w:date="2016-08-11T10:04:00Z">
        <w:r w:rsidRPr="00457E02">
          <w:rPr>
            <w:highlight w:val="green"/>
          </w:rPr>
          <w:t>CA</w:t>
        </w:r>
      </w:ins>
      <w:r>
        <w:t xml:space="preserve"> is not prohibited from issuing a Wildcard Certificate to the Registrant of an entire gTLD, provided that control of the entire namespace is demonstrated in an appropriate way.</w:t>
      </w:r>
    </w:p>
  </w:footnote>
  <w:footnote w:id="2">
    <w:p w14:paraId="52371BCD" w14:textId="01E80C5B" w:rsidR="00942DDF" w:rsidRDefault="00942DDF">
      <w:pPr>
        <w:pStyle w:val="FootnoteText"/>
      </w:pPr>
      <w:r>
        <w:rPr>
          <w:rStyle w:val="FootnoteReference"/>
        </w:rPr>
        <w:footnoteRef/>
      </w:r>
      <w:r>
        <w:t xml:space="preserve"> Determination of what is "registry-controlled" versus the registerable portion of a Country Code Top-Level Domain Namespace is not standardized at the time of writing and is not a property of the DNS itself. Current best practice is to consult a "public suffix list" such as </w:t>
      </w:r>
      <w:hyperlink r:id="rId2">
        <w:r>
          <w:rPr>
            <w:rStyle w:val="Hyperlink"/>
          </w:rPr>
          <w:t>http://publicsuffix.org/</w:t>
        </w:r>
      </w:hyperlink>
      <w:r>
        <w:t xml:space="preserve"> (PSL), and to retrieve a fresh copy regularly. If using the PSL, a </w:t>
      </w:r>
      <w:del w:id="517" w:author="Dimitrios Zacharopoulos" w:date="2016-08-11T10:04:00Z">
        <w:r w:rsidDel="00457E02">
          <w:delText>CA</w:delText>
        </w:r>
      </w:del>
      <w:ins w:id="518" w:author="Dimitrios Zacharopoulos" w:date="2016-08-11T10:04:00Z">
        <w:r w:rsidRPr="00457E02">
          <w:rPr>
            <w:highlight w:val="green"/>
          </w:rPr>
          <w:t>CA</w:t>
        </w:r>
      </w:ins>
      <w:r>
        <w:t xml:space="preserve"> SHOULD consult the "ICANN DOMAINS" section only, not the "PRIVATE DOMAINS" section. The PSL is updated regularly to contain new gTLDs delegated by ICANN, which are listed in the "ICANN DOMAINS" section. A </w:t>
      </w:r>
      <w:del w:id="519" w:author="Dimitrios Zacharopoulos" w:date="2016-08-11T10:04:00Z">
        <w:r w:rsidDel="00457E02">
          <w:delText>CA</w:delText>
        </w:r>
      </w:del>
      <w:ins w:id="520" w:author="Dimitrios Zacharopoulos" w:date="2016-08-11T10:04:00Z">
        <w:r w:rsidRPr="00457E02">
          <w:rPr>
            <w:highlight w:val="green"/>
          </w:rPr>
          <w:t>CA</w:t>
        </w:r>
      </w:ins>
      <w:r>
        <w:t xml:space="preserve"> is not prohibited from issuing a Wildcard Certificate to the Registrant of an entire gTLD, provided that control of the entire namespace is demonstrated in an appropriate wa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9B693A"/>
    <w:multiLevelType w:val="multilevel"/>
    <w:tmpl w:val="EF785B6A"/>
    <w:lvl w:ilvl="0">
      <w:start w:val="1"/>
      <w:numFmt w:val="lowerLetter"/>
      <w:lvlText w:val="%1."/>
      <w:lvlJc w:val="left"/>
      <w:pPr>
        <w:tabs>
          <w:tab w:val="num" w:pos="480"/>
        </w:tabs>
        <w:ind w:left="960" w:hanging="480"/>
      </w:pPr>
    </w:lvl>
    <w:lvl w:ilvl="1">
      <w:start w:val="1"/>
      <w:numFmt w:val="lowerLetter"/>
      <w:lvlText w:val="%2."/>
      <w:lvlJc w:val="left"/>
      <w:pPr>
        <w:tabs>
          <w:tab w:val="num" w:pos="1200"/>
        </w:tabs>
        <w:ind w:left="1680" w:hanging="480"/>
      </w:pPr>
    </w:lvl>
    <w:lvl w:ilvl="2">
      <w:start w:val="1"/>
      <w:numFmt w:val="lowerLetter"/>
      <w:lvlText w:val="%3."/>
      <w:lvlJc w:val="left"/>
      <w:pPr>
        <w:tabs>
          <w:tab w:val="num" w:pos="1920"/>
        </w:tabs>
        <w:ind w:left="2400" w:hanging="480"/>
      </w:pPr>
    </w:lvl>
    <w:lvl w:ilvl="3">
      <w:start w:val="1"/>
      <w:numFmt w:val="lowerLetter"/>
      <w:lvlText w:val="%4."/>
      <w:lvlJc w:val="left"/>
      <w:pPr>
        <w:tabs>
          <w:tab w:val="num" w:pos="2640"/>
        </w:tabs>
        <w:ind w:left="3120" w:hanging="480"/>
      </w:pPr>
    </w:lvl>
    <w:lvl w:ilvl="4">
      <w:start w:val="1"/>
      <w:numFmt w:val="lowerLetter"/>
      <w:lvlText w:val="%5."/>
      <w:lvlJc w:val="left"/>
      <w:pPr>
        <w:tabs>
          <w:tab w:val="num" w:pos="3360"/>
        </w:tabs>
        <w:ind w:left="3840" w:hanging="480"/>
      </w:pPr>
    </w:lvl>
    <w:lvl w:ilvl="5">
      <w:start w:val="1"/>
      <w:numFmt w:val="lowerLetter"/>
      <w:lvlText w:val="%6."/>
      <w:lvlJc w:val="left"/>
      <w:pPr>
        <w:tabs>
          <w:tab w:val="num" w:pos="4080"/>
        </w:tabs>
        <w:ind w:left="4560" w:hanging="480"/>
      </w:pPr>
    </w:lvl>
    <w:lvl w:ilvl="6">
      <w:start w:val="1"/>
      <w:numFmt w:val="lowerLetter"/>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 w15:restartNumberingAfterBreak="0">
    <w:nsid w:val="A83D890A"/>
    <w:multiLevelType w:val="multilevel"/>
    <w:tmpl w:val="3F54D6F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BFA3E89"/>
    <w:multiLevelType w:val="multilevel"/>
    <w:tmpl w:val="B4661A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C61CEC5"/>
    <w:multiLevelType w:val="multilevel"/>
    <w:tmpl w:val="EF427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4358C9"/>
    <w:multiLevelType w:val="multilevel"/>
    <w:tmpl w:val="986021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66E8580"/>
    <w:multiLevelType w:val="multilevel"/>
    <w:tmpl w:val="3BB263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6D51546"/>
    <w:multiLevelType w:val="hybridMultilevel"/>
    <w:tmpl w:val="CC42BB5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2EDA3DD1"/>
    <w:multiLevelType w:val="multilevel"/>
    <w:tmpl w:val="508C703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2558839"/>
    <w:multiLevelType w:val="multilevel"/>
    <w:tmpl w:val="4948DFF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5771405C"/>
    <w:multiLevelType w:val="hybridMultilevel"/>
    <w:tmpl w:val="85384F4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15:restartNumberingAfterBreak="0">
    <w:nsid w:val="6B9D8B49"/>
    <w:multiLevelType w:val="multilevel"/>
    <w:tmpl w:val="53ECEF0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F90E261"/>
    <w:multiLevelType w:val="multilevel"/>
    <w:tmpl w:val="92FA22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num>
  <w:num w:numId="40">
    <w:abstractNumId w:val="2"/>
  </w:num>
  <w:num w:numId="41">
    <w:abstractNumId w:val="2"/>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9"/>
  </w:num>
  <w:num w:numId="56">
    <w:abstractNumId w:val="6"/>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mitrios Zacharopoulos">
    <w15:presenceInfo w15:providerId="None" w15:userId="Dimitrios Zacharopoulos"/>
  </w15:person>
  <w15:person w15:author="Dimitris Zacharopoulos">
    <w15:presenceInfo w15:providerId="None" w15:userId="Dimitris Zacharopoulos"/>
  </w15:person>
  <w15:person w15:author="Ben Wilson">
    <w15:presenceInfo w15:providerId="AD" w15:userId="S-1-5-21-160309430-744901031-716535039-11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F3B"/>
    <w:rsid w:val="00011C8B"/>
    <w:rsid w:val="00023106"/>
    <w:rsid w:val="000315FA"/>
    <w:rsid w:val="00044554"/>
    <w:rsid w:val="0008461B"/>
    <w:rsid w:val="000A2156"/>
    <w:rsid w:val="000B0B27"/>
    <w:rsid w:val="000C371F"/>
    <w:rsid w:val="000C4583"/>
    <w:rsid w:val="000C77BB"/>
    <w:rsid w:val="00103AD7"/>
    <w:rsid w:val="0010529F"/>
    <w:rsid w:val="00107DBB"/>
    <w:rsid w:val="00130C32"/>
    <w:rsid w:val="001565C1"/>
    <w:rsid w:val="00173C58"/>
    <w:rsid w:val="00176FDE"/>
    <w:rsid w:val="00184AF2"/>
    <w:rsid w:val="00185187"/>
    <w:rsid w:val="001A44ED"/>
    <w:rsid w:val="001D61CA"/>
    <w:rsid w:val="001E0D3D"/>
    <w:rsid w:val="00223B51"/>
    <w:rsid w:val="00235256"/>
    <w:rsid w:val="00293093"/>
    <w:rsid w:val="002B0730"/>
    <w:rsid w:val="00316B8C"/>
    <w:rsid w:val="00336E15"/>
    <w:rsid w:val="00354632"/>
    <w:rsid w:val="0036050A"/>
    <w:rsid w:val="003667DF"/>
    <w:rsid w:val="00382926"/>
    <w:rsid w:val="003A27DA"/>
    <w:rsid w:val="003C6330"/>
    <w:rsid w:val="003E43E5"/>
    <w:rsid w:val="00422887"/>
    <w:rsid w:val="00430FF2"/>
    <w:rsid w:val="00443B02"/>
    <w:rsid w:val="00457E02"/>
    <w:rsid w:val="00464E51"/>
    <w:rsid w:val="00467D2F"/>
    <w:rsid w:val="004848F5"/>
    <w:rsid w:val="00494D18"/>
    <w:rsid w:val="004E29B3"/>
    <w:rsid w:val="004E2C1D"/>
    <w:rsid w:val="0054688A"/>
    <w:rsid w:val="005504C0"/>
    <w:rsid w:val="00560B30"/>
    <w:rsid w:val="00590D07"/>
    <w:rsid w:val="005D12CB"/>
    <w:rsid w:val="005E19AB"/>
    <w:rsid w:val="005E2E94"/>
    <w:rsid w:val="005E3650"/>
    <w:rsid w:val="005F3400"/>
    <w:rsid w:val="005F35E6"/>
    <w:rsid w:val="00605D6B"/>
    <w:rsid w:val="00627541"/>
    <w:rsid w:val="00642CD5"/>
    <w:rsid w:val="006765AD"/>
    <w:rsid w:val="00681D98"/>
    <w:rsid w:val="00683E6A"/>
    <w:rsid w:val="00684745"/>
    <w:rsid w:val="00691E79"/>
    <w:rsid w:val="006B2613"/>
    <w:rsid w:val="006C159A"/>
    <w:rsid w:val="00725719"/>
    <w:rsid w:val="007659E8"/>
    <w:rsid w:val="007704B9"/>
    <w:rsid w:val="0077481B"/>
    <w:rsid w:val="00784D58"/>
    <w:rsid w:val="007A7B90"/>
    <w:rsid w:val="007B3509"/>
    <w:rsid w:val="007C0BE2"/>
    <w:rsid w:val="007E4969"/>
    <w:rsid w:val="007E588E"/>
    <w:rsid w:val="007E600E"/>
    <w:rsid w:val="0080638B"/>
    <w:rsid w:val="008201D7"/>
    <w:rsid w:val="00840723"/>
    <w:rsid w:val="00847426"/>
    <w:rsid w:val="008623A3"/>
    <w:rsid w:val="00864041"/>
    <w:rsid w:val="0087144D"/>
    <w:rsid w:val="00880B0B"/>
    <w:rsid w:val="00894A54"/>
    <w:rsid w:val="008C56B1"/>
    <w:rsid w:val="008D6863"/>
    <w:rsid w:val="008E54FF"/>
    <w:rsid w:val="008F0E28"/>
    <w:rsid w:val="0090430E"/>
    <w:rsid w:val="00924DC3"/>
    <w:rsid w:val="00942DDF"/>
    <w:rsid w:val="00944F21"/>
    <w:rsid w:val="00964C75"/>
    <w:rsid w:val="00972E9E"/>
    <w:rsid w:val="009A76D1"/>
    <w:rsid w:val="009F4A55"/>
    <w:rsid w:val="00A03CDD"/>
    <w:rsid w:val="00A04C00"/>
    <w:rsid w:val="00A07502"/>
    <w:rsid w:val="00A26034"/>
    <w:rsid w:val="00A26CD2"/>
    <w:rsid w:val="00A91317"/>
    <w:rsid w:val="00AA4691"/>
    <w:rsid w:val="00AB5587"/>
    <w:rsid w:val="00AF2923"/>
    <w:rsid w:val="00B06BD3"/>
    <w:rsid w:val="00B1193E"/>
    <w:rsid w:val="00B36BE7"/>
    <w:rsid w:val="00B857DE"/>
    <w:rsid w:val="00B86B75"/>
    <w:rsid w:val="00B91650"/>
    <w:rsid w:val="00BA0880"/>
    <w:rsid w:val="00BB302F"/>
    <w:rsid w:val="00BC48D5"/>
    <w:rsid w:val="00BD6BC9"/>
    <w:rsid w:val="00C36279"/>
    <w:rsid w:val="00C47FCF"/>
    <w:rsid w:val="00C90B45"/>
    <w:rsid w:val="00CC5845"/>
    <w:rsid w:val="00CD1E7A"/>
    <w:rsid w:val="00D01BA5"/>
    <w:rsid w:val="00D01BF3"/>
    <w:rsid w:val="00D33B39"/>
    <w:rsid w:val="00D42A85"/>
    <w:rsid w:val="00D43950"/>
    <w:rsid w:val="00D60928"/>
    <w:rsid w:val="00D85285"/>
    <w:rsid w:val="00DA1112"/>
    <w:rsid w:val="00DB7E00"/>
    <w:rsid w:val="00DC1BF6"/>
    <w:rsid w:val="00DC48F2"/>
    <w:rsid w:val="00DD621E"/>
    <w:rsid w:val="00DD7862"/>
    <w:rsid w:val="00E249C1"/>
    <w:rsid w:val="00E25461"/>
    <w:rsid w:val="00E315A3"/>
    <w:rsid w:val="00E42531"/>
    <w:rsid w:val="00E83F83"/>
    <w:rsid w:val="00E94392"/>
    <w:rsid w:val="00ED3E99"/>
    <w:rsid w:val="00F02168"/>
    <w:rsid w:val="00F15BEC"/>
    <w:rsid w:val="00F46977"/>
    <w:rsid w:val="00F53258"/>
    <w:rsid w:val="00FA71AF"/>
    <w:rsid w:val="00FB417E"/>
    <w:rsid w:val="00FE0522"/>
    <w:rsid w:val="00FF0762"/>
    <w:rsid w:val="00FF73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84E55"/>
  <w15:docId w15:val="{171C526A-DD3D-437D-9503-E907CDAE3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FF0762"/>
    <w:rPr>
      <w:sz w:val="16"/>
      <w:szCs w:val="16"/>
    </w:rPr>
  </w:style>
  <w:style w:type="paragraph" w:styleId="CommentText">
    <w:name w:val="annotation text"/>
    <w:basedOn w:val="Normal"/>
    <w:link w:val="CommentTextChar"/>
    <w:semiHidden/>
    <w:unhideWhenUsed/>
    <w:rsid w:val="00FF0762"/>
    <w:rPr>
      <w:sz w:val="20"/>
      <w:szCs w:val="20"/>
    </w:rPr>
  </w:style>
  <w:style w:type="character" w:customStyle="1" w:styleId="CommentTextChar">
    <w:name w:val="Comment Text Char"/>
    <w:basedOn w:val="DefaultParagraphFont"/>
    <w:link w:val="CommentText"/>
    <w:semiHidden/>
    <w:rsid w:val="00FF0762"/>
    <w:rPr>
      <w:sz w:val="20"/>
      <w:szCs w:val="20"/>
    </w:rPr>
  </w:style>
  <w:style w:type="paragraph" w:styleId="CommentSubject">
    <w:name w:val="annotation subject"/>
    <w:basedOn w:val="CommentText"/>
    <w:next w:val="CommentText"/>
    <w:link w:val="CommentSubjectChar"/>
    <w:semiHidden/>
    <w:unhideWhenUsed/>
    <w:rsid w:val="00FF0762"/>
    <w:rPr>
      <w:b/>
      <w:bCs/>
    </w:rPr>
  </w:style>
  <w:style w:type="character" w:customStyle="1" w:styleId="CommentSubjectChar">
    <w:name w:val="Comment Subject Char"/>
    <w:basedOn w:val="CommentTextChar"/>
    <w:link w:val="CommentSubject"/>
    <w:semiHidden/>
    <w:rsid w:val="00FF0762"/>
    <w:rPr>
      <w:b/>
      <w:bCs/>
      <w:sz w:val="20"/>
      <w:szCs w:val="20"/>
    </w:rPr>
  </w:style>
  <w:style w:type="paragraph" w:styleId="BalloonText">
    <w:name w:val="Balloon Text"/>
    <w:basedOn w:val="Normal"/>
    <w:link w:val="BalloonTextChar"/>
    <w:semiHidden/>
    <w:unhideWhenUsed/>
    <w:rsid w:val="00FF076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F0762"/>
    <w:rPr>
      <w:rFonts w:ascii="Segoe UI" w:hAnsi="Segoe UI" w:cs="Segoe UI"/>
      <w:sz w:val="18"/>
      <w:szCs w:val="18"/>
    </w:rPr>
  </w:style>
  <w:style w:type="paragraph" w:styleId="Revision">
    <w:name w:val="Revision"/>
    <w:hidden/>
    <w:semiHidden/>
    <w:rsid w:val="007659E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8692417">
      <w:bodyDiv w:val="1"/>
      <w:marLeft w:val="0"/>
      <w:marRight w:val="0"/>
      <w:marTop w:val="0"/>
      <w:marBottom w:val="0"/>
      <w:divBdr>
        <w:top w:val="none" w:sz="0" w:space="0" w:color="auto"/>
        <w:left w:val="none" w:sz="0" w:space="0" w:color="auto"/>
        <w:bottom w:val="none" w:sz="0" w:space="0" w:color="auto"/>
        <w:right w:val="none" w:sz="0" w:space="0" w:color="auto"/>
      </w:divBdr>
    </w:div>
    <w:div w:id="1773011562">
      <w:bodyDiv w:val="1"/>
      <w:marLeft w:val="0"/>
      <w:marRight w:val="0"/>
      <w:marTop w:val="0"/>
      <w:marBottom w:val="0"/>
      <w:divBdr>
        <w:top w:val="none" w:sz="0" w:space="0" w:color="auto"/>
        <w:left w:val="none" w:sz="0" w:space="0" w:color="auto"/>
        <w:bottom w:val="none" w:sz="0" w:space="0" w:color="auto"/>
        <w:right w:val="none" w:sz="0" w:space="0" w:color="auto"/>
      </w:divBdr>
      <w:divsChild>
        <w:div w:id="1714385986">
          <w:marLeft w:val="0"/>
          <w:marRight w:val="0"/>
          <w:marTop w:val="0"/>
          <w:marBottom w:val="0"/>
          <w:divBdr>
            <w:top w:val="none" w:sz="0" w:space="0" w:color="auto"/>
            <w:left w:val="none" w:sz="0" w:space="0" w:color="auto"/>
            <w:bottom w:val="none" w:sz="0" w:space="0" w:color="auto"/>
            <w:right w:val="none" w:sz="0" w:space="0" w:color="auto"/>
          </w:divBdr>
        </w:div>
        <w:div w:id="648900629">
          <w:marLeft w:val="0"/>
          <w:marRight w:val="0"/>
          <w:marTop w:val="0"/>
          <w:marBottom w:val="0"/>
          <w:divBdr>
            <w:top w:val="none" w:sz="0" w:space="0" w:color="auto"/>
            <w:left w:val="none" w:sz="0" w:space="0" w:color="auto"/>
            <w:bottom w:val="none" w:sz="0" w:space="0" w:color="auto"/>
            <w:right w:val="none" w:sz="0" w:space="0" w:color="auto"/>
          </w:divBdr>
        </w:div>
        <w:div w:id="1958292337">
          <w:marLeft w:val="0"/>
          <w:marRight w:val="0"/>
          <w:marTop w:val="0"/>
          <w:marBottom w:val="0"/>
          <w:divBdr>
            <w:top w:val="none" w:sz="0" w:space="0" w:color="auto"/>
            <w:left w:val="none" w:sz="0" w:space="0" w:color="auto"/>
            <w:bottom w:val="none" w:sz="0" w:space="0" w:color="auto"/>
            <w:right w:val="none" w:sz="0" w:space="0" w:color="auto"/>
          </w:divBdr>
        </w:div>
        <w:div w:id="54795290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www.businessdictionary.com/definition/partnership.html" TargetMode="External"/><Relationship Id="rId18" Type="http://schemas.openxmlformats.org/officeDocument/2006/relationships/hyperlink" Target="http://www.iana.org/assignments/ipv4-address-space/ipv4-address-space.x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businessdictionary.com/definition/corporation.html" TargetMode="External"/><Relationship Id="rId17" Type="http://schemas.openxmlformats.org/officeDocument/2006/relationships/hyperlink" Target="http://www.investorwords.com/7216/standing.html" TargetMode="External"/><Relationship Id="rId2" Type="http://schemas.openxmlformats.org/officeDocument/2006/relationships/numbering" Target="numbering.xml"/><Relationship Id="rId16" Type="http://schemas.openxmlformats.org/officeDocument/2006/relationships/hyperlink" Target="http://www.businessdictionary.com/definition/legal.html" TargetMode="External"/><Relationship Id="rId20" Type="http://schemas.openxmlformats.org/officeDocument/2006/relationships/hyperlink" Target="http://wiki.debian.org/SSLkey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usinessdictionary.com/definition/association.html" TargetMode="External"/><Relationship Id="rId5" Type="http://schemas.openxmlformats.org/officeDocument/2006/relationships/webSettings" Target="webSettings.xml"/><Relationship Id="rId15" Type="http://schemas.openxmlformats.org/officeDocument/2006/relationships/hyperlink" Target="http://www.businessdictionary.com/definition/trust.html" TargetMode="External"/><Relationship Id="rId23" Type="http://schemas.openxmlformats.org/officeDocument/2006/relationships/theme" Target="theme/theme1.xml"/><Relationship Id="rId10" Type="http://schemas.openxmlformats.org/officeDocument/2006/relationships/hyperlink" Target="http://tools.ietf.org/html/rfc6844" TargetMode="External"/><Relationship Id="rId19" Type="http://schemas.openxmlformats.org/officeDocument/2006/relationships/hyperlink" Target="http://www.iana.org/assignments/ipv6-address-space/ipv6-address-space.xml"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www.businessdictionary.com/definition/proprietorship.html" TargetMode="External"/><Relationship Id="rId22"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publicsuffix.org/" TargetMode="External"/><Relationship Id="rId1" Type="http://schemas.openxmlformats.org/officeDocument/2006/relationships/hyperlink" Target="http://publicsuffix.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6ABB87-9359-4779-A865-7B949A786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67</Pages>
  <Words>21647</Words>
  <Characters>116894</Characters>
  <Application>Microsoft Office Word</Application>
  <DocSecurity>0</DocSecurity>
  <Lines>974</Lines>
  <Paragraphs>276</Paragraphs>
  <ScaleCrop>false</ScaleCrop>
  <HeadingPairs>
    <vt:vector size="2" baseType="variant">
      <vt:variant>
        <vt:lpstr>Title</vt:lpstr>
      </vt:variant>
      <vt:variant>
        <vt:i4>1</vt:i4>
      </vt:variant>
    </vt:vector>
  </HeadingPairs>
  <TitlesOfParts>
    <vt:vector size="1" baseType="lpstr">
      <vt:lpstr/>
    </vt:vector>
  </TitlesOfParts>
  <Company>AUTH</Company>
  <LinksUpToDate>false</LinksUpToDate>
  <CharactersWithSpaces>138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mmy@ccf.auth.gr</dc:creator>
  <cp:lastModifiedBy>Dimitris Zacharopoulos</cp:lastModifiedBy>
  <cp:revision>17</cp:revision>
  <dcterms:created xsi:type="dcterms:W3CDTF">2016-10-18T21:46:00Z</dcterms:created>
  <dcterms:modified xsi:type="dcterms:W3CDTF">2016-10-18T23:36:00Z</dcterms:modified>
</cp:coreProperties>
</file>